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84925" w14:textId="02FFD1DD" w:rsidR="002B5FAE" w:rsidRPr="00437800" w:rsidRDefault="004A3B93" w:rsidP="0099021A">
      <w:pPr>
        <w:jc w:val="center"/>
        <w:rPr>
          <w:b/>
          <w:bCs/>
        </w:rPr>
      </w:pPr>
      <w:r w:rsidRPr="00437800">
        <w:rPr>
          <w:b/>
          <w:bCs/>
        </w:rPr>
        <w:t xml:space="preserve">Implementation of </w:t>
      </w:r>
      <w:r w:rsidR="00333654" w:rsidRPr="00437800">
        <w:rPr>
          <w:b/>
          <w:bCs/>
        </w:rPr>
        <w:t xml:space="preserve">a </w:t>
      </w:r>
      <w:r w:rsidR="00391EDC" w:rsidRPr="00437800">
        <w:rPr>
          <w:b/>
          <w:bCs/>
        </w:rPr>
        <w:t xml:space="preserve">Neural Collaborative </w:t>
      </w:r>
      <w:r w:rsidR="00AE7D0E" w:rsidRPr="00437800">
        <w:rPr>
          <w:b/>
          <w:bCs/>
        </w:rPr>
        <w:t xml:space="preserve">Filtering </w:t>
      </w:r>
      <w:r w:rsidR="004175CA" w:rsidRPr="00437800">
        <w:rPr>
          <w:b/>
          <w:bCs/>
        </w:rPr>
        <w:t>System</w:t>
      </w:r>
    </w:p>
    <w:p w14:paraId="2B22C249" w14:textId="134273E1" w:rsidR="00304496" w:rsidRPr="00437800" w:rsidRDefault="00304496" w:rsidP="0099021A">
      <w:pPr>
        <w:jc w:val="center"/>
        <w:rPr>
          <w:b/>
          <w:bCs/>
          <w:lang w:val="en-US"/>
        </w:rPr>
      </w:pPr>
      <w:r w:rsidRPr="00437800">
        <w:rPr>
          <w:b/>
          <w:bCs/>
          <w:lang w:val="en-US"/>
        </w:rPr>
        <w:t>(Name)</w:t>
      </w:r>
    </w:p>
    <w:p w14:paraId="776448FD" w14:textId="335BDBBB" w:rsidR="00304496" w:rsidRPr="00437800" w:rsidRDefault="00304496" w:rsidP="0099021A">
      <w:pPr>
        <w:jc w:val="center"/>
        <w:rPr>
          <w:b/>
          <w:bCs/>
          <w:lang w:val="en-US"/>
        </w:rPr>
      </w:pPr>
      <w:r w:rsidRPr="00437800">
        <w:rPr>
          <w:b/>
          <w:bCs/>
          <w:lang w:val="en-US"/>
        </w:rPr>
        <w:t>(University)</w:t>
      </w:r>
    </w:p>
    <w:p w14:paraId="66095F56" w14:textId="2CA2716C" w:rsidR="00304496" w:rsidRPr="00437800" w:rsidRDefault="00304496" w:rsidP="0099021A">
      <w:pPr>
        <w:jc w:val="center"/>
        <w:rPr>
          <w:b/>
          <w:bCs/>
          <w:lang w:val="en-US"/>
        </w:rPr>
      </w:pPr>
      <w:r w:rsidRPr="00437800">
        <w:rPr>
          <w:b/>
          <w:bCs/>
          <w:lang w:val="en-US"/>
        </w:rPr>
        <w:t>(Course)</w:t>
      </w:r>
    </w:p>
    <w:p w14:paraId="6EE60CC8" w14:textId="10E87739" w:rsidR="00304496" w:rsidRPr="00437800" w:rsidRDefault="00304496" w:rsidP="0099021A">
      <w:pPr>
        <w:jc w:val="center"/>
        <w:rPr>
          <w:b/>
          <w:bCs/>
          <w:lang w:val="en-US"/>
        </w:rPr>
      </w:pPr>
      <w:r w:rsidRPr="00437800">
        <w:rPr>
          <w:b/>
          <w:bCs/>
          <w:lang w:val="en-US"/>
        </w:rPr>
        <w:t>(Instructor)</w:t>
      </w:r>
    </w:p>
    <w:p w14:paraId="41328C84" w14:textId="164C04C0" w:rsidR="00304496" w:rsidRPr="00437800" w:rsidRDefault="00304496" w:rsidP="0099021A">
      <w:pPr>
        <w:jc w:val="center"/>
        <w:rPr>
          <w:b/>
          <w:bCs/>
          <w:lang w:val="en-US"/>
        </w:rPr>
      </w:pPr>
      <w:r w:rsidRPr="00437800">
        <w:rPr>
          <w:b/>
          <w:bCs/>
          <w:lang w:val="en-US"/>
        </w:rPr>
        <w:t>(Date of Submission)</w:t>
      </w:r>
    </w:p>
    <w:p w14:paraId="7D5F0486" w14:textId="32E37CAA" w:rsidR="00437800" w:rsidRDefault="00437800" w:rsidP="00437800">
      <w:pPr>
        <w:rPr>
          <w:lang w:val="en-US"/>
        </w:rPr>
      </w:pPr>
    </w:p>
    <w:p w14:paraId="5C325EB2" w14:textId="77777777" w:rsidR="00437800" w:rsidRDefault="00437800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7E33ADE" w14:textId="1832768B" w:rsidR="00412253" w:rsidRPr="00337E46" w:rsidRDefault="00437800" w:rsidP="00337E46">
      <w:pPr>
        <w:jc w:val="center"/>
        <w:rPr>
          <w:b/>
          <w:bCs/>
          <w:lang w:val="en-US"/>
        </w:rPr>
      </w:pPr>
      <w:r w:rsidRPr="00337E46">
        <w:rPr>
          <w:b/>
          <w:bCs/>
          <w:lang w:val="en-US"/>
        </w:rPr>
        <w:lastRenderedPageBreak/>
        <w:t>Executive Summary</w:t>
      </w:r>
    </w:p>
    <w:p w14:paraId="62FA825E" w14:textId="245BFD32" w:rsidR="00437800" w:rsidRDefault="00A73EDF" w:rsidP="00437800">
      <w:pPr>
        <w:rPr>
          <w:lang w:val="en-US"/>
        </w:rPr>
      </w:pPr>
      <w:r>
        <w:rPr>
          <w:lang w:val="en-US"/>
        </w:rPr>
        <w:t xml:space="preserve">Every business is attempting to </w:t>
      </w:r>
      <w:r w:rsidR="00086766">
        <w:rPr>
          <w:lang w:val="en-US"/>
        </w:rPr>
        <w:t xml:space="preserve">remain sustainable and grow in an ecosystem </w:t>
      </w:r>
      <w:r w:rsidR="006D1EC9">
        <w:rPr>
          <w:lang w:val="en-US"/>
        </w:rPr>
        <w:t xml:space="preserve">prone to competition </w:t>
      </w:r>
      <w:r w:rsidR="00191A03">
        <w:rPr>
          <w:lang w:val="en-US"/>
        </w:rPr>
        <w:t>prompting</w:t>
      </w:r>
      <w:r w:rsidR="006D1EC9">
        <w:rPr>
          <w:lang w:val="en-US"/>
        </w:rPr>
        <w:t xml:space="preserve"> the question </w:t>
      </w:r>
      <w:r w:rsidR="00E44DC3">
        <w:rPr>
          <w:lang w:val="en-US"/>
        </w:rPr>
        <w:t xml:space="preserve">as to how </w:t>
      </w:r>
      <w:r w:rsidR="00854521">
        <w:rPr>
          <w:lang w:val="en-US"/>
        </w:rPr>
        <w:t xml:space="preserve">would any given business </w:t>
      </w:r>
      <w:r w:rsidR="00DB7FAF">
        <w:rPr>
          <w:lang w:val="en-US"/>
        </w:rPr>
        <w:t xml:space="preserve">gain a competitive edge. </w:t>
      </w:r>
      <w:r w:rsidR="00301395">
        <w:rPr>
          <w:lang w:val="en-US"/>
        </w:rPr>
        <w:t xml:space="preserve">Technological advances brought about by innovation have </w:t>
      </w:r>
      <w:r w:rsidR="004421DC">
        <w:rPr>
          <w:lang w:val="en-US"/>
        </w:rPr>
        <w:t xml:space="preserve">proven to be useful to those who </w:t>
      </w:r>
      <w:r w:rsidR="00035F37">
        <w:rPr>
          <w:lang w:val="en-US"/>
        </w:rPr>
        <w:t xml:space="preserve">use them </w:t>
      </w:r>
      <w:r w:rsidR="00F27046">
        <w:rPr>
          <w:lang w:val="en-US"/>
        </w:rPr>
        <w:t xml:space="preserve">effectively </w:t>
      </w:r>
      <w:r w:rsidR="00BB1489">
        <w:rPr>
          <w:lang w:val="en-US"/>
        </w:rPr>
        <w:t xml:space="preserve">and </w:t>
      </w:r>
      <w:r w:rsidR="00945C71">
        <w:rPr>
          <w:lang w:val="en-US"/>
        </w:rPr>
        <w:t>disastrous</w:t>
      </w:r>
      <w:r w:rsidR="00BB1489">
        <w:rPr>
          <w:lang w:val="en-US"/>
        </w:rPr>
        <w:t xml:space="preserve"> </w:t>
      </w:r>
      <w:r w:rsidR="00945C71">
        <w:rPr>
          <w:lang w:val="en-US"/>
        </w:rPr>
        <w:t xml:space="preserve">otherwise i.e., business that fail to evolve with current trends </w:t>
      </w:r>
      <w:r w:rsidR="00A051EC">
        <w:rPr>
          <w:lang w:val="en-US"/>
        </w:rPr>
        <w:t>fall behind the competition</w:t>
      </w:r>
      <w:r w:rsidR="000344DA">
        <w:rPr>
          <w:lang w:val="en-US"/>
        </w:rPr>
        <w:t xml:space="preserve">. </w:t>
      </w:r>
      <w:r w:rsidR="00CE64AC">
        <w:rPr>
          <w:lang w:val="en-US"/>
        </w:rPr>
        <w:t xml:space="preserve">To this end, </w:t>
      </w:r>
      <w:r w:rsidR="005A4DB0">
        <w:rPr>
          <w:lang w:val="en-US"/>
        </w:rPr>
        <w:t xml:space="preserve">several tools </w:t>
      </w:r>
      <w:r w:rsidR="005455A8">
        <w:rPr>
          <w:lang w:val="en-US"/>
        </w:rPr>
        <w:t xml:space="preserve">ranging </w:t>
      </w:r>
      <w:r w:rsidR="006375C0">
        <w:rPr>
          <w:lang w:val="en-US"/>
        </w:rPr>
        <w:t>from customer management</w:t>
      </w:r>
      <w:r w:rsidR="00856E2A">
        <w:rPr>
          <w:lang w:val="en-US"/>
        </w:rPr>
        <w:t xml:space="preserve">, </w:t>
      </w:r>
      <w:r w:rsidR="00B610E9">
        <w:rPr>
          <w:lang w:val="en-US"/>
        </w:rPr>
        <w:t>decision support</w:t>
      </w:r>
      <w:r w:rsidR="00856E2A">
        <w:rPr>
          <w:lang w:val="en-US"/>
        </w:rPr>
        <w:t>, marketing</w:t>
      </w:r>
      <w:r w:rsidR="00B610E9">
        <w:rPr>
          <w:lang w:val="en-US"/>
        </w:rPr>
        <w:t xml:space="preserve"> to </w:t>
      </w:r>
      <w:r w:rsidR="00856E2A">
        <w:rPr>
          <w:lang w:val="en-US"/>
        </w:rPr>
        <w:t xml:space="preserve">prediction of future </w:t>
      </w:r>
      <w:r w:rsidR="005123BF">
        <w:rPr>
          <w:lang w:val="en-US"/>
        </w:rPr>
        <w:t xml:space="preserve">events </w:t>
      </w:r>
      <w:r w:rsidR="00856E2A">
        <w:rPr>
          <w:lang w:val="en-US"/>
        </w:rPr>
        <w:t>have been</w:t>
      </w:r>
      <w:r w:rsidR="00BB1489">
        <w:rPr>
          <w:lang w:val="en-US"/>
        </w:rPr>
        <w:t xml:space="preserve"> </w:t>
      </w:r>
      <w:r w:rsidR="005E3391">
        <w:rPr>
          <w:lang w:val="en-US"/>
        </w:rPr>
        <w:t>put forward</w:t>
      </w:r>
      <w:r w:rsidR="00AA648D">
        <w:rPr>
          <w:lang w:val="en-US"/>
        </w:rPr>
        <w:t>.</w:t>
      </w:r>
    </w:p>
    <w:p w14:paraId="780D2367" w14:textId="7948148D" w:rsidR="00AA648D" w:rsidRPr="00F33BE3" w:rsidRDefault="00C466C0" w:rsidP="00437800">
      <w:pPr>
        <w:rPr>
          <w:i/>
          <w:iCs/>
          <w:lang w:val="en-US"/>
        </w:rPr>
      </w:pPr>
      <w:r>
        <w:rPr>
          <w:lang w:val="en-US"/>
        </w:rPr>
        <w:t>Some of th</w:t>
      </w:r>
      <w:r w:rsidR="00A356F9">
        <w:rPr>
          <w:lang w:val="en-US"/>
        </w:rPr>
        <w:t>ese</w:t>
      </w:r>
      <w:r>
        <w:rPr>
          <w:lang w:val="en-US"/>
        </w:rPr>
        <w:t xml:space="preserve"> tools include </w:t>
      </w:r>
      <w:r w:rsidR="00B125A9">
        <w:rPr>
          <w:lang w:val="en-US"/>
        </w:rPr>
        <w:t xml:space="preserve">recommender systems of which there </w:t>
      </w:r>
      <w:r w:rsidR="009D686D">
        <w:rPr>
          <w:lang w:val="en-US"/>
        </w:rPr>
        <w:t xml:space="preserve">are various categories such as </w:t>
      </w:r>
      <w:r w:rsidR="00AF714C">
        <w:rPr>
          <w:lang w:val="en-US"/>
        </w:rPr>
        <w:t>content-based</w:t>
      </w:r>
      <w:r w:rsidR="00E55DCC">
        <w:rPr>
          <w:lang w:val="en-US"/>
        </w:rPr>
        <w:t xml:space="preserve">, knowledge-based, </w:t>
      </w:r>
      <w:r w:rsidR="00DC789B">
        <w:rPr>
          <w:lang w:val="en-US"/>
        </w:rPr>
        <w:t>collaborative filtering, etcetera</w:t>
      </w:r>
      <w:r w:rsidR="009B2D9B">
        <w:rPr>
          <w:lang w:val="en-US"/>
        </w:rPr>
        <w:t>.</w:t>
      </w:r>
      <w:r w:rsidR="00543B69">
        <w:rPr>
          <w:lang w:val="en-US"/>
        </w:rPr>
        <w:t xml:space="preserve"> The current </w:t>
      </w:r>
      <w:r w:rsidR="00A57F62">
        <w:rPr>
          <w:lang w:val="en-US"/>
        </w:rPr>
        <w:t xml:space="preserve">study proposes </w:t>
      </w:r>
      <w:r w:rsidR="00690986">
        <w:rPr>
          <w:lang w:val="en-US"/>
        </w:rPr>
        <w:t>a</w:t>
      </w:r>
      <w:r w:rsidR="008D3BCD">
        <w:rPr>
          <w:lang w:val="en-US"/>
        </w:rPr>
        <w:t xml:space="preserve">n </w:t>
      </w:r>
      <w:r w:rsidR="00C91961">
        <w:rPr>
          <w:lang w:val="en-US"/>
        </w:rPr>
        <w:t>implementation</w:t>
      </w:r>
      <w:r w:rsidR="008D3BCD">
        <w:rPr>
          <w:lang w:val="en-US"/>
        </w:rPr>
        <w:t xml:space="preserve"> of </w:t>
      </w:r>
      <w:r w:rsidR="006D1695">
        <w:rPr>
          <w:lang w:val="en-US"/>
        </w:rPr>
        <w:t xml:space="preserve">a neural collaborative </w:t>
      </w:r>
      <w:r w:rsidR="00C91961">
        <w:rPr>
          <w:lang w:val="en-US"/>
        </w:rPr>
        <w:t>filtering</w:t>
      </w:r>
      <w:r w:rsidR="00884D27">
        <w:rPr>
          <w:lang w:val="en-US"/>
        </w:rPr>
        <w:t xml:space="preserve">-based </w:t>
      </w:r>
      <w:r w:rsidR="008E41DC">
        <w:rPr>
          <w:lang w:val="en-US"/>
        </w:rPr>
        <w:t xml:space="preserve">recommender systems which is </w:t>
      </w:r>
      <w:r w:rsidR="00C37C0D">
        <w:rPr>
          <w:lang w:val="en-US"/>
        </w:rPr>
        <w:t xml:space="preserve">evaluated against </w:t>
      </w:r>
      <w:r w:rsidR="009361E0">
        <w:rPr>
          <w:lang w:val="en-US"/>
        </w:rPr>
        <w:t xml:space="preserve">cosine </w:t>
      </w:r>
      <w:r w:rsidR="00C91961">
        <w:rPr>
          <w:lang w:val="en-US"/>
        </w:rPr>
        <w:t>similarity</w:t>
      </w:r>
      <w:r w:rsidR="009361E0">
        <w:rPr>
          <w:lang w:val="en-US"/>
        </w:rPr>
        <w:t xml:space="preserve"> model </w:t>
      </w:r>
      <w:r w:rsidR="007D51F7">
        <w:rPr>
          <w:lang w:val="en-US"/>
        </w:rPr>
        <w:t xml:space="preserve">and </w:t>
      </w:r>
      <w:r w:rsidR="00641E91">
        <w:rPr>
          <w:lang w:val="en-US"/>
        </w:rPr>
        <w:t xml:space="preserve">a </w:t>
      </w:r>
      <w:r w:rsidR="00187CE5">
        <w:rPr>
          <w:lang w:val="en-US"/>
        </w:rPr>
        <w:t xml:space="preserve">benchmark </w:t>
      </w:r>
      <w:r w:rsidR="00BE67B7">
        <w:rPr>
          <w:lang w:val="en-US"/>
        </w:rPr>
        <w:t>matrix factorization model</w:t>
      </w:r>
      <w:r w:rsidR="00981E6B">
        <w:rPr>
          <w:lang w:val="en-US"/>
        </w:rPr>
        <w:t xml:space="preserve"> (NMF)</w:t>
      </w:r>
      <w:r w:rsidR="00BE67B7">
        <w:rPr>
          <w:lang w:val="en-US"/>
        </w:rPr>
        <w:t>.</w:t>
      </w:r>
      <w:r w:rsidR="00736EF2">
        <w:rPr>
          <w:lang w:val="en-US"/>
        </w:rPr>
        <w:t xml:space="preserve"> Each of the three models were fitted </w:t>
      </w:r>
      <w:r w:rsidR="00A06747">
        <w:rPr>
          <w:lang w:val="en-US"/>
        </w:rPr>
        <w:t xml:space="preserve">and evaluated using </w:t>
      </w:r>
      <w:r w:rsidR="003772E3">
        <w:rPr>
          <w:lang w:val="en-US"/>
        </w:rPr>
        <w:t xml:space="preserve">three sets of data </w:t>
      </w:r>
      <w:r w:rsidR="00A54DD6">
        <w:rPr>
          <w:lang w:val="en-US"/>
        </w:rPr>
        <w:t xml:space="preserve">including </w:t>
      </w:r>
      <w:r w:rsidR="00F33BE3">
        <w:rPr>
          <w:i/>
          <w:iCs/>
          <w:lang w:val="en-US"/>
        </w:rPr>
        <w:t xml:space="preserve">100K MovieLens, </w:t>
      </w:r>
      <w:r w:rsidR="001D7C7A">
        <w:rPr>
          <w:i/>
          <w:iCs/>
          <w:lang w:val="en-US"/>
        </w:rPr>
        <w:t xml:space="preserve">10M MovieLens, and Learn from sets </w:t>
      </w:r>
      <w:r w:rsidR="00A904BC">
        <w:rPr>
          <w:i/>
          <w:iCs/>
          <w:lang w:val="en-US"/>
        </w:rPr>
        <w:t xml:space="preserve">2019 </w:t>
      </w:r>
      <w:r w:rsidR="00A904BC" w:rsidRPr="00A904BC">
        <w:rPr>
          <w:lang w:val="en-US"/>
        </w:rPr>
        <w:t>datasets</w:t>
      </w:r>
      <w:r w:rsidR="00A904BC">
        <w:rPr>
          <w:lang w:val="en-US"/>
        </w:rPr>
        <w:t xml:space="preserve"> as was evaluated using </w:t>
      </w:r>
      <w:r w:rsidR="00113E09">
        <w:rPr>
          <w:lang w:val="en-US"/>
        </w:rPr>
        <w:t xml:space="preserve">Mean </w:t>
      </w:r>
      <w:r w:rsidR="00286630">
        <w:rPr>
          <w:lang w:val="en-US"/>
        </w:rPr>
        <w:t>P</w:t>
      </w:r>
      <w:r w:rsidR="00113E09">
        <w:rPr>
          <w:lang w:val="en-US"/>
        </w:rPr>
        <w:t xml:space="preserve">ercentile </w:t>
      </w:r>
      <w:r w:rsidR="00286630">
        <w:rPr>
          <w:lang w:val="en-US"/>
        </w:rPr>
        <w:t>R</w:t>
      </w:r>
      <w:r w:rsidR="00113E09">
        <w:rPr>
          <w:lang w:val="en-US"/>
        </w:rPr>
        <w:t>ank</w:t>
      </w:r>
      <w:r w:rsidR="00981E6B">
        <w:rPr>
          <w:lang w:val="en-US"/>
        </w:rPr>
        <w:t xml:space="preserve"> (MPR)</w:t>
      </w:r>
      <w:r w:rsidR="00113E09">
        <w:rPr>
          <w:lang w:val="en-US"/>
        </w:rPr>
        <w:t xml:space="preserve"> </w:t>
      </w:r>
      <w:r w:rsidR="00021184">
        <w:rPr>
          <w:lang w:val="en-US"/>
        </w:rPr>
        <w:t>and a Recall score.</w:t>
      </w:r>
      <w:r w:rsidR="004B15A7">
        <w:rPr>
          <w:lang w:val="en-US"/>
        </w:rPr>
        <w:t xml:space="preserve"> It was observed that </w:t>
      </w:r>
      <w:r w:rsidR="004D77BD">
        <w:rPr>
          <w:lang w:val="en-US"/>
        </w:rPr>
        <w:t>on average, the NMF model</w:t>
      </w:r>
      <w:r w:rsidR="003A29C8">
        <w:rPr>
          <w:lang w:val="en-US"/>
        </w:rPr>
        <w:t xml:space="preserve"> had on average </w:t>
      </w:r>
      <w:r w:rsidR="00D651A7">
        <w:rPr>
          <w:lang w:val="en-US"/>
        </w:rPr>
        <w:t xml:space="preserve">lower MPR </w:t>
      </w:r>
      <w:r w:rsidR="00A63012">
        <w:rPr>
          <w:lang w:val="en-US"/>
        </w:rPr>
        <w:t xml:space="preserve">compared to both </w:t>
      </w:r>
      <w:r w:rsidR="006A0436">
        <w:rPr>
          <w:lang w:val="en-US"/>
        </w:rPr>
        <w:t xml:space="preserve">cosine similarity and </w:t>
      </w:r>
      <w:r w:rsidR="00271415">
        <w:rPr>
          <w:lang w:val="en-US"/>
        </w:rPr>
        <w:t>neural collaborative models respectively</w:t>
      </w:r>
      <w:r w:rsidR="00D308B4">
        <w:rPr>
          <w:lang w:val="en-US"/>
        </w:rPr>
        <w:t xml:space="preserve">, </w:t>
      </w:r>
      <w:r w:rsidR="001C66DA">
        <w:rPr>
          <w:lang w:val="en-US"/>
        </w:rPr>
        <w:t xml:space="preserve">for the three datasets </w:t>
      </w:r>
      <w:r w:rsidR="006D6D68">
        <w:rPr>
          <w:lang w:val="en-US"/>
        </w:rPr>
        <w:t xml:space="preserve">i.e., </w:t>
      </w:r>
      <w:r w:rsidR="00593F50" w:rsidRPr="002E607D">
        <w:rPr>
          <w:i/>
          <w:iCs/>
          <w:lang w:val="en-US"/>
        </w:rPr>
        <w:t>100K MovieLens</w:t>
      </w:r>
      <w:r w:rsidR="00D36CFE">
        <w:rPr>
          <w:lang w:val="en-US"/>
        </w:rPr>
        <w:t xml:space="preserve"> </w:t>
      </w:r>
      <w:r w:rsidR="00B72F03">
        <w:rPr>
          <w:lang w:val="en-US"/>
        </w:rPr>
        <w:t>(</w:t>
      </w:r>
      <w:r w:rsidR="00B434DA" w:rsidRPr="00B434DA">
        <w:rPr>
          <w:lang w:val="en-US"/>
        </w:rPr>
        <w:t>40</w:t>
      </w:r>
      <w:r w:rsidR="00B434DA">
        <w:rPr>
          <w:lang w:val="en-US"/>
        </w:rPr>
        <w:t>.</w:t>
      </w:r>
      <w:r w:rsidR="00B434DA" w:rsidRPr="00B434DA">
        <w:rPr>
          <w:lang w:val="en-US"/>
        </w:rPr>
        <w:t>487</w:t>
      </w:r>
      <w:r w:rsidR="00B434DA">
        <w:rPr>
          <w:lang w:val="en-US"/>
        </w:rPr>
        <w:t>%</w:t>
      </w:r>
      <w:r w:rsidR="00F16A0E">
        <w:rPr>
          <w:lang w:val="en-US"/>
        </w:rPr>
        <w:t>,</w:t>
      </w:r>
      <w:r w:rsidR="004A1CFE">
        <w:rPr>
          <w:lang w:val="en-US"/>
        </w:rPr>
        <w:t xml:space="preserve"> </w:t>
      </w:r>
      <w:r w:rsidR="004A1CFE" w:rsidRPr="004A1CFE">
        <w:rPr>
          <w:lang w:val="en-US"/>
        </w:rPr>
        <w:t>42</w:t>
      </w:r>
      <w:r w:rsidR="00F1350C">
        <w:rPr>
          <w:lang w:val="en-US"/>
        </w:rPr>
        <w:t>.</w:t>
      </w:r>
      <w:r w:rsidR="004A1CFE" w:rsidRPr="004A1CFE">
        <w:rPr>
          <w:lang w:val="en-US"/>
        </w:rPr>
        <w:t>323</w:t>
      </w:r>
      <w:r w:rsidR="00F1350C">
        <w:rPr>
          <w:lang w:val="en-US"/>
        </w:rPr>
        <w:t>%</w:t>
      </w:r>
      <w:r w:rsidR="001B7189">
        <w:rPr>
          <w:lang w:val="en-US"/>
        </w:rPr>
        <w:t xml:space="preserve">, </w:t>
      </w:r>
      <w:r w:rsidR="00B624AB" w:rsidRPr="00B624AB">
        <w:rPr>
          <w:lang w:val="en-US"/>
        </w:rPr>
        <w:t>49.279</w:t>
      </w:r>
      <w:r w:rsidR="00B624AB">
        <w:rPr>
          <w:lang w:val="en-US"/>
        </w:rPr>
        <w:t>%</w:t>
      </w:r>
      <w:r w:rsidR="00B434DA">
        <w:rPr>
          <w:lang w:val="en-US"/>
        </w:rPr>
        <w:t>)</w:t>
      </w:r>
      <w:r w:rsidR="00593F50" w:rsidRPr="00593F50">
        <w:rPr>
          <w:lang w:val="en-US"/>
        </w:rPr>
        <w:t xml:space="preserve">, </w:t>
      </w:r>
      <w:r w:rsidR="00593F50" w:rsidRPr="002E607D">
        <w:rPr>
          <w:i/>
          <w:iCs/>
          <w:lang w:val="en-US"/>
        </w:rPr>
        <w:t>10M MovieLens</w:t>
      </w:r>
      <w:r w:rsidR="00C15896">
        <w:rPr>
          <w:lang w:val="en-US"/>
        </w:rPr>
        <w:t xml:space="preserve"> (</w:t>
      </w:r>
      <w:r w:rsidR="00C15896" w:rsidRPr="00C15896">
        <w:rPr>
          <w:lang w:val="en-US"/>
        </w:rPr>
        <w:t>37</w:t>
      </w:r>
      <w:r w:rsidR="00F96F7B">
        <w:rPr>
          <w:lang w:val="en-US"/>
        </w:rPr>
        <w:t>.</w:t>
      </w:r>
      <w:r w:rsidR="00C15896" w:rsidRPr="00C15896">
        <w:rPr>
          <w:lang w:val="en-US"/>
        </w:rPr>
        <w:t>234</w:t>
      </w:r>
      <w:r w:rsidR="00F96F7B">
        <w:rPr>
          <w:lang w:val="en-US"/>
        </w:rPr>
        <w:t>%</w:t>
      </w:r>
      <w:r w:rsidR="00C74F9C">
        <w:rPr>
          <w:lang w:val="en-US"/>
        </w:rPr>
        <w:t xml:space="preserve">, </w:t>
      </w:r>
      <w:r w:rsidR="00C74F9C" w:rsidRPr="00C74F9C">
        <w:rPr>
          <w:lang w:val="en-US"/>
        </w:rPr>
        <w:t>40</w:t>
      </w:r>
      <w:r w:rsidR="007F2E7D">
        <w:rPr>
          <w:lang w:val="en-US"/>
        </w:rPr>
        <w:t>.</w:t>
      </w:r>
      <w:r w:rsidR="00C74F9C" w:rsidRPr="00C74F9C">
        <w:rPr>
          <w:lang w:val="en-US"/>
        </w:rPr>
        <w:t>586</w:t>
      </w:r>
      <w:r w:rsidR="007F2E7D">
        <w:rPr>
          <w:lang w:val="en-US"/>
        </w:rPr>
        <w:t>%,</w:t>
      </w:r>
      <w:r w:rsidR="00902D3E">
        <w:rPr>
          <w:lang w:val="en-US"/>
        </w:rPr>
        <w:t xml:space="preserve"> </w:t>
      </w:r>
      <w:r w:rsidR="00902D3E" w:rsidRPr="00902D3E">
        <w:rPr>
          <w:lang w:val="en-US"/>
        </w:rPr>
        <w:t>49</w:t>
      </w:r>
      <w:r w:rsidR="00347641">
        <w:rPr>
          <w:lang w:val="en-US"/>
        </w:rPr>
        <w:t>.</w:t>
      </w:r>
      <w:r w:rsidR="00902D3E" w:rsidRPr="00902D3E">
        <w:rPr>
          <w:lang w:val="en-US"/>
        </w:rPr>
        <w:t>25</w:t>
      </w:r>
      <w:r w:rsidR="00347641">
        <w:rPr>
          <w:lang w:val="en-US"/>
        </w:rPr>
        <w:t>%</w:t>
      </w:r>
      <w:r w:rsidR="00F96F7B">
        <w:rPr>
          <w:lang w:val="en-US"/>
        </w:rPr>
        <w:t>)</w:t>
      </w:r>
      <w:r w:rsidR="00593F50" w:rsidRPr="00593F50">
        <w:rPr>
          <w:lang w:val="en-US"/>
        </w:rPr>
        <w:t xml:space="preserve">, and </w:t>
      </w:r>
      <w:r w:rsidR="00A63012" w:rsidRPr="002E607D">
        <w:rPr>
          <w:i/>
          <w:iCs/>
          <w:lang w:val="en-US"/>
        </w:rPr>
        <w:t>learn</w:t>
      </w:r>
      <w:r w:rsidR="00593F50" w:rsidRPr="002E607D">
        <w:rPr>
          <w:i/>
          <w:iCs/>
          <w:lang w:val="en-US"/>
        </w:rPr>
        <w:t xml:space="preserve"> from sets 2019</w:t>
      </w:r>
      <w:r w:rsidR="007C0276" w:rsidRPr="002E607D">
        <w:rPr>
          <w:i/>
          <w:iCs/>
          <w:lang w:val="en-US"/>
        </w:rPr>
        <w:t xml:space="preserve"> data</w:t>
      </w:r>
      <w:r w:rsidR="00EA6299">
        <w:rPr>
          <w:lang w:val="en-US"/>
        </w:rPr>
        <w:t xml:space="preserve"> (</w:t>
      </w:r>
      <w:r w:rsidR="00E76341" w:rsidRPr="00E76341">
        <w:rPr>
          <w:lang w:val="en-US"/>
        </w:rPr>
        <w:t>46</w:t>
      </w:r>
      <w:r w:rsidR="007C0276">
        <w:rPr>
          <w:lang w:val="en-US"/>
        </w:rPr>
        <w:t>.</w:t>
      </w:r>
      <w:r w:rsidR="00E76341" w:rsidRPr="00E76341">
        <w:rPr>
          <w:lang w:val="en-US"/>
        </w:rPr>
        <w:t>404</w:t>
      </w:r>
      <w:r w:rsidR="00C61983">
        <w:rPr>
          <w:lang w:val="en-US"/>
        </w:rPr>
        <w:t>%</w:t>
      </w:r>
      <w:r w:rsidR="002366FA">
        <w:rPr>
          <w:lang w:val="en-US"/>
        </w:rPr>
        <w:t xml:space="preserve">, </w:t>
      </w:r>
      <w:r w:rsidR="002366FA" w:rsidRPr="002366FA">
        <w:rPr>
          <w:lang w:val="en-US"/>
        </w:rPr>
        <w:t>47</w:t>
      </w:r>
      <w:r w:rsidR="006C481C">
        <w:rPr>
          <w:lang w:val="en-US"/>
        </w:rPr>
        <w:t>.</w:t>
      </w:r>
      <w:r w:rsidR="002366FA" w:rsidRPr="002366FA">
        <w:rPr>
          <w:lang w:val="en-US"/>
        </w:rPr>
        <w:t>469</w:t>
      </w:r>
      <w:r w:rsidR="006C481C">
        <w:rPr>
          <w:lang w:val="en-US"/>
        </w:rPr>
        <w:t xml:space="preserve">%, </w:t>
      </w:r>
      <w:r w:rsidR="00D73212" w:rsidRPr="00D73212">
        <w:rPr>
          <w:lang w:val="en-US"/>
        </w:rPr>
        <w:t>46</w:t>
      </w:r>
      <w:r w:rsidR="00882335">
        <w:rPr>
          <w:lang w:val="en-US"/>
        </w:rPr>
        <w:t>.</w:t>
      </w:r>
      <w:r w:rsidR="00D73212" w:rsidRPr="00D73212">
        <w:rPr>
          <w:lang w:val="en-US"/>
        </w:rPr>
        <w:t>404</w:t>
      </w:r>
      <w:r w:rsidR="00D73212">
        <w:rPr>
          <w:lang w:val="en-US"/>
        </w:rPr>
        <w:t>%</w:t>
      </w:r>
      <w:r w:rsidR="00C61983">
        <w:rPr>
          <w:lang w:val="en-US"/>
        </w:rPr>
        <w:t>)</w:t>
      </w:r>
      <w:r w:rsidR="002E607D">
        <w:rPr>
          <w:lang w:val="en-US"/>
        </w:rPr>
        <w:t xml:space="preserve"> respectively. </w:t>
      </w:r>
      <w:r w:rsidR="00A96329">
        <w:rPr>
          <w:lang w:val="en-US"/>
        </w:rPr>
        <w:t xml:space="preserve">It was noted that the </w:t>
      </w:r>
      <w:r w:rsidR="00922DF3">
        <w:rPr>
          <w:lang w:val="en-US"/>
        </w:rPr>
        <w:t xml:space="preserve">model-based </w:t>
      </w:r>
      <w:r w:rsidR="008F3525">
        <w:rPr>
          <w:lang w:val="en-US"/>
        </w:rPr>
        <w:t>recommender</w:t>
      </w:r>
      <w:r w:rsidR="00E55F2F">
        <w:rPr>
          <w:lang w:val="en-US"/>
        </w:rPr>
        <w:t xml:space="preserve"> systems </w:t>
      </w:r>
      <w:r w:rsidR="00BF2537">
        <w:rPr>
          <w:lang w:val="en-US"/>
        </w:rPr>
        <w:t xml:space="preserve">were negatively </w:t>
      </w:r>
      <w:r w:rsidR="00B215B8">
        <w:rPr>
          <w:lang w:val="en-US"/>
        </w:rPr>
        <w:t xml:space="preserve">affected by </w:t>
      </w:r>
      <w:r w:rsidR="008F3525">
        <w:rPr>
          <w:lang w:val="en-US"/>
        </w:rPr>
        <w:t>sparsity</w:t>
      </w:r>
      <w:r w:rsidR="00B215B8">
        <w:rPr>
          <w:lang w:val="en-US"/>
        </w:rPr>
        <w:t xml:space="preserve"> compared to the model-based neural network model</w:t>
      </w:r>
      <w:r w:rsidR="008F3525">
        <w:rPr>
          <w:lang w:val="en-US"/>
        </w:rPr>
        <w:t>.</w:t>
      </w:r>
    </w:p>
    <w:p w14:paraId="6C0E9688" w14:textId="44640518" w:rsidR="00337E46" w:rsidRDefault="00337E46" w:rsidP="00437800">
      <w:pPr>
        <w:rPr>
          <w:lang w:val="en-US"/>
        </w:rPr>
      </w:pPr>
    </w:p>
    <w:p w14:paraId="4C244BA6" w14:textId="77777777" w:rsidR="00337E46" w:rsidRDefault="00337E46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GB"/>
        </w:rPr>
        <w:id w:val="19940534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76A3197" w14:textId="312033BB" w:rsidR="002A2737" w:rsidRDefault="002A2737">
          <w:pPr>
            <w:pStyle w:val="TOCHeading"/>
          </w:pPr>
          <w:r>
            <w:t>Table of Contents</w:t>
          </w:r>
        </w:p>
        <w:p w14:paraId="5CB22A0D" w14:textId="110B111A" w:rsidR="002A2737" w:rsidRDefault="002A273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137703" w:history="1">
            <w:r w:rsidRPr="000D7E40">
              <w:rPr>
                <w:rStyle w:val="Hyperlink"/>
                <w:noProof/>
              </w:rPr>
              <w:t>Chapter 1: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0137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42318" w14:textId="65051D5F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4" w:history="1">
            <w:r w:rsidR="002A2737" w:rsidRPr="000D7E40">
              <w:rPr>
                <w:rStyle w:val="Hyperlink"/>
                <w:noProof/>
              </w:rPr>
              <w:t>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Background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BC3188C" w14:textId="185A1367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5" w:history="1">
            <w:r w:rsidR="002A2737" w:rsidRPr="000D7E40">
              <w:rPr>
                <w:rStyle w:val="Hyperlink"/>
                <w:noProof/>
              </w:rPr>
              <w:t>1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er Systems. What are they?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691A1FB" w14:textId="1DD5F016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6" w:history="1">
            <w:r w:rsidR="002A2737" w:rsidRPr="000D7E40">
              <w:rPr>
                <w:rStyle w:val="Hyperlink"/>
                <w:noProof/>
              </w:rPr>
              <w:t>1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Web-Based analytical too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BFFDBF8" w14:textId="6D011419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7" w:history="1">
            <w:r w:rsidR="002A2737" w:rsidRPr="000D7E40">
              <w:rPr>
                <w:rStyle w:val="Hyperlink"/>
                <w:noProof/>
              </w:rPr>
              <w:t>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tatement of Problem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1A6A55D" w14:textId="1BAC395A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8" w:history="1">
            <w:r w:rsidR="002A2737" w:rsidRPr="000D7E40">
              <w:rPr>
                <w:rStyle w:val="Hyperlink"/>
                <w:noProof/>
              </w:rPr>
              <w:t>1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Purpose of the Stud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122CCC3" w14:textId="740A9EB9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09" w:history="1">
            <w:r w:rsidR="002A2737" w:rsidRPr="000D7E40">
              <w:rPr>
                <w:rStyle w:val="Hyperlink"/>
                <w:noProof/>
              </w:rPr>
              <w:t>1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ignificance of the Stud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0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F15FE80" w14:textId="0265356D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0" w:history="1">
            <w:r w:rsidR="002A2737" w:rsidRPr="000D7E40">
              <w:rPr>
                <w:rStyle w:val="Hyperlink"/>
                <w:noProof/>
              </w:rPr>
              <w:t>1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search Hypothe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9D14E0A" w14:textId="39B8F46F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1" w:history="1">
            <w:r w:rsidR="002A2737" w:rsidRPr="000D7E40">
              <w:rPr>
                <w:rStyle w:val="Hyperlink"/>
                <w:noProof/>
              </w:rPr>
              <w:t>1.6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search Ques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DABBD4B" w14:textId="6B49B3CF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2" w:history="1">
            <w:r w:rsidR="002A2737" w:rsidRPr="000D7E40">
              <w:rPr>
                <w:rStyle w:val="Hyperlink"/>
                <w:noProof/>
              </w:rPr>
              <w:t>1.7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isclaimer</w:t>
            </w:r>
            <w:r w:rsidR="002A2737" w:rsidRPr="000D7E40">
              <w:rPr>
                <w:rStyle w:val="Hyperlink"/>
                <w:noProof/>
                <w:lang w:val="en-US"/>
              </w:rPr>
              <w:t xml:space="preserve"> (tentative)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089DECE" w14:textId="3CF9EDC6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3" w:history="1">
            <w:r w:rsidR="002A2737" w:rsidRPr="000D7E40">
              <w:rPr>
                <w:rStyle w:val="Hyperlink"/>
                <w:noProof/>
              </w:rPr>
              <w:t>1.8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Structure of the Report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43568B6" w14:textId="427F50B0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4" w:history="1">
            <w:r w:rsidR="002A2737" w:rsidRPr="000D7E40">
              <w:rPr>
                <w:rStyle w:val="Hyperlink"/>
                <w:noProof/>
                <w:lang w:val="en-US"/>
              </w:rPr>
              <w:t>Chapter 2: Literature Review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FFF1344" w14:textId="2094BC8F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5" w:history="1">
            <w:r w:rsidR="002A2737" w:rsidRPr="000D7E40">
              <w:rPr>
                <w:rStyle w:val="Hyperlink"/>
                <w:noProof/>
              </w:rPr>
              <w:t>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792E900" w14:textId="2193064A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6" w:history="1">
            <w:r w:rsidR="002A2737" w:rsidRPr="000D7E40">
              <w:rPr>
                <w:rStyle w:val="Hyperlink"/>
                <w:noProof/>
                <w:lang w:val="en-US"/>
              </w:rPr>
              <w:t>2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Big Data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A0181EA" w14:textId="3547843A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7" w:history="1">
            <w:r w:rsidR="002A2737" w:rsidRPr="000D7E40">
              <w:rPr>
                <w:rStyle w:val="Hyperlink"/>
                <w:noProof/>
              </w:rPr>
              <w:t>2.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er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2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6E1AA7A" w14:textId="1661FF2D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8" w:history="1">
            <w:r w:rsidR="002A2737" w:rsidRPr="000D7E40">
              <w:rPr>
                <w:rStyle w:val="Hyperlink"/>
                <w:noProof/>
              </w:rPr>
              <w:t>2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Collaborative recommender system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A55D433" w14:textId="6579E9F6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19" w:history="1">
            <w:r w:rsidR="002A2737" w:rsidRPr="000D7E40">
              <w:rPr>
                <w:rStyle w:val="Hyperlink"/>
                <w:noProof/>
                <w:lang w:val="en-US"/>
              </w:rPr>
              <w:t>2.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Classical Types Of Collaborative Filtering Algorith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1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9BA861D" w14:textId="5553C58F" w:rsidR="002A2737" w:rsidRDefault="004227FE">
          <w:pPr>
            <w:pStyle w:val="TOC2"/>
            <w:tabs>
              <w:tab w:val="left" w:pos="110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0" w:history="1">
            <w:r w:rsidR="002A2737" w:rsidRPr="000D7E40">
              <w:rPr>
                <w:rStyle w:val="Hyperlink"/>
                <w:noProof/>
              </w:rPr>
              <w:t>2.2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valuation Metrics of Recommender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1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3B7DB5A" w14:textId="575F0BC0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1" w:history="1">
            <w:r w:rsidR="002A2737" w:rsidRPr="000D7E40">
              <w:rPr>
                <w:rStyle w:val="Hyperlink"/>
                <w:noProof/>
              </w:rPr>
              <w:t>2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Other Aspects of Filtering system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F66FD36" w14:textId="00CE75BA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2" w:history="1">
            <w:r w:rsidR="002A2737" w:rsidRPr="000D7E40">
              <w:rPr>
                <w:rStyle w:val="Hyperlink"/>
                <w:noProof/>
              </w:rPr>
              <w:t>2.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Content-Based Filter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D0CE1A6" w14:textId="61CCAFEC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3" w:history="1">
            <w:r w:rsidR="002A2737" w:rsidRPr="000D7E40">
              <w:rPr>
                <w:rStyle w:val="Hyperlink"/>
                <w:noProof/>
                <w:lang w:val="en-US"/>
              </w:rPr>
              <w:t>2.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Data Sparsit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2397FD6" w14:textId="6DCD3FA5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4" w:history="1">
            <w:r w:rsidR="002A2737" w:rsidRPr="000D7E40">
              <w:rPr>
                <w:rStyle w:val="Hyperlink"/>
                <w:noProof/>
              </w:rPr>
              <w:t>2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ep Learn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1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2EA091E" w14:textId="5C8A8F40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5" w:history="1">
            <w:r w:rsidR="002A2737" w:rsidRPr="000D7E40">
              <w:rPr>
                <w:rStyle w:val="Hyperlink"/>
                <w:noProof/>
              </w:rPr>
              <w:t>2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Web-Based UI for Machine Learning Mode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76C653D" w14:textId="6F201F75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6" w:history="1">
            <w:r w:rsidR="002A2737" w:rsidRPr="000D7E40">
              <w:rPr>
                <w:rStyle w:val="Hyperlink"/>
                <w:noProof/>
                <w:lang w:val="en-US"/>
              </w:rPr>
              <w:t>Chapter 3: Research Methodology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474CED9" w14:textId="5A185253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7" w:history="1">
            <w:r w:rsidR="002A2737" w:rsidRPr="000D7E40">
              <w:rPr>
                <w:rStyle w:val="Hyperlink"/>
                <w:noProof/>
              </w:rPr>
              <w:t>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03024B6" w14:textId="53D11113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8" w:history="1">
            <w:r w:rsidR="002A2737" w:rsidRPr="000D7E40">
              <w:rPr>
                <w:rStyle w:val="Hyperlink"/>
                <w:noProof/>
              </w:rPr>
              <w:t>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ata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1FD37B3" w14:textId="732183FB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29" w:history="1">
            <w:r w:rsidR="002A2737" w:rsidRPr="000D7E40">
              <w:rPr>
                <w:rStyle w:val="Hyperlink"/>
                <w:noProof/>
              </w:rPr>
              <w:t>3.2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ata Colle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2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A4EC936" w14:textId="58564035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0" w:history="1">
            <w:r w:rsidR="002A2737" w:rsidRPr="000D7E40">
              <w:rPr>
                <w:rStyle w:val="Hyperlink"/>
                <w:noProof/>
              </w:rPr>
              <w:t>3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Preliminarie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B89E7C5" w14:textId="27FB6CA1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1" w:history="1">
            <w:r w:rsidR="002A2737" w:rsidRPr="000D7E40">
              <w:rPr>
                <w:rStyle w:val="Hyperlink"/>
                <w:noProof/>
                <w:lang w:val="en-US"/>
              </w:rPr>
              <w:t>3.3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Network Architecture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48D5187" w14:textId="24988D2B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2" w:history="1">
            <w:r w:rsidR="002A2737" w:rsidRPr="000D7E40">
              <w:rPr>
                <w:rStyle w:val="Hyperlink"/>
                <w:noProof/>
                <w:lang w:val="en-US"/>
              </w:rPr>
              <w:t>3.3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Simple Cosine Similarity Collaborative Filtering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8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C7D5D2B" w14:textId="5F8F0BB6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3" w:history="1">
            <w:r w:rsidR="002A2737" w:rsidRPr="000D7E40">
              <w:rPr>
                <w:rStyle w:val="Hyperlink"/>
                <w:noProof/>
              </w:rPr>
              <w:t>3.3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Matrix Factoriz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06C0C25" w14:textId="165D1047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4" w:history="1">
            <w:r w:rsidR="002A2737" w:rsidRPr="000D7E40">
              <w:rPr>
                <w:rStyle w:val="Hyperlink"/>
                <w:noProof/>
              </w:rPr>
              <w:t>3.4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valuation Metr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2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C1AB2E5" w14:textId="47229C67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5" w:history="1">
            <w:r w:rsidR="002A2737" w:rsidRPr="000D7E40">
              <w:rPr>
                <w:rStyle w:val="Hyperlink"/>
                <w:noProof/>
              </w:rPr>
              <w:t>3.5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Experiment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0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74DD1A8" w14:textId="5E62DF84" w:rsidR="002A2737" w:rsidRDefault="004227F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6" w:history="1">
            <w:r w:rsidR="002A2737" w:rsidRPr="000D7E40">
              <w:rPr>
                <w:rStyle w:val="Hyperlink"/>
                <w:noProof/>
              </w:rPr>
              <w:t>Research Limita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F710B66" w14:textId="19FF1442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7" w:history="1">
            <w:r w:rsidR="002A2737" w:rsidRPr="000D7E40">
              <w:rPr>
                <w:rStyle w:val="Hyperlink"/>
                <w:noProof/>
                <w:lang w:val="en-US"/>
              </w:rPr>
              <w:t>Chapter 4: Findings and Analy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1ECF1B14" w14:textId="5D2E0C53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8" w:history="1">
            <w:r w:rsidR="002A2737" w:rsidRPr="000D7E40">
              <w:rPr>
                <w:rStyle w:val="Hyperlink"/>
                <w:noProof/>
              </w:rPr>
              <w:t>4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Introduc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A4E8BA3" w14:textId="5985054F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39" w:history="1">
            <w:r w:rsidR="002A2737" w:rsidRPr="000D7E40">
              <w:rPr>
                <w:rStyle w:val="Hyperlink"/>
                <w:noProof/>
                <w:lang w:val="en-US"/>
              </w:rPr>
              <w:t>4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Hypothesi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3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24F96A1" w14:textId="15703264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0" w:history="1">
            <w:r w:rsidR="002A2737" w:rsidRPr="000D7E40">
              <w:rPr>
                <w:rStyle w:val="Hyperlink"/>
                <w:noProof/>
              </w:rPr>
              <w:t>4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mographic Inform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2524A9F" w14:textId="727798ED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1" w:history="1">
            <w:r w:rsidR="002A2737" w:rsidRPr="000D7E40">
              <w:rPr>
                <w:rStyle w:val="Hyperlink"/>
                <w:noProof/>
              </w:rPr>
              <w:t>4.3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Descriptive Statist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A058F14" w14:textId="201CB175" w:rsidR="002A2737" w:rsidRDefault="004227F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2" w:history="1">
            <w:r w:rsidR="002A2737" w:rsidRPr="000D7E40">
              <w:rPr>
                <w:rStyle w:val="Hyperlink"/>
                <w:noProof/>
              </w:rPr>
              <w:t>Recommender Experiment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2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39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24ED086" w14:textId="49A97E57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3" w:history="1">
            <w:r w:rsidR="002A2737" w:rsidRPr="000D7E40">
              <w:rPr>
                <w:rStyle w:val="Hyperlink"/>
                <w:noProof/>
                <w:lang w:val="en-US"/>
              </w:rPr>
              <w:t>Chapter 4: Conclus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3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4A291D9" w14:textId="421771D3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4" w:history="1">
            <w:r w:rsidR="002A2737" w:rsidRPr="000D7E40">
              <w:rPr>
                <w:rStyle w:val="Hyperlink"/>
                <w:noProof/>
                <w:lang w:val="en-US"/>
              </w:rPr>
              <w:t>5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 xml:space="preserve">Performance of Neural Collaborative Filtering Compared to </w:t>
            </w:r>
            <w:r w:rsidR="002A2737" w:rsidRPr="000D7E40">
              <w:rPr>
                <w:rStyle w:val="Hyperlink"/>
                <w:noProof/>
                <w:lang w:val="en-US"/>
              </w:rPr>
              <w:t>Memory-based model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4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7BC224B2" w14:textId="48362DAB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5" w:history="1">
            <w:r w:rsidR="002A2737" w:rsidRPr="000D7E40">
              <w:rPr>
                <w:rStyle w:val="Hyperlink"/>
                <w:noProof/>
                <w:lang w:val="en-US"/>
              </w:rPr>
              <w:t>5.1.1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Matrix Factorization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5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3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6206ABF6" w14:textId="25215F2C" w:rsidR="002A2737" w:rsidRDefault="004227FE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6" w:history="1">
            <w:r w:rsidR="002A2737" w:rsidRPr="000D7E40">
              <w:rPr>
                <w:rStyle w:val="Hyperlink"/>
                <w:noProof/>
                <w:lang w:val="en-US"/>
              </w:rPr>
              <w:t>5.1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  <w:lang w:val="en-US"/>
              </w:rPr>
              <w:t>Model Performance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6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4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34FFDA67" w14:textId="58A3E1E6" w:rsidR="002A2737" w:rsidRDefault="004227F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7" w:history="1">
            <w:r w:rsidR="002A2737" w:rsidRPr="000D7E40">
              <w:rPr>
                <w:rStyle w:val="Hyperlink"/>
                <w:noProof/>
              </w:rPr>
              <w:t>5.2</w:t>
            </w:r>
            <w:r w:rsidR="002A2737">
              <w:rPr>
                <w:rFonts w:asciiTheme="minorHAnsi" w:eastAsiaTheme="minorEastAsia" w:hAnsiTheme="minorHAnsi"/>
                <w:noProof/>
                <w:sz w:val="22"/>
                <w:lang w:val="en-KE" w:eastAsia="en-KE"/>
              </w:rPr>
              <w:tab/>
            </w:r>
            <w:r w:rsidR="002A2737" w:rsidRPr="000D7E40">
              <w:rPr>
                <w:rStyle w:val="Hyperlink"/>
                <w:noProof/>
              </w:rPr>
              <w:t>Recommendation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7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5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66A79AF" w14:textId="06FDEC42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8" w:history="1">
            <w:r w:rsidR="002A2737" w:rsidRPr="000D7E40">
              <w:rPr>
                <w:rStyle w:val="Hyperlink"/>
                <w:noProof/>
              </w:rPr>
              <w:t>Reference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8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4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4DCB075D" w14:textId="438868EF" w:rsidR="002A2737" w:rsidRDefault="004227F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49" w:history="1">
            <w:r w:rsidR="002A2737" w:rsidRPr="000D7E40">
              <w:rPr>
                <w:rStyle w:val="Hyperlink"/>
                <w:noProof/>
              </w:rPr>
              <w:t>Appendix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49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00E65DFF" w14:textId="332C69EA" w:rsidR="002A2737" w:rsidRDefault="004227F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50" w:history="1">
            <w:r w:rsidR="002A2737" w:rsidRPr="000D7E40">
              <w:rPr>
                <w:rStyle w:val="Hyperlink"/>
                <w:noProof/>
              </w:rPr>
              <w:t>Correlation statistics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50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6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20B09FA2" w14:textId="24FCD764" w:rsidR="002A2737" w:rsidRDefault="004227F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KE" w:eastAsia="en-KE"/>
            </w:rPr>
          </w:pPr>
          <w:hyperlink w:anchor="_Toc80137751" w:history="1">
            <w:r w:rsidR="002A2737" w:rsidRPr="000D7E40">
              <w:rPr>
                <w:rStyle w:val="Hyperlink"/>
                <w:noProof/>
              </w:rPr>
              <w:t>Neural Model Performance per Epoch</w:t>
            </w:r>
            <w:r w:rsidR="002A2737">
              <w:rPr>
                <w:noProof/>
                <w:webHidden/>
              </w:rPr>
              <w:tab/>
            </w:r>
            <w:r w:rsidR="002A2737">
              <w:rPr>
                <w:noProof/>
                <w:webHidden/>
              </w:rPr>
              <w:fldChar w:fldCharType="begin"/>
            </w:r>
            <w:r w:rsidR="002A2737">
              <w:rPr>
                <w:noProof/>
                <w:webHidden/>
              </w:rPr>
              <w:instrText xml:space="preserve"> PAGEREF _Toc80137751 \h </w:instrText>
            </w:r>
            <w:r w:rsidR="002A2737">
              <w:rPr>
                <w:noProof/>
                <w:webHidden/>
              </w:rPr>
            </w:r>
            <w:r w:rsidR="002A2737">
              <w:rPr>
                <w:noProof/>
                <w:webHidden/>
              </w:rPr>
              <w:fldChar w:fldCharType="separate"/>
            </w:r>
            <w:r w:rsidR="002A2737">
              <w:rPr>
                <w:noProof/>
                <w:webHidden/>
              </w:rPr>
              <w:t>57</w:t>
            </w:r>
            <w:r w:rsidR="002A2737">
              <w:rPr>
                <w:noProof/>
                <w:webHidden/>
              </w:rPr>
              <w:fldChar w:fldCharType="end"/>
            </w:r>
          </w:hyperlink>
        </w:p>
        <w:p w14:paraId="5FFD23CD" w14:textId="12DFDCA4" w:rsidR="002A2737" w:rsidRDefault="002A2737">
          <w:r>
            <w:rPr>
              <w:b/>
              <w:bCs/>
              <w:noProof/>
            </w:rPr>
            <w:fldChar w:fldCharType="end"/>
          </w:r>
        </w:p>
      </w:sdtContent>
    </w:sdt>
    <w:p w14:paraId="289EBF4A" w14:textId="77777777" w:rsidR="003F7E3B" w:rsidRPr="00EF0A5B" w:rsidRDefault="003F7E3B" w:rsidP="003F7E3B">
      <w:pPr>
        <w:jc w:val="center"/>
        <w:rPr>
          <w:b/>
          <w:bCs/>
          <w:lang w:val="en-US"/>
        </w:rPr>
      </w:pPr>
      <w:r w:rsidRPr="00EF0A5B">
        <w:rPr>
          <w:b/>
          <w:bCs/>
          <w:lang w:val="en-US"/>
        </w:rPr>
        <w:t>List of Tables</w:t>
      </w:r>
    </w:p>
    <w:p w14:paraId="6D1D4123" w14:textId="77777777" w:rsidR="003F7E3B" w:rsidRDefault="003F7E3B" w:rsidP="003F7E3B">
      <w:pPr>
        <w:pStyle w:val="TableofFigures"/>
        <w:tabs>
          <w:tab w:val="right" w:leader="dot" w:pos="9016"/>
        </w:tabs>
        <w:rPr>
          <w:noProof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c "Table" </w:instrText>
      </w:r>
      <w:r>
        <w:rPr>
          <w:lang w:val="en-US"/>
        </w:rPr>
        <w:fldChar w:fldCharType="separate"/>
      </w:r>
      <w:hyperlink w:anchor="_Toc80138167" w:history="1">
        <w:r w:rsidRPr="00687E5A">
          <w:rPr>
            <w:rStyle w:val="Hyperlink"/>
            <w:noProof/>
          </w:rPr>
          <w:t>Table 1: an example of a simple rating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0138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658D1F4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68" w:history="1">
        <w:r w:rsidR="003F7E3B" w:rsidRPr="00687E5A">
          <w:rPr>
            <w:rStyle w:val="Hyperlink"/>
            <w:noProof/>
          </w:rPr>
          <w:t>Table 2: Common performance evaluation metric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6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2</w:t>
        </w:r>
        <w:r w:rsidR="003F7E3B">
          <w:rPr>
            <w:noProof/>
            <w:webHidden/>
          </w:rPr>
          <w:fldChar w:fldCharType="end"/>
        </w:r>
      </w:hyperlink>
    </w:p>
    <w:p w14:paraId="687B4964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69" w:history="1">
        <w:r w:rsidR="003F7E3B" w:rsidRPr="00687E5A">
          <w:rPr>
            <w:rStyle w:val="Hyperlink"/>
            <w:noProof/>
          </w:rPr>
          <w:t>Table 3: Model evaluation metric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6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2</w:t>
        </w:r>
        <w:r w:rsidR="003F7E3B">
          <w:rPr>
            <w:noProof/>
            <w:webHidden/>
          </w:rPr>
          <w:fldChar w:fldCharType="end"/>
        </w:r>
      </w:hyperlink>
    </w:p>
    <w:p w14:paraId="5CBB73AB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0" w:history="1">
        <w:r w:rsidR="003F7E3B" w:rsidRPr="00687E5A">
          <w:rPr>
            <w:rStyle w:val="Hyperlink"/>
            <w:noProof/>
          </w:rPr>
          <w:t>Table 4: Dataset inform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4</w:t>
        </w:r>
        <w:r w:rsidR="003F7E3B">
          <w:rPr>
            <w:noProof/>
            <w:webHidden/>
          </w:rPr>
          <w:fldChar w:fldCharType="end"/>
        </w:r>
      </w:hyperlink>
    </w:p>
    <w:p w14:paraId="1E514801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1" w:history="1">
        <w:r w:rsidR="003F7E3B" w:rsidRPr="00687E5A">
          <w:rPr>
            <w:rStyle w:val="Hyperlink"/>
            <w:noProof/>
          </w:rPr>
          <w:t>Table 5: Summary statistics for 100K movie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0</w:t>
        </w:r>
        <w:r w:rsidR="003F7E3B">
          <w:rPr>
            <w:noProof/>
            <w:webHidden/>
          </w:rPr>
          <w:fldChar w:fldCharType="end"/>
        </w:r>
      </w:hyperlink>
    </w:p>
    <w:p w14:paraId="2F4422E2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2" w:history="1">
        <w:r w:rsidR="003F7E3B" w:rsidRPr="00687E5A">
          <w:rPr>
            <w:rStyle w:val="Hyperlink"/>
            <w:noProof/>
          </w:rPr>
          <w:t>Table 6: Summary statistics for 10M movies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2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1</w:t>
        </w:r>
        <w:r w:rsidR="003F7E3B">
          <w:rPr>
            <w:noProof/>
            <w:webHidden/>
          </w:rPr>
          <w:fldChar w:fldCharType="end"/>
        </w:r>
      </w:hyperlink>
    </w:p>
    <w:p w14:paraId="63FB0DBE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3" w:history="1">
        <w:r w:rsidR="003F7E3B" w:rsidRPr="00687E5A">
          <w:rPr>
            <w:rStyle w:val="Hyperlink"/>
            <w:noProof/>
          </w:rPr>
          <w:t>Table 7: Test for trends in ratings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3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1</w:t>
        </w:r>
        <w:r w:rsidR="003F7E3B">
          <w:rPr>
            <w:noProof/>
            <w:webHidden/>
          </w:rPr>
          <w:fldChar w:fldCharType="end"/>
        </w:r>
      </w:hyperlink>
    </w:p>
    <w:p w14:paraId="314B2377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4" w:history="1">
        <w:r w:rsidR="003F7E3B" w:rsidRPr="00687E5A">
          <w:rPr>
            <w:rStyle w:val="Hyperlink"/>
            <w:noProof/>
          </w:rPr>
          <w:t>Table 8: Test for trends in ratings (100K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4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2</w:t>
        </w:r>
        <w:r w:rsidR="003F7E3B">
          <w:rPr>
            <w:noProof/>
            <w:webHidden/>
          </w:rPr>
          <w:fldChar w:fldCharType="end"/>
        </w:r>
      </w:hyperlink>
    </w:p>
    <w:p w14:paraId="2A9C6639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5" w:history="1">
        <w:r w:rsidR="003F7E3B" w:rsidRPr="00687E5A">
          <w:rPr>
            <w:rStyle w:val="Hyperlink"/>
            <w:noProof/>
          </w:rPr>
          <w:t>Table 9: Cosine Similarity model performance vs non-negative Matrix factoriz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5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4D0A51F4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6" w:history="1">
        <w:r w:rsidR="003F7E3B" w:rsidRPr="00687E5A">
          <w:rPr>
            <w:rStyle w:val="Hyperlink"/>
            <w:noProof/>
          </w:rPr>
          <w:t>Table 10: Neural collaborative filtering model performance vs non-negative Matrix factorization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6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1FF6CECA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7" w:history="1">
        <w:r w:rsidR="003F7E3B" w:rsidRPr="00687E5A">
          <w:rPr>
            <w:rStyle w:val="Hyperlink"/>
            <w:noProof/>
          </w:rPr>
          <w:t>Table 11:Cosine Similarity model performance vs non-negative Matrix factorization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3</w:t>
        </w:r>
        <w:r w:rsidR="003F7E3B">
          <w:rPr>
            <w:noProof/>
            <w:webHidden/>
          </w:rPr>
          <w:fldChar w:fldCharType="end"/>
        </w:r>
      </w:hyperlink>
    </w:p>
    <w:p w14:paraId="5A67EA5B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8" w:history="1">
        <w:r w:rsidR="003F7E3B" w:rsidRPr="00687E5A">
          <w:rPr>
            <w:rStyle w:val="Hyperlink"/>
            <w:noProof/>
          </w:rPr>
          <w:t>Table 12: Neural collaborative filtering model performance vs non-negative Matrix factorization (10M dataset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5F969021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79" w:history="1">
        <w:r w:rsidR="003F7E3B" w:rsidRPr="00687E5A">
          <w:rPr>
            <w:rStyle w:val="Hyperlink"/>
            <w:noProof/>
          </w:rPr>
          <w:t>Table 13: Cosine Similarity model performance vs non-negative Matrix factorization (learn from sets data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7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2E24317C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80" w:history="1">
        <w:r w:rsidR="003F7E3B" w:rsidRPr="00687E5A">
          <w:rPr>
            <w:rStyle w:val="Hyperlink"/>
            <w:noProof/>
          </w:rPr>
          <w:t>Table 14: Neural collaborative filtering model performance vs non-negative Matrix factorization (learn from sets data)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8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44</w:t>
        </w:r>
        <w:r w:rsidR="003F7E3B">
          <w:rPr>
            <w:noProof/>
            <w:webHidden/>
          </w:rPr>
          <w:fldChar w:fldCharType="end"/>
        </w:r>
      </w:hyperlink>
    </w:p>
    <w:p w14:paraId="3D8B2050" w14:textId="77777777" w:rsidR="003F7E3B" w:rsidRDefault="004227FE" w:rsidP="003F7E3B">
      <w:pPr>
        <w:pStyle w:val="TableofFigures"/>
        <w:tabs>
          <w:tab w:val="right" w:leader="dot" w:pos="9016"/>
        </w:tabs>
        <w:rPr>
          <w:noProof/>
        </w:rPr>
      </w:pPr>
      <w:hyperlink w:anchor="_Toc80138181" w:history="1">
        <w:r w:rsidR="003F7E3B" w:rsidRPr="00687E5A">
          <w:rPr>
            <w:rStyle w:val="Hyperlink"/>
            <w:noProof/>
          </w:rPr>
          <w:t>Table 15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18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59</w:t>
        </w:r>
        <w:r w:rsidR="003F7E3B">
          <w:rPr>
            <w:noProof/>
            <w:webHidden/>
          </w:rPr>
          <w:fldChar w:fldCharType="end"/>
        </w:r>
      </w:hyperlink>
    </w:p>
    <w:p w14:paraId="1D6374BB" w14:textId="77777777" w:rsidR="003F7E3B" w:rsidRPr="006A521C" w:rsidRDefault="003F7E3B" w:rsidP="003F7E3B">
      <w:pPr>
        <w:jc w:val="center"/>
        <w:rPr>
          <w:b/>
          <w:bCs/>
          <w:noProof/>
        </w:rPr>
      </w:pPr>
      <w:r>
        <w:rPr>
          <w:lang w:val="en-US"/>
        </w:rPr>
        <w:fldChar w:fldCharType="end"/>
      </w:r>
      <w:r w:rsidRPr="006A521C">
        <w:rPr>
          <w:b/>
          <w:bCs/>
          <w:lang w:val="en-US"/>
        </w:rPr>
        <w:t>List of Figures</w:t>
      </w:r>
      <w:r w:rsidRPr="006A521C">
        <w:rPr>
          <w:b/>
          <w:bCs/>
          <w:lang w:val="en-US"/>
        </w:rPr>
        <w:fldChar w:fldCharType="begin"/>
      </w:r>
      <w:r w:rsidRPr="006A521C">
        <w:rPr>
          <w:b/>
          <w:bCs/>
          <w:lang w:val="en-US"/>
        </w:rPr>
        <w:instrText xml:space="preserve"> TOC \h \z \c "Figure" </w:instrText>
      </w:r>
      <w:r w:rsidRPr="006A521C">
        <w:rPr>
          <w:b/>
          <w:bCs/>
          <w:lang w:val="en-US"/>
        </w:rPr>
        <w:fldChar w:fldCharType="separate"/>
      </w:r>
    </w:p>
    <w:p w14:paraId="0B81F158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6" w:history="1">
        <w:r w:rsidR="003F7E3B" w:rsidRPr="006A521C">
          <w:rPr>
            <w:rStyle w:val="Hyperlink"/>
            <w:noProof/>
          </w:rPr>
          <w:t>Figure 1:Overview of the training phase of deep learning recommender systems, source: developer blogs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6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5</w:t>
        </w:r>
        <w:r w:rsidR="003F7E3B" w:rsidRPr="006A521C">
          <w:rPr>
            <w:noProof/>
            <w:webHidden/>
          </w:rPr>
          <w:fldChar w:fldCharType="end"/>
        </w:r>
      </w:hyperlink>
    </w:p>
    <w:p w14:paraId="1314746B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7" w:history="1">
        <w:r w:rsidR="003F7E3B" w:rsidRPr="006A521C">
          <w:rPr>
            <w:rStyle w:val="Hyperlink"/>
            <w:noProof/>
          </w:rPr>
          <w:t>Figure 2: Recommendation inference using deep learning, source: developer blogs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7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6</w:t>
        </w:r>
        <w:r w:rsidR="003F7E3B" w:rsidRPr="006A521C">
          <w:rPr>
            <w:noProof/>
            <w:webHidden/>
          </w:rPr>
          <w:fldChar w:fldCharType="end"/>
        </w:r>
      </w:hyperlink>
    </w:p>
    <w:p w14:paraId="12C2F03C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8" w:history="1">
        <w:r w:rsidR="003F7E3B" w:rsidRPr="006A521C">
          <w:rPr>
            <w:rStyle w:val="Hyperlink"/>
            <w:noProof/>
          </w:rPr>
          <w:t>Figure 3: Movie recommendation using deep learning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8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6</w:t>
        </w:r>
        <w:r w:rsidR="003F7E3B" w:rsidRPr="006A521C">
          <w:rPr>
            <w:noProof/>
            <w:webHidden/>
          </w:rPr>
          <w:fldChar w:fldCharType="end"/>
        </w:r>
      </w:hyperlink>
    </w:p>
    <w:p w14:paraId="5B86EC96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29" w:history="1">
        <w:r w:rsidR="003F7E3B" w:rsidRPr="006A521C">
          <w:rPr>
            <w:rStyle w:val="Hyperlink"/>
            <w:noProof/>
          </w:rPr>
          <w:t>Figure 4; Neural Collaborative filtering model architecture.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29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29</w:t>
        </w:r>
        <w:r w:rsidR="003F7E3B" w:rsidRPr="006A521C">
          <w:rPr>
            <w:noProof/>
            <w:webHidden/>
          </w:rPr>
          <w:fldChar w:fldCharType="end"/>
        </w:r>
      </w:hyperlink>
    </w:p>
    <w:p w14:paraId="622F1892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0" w:history="1">
        <w:r w:rsidR="003F7E3B" w:rsidRPr="006A521C">
          <w:rPr>
            <w:rStyle w:val="Hyperlink"/>
            <w:noProof/>
          </w:rPr>
          <w:t>Figure 5: Structure of the initial neural collaborative filtering model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0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5</w:t>
        </w:r>
        <w:r w:rsidR="003F7E3B" w:rsidRPr="006A521C">
          <w:rPr>
            <w:noProof/>
            <w:webHidden/>
          </w:rPr>
          <w:fldChar w:fldCharType="end"/>
        </w:r>
      </w:hyperlink>
    </w:p>
    <w:p w14:paraId="43CE9053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1" w:history="1">
        <w:r w:rsidR="003F7E3B" w:rsidRPr="006A521C">
          <w:rPr>
            <w:rStyle w:val="Hyperlink"/>
            <w:noProof/>
          </w:rPr>
          <w:t>Figure 6: Distribution of the number of movies by genre (100K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1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8</w:t>
        </w:r>
        <w:r w:rsidR="003F7E3B" w:rsidRPr="006A521C">
          <w:rPr>
            <w:noProof/>
            <w:webHidden/>
          </w:rPr>
          <w:fldChar w:fldCharType="end"/>
        </w:r>
      </w:hyperlink>
    </w:p>
    <w:p w14:paraId="6683A095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2" w:history="1">
        <w:r w:rsidR="003F7E3B" w:rsidRPr="006A521C">
          <w:rPr>
            <w:rStyle w:val="Hyperlink"/>
            <w:noProof/>
          </w:rPr>
          <w:t>Figure 7: Distribution of the number of movies by genre (10M sampled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2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8</w:t>
        </w:r>
        <w:r w:rsidR="003F7E3B" w:rsidRPr="006A521C">
          <w:rPr>
            <w:noProof/>
            <w:webHidden/>
          </w:rPr>
          <w:fldChar w:fldCharType="end"/>
        </w:r>
      </w:hyperlink>
    </w:p>
    <w:p w14:paraId="62B46B90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3" w:history="1">
        <w:r w:rsidR="003F7E3B" w:rsidRPr="006A521C">
          <w:rPr>
            <w:rStyle w:val="Hyperlink"/>
            <w:noProof/>
          </w:rPr>
          <w:t>Figure 8: Distribution of movie ratings (100K dataset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3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9</w:t>
        </w:r>
        <w:r w:rsidR="003F7E3B" w:rsidRPr="006A521C">
          <w:rPr>
            <w:noProof/>
            <w:webHidden/>
          </w:rPr>
          <w:fldChar w:fldCharType="end"/>
        </w:r>
      </w:hyperlink>
    </w:p>
    <w:p w14:paraId="3E8F61AF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4" w:history="1">
        <w:r w:rsidR="003F7E3B" w:rsidRPr="006A521C">
          <w:rPr>
            <w:rStyle w:val="Hyperlink"/>
            <w:noProof/>
          </w:rPr>
          <w:t>Figure 9: Distribution of movie ratings (10M dataset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4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39</w:t>
        </w:r>
        <w:r w:rsidR="003F7E3B" w:rsidRPr="006A521C">
          <w:rPr>
            <w:noProof/>
            <w:webHidden/>
          </w:rPr>
          <w:fldChar w:fldCharType="end"/>
        </w:r>
      </w:hyperlink>
    </w:p>
    <w:p w14:paraId="1DA33F68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5" w:history="1">
        <w:r w:rsidR="003F7E3B" w:rsidRPr="006A521C">
          <w:rPr>
            <w:rStyle w:val="Hyperlink"/>
            <w:noProof/>
          </w:rPr>
          <w:t>Figure 10: Distribution of movie ratings (learn from sets data)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5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40</w:t>
        </w:r>
        <w:r w:rsidR="003F7E3B" w:rsidRPr="006A521C">
          <w:rPr>
            <w:noProof/>
            <w:webHidden/>
          </w:rPr>
          <w:fldChar w:fldCharType="end"/>
        </w:r>
      </w:hyperlink>
    </w:p>
    <w:p w14:paraId="1AC4418A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6" w:history="1">
        <w:r w:rsidR="003F7E3B" w:rsidRPr="006A521C">
          <w:rPr>
            <w:rStyle w:val="Hyperlink"/>
            <w:noProof/>
          </w:rPr>
          <w:t>Figure 11: Graphical comparison of how each model performs under various levels of data sparsity.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6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45</w:t>
        </w:r>
        <w:r w:rsidR="003F7E3B" w:rsidRPr="006A521C">
          <w:rPr>
            <w:noProof/>
            <w:webHidden/>
          </w:rPr>
          <w:fldChar w:fldCharType="end"/>
        </w:r>
      </w:hyperlink>
    </w:p>
    <w:p w14:paraId="76130CEB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7" w:history="1">
        <w:r w:rsidR="003F7E3B" w:rsidRPr="006A521C">
          <w:rPr>
            <w:rStyle w:val="Hyperlink"/>
            <w:noProof/>
          </w:rPr>
          <w:t>Figure 12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7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53E37FA4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8" w:history="1">
        <w:r w:rsidR="003F7E3B" w:rsidRPr="006A521C">
          <w:rPr>
            <w:rStyle w:val="Hyperlink"/>
            <w:noProof/>
          </w:rPr>
          <w:t>Figure 13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8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59A4A28C" w14:textId="77777777" w:rsidR="003F7E3B" w:rsidRPr="006A521C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39" w:history="1">
        <w:r w:rsidR="003F7E3B" w:rsidRPr="006A521C">
          <w:rPr>
            <w:rStyle w:val="Hyperlink"/>
            <w:noProof/>
          </w:rPr>
          <w:t>Figure 14</w:t>
        </w:r>
        <w:r w:rsidR="003F7E3B" w:rsidRPr="006A521C">
          <w:rPr>
            <w:noProof/>
            <w:webHidden/>
          </w:rPr>
          <w:tab/>
        </w:r>
        <w:r w:rsidR="003F7E3B" w:rsidRPr="006A521C">
          <w:rPr>
            <w:noProof/>
            <w:webHidden/>
          </w:rPr>
          <w:fldChar w:fldCharType="begin"/>
        </w:r>
        <w:r w:rsidR="003F7E3B" w:rsidRPr="006A521C">
          <w:rPr>
            <w:noProof/>
            <w:webHidden/>
          </w:rPr>
          <w:instrText xml:space="preserve"> PAGEREF _Toc80138239 \h </w:instrText>
        </w:r>
        <w:r w:rsidR="003F7E3B" w:rsidRPr="006A521C">
          <w:rPr>
            <w:noProof/>
            <w:webHidden/>
          </w:rPr>
        </w:r>
        <w:r w:rsidR="003F7E3B" w:rsidRPr="006A521C">
          <w:rPr>
            <w:noProof/>
            <w:webHidden/>
          </w:rPr>
          <w:fldChar w:fldCharType="separate"/>
        </w:r>
        <w:r w:rsidR="003F7E3B" w:rsidRPr="006A521C">
          <w:rPr>
            <w:noProof/>
            <w:webHidden/>
          </w:rPr>
          <w:t>60</w:t>
        </w:r>
        <w:r w:rsidR="003F7E3B" w:rsidRPr="006A521C">
          <w:rPr>
            <w:noProof/>
            <w:webHidden/>
          </w:rPr>
          <w:fldChar w:fldCharType="end"/>
        </w:r>
      </w:hyperlink>
    </w:p>
    <w:p w14:paraId="1BFCCB40" w14:textId="77777777" w:rsidR="003F7E3B" w:rsidRDefault="003F7E3B" w:rsidP="003F7E3B">
      <w:pPr>
        <w:jc w:val="center"/>
        <w:rPr>
          <w:lang w:val="en-US"/>
        </w:rPr>
      </w:pPr>
      <w:r w:rsidRPr="006A521C">
        <w:rPr>
          <w:lang w:val="en-US"/>
        </w:rPr>
        <w:fldChar w:fldCharType="end"/>
      </w:r>
    </w:p>
    <w:p w14:paraId="4C0E096D" w14:textId="77777777" w:rsidR="003F7E3B" w:rsidRPr="0043660E" w:rsidRDefault="003F7E3B" w:rsidP="003F7E3B">
      <w:pPr>
        <w:jc w:val="center"/>
        <w:rPr>
          <w:b/>
          <w:bCs/>
          <w:noProof/>
        </w:rPr>
      </w:pPr>
      <w:r w:rsidRPr="0043660E">
        <w:rPr>
          <w:b/>
          <w:bCs/>
          <w:lang w:val="en-US"/>
        </w:rPr>
        <w:lastRenderedPageBreak/>
        <w:t>List of Equations</w:t>
      </w:r>
      <w:r>
        <w:rPr>
          <w:b/>
          <w:bCs/>
          <w:lang w:val="en-US"/>
        </w:rPr>
        <w:fldChar w:fldCharType="begin"/>
      </w:r>
      <w:r w:rsidRPr="0043660E">
        <w:rPr>
          <w:b/>
          <w:bCs/>
          <w:lang w:val="en-US"/>
        </w:rPr>
        <w:instrText xml:space="preserve"> TOC \h \z \c "Equation" </w:instrText>
      </w:r>
      <w:r>
        <w:rPr>
          <w:b/>
          <w:bCs/>
          <w:lang w:val="en-US"/>
        </w:rPr>
        <w:fldChar w:fldCharType="separate"/>
      </w:r>
    </w:p>
    <w:p w14:paraId="518C76C2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7" w:history="1">
        <w:r w:rsidR="003F7E3B" w:rsidRPr="006A1B85">
          <w:rPr>
            <w:rStyle w:val="Hyperlink"/>
            <w:noProof/>
          </w:rPr>
          <w:t>Equation 1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8</w:t>
        </w:r>
        <w:r w:rsidR="003F7E3B">
          <w:rPr>
            <w:noProof/>
            <w:webHidden/>
          </w:rPr>
          <w:fldChar w:fldCharType="end"/>
        </w:r>
      </w:hyperlink>
    </w:p>
    <w:p w14:paraId="14B4DA5A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8" w:history="1">
        <w:r w:rsidR="003F7E3B" w:rsidRPr="006A1B85">
          <w:rPr>
            <w:rStyle w:val="Hyperlink"/>
            <w:noProof/>
          </w:rPr>
          <w:t>Equation 2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79297B6B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79" w:history="1">
        <w:r w:rsidR="003F7E3B" w:rsidRPr="006A1B85">
          <w:rPr>
            <w:rStyle w:val="Hyperlink"/>
            <w:noProof/>
          </w:rPr>
          <w:t>Equation 3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7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4770B813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0" w:history="1">
        <w:r w:rsidR="003F7E3B" w:rsidRPr="006A1B85">
          <w:rPr>
            <w:rStyle w:val="Hyperlink"/>
            <w:noProof/>
          </w:rPr>
          <w:t>Equation 4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0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19</w:t>
        </w:r>
        <w:r w:rsidR="003F7E3B">
          <w:rPr>
            <w:noProof/>
            <w:webHidden/>
          </w:rPr>
          <w:fldChar w:fldCharType="end"/>
        </w:r>
      </w:hyperlink>
    </w:p>
    <w:p w14:paraId="4A5282A6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1" w:history="1">
        <w:r w:rsidR="003F7E3B" w:rsidRPr="006A1B85">
          <w:rPr>
            <w:rStyle w:val="Hyperlink"/>
            <w:noProof/>
          </w:rPr>
          <w:t>Equation 5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1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5A6AFAA9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2" w:history="1">
        <w:r w:rsidR="003F7E3B" w:rsidRPr="006A1B85">
          <w:rPr>
            <w:rStyle w:val="Hyperlink"/>
            <w:noProof/>
          </w:rPr>
          <w:t>Equation 6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2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551F15DC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3" w:history="1">
        <w:r w:rsidR="003F7E3B" w:rsidRPr="006A1B85">
          <w:rPr>
            <w:rStyle w:val="Hyperlink"/>
            <w:noProof/>
          </w:rPr>
          <w:t>Equation 7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3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24968B6A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4" w:history="1">
        <w:r w:rsidR="003F7E3B" w:rsidRPr="006A1B85">
          <w:rPr>
            <w:rStyle w:val="Hyperlink"/>
            <w:noProof/>
          </w:rPr>
          <w:t>Equation 8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4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0</w:t>
        </w:r>
        <w:r w:rsidR="003F7E3B">
          <w:rPr>
            <w:noProof/>
            <w:webHidden/>
          </w:rPr>
          <w:fldChar w:fldCharType="end"/>
        </w:r>
      </w:hyperlink>
    </w:p>
    <w:p w14:paraId="3E6F29F7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5" w:history="1">
        <w:r w:rsidR="003F7E3B" w:rsidRPr="006A1B85">
          <w:rPr>
            <w:rStyle w:val="Hyperlink"/>
            <w:noProof/>
          </w:rPr>
          <w:t>Equation 9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5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1</w:t>
        </w:r>
        <w:r w:rsidR="003F7E3B">
          <w:rPr>
            <w:noProof/>
            <w:webHidden/>
          </w:rPr>
          <w:fldChar w:fldCharType="end"/>
        </w:r>
      </w:hyperlink>
    </w:p>
    <w:p w14:paraId="49A9B502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6" w:history="1">
        <w:r w:rsidR="003F7E3B" w:rsidRPr="006A1B85">
          <w:rPr>
            <w:rStyle w:val="Hyperlink"/>
            <w:noProof/>
          </w:rPr>
          <w:t>Equation 10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6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2</w:t>
        </w:r>
        <w:r w:rsidR="003F7E3B">
          <w:rPr>
            <w:noProof/>
            <w:webHidden/>
          </w:rPr>
          <w:fldChar w:fldCharType="end"/>
        </w:r>
      </w:hyperlink>
    </w:p>
    <w:p w14:paraId="0E91E41F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7" w:history="1">
        <w:r w:rsidR="003F7E3B" w:rsidRPr="006A1B85">
          <w:rPr>
            <w:rStyle w:val="Hyperlink"/>
            <w:noProof/>
          </w:rPr>
          <w:t>Equation 11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7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25</w:t>
        </w:r>
        <w:r w:rsidR="003F7E3B">
          <w:rPr>
            <w:noProof/>
            <w:webHidden/>
          </w:rPr>
          <w:fldChar w:fldCharType="end"/>
        </w:r>
      </w:hyperlink>
    </w:p>
    <w:p w14:paraId="0DE93D4D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8" w:history="1">
        <w:r w:rsidR="003F7E3B" w:rsidRPr="006A1B85">
          <w:rPr>
            <w:rStyle w:val="Hyperlink"/>
            <w:noProof/>
          </w:rPr>
          <w:t>Equation 12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8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2</w:t>
        </w:r>
        <w:r w:rsidR="003F7E3B">
          <w:rPr>
            <w:noProof/>
            <w:webHidden/>
          </w:rPr>
          <w:fldChar w:fldCharType="end"/>
        </w:r>
      </w:hyperlink>
    </w:p>
    <w:p w14:paraId="47E163C0" w14:textId="77777777" w:rsidR="003F7E3B" w:rsidRDefault="004227FE" w:rsidP="003F7E3B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sz w:val="22"/>
          <w:lang w:val="en-KE" w:eastAsia="en-KE"/>
        </w:rPr>
      </w:pPr>
      <w:hyperlink w:anchor="_Toc80138289" w:history="1">
        <w:r w:rsidR="003F7E3B" w:rsidRPr="006A1B85">
          <w:rPr>
            <w:rStyle w:val="Hyperlink"/>
            <w:noProof/>
          </w:rPr>
          <w:t>Equation 13</w:t>
        </w:r>
        <w:r w:rsidR="003F7E3B">
          <w:rPr>
            <w:noProof/>
            <w:webHidden/>
          </w:rPr>
          <w:tab/>
        </w:r>
        <w:r w:rsidR="003F7E3B">
          <w:rPr>
            <w:noProof/>
            <w:webHidden/>
          </w:rPr>
          <w:fldChar w:fldCharType="begin"/>
        </w:r>
        <w:r w:rsidR="003F7E3B">
          <w:rPr>
            <w:noProof/>
            <w:webHidden/>
          </w:rPr>
          <w:instrText xml:space="preserve"> PAGEREF _Toc80138289 \h </w:instrText>
        </w:r>
        <w:r w:rsidR="003F7E3B">
          <w:rPr>
            <w:noProof/>
            <w:webHidden/>
          </w:rPr>
        </w:r>
        <w:r w:rsidR="003F7E3B">
          <w:rPr>
            <w:noProof/>
            <w:webHidden/>
          </w:rPr>
          <w:fldChar w:fldCharType="separate"/>
        </w:r>
        <w:r w:rsidR="003F7E3B">
          <w:rPr>
            <w:noProof/>
            <w:webHidden/>
          </w:rPr>
          <w:t>33</w:t>
        </w:r>
        <w:r w:rsidR="003F7E3B">
          <w:rPr>
            <w:noProof/>
            <w:webHidden/>
          </w:rPr>
          <w:fldChar w:fldCharType="end"/>
        </w:r>
      </w:hyperlink>
    </w:p>
    <w:p w14:paraId="701DDAE9" w14:textId="2CBCA01B" w:rsidR="009B2D9B" w:rsidRPr="00437800" w:rsidRDefault="003F7E3B" w:rsidP="003F7E3B">
      <w:pPr>
        <w:rPr>
          <w:lang w:val="en-US"/>
        </w:rPr>
      </w:pPr>
      <w:r>
        <w:rPr>
          <w:lang w:val="en-US"/>
        </w:rPr>
        <w:fldChar w:fldCharType="end"/>
      </w:r>
    </w:p>
    <w:p w14:paraId="440F3E01" w14:textId="1BDAFEB9" w:rsidR="00412253" w:rsidRDefault="00412253" w:rsidP="00C12A51">
      <w:pPr>
        <w:pStyle w:val="Heading1"/>
      </w:pPr>
      <w:r>
        <w:br w:type="page"/>
      </w:r>
      <w:bookmarkStart w:id="0" w:name="_Toc79687890"/>
      <w:bookmarkStart w:id="1" w:name="_Toc79862660"/>
      <w:bookmarkStart w:id="2" w:name="_Toc80137703"/>
      <w:r w:rsidR="00814B7B">
        <w:lastRenderedPageBreak/>
        <w:t xml:space="preserve">Chapter 1: </w:t>
      </w:r>
      <w:r>
        <w:t>Introduction</w:t>
      </w:r>
      <w:bookmarkEnd w:id="0"/>
      <w:bookmarkEnd w:id="1"/>
      <w:bookmarkEnd w:id="2"/>
    </w:p>
    <w:p w14:paraId="706DC190" w14:textId="76ED2236" w:rsidR="008F38BE" w:rsidRPr="008F38BE" w:rsidRDefault="008F38BE" w:rsidP="008F38BE">
      <w:pPr>
        <w:pStyle w:val="Heading2"/>
        <w:numPr>
          <w:ilvl w:val="0"/>
          <w:numId w:val="2"/>
        </w:numPr>
      </w:pPr>
      <w:bookmarkStart w:id="3" w:name="_Toc79687891"/>
      <w:bookmarkStart w:id="4" w:name="_Toc79862661"/>
      <w:bookmarkStart w:id="5" w:name="_Toc80137704"/>
      <w:r>
        <w:t>Background</w:t>
      </w:r>
      <w:bookmarkEnd w:id="3"/>
      <w:bookmarkEnd w:id="4"/>
      <w:bookmarkEnd w:id="5"/>
    </w:p>
    <w:p w14:paraId="34DE1BC1" w14:textId="37F9DEEB" w:rsidR="00A83A3B" w:rsidRDefault="00F65638" w:rsidP="00F66614">
      <w:r>
        <w:t xml:space="preserve">After finishing </w:t>
      </w:r>
      <w:r w:rsidR="00876E83">
        <w:t xml:space="preserve">your favorite </w:t>
      </w:r>
      <w:r>
        <w:t>movi</w:t>
      </w:r>
      <w:r w:rsidR="00DC6891">
        <w:t xml:space="preserve">e on Netflix or Prime or </w:t>
      </w:r>
      <w:r w:rsidR="006C431C">
        <w:t xml:space="preserve">watching </w:t>
      </w:r>
      <w:r w:rsidR="00DC6891">
        <w:t>that song on YouTube</w:t>
      </w:r>
      <w:r w:rsidR="006C431C">
        <w:t xml:space="preserve"> with nice visuals</w:t>
      </w:r>
      <w:r>
        <w:t xml:space="preserve">, </w:t>
      </w:r>
      <w:r w:rsidR="002F1EAA">
        <w:t xml:space="preserve">one is often </w:t>
      </w:r>
      <w:r w:rsidR="00876E83">
        <w:t>required to make an important decisio</w:t>
      </w:r>
      <w:r w:rsidR="008C617C">
        <w:t xml:space="preserve">n </w:t>
      </w:r>
      <w:r w:rsidR="006C431C">
        <w:t>regarding</w:t>
      </w:r>
      <w:r w:rsidR="008C617C">
        <w:t xml:space="preserve"> what </w:t>
      </w:r>
      <w:r w:rsidR="006C431C">
        <w:t>to</w:t>
      </w:r>
      <w:r w:rsidR="00876E83">
        <w:t xml:space="preserve"> watch next?</w:t>
      </w:r>
      <w:r w:rsidR="008C617C">
        <w:t xml:space="preserve"> Which song to listen to after that lovely song you have been humming to on Spotify?</w:t>
      </w:r>
      <w:r w:rsidR="00DC6891">
        <w:t xml:space="preserve"> What to buy next to compliment that </w:t>
      </w:r>
      <w:r w:rsidR="00146094">
        <w:t>shoe</w:t>
      </w:r>
      <w:r w:rsidR="00811EFD">
        <w:t xml:space="preserve"> or even </w:t>
      </w:r>
      <w:r w:rsidR="000012B4">
        <w:t xml:space="preserve">what </w:t>
      </w:r>
      <w:r w:rsidR="00785178">
        <w:t xml:space="preserve">combination of </w:t>
      </w:r>
      <w:r w:rsidR="00CA5E0B">
        <w:t xml:space="preserve">snacks </w:t>
      </w:r>
      <w:r w:rsidR="00D86418">
        <w:t>to purchase.</w:t>
      </w:r>
      <w:r w:rsidR="00523B63">
        <w:t xml:space="preserve"> Often, in </w:t>
      </w:r>
      <w:r w:rsidR="00177DD0">
        <w:t>a sea</w:t>
      </w:r>
      <w:r w:rsidR="003D5B07">
        <w:t xml:space="preserve"> of seemingly </w:t>
      </w:r>
      <w:r w:rsidR="00B946DB">
        <w:t xml:space="preserve">infinite choices to make, there is </w:t>
      </w:r>
      <w:r w:rsidR="009A470A">
        <w:t xml:space="preserve">a </w:t>
      </w:r>
      <w:r w:rsidR="00AA1B84">
        <w:t xml:space="preserve">need for a decision support system to </w:t>
      </w:r>
      <w:r w:rsidR="003C793F">
        <w:t xml:space="preserve">enable </w:t>
      </w:r>
      <w:r w:rsidR="00512ECD">
        <w:t xml:space="preserve">an individual </w:t>
      </w:r>
      <w:r w:rsidR="009A470A">
        <w:t xml:space="preserve">to </w:t>
      </w:r>
      <w:r w:rsidR="00512ECD">
        <w:t xml:space="preserve">make decisions regarding </w:t>
      </w:r>
      <w:r w:rsidR="005E7939">
        <w:t>the next best option given their prior preferences.</w:t>
      </w:r>
      <w:r w:rsidR="000C5A10">
        <w:t xml:space="preserve"> </w:t>
      </w:r>
      <w:r w:rsidR="006F5D07">
        <w:t xml:space="preserve">Whether a business is concerned with improving their </w:t>
      </w:r>
      <w:r w:rsidR="006F5D07" w:rsidRPr="006F5D07">
        <w:t>customer experience</w:t>
      </w:r>
      <w:r w:rsidR="006F5D07">
        <w:t xml:space="preserve"> or developing an</w:t>
      </w:r>
      <w:r w:rsidR="006F5D07" w:rsidRPr="006F5D07">
        <w:t xml:space="preserve"> online strategy, mobile strategy, </w:t>
      </w:r>
      <w:r w:rsidR="006F5D07">
        <w:t xml:space="preserve">or </w:t>
      </w:r>
      <w:r w:rsidR="006F5D07" w:rsidRPr="006F5D07">
        <w:t>marketing, or any other customer-impacting part of an organization</w:t>
      </w:r>
      <w:r w:rsidR="006F5D07">
        <w:t xml:space="preserve">, </w:t>
      </w:r>
      <w:r w:rsidR="007315CD">
        <w:t xml:space="preserve">there is </w:t>
      </w:r>
      <w:r w:rsidR="00B86E79">
        <w:t xml:space="preserve">a </w:t>
      </w:r>
      <w:r w:rsidR="007315CD">
        <w:t xml:space="preserve">need for </w:t>
      </w:r>
      <w:r w:rsidR="00B86E79">
        <w:t xml:space="preserve">a </w:t>
      </w:r>
      <w:r w:rsidR="00C71A87">
        <w:t>decision support system</w:t>
      </w:r>
      <w:sdt>
        <w:sdtPr>
          <w:id w:val="1185325189"/>
          <w:citation/>
        </w:sdtPr>
        <w:sdtEndPr/>
        <w:sdtContent>
          <w:r w:rsidR="00AA6707">
            <w:fldChar w:fldCharType="begin"/>
          </w:r>
          <w:r w:rsidR="00AA6707">
            <w:rPr>
              <w:lang w:val="en-US"/>
            </w:rPr>
            <w:instrText xml:space="preserve"> CITATION Shc19 \l 1033 </w:instrText>
          </w:r>
          <w:r w:rsidR="00AA670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]</w:t>
          </w:r>
          <w:r w:rsidR="00AA6707">
            <w:fldChar w:fldCharType="end"/>
          </w:r>
        </w:sdtContent>
      </w:sdt>
      <w:r w:rsidR="00C71A87">
        <w:t>.</w:t>
      </w:r>
    </w:p>
    <w:p w14:paraId="46BB6D8B" w14:textId="5A5791B1" w:rsidR="0040197B" w:rsidRDefault="0040197B" w:rsidP="0040197B">
      <w:pPr>
        <w:pStyle w:val="Heading3"/>
        <w:numPr>
          <w:ilvl w:val="0"/>
          <w:numId w:val="6"/>
        </w:numPr>
      </w:pPr>
      <w:bookmarkStart w:id="6" w:name="_Toc79687892"/>
      <w:bookmarkStart w:id="7" w:name="_Toc79862662"/>
      <w:bookmarkStart w:id="8" w:name="_Toc80137705"/>
      <w:r>
        <w:t>Recommender Systems. What are they?</w:t>
      </w:r>
      <w:bookmarkEnd w:id="6"/>
      <w:bookmarkEnd w:id="7"/>
      <w:bookmarkEnd w:id="8"/>
    </w:p>
    <w:p w14:paraId="5E688F76" w14:textId="126DEF5E" w:rsidR="0032116E" w:rsidRDefault="0040197B" w:rsidP="00F66614">
      <w:r>
        <w:t>At the very basic</w:t>
      </w:r>
      <w:r w:rsidR="00C57C82">
        <w:t>, the challenge to businesses operating in a highly competitive market relates to the provision of goods and services that are directly appealing to their customers</w:t>
      </w:r>
      <w:sdt>
        <w:sdtPr>
          <w:id w:val="-1551993360"/>
          <w:citation/>
        </w:sdtPr>
        <w:sdtEndPr/>
        <w:sdtContent>
          <w:r w:rsidR="00917D77">
            <w:fldChar w:fldCharType="begin"/>
          </w:r>
          <w:r w:rsidR="00917D77">
            <w:rPr>
              <w:lang w:val="en-US"/>
            </w:rPr>
            <w:instrText xml:space="preserve"> CITATION Zha21 \l 1033 </w:instrText>
          </w:r>
          <w:r w:rsidR="00917D7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]</w:t>
          </w:r>
          <w:r w:rsidR="00917D77">
            <w:fldChar w:fldCharType="end"/>
          </w:r>
        </w:sdtContent>
      </w:sdt>
      <w:r w:rsidR="00C57C82">
        <w:t>.</w:t>
      </w:r>
      <w:r w:rsidR="00FD11D8">
        <w:t xml:space="preserve"> </w:t>
      </w:r>
      <w:r w:rsidR="00C57C82">
        <w:t xml:space="preserve">The </w:t>
      </w:r>
      <w:r w:rsidR="00FD11D8">
        <w:t xml:space="preserve">question however is which </w:t>
      </w:r>
      <w:r w:rsidR="00943D38">
        <w:t xml:space="preserve">system should </w:t>
      </w:r>
      <w:r w:rsidR="004C2558">
        <w:t xml:space="preserve">be adopted to </w:t>
      </w:r>
      <w:r w:rsidR="00AF7806">
        <w:t>inform</w:t>
      </w:r>
      <w:r w:rsidR="00DB39D7">
        <w:t xml:space="preserve"> the </w:t>
      </w:r>
      <w:r w:rsidR="00623F60">
        <w:t>decision-making</w:t>
      </w:r>
      <w:r w:rsidR="00DB39D7">
        <w:t xml:space="preserve"> process. Of course, one could listen to all the songs or watch the trailers of each movie before settling for </w:t>
      </w:r>
      <w:r w:rsidR="00125833">
        <w:t xml:space="preserve">the best movie to watch. </w:t>
      </w:r>
      <w:r w:rsidR="003F5DF9">
        <w:t xml:space="preserve">But that would not be the most efficient </w:t>
      </w:r>
      <w:r w:rsidR="006C431C">
        <w:t>way,</w:t>
      </w:r>
      <w:r w:rsidR="003F5DF9">
        <w:t xml:space="preserve"> or would it?</w:t>
      </w:r>
      <w:r w:rsidR="00E10C73">
        <w:t xml:space="preserve"> Alternatively, </w:t>
      </w:r>
      <w:r w:rsidR="00182228">
        <w:t xml:space="preserve">one could follow the advice of </w:t>
      </w:r>
      <w:r w:rsidR="004B7A44">
        <w:t xml:space="preserve">their friends regarding </w:t>
      </w:r>
      <w:r w:rsidR="005066AC">
        <w:t xml:space="preserve">the best next cloth to purchase, </w:t>
      </w:r>
      <w:r w:rsidR="00F518D8">
        <w:t xml:space="preserve">next interesting movie or the best latest song by their </w:t>
      </w:r>
      <w:r w:rsidR="00D77C87">
        <w:t>favorite</w:t>
      </w:r>
      <w:r w:rsidR="00F518D8">
        <w:t xml:space="preserve"> artist</w:t>
      </w:r>
      <w:r w:rsidR="00272C59">
        <w:t xml:space="preserve"> or the </w:t>
      </w:r>
      <w:r w:rsidR="005A6399">
        <w:t xml:space="preserve">underlying businesses could </w:t>
      </w:r>
      <w:r w:rsidR="003946D2">
        <w:t>adopt</w:t>
      </w:r>
      <w:r w:rsidR="005A6399">
        <w:t xml:space="preserve"> </w:t>
      </w:r>
      <w:r w:rsidR="00282B8A">
        <w:t>cutting-edge systems that pr</w:t>
      </w:r>
      <w:r w:rsidR="009F45BE">
        <w:t xml:space="preserve">edict </w:t>
      </w:r>
      <w:r w:rsidR="004A0286">
        <w:t xml:space="preserve">what their customers </w:t>
      </w:r>
      <w:r w:rsidR="00EC0B55">
        <w:t xml:space="preserve">would </w:t>
      </w:r>
      <w:r w:rsidR="00C86091">
        <w:t>be interested in following their previous interactions</w:t>
      </w:r>
      <w:r w:rsidR="00EC0B55">
        <w:t xml:space="preserve"> i.e., </w:t>
      </w:r>
      <w:r w:rsidR="00417822">
        <w:t xml:space="preserve">recommender </w:t>
      </w:r>
      <w:r w:rsidR="00D752D8">
        <w:t>system</w:t>
      </w:r>
      <w:r w:rsidR="003946D2">
        <w:t>s</w:t>
      </w:r>
      <w:sdt>
        <w:sdtPr>
          <w:id w:val="-743719654"/>
          <w:citation/>
        </w:sdtPr>
        <w:sdtEndPr/>
        <w:sdtContent>
          <w:r w:rsidR="00C86091">
            <w:fldChar w:fldCharType="begin"/>
          </w:r>
          <w:r w:rsidR="00C86091">
            <w:rPr>
              <w:lang w:val="en-US"/>
            </w:rPr>
            <w:instrText xml:space="preserve"> CITATION FOI15 \l 1033 </w:instrText>
          </w:r>
          <w:r w:rsidR="004F46E5">
            <w:rPr>
              <w:lang w:val="en-US"/>
            </w:rPr>
            <w:instrText xml:space="preserve"> \m Sec21</w:instrText>
          </w:r>
          <w:r w:rsidR="00C86091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, 4]</w:t>
          </w:r>
          <w:r w:rsidR="00C86091">
            <w:fldChar w:fldCharType="end"/>
          </w:r>
        </w:sdtContent>
      </w:sdt>
      <w:r w:rsidR="004F46E5">
        <w:t>.</w:t>
      </w:r>
      <w:r w:rsidR="00A83A3B">
        <w:t xml:space="preserve"> </w:t>
      </w:r>
      <w:r w:rsidR="00640460">
        <w:t xml:space="preserve">Besides, </w:t>
      </w:r>
      <w:r w:rsidR="00FE4E65">
        <w:t>according to</w:t>
      </w:r>
      <w:r w:rsidR="001A0D34">
        <w:t xml:space="preserve"> </w:t>
      </w:r>
      <w:sdt>
        <w:sdtPr>
          <w:id w:val="-1193599642"/>
          <w:citation/>
        </w:sdtPr>
        <w:sdtEndPr/>
        <w:sdtContent>
          <w:r w:rsidR="001F0EE6">
            <w:fldChar w:fldCharType="begin"/>
          </w:r>
          <w:r w:rsidR="001F0EE6">
            <w:rPr>
              <w:lang w:val="en-US"/>
            </w:rPr>
            <w:instrText xml:space="preserve"> CITATION Jun20 \l 1033 </w:instrText>
          </w:r>
          <w:r w:rsidR="001F0EE6">
            <w:fldChar w:fldCharType="separate"/>
          </w:r>
          <w:r w:rsidR="00B90ABA" w:rsidRPr="00B90ABA">
            <w:rPr>
              <w:noProof/>
              <w:lang w:val="en-US"/>
            </w:rPr>
            <w:t>[5]</w:t>
          </w:r>
          <w:r w:rsidR="001F0EE6">
            <w:fldChar w:fldCharType="end"/>
          </w:r>
        </w:sdtContent>
      </w:sdt>
      <w:r w:rsidR="00FA623F">
        <w:t xml:space="preserve">, the need for recommender systems </w:t>
      </w:r>
      <w:r w:rsidR="00C26A4B">
        <w:t xml:space="preserve">is driven by the </w:t>
      </w:r>
      <w:r w:rsidR="003F08D3">
        <w:t xml:space="preserve">continual growth </w:t>
      </w:r>
      <w:r w:rsidR="00747CE7">
        <w:t xml:space="preserve">of network technology </w:t>
      </w:r>
      <w:r w:rsidR="00FC2510">
        <w:t>as well as the ever</w:t>
      </w:r>
      <w:r w:rsidR="002B28AB">
        <w:t xml:space="preserve">-expanding </w:t>
      </w:r>
      <w:r w:rsidR="00B71302">
        <w:t xml:space="preserve">scale of </w:t>
      </w:r>
      <w:r w:rsidR="004D0095">
        <w:t xml:space="preserve">e-commerce, the available number of </w:t>
      </w:r>
      <w:r w:rsidR="007D6A4D">
        <w:t xml:space="preserve">goods available to </w:t>
      </w:r>
      <w:r w:rsidR="005D352B">
        <w:t xml:space="preserve">users </w:t>
      </w:r>
      <w:r w:rsidR="00786A51">
        <w:t xml:space="preserve">that will often translate </w:t>
      </w:r>
      <w:r w:rsidR="00A47E73">
        <w:t xml:space="preserve">to </w:t>
      </w:r>
      <w:r w:rsidR="003D5A3E">
        <w:t xml:space="preserve">spending a lot of time </w:t>
      </w:r>
      <w:r w:rsidR="00DA1E01">
        <w:t xml:space="preserve">trying to find </w:t>
      </w:r>
      <w:r w:rsidR="002922F5">
        <w:t>goods they want to buy.</w:t>
      </w:r>
    </w:p>
    <w:p w14:paraId="3BFE5118" w14:textId="5C57BEC2" w:rsidR="004F46E5" w:rsidRDefault="003066EE" w:rsidP="00F66614">
      <w:r>
        <w:lastRenderedPageBreak/>
        <w:t xml:space="preserve">According to </w:t>
      </w:r>
      <w:sdt>
        <w:sdtPr>
          <w:id w:val="-514379405"/>
          <w:citation/>
        </w:sdtPr>
        <w:sdtEndPr/>
        <w:sdtContent>
          <w:r w:rsidR="00C052D5">
            <w:fldChar w:fldCharType="begin"/>
          </w:r>
          <w:r w:rsidR="00C052D5">
            <w:rPr>
              <w:lang w:val="en-US"/>
            </w:rPr>
            <w:instrText xml:space="preserve"> CITATION Red10 \l 1033 </w:instrText>
          </w:r>
          <w:r w:rsidR="00C052D5">
            <w:fldChar w:fldCharType="separate"/>
          </w:r>
          <w:r w:rsidR="00B90ABA" w:rsidRPr="00B90ABA">
            <w:rPr>
              <w:noProof/>
              <w:lang w:val="en-US"/>
            </w:rPr>
            <w:t>[6]</w:t>
          </w:r>
          <w:r w:rsidR="00C052D5">
            <w:fldChar w:fldCharType="end"/>
          </w:r>
        </w:sdtContent>
      </w:sdt>
      <w:r w:rsidR="00C052D5">
        <w:t>,</w:t>
      </w:r>
      <w:r w:rsidR="003F466D">
        <w:t xml:space="preserve"> the </w:t>
      </w:r>
      <w:r w:rsidR="00231661">
        <w:t xml:space="preserve">extensive amount of </w:t>
      </w:r>
      <w:r w:rsidR="00C640D0">
        <w:t>resources</w:t>
      </w:r>
      <w:r w:rsidR="00F41F1D">
        <w:t xml:space="preserve"> that is</w:t>
      </w:r>
      <w:r w:rsidR="00C640D0">
        <w:t xml:space="preserve"> available </w:t>
      </w:r>
      <w:r w:rsidR="00F41F1D">
        <w:t xml:space="preserve">on the internet necessitates </w:t>
      </w:r>
      <w:r w:rsidR="0046715C">
        <w:t xml:space="preserve">an efficient system that can be used for filtration, </w:t>
      </w:r>
      <w:r w:rsidR="00E502F2">
        <w:t xml:space="preserve">prioritization, </w:t>
      </w:r>
      <w:r w:rsidR="00C56DC5">
        <w:t xml:space="preserve">as well as </w:t>
      </w:r>
      <w:r w:rsidR="002A10CF">
        <w:t xml:space="preserve">efficient delivery to aid in handling the </w:t>
      </w:r>
      <w:r w:rsidR="00163991">
        <w:t>problem of information overload</w:t>
      </w:r>
      <w:r w:rsidR="00D061F4">
        <w:t xml:space="preserve"> </w:t>
      </w:r>
      <w:r w:rsidR="004A6E1D">
        <w:t xml:space="preserve">a problem that </w:t>
      </w:r>
      <w:sdt>
        <w:sdtPr>
          <w:id w:val="-1340531416"/>
          <w:citation/>
        </w:sdtPr>
        <w:sdtEndPr/>
        <w:sdtContent>
          <w:r w:rsidR="00AC4580">
            <w:fldChar w:fldCharType="begin"/>
          </w:r>
          <w:r w:rsidR="00AC4580">
            <w:rPr>
              <w:lang w:val="en-US"/>
            </w:rPr>
            <w:instrText xml:space="preserve"> CITATION FOI15 \l 1033 </w:instrText>
          </w:r>
          <w:r w:rsidR="00AC4580">
            <w:fldChar w:fldCharType="separate"/>
          </w:r>
          <w:r w:rsidR="00B90ABA" w:rsidRPr="00B90ABA">
            <w:rPr>
              <w:noProof/>
              <w:lang w:val="en-US"/>
            </w:rPr>
            <w:t>[3]</w:t>
          </w:r>
          <w:r w:rsidR="00AC4580">
            <w:fldChar w:fldCharType="end"/>
          </w:r>
        </w:sdtContent>
      </w:sdt>
      <w:r w:rsidR="00AC4580">
        <w:t xml:space="preserve"> observe as having caused problems to internet use</w:t>
      </w:r>
      <w:r w:rsidR="00E626F0">
        <w:t>rs and can be solved by the integration of recommender systems in</w:t>
      </w:r>
      <w:r w:rsidR="00A03099">
        <w:t xml:space="preserve"> user applications</w:t>
      </w:r>
      <w:r w:rsidR="00AC4580">
        <w:t xml:space="preserve"> but what exactly is a recommender system? </w:t>
      </w:r>
      <w:sdt>
        <w:sdtPr>
          <w:id w:val="799263097"/>
          <w:citation/>
        </w:sdtPr>
        <w:sdtEndPr/>
        <w:sdtContent>
          <w:r w:rsidR="00673DD6">
            <w:fldChar w:fldCharType="begin"/>
          </w:r>
          <w:r w:rsidR="00673DD6">
            <w:rPr>
              <w:lang w:val="en-US"/>
            </w:rPr>
            <w:instrText xml:space="preserve"> CITATION Gas21 \l 1033 </w:instrText>
          </w:r>
          <w:r w:rsidR="00673DD6">
            <w:fldChar w:fldCharType="separate"/>
          </w:r>
          <w:r w:rsidR="00B90ABA" w:rsidRPr="00B90ABA">
            <w:rPr>
              <w:noProof/>
              <w:lang w:val="en-US"/>
            </w:rPr>
            <w:t>[7]</w:t>
          </w:r>
          <w:r w:rsidR="00673DD6">
            <w:fldChar w:fldCharType="end"/>
          </w:r>
        </w:sdtContent>
      </w:sdt>
      <w:r w:rsidR="00673DD6">
        <w:t xml:space="preserve"> define a recommender system </w:t>
      </w:r>
      <w:r w:rsidR="008C773A">
        <w:t>by examining its objective that is, “…</w:t>
      </w:r>
      <w:r w:rsidR="006A4F7D">
        <w:t>r</w:t>
      </w:r>
      <w:r w:rsidR="006A4F7D" w:rsidRPr="006A4F7D">
        <w:t>ecommender systems aim to predict users’ interests and recommend product items that quite likely are interesting for them</w:t>
      </w:r>
      <w:r w:rsidR="00416142">
        <w:t>.</w:t>
      </w:r>
      <w:r w:rsidR="00043B22">
        <w:t xml:space="preserve">” </w:t>
      </w:r>
      <w:sdt>
        <w:sdtPr>
          <w:id w:val="1781144689"/>
          <w:citation/>
        </w:sdtPr>
        <w:sdtEndPr/>
        <w:sdtContent>
          <w:r w:rsidR="00416142">
            <w:fldChar w:fldCharType="begin"/>
          </w:r>
          <w:r w:rsidR="00416142">
            <w:rPr>
              <w:lang w:val="en-US"/>
            </w:rPr>
            <w:instrText xml:space="preserve"> CITATION Kon12 \l 1033 </w:instrText>
          </w:r>
          <w:r w:rsidR="00416142">
            <w:fldChar w:fldCharType="separate"/>
          </w:r>
          <w:r w:rsidR="00B90ABA" w:rsidRPr="00B90ABA">
            <w:rPr>
              <w:noProof/>
              <w:lang w:val="en-US"/>
            </w:rPr>
            <w:t>[8]</w:t>
          </w:r>
          <w:r w:rsidR="00416142">
            <w:fldChar w:fldCharType="end"/>
          </w:r>
        </w:sdtContent>
      </w:sdt>
      <w:r w:rsidR="00A94BA4">
        <w:t xml:space="preserve"> </w:t>
      </w:r>
      <w:r w:rsidR="008D4304">
        <w:t xml:space="preserve">posit </w:t>
      </w:r>
      <w:r w:rsidR="00EB2F69">
        <w:t xml:space="preserve">that recommender systems are essentially </w:t>
      </w:r>
      <w:r w:rsidR="00005470">
        <w:t xml:space="preserve">information filtration </w:t>
      </w:r>
      <w:r w:rsidR="0023791C">
        <w:t>systems</w:t>
      </w:r>
      <w:r w:rsidR="00A25429">
        <w:t xml:space="preserve"> that </w:t>
      </w:r>
      <w:r w:rsidR="00C6753E">
        <w:t xml:space="preserve">help </w:t>
      </w:r>
      <w:r w:rsidR="008B6A94">
        <w:t>with the problem of information overload through</w:t>
      </w:r>
      <w:r w:rsidR="00FC33A5">
        <w:t xml:space="preserve"> applying filtering mechanisms </w:t>
      </w:r>
      <w:r w:rsidR="00C35EB2">
        <w:t xml:space="preserve">to obtain vital </w:t>
      </w:r>
      <w:r w:rsidR="005F4FAC">
        <w:t xml:space="preserve">information </w:t>
      </w:r>
      <w:r w:rsidR="00727FC6">
        <w:t>out of a possibl</w:t>
      </w:r>
      <w:r w:rsidR="009A470A">
        <w:t>y</w:t>
      </w:r>
      <w:r w:rsidR="00727FC6">
        <w:t xml:space="preserve"> large amount of </w:t>
      </w:r>
      <w:r w:rsidR="00727FC6" w:rsidRPr="00727FC6">
        <w:t xml:space="preserve">dynamically generated information </w:t>
      </w:r>
      <w:r w:rsidR="001E55E1">
        <w:t>based on a</w:t>
      </w:r>
      <w:r w:rsidR="00727FC6" w:rsidRPr="00727FC6">
        <w:t xml:space="preserve"> user’s preferences, interest, or observed</w:t>
      </w:r>
      <w:r w:rsidR="001B6C55">
        <w:t xml:space="preserve"> interaction</w:t>
      </w:r>
      <w:r w:rsidR="00727FC6" w:rsidRPr="00727FC6">
        <w:t xml:space="preserve"> </w:t>
      </w:r>
      <w:r w:rsidR="00755830" w:rsidRPr="00727FC6">
        <w:t>behavior</w:t>
      </w:r>
      <w:r w:rsidR="00727FC6" w:rsidRPr="00727FC6">
        <w:t xml:space="preserve"> about </w:t>
      </w:r>
      <w:r w:rsidR="001B6C55">
        <w:t xml:space="preserve">an underlying </w:t>
      </w:r>
      <w:r w:rsidR="00727FC6" w:rsidRPr="00727FC6">
        <w:t>item</w:t>
      </w:r>
      <w:r w:rsidR="00755830">
        <w:t xml:space="preserve">” </w:t>
      </w:r>
      <w:sdt>
        <w:sdtPr>
          <w:id w:val="-418249113"/>
          <w:citation/>
        </w:sdtPr>
        <w:sdtEndPr/>
        <w:sdtContent>
          <w:r w:rsidR="00872440">
            <w:fldChar w:fldCharType="begin"/>
          </w:r>
          <w:r w:rsidR="00872440">
            <w:rPr>
              <w:lang w:val="en-US"/>
            </w:rPr>
            <w:instrText xml:space="preserve"> CITATION CPa10 \l 1033 </w:instrText>
          </w:r>
          <w:r w:rsidR="00872440">
            <w:fldChar w:fldCharType="separate"/>
          </w:r>
          <w:r w:rsidR="00B90ABA" w:rsidRPr="00B90ABA">
            <w:rPr>
              <w:noProof/>
              <w:lang w:val="en-US"/>
            </w:rPr>
            <w:t>[9]</w:t>
          </w:r>
          <w:r w:rsidR="00872440">
            <w:fldChar w:fldCharType="end"/>
          </w:r>
        </w:sdtContent>
      </w:sdt>
      <w:r w:rsidR="00872440">
        <w:t>.</w:t>
      </w:r>
    </w:p>
    <w:p w14:paraId="28943EF9" w14:textId="53A514C5" w:rsidR="00D24145" w:rsidRDefault="007D5840" w:rsidP="00F66614">
      <w:r>
        <w:t>Ideally</w:t>
      </w:r>
      <w:r w:rsidR="00776A44">
        <w:t xml:space="preserve">, </w:t>
      </w:r>
      <w:r w:rsidR="00F112DB">
        <w:t xml:space="preserve">items such as but not limited to </w:t>
      </w:r>
      <w:r w:rsidR="004E7DDD">
        <w:t>movies, music, products, books</w:t>
      </w:r>
      <w:r w:rsidR="009A470A">
        <w:t>,</w:t>
      </w:r>
      <w:r w:rsidR="00F112DB">
        <w:t xml:space="preserve"> and</w:t>
      </w:r>
      <w:r w:rsidR="004E7DDD">
        <w:t xml:space="preserve"> </w:t>
      </w:r>
      <w:r w:rsidR="00F112DB">
        <w:t xml:space="preserve">articles can be </w:t>
      </w:r>
      <w:r w:rsidR="00343CC0">
        <w:t>identified</w:t>
      </w:r>
      <w:r w:rsidR="00B60D2A">
        <w:t xml:space="preserve"> as </w:t>
      </w:r>
      <w:r w:rsidR="004F2CC1">
        <w:t>data</w:t>
      </w:r>
      <w:r w:rsidR="007277DE">
        <w:t xml:space="preserve"> or raw data to be precise</w:t>
      </w:r>
      <w:r w:rsidR="00B60D2A">
        <w:t xml:space="preserve"> in generic internet terms making </w:t>
      </w:r>
      <w:r w:rsidR="00B07B52">
        <w:t>the problem of what to buy, what to listen to</w:t>
      </w:r>
      <w:r w:rsidR="009A470A">
        <w:t>,</w:t>
      </w:r>
      <w:r w:rsidR="00B07B52">
        <w:t xml:space="preserve"> or watch</w:t>
      </w:r>
      <w:r w:rsidR="00F262F4">
        <w:t xml:space="preserve"> solvable by </w:t>
      </w:r>
      <w:r w:rsidR="00343CC0">
        <w:t>recommender</w:t>
      </w:r>
      <w:r w:rsidR="001E4518">
        <w:t xml:space="preserve"> systems assuming the </w:t>
      </w:r>
      <w:r w:rsidR="00E930A3">
        <w:t>proposed recommender systems predict the accurate need of the user.</w:t>
      </w:r>
      <w:r w:rsidR="007277DE">
        <w:t xml:space="preserve"> Ideally, the process of making </w:t>
      </w:r>
      <w:r w:rsidR="006A03E1">
        <w:t xml:space="preserve">sense of </w:t>
      </w:r>
      <w:r w:rsidR="005C0951">
        <w:t>customer-product interaction</w:t>
      </w:r>
      <w:r w:rsidR="002D2481">
        <w:t xml:space="preserve"> and being able to use the learned interactions for decision-making processes</w:t>
      </w:r>
      <w:r w:rsidR="005C0951">
        <w:t xml:space="preserve"> </w:t>
      </w:r>
      <w:r w:rsidR="0094750C">
        <w:t xml:space="preserve">can then be considered as </w:t>
      </w:r>
      <w:r w:rsidR="004F2CC1">
        <w:t>information generation</w:t>
      </w:r>
      <w:r w:rsidR="00973CA4">
        <w:t>.</w:t>
      </w:r>
    </w:p>
    <w:p w14:paraId="2C78E78F" w14:textId="463864F1" w:rsidR="00B23FE6" w:rsidRDefault="001B230A" w:rsidP="0040197B">
      <w:pPr>
        <w:pStyle w:val="Heading3"/>
        <w:numPr>
          <w:ilvl w:val="0"/>
          <w:numId w:val="5"/>
        </w:numPr>
      </w:pPr>
      <w:bookmarkStart w:id="9" w:name="_Toc79687893"/>
      <w:bookmarkStart w:id="10" w:name="_Toc79862663"/>
      <w:bookmarkStart w:id="11" w:name="_Toc80137706"/>
      <w:r>
        <w:t xml:space="preserve">Web-Based </w:t>
      </w:r>
      <w:r w:rsidR="00700F9C">
        <w:t>analytical tools</w:t>
      </w:r>
      <w:bookmarkEnd w:id="9"/>
      <w:bookmarkEnd w:id="10"/>
      <w:bookmarkEnd w:id="11"/>
    </w:p>
    <w:p w14:paraId="748CE0FE" w14:textId="3BA4558D" w:rsidR="0040197B" w:rsidRPr="0040197B" w:rsidRDefault="00BD475B" w:rsidP="0040197B">
      <w:r>
        <w:t xml:space="preserve">One persistent problem in the field of </w:t>
      </w:r>
      <w:r w:rsidR="007C377F">
        <w:t>data analytics is the</w:t>
      </w:r>
      <w:r w:rsidR="00CC7EAF">
        <w:t xml:space="preserve"> problem of</w:t>
      </w:r>
      <w:r w:rsidR="007C377F">
        <w:t xml:space="preserve"> </w:t>
      </w:r>
      <w:r w:rsidR="00CC7EAF">
        <w:t>how to deploy</w:t>
      </w:r>
      <w:r w:rsidR="007C377F">
        <w:t xml:space="preserve"> </w:t>
      </w:r>
      <w:r w:rsidR="00333E3E">
        <w:t xml:space="preserve">the underlying </w:t>
      </w:r>
      <w:r w:rsidR="00D630D4">
        <w:t>systems</w:t>
      </w:r>
      <w:sdt>
        <w:sdtPr>
          <w:id w:val="-18555423"/>
          <w:citation/>
        </w:sdtPr>
        <w:sdtEndPr/>
        <w:sdtContent>
          <w:r w:rsidR="002B48D7">
            <w:fldChar w:fldCharType="begin"/>
          </w:r>
          <w:r w:rsidR="002B48D7">
            <w:rPr>
              <w:lang w:val="en-US"/>
            </w:rPr>
            <w:instrText xml:space="preserve"> CITATION Uth17 \l 1033 </w:instrText>
          </w:r>
          <w:r w:rsidR="002B48D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0]</w:t>
          </w:r>
          <w:r w:rsidR="002B48D7">
            <w:fldChar w:fldCharType="end"/>
          </w:r>
        </w:sdtContent>
      </w:sdt>
      <w:r w:rsidR="00D630D4">
        <w:t>.</w:t>
      </w:r>
      <w:r w:rsidR="00CC7EAF">
        <w:t xml:space="preserve"> </w:t>
      </w:r>
      <w:r w:rsidR="00FF254E">
        <w:t xml:space="preserve">Often, the </w:t>
      </w:r>
      <w:r w:rsidR="00E90BD8">
        <w:t xml:space="preserve">deployment of </w:t>
      </w:r>
      <w:r w:rsidR="008D474F">
        <w:t xml:space="preserve">analytical tools </w:t>
      </w:r>
      <w:r w:rsidR="00392F31">
        <w:t>regardless of whether the tool is intended for</w:t>
      </w:r>
      <w:r w:rsidR="00D67166">
        <w:t xml:space="preserve"> descriptive or predictive</w:t>
      </w:r>
      <w:r w:rsidR="00392F31">
        <w:t xml:space="preserve"> analytics</w:t>
      </w:r>
      <w:r w:rsidR="00E51A94">
        <w:t xml:space="preserve"> is reliant o</w:t>
      </w:r>
      <w:r w:rsidR="00392F31">
        <w:t>n</w:t>
      </w:r>
      <w:r w:rsidR="00E51A94">
        <w:t xml:space="preserve"> factors such as </w:t>
      </w:r>
      <w:r w:rsidR="00B40831">
        <w:t>the amount of data</w:t>
      </w:r>
      <w:r w:rsidR="000100B6">
        <w:t xml:space="preserve"> being used, how scalable </w:t>
      </w:r>
      <w:r w:rsidR="000444BE">
        <w:t xml:space="preserve">the </w:t>
      </w:r>
      <w:r w:rsidR="004F132D">
        <w:t xml:space="preserve">architecture of the </w:t>
      </w:r>
      <w:r w:rsidR="00966A5E">
        <w:t xml:space="preserve">deployment platforms </w:t>
      </w:r>
      <w:r w:rsidR="00392F31">
        <w:t>is</w:t>
      </w:r>
      <w:r w:rsidR="00966A5E">
        <w:t>,</w:t>
      </w:r>
      <w:r w:rsidR="00A44E4C">
        <w:t xml:space="preserve"> latency time, among other facto</w:t>
      </w:r>
      <w:r w:rsidR="003109F3">
        <w:t>rs</w:t>
      </w:r>
      <w:sdt>
        <w:sdtPr>
          <w:id w:val="-75518792"/>
          <w:citation/>
        </w:sdtPr>
        <w:sdtEndPr/>
        <w:sdtContent>
          <w:r w:rsidR="00125528">
            <w:fldChar w:fldCharType="begin"/>
          </w:r>
          <w:r w:rsidR="00125528">
            <w:rPr>
              <w:lang w:val="en-US"/>
            </w:rPr>
            <w:instrText xml:space="preserve"> CITATION Sin15 \l 1033 </w:instrText>
          </w:r>
          <w:r w:rsidR="00125528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1]</w:t>
          </w:r>
          <w:r w:rsidR="00125528">
            <w:fldChar w:fldCharType="end"/>
          </w:r>
        </w:sdtContent>
      </w:sdt>
      <w:r w:rsidR="00A44E4C">
        <w:t>.</w:t>
      </w:r>
      <w:r w:rsidR="0034078F">
        <w:t xml:space="preserve"> Both </w:t>
      </w:r>
      <w:sdt>
        <w:sdtPr>
          <w:id w:val="980416722"/>
          <w:citation/>
        </w:sdtPr>
        <w:sdtEndPr/>
        <w:sdtContent>
          <w:r w:rsidR="00B1555C">
            <w:fldChar w:fldCharType="begin"/>
          </w:r>
          <w:r w:rsidR="00B1555C">
            <w:rPr>
              <w:lang w:val="en-US"/>
            </w:rPr>
            <w:instrText xml:space="preserve"> CITATION Ope20 \l 1033 </w:instrText>
          </w:r>
          <w:r w:rsidR="00B1555C">
            <w:fldChar w:fldCharType="separate"/>
          </w:r>
          <w:r w:rsidR="00B90ABA" w:rsidRPr="00B90ABA">
            <w:rPr>
              <w:noProof/>
              <w:lang w:val="en-US"/>
            </w:rPr>
            <w:t>[12]</w:t>
          </w:r>
          <w:r w:rsidR="00B1555C">
            <w:fldChar w:fldCharType="end"/>
          </w:r>
        </w:sdtContent>
      </w:sdt>
      <w:r w:rsidR="00C96D9C">
        <w:t xml:space="preserve"> on the deployment of machine learning models </w:t>
      </w:r>
      <w:r w:rsidR="003459D5">
        <w:t xml:space="preserve">as web applications </w:t>
      </w:r>
      <w:r w:rsidR="00C96D9C">
        <w:t xml:space="preserve">and </w:t>
      </w:r>
      <w:sdt>
        <w:sdtPr>
          <w:id w:val="-1477827524"/>
          <w:citation/>
        </w:sdtPr>
        <w:sdtEndPr/>
        <w:sdtContent>
          <w:r w:rsidR="00C96D9C">
            <w:fldChar w:fldCharType="begin"/>
          </w:r>
          <w:r w:rsidR="00C96D9C">
            <w:rPr>
              <w:lang w:val="en-US"/>
            </w:rPr>
            <w:instrText xml:space="preserve"> CITATION Ter21 \l 1033 </w:instrText>
          </w:r>
          <w:r w:rsidR="00C96D9C">
            <w:fldChar w:fldCharType="separate"/>
          </w:r>
          <w:r w:rsidR="00B90ABA" w:rsidRPr="00B90ABA">
            <w:rPr>
              <w:noProof/>
              <w:lang w:val="en-US"/>
            </w:rPr>
            <w:t>[13]</w:t>
          </w:r>
          <w:r w:rsidR="00C96D9C">
            <w:fldChar w:fldCharType="end"/>
          </w:r>
        </w:sdtContent>
      </w:sdt>
      <w:r w:rsidR="000051B4">
        <w:t xml:space="preserve"> on </w:t>
      </w:r>
      <w:r w:rsidR="00382AE5">
        <w:t xml:space="preserve">technologies on which to deploy machine learning models propose </w:t>
      </w:r>
      <w:r w:rsidR="00025D42">
        <w:lastRenderedPageBreak/>
        <w:t xml:space="preserve">the use </w:t>
      </w:r>
      <w:r w:rsidR="00FA1405">
        <w:t xml:space="preserve">of </w:t>
      </w:r>
      <w:r w:rsidR="00025D42">
        <w:t xml:space="preserve">web-based </w:t>
      </w:r>
      <w:r w:rsidR="00F723B8">
        <w:t xml:space="preserve">applications for the integration of </w:t>
      </w:r>
      <w:r w:rsidR="00F66B0C">
        <w:t xml:space="preserve">machine learning models into production. </w:t>
      </w:r>
    </w:p>
    <w:p w14:paraId="383BFAEE" w14:textId="53D82118" w:rsidR="00787E99" w:rsidRDefault="007D73EC" w:rsidP="008F38BE">
      <w:pPr>
        <w:pStyle w:val="Heading2"/>
        <w:numPr>
          <w:ilvl w:val="0"/>
          <w:numId w:val="2"/>
        </w:numPr>
      </w:pPr>
      <w:bookmarkStart w:id="12" w:name="_Toc79687894"/>
      <w:bookmarkStart w:id="13" w:name="_Toc79862664"/>
      <w:bookmarkStart w:id="14" w:name="_Toc80137707"/>
      <w:r>
        <w:t>Statement of Problem</w:t>
      </w:r>
      <w:bookmarkEnd w:id="12"/>
      <w:bookmarkEnd w:id="13"/>
      <w:bookmarkEnd w:id="14"/>
    </w:p>
    <w:p w14:paraId="2FB6F0AA" w14:textId="4CD1E643" w:rsidR="008F38BE" w:rsidRDefault="006E7E76" w:rsidP="00E83C2E">
      <w:pPr>
        <w:rPr>
          <w:lang w:val="en-US"/>
        </w:rPr>
      </w:pPr>
      <w:bookmarkStart w:id="15" w:name="_Hlk79680033"/>
      <w:r>
        <w:rPr>
          <w:lang w:val="en-US"/>
        </w:rPr>
        <w:t xml:space="preserve">Currently, </w:t>
      </w:r>
      <w:r w:rsidR="00D94E40">
        <w:rPr>
          <w:lang w:val="en-US"/>
        </w:rPr>
        <w:t>th</w:t>
      </w:r>
      <w:r w:rsidR="00E825D8">
        <w:rPr>
          <w:lang w:val="en-US"/>
        </w:rPr>
        <w:t xml:space="preserve">ere is limited research regarding the use </w:t>
      </w:r>
      <w:r w:rsidR="003E2DAB">
        <w:rPr>
          <w:lang w:val="en-US"/>
        </w:rPr>
        <w:t xml:space="preserve">of </w:t>
      </w:r>
      <w:r w:rsidR="00207B9A">
        <w:rPr>
          <w:lang w:val="en-US"/>
        </w:rPr>
        <w:t xml:space="preserve">deep learning </w:t>
      </w:r>
      <w:r w:rsidR="007E44D0">
        <w:rPr>
          <w:lang w:val="en-US"/>
        </w:rPr>
        <w:t xml:space="preserve">approaches in </w:t>
      </w:r>
      <w:r w:rsidR="00F455F2">
        <w:rPr>
          <w:lang w:val="en-US"/>
        </w:rPr>
        <w:t xml:space="preserve">the </w:t>
      </w:r>
      <w:r w:rsidR="00400C22">
        <w:rPr>
          <w:lang w:val="en-US"/>
        </w:rPr>
        <w:t xml:space="preserve">development of </w:t>
      </w:r>
      <w:r w:rsidR="00A93571">
        <w:rPr>
          <w:lang w:val="en-US"/>
        </w:rPr>
        <w:t>recommender systems</w:t>
      </w:r>
      <w:r w:rsidR="00395F62">
        <w:rPr>
          <w:lang w:val="en-US"/>
        </w:rPr>
        <w:t>,</w:t>
      </w:r>
      <w:r w:rsidR="00EB4FD1">
        <w:rPr>
          <w:lang w:val="en-US"/>
        </w:rPr>
        <w:t xml:space="preserve"> and given the </w:t>
      </w:r>
      <w:r w:rsidR="00815DFE">
        <w:rPr>
          <w:lang w:val="en-US"/>
        </w:rPr>
        <w:t xml:space="preserve">growing popularity of </w:t>
      </w:r>
      <w:r w:rsidR="00443B90">
        <w:rPr>
          <w:lang w:val="en-US"/>
        </w:rPr>
        <w:t xml:space="preserve">deep learning </w:t>
      </w:r>
      <w:r w:rsidR="00330D3C">
        <w:rPr>
          <w:lang w:val="en-US"/>
        </w:rPr>
        <w:t xml:space="preserve">systems in fields such as </w:t>
      </w:r>
      <w:r w:rsidR="007D0281">
        <w:rPr>
          <w:lang w:val="en-US"/>
        </w:rPr>
        <w:t xml:space="preserve">computer vision, robotics, artificial intelligence, </w:t>
      </w:r>
      <w:r w:rsidR="00395F62">
        <w:rPr>
          <w:lang w:val="en-US"/>
        </w:rPr>
        <w:t>medical research, and medical diagnosis</w:t>
      </w:r>
      <w:r w:rsidR="001D15DF">
        <w:rPr>
          <w:lang w:val="en-US"/>
        </w:rPr>
        <w:t xml:space="preserve">, </w:t>
      </w:r>
      <w:r w:rsidR="007C61AC">
        <w:rPr>
          <w:lang w:val="en-US"/>
        </w:rPr>
        <w:t xml:space="preserve">the learning ability of deep learning models </w:t>
      </w:r>
      <w:r w:rsidR="00171E14">
        <w:rPr>
          <w:lang w:val="en-US"/>
        </w:rPr>
        <w:t xml:space="preserve">ought </w:t>
      </w:r>
      <w:r w:rsidR="007C61AC">
        <w:rPr>
          <w:lang w:val="en-US"/>
        </w:rPr>
        <w:t>t</w:t>
      </w:r>
      <w:r w:rsidR="00171E14">
        <w:rPr>
          <w:lang w:val="en-US"/>
        </w:rPr>
        <w:t>o</w:t>
      </w:r>
      <w:r w:rsidR="00532793">
        <w:rPr>
          <w:lang w:val="en-US"/>
        </w:rPr>
        <w:t xml:space="preserve"> </w:t>
      </w:r>
      <w:r w:rsidR="000341E5">
        <w:rPr>
          <w:lang w:val="en-US"/>
        </w:rPr>
        <w:t xml:space="preserve">be </w:t>
      </w:r>
      <w:r w:rsidR="00F76D89">
        <w:rPr>
          <w:lang w:val="en-US"/>
        </w:rPr>
        <w:t xml:space="preserve">adopted for business practices including </w:t>
      </w:r>
      <w:r w:rsidR="00676330">
        <w:rPr>
          <w:lang w:val="en-US"/>
        </w:rPr>
        <w:t xml:space="preserve">as decision making support tools, </w:t>
      </w:r>
      <w:r w:rsidR="00AD4296">
        <w:rPr>
          <w:lang w:val="en-US"/>
        </w:rPr>
        <w:t xml:space="preserve">predictive </w:t>
      </w:r>
      <w:r w:rsidR="00AE2080">
        <w:rPr>
          <w:lang w:val="en-US"/>
        </w:rPr>
        <w:t>analytics,</w:t>
      </w:r>
      <w:r w:rsidR="00B2271B">
        <w:rPr>
          <w:lang w:val="en-US"/>
        </w:rPr>
        <w:t xml:space="preserve"> and marketing tool</w:t>
      </w:r>
      <w:r w:rsidR="00A87D05">
        <w:rPr>
          <w:lang w:val="en-US"/>
        </w:rPr>
        <w:t xml:space="preserve">s with </w:t>
      </w:r>
      <w:r w:rsidR="00F84C05">
        <w:rPr>
          <w:lang w:val="en-US"/>
        </w:rPr>
        <w:t xml:space="preserve">recommender systems as </w:t>
      </w:r>
      <w:r w:rsidR="00F060BB">
        <w:rPr>
          <w:lang w:val="en-US"/>
        </w:rPr>
        <w:t xml:space="preserve">a subset of </w:t>
      </w:r>
      <w:r w:rsidR="00106220">
        <w:rPr>
          <w:lang w:val="en-US"/>
        </w:rPr>
        <w:t xml:space="preserve">marketing </w:t>
      </w:r>
      <w:r w:rsidR="00F731E7">
        <w:rPr>
          <w:lang w:val="en-US"/>
        </w:rPr>
        <w:t>methodologies</w:t>
      </w:r>
      <w:r w:rsidR="0088598A">
        <w:rPr>
          <w:lang w:val="en-US"/>
        </w:rPr>
        <w:t xml:space="preserve"> given the effect of </w:t>
      </w:r>
      <w:r w:rsidR="00105F37">
        <w:rPr>
          <w:lang w:val="en-US"/>
        </w:rPr>
        <w:t>m</w:t>
      </w:r>
      <w:r w:rsidR="0088598A">
        <w:rPr>
          <w:lang w:val="en-US"/>
        </w:rPr>
        <w:t xml:space="preserve">achine learning tools in effecting </w:t>
      </w:r>
      <w:r w:rsidR="00074E8D" w:rsidRPr="00074E8D">
        <w:rPr>
          <w:lang w:val="en-US"/>
        </w:rPr>
        <w:t>marketing campaigns and help</w:t>
      </w:r>
      <w:r w:rsidR="002A580D">
        <w:rPr>
          <w:lang w:val="en-US"/>
        </w:rPr>
        <w:t>ing</w:t>
      </w:r>
      <w:r w:rsidR="00074E8D" w:rsidRPr="00074E8D">
        <w:rPr>
          <w:lang w:val="en-US"/>
        </w:rPr>
        <w:t xml:space="preserve"> marketers </w:t>
      </w:r>
      <w:r w:rsidR="002A580D">
        <w:rPr>
          <w:lang w:val="en-US"/>
        </w:rPr>
        <w:t xml:space="preserve">to reach to </w:t>
      </w:r>
      <w:r w:rsidR="00074E8D" w:rsidRPr="00074E8D">
        <w:rPr>
          <w:lang w:val="en-US"/>
        </w:rPr>
        <w:t xml:space="preserve">quick decisions from </w:t>
      </w:r>
      <w:r w:rsidR="00127A09">
        <w:rPr>
          <w:lang w:val="en-US"/>
        </w:rPr>
        <w:t>a</w:t>
      </w:r>
      <w:r w:rsidR="00074E8D" w:rsidRPr="00074E8D">
        <w:rPr>
          <w:lang w:val="en-US"/>
        </w:rPr>
        <w:t xml:space="preserve"> </w:t>
      </w:r>
      <w:r w:rsidR="00127A09">
        <w:rPr>
          <w:lang w:val="en-US"/>
        </w:rPr>
        <w:t xml:space="preserve">large amount of data </w:t>
      </w:r>
      <w:r w:rsidR="00074E8D" w:rsidRPr="00074E8D">
        <w:rPr>
          <w:lang w:val="en-US"/>
        </w:rPr>
        <w:t>big data available</w:t>
      </w:r>
      <w:r w:rsidR="00226547">
        <w:rPr>
          <w:lang w:val="en-US"/>
        </w:rPr>
        <w:t>.</w:t>
      </w:r>
    </w:p>
    <w:p w14:paraId="544CA728" w14:textId="00C35103" w:rsidR="00546F4C" w:rsidRDefault="00CB3C22" w:rsidP="00E83C2E">
      <w:pPr>
        <w:rPr>
          <w:lang w:val="en-US"/>
        </w:rPr>
      </w:pPr>
      <w:r>
        <w:rPr>
          <w:lang w:val="en-US"/>
        </w:rPr>
        <w:t xml:space="preserve">Most of the </w:t>
      </w:r>
      <w:r w:rsidR="00CA7BF6">
        <w:rPr>
          <w:lang w:val="en-US"/>
        </w:rPr>
        <w:t xml:space="preserve">research conducted </w:t>
      </w:r>
      <w:r w:rsidR="002C4C4F">
        <w:rPr>
          <w:lang w:val="en-US"/>
        </w:rPr>
        <w:t xml:space="preserve">regarding the application of </w:t>
      </w:r>
      <w:r w:rsidR="004B71CD">
        <w:rPr>
          <w:lang w:val="en-US"/>
        </w:rPr>
        <w:t xml:space="preserve">deep learning in the development of </w:t>
      </w:r>
      <w:r w:rsidR="006A01AF">
        <w:rPr>
          <w:lang w:val="en-US"/>
        </w:rPr>
        <w:t>recommender systems</w:t>
      </w:r>
      <w:r w:rsidR="00AC3C53">
        <w:rPr>
          <w:lang w:val="en-US"/>
        </w:rPr>
        <w:t xml:space="preserve"> dates back to </w:t>
      </w:r>
      <w:r w:rsidR="009A49D9">
        <w:rPr>
          <w:lang w:val="en-US"/>
        </w:rPr>
        <w:t xml:space="preserve">2016 </w:t>
      </w:r>
      <w:r w:rsidR="00223EAB">
        <w:rPr>
          <w:lang w:val="en-US"/>
        </w:rPr>
        <w:t xml:space="preserve">an indication of </w:t>
      </w:r>
      <w:r w:rsidR="00156BAD">
        <w:rPr>
          <w:lang w:val="en-US"/>
        </w:rPr>
        <w:t xml:space="preserve">how young the field of </w:t>
      </w:r>
      <w:r w:rsidR="00432410">
        <w:rPr>
          <w:lang w:val="en-US"/>
        </w:rPr>
        <w:t xml:space="preserve">deep learning recommender systems </w:t>
      </w:r>
      <w:r w:rsidR="00E97054">
        <w:rPr>
          <w:lang w:val="en-US"/>
        </w:rPr>
        <w:t>is</w:t>
      </w:r>
      <w:r w:rsidR="00D606C2">
        <w:rPr>
          <w:lang w:val="en-US"/>
        </w:rPr>
        <w:t xml:space="preserve"> leaving room for </w:t>
      </w:r>
      <w:r w:rsidR="00EB4E65">
        <w:rPr>
          <w:lang w:val="en-US"/>
        </w:rPr>
        <w:t>contribution.</w:t>
      </w:r>
      <w:r w:rsidR="0025498C">
        <w:rPr>
          <w:lang w:val="en-US"/>
        </w:rPr>
        <w:t xml:space="preserve"> </w:t>
      </w:r>
      <w:r w:rsidR="00417D15">
        <w:rPr>
          <w:lang w:val="en-US"/>
        </w:rPr>
        <w:t xml:space="preserve">Moreover, there are few studies if any that </w:t>
      </w:r>
      <w:r w:rsidR="00835926">
        <w:rPr>
          <w:lang w:val="en-US"/>
        </w:rPr>
        <w:t xml:space="preserve">propose the use of </w:t>
      </w:r>
      <w:r w:rsidR="00B26C6D">
        <w:rPr>
          <w:lang w:val="en-US"/>
        </w:rPr>
        <w:t>deep learning collaborative filtering</w:t>
      </w:r>
      <w:r w:rsidR="000747EE">
        <w:rPr>
          <w:lang w:val="en-US"/>
        </w:rPr>
        <w:t xml:space="preserve"> recommender</w:t>
      </w:r>
      <w:r w:rsidR="00CC1816">
        <w:rPr>
          <w:lang w:val="en-US"/>
        </w:rPr>
        <w:t xml:space="preserve"> system</w:t>
      </w:r>
      <w:r w:rsidR="00B26C6D">
        <w:rPr>
          <w:lang w:val="en-US"/>
        </w:rPr>
        <w:t xml:space="preserve"> </w:t>
      </w:r>
      <w:r w:rsidR="001D2BD2">
        <w:rPr>
          <w:lang w:val="en-US"/>
        </w:rPr>
        <w:t>algorithm</w:t>
      </w:r>
      <w:r w:rsidR="000D7342">
        <w:rPr>
          <w:lang w:val="en-US"/>
        </w:rPr>
        <w:t xml:space="preserve">s </w:t>
      </w:r>
      <w:r w:rsidR="00BE1F07">
        <w:rPr>
          <w:lang w:val="en-US"/>
        </w:rPr>
        <w:t>for movie recommendation</w:t>
      </w:r>
      <w:r w:rsidR="0060780F">
        <w:rPr>
          <w:lang w:val="en-US"/>
        </w:rPr>
        <w:t xml:space="preserve"> using </w:t>
      </w:r>
      <w:r w:rsidR="00702DEE">
        <w:rPr>
          <w:lang w:val="en-US"/>
        </w:rPr>
        <w:t>implicit information</w:t>
      </w:r>
      <w:r w:rsidR="00BE1F07">
        <w:rPr>
          <w:lang w:val="en-US"/>
        </w:rPr>
        <w:t>.</w:t>
      </w:r>
      <w:r w:rsidR="00AC4080">
        <w:rPr>
          <w:lang w:val="en-US"/>
        </w:rPr>
        <w:t xml:space="preserve"> Most of the existing </w:t>
      </w:r>
      <w:r w:rsidR="004D2832">
        <w:rPr>
          <w:lang w:val="en-US"/>
        </w:rPr>
        <w:t xml:space="preserve">recommender systems </w:t>
      </w:r>
      <w:r w:rsidR="00033A35">
        <w:rPr>
          <w:lang w:val="en-US"/>
        </w:rPr>
        <w:t>rel</w:t>
      </w:r>
      <w:r w:rsidR="004F5B58">
        <w:rPr>
          <w:lang w:val="en-US"/>
        </w:rPr>
        <w:t>y</w:t>
      </w:r>
      <w:r w:rsidR="00033A35">
        <w:rPr>
          <w:lang w:val="en-US"/>
        </w:rPr>
        <w:t xml:space="preserve"> on </w:t>
      </w:r>
      <w:r w:rsidR="00AD7900">
        <w:rPr>
          <w:lang w:val="en-US"/>
        </w:rPr>
        <w:t xml:space="preserve">explicit </w:t>
      </w:r>
      <w:r w:rsidR="002636B8">
        <w:rPr>
          <w:lang w:val="en-US"/>
        </w:rPr>
        <w:t xml:space="preserve">information </w:t>
      </w:r>
      <w:r w:rsidR="006B2F8F">
        <w:rPr>
          <w:lang w:val="en-US"/>
        </w:rPr>
        <w:t xml:space="preserve">where </w:t>
      </w:r>
      <w:r w:rsidR="00A608D7">
        <w:rPr>
          <w:lang w:val="en-US"/>
        </w:rPr>
        <w:t xml:space="preserve">actions such as ratings by a customer </w:t>
      </w:r>
      <w:r w:rsidR="00A33433">
        <w:rPr>
          <w:lang w:val="en-US"/>
        </w:rPr>
        <w:t>are</w:t>
      </w:r>
      <w:r w:rsidR="00A608D7">
        <w:rPr>
          <w:lang w:val="en-US"/>
        </w:rPr>
        <w:t xml:space="preserve"> considered as </w:t>
      </w:r>
      <w:r w:rsidR="009370D8">
        <w:rPr>
          <w:lang w:val="en-US"/>
        </w:rPr>
        <w:t xml:space="preserve">the customer’s preference or lack of preference by the customer regarding a given </w:t>
      </w:r>
      <w:r w:rsidR="000C6A78">
        <w:rPr>
          <w:lang w:val="en-US"/>
        </w:rPr>
        <w:t>product</w:t>
      </w:r>
      <w:sdt>
        <w:sdtPr>
          <w:rPr>
            <w:lang w:val="en-US"/>
          </w:rPr>
          <w:id w:val="1703826196"/>
          <w:citation/>
        </w:sdtPr>
        <w:sdtEndPr/>
        <w:sdtContent>
          <w:r w:rsidR="00065AD8">
            <w:rPr>
              <w:lang w:val="en-US"/>
            </w:rPr>
            <w:fldChar w:fldCharType="begin"/>
          </w:r>
          <w:r w:rsidR="00065AD8">
            <w:rPr>
              <w:lang w:val="en-US"/>
            </w:rPr>
            <w:instrText xml:space="preserve"> CITATION Res20 \l 1033 </w:instrText>
          </w:r>
          <w:r w:rsidR="00065AD8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4]</w:t>
          </w:r>
          <w:r w:rsidR="00065AD8">
            <w:rPr>
              <w:lang w:val="en-US"/>
            </w:rPr>
            <w:fldChar w:fldCharType="end"/>
          </w:r>
        </w:sdtContent>
      </w:sdt>
      <w:r w:rsidR="000C6A78">
        <w:rPr>
          <w:lang w:val="en-US"/>
        </w:rPr>
        <w:t xml:space="preserve">. </w:t>
      </w:r>
    </w:p>
    <w:p w14:paraId="15B11B20" w14:textId="0B3E4BF5" w:rsidR="007F71FB" w:rsidRDefault="0027443B" w:rsidP="00E83C2E">
      <w:pPr>
        <w:rPr>
          <w:lang w:val="en-US"/>
        </w:rPr>
      </w:pPr>
      <w:r>
        <w:rPr>
          <w:lang w:val="en-US"/>
        </w:rPr>
        <w:t>In practice</w:t>
      </w:r>
      <w:r w:rsidR="00F23B00">
        <w:rPr>
          <w:lang w:val="en-US"/>
        </w:rPr>
        <w:t xml:space="preserve"> as observed in the </w:t>
      </w:r>
      <w:r w:rsidR="00FE3548">
        <w:rPr>
          <w:lang w:val="en-US"/>
        </w:rPr>
        <w:t>preceding</w:t>
      </w:r>
      <w:r w:rsidR="00F23B00">
        <w:rPr>
          <w:lang w:val="en-US"/>
        </w:rPr>
        <w:t xml:space="preserve"> sections, </w:t>
      </w:r>
      <w:r w:rsidR="00DE7F94">
        <w:rPr>
          <w:lang w:val="en-US"/>
        </w:rPr>
        <w:t xml:space="preserve">recommender systems rely on </w:t>
      </w:r>
      <w:r w:rsidR="004E2D62">
        <w:rPr>
          <w:lang w:val="en-US"/>
        </w:rPr>
        <w:t>feedback i.e., explicit feedback which is considered the most convenient</w:t>
      </w:r>
      <w:r w:rsidR="00FE3548">
        <w:rPr>
          <w:lang w:val="en-US"/>
        </w:rPr>
        <w:t xml:space="preserve"> since it provides direct information regarding </w:t>
      </w:r>
      <w:r w:rsidR="00A628E7">
        <w:rPr>
          <w:lang w:val="en-US"/>
        </w:rPr>
        <w:t>a user’s preference</w:t>
      </w:r>
      <w:sdt>
        <w:sdtPr>
          <w:rPr>
            <w:lang w:val="en-US"/>
          </w:rPr>
          <w:id w:val="-823038880"/>
          <w:citation/>
        </w:sdtPr>
        <w:sdtEndPr/>
        <w:sdtContent>
          <w:r w:rsidR="002A3933">
            <w:rPr>
              <w:lang w:val="en-US"/>
            </w:rPr>
            <w:fldChar w:fldCharType="begin"/>
          </w:r>
          <w:r w:rsidR="002A3933">
            <w:rPr>
              <w:lang w:val="en-US"/>
            </w:rPr>
            <w:instrText xml:space="preserve"> CITATION Sac20 \l 1033 </w:instrText>
          </w:r>
          <w:r w:rsidR="002A3933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5]</w:t>
          </w:r>
          <w:r w:rsidR="002A3933">
            <w:rPr>
              <w:lang w:val="en-US"/>
            </w:rPr>
            <w:fldChar w:fldCharType="end"/>
          </w:r>
        </w:sdtContent>
      </w:sdt>
      <w:r w:rsidR="005B54BB">
        <w:rPr>
          <w:lang w:val="en-US"/>
        </w:rPr>
        <w:t xml:space="preserve"> but</w:t>
      </w:r>
      <w:r w:rsidR="004E2D62">
        <w:rPr>
          <w:lang w:val="en-US"/>
        </w:rPr>
        <w:t xml:space="preserve"> </w:t>
      </w:r>
      <w:r w:rsidR="003C272B">
        <w:rPr>
          <w:lang w:val="en-US"/>
        </w:rPr>
        <w:t xml:space="preserve">it is not always that </w:t>
      </w:r>
      <w:r w:rsidR="00175F9F">
        <w:rPr>
          <w:lang w:val="en-US"/>
        </w:rPr>
        <w:t>customers</w:t>
      </w:r>
      <w:r w:rsidR="006E3478">
        <w:rPr>
          <w:lang w:val="en-US"/>
        </w:rPr>
        <w:t xml:space="preserve"> </w:t>
      </w:r>
      <w:r w:rsidR="00D7047A">
        <w:rPr>
          <w:lang w:val="en-US"/>
        </w:rPr>
        <w:t xml:space="preserve">provide such explicit </w:t>
      </w:r>
      <w:r w:rsidR="004E56E1">
        <w:rPr>
          <w:lang w:val="en-US"/>
        </w:rPr>
        <w:t xml:space="preserve">feedback regarding </w:t>
      </w:r>
      <w:r w:rsidR="00FB3F18">
        <w:rPr>
          <w:lang w:val="en-US"/>
        </w:rPr>
        <w:t>products</w:t>
      </w:r>
      <w:r w:rsidR="002A3933">
        <w:rPr>
          <w:lang w:val="en-US"/>
        </w:rPr>
        <w:t xml:space="preserve"> leaving businesses with the second feedback type, implicit information</w:t>
      </w:r>
      <w:r w:rsidR="00FB3F18">
        <w:rPr>
          <w:lang w:val="en-US"/>
        </w:rPr>
        <w:t xml:space="preserve"> </w:t>
      </w:r>
      <w:r w:rsidR="007E35CD">
        <w:rPr>
          <w:lang w:val="en-US"/>
        </w:rPr>
        <w:t xml:space="preserve">making the adoption of </w:t>
      </w:r>
      <w:r w:rsidR="0045103D">
        <w:rPr>
          <w:lang w:val="en-US"/>
        </w:rPr>
        <w:t>implicit</w:t>
      </w:r>
      <w:r w:rsidR="00D11321">
        <w:rPr>
          <w:lang w:val="en-US"/>
        </w:rPr>
        <w:t>-based recommender systems</w:t>
      </w:r>
      <w:r w:rsidR="003951CB">
        <w:rPr>
          <w:lang w:val="en-US"/>
        </w:rPr>
        <w:t xml:space="preserve"> necessary in such </w:t>
      </w:r>
      <w:r w:rsidR="003951CB">
        <w:rPr>
          <w:lang w:val="en-US"/>
        </w:rPr>
        <w:lastRenderedPageBreak/>
        <w:t>cases.</w:t>
      </w:r>
      <w:r w:rsidR="00A77CBC">
        <w:rPr>
          <w:lang w:val="en-US"/>
        </w:rPr>
        <w:t xml:space="preserve"> </w:t>
      </w:r>
      <w:r w:rsidR="009D66F2">
        <w:rPr>
          <w:lang w:val="en-US"/>
        </w:rPr>
        <w:t xml:space="preserve">Few </w:t>
      </w:r>
      <w:r w:rsidR="00E32E46">
        <w:rPr>
          <w:lang w:val="en-US"/>
        </w:rPr>
        <w:t>studies</w:t>
      </w:r>
      <w:r w:rsidR="00E97164">
        <w:rPr>
          <w:lang w:val="en-US"/>
        </w:rPr>
        <w:t xml:space="preserve"> explore the </w:t>
      </w:r>
      <w:r w:rsidR="00B31E51">
        <w:rPr>
          <w:lang w:val="en-US"/>
        </w:rPr>
        <w:t>adoption</w:t>
      </w:r>
      <w:r w:rsidR="00011DD5">
        <w:rPr>
          <w:lang w:val="en-US"/>
        </w:rPr>
        <w:t xml:space="preserve"> of both </w:t>
      </w:r>
      <w:r w:rsidR="00AF0EF2">
        <w:rPr>
          <w:lang w:val="en-US"/>
        </w:rPr>
        <w:t xml:space="preserve">explicit-based </w:t>
      </w:r>
      <w:r w:rsidR="00592996">
        <w:rPr>
          <w:lang w:val="en-US"/>
        </w:rPr>
        <w:t xml:space="preserve">and implicit-based </w:t>
      </w:r>
      <w:r w:rsidR="001A4E90">
        <w:rPr>
          <w:lang w:val="en-US"/>
        </w:rPr>
        <w:t xml:space="preserve">recommender </w:t>
      </w:r>
      <w:r w:rsidR="00483684">
        <w:rPr>
          <w:lang w:val="en-US"/>
        </w:rPr>
        <w:t>systems.</w:t>
      </w:r>
    </w:p>
    <w:p w14:paraId="21351A61" w14:textId="7263DED2" w:rsidR="00546F4C" w:rsidRDefault="00546F4C" w:rsidP="00B23FE6">
      <w:pPr>
        <w:pStyle w:val="Heading2"/>
        <w:numPr>
          <w:ilvl w:val="0"/>
          <w:numId w:val="2"/>
        </w:numPr>
      </w:pPr>
      <w:bookmarkStart w:id="16" w:name="_Toc79687895"/>
      <w:bookmarkStart w:id="17" w:name="_Toc79862665"/>
      <w:bookmarkStart w:id="18" w:name="_Toc80137708"/>
      <w:bookmarkEnd w:id="15"/>
      <w:r>
        <w:t xml:space="preserve">Purpose </w:t>
      </w:r>
      <w:r w:rsidR="00D5339D">
        <w:t>of the Study</w:t>
      </w:r>
      <w:bookmarkEnd w:id="16"/>
      <w:bookmarkEnd w:id="17"/>
      <w:bookmarkEnd w:id="18"/>
    </w:p>
    <w:p w14:paraId="54E20C21" w14:textId="4BE38E92" w:rsidR="00AF7D02" w:rsidRDefault="00D638B4" w:rsidP="00FA1405">
      <w:pPr>
        <w:rPr>
          <w:lang w:val="en-US"/>
        </w:rPr>
      </w:pPr>
      <w:r>
        <w:rPr>
          <w:lang w:val="en-US"/>
        </w:rPr>
        <w:t xml:space="preserve">The purpose of the current study is to propose </w:t>
      </w:r>
      <w:r w:rsidR="00224F3E">
        <w:rPr>
          <w:lang w:val="en-US"/>
        </w:rPr>
        <w:t xml:space="preserve">a </w:t>
      </w:r>
      <w:r w:rsidR="005015AC">
        <w:rPr>
          <w:lang w:val="en-US"/>
        </w:rPr>
        <w:t xml:space="preserve">deep learning-based </w:t>
      </w:r>
      <w:r w:rsidR="007933C9">
        <w:rPr>
          <w:lang w:val="en-US"/>
        </w:rPr>
        <w:t xml:space="preserve">recommender system for the </w:t>
      </w:r>
      <w:r w:rsidR="003B6234">
        <w:rPr>
          <w:lang w:val="en-US"/>
        </w:rPr>
        <w:t>recommendation of movies</w:t>
      </w:r>
      <w:r w:rsidR="00BE2E35">
        <w:rPr>
          <w:lang w:val="en-US"/>
        </w:rPr>
        <w:t xml:space="preserve"> and </w:t>
      </w:r>
      <w:r w:rsidR="00AD726E">
        <w:rPr>
          <w:lang w:val="en-US"/>
        </w:rPr>
        <w:t xml:space="preserve">deploy the </w:t>
      </w:r>
      <w:r w:rsidR="00B84FBA">
        <w:rPr>
          <w:lang w:val="en-US"/>
        </w:rPr>
        <w:t>optimal model</w:t>
      </w:r>
      <w:r w:rsidR="006E15E3">
        <w:rPr>
          <w:lang w:val="en-US"/>
        </w:rPr>
        <w:t xml:space="preserve"> on a web-based </w:t>
      </w:r>
      <w:r w:rsidR="002C61FE">
        <w:rPr>
          <w:lang w:val="en-US"/>
        </w:rPr>
        <w:t xml:space="preserve">platform </w:t>
      </w:r>
      <w:r w:rsidR="00BB4ACE">
        <w:rPr>
          <w:lang w:val="en-US"/>
        </w:rPr>
        <w:t>for use in production.</w:t>
      </w:r>
      <w:r w:rsidR="000B039A">
        <w:rPr>
          <w:lang w:val="en-US"/>
        </w:rPr>
        <w:t xml:space="preserve"> </w:t>
      </w:r>
      <w:r w:rsidR="00070338">
        <w:rPr>
          <w:lang w:val="en-US"/>
        </w:rPr>
        <w:t>The e</w:t>
      </w:r>
      <w:r w:rsidR="00310220">
        <w:rPr>
          <w:lang w:val="en-US"/>
        </w:rPr>
        <w:t>xist</w:t>
      </w:r>
      <w:r w:rsidR="003A5C45">
        <w:rPr>
          <w:lang w:val="en-US"/>
        </w:rPr>
        <w:t>e</w:t>
      </w:r>
      <w:r w:rsidR="00310220">
        <w:rPr>
          <w:lang w:val="en-US"/>
        </w:rPr>
        <w:t xml:space="preserve">nce of </w:t>
      </w:r>
      <w:r w:rsidR="003A5C45">
        <w:rPr>
          <w:lang w:val="en-US"/>
        </w:rPr>
        <w:t>i</w:t>
      </w:r>
      <w:r w:rsidR="003A5C45" w:rsidRPr="003A5C45">
        <w:rPr>
          <w:lang w:val="en-US"/>
        </w:rPr>
        <w:t xml:space="preserve">mplicit </w:t>
      </w:r>
      <w:r w:rsidR="002C79E3">
        <w:rPr>
          <w:lang w:val="en-US"/>
        </w:rPr>
        <w:t xml:space="preserve">information regarding </w:t>
      </w:r>
      <w:r w:rsidR="001B5F39">
        <w:rPr>
          <w:lang w:val="en-US"/>
        </w:rPr>
        <w:t>user interaction with movies</w:t>
      </w:r>
      <w:r w:rsidR="00EF0AA8">
        <w:rPr>
          <w:lang w:val="en-US"/>
        </w:rPr>
        <w:t xml:space="preserve"> </w:t>
      </w:r>
      <w:r w:rsidR="00F35741">
        <w:rPr>
          <w:lang w:val="en-US"/>
        </w:rPr>
        <w:t xml:space="preserve">makes it </w:t>
      </w:r>
      <w:r w:rsidR="00AD3753">
        <w:rPr>
          <w:lang w:val="en-US"/>
        </w:rPr>
        <w:t xml:space="preserve">necessary for the </w:t>
      </w:r>
      <w:r w:rsidR="00E23E76">
        <w:rPr>
          <w:lang w:val="en-US"/>
        </w:rPr>
        <w:t xml:space="preserve">development of systems that accept </w:t>
      </w:r>
      <w:r w:rsidR="0046670B">
        <w:rPr>
          <w:lang w:val="en-US"/>
        </w:rPr>
        <w:t xml:space="preserve">implicit information as </w:t>
      </w:r>
      <w:r w:rsidR="007B650F">
        <w:rPr>
          <w:lang w:val="en-US"/>
        </w:rPr>
        <w:t xml:space="preserve">input and make recommendations. </w:t>
      </w:r>
      <w:r w:rsidR="00E57614">
        <w:rPr>
          <w:lang w:val="en-US"/>
        </w:rPr>
        <w:t xml:space="preserve">In this study, </w:t>
      </w:r>
      <w:r w:rsidR="00BB21D2">
        <w:rPr>
          <w:lang w:val="en-US"/>
        </w:rPr>
        <w:t xml:space="preserve">both </w:t>
      </w:r>
      <w:r w:rsidR="00721935">
        <w:rPr>
          <w:lang w:val="en-US"/>
        </w:rPr>
        <w:t>explicit</w:t>
      </w:r>
      <w:r w:rsidR="002220DB">
        <w:rPr>
          <w:lang w:val="en-US"/>
        </w:rPr>
        <w:t xml:space="preserve"> and implicit</w:t>
      </w:r>
      <w:r w:rsidR="003A6C61">
        <w:rPr>
          <w:lang w:val="en-US"/>
        </w:rPr>
        <w:t>-</w:t>
      </w:r>
      <w:r w:rsidR="00721935">
        <w:rPr>
          <w:lang w:val="en-US"/>
        </w:rPr>
        <w:t xml:space="preserve">based </w:t>
      </w:r>
      <w:r w:rsidR="00CD2027">
        <w:rPr>
          <w:lang w:val="en-US"/>
        </w:rPr>
        <w:t>deep learning model</w:t>
      </w:r>
      <w:r w:rsidR="002220DB">
        <w:rPr>
          <w:lang w:val="en-US"/>
        </w:rPr>
        <w:t>s are proposed</w:t>
      </w:r>
      <w:r w:rsidR="007B70D6">
        <w:rPr>
          <w:lang w:val="en-US"/>
        </w:rPr>
        <w:t xml:space="preserve"> </w:t>
      </w:r>
      <w:r w:rsidR="00CC6E61">
        <w:rPr>
          <w:lang w:val="en-US"/>
        </w:rPr>
        <w:t xml:space="preserve">following the need to evaluate how well </w:t>
      </w:r>
      <w:r w:rsidR="00133C2D">
        <w:rPr>
          <w:lang w:val="en-US"/>
        </w:rPr>
        <w:t xml:space="preserve">each of the </w:t>
      </w:r>
      <w:r w:rsidR="000F3816">
        <w:rPr>
          <w:lang w:val="en-US"/>
        </w:rPr>
        <w:t>models perform</w:t>
      </w:r>
      <w:r w:rsidR="00482FB4">
        <w:rPr>
          <w:lang w:val="en-US"/>
        </w:rPr>
        <w:t>s</w:t>
      </w:r>
      <w:r w:rsidR="00CB7953">
        <w:rPr>
          <w:lang w:val="en-US"/>
        </w:rPr>
        <w:t xml:space="preserve"> </w:t>
      </w:r>
      <w:r w:rsidR="000F3816">
        <w:rPr>
          <w:lang w:val="en-US"/>
        </w:rPr>
        <w:t>when making recommendations</w:t>
      </w:r>
      <w:r w:rsidR="00C27166">
        <w:rPr>
          <w:lang w:val="en-US"/>
        </w:rPr>
        <w:t xml:space="preserve"> on movies to watch given a user’s ID.</w:t>
      </w:r>
      <w:r w:rsidR="005A0C94">
        <w:rPr>
          <w:lang w:val="en-US"/>
        </w:rPr>
        <w:t xml:space="preserve"> </w:t>
      </w:r>
      <w:r w:rsidR="00A42866">
        <w:rPr>
          <w:lang w:val="en-US"/>
        </w:rPr>
        <w:t xml:space="preserve">Moreover, the study proposes </w:t>
      </w:r>
      <w:r w:rsidR="005F08C8">
        <w:rPr>
          <w:lang w:val="en-US"/>
        </w:rPr>
        <w:t xml:space="preserve">a </w:t>
      </w:r>
      <w:r w:rsidR="00FB09FD">
        <w:rPr>
          <w:lang w:val="en-US"/>
        </w:rPr>
        <w:t xml:space="preserve">non-negative Matrix Factorization </w:t>
      </w:r>
      <w:r w:rsidR="001D3FB2">
        <w:rPr>
          <w:lang w:val="en-US"/>
        </w:rPr>
        <w:t xml:space="preserve">implicit-based recommender system as </w:t>
      </w:r>
      <w:r w:rsidR="00E57B10">
        <w:rPr>
          <w:lang w:val="en-US"/>
        </w:rPr>
        <w:t xml:space="preserve">a benchmark model </w:t>
      </w:r>
      <w:r w:rsidR="007035DF">
        <w:rPr>
          <w:lang w:val="en-US"/>
        </w:rPr>
        <w:t xml:space="preserve">for the </w:t>
      </w:r>
      <w:r w:rsidR="00CF258C">
        <w:rPr>
          <w:lang w:val="en-US"/>
        </w:rPr>
        <w:t>implicit deep learning model</w:t>
      </w:r>
      <w:r w:rsidR="003C689D">
        <w:rPr>
          <w:lang w:val="en-US"/>
        </w:rPr>
        <w:t>.</w:t>
      </w:r>
      <w:r w:rsidR="00395873">
        <w:rPr>
          <w:lang w:val="en-US"/>
        </w:rPr>
        <w:t xml:space="preserve"> Also, the current work </w:t>
      </w:r>
      <w:r w:rsidR="00B950E3">
        <w:rPr>
          <w:lang w:val="en-US"/>
        </w:rPr>
        <w:t>focus</w:t>
      </w:r>
      <w:r w:rsidR="00395873">
        <w:rPr>
          <w:lang w:val="en-US"/>
        </w:rPr>
        <w:t xml:space="preserve"> on </w:t>
      </w:r>
      <w:r w:rsidR="00395873" w:rsidRPr="00395873">
        <w:rPr>
          <w:lang w:val="en-US"/>
        </w:rPr>
        <w:t xml:space="preserve">deep learning in </w:t>
      </w:r>
      <w:r w:rsidR="00B950E3">
        <w:rPr>
          <w:lang w:val="en-US"/>
        </w:rPr>
        <w:t>explicitly</w:t>
      </w:r>
      <w:r w:rsidR="00395873" w:rsidRPr="00395873">
        <w:rPr>
          <w:lang w:val="en-US"/>
        </w:rPr>
        <w:t xml:space="preserve"> C</w:t>
      </w:r>
      <w:r w:rsidR="00B950E3">
        <w:rPr>
          <w:lang w:val="en-US"/>
        </w:rPr>
        <w:t xml:space="preserve">ollaborative </w:t>
      </w:r>
      <w:r w:rsidR="00395873" w:rsidRPr="00395873">
        <w:rPr>
          <w:lang w:val="en-US"/>
        </w:rPr>
        <w:t>F</w:t>
      </w:r>
      <w:r w:rsidR="00B950E3">
        <w:rPr>
          <w:lang w:val="en-US"/>
        </w:rPr>
        <w:t>iltering</w:t>
      </w:r>
      <w:r w:rsidR="00395873" w:rsidRPr="00395873">
        <w:rPr>
          <w:lang w:val="en-US"/>
        </w:rPr>
        <w:t>-based approaches</w:t>
      </w:r>
      <w:r w:rsidR="00D75FAD">
        <w:rPr>
          <w:lang w:val="en-US"/>
        </w:rPr>
        <w:t>.</w:t>
      </w:r>
    </w:p>
    <w:p w14:paraId="013F80A5" w14:textId="19919BDA" w:rsidR="002B7458" w:rsidRDefault="00223AE1" w:rsidP="00C4496D">
      <w:pPr>
        <w:pStyle w:val="Heading2"/>
        <w:numPr>
          <w:ilvl w:val="0"/>
          <w:numId w:val="2"/>
        </w:numPr>
      </w:pPr>
      <w:bookmarkStart w:id="19" w:name="_Toc79687896"/>
      <w:bookmarkStart w:id="20" w:name="_Toc79862666"/>
      <w:bookmarkStart w:id="21" w:name="_Toc80137709"/>
      <w:r>
        <w:t>Significance of the Study</w:t>
      </w:r>
      <w:bookmarkEnd w:id="19"/>
      <w:bookmarkEnd w:id="20"/>
      <w:bookmarkEnd w:id="21"/>
    </w:p>
    <w:p w14:paraId="0214B95D" w14:textId="7D206669" w:rsidR="00C4496D" w:rsidRDefault="00875E0B" w:rsidP="00C4496D">
      <w:pPr>
        <w:rPr>
          <w:lang w:val="en-US"/>
        </w:rPr>
      </w:pPr>
      <w:r>
        <w:rPr>
          <w:lang w:val="en-US"/>
        </w:rPr>
        <w:t xml:space="preserve">As observed, the current study seeks to </w:t>
      </w:r>
      <w:r w:rsidR="00B31EC1">
        <w:rPr>
          <w:lang w:val="en-US"/>
        </w:rPr>
        <w:t xml:space="preserve">explore the landscape of </w:t>
      </w:r>
      <w:r w:rsidR="00A822A0">
        <w:rPr>
          <w:lang w:val="en-US"/>
        </w:rPr>
        <w:t xml:space="preserve">deep learning </w:t>
      </w:r>
      <w:r w:rsidR="00E45F72">
        <w:rPr>
          <w:lang w:val="en-US"/>
        </w:rPr>
        <w:t xml:space="preserve">models </w:t>
      </w:r>
      <w:r w:rsidR="001D49C4">
        <w:rPr>
          <w:lang w:val="en-US"/>
        </w:rPr>
        <w:t xml:space="preserve">and their applications in </w:t>
      </w:r>
      <w:r w:rsidR="002775F0">
        <w:rPr>
          <w:lang w:val="en-US"/>
        </w:rPr>
        <w:t xml:space="preserve">developing </w:t>
      </w:r>
      <w:r w:rsidR="00CE2DF3">
        <w:rPr>
          <w:lang w:val="en-US"/>
        </w:rPr>
        <w:t xml:space="preserve">recommender </w:t>
      </w:r>
      <w:r w:rsidR="00F35171">
        <w:rPr>
          <w:lang w:val="en-US"/>
        </w:rPr>
        <w:t>systems</w:t>
      </w:r>
      <w:r w:rsidR="000D4303">
        <w:rPr>
          <w:lang w:val="en-US"/>
        </w:rPr>
        <w:t xml:space="preserve"> using </w:t>
      </w:r>
      <w:r w:rsidR="00F63368">
        <w:rPr>
          <w:lang w:val="en-US"/>
        </w:rPr>
        <w:t xml:space="preserve">both implicit </w:t>
      </w:r>
      <w:r w:rsidR="00FD105D">
        <w:rPr>
          <w:lang w:val="en-US"/>
        </w:rPr>
        <w:t xml:space="preserve">and </w:t>
      </w:r>
      <w:r w:rsidR="001E0F11">
        <w:rPr>
          <w:lang w:val="en-US"/>
        </w:rPr>
        <w:t xml:space="preserve">explicit </w:t>
      </w:r>
      <w:r w:rsidR="00C05852">
        <w:rPr>
          <w:lang w:val="en-US"/>
        </w:rPr>
        <w:t>information collected from user interactions.</w:t>
      </w:r>
      <w:r w:rsidR="00185CAD">
        <w:rPr>
          <w:lang w:val="en-US"/>
        </w:rPr>
        <w:t xml:space="preserve"> </w:t>
      </w:r>
      <w:r w:rsidR="00F6082A">
        <w:rPr>
          <w:lang w:val="en-US"/>
        </w:rPr>
        <w:t xml:space="preserve">It is </w:t>
      </w:r>
      <w:r w:rsidR="0095345C">
        <w:rPr>
          <w:lang w:val="en-US"/>
        </w:rPr>
        <w:t>expected</w:t>
      </w:r>
      <w:r w:rsidR="00F6082A">
        <w:rPr>
          <w:lang w:val="en-US"/>
        </w:rPr>
        <w:t xml:space="preserve"> that by the completion of this study</w:t>
      </w:r>
      <w:r w:rsidR="002E4686">
        <w:rPr>
          <w:lang w:val="en-US"/>
        </w:rPr>
        <w:t>, the findings of this study</w:t>
      </w:r>
      <w:r w:rsidR="0095345C">
        <w:rPr>
          <w:lang w:val="en-US"/>
        </w:rPr>
        <w:t xml:space="preserve"> </w:t>
      </w:r>
      <w:r w:rsidR="00135715">
        <w:rPr>
          <w:lang w:val="en-US"/>
        </w:rPr>
        <w:t xml:space="preserve">will </w:t>
      </w:r>
      <w:r w:rsidR="00723C17">
        <w:rPr>
          <w:lang w:val="en-US"/>
        </w:rPr>
        <w:t xml:space="preserve">contribute towards the growing literature on </w:t>
      </w:r>
      <w:r w:rsidR="001C0AF5">
        <w:rPr>
          <w:lang w:val="en-US"/>
        </w:rPr>
        <w:t>deep</w:t>
      </w:r>
      <w:r w:rsidR="00D04552">
        <w:rPr>
          <w:lang w:val="en-US"/>
        </w:rPr>
        <w:t xml:space="preserve"> </w:t>
      </w:r>
      <w:r w:rsidR="001C0AF5">
        <w:rPr>
          <w:lang w:val="en-US"/>
        </w:rPr>
        <w:t>learning</w:t>
      </w:r>
      <w:r w:rsidR="00D04552">
        <w:rPr>
          <w:lang w:val="en-US"/>
        </w:rPr>
        <w:t>-</w:t>
      </w:r>
      <w:r w:rsidR="00731BAF">
        <w:rPr>
          <w:lang w:val="en-US"/>
        </w:rPr>
        <w:t xml:space="preserve">based </w:t>
      </w:r>
      <w:r w:rsidR="00B67638">
        <w:rPr>
          <w:lang w:val="en-US"/>
        </w:rPr>
        <w:t>recommender system</w:t>
      </w:r>
      <w:r w:rsidR="00D04552">
        <w:rPr>
          <w:lang w:val="en-US"/>
        </w:rPr>
        <w:t>s</w:t>
      </w:r>
      <w:r w:rsidR="006103E6">
        <w:rPr>
          <w:lang w:val="en-US"/>
        </w:rPr>
        <w:t xml:space="preserve"> as alternatives to traditional </w:t>
      </w:r>
      <w:r w:rsidR="00163790">
        <w:rPr>
          <w:lang w:val="en-US"/>
        </w:rPr>
        <w:t xml:space="preserve">recommender systems. </w:t>
      </w:r>
      <w:r w:rsidR="0094764F">
        <w:rPr>
          <w:lang w:val="en-US"/>
        </w:rPr>
        <w:t xml:space="preserve">Also, it is expected that </w:t>
      </w:r>
      <w:r w:rsidR="00A21C95">
        <w:rPr>
          <w:lang w:val="en-US"/>
        </w:rPr>
        <w:t xml:space="preserve">the study will </w:t>
      </w:r>
      <w:r w:rsidR="005B1F75">
        <w:rPr>
          <w:lang w:val="en-US"/>
        </w:rPr>
        <w:t xml:space="preserve">shed light on how </w:t>
      </w:r>
      <w:r w:rsidR="00A05F1C">
        <w:rPr>
          <w:lang w:val="en-US"/>
        </w:rPr>
        <w:t xml:space="preserve">different types of recommender systems </w:t>
      </w:r>
      <w:r w:rsidR="00E74570">
        <w:rPr>
          <w:lang w:val="en-US"/>
        </w:rPr>
        <w:t>perform especially from implicit and explicit perspectives</w:t>
      </w:r>
      <w:r w:rsidR="0079334F">
        <w:rPr>
          <w:lang w:val="en-US"/>
        </w:rPr>
        <w:t xml:space="preserve"> as well a</w:t>
      </w:r>
      <w:r w:rsidR="00644B5E">
        <w:rPr>
          <w:lang w:val="en-US"/>
        </w:rPr>
        <w:t>s help develop an understanding o</w:t>
      </w:r>
      <w:r w:rsidR="00074559">
        <w:rPr>
          <w:lang w:val="en-US"/>
        </w:rPr>
        <w:t>f</w:t>
      </w:r>
      <w:r w:rsidR="00644B5E">
        <w:rPr>
          <w:lang w:val="en-US"/>
        </w:rPr>
        <w:t xml:space="preserve"> the </w:t>
      </w:r>
      <w:r w:rsidR="00802194">
        <w:rPr>
          <w:lang w:val="en-US"/>
        </w:rPr>
        <w:t xml:space="preserve">integration of </w:t>
      </w:r>
      <w:r w:rsidR="005309BC">
        <w:rPr>
          <w:lang w:val="en-US"/>
        </w:rPr>
        <w:t xml:space="preserve">deep learning models </w:t>
      </w:r>
      <w:r w:rsidR="006953DA">
        <w:rPr>
          <w:lang w:val="en-US"/>
        </w:rPr>
        <w:t xml:space="preserve">on web-based platforms i.e., </w:t>
      </w:r>
      <w:r w:rsidR="001D0752">
        <w:rPr>
          <w:lang w:val="en-US"/>
        </w:rPr>
        <w:t xml:space="preserve">using a </w:t>
      </w:r>
      <w:r w:rsidR="00951DC0">
        <w:rPr>
          <w:lang w:val="en-US"/>
        </w:rPr>
        <w:t>web-based user interface.</w:t>
      </w:r>
      <w:r w:rsidR="00074559">
        <w:rPr>
          <w:lang w:val="en-US"/>
        </w:rPr>
        <w:t xml:space="preserve"> </w:t>
      </w:r>
    </w:p>
    <w:p w14:paraId="5F05D3C9" w14:textId="129B7A8E" w:rsidR="00AF3AC3" w:rsidRDefault="00AF3AC3" w:rsidP="00C4496D">
      <w:pPr>
        <w:rPr>
          <w:lang w:val="en-US"/>
        </w:rPr>
      </w:pPr>
      <w:r>
        <w:rPr>
          <w:lang w:val="en-US"/>
        </w:rPr>
        <w:t xml:space="preserve">The study </w:t>
      </w:r>
      <w:r w:rsidR="00532A74">
        <w:rPr>
          <w:lang w:val="en-US"/>
        </w:rPr>
        <w:t>is particularly</w:t>
      </w:r>
      <w:r>
        <w:rPr>
          <w:lang w:val="en-US"/>
        </w:rPr>
        <w:t xml:space="preserve"> relevant </w:t>
      </w:r>
      <w:r w:rsidR="00DE138D">
        <w:rPr>
          <w:lang w:val="en-US"/>
        </w:rPr>
        <w:t xml:space="preserve">following the </w:t>
      </w:r>
      <w:r w:rsidR="00A14BEA">
        <w:rPr>
          <w:lang w:val="en-US"/>
        </w:rPr>
        <w:t xml:space="preserve">growing </w:t>
      </w:r>
      <w:r w:rsidR="00C91982">
        <w:rPr>
          <w:lang w:val="en-US"/>
        </w:rPr>
        <w:t xml:space="preserve">interest in the possible applications of </w:t>
      </w:r>
      <w:r w:rsidR="00B451E0">
        <w:rPr>
          <w:lang w:val="en-US"/>
        </w:rPr>
        <w:t>deep learning models to address business</w:t>
      </w:r>
      <w:r w:rsidR="009B6885">
        <w:rPr>
          <w:lang w:val="en-US"/>
        </w:rPr>
        <w:t xml:space="preserve"> and engineering</w:t>
      </w:r>
      <w:r w:rsidR="00B451E0">
        <w:rPr>
          <w:lang w:val="en-US"/>
        </w:rPr>
        <w:t xml:space="preserve"> problems</w:t>
      </w:r>
      <w:r w:rsidR="00A6386F">
        <w:rPr>
          <w:lang w:val="en-US"/>
        </w:rPr>
        <w:t xml:space="preserve"> besides in “…</w:t>
      </w:r>
      <w:r w:rsidR="00A6386F" w:rsidRPr="00A6386F">
        <w:rPr>
          <w:lang w:val="en-US"/>
        </w:rPr>
        <w:t xml:space="preserve">video, </w:t>
      </w:r>
      <w:r w:rsidR="00A6386F" w:rsidRPr="00A6386F">
        <w:rPr>
          <w:lang w:val="en-US"/>
        </w:rPr>
        <w:lastRenderedPageBreak/>
        <w:t>image, text and audio recognition, autonomous driving, robotics, healthcare</w:t>
      </w:r>
      <w:r w:rsidR="00AE6E1E">
        <w:rPr>
          <w:lang w:val="en-US"/>
        </w:rPr>
        <w:t>”</w:t>
      </w:r>
      <w:sdt>
        <w:sdtPr>
          <w:rPr>
            <w:lang w:val="en-US"/>
          </w:rPr>
          <w:id w:val="909041701"/>
          <w:citation/>
        </w:sdtPr>
        <w:sdtEndPr/>
        <w:sdtContent>
          <w:r w:rsidR="00BE47E7">
            <w:rPr>
              <w:lang w:val="en-US"/>
            </w:rPr>
            <w:fldChar w:fldCharType="begin"/>
          </w:r>
          <w:r w:rsidR="00BE47E7">
            <w:rPr>
              <w:lang w:val="en-US"/>
            </w:rPr>
            <w:instrText xml:space="preserve"> CITATION Saa20 \l 1033 </w:instrText>
          </w:r>
          <w:r w:rsidR="00BE47E7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16]</w:t>
          </w:r>
          <w:r w:rsidR="00BE47E7">
            <w:rPr>
              <w:lang w:val="en-US"/>
            </w:rPr>
            <w:fldChar w:fldCharType="end"/>
          </w:r>
        </w:sdtContent>
      </w:sdt>
      <w:r w:rsidR="00E316D4">
        <w:rPr>
          <w:lang w:val="en-US"/>
        </w:rPr>
        <w:t xml:space="preserve"> since it will </w:t>
      </w:r>
      <w:r w:rsidR="006052A5">
        <w:rPr>
          <w:lang w:val="en-US"/>
        </w:rPr>
        <w:t xml:space="preserve">further </w:t>
      </w:r>
      <w:r w:rsidR="0080081E">
        <w:rPr>
          <w:lang w:val="en-US"/>
        </w:rPr>
        <w:t xml:space="preserve">contribute </w:t>
      </w:r>
      <w:r w:rsidR="000F7878">
        <w:rPr>
          <w:lang w:val="en-US"/>
        </w:rPr>
        <w:t>and enhance</w:t>
      </w:r>
      <w:r w:rsidR="00B87FFD">
        <w:rPr>
          <w:lang w:val="en-US"/>
        </w:rPr>
        <w:t xml:space="preserve"> the</w:t>
      </w:r>
      <w:r w:rsidR="000F7878">
        <w:rPr>
          <w:lang w:val="en-US"/>
        </w:rPr>
        <w:t xml:space="preserve"> understanding</w:t>
      </w:r>
      <w:r w:rsidR="004D33F3">
        <w:rPr>
          <w:lang w:val="en-US"/>
        </w:rPr>
        <w:t xml:space="preserve"> of </w:t>
      </w:r>
      <w:r w:rsidR="0093671B">
        <w:rPr>
          <w:lang w:val="en-US"/>
        </w:rPr>
        <w:t xml:space="preserve">deep learning can be used </w:t>
      </w:r>
      <w:r w:rsidR="00A01B32">
        <w:rPr>
          <w:lang w:val="en-US"/>
        </w:rPr>
        <w:t>for</w:t>
      </w:r>
      <w:r w:rsidR="0093671B">
        <w:rPr>
          <w:lang w:val="en-US"/>
        </w:rPr>
        <w:t xml:space="preserve"> </w:t>
      </w:r>
      <w:r w:rsidR="008704CF">
        <w:rPr>
          <w:lang w:val="en-US"/>
        </w:rPr>
        <w:t>marketing</w:t>
      </w:r>
      <w:r w:rsidR="00A01B32">
        <w:rPr>
          <w:lang w:val="en-US"/>
        </w:rPr>
        <w:t xml:space="preserve"> purposes through recommender systems</w:t>
      </w:r>
      <w:r w:rsidR="00A80E72">
        <w:rPr>
          <w:lang w:val="en-US"/>
        </w:rPr>
        <w:t>.</w:t>
      </w:r>
    </w:p>
    <w:p w14:paraId="1B19B3B5" w14:textId="0A8CE1EC" w:rsidR="004E2C81" w:rsidRDefault="008374D2" w:rsidP="00714727">
      <w:pPr>
        <w:pStyle w:val="Heading2"/>
        <w:numPr>
          <w:ilvl w:val="0"/>
          <w:numId w:val="2"/>
        </w:numPr>
      </w:pPr>
      <w:bookmarkStart w:id="22" w:name="_Toc79687897"/>
      <w:bookmarkStart w:id="23" w:name="_Toc79862667"/>
      <w:bookmarkStart w:id="24" w:name="_Toc80137710"/>
      <w:r>
        <w:t>Research Hypothesis</w:t>
      </w:r>
      <w:bookmarkEnd w:id="22"/>
      <w:bookmarkEnd w:id="23"/>
      <w:bookmarkEnd w:id="24"/>
    </w:p>
    <w:p w14:paraId="59C3CB5D" w14:textId="13362585" w:rsidR="00714727" w:rsidRPr="00482707" w:rsidRDefault="00482707" w:rsidP="00714727">
      <w:pPr>
        <w:rPr>
          <w:lang w:val="en-US"/>
        </w:rPr>
      </w:pPr>
      <w:r>
        <w:rPr>
          <w:lang w:val="en-US"/>
        </w:rPr>
        <w:t>The study would seek to</w:t>
      </w:r>
      <w:r w:rsidR="00DF3345">
        <w:rPr>
          <w:lang w:val="en-US"/>
        </w:rPr>
        <w:t xml:space="preserve"> find evidence to support</w:t>
      </w:r>
      <w:r w:rsidR="00CE0212">
        <w:rPr>
          <w:lang w:val="en-US"/>
        </w:rPr>
        <w:t xml:space="preserve"> the </w:t>
      </w:r>
      <w:r w:rsidR="0029563C">
        <w:rPr>
          <w:lang w:val="en-US"/>
        </w:rPr>
        <w:t xml:space="preserve">variations in the performance of </w:t>
      </w:r>
      <w:r w:rsidR="00EF7748">
        <w:rPr>
          <w:lang w:val="en-US"/>
        </w:rPr>
        <w:t xml:space="preserve">implicit-based </w:t>
      </w:r>
      <w:r w:rsidR="00DC0916">
        <w:rPr>
          <w:lang w:val="en-US"/>
        </w:rPr>
        <w:t>and explicit-based deep learning recommender systems</w:t>
      </w:r>
      <w:r w:rsidR="001663AA">
        <w:rPr>
          <w:lang w:val="en-US"/>
        </w:rPr>
        <w:t xml:space="preserve"> and </w:t>
      </w:r>
      <w:r w:rsidR="00007F17">
        <w:rPr>
          <w:lang w:val="en-US"/>
        </w:rPr>
        <w:t xml:space="preserve">use evidence to propose </w:t>
      </w:r>
      <w:r w:rsidR="00674BE9">
        <w:rPr>
          <w:lang w:val="en-US"/>
        </w:rPr>
        <w:t xml:space="preserve">the validity of </w:t>
      </w:r>
      <w:r w:rsidR="009E2583">
        <w:rPr>
          <w:lang w:val="en-US"/>
        </w:rPr>
        <w:t>implicit-based</w:t>
      </w:r>
      <w:r w:rsidR="007A6A0D">
        <w:rPr>
          <w:lang w:val="en-US"/>
        </w:rPr>
        <w:t xml:space="preserve"> deep learning</w:t>
      </w:r>
      <w:r w:rsidR="009E2583">
        <w:rPr>
          <w:lang w:val="en-US"/>
        </w:rPr>
        <w:t xml:space="preserve"> recommender systems </w:t>
      </w:r>
      <w:r w:rsidR="006325DF">
        <w:rPr>
          <w:lang w:val="en-US"/>
        </w:rPr>
        <w:t>as recommender tools f</w:t>
      </w:r>
      <w:r w:rsidR="00424265">
        <w:rPr>
          <w:lang w:val="en-US"/>
        </w:rPr>
        <w:t xml:space="preserve">or </w:t>
      </w:r>
      <w:r w:rsidR="00616181">
        <w:rPr>
          <w:lang w:val="en-US"/>
        </w:rPr>
        <w:t>movies.</w:t>
      </w:r>
    </w:p>
    <w:p w14:paraId="41FE06EA" w14:textId="542D26DB" w:rsidR="00A80E72" w:rsidRPr="00875E0B" w:rsidRDefault="000F0F76" w:rsidP="005675EF">
      <w:pPr>
        <w:pStyle w:val="Heading2"/>
        <w:numPr>
          <w:ilvl w:val="0"/>
          <w:numId w:val="2"/>
        </w:numPr>
      </w:pPr>
      <w:bookmarkStart w:id="25" w:name="_Toc79687898"/>
      <w:bookmarkStart w:id="26" w:name="_Toc79862668"/>
      <w:bookmarkStart w:id="27" w:name="_Toc80137711"/>
      <w:r>
        <w:t>Research Questions</w:t>
      </w:r>
      <w:bookmarkEnd w:id="25"/>
      <w:bookmarkEnd w:id="26"/>
      <w:bookmarkEnd w:id="27"/>
    </w:p>
    <w:p w14:paraId="0E00B5F7" w14:textId="7872EFE7" w:rsidR="00C27166" w:rsidRDefault="0054433F" w:rsidP="00FA1405">
      <w:pPr>
        <w:rPr>
          <w:lang w:val="en-US"/>
        </w:rPr>
      </w:pPr>
      <w:r>
        <w:rPr>
          <w:lang w:val="en-US"/>
        </w:rPr>
        <w:t xml:space="preserve">While </w:t>
      </w:r>
      <w:r w:rsidR="00824315">
        <w:rPr>
          <w:lang w:val="en-US"/>
        </w:rPr>
        <w:t>exp</w:t>
      </w:r>
      <w:r w:rsidR="00E62F62">
        <w:rPr>
          <w:lang w:val="en-US"/>
        </w:rPr>
        <w:t xml:space="preserve">loring the </w:t>
      </w:r>
      <w:r w:rsidR="00416F98">
        <w:rPr>
          <w:lang w:val="en-US"/>
        </w:rPr>
        <w:t xml:space="preserve">application of </w:t>
      </w:r>
      <w:r w:rsidR="00F35754">
        <w:rPr>
          <w:lang w:val="en-US"/>
        </w:rPr>
        <w:t>explicit and implicit-based recommender system</w:t>
      </w:r>
      <w:r w:rsidR="004D2C98">
        <w:rPr>
          <w:lang w:val="en-US"/>
        </w:rPr>
        <w:t>s</w:t>
      </w:r>
      <w:r w:rsidR="00F35754">
        <w:rPr>
          <w:lang w:val="en-US"/>
        </w:rPr>
        <w:t xml:space="preserve">, the </w:t>
      </w:r>
      <w:r w:rsidR="00F03443">
        <w:rPr>
          <w:lang w:val="en-US"/>
        </w:rPr>
        <w:t xml:space="preserve">study will </w:t>
      </w:r>
      <w:r w:rsidR="00D52254">
        <w:rPr>
          <w:lang w:val="en-US"/>
        </w:rPr>
        <w:t>attempt to find answers to the following questions</w:t>
      </w:r>
      <w:r w:rsidR="000443BE">
        <w:rPr>
          <w:lang w:val="en-US"/>
        </w:rPr>
        <w:t>:</w:t>
      </w:r>
    </w:p>
    <w:p w14:paraId="12E51882" w14:textId="55385BE7" w:rsidR="000443BE" w:rsidRDefault="00B415C6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>How</w:t>
      </w:r>
      <w:r w:rsidR="003B183C" w:rsidRPr="00112A5D">
        <w:rPr>
          <w:lang w:val="en-US"/>
        </w:rPr>
        <w:t xml:space="preserve"> does </w:t>
      </w:r>
      <w:r w:rsidR="00112A5D">
        <w:rPr>
          <w:lang w:val="en-US"/>
        </w:rPr>
        <w:t xml:space="preserve">the </w:t>
      </w:r>
      <w:r w:rsidR="003B183C" w:rsidRPr="00112A5D">
        <w:rPr>
          <w:lang w:val="en-US"/>
        </w:rPr>
        <w:t xml:space="preserve">implicit-based </w:t>
      </w:r>
      <w:r w:rsidR="00EC6E4D" w:rsidRPr="00112A5D">
        <w:rPr>
          <w:lang w:val="en-US"/>
        </w:rPr>
        <w:t xml:space="preserve">simple cosine similarity model perform </w:t>
      </w:r>
      <w:r w:rsidR="00DF0C22" w:rsidRPr="00112A5D">
        <w:rPr>
          <w:lang w:val="en-US"/>
        </w:rPr>
        <w:t xml:space="preserve">given various </w:t>
      </w:r>
      <w:r w:rsidR="00F87060" w:rsidRPr="00112A5D">
        <w:rPr>
          <w:lang w:val="en-US"/>
        </w:rPr>
        <w:t>performance evaluation metrics?</w:t>
      </w:r>
    </w:p>
    <w:p w14:paraId="6E2A9E95" w14:textId="2ECF3A2A" w:rsidR="00FB09FD" w:rsidRPr="00FB09FD" w:rsidRDefault="00FB09FD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 given various performance evaluation metrics?</w:t>
      </w:r>
    </w:p>
    <w:p w14:paraId="0D425AEE" w14:textId="64B79947" w:rsidR="00DC590E" w:rsidRDefault="00DC590E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 w:rsidR="00297153">
        <w:rPr>
          <w:lang w:val="en-US"/>
        </w:rPr>
        <w:t>deep learning</w:t>
      </w:r>
      <w:r w:rsidRPr="00112A5D">
        <w:rPr>
          <w:lang w:val="en-US"/>
        </w:rPr>
        <w:t xml:space="preserve"> model perform given various performance evaluation metrics?</w:t>
      </w:r>
    </w:p>
    <w:p w14:paraId="37C5796C" w14:textId="6DF1DD74" w:rsidR="000217CA" w:rsidRDefault="000217CA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 xml:space="preserve">deep </w:t>
      </w:r>
      <w:r w:rsidR="0091101A">
        <w:rPr>
          <w:lang w:val="en-US"/>
        </w:rPr>
        <w:t>learning</w:t>
      </w:r>
      <w:r w:rsidRPr="00112A5D">
        <w:rPr>
          <w:lang w:val="en-US"/>
        </w:rPr>
        <w:t xml:space="preserve"> model perform given various performance evaluation metrics?</w:t>
      </w:r>
    </w:p>
    <w:p w14:paraId="02AE1951" w14:textId="6EFD194A" w:rsidR="00112A5D" w:rsidRDefault="00F94E23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>
        <w:rPr>
          <w:lang w:val="en-US"/>
        </w:rPr>
        <w:t xml:space="preserve">Compared to the benchmark model </w:t>
      </w:r>
      <w:r w:rsidR="000B2679">
        <w:rPr>
          <w:lang w:val="en-US"/>
        </w:rPr>
        <w:t>(</w:t>
      </w:r>
      <w:r w:rsidR="00FB09FD">
        <w:rPr>
          <w:lang w:val="en-US"/>
        </w:rPr>
        <w:t>non-negative matrix factorization</w:t>
      </w:r>
      <w:r w:rsidR="003366BE">
        <w:rPr>
          <w:lang w:val="en-US"/>
        </w:rPr>
        <w:t xml:space="preserve">), how does the implicit-based </w:t>
      </w:r>
      <w:r w:rsidR="008C06B0">
        <w:rPr>
          <w:lang w:val="en-US"/>
        </w:rPr>
        <w:t xml:space="preserve">model </w:t>
      </w:r>
      <w:r w:rsidR="008902A4">
        <w:rPr>
          <w:lang w:val="en-US"/>
        </w:rPr>
        <w:t>perform?</w:t>
      </w:r>
    </w:p>
    <w:p w14:paraId="7EC01F0B" w14:textId="45B1489A" w:rsidR="00B64D26" w:rsidRDefault="00B64D26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 w:rsidRPr="00B64D26">
        <w:rPr>
          <w:lang w:val="en-US"/>
        </w:rPr>
        <w:t>Does increasing the size of data improve the performance of the collaborative filtering models?</w:t>
      </w:r>
    </w:p>
    <w:p w14:paraId="3D3B1EED" w14:textId="7D57AA0A" w:rsidR="009C6D0C" w:rsidRPr="00B64D26" w:rsidRDefault="009C6D0C" w:rsidP="00597401">
      <w:pPr>
        <w:pStyle w:val="ListParagraph"/>
        <w:numPr>
          <w:ilvl w:val="0"/>
          <w:numId w:val="11"/>
        </w:numPr>
        <w:spacing w:line="360" w:lineRule="auto"/>
        <w:rPr>
          <w:lang w:val="en-US"/>
        </w:rPr>
      </w:pPr>
      <w:r>
        <w:rPr>
          <w:lang w:val="en-US"/>
        </w:rPr>
        <w:t>Does sparsity affect the performance of recommender systems?</w:t>
      </w:r>
    </w:p>
    <w:p w14:paraId="5B5027A7" w14:textId="16B83B27" w:rsidR="009277FC" w:rsidRDefault="00B53AA4" w:rsidP="00124923">
      <w:pPr>
        <w:pStyle w:val="Heading2"/>
        <w:numPr>
          <w:ilvl w:val="0"/>
          <w:numId w:val="2"/>
        </w:numPr>
      </w:pPr>
      <w:bookmarkStart w:id="28" w:name="_Toc79687899"/>
      <w:bookmarkStart w:id="29" w:name="_Toc79862669"/>
      <w:bookmarkStart w:id="30" w:name="_Toc80137712"/>
      <w:r>
        <w:t>Disclaimer</w:t>
      </w:r>
      <w:r w:rsidR="00CB20D9">
        <w:rPr>
          <w:lang w:val="en-US"/>
        </w:rPr>
        <w:t xml:space="preserve"> (tentative)</w:t>
      </w:r>
      <w:bookmarkEnd w:id="28"/>
      <w:bookmarkEnd w:id="29"/>
      <w:bookmarkEnd w:id="30"/>
    </w:p>
    <w:p w14:paraId="2986B1A5" w14:textId="4D5FE723" w:rsidR="00124923" w:rsidRDefault="00B90C98" w:rsidP="0054124C">
      <w:pPr>
        <w:rPr>
          <w:lang w:val="en-US"/>
        </w:rPr>
      </w:pPr>
      <w:r>
        <w:rPr>
          <w:lang w:val="en-US"/>
        </w:rPr>
        <w:t>A</w:t>
      </w:r>
      <w:r w:rsidR="00890044">
        <w:rPr>
          <w:lang w:val="en-US"/>
        </w:rPr>
        <w:t xml:space="preserve">ll the research </w:t>
      </w:r>
      <w:r w:rsidR="006849E0">
        <w:rPr>
          <w:lang w:val="en-US"/>
        </w:rPr>
        <w:t xml:space="preserve">conducted herein </w:t>
      </w:r>
      <w:r w:rsidR="00B43F89">
        <w:rPr>
          <w:lang w:val="en-US"/>
        </w:rPr>
        <w:t xml:space="preserve">was </w:t>
      </w:r>
      <w:r w:rsidR="00455453">
        <w:rPr>
          <w:lang w:val="en-US"/>
        </w:rPr>
        <w:t xml:space="preserve">accomplished </w:t>
      </w:r>
      <w:r w:rsidR="006F6DE3">
        <w:rPr>
          <w:lang w:val="en-US"/>
        </w:rPr>
        <w:t>following</w:t>
      </w:r>
      <w:r w:rsidR="00295815">
        <w:rPr>
          <w:lang w:val="en-US"/>
        </w:rPr>
        <w:t xml:space="preserve"> the </w:t>
      </w:r>
      <w:r w:rsidR="009E6A6C">
        <w:rPr>
          <w:lang w:val="en-US"/>
        </w:rPr>
        <w:t xml:space="preserve">required </w:t>
      </w:r>
      <w:r w:rsidR="006F6DE3">
        <w:rPr>
          <w:lang w:val="en-US"/>
        </w:rPr>
        <w:t xml:space="preserve">acceptance </w:t>
      </w:r>
      <w:r w:rsidR="0035584A">
        <w:rPr>
          <w:lang w:val="en-US"/>
        </w:rPr>
        <w:t xml:space="preserve">and authorization </w:t>
      </w:r>
      <w:r w:rsidR="00081A15">
        <w:rPr>
          <w:lang w:val="en-US"/>
        </w:rPr>
        <w:t>from the instructor</w:t>
      </w:r>
      <w:r w:rsidR="001F7151">
        <w:rPr>
          <w:lang w:val="en-US"/>
        </w:rPr>
        <w:t xml:space="preserve">. </w:t>
      </w:r>
      <w:r w:rsidR="00156785">
        <w:rPr>
          <w:lang w:val="en-US"/>
        </w:rPr>
        <w:t xml:space="preserve">Generally, the </w:t>
      </w:r>
      <w:r w:rsidR="00FD6F3A">
        <w:rPr>
          <w:lang w:val="en-US"/>
        </w:rPr>
        <w:t xml:space="preserve">information </w:t>
      </w:r>
      <w:r w:rsidR="00487542">
        <w:rPr>
          <w:lang w:val="en-US"/>
        </w:rPr>
        <w:t>explored</w:t>
      </w:r>
      <w:r w:rsidR="00FF6470">
        <w:rPr>
          <w:lang w:val="en-US"/>
        </w:rPr>
        <w:t xml:space="preserve"> throughout this dissertation </w:t>
      </w:r>
      <w:r w:rsidR="00CD7E80">
        <w:rPr>
          <w:lang w:val="en-US"/>
        </w:rPr>
        <w:t xml:space="preserve">will be properly cited with </w:t>
      </w:r>
      <w:r w:rsidR="00CA3E55">
        <w:rPr>
          <w:lang w:val="en-US"/>
        </w:rPr>
        <w:t xml:space="preserve">the </w:t>
      </w:r>
      <w:r w:rsidR="00FB7C9C">
        <w:rPr>
          <w:lang w:val="en-US"/>
        </w:rPr>
        <w:t xml:space="preserve">issues related to plagiarism and copyright </w:t>
      </w:r>
      <w:r w:rsidR="00FB7C9C">
        <w:rPr>
          <w:lang w:val="en-US"/>
        </w:rPr>
        <w:lastRenderedPageBreak/>
        <w:t>infringement being addressed accordingly</w:t>
      </w:r>
      <w:r w:rsidR="0054124C">
        <w:rPr>
          <w:lang w:val="en-US"/>
        </w:rPr>
        <w:t xml:space="preserve">. </w:t>
      </w:r>
      <w:r w:rsidR="00645C91">
        <w:rPr>
          <w:lang w:val="en-US"/>
        </w:rPr>
        <w:t>Despite that</w:t>
      </w:r>
      <w:r w:rsidR="0054124C" w:rsidRPr="0054124C">
        <w:rPr>
          <w:lang w:val="en-US"/>
        </w:rPr>
        <w:t xml:space="preserve"> much care has been taken in the research and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 xml:space="preserve">preparation, business decisions should not be formulated </w:t>
      </w:r>
      <w:r w:rsidR="00645C91">
        <w:rPr>
          <w:lang w:val="en-US"/>
        </w:rPr>
        <w:t xml:space="preserve">based </w:t>
      </w:r>
      <w:r w:rsidR="00033C14">
        <w:rPr>
          <w:lang w:val="en-US"/>
        </w:rPr>
        <w:t xml:space="preserve">solely </w:t>
      </w:r>
      <w:r w:rsidR="00645C91">
        <w:rPr>
          <w:lang w:val="en-US"/>
        </w:rPr>
        <w:t>on</w:t>
      </w:r>
      <w:r w:rsidR="0054124C" w:rsidRPr="0054124C">
        <w:rPr>
          <w:lang w:val="en-US"/>
        </w:rPr>
        <w:t xml:space="preserve"> th</w:t>
      </w:r>
      <w:r w:rsidR="00033C14">
        <w:rPr>
          <w:lang w:val="en-US"/>
        </w:rPr>
        <w:t>e outcome of this</w:t>
      </w:r>
      <w:r w:rsidR="0054124C" w:rsidRPr="0054124C">
        <w:rPr>
          <w:lang w:val="en-US"/>
        </w:rPr>
        <w:t xml:space="preserve"> report. </w:t>
      </w:r>
      <w:r w:rsidR="00033C14">
        <w:rPr>
          <w:lang w:val="en-US"/>
        </w:rPr>
        <w:t>In addition, the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distribution of the research report is subject to the condition that it shall not, in any way of trade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or otherwise, be resold, lent, or circulated on a commercial basis without the prior approval of</w:t>
      </w:r>
      <w:r w:rsidR="00645C91">
        <w:rPr>
          <w:lang w:val="en-US"/>
        </w:rPr>
        <w:t xml:space="preserve"> </w:t>
      </w:r>
      <w:r w:rsidR="0054124C" w:rsidRPr="0054124C">
        <w:rPr>
          <w:lang w:val="en-US"/>
        </w:rPr>
        <w:t>both the instructor and researcher.</w:t>
      </w:r>
    </w:p>
    <w:p w14:paraId="4514477C" w14:textId="52132180" w:rsidR="00482365" w:rsidRDefault="00E97C07" w:rsidP="00482365">
      <w:pPr>
        <w:pStyle w:val="Heading2"/>
        <w:numPr>
          <w:ilvl w:val="0"/>
          <w:numId w:val="2"/>
        </w:numPr>
      </w:pPr>
      <w:bookmarkStart w:id="31" w:name="_Toc79687900"/>
      <w:bookmarkStart w:id="32" w:name="_Toc79862670"/>
      <w:bookmarkStart w:id="33" w:name="_Toc80137713"/>
      <w:r>
        <w:t>Structure of the Report</w:t>
      </w:r>
      <w:bookmarkEnd w:id="31"/>
      <w:bookmarkEnd w:id="32"/>
      <w:bookmarkEnd w:id="33"/>
    </w:p>
    <w:p w14:paraId="42F91B71" w14:textId="08BE7572" w:rsidR="00322705" w:rsidRDefault="0044096A" w:rsidP="00322705">
      <w:pPr>
        <w:rPr>
          <w:lang w:val="en-US"/>
        </w:rPr>
      </w:pPr>
      <w:r>
        <w:rPr>
          <w:lang w:val="en-US"/>
        </w:rPr>
        <w:t>Overall, the research is reported based on the following structure</w:t>
      </w:r>
      <w:r w:rsidR="00B32115">
        <w:rPr>
          <w:lang w:val="en-US"/>
        </w:rPr>
        <w:t>:</w:t>
      </w:r>
    </w:p>
    <w:p w14:paraId="369649AD" w14:textId="02A91514" w:rsidR="007C428E" w:rsidRDefault="002D5C92" w:rsidP="00F851F2">
      <w:pPr>
        <w:pStyle w:val="ListParagraph"/>
        <w:numPr>
          <w:ilvl w:val="0"/>
          <w:numId w:val="13"/>
        </w:numPr>
        <w:rPr>
          <w:lang w:val="en-US"/>
        </w:rPr>
      </w:pPr>
      <w:r w:rsidRPr="007C428E">
        <w:rPr>
          <w:lang w:val="en-US"/>
        </w:rPr>
        <w:t>Chapter 1: Introduction</w:t>
      </w:r>
    </w:p>
    <w:p w14:paraId="3510D066" w14:textId="324EEC52" w:rsidR="00B32115" w:rsidRDefault="00133EE3" w:rsidP="00322705">
      <w:pPr>
        <w:rPr>
          <w:lang w:val="en-US"/>
        </w:rPr>
      </w:pPr>
      <w:r>
        <w:rPr>
          <w:lang w:val="en-US"/>
        </w:rPr>
        <w:t>Provides a</w:t>
      </w:r>
      <w:r w:rsidR="00163D2E">
        <w:rPr>
          <w:lang w:val="en-US"/>
        </w:rPr>
        <w:t xml:space="preserve"> </w:t>
      </w:r>
      <w:r w:rsidR="005F7A6A">
        <w:rPr>
          <w:lang w:val="en-US"/>
        </w:rPr>
        <w:t>general introduction to the</w:t>
      </w:r>
      <w:r w:rsidR="000B217A">
        <w:rPr>
          <w:lang w:val="en-US"/>
        </w:rPr>
        <w:t xml:space="preserve"> dissertation by giving context to </w:t>
      </w:r>
      <w:r w:rsidR="00BF5A23">
        <w:rPr>
          <w:lang w:val="en-US"/>
        </w:rPr>
        <w:t xml:space="preserve">what the dissertation is about </w:t>
      </w:r>
      <w:r w:rsidR="00870476">
        <w:rPr>
          <w:lang w:val="en-US"/>
        </w:rPr>
        <w:t>with</w:t>
      </w:r>
      <w:r w:rsidR="00FB17B3">
        <w:rPr>
          <w:lang w:val="en-US"/>
        </w:rPr>
        <w:t xml:space="preserve"> the help of </w:t>
      </w:r>
      <w:r w:rsidR="006C1212">
        <w:rPr>
          <w:lang w:val="en-US"/>
        </w:rPr>
        <w:t>B</w:t>
      </w:r>
      <w:r w:rsidR="009D485B">
        <w:rPr>
          <w:lang w:val="en-US"/>
        </w:rPr>
        <w:t>ackground</w:t>
      </w:r>
      <w:r w:rsidR="00D15516">
        <w:rPr>
          <w:lang w:val="en-US"/>
        </w:rPr>
        <w:t xml:space="preserve"> which provides brief background information regarding the </w:t>
      </w:r>
      <w:r w:rsidR="00FA19A2">
        <w:rPr>
          <w:lang w:val="en-US"/>
        </w:rPr>
        <w:t xml:space="preserve">scope of </w:t>
      </w:r>
      <w:r w:rsidR="00C77159">
        <w:rPr>
          <w:lang w:val="en-US"/>
        </w:rPr>
        <w:t>the study</w:t>
      </w:r>
      <w:r w:rsidR="00A64755">
        <w:rPr>
          <w:lang w:val="en-US"/>
        </w:rPr>
        <w:t xml:space="preserve">. The background is split into </w:t>
      </w:r>
      <w:r w:rsidR="000971B8">
        <w:rPr>
          <w:lang w:val="en-US"/>
        </w:rPr>
        <w:t xml:space="preserve">general sub-sections including </w:t>
      </w:r>
      <w:r w:rsidR="000A6518">
        <w:rPr>
          <w:lang w:val="en-US"/>
        </w:rPr>
        <w:t>what recommender systems are about and what web-based deployment comprises</w:t>
      </w:r>
      <w:r w:rsidR="00224FCE">
        <w:rPr>
          <w:lang w:val="en-US"/>
        </w:rPr>
        <w:t>, scope as well as the objectives and significance of the study</w:t>
      </w:r>
      <w:r w:rsidR="006A763E">
        <w:rPr>
          <w:lang w:val="en-US"/>
        </w:rPr>
        <w:t>.</w:t>
      </w:r>
    </w:p>
    <w:p w14:paraId="18CCD8BD" w14:textId="4AC92D67" w:rsidR="00E74113" w:rsidRDefault="00294862" w:rsidP="007C7A0E">
      <w:pPr>
        <w:pStyle w:val="ListParagraph"/>
        <w:numPr>
          <w:ilvl w:val="0"/>
          <w:numId w:val="13"/>
        </w:numPr>
        <w:rPr>
          <w:lang w:val="en-US"/>
        </w:rPr>
      </w:pPr>
      <w:r w:rsidRPr="007C7A0E">
        <w:rPr>
          <w:lang w:val="en-US"/>
        </w:rPr>
        <w:t xml:space="preserve">Chapter </w:t>
      </w:r>
      <w:r w:rsidR="00AE23E3" w:rsidRPr="007C7A0E">
        <w:rPr>
          <w:lang w:val="en-US"/>
        </w:rPr>
        <w:t xml:space="preserve">2: </w:t>
      </w:r>
      <w:r w:rsidR="005A1A2D" w:rsidRPr="007C7A0E">
        <w:rPr>
          <w:lang w:val="en-US"/>
        </w:rPr>
        <w:t>Literature review</w:t>
      </w:r>
    </w:p>
    <w:p w14:paraId="22DFA149" w14:textId="6AF9239A" w:rsidR="007C7A0E" w:rsidRDefault="00055FC8" w:rsidP="00D45644">
      <w:pPr>
        <w:rPr>
          <w:lang w:val="en-US"/>
        </w:rPr>
      </w:pPr>
      <w:r>
        <w:rPr>
          <w:lang w:val="en-US"/>
        </w:rPr>
        <w:t xml:space="preserve">The literature review chapter includes </w:t>
      </w:r>
      <w:r w:rsidR="005B393B">
        <w:rPr>
          <w:lang w:val="en-US"/>
        </w:rPr>
        <w:t xml:space="preserve">a comprehensive exploration </w:t>
      </w:r>
      <w:r w:rsidR="00F63095">
        <w:rPr>
          <w:lang w:val="en-US"/>
        </w:rPr>
        <w:t xml:space="preserve">of previous </w:t>
      </w:r>
      <w:r w:rsidR="001C57FA">
        <w:rPr>
          <w:lang w:val="en-US"/>
        </w:rPr>
        <w:t xml:space="preserve">research </w:t>
      </w:r>
      <w:r w:rsidR="00C609A6">
        <w:rPr>
          <w:lang w:val="en-US"/>
        </w:rPr>
        <w:t xml:space="preserve">studies that are related to </w:t>
      </w:r>
      <w:r w:rsidR="00A613D5">
        <w:rPr>
          <w:lang w:val="en-US"/>
        </w:rPr>
        <w:t xml:space="preserve">recommender systems, their applications, </w:t>
      </w:r>
      <w:r w:rsidR="000B62A5">
        <w:rPr>
          <w:lang w:val="en-US"/>
        </w:rPr>
        <w:t xml:space="preserve">deep learning </w:t>
      </w:r>
      <w:r w:rsidR="00011E98">
        <w:rPr>
          <w:lang w:val="en-US"/>
        </w:rPr>
        <w:t>approaches</w:t>
      </w:r>
      <w:r w:rsidR="001873CB">
        <w:rPr>
          <w:lang w:val="en-US"/>
        </w:rPr>
        <w:t>,</w:t>
      </w:r>
      <w:r w:rsidR="006953AB">
        <w:rPr>
          <w:lang w:val="en-US"/>
        </w:rPr>
        <w:t xml:space="preserve"> and their </w:t>
      </w:r>
      <w:r w:rsidR="00D05036">
        <w:rPr>
          <w:lang w:val="en-US"/>
        </w:rPr>
        <w:t xml:space="preserve">applications in </w:t>
      </w:r>
      <w:r w:rsidR="00D37F15">
        <w:rPr>
          <w:lang w:val="en-US"/>
        </w:rPr>
        <w:t>addressing business problems</w:t>
      </w:r>
      <w:r w:rsidR="00CC3A17">
        <w:rPr>
          <w:lang w:val="en-US"/>
        </w:rPr>
        <w:t xml:space="preserve"> and particularly the application</w:t>
      </w:r>
      <w:r w:rsidR="00266F40">
        <w:rPr>
          <w:lang w:val="en-US"/>
        </w:rPr>
        <w:t xml:space="preserve"> </w:t>
      </w:r>
      <w:r w:rsidR="00CC3A17">
        <w:rPr>
          <w:lang w:val="en-US"/>
        </w:rPr>
        <w:t>of deep learning in business from different perspectives including</w:t>
      </w:r>
      <w:r w:rsidR="00266F40">
        <w:rPr>
          <w:lang w:val="en-US"/>
        </w:rPr>
        <w:t xml:space="preserve"> as a</w:t>
      </w:r>
      <w:r w:rsidR="00CC3A17">
        <w:rPr>
          <w:lang w:val="en-US"/>
        </w:rPr>
        <w:t xml:space="preserve"> marketing</w:t>
      </w:r>
      <w:r w:rsidR="00266F40">
        <w:rPr>
          <w:lang w:val="en-US"/>
        </w:rPr>
        <w:t xml:space="preserve"> tool</w:t>
      </w:r>
      <w:r w:rsidR="00011E98">
        <w:rPr>
          <w:lang w:val="en-US"/>
        </w:rPr>
        <w:t xml:space="preserve">, </w:t>
      </w:r>
      <w:r w:rsidR="007D6B16">
        <w:rPr>
          <w:lang w:val="en-US"/>
        </w:rPr>
        <w:t>web</w:t>
      </w:r>
      <w:r w:rsidR="0097339A">
        <w:rPr>
          <w:lang w:val="en-US"/>
        </w:rPr>
        <w:t xml:space="preserve">-based </w:t>
      </w:r>
      <w:r w:rsidR="003C16D8">
        <w:rPr>
          <w:lang w:val="en-US"/>
        </w:rPr>
        <w:t>machine learning</w:t>
      </w:r>
      <w:r w:rsidR="00051B32">
        <w:rPr>
          <w:lang w:val="en-US"/>
        </w:rPr>
        <w:t xml:space="preserve"> deployment</w:t>
      </w:r>
      <w:r w:rsidR="003C16D8">
        <w:rPr>
          <w:lang w:val="en-US"/>
        </w:rPr>
        <w:t xml:space="preserve"> </w:t>
      </w:r>
      <w:r w:rsidR="00A361C4">
        <w:rPr>
          <w:lang w:val="en-US"/>
        </w:rPr>
        <w:t xml:space="preserve">platforms, </w:t>
      </w:r>
      <w:r w:rsidR="00051B32">
        <w:rPr>
          <w:lang w:val="en-US"/>
        </w:rPr>
        <w:t xml:space="preserve">the use of </w:t>
      </w:r>
      <w:r w:rsidR="009A6C75">
        <w:rPr>
          <w:lang w:val="en-US"/>
        </w:rPr>
        <w:t xml:space="preserve">web graphical user interfaces </w:t>
      </w:r>
      <w:r w:rsidR="00D01971">
        <w:rPr>
          <w:lang w:val="en-US"/>
        </w:rPr>
        <w:t>for managing deep learning models</w:t>
      </w:r>
      <w:r w:rsidR="00166F67">
        <w:rPr>
          <w:lang w:val="en-US"/>
        </w:rPr>
        <w:t xml:space="preserve">. </w:t>
      </w:r>
      <w:r w:rsidR="007F659F">
        <w:rPr>
          <w:lang w:val="en-US"/>
        </w:rPr>
        <w:t>This chapter will also introduce</w:t>
      </w:r>
      <w:r w:rsidR="00517660">
        <w:rPr>
          <w:lang w:val="en-US"/>
        </w:rPr>
        <w:t xml:space="preserve"> the integration of</w:t>
      </w:r>
      <w:r w:rsidR="007F659F">
        <w:rPr>
          <w:lang w:val="en-US"/>
        </w:rPr>
        <w:t xml:space="preserve"> </w:t>
      </w:r>
      <w:r w:rsidR="00E43550">
        <w:rPr>
          <w:lang w:val="en-US"/>
        </w:rPr>
        <w:t>deep learning a</w:t>
      </w:r>
      <w:r w:rsidR="00517660">
        <w:rPr>
          <w:lang w:val="en-US"/>
        </w:rPr>
        <w:t>nd</w:t>
      </w:r>
      <w:r w:rsidR="00E43550">
        <w:rPr>
          <w:lang w:val="en-US"/>
        </w:rPr>
        <w:t xml:space="preserve"> big data </w:t>
      </w:r>
      <w:r w:rsidR="00A05F39">
        <w:rPr>
          <w:lang w:val="en-US"/>
        </w:rPr>
        <w:t xml:space="preserve">as well as </w:t>
      </w:r>
      <w:r w:rsidR="008D6F22">
        <w:rPr>
          <w:lang w:val="en-US"/>
        </w:rPr>
        <w:t xml:space="preserve">how </w:t>
      </w:r>
      <w:r w:rsidR="00E3350C">
        <w:rPr>
          <w:lang w:val="en-US"/>
        </w:rPr>
        <w:t xml:space="preserve">deep learning is used for the development of </w:t>
      </w:r>
      <w:r w:rsidR="00AA7A47">
        <w:rPr>
          <w:lang w:val="en-US"/>
        </w:rPr>
        <w:t>recommender systems.</w:t>
      </w:r>
    </w:p>
    <w:p w14:paraId="72D7AB3A" w14:textId="210C3DA9" w:rsidR="00AA7A47" w:rsidRPr="009D0D7B" w:rsidRDefault="00B726E9" w:rsidP="009D0D7B">
      <w:pPr>
        <w:pStyle w:val="ListParagraph"/>
        <w:numPr>
          <w:ilvl w:val="0"/>
          <w:numId w:val="13"/>
        </w:numPr>
        <w:rPr>
          <w:lang w:val="en-US"/>
        </w:rPr>
      </w:pPr>
      <w:r w:rsidRPr="009D0D7B">
        <w:rPr>
          <w:lang w:val="en-US"/>
        </w:rPr>
        <w:t xml:space="preserve">Chapter 3: </w:t>
      </w:r>
      <w:r w:rsidR="00C96AE5">
        <w:rPr>
          <w:lang w:val="en-US"/>
        </w:rPr>
        <w:t xml:space="preserve">Research </w:t>
      </w:r>
      <w:r w:rsidR="00626EF7" w:rsidRPr="009D0D7B">
        <w:rPr>
          <w:lang w:val="en-US"/>
        </w:rPr>
        <w:t>Methodology</w:t>
      </w:r>
    </w:p>
    <w:p w14:paraId="75E814B4" w14:textId="6C9631EC" w:rsidR="00BA56BB" w:rsidRDefault="003A038F" w:rsidP="00D45644">
      <w:pPr>
        <w:rPr>
          <w:lang w:val="en-US"/>
        </w:rPr>
      </w:pPr>
      <w:r>
        <w:rPr>
          <w:lang w:val="en-US"/>
        </w:rPr>
        <w:lastRenderedPageBreak/>
        <w:t xml:space="preserve">The third chapter </w:t>
      </w:r>
      <w:r w:rsidR="00C96AE5">
        <w:rPr>
          <w:lang w:val="en-US"/>
        </w:rPr>
        <w:t>pr</w:t>
      </w:r>
      <w:r w:rsidR="00754CB9">
        <w:rPr>
          <w:lang w:val="en-US"/>
        </w:rPr>
        <w:t xml:space="preserve">ovides an elaborate </w:t>
      </w:r>
      <w:r w:rsidR="00011773">
        <w:rPr>
          <w:lang w:val="en-US"/>
        </w:rPr>
        <w:t xml:space="preserve">research methodology </w:t>
      </w:r>
      <w:r w:rsidR="00081915">
        <w:rPr>
          <w:lang w:val="en-US"/>
        </w:rPr>
        <w:t xml:space="preserve">that </w:t>
      </w:r>
      <w:r w:rsidR="00E92909">
        <w:rPr>
          <w:lang w:val="en-US"/>
        </w:rPr>
        <w:t xml:space="preserve">is adopted by the </w:t>
      </w:r>
      <w:r w:rsidR="004551B5">
        <w:rPr>
          <w:lang w:val="en-US"/>
        </w:rPr>
        <w:t>research study in the ende</w:t>
      </w:r>
      <w:r w:rsidR="002964C2">
        <w:rPr>
          <w:lang w:val="en-US"/>
        </w:rPr>
        <w:t>a</w:t>
      </w:r>
      <w:r w:rsidR="004551B5">
        <w:rPr>
          <w:lang w:val="en-US"/>
        </w:rPr>
        <w:t xml:space="preserve">vor of addressing the research objectives and </w:t>
      </w:r>
      <w:r w:rsidR="00A94375">
        <w:rPr>
          <w:lang w:val="en-US"/>
        </w:rPr>
        <w:t xml:space="preserve">formulating answers to the research questions. </w:t>
      </w:r>
      <w:r w:rsidR="005D009B">
        <w:rPr>
          <w:lang w:val="en-US"/>
        </w:rPr>
        <w:t xml:space="preserve">This includes an exploration of the functionality of the </w:t>
      </w:r>
      <w:r w:rsidR="00811CF0">
        <w:rPr>
          <w:lang w:val="en-US"/>
        </w:rPr>
        <w:t xml:space="preserve">different </w:t>
      </w:r>
      <w:r w:rsidR="00BA56BB">
        <w:rPr>
          <w:lang w:val="en-US"/>
        </w:rPr>
        <w:t>recommender systems</w:t>
      </w:r>
      <w:r w:rsidR="00DA57F1">
        <w:rPr>
          <w:lang w:val="en-US"/>
        </w:rPr>
        <w:t xml:space="preserve"> and the aspects </w:t>
      </w:r>
      <w:r w:rsidR="00BC0C79">
        <w:rPr>
          <w:lang w:val="en-US"/>
        </w:rPr>
        <w:t xml:space="preserve">of </w:t>
      </w:r>
      <w:r w:rsidR="00DA57F1">
        <w:rPr>
          <w:lang w:val="en-US"/>
        </w:rPr>
        <w:t>the research that the research methodology will cover.</w:t>
      </w:r>
    </w:p>
    <w:p w14:paraId="590608D8" w14:textId="2B4537E5" w:rsidR="00572022" w:rsidRDefault="000457C4" w:rsidP="00354FA2">
      <w:pPr>
        <w:pStyle w:val="ListParagraph"/>
        <w:numPr>
          <w:ilvl w:val="0"/>
          <w:numId w:val="13"/>
        </w:numPr>
        <w:rPr>
          <w:lang w:val="en-US"/>
        </w:rPr>
      </w:pPr>
      <w:r w:rsidRPr="00354FA2">
        <w:rPr>
          <w:lang w:val="en-US"/>
        </w:rPr>
        <w:t>Chapter 4</w:t>
      </w:r>
      <w:r w:rsidR="00702973" w:rsidRPr="00354FA2">
        <w:rPr>
          <w:lang w:val="en-US"/>
        </w:rPr>
        <w:t xml:space="preserve">: </w:t>
      </w:r>
      <w:r w:rsidR="00AD27AC" w:rsidRPr="00354FA2">
        <w:rPr>
          <w:lang w:val="en-US"/>
        </w:rPr>
        <w:t>Findings and Analysis</w:t>
      </w:r>
    </w:p>
    <w:p w14:paraId="197E0FDB" w14:textId="6FED0F59" w:rsidR="00354FA2" w:rsidRDefault="00597463" w:rsidP="00354FA2">
      <w:pPr>
        <w:rPr>
          <w:lang w:val="en-US"/>
        </w:rPr>
      </w:pPr>
      <w:r>
        <w:rPr>
          <w:lang w:val="en-US"/>
        </w:rPr>
        <w:t xml:space="preserve">This chapter involves the presentation of the </w:t>
      </w:r>
      <w:r w:rsidR="004B506C">
        <w:rPr>
          <w:lang w:val="en-US"/>
        </w:rPr>
        <w:t xml:space="preserve">analytical findings of this study </w:t>
      </w:r>
      <w:r w:rsidR="00BF42D0">
        <w:rPr>
          <w:lang w:val="en-US"/>
        </w:rPr>
        <w:t xml:space="preserve">following the </w:t>
      </w:r>
      <w:r w:rsidR="00775742">
        <w:rPr>
          <w:lang w:val="en-US"/>
        </w:rPr>
        <w:t xml:space="preserve">adopted </w:t>
      </w:r>
      <w:r w:rsidR="00C52CB6">
        <w:rPr>
          <w:lang w:val="en-US"/>
        </w:rPr>
        <w:t xml:space="preserve">research methodology </w:t>
      </w:r>
      <w:r w:rsidR="00E93D26">
        <w:rPr>
          <w:lang w:val="en-US"/>
        </w:rPr>
        <w:t xml:space="preserve">and the literature review. </w:t>
      </w:r>
      <w:r w:rsidR="00220D0A">
        <w:rPr>
          <w:lang w:val="en-US"/>
        </w:rPr>
        <w:t xml:space="preserve">It will include </w:t>
      </w:r>
      <w:r w:rsidR="00714140">
        <w:rPr>
          <w:lang w:val="en-US"/>
        </w:rPr>
        <w:t xml:space="preserve">a discussion of the </w:t>
      </w:r>
      <w:r w:rsidR="003A5FB5">
        <w:rPr>
          <w:lang w:val="en-US"/>
        </w:rPr>
        <w:t>findings</w:t>
      </w:r>
      <w:r w:rsidR="00145C07">
        <w:rPr>
          <w:lang w:val="en-US"/>
        </w:rPr>
        <w:t xml:space="preserve"> in light of the literature review and research objective.</w:t>
      </w:r>
    </w:p>
    <w:p w14:paraId="5B4674F3" w14:textId="5C6BC6C3" w:rsidR="00145C07" w:rsidRDefault="00970DA9" w:rsidP="00D24B49">
      <w:pPr>
        <w:pStyle w:val="ListParagraph"/>
        <w:numPr>
          <w:ilvl w:val="0"/>
          <w:numId w:val="13"/>
        </w:numPr>
        <w:rPr>
          <w:lang w:val="en-US"/>
        </w:rPr>
      </w:pPr>
      <w:r w:rsidRPr="00D24B49">
        <w:rPr>
          <w:lang w:val="en-US"/>
        </w:rPr>
        <w:t xml:space="preserve">Chapter 5: </w:t>
      </w:r>
      <w:r w:rsidR="001E305B" w:rsidRPr="00D24B49">
        <w:rPr>
          <w:lang w:val="en-US"/>
        </w:rPr>
        <w:t>Conclusion</w:t>
      </w:r>
    </w:p>
    <w:p w14:paraId="2DB4FDAF" w14:textId="7A97399C" w:rsidR="00D24B49" w:rsidRDefault="00FC1A6A" w:rsidP="00D24B49">
      <w:pPr>
        <w:rPr>
          <w:lang w:val="en-US"/>
        </w:rPr>
      </w:pPr>
      <w:r>
        <w:rPr>
          <w:lang w:val="en-US"/>
        </w:rPr>
        <w:t>The conclusions and recommendations are reported in this section and are drawn from</w:t>
      </w:r>
      <w:r w:rsidR="00022823">
        <w:rPr>
          <w:lang w:val="en-US"/>
        </w:rPr>
        <w:t xml:space="preserve"> a critical exploration of</w:t>
      </w:r>
      <w:r>
        <w:rPr>
          <w:lang w:val="en-US"/>
        </w:rPr>
        <w:t xml:space="preserve"> the </w:t>
      </w:r>
      <w:r w:rsidR="00022823">
        <w:rPr>
          <w:lang w:val="en-US"/>
        </w:rPr>
        <w:t xml:space="preserve">findings </w:t>
      </w:r>
      <w:r w:rsidR="0008253D">
        <w:rPr>
          <w:lang w:val="en-US"/>
        </w:rPr>
        <w:t xml:space="preserve">presented in this study. They </w:t>
      </w:r>
      <w:r w:rsidR="00100F61">
        <w:rPr>
          <w:lang w:val="en-US"/>
        </w:rPr>
        <w:t xml:space="preserve">help outline the outcome of the </w:t>
      </w:r>
      <w:r w:rsidR="003232E2">
        <w:rPr>
          <w:lang w:val="en-US"/>
        </w:rPr>
        <w:t xml:space="preserve">developed </w:t>
      </w:r>
      <w:r w:rsidR="00B04E50">
        <w:rPr>
          <w:lang w:val="en-US"/>
        </w:rPr>
        <w:t xml:space="preserve">recommender system </w:t>
      </w:r>
      <w:r w:rsidR="00D07401">
        <w:rPr>
          <w:lang w:val="en-US"/>
        </w:rPr>
        <w:t xml:space="preserve">as well as the implications of the </w:t>
      </w:r>
      <w:r w:rsidR="002F7FDF">
        <w:rPr>
          <w:lang w:val="en-US"/>
        </w:rPr>
        <w:t>current study.</w:t>
      </w:r>
    </w:p>
    <w:p w14:paraId="168A2144" w14:textId="2C678540" w:rsidR="002C34A9" w:rsidRDefault="002C34A9" w:rsidP="00D24B49">
      <w:pPr>
        <w:rPr>
          <w:lang w:val="en-US"/>
        </w:rPr>
      </w:pPr>
    </w:p>
    <w:p w14:paraId="1A6FA47F" w14:textId="77777777" w:rsidR="002C34A9" w:rsidRDefault="002C34A9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B2D8581" w14:textId="398DE178" w:rsidR="002F7FDF" w:rsidRPr="00C12A51" w:rsidRDefault="002C34A9" w:rsidP="00C12A51">
      <w:pPr>
        <w:pStyle w:val="Heading1"/>
      </w:pPr>
      <w:bookmarkStart w:id="34" w:name="_Toc79687901"/>
      <w:bookmarkStart w:id="35" w:name="_Toc79862671"/>
      <w:bookmarkStart w:id="36" w:name="_Toc80137714"/>
      <w:r>
        <w:rPr>
          <w:lang w:val="en-US"/>
        </w:rPr>
        <w:lastRenderedPageBreak/>
        <w:t xml:space="preserve">Chapter 2: </w:t>
      </w:r>
      <w:r w:rsidR="007D6BFB">
        <w:rPr>
          <w:lang w:val="en-US"/>
        </w:rPr>
        <w:t>Literature Review</w:t>
      </w:r>
      <w:bookmarkEnd w:id="34"/>
      <w:bookmarkEnd w:id="35"/>
      <w:bookmarkEnd w:id="36"/>
    </w:p>
    <w:p w14:paraId="4AD6ADA5" w14:textId="7D160667" w:rsidR="008B79D4" w:rsidRDefault="00591664" w:rsidP="00F74F53">
      <w:pPr>
        <w:pStyle w:val="Heading2"/>
        <w:numPr>
          <w:ilvl w:val="0"/>
          <w:numId w:val="15"/>
        </w:numPr>
      </w:pPr>
      <w:bookmarkStart w:id="37" w:name="_Toc79862672"/>
      <w:bookmarkStart w:id="38" w:name="_Toc80137715"/>
      <w:r>
        <w:t>Introduction</w:t>
      </w:r>
      <w:bookmarkEnd w:id="37"/>
      <w:bookmarkEnd w:id="38"/>
    </w:p>
    <w:p w14:paraId="51008F15" w14:textId="59DC3756" w:rsidR="00A03FC4" w:rsidRPr="00A03FC4" w:rsidRDefault="00A03FC4" w:rsidP="00770F9A">
      <w:pPr>
        <w:pStyle w:val="Heading3"/>
        <w:numPr>
          <w:ilvl w:val="0"/>
          <w:numId w:val="16"/>
        </w:numPr>
        <w:rPr>
          <w:lang w:val="en-US"/>
        </w:rPr>
      </w:pPr>
      <w:bookmarkStart w:id="39" w:name="_Toc79862673"/>
      <w:bookmarkStart w:id="40" w:name="_Toc80137716"/>
      <w:r>
        <w:rPr>
          <w:lang w:val="en-US"/>
        </w:rPr>
        <w:t>Big Data</w:t>
      </w:r>
      <w:bookmarkEnd w:id="39"/>
      <w:bookmarkEnd w:id="40"/>
    </w:p>
    <w:p w14:paraId="1F0B173D" w14:textId="03D6632D" w:rsidR="002D1354" w:rsidRDefault="00620006" w:rsidP="00BE1CB7">
      <w:pPr>
        <w:rPr>
          <w:lang w:val="en-US"/>
        </w:rPr>
      </w:pPr>
      <w:r>
        <w:rPr>
          <w:lang w:val="en-US"/>
        </w:rPr>
        <w:t xml:space="preserve">For </w:t>
      </w:r>
      <w:r w:rsidR="00E62775">
        <w:rPr>
          <w:lang w:val="en-US"/>
        </w:rPr>
        <w:t xml:space="preserve">business firms to </w:t>
      </w:r>
      <w:r w:rsidR="00090C6E">
        <w:rPr>
          <w:lang w:val="en-US"/>
        </w:rPr>
        <w:t xml:space="preserve">remain competitive while ensuring </w:t>
      </w:r>
      <w:r w:rsidR="00685381">
        <w:rPr>
          <w:lang w:val="en-US"/>
        </w:rPr>
        <w:t>sustainability and growth</w:t>
      </w:r>
      <w:r w:rsidR="00090C6E">
        <w:rPr>
          <w:lang w:val="en-US"/>
        </w:rPr>
        <w:t xml:space="preserve"> in today’s </w:t>
      </w:r>
      <w:r w:rsidR="00071CD4">
        <w:rPr>
          <w:lang w:val="en-US"/>
        </w:rPr>
        <w:t xml:space="preserve">market, they ought to adopt </w:t>
      </w:r>
      <w:r w:rsidR="00474950">
        <w:rPr>
          <w:lang w:val="en-US"/>
        </w:rPr>
        <w:t xml:space="preserve">both </w:t>
      </w:r>
      <w:r w:rsidR="00435C82">
        <w:rPr>
          <w:lang w:val="en-US"/>
        </w:rPr>
        <w:t>market-</w:t>
      </w:r>
      <w:r w:rsidR="00474950">
        <w:rPr>
          <w:lang w:val="en-US"/>
        </w:rPr>
        <w:t>oriented as well as customer-centric</w:t>
      </w:r>
      <w:r w:rsidR="00435C82">
        <w:rPr>
          <w:lang w:val="en-US"/>
        </w:rPr>
        <w:t xml:space="preserve"> strategies </w:t>
      </w:r>
      <w:r w:rsidR="009E2A2C">
        <w:rPr>
          <w:lang w:val="en-US"/>
        </w:rPr>
        <w:t xml:space="preserve">which to a large extent </w:t>
      </w:r>
      <w:r w:rsidR="009E2429">
        <w:rPr>
          <w:lang w:val="en-US"/>
        </w:rPr>
        <w:t>apart from</w:t>
      </w:r>
      <w:r w:rsidR="00DD723B">
        <w:rPr>
          <w:lang w:val="en-US"/>
        </w:rPr>
        <w:t xml:space="preserve"> organizational management, include </w:t>
      </w:r>
      <w:r w:rsidR="00FD5E03">
        <w:rPr>
          <w:lang w:val="en-US"/>
        </w:rPr>
        <w:t>technologica</w:t>
      </w:r>
      <w:r w:rsidR="00F17B2D">
        <w:rPr>
          <w:lang w:val="en-US"/>
        </w:rPr>
        <w:t>l</w:t>
      </w:r>
      <w:r w:rsidR="00D52A54">
        <w:rPr>
          <w:lang w:val="en-US"/>
        </w:rPr>
        <w:t xml:space="preserve"> </w:t>
      </w:r>
      <w:r w:rsidR="0009728C">
        <w:rPr>
          <w:lang w:val="en-US"/>
        </w:rPr>
        <w:t>adoptions</w:t>
      </w:r>
      <w:r w:rsidR="00B27569">
        <w:rPr>
          <w:lang w:val="en-US"/>
        </w:rPr>
        <w:t xml:space="preserve"> and</w:t>
      </w:r>
      <w:r w:rsidR="00F50927">
        <w:rPr>
          <w:lang w:val="en-US"/>
        </w:rPr>
        <w:t xml:space="preserve"> </w:t>
      </w:r>
      <w:r w:rsidR="000C3CF2">
        <w:rPr>
          <w:lang w:val="en-US"/>
        </w:rPr>
        <w:t xml:space="preserve">appropriate </w:t>
      </w:r>
      <w:r w:rsidR="00610415">
        <w:rPr>
          <w:lang w:val="en-US"/>
        </w:rPr>
        <w:t xml:space="preserve">decision-making </w:t>
      </w:r>
      <w:r w:rsidR="004D5210">
        <w:rPr>
          <w:lang w:val="en-US"/>
        </w:rPr>
        <w:t>strategies</w:t>
      </w:r>
      <w:r w:rsidR="00B27569">
        <w:rPr>
          <w:lang w:val="en-US"/>
        </w:rPr>
        <w:t>.</w:t>
      </w:r>
      <w:r w:rsidR="00474950">
        <w:rPr>
          <w:lang w:val="en-US"/>
        </w:rPr>
        <w:t xml:space="preserve"> </w:t>
      </w:r>
      <w:sdt>
        <w:sdtPr>
          <w:rPr>
            <w:lang w:val="en-US"/>
          </w:rPr>
          <w:id w:val="-2100548517"/>
          <w:citation/>
        </w:sdtPr>
        <w:sdtEndPr/>
        <w:sdtContent>
          <w:r w:rsidR="00474950">
            <w:rPr>
              <w:lang w:val="en-US"/>
            </w:rPr>
            <w:fldChar w:fldCharType="begin"/>
          </w:r>
          <w:r w:rsidR="00474950">
            <w:rPr>
              <w:lang w:val="en-US"/>
            </w:rPr>
            <w:instrText xml:space="preserve"> CITATION Yoh18 \l 1033 </w:instrText>
          </w:r>
          <w:r w:rsidR="0047495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7]</w:t>
          </w:r>
          <w:r w:rsidR="00474950">
            <w:rPr>
              <w:lang w:val="en-US"/>
            </w:rPr>
            <w:fldChar w:fldCharType="end"/>
          </w:r>
        </w:sdtContent>
      </w:sdt>
      <w:r w:rsidR="00FC0B53">
        <w:rPr>
          <w:lang w:val="en-US"/>
        </w:rPr>
        <w:t xml:space="preserve"> define </w:t>
      </w:r>
      <w:r w:rsidR="00F67DE3">
        <w:rPr>
          <w:lang w:val="en-US"/>
        </w:rPr>
        <w:t xml:space="preserve">a </w:t>
      </w:r>
      <w:r w:rsidR="00BB6519">
        <w:rPr>
          <w:lang w:val="en-US"/>
        </w:rPr>
        <w:t xml:space="preserve">customer-centric approach as </w:t>
      </w:r>
      <w:r w:rsidR="000834AC">
        <w:rPr>
          <w:lang w:val="en-US"/>
        </w:rPr>
        <w:t>“</w:t>
      </w:r>
      <w:r w:rsidR="001909A7">
        <w:rPr>
          <w:lang w:val="en-US"/>
        </w:rPr>
        <w:t>…</w:t>
      </w:r>
      <w:r w:rsidR="00C54AA4">
        <w:rPr>
          <w:lang w:val="en-US"/>
        </w:rPr>
        <w:t xml:space="preserve"> a </w:t>
      </w:r>
      <w:r w:rsidR="001909A7" w:rsidRPr="001909A7">
        <w:rPr>
          <w:lang w:val="en-US"/>
        </w:rPr>
        <w:t>strategy and a culture of doing business that focuses on creating the best experience for the customer, and by doing so builds brand loyalty</w:t>
      </w:r>
      <w:r w:rsidR="00C92D83">
        <w:rPr>
          <w:lang w:val="en-US"/>
        </w:rPr>
        <w:t>.</w:t>
      </w:r>
      <w:r w:rsidR="00A873A2">
        <w:rPr>
          <w:lang w:val="en-US"/>
        </w:rPr>
        <w:t>”</w:t>
      </w:r>
      <w:r w:rsidR="00585272">
        <w:rPr>
          <w:lang w:val="en-US"/>
        </w:rPr>
        <w:t xml:space="preserve"> </w:t>
      </w:r>
      <w:r w:rsidR="00BE442F">
        <w:rPr>
          <w:lang w:val="en-US"/>
        </w:rPr>
        <w:t xml:space="preserve">The </w:t>
      </w:r>
      <w:r w:rsidR="00C06F4C">
        <w:rPr>
          <w:lang w:val="en-US"/>
        </w:rPr>
        <w:t xml:space="preserve">objective of </w:t>
      </w:r>
      <w:r w:rsidR="00AB0101">
        <w:rPr>
          <w:lang w:val="en-US"/>
        </w:rPr>
        <w:t xml:space="preserve">improving </w:t>
      </w:r>
      <w:r w:rsidR="008D1F3D">
        <w:rPr>
          <w:lang w:val="en-US"/>
        </w:rPr>
        <w:t xml:space="preserve">customer experience </w:t>
      </w:r>
      <w:r w:rsidR="00B9781A">
        <w:rPr>
          <w:lang w:val="en-US"/>
        </w:rPr>
        <w:t xml:space="preserve">can </w:t>
      </w:r>
      <w:r w:rsidR="00731C75">
        <w:rPr>
          <w:lang w:val="en-US"/>
        </w:rPr>
        <w:t xml:space="preserve">primarily be </w:t>
      </w:r>
      <w:r w:rsidR="00A9557E">
        <w:rPr>
          <w:lang w:val="en-US"/>
        </w:rPr>
        <w:t xml:space="preserve">addressed </w:t>
      </w:r>
      <w:r w:rsidR="005712AB">
        <w:rPr>
          <w:lang w:val="en-US"/>
        </w:rPr>
        <w:t xml:space="preserve">through </w:t>
      </w:r>
      <w:r w:rsidR="00DE6A78">
        <w:rPr>
          <w:lang w:val="en-US"/>
        </w:rPr>
        <w:t xml:space="preserve">integrating </w:t>
      </w:r>
      <w:r w:rsidR="008B1F02">
        <w:rPr>
          <w:lang w:val="en-US"/>
        </w:rPr>
        <w:t xml:space="preserve">suitable </w:t>
      </w:r>
      <w:r w:rsidR="00250C43">
        <w:rPr>
          <w:lang w:val="en-US"/>
        </w:rPr>
        <w:t xml:space="preserve">methodologies into business </w:t>
      </w:r>
      <w:r w:rsidR="005470EB">
        <w:rPr>
          <w:lang w:val="en-US"/>
        </w:rPr>
        <w:t>practices</w:t>
      </w:r>
      <w:r w:rsidR="00250C43">
        <w:rPr>
          <w:lang w:val="en-US"/>
        </w:rPr>
        <w:t xml:space="preserve"> but first, it is </w:t>
      </w:r>
      <w:r w:rsidR="0082152B">
        <w:rPr>
          <w:lang w:val="en-US"/>
        </w:rPr>
        <w:t>imperative to</w:t>
      </w:r>
      <w:r w:rsidR="00AA291D">
        <w:rPr>
          <w:lang w:val="en-US"/>
        </w:rPr>
        <w:t xml:space="preserve"> understand </w:t>
      </w:r>
      <w:r w:rsidR="00C11663">
        <w:rPr>
          <w:lang w:val="en-US"/>
        </w:rPr>
        <w:t>customers</w:t>
      </w:r>
      <w:r w:rsidR="00C719DB">
        <w:rPr>
          <w:lang w:val="en-US"/>
        </w:rPr>
        <w:t xml:space="preserve"> but how? </w:t>
      </w:r>
      <w:r w:rsidR="001C38A3">
        <w:rPr>
          <w:lang w:val="en-US"/>
        </w:rPr>
        <w:t xml:space="preserve">According to </w:t>
      </w:r>
      <w:sdt>
        <w:sdtPr>
          <w:rPr>
            <w:lang w:val="en-US"/>
          </w:rPr>
          <w:id w:val="723190364"/>
          <w:citation/>
        </w:sdtPr>
        <w:sdtEndPr/>
        <w:sdtContent>
          <w:r w:rsidR="00273784">
            <w:rPr>
              <w:lang w:val="en-US"/>
            </w:rPr>
            <w:fldChar w:fldCharType="begin"/>
          </w:r>
          <w:r w:rsidR="00273784">
            <w:rPr>
              <w:lang w:val="en-US"/>
            </w:rPr>
            <w:instrText xml:space="preserve"> CITATION Hol20 \l 1033 </w:instrText>
          </w:r>
          <w:r w:rsidR="00273784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8]</w:t>
          </w:r>
          <w:r w:rsidR="00273784">
            <w:rPr>
              <w:lang w:val="en-US"/>
            </w:rPr>
            <w:fldChar w:fldCharType="end"/>
          </w:r>
        </w:sdtContent>
      </w:sdt>
      <w:r w:rsidR="00273784">
        <w:rPr>
          <w:lang w:val="en-US"/>
        </w:rPr>
        <w:t>, c</w:t>
      </w:r>
      <w:r w:rsidR="00475AF5">
        <w:rPr>
          <w:lang w:val="en-US"/>
        </w:rPr>
        <w:t>ustomer</w:t>
      </w:r>
      <w:r w:rsidR="0082152B">
        <w:rPr>
          <w:lang w:val="en-US"/>
        </w:rPr>
        <w:t xml:space="preserve"> </w:t>
      </w:r>
      <w:r w:rsidR="005F2694" w:rsidRPr="005F2694">
        <w:rPr>
          <w:lang w:val="en-US"/>
        </w:rPr>
        <w:t>experience (CX)</w:t>
      </w:r>
      <w:r w:rsidR="00DD28B0">
        <w:rPr>
          <w:lang w:val="en-US"/>
        </w:rPr>
        <w:t xml:space="preserve"> which is conceptually a customer’s response to interactions with the business in question</w:t>
      </w:r>
      <w:r w:rsidR="00954820">
        <w:rPr>
          <w:lang w:val="en-US"/>
        </w:rPr>
        <w:t>,</w:t>
      </w:r>
      <w:r w:rsidR="00A61BD3">
        <w:rPr>
          <w:lang w:val="en-US"/>
        </w:rPr>
        <w:t xml:space="preserve"> is considered as </w:t>
      </w:r>
      <w:r w:rsidR="00EB0314">
        <w:rPr>
          <w:lang w:val="en-US"/>
        </w:rPr>
        <w:t>a competiti</w:t>
      </w:r>
      <w:r w:rsidR="00B86E79">
        <w:rPr>
          <w:lang w:val="en-US"/>
        </w:rPr>
        <w:t>ve</w:t>
      </w:r>
      <w:r w:rsidR="00EB0314">
        <w:rPr>
          <w:lang w:val="en-US"/>
        </w:rPr>
        <w:t xml:space="preserve"> differentiation</w:t>
      </w:r>
      <w:r w:rsidR="00C4582C">
        <w:rPr>
          <w:lang w:val="en-US"/>
        </w:rPr>
        <w:t xml:space="preserve"> strategy</w:t>
      </w:r>
      <w:r w:rsidR="008805E9">
        <w:rPr>
          <w:lang w:val="en-US"/>
        </w:rPr>
        <w:t xml:space="preserve"> </w:t>
      </w:r>
      <w:r w:rsidR="00AE3802">
        <w:rPr>
          <w:lang w:val="en-US"/>
        </w:rPr>
        <w:t xml:space="preserve">and with the </w:t>
      </w:r>
      <w:r w:rsidR="0006744A">
        <w:rPr>
          <w:lang w:val="en-US"/>
        </w:rPr>
        <w:t>underlying dev</w:t>
      </w:r>
      <w:r w:rsidR="006F20BB">
        <w:rPr>
          <w:lang w:val="en-US"/>
        </w:rPr>
        <w:t>e</w:t>
      </w:r>
      <w:r w:rsidR="0006744A">
        <w:rPr>
          <w:lang w:val="en-US"/>
        </w:rPr>
        <w:t xml:space="preserve">lopments in </w:t>
      </w:r>
      <w:r w:rsidR="008A3C28">
        <w:rPr>
          <w:lang w:val="en-US"/>
        </w:rPr>
        <w:t>big data</w:t>
      </w:r>
      <w:r w:rsidR="00A10271">
        <w:rPr>
          <w:lang w:val="en-US"/>
        </w:rPr>
        <w:t xml:space="preserve"> </w:t>
      </w:r>
      <w:r w:rsidR="00AF7B02">
        <w:rPr>
          <w:lang w:val="en-US"/>
        </w:rPr>
        <w:t>analytics</w:t>
      </w:r>
      <w:r w:rsidR="00B86E79">
        <w:rPr>
          <w:lang w:val="en-US"/>
        </w:rPr>
        <w:t>,</w:t>
      </w:r>
      <w:r w:rsidR="00AF7B02">
        <w:rPr>
          <w:lang w:val="en-US"/>
        </w:rPr>
        <w:t xml:space="preserve"> the</w:t>
      </w:r>
      <w:r w:rsidR="00D33E48">
        <w:rPr>
          <w:lang w:val="en-US"/>
        </w:rPr>
        <w:t xml:space="preserve">re lie numerous </w:t>
      </w:r>
      <w:r w:rsidR="00191CE3">
        <w:rPr>
          <w:lang w:val="en-US"/>
        </w:rPr>
        <w:t>potentials</w:t>
      </w:r>
      <w:r w:rsidR="00E06192">
        <w:rPr>
          <w:lang w:val="en-US"/>
        </w:rPr>
        <w:t xml:space="preserve"> </w:t>
      </w:r>
      <w:r w:rsidR="003913A9">
        <w:rPr>
          <w:lang w:val="en-US"/>
        </w:rPr>
        <w:t>for generating insights useful for</w:t>
      </w:r>
      <w:r w:rsidR="00175EE8">
        <w:rPr>
          <w:lang w:val="en-US"/>
        </w:rPr>
        <w:t xml:space="preserve"> </w:t>
      </w:r>
      <w:r w:rsidR="002E081F">
        <w:rPr>
          <w:lang w:val="en-US"/>
        </w:rPr>
        <w:t xml:space="preserve">customer </w:t>
      </w:r>
      <w:r w:rsidR="00A92F4C">
        <w:rPr>
          <w:lang w:val="en-US"/>
        </w:rPr>
        <w:t>experience management</w:t>
      </w:r>
      <w:r w:rsidR="0062199B">
        <w:rPr>
          <w:lang w:val="en-US"/>
        </w:rPr>
        <w:t xml:space="preserve"> </w:t>
      </w:r>
      <w:r w:rsidR="004E3E5B">
        <w:rPr>
          <w:lang w:val="en-US"/>
        </w:rPr>
        <w:t>(CXM).</w:t>
      </w:r>
    </w:p>
    <w:p w14:paraId="3139F166" w14:textId="6AE30A20" w:rsidR="00DF7D7A" w:rsidRDefault="00AA2941" w:rsidP="00BE1CB7">
      <w:pPr>
        <w:rPr>
          <w:lang w:val="en-US"/>
        </w:rPr>
      </w:pPr>
      <w:r>
        <w:rPr>
          <w:lang w:val="en-US"/>
        </w:rPr>
        <w:t xml:space="preserve">In an article by </w:t>
      </w:r>
      <w:sdt>
        <w:sdtPr>
          <w:rPr>
            <w:lang w:val="en-US"/>
          </w:rPr>
          <w:id w:val="-1928105714"/>
          <w:citation/>
        </w:sdtPr>
        <w:sdtEndPr/>
        <w:sdtContent>
          <w:r w:rsidR="00997913">
            <w:rPr>
              <w:lang w:val="en-US"/>
            </w:rPr>
            <w:fldChar w:fldCharType="begin"/>
          </w:r>
          <w:r w:rsidR="00997913">
            <w:rPr>
              <w:lang w:val="en-US"/>
            </w:rPr>
            <w:instrText xml:space="preserve"> CITATION Tie20 \l 1033 </w:instrText>
          </w:r>
          <w:r w:rsidR="00997913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19]</w:t>
          </w:r>
          <w:r w:rsidR="00997913">
            <w:rPr>
              <w:lang w:val="en-US"/>
            </w:rPr>
            <w:fldChar w:fldCharType="end"/>
          </w:r>
        </w:sdtContent>
      </w:sdt>
      <w:r w:rsidR="00997913">
        <w:rPr>
          <w:lang w:val="en-US"/>
        </w:rPr>
        <w:t xml:space="preserve">, it is observed that </w:t>
      </w:r>
      <w:r w:rsidR="008D6B21">
        <w:rPr>
          <w:lang w:val="en-US"/>
        </w:rPr>
        <w:t xml:space="preserve">big data is central in the </w:t>
      </w:r>
      <w:r w:rsidR="00D8471E">
        <w:rPr>
          <w:lang w:val="en-US"/>
        </w:rPr>
        <w:t xml:space="preserve">development of personalized </w:t>
      </w:r>
      <w:r w:rsidR="000E6A56">
        <w:rPr>
          <w:lang w:val="en-US"/>
        </w:rPr>
        <w:t xml:space="preserve">experiences that customers have come to expect </w:t>
      </w:r>
      <w:r w:rsidR="00B71048">
        <w:rPr>
          <w:lang w:val="en-US"/>
        </w:rPr>
        <w:t xml:space="preserve">mainly at scale, with minimal if any friction and with </w:t>
      </w:r>
      <w:r w:rsidR="00460D24">
        <w:rPr>
          <w:lang w:val="en-US"/>
        </w:rPr>
        <w:t xml:space="preserve">some element of human still intact. </w:t>
      </w:r>
      <w:r w:rsidR="007B5F05">
        <w:rPr>
          <w:lang w:val="en-US"/>
        </w:rPr>
        <w:t xml:space="preserve">Today, </w:t>
      </w:r>
      <w:r w:rsidR="00E15029">
        <w:rPr>
          <w:lang w:val="en-US"/>
        </w:rPr>
        <w:t xml:space="preserve">big data in business practices can be found in </w:t>
      </w:r>
      <w:r w:rsidR="00CF00DD">
        <w:rPr>
          <w:lang w:val="en-US"/>
        </w:rPr>
        <w:t xml:space="preserve">smarter customer experience tools that are powered by AI, machine learning, as well </w:t>
      </w:r>
      <w:r w:rsidR="0096367E">
        <w:rPr>
          <w:lang w:val="en-US"/>
        </w:rPr>
        <w:t xml:space="preserve">as </w:t>
      </w:r>
      <w:r w:rsidR="0032071E">
        <w:rPr>
          <w:lang w:val="en-US"/>
        </w:rPr>
        <w:t>advanced data analytics</w:t>
      </w:r>
      <w:r w:rsidR="00387E2D">
        <w:rPr>
          <w:lang w:val="en-US"/>
        </w:rPr>
        <w:t xml:space="preserve"> that </w:t>
      </w:r>
      <w:r w:rsidR="00BE221E">
        <w:rPr>
          <w:lang w:val="en-US"/>
        </w:rPr>
        <w:t xml:space="preserve">aid businesses in understanding </w:t>
      </w:r>
      <w:r w:rsidR="00846E8E">
        <w:rPr>
          <w:lang w:val="en-US"/>
        </w:rPr>
        <w:t>their customers</w:t>
      </w:r>
      <w:r w:rsidR="00902BA3">
        <w:rPr>
          <w:lang w:val="en-US"/>
        </w:rPr>
        <w:t>, what factors would lead to churn</w:t>
      </w:r>
      <w:r w:rsidR="00B86E79">
        <w:rPr>
          <w:lang w:val="en-US"/>
        </w:rPr>
        <w:t>,</w:t>
      </w:r>
      <w:r w:rsidR="00902BA3">
        <w:rPr>
          <w:lang w:val="en-US"/>
        </w:rPr>
        <w:t xml:space="preserve"> and how to improve customer experience.</w:t>
      </w:r>
    </w:p>
    <w:p w14:paraId="5E70D511" w14:textId="30F49E2D" w:rsidR="00902BA3" w:rsidRDefault="00E3228A" w:rsidP="00444BEC">
      <w:pPr>
        <w:pStyle w:val="Heading4"/>
        <w:rPr>
          <w:lang w:val="en-US"/>
        </w:rPr>
      </w:pPr>
      <w:r>
        <w:rPr>
          <w:lang w:val="en-US"/>
        </w:rPr>
        <w:t>Applications of Big Data</w:t>
      </w:r>
    </w:p>
    <w:p w14:paraId="4848EF8C" w14:textId="313FD7F7" w:rsidR="00461D03" w:rsidRDefault="004D0ADC" w:rsidP="00444BEC">
      <w:pPr>
        <w:rPr>
          <w:lang w:val="en-US"/>
        </w:rPr>
      </w:pPr>
      <w:r>
        <w:rPr>
          <w:lang w:val="en-US"/>
        </w:rPr>
        <w:t xml:space="preserve">Overall, </w:t>
      </w:r>
      <w:r w:rsidR="00187BF6">
        <w:rPr>
          <w:lang w:val="en-US"/>
        </w:rPr>
        <w:t>big data</w:t>
      </w:r>
      <w:r w:rsidR="00727E68">
        <w:rPr>
          <w:lang w:val="en-US"/>
        </w:rPr>
        <w:t xml:space="preserve"> </w:t>
      </w:r>
      <w:r w:rsidR="002123B7">
        <w:rPr>
          <w:lang w:val="en-US"/>
        </w:rPr>
        <w:t xml:space="preserve">has </w:t>
      </w:r>
      <w:r w:rsidR="009B0D6B">
        <w:rPr>
          <w:lang w:val="en-US"/>
        </w:rPr>
        <w:t>numerous applications</w:t>
      </w:r>
      <w:r w:rsidR="00C54414">
        <w:rPr>
          <w:lang w:val="en-US"/>
        </w:rPr>
        <w:t xml:space="preserve"> including </w:t>
      </w:r>
      <w:r w:rsidR="00AB49B8">
        <w:rPr>
          <w:lang w:val="en-US"/>
        </w:rPr>
        <w:t xml:space="preserve">insight generation and predictive </w:t>
      </w:r>
      <w:r w:rsidR="00CA2DB9">
        <w:rPr>
          <w:lang w:val="en-US"/>
        </w:rPr>
        <w:t>analytics</w:t>
      </w:r>
      <w:r w:rsidR="0046408D">
        <w:rPr>
          <w:lang w:val="en-US"/>
        </w:rPr>
        <w:t xml:space="preserve"> or as </w:t>
      </w:r>
      <w:sdt>
        <w:sdtPr>
          <w:rPr>
            <w:lang w:val="en-US"/>
          </w:rPr>
          <w:id w:val="44486876"/>
          <w:citation/>
        </w:sdtPr>
        <w:sdtEndPr/>
        <w:sdtContent>
          <w:r w:rsidR="0046408D">
            <w:rPr>
              <w:lang w:val="en-US"/>
            </w:rPr>
            <w:fldChar w:fldCharType="begin"/>
          </w:r>
          <w:r w:rsidR="0046408D">
            <w:rPr>
              <w:lang w:val="en-US"/>
            </w:rPr>
            <w:instrText xml:space="preserve"> CITATION Dee20 \l 1033 </w:instrText>
          </w:r>
          <w:r w:rsidR="0046408D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20]</w:t>
          </w:r>
          <w:r w:rsidR="0046408D">
            <w:rPr>
              <w:lang w:val="en-US"/>
            </w:rPr>
            <w:fldChar w:fldCharType="end"/>
          </w:r>
        </w:sdtContent>
      </w:sdt>
      <w:r w:rsidR="0046408D">
        <w:rPr>
          <w:lang w:val="en-US"/>
        </w:rPr>
        <w:t xml:space="preserve"> notes, </w:t>
      </w:r>
      <w:r w:rsidR="00986FE1">
        <w:rPr>
          <w:lang w:val="en-US"/>
        </w:rPr>
        <w:t>it is useful for enabling “</w:t>
      </w:r>
      <w:r w:rsidR="008D1D96">
        <w:rPr>
          <w:lang w:val="en-US"/>
        </w:rPr>
        <w:t>d</w:t>
      </w:r>
      <w:r w:rsidR="00986FE1" w:rsidRPr="00986FE1">
        <w:rPr>
          <w:lang w:val="en-US"/>
        </w:rPr>
        <w:t>ata scientists, predictive modelers, and other analytics professionals to analyze large volumes of transactional dat</w:t>
      </w:r>
      <w:r w:rsidR="008D1D96">
        <w:rPr>
          <w:lang w:val="en-US"/>
        </w:rPr>
        <w:t xml:space="preserve">a.” </w:t>
      </w:r>
      <w:r w:rsidR="00B10A2B">
        <w:rPr>
          <w:lang w:val="en-US"/>
        </w:rPr>
        <w:t xml:space="preserve">Predictive models </w:t>
      </w:r>
      <w:r w:rsidR="00B10A2B">
        <w:rPr>
          <w:lang w:val="en-US"/>
        </w:rPr>
        <w:lastRenderedPageBreak/>
        <w:t xml:space="preserve">for </w:t>
      </w:r>
      <w:r w:rsidR="00A16FFE">
        <w:rPr>
          <w:lang w:val="en-US"/>
        </w:rPr>
        <w:t xml:space="preserve">analyzing </w:t>
      </w:r>
      <w:r w:rsidR="00E75A95">
        <w:rPr>
          <w:lang w:val="en-US"/>
        </w:rPr>
        <w:t>b</w:t>
      </w:r>
      <w:r w:rsidR="005B71E1">
        <w:rPr>
          <w:lang w:val="en-US"/>
        </w:rPr>
        <w:t xml:space="preserve">ig data include </w:t>
      </w:r>
      <w:r w:rsidR="0077055A">
        <w:rPr>
          <w:lang w:val="en-US"/>
        </w:rPr>
        <w:t xml:space="preserve">but </w:t>
      </w:r>
      <w:r w:rsidR="00B86E79">
        <w:rPr>
          <w:lang w:val="en-US"/>
        </w:rPr>
        <w:t xml:space="preserve">are </w:t>
      </w:r>
      <w:r w:rsidR="0077055A">
        <w:rPr>
          <w:lang w:val="en-US"/>
        </w:rPr>
        <w:t xml:space="preserve">not limited to machine learning, </w:t>
      </w:r>
      <w:r w:rsidR="00323BC2">
        <w:rPr>
          <w:lang w:val="en-US"/>
        </w:rPr>
        <w:t xml:space="preserve">deep learning, and </w:t>
      </w:r>
      <w:r w:rsidR="001469CF">
        <w:rPr>
          <w:lang w:val="en-US"/>
        </w:rPr>
        <w:t>data mining</w:t>
      </w:r>
      <w:r w:rsidR="00B86E79">
        <w:rPr>
          <w:lang w:val="en-US"/>
        </w:rPr>
        <w:t xml:space="preserve">. </w:t>
      </w:r>
      <w:r w:rsidR="00DB3D1E">
        <w:rPr>
          <w:lang w:val="en-US"/>
        </w:rPr>
        <w:t xml:space="preserve">Ideally, </w:t>
      </w:r>
      <w:r w:rsidR="00921267">
        <w:rPr>
          <w:lang w:val="en-US"/>
        </w:rPr>
        <w:t xml:space="preserve">deep learning models </w:t>
      </w:r>
      <w:r w:rsidR="00F200AF">
        <w:rPr>
          <w:lang w:val="en-US"/>
        </w:rPr>
        <w:t xml:space="preserve">facilitate the </w:t>
      </w:r>
      <w:r w:rsidR="00541F47">
        <w:rPr>
          <w:lang w:val="en-US"/>
        </w:rPr>
        <w:t xml:space="preserve">extraction of </w:t>
      </w:r>
      <w:r w:rsidR="00625C62">
        <w:rPr>
          <w:lang w:val="en-US"/>
        </w:rPr>
        <w:t xml:space="preserve">high-level </w:t>
      </w:r>
      <w:r w:rsidR="00E66935">
        <w:rPr>
          <w:lang w:val="en-US"/>
        </w:rPr>
        <w:t xml:space="preserve">abstractions </w:t>
      </w:r>
      <w:r w:rsidR="00C82333" w:rsidRPr="00C82333">
        <w:rPr>
          <w:lang w:val="en-US"/>
        </w:rPr>
        <w:t>as data representations through a hierarchical learning process</w:t>
      </w:r>
      <w:r w:rsidR="00945F82">
        <w:rPr>
          <w:lang w:val="en-US"/>
        </w:rPr>
        <w:t xml:space="preserve"> with one </w:t>
      </w:r>
      <w:r w:rsidR="0080291E">
        <w:rPr>
          <w:lang w:val="en-US"/>
        </w:rPr>
        <w:t>prominent advantage of deep learning being that it can be used to extract insights from la</w:t>
      </w:r>
      <w:r w:rsidR="00701338">
        <w:rPr>
          <w:lang w:val="en-US"/>
        </w:rPr>
        <w:t>rge</w:t>
      </w:r>
      <w:r w:rsidR="0080291E">
        <w:rPr>
          <w:lang w:val="en-US"/>
        </w:rPr>
        <w:t xml:space="preserve"> </w:t>
      </w:r>
      <w:r w:rsidR="00981D7B">
        <w:rPr>
          <w:lang w:val="en-US"/>
        </w:rPr>
        <w:t xml:space="preserve">amounts of </w:t>
      </w:r>
      <w:r w:rsidR="00C81C07">
        <w:rPr>
          <w:lang w:val="en-US"/>
        </w:rPr>
        <w:t>unsupervised data</w:t>
      </w:r>
      <w:r w:rsidR="00F04E8E">
        <w:rPr>
          <w:lang w:val="en-US"/>
        </w:rPr>
        <w:t xml:space="preserve"> as well as </w:t>
      </w:r>
      <w:r w:rsidR="00701338">
        <w:rPr>
          <w:lang w:val="en-US"/>
        </w:rPr>
        <w:t>supervised data</w:t>
      </w:r>
      <w:sdt>
        <w:sdtPr>
          <w:rPr>
            <w:lang w:val="en-US"/>
          </w:rPr>
          <w:id w:val="-314566682"/>
          <w:citation/>
        </w:sdtPr>
        <w:sdtEndPr/>
        <w:sdtContent>
          <w:r w:rsidR="0008296C">
            <w:rPr>
              <w:lang w:val="en-US"/>
            </w:rPr>
            <w:fldChar w:fldCharType="begin"/>
          </w:r>
          <w:r w:rsidR="0008296C">
            <w:rPr>
              <w:lang w:val="en-US"/>
            </w:rPr>
            <w:instrText xml:space="preserve"> CITATION Jos17 \l 1033 </w:instrText>
          </w:r>
          <w:r w:rsidR="0008296C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1]</w:t>
          </w:r>
          <w:r w:rsidR="0008296C">
            <w:rPr>
              <w:lang w:val="en-US"/>
            </w:rPr>
            <w:fldChar w:fldCharType="end"/>
          </w:r>
        </w:sdtContent>
      </w:sdt>
      <w:r w:rsidR="002A16A6">
        <w:rPr>
          <w:lang w:val="en-US"/>
        </w:rPr>
        <w:t xml:space="preserve"> this allows the </w:t>
      </w:r>
      <w:r w:rsidR="00333DA0">
        <w:rPr>
          <w:lang w:val="en-US"/>
        </w:rPr>
        <w:t>application of</w:t>
      </w:r>
      <w:r w:rsidR="00122DB6">
        <w:rPr>
          <w:lang w:val="en-US"/>
        </w:rPr>
        <w:t xml:space="preserve"> implicit </w:t>
      </w:r>
      <w:r w:rsidR="00E752CA">
        <w:rPr>
          <w:lang w:val="en-US"/>
        </w:rPr>
        <w:t>and explicit based analytical</w:t>
      </w:r>
      <w:r w:rsidR="00957DB6">
        <w:rPr>
          <w:lang w:val="en-US"/>
        </w:rPr>
        <w:t xml:space="preserve"> processes</w:t>
      </w:r>
      <w:r w:rsidR="00863E1C">
        <w:rPr>
          <w:lang w:val="en-US"/>
        </w:rPr>
        <w:t xml:space="preserve"> i.e., </w:t>
      </w:r>
      <w:r w:rsidR="00703753">
        <w:rPr>
          <w:lang w:val="en-US"/>
        </w:rPr>
        <w:t>deep learning can be use</w:t>
      </w:r>
      <w:r w:rsidR="00B90DF4">
        <w:rPr>
          <w:lang w:val="en-US"/>
        </w:rPr>
        <w:t xml:space="preserve">d to develop </w:t>
      </w:r>
      <w:r w:rsidR="002675ED">
        <w:rPr>
          <w:lang w:val="en-US"/>
        </w:rPr>
        <w:t xml:space="preserve">analytical </w:t>
      </w:r>
      <w:r w:rsidR="00FD6CA9">
        <w:rPr>
          <w:lang w:val="en-US"/>
        </w:rPr>
        <w:t xml:space="preserve">models </w:t>
      </w:r>
      <w:r w:rsidR="000306C4">
        <w:rPr>
          <w:lang w:val="en-US"/>
        </w:rPr>
        <w:t xml:space="preserve">following implicit or explicit </w:t>
      </w:r>
      <w:r w:rsidR="00461D03">
        <w:rPr>
          <w:lang w:val="en-US"/>
        </w:rPr>
        <w:t>input.</w:t>
      </w:r>
    </w:p>
    <w:p w14:paraId="61B7436D" w14:textId="0E6FEFAC" w:rsidR="005760CF" w:rsidRDefault="00AD3322" w:rsidP="00A07E10">
      <w:pPr>
        <w:pStyle w:val="Heading3"/>
        <w:numPr>
          <w:ilvl w:val="0"/>
          <w:numId w:val="16"/>
        </w:numPr>
      </w:pPr>
      <w:bookmarkStart w:id="41" w:name="_Toc79862674"/>
      <w:bookmarkStart w:id="42" w:name="_Toc80137717"/>
      <w:r>
        <w:t>Recommender Systems</w:t>
      </w:r>
      <w:bookmarkEnd w:id="41"/>
      <w:bookmarkEnd w:id="42"/>
    </w:p>
    <w:p w14:paraId="1206320E" w14:textId="4BEBEE70" w:rsidR="006B7DD2" w:rsidRDefault="0070359E" w:rsidP="007B4EDA">
      <w:r>
        <w:t xml:space="preserve">When you purchase a book from Amazon or watch a movie on </w:t>
      </w:r>
      <w:r w:rsidR="002A1CE6">
        <w:t>YouTube</w:t>
      </w:r>
      <w:r>
        <w:t xml:space="preserve">, listen to a piece of music from Deezer or Spotify, the </w:t>
      </w:r>
      <w:r w:rsidR="00594D1F">
        <w:t xml:space="preserve">website </w:t>
      </w:r>
      <w:r w:rsidR="0048687B">
        <w:t xml:space="preserve">proposes a list of </w:t>
      </w:r>
      <w:r w:rsidR="002A1CE6">
        <w:t>items that you are likely to show interest in</w:t>
      </w:r>
      <w:r w:rsidR="001350C4">
        <w:t xml:space="preserve"> that is, they are designed to make recommendations. </w:t>
      </w:r>
      <w:r w:rsidR="00F3741F">
        <w:t xml:space="preserve">Recommender systems have become </w:t>
      </w:r>
      <w:r w:rsidR="00190300">
        <w:t xml:space="preserve">essential tools for a variety of applications such as </w:t>
      </w:r>
      <w:r w:rsidR="001D5407">
        <w:t>online</w:t>
      </w:r>
      <w:r w:rsidR="0087204F">
        <w:t xml:space="preserve"> </w:t>
      </w:r>
      <w:r w:rsidR="001D5407">
        <w:t xml:space="preserve">shopping, </w:t>
      </w:r>
      <w:r w:rsidR="00186B4C">
        <w:t xml:space="preserve">video rental, news, among other personalized websites </w:t>
      </w:r>
      <w:r w:rsidR="001350C4">
        <w:t xml:space="preserve">The </w:t>
      </w:r>
      <w:r w:rsidR="005E2C86">
        <w:t>whole functionality</w:t>
      </w:r>
      <w:r w:rsidR="00696DEE">
        <w:t xml:space="preserve"> of recommendation</w:t>
      </w:r>
      <w:r w:rsidR="005E2C86">
        <w:t xml:space="preserve"> </w:t>
      </w:r>
      <w:r w:rsidR="00696DEE">
        <w:t xml:space="preserve">as demonstrated by such websites is based </w:t>
      </w:r>
      <w:r w:rsidR="00D82D9E">
        <w:t xml:space="preserve">on the principle of </w:t>
      </w:r>
      <w:r w:rsidR="00431AF8">
        <w:t>online decision</w:t>
      </w:r>
      <w:r w:rsidR="0087204F">
        <w:t>-</w:t>
      </w:r>
      <w:r w:rsidR="00431AF8">
        <w:t xml:space="preserve">making </w:t>
      </w:r>
      <w:r w:rsidR="007C0151">
        <w:t>fuelled</w:t>
      </w:r>
      <w:r w:rsidR="00431AF8">
        <w:t xml:space="preserve"> by recommender systems</w:t>
      </w:r>
      <w:r w:rsidR="007B4EDA">
        <w:t xml:space="preserve">. </w:t>
      </w:r>
      <w:sdt>
        <w:sdtPr>
          <w:id w:val="-499503733"/>
          <w:citation/>
        </w:sdtPr>
        <w:sdtEndPr/>
        <w:sdtContent>
          <w:r w:rsidR="004D4053">
            <w:fldChar w:fldCharType="begin"/>
          </w:r>
          <w:r w:rsidR="004D4053">
            <w:rPr>
              <w:lang w:val="en-US"/>
            </w:rPr>
            <w:instrText xml:space="preserve"> CITATION Moh12 \l 1033 </w:instrText>
          </w:r>
          <w:r w:rsidR="004D4053">
            <w:fldChar w:fldCharType="separate"/>
          </w:r>
          <w:r w:rsidR="00B90ABA" w:rsidRPr="00B90ABA">
            <w:rPr>
              <w:noProof/>
              <w:lang w:val="en-US"/>
            </w:rPr>
            <w:t>[22]</w:t>
          </w:r>
          <w:r w:rsidR="004D4053">
            <w:fldChar w:fldCharType="end"/>
          </w:r>
        </w:sdtContent>
      </w:sdt>
      <w:r w:rsidR="004D4053">
        <w:t xml:space="preserve"> observes that t</w:t>
      </w:r>
      <w:r>
        <w:t xml:space="preserve">he construction of systems that support users </w:t>
      </w:r>
      <w:r w:rsidR="004D4053">
        <w:t>during their</w:t>
      </w:r>
      <w:r>
        <w:t xml:space="preserve"> online </w:t>
      </w:r>
      <w:r w:rsidR="00BE6D89">
        <w:t>decision-making</w:t>
      </w:r>
      <w:r w:rsidR="004D4053">
        <w:t xml:space="preserve"> processes in the selection of items of interest</w:t>
      </w:r>
      <w:r>
        <w:t xml:space="preserve"> is the</w:t>
      </w:r>
      <w:r w:rsidR="004D4053">
        <w:t xml:space="preserve"> central</w:t>
      </w:r>
      <w:r>
        <w:t xml:space="preserve"> purpose of the field of recommender systems</w:t>
      </w:r>
      <w:r w:rsidR="00BE6D89">
        <w:t xml:space="preserve">. </w:t>
      </w:r>
      <w:sdt>
        <w:sdtPr>
          <w:id w:val="610021489"/>
          <w:citation/>
        </w:sdtPr>
        <w:sdtEndPr/>
        <w:sdtContent>
          <w:r w:rsidR="00BE6D89">
            <w:fldChar w:fldCharType="begin"/>
          </w:r>
          <w:r w:rsidR="00BE6D89">
            <w:rPr>
              <w:lang w:val="en-US"/>
            </w:rPr>
            <w:instrText xml:space="preserve"> CITATION Moh12 \l 1033 </w:instrText>
          </w:r>
          <w:r w:rsidR="00BE6D89">
            <w:fldChar w:fldCharType="separate"/>
          </w:r>
          <w:r w:rsidR="00B90ABA" w:rsidRPr="00B90ABA">
            <w:rPr>
              <w:noProof/>
              <w:lang w:val="en-US"/>
            </w:rPr>
            <w:t>[22]</w:t>
          </w:r>
          <w:r w:rsidR="00BE6D89">
            <w:fldChar w:fldCharType="end"/>
          </w:r>
        </w:sdtContent>
      </w:sdt>
      <w:r w:rsidR="00BE6D89">
        <w:t xml:space="preserve"> further argues that recommender</w:t>
      </w:r>
      <w:r>
        <w:t xml:space="preserve"> systems are h</w:t>
      </w:r>
      <w:r w:rsidR="00BE6D89">
        <w:t xml:space="preserve">elpful </w:t>
      </w:r>
      <w:r>
        <w:t xml:space="preserve">for customers </w:t>
      </w:r>
      <w:r w:rsidR="00BE6D89">
        <w:t>besides</w:t>
      </w:r>
      <w:r>
        <w:t xml:space="preserve"> also</w:t>
      </w:r>
      <w:r w:rsidR="00BE6D89">
        <w:t xml:space="preserve"> being</w:t>
      </w:r>
      <w:r>
        <w:t xml:space="preserve"> essential for e-commerce activities and businesses.</w:t>
      </w:r>
    </w:p>
    <w:p w14:paraId="5C187FFD" w14:textId="050D4DF9" w:rsidR="00257B90" w:rsidRDefault="001C6920" w:rsidP="007B4EDA">
      <w:r>
        <w:t>In practi</w:t>
      </w:r>
      <w:r w:rsidR="0087204F">
        <w:t>c</w:t>
      </w:r>
      <w:r>
        <w:t>e</w:t>
      </w:r>
      <w:r w:rsidR="0087204F">
        <w:t>,</w:t>
      </w:r>
      <w:r>
        <w:t xml:space="preserve"> there are </w:t>
      </w:r>
      <w:r w:rsidR="00B84915">
        <w:t>up to six types of recommender systems</w:t>
      </w:r>
      <w:r w:rsidR="00E21407">
        <w:t xml:space="preserve"> that generally come in two </w:t>
      </w:r>
      <w:r w:rsidR="00447024">
        <w:t>varieties</w:t>
      </w:r>
      <w:r w:rsidR="00DB280B">
        <w:t xml:space="preserve"> i.e., user and item-based</w:t>
      </w:r>
      <w:sdt>
        <w:sdtPr>
          <w:id w:val="-895821234"/>
          <w:citation/>
        </w:sdtPr>
        <w:sdtEndPr/>
        <w:sdtContent>
          <w:r w:rsidR="00447024">
            <w:fldChar w:fldCharType="begin"/>
          </w:r>
          <w:r w:rsidR="00447024">
            <w:rPr>
              <w:lang w:val="en-US"/>
            </w:rPr>
            <w:instrText xml:space="preserve"> CITATION Jac19 \l 1033 </w:instrText>
          </w:r>
          <w:r w:rsidR="0044702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3]</w:t>
          </w:r>
          <w:r w:rsidR="00447024">
            <w:fldChar w:fldCharType="end"/>
          </w:r>
        </w:sdtContent>
      </w:sdt>
      <w:r w:rsidR="00DB280B">
        <w:t>. The six types of recommender systems</w:t>
      </w:r>
      <w:r w:rsidR="00B84915">
        <w:t xml:space="preserve"> includ</w:t>
      </w:r>
      <w:r w:rsidR="00DB280B">
        <w:t>e</w:t>
      </w:r>
      <w:r w:rsidR="00B84915">
        <w:t>:</w:t>
      </w:r>
    </w:p>
    <w:p w14:paraId="51BE45FC" w14:textId="3C2491E9" w:rsidR="00B84915" w:rsidRDefault="0026055C" w:rsidP="00535148">
      <w:pPr>
        <w:pStyle w:val="ListParagraph"/>
        <w:numPr>
          <w:ilvl w:val="0"/>
          <w:numId w:val="17"/>
        </w:numPr>
        <w:spacing w:line="360" w:lineRule="auto"/>
      </w:pPr>
      <w:r w:rsidRPr="0026055C">
        <w:t>Collaborative Recommender system</w:t>
      </w:r>
    </w:p>
    <w:p w14:paraId="61FE5AA1" w14:textId="08819A24" w:rsidR="00DC763F" w:rsidRDefault="00F746FC" w:rsidP="00535148">
      <w:pPr>
        <w:pStyle w:val="ListParagraph"/>
        <w:numPr>
          <w:ilvl w:val="0"/>
          <w:numId w:val="17"/>
        </w:numPr>
        <w:spacing w:line="360" w:lineRule="auto"/>
      </w:pPr>
      <w:r w:rsidRPr="00F746FC">
        <w:t>Content-based recommender system</w:t>
      </w:r>
    </w:p>
    <w:p w14:paraId="6F030F59" w14:textId="57B13C5A" w:rsidR="00F746FC" w:rsidRDefault="00F01402" w:rsidP="00535148">
      <w:pPr>
        <w:pStyle w:val="ListParagraph"/>
        <w:numPr>
          <w:ilvl w:val="0"/>
          <w:numId w:val="17"/>
        </w:numPr>
        <w:spacing w:line="360" w:lineRule="auto"/>
      </w:pPr>
      <w:r w:rsidRPr="00F01402">
        <w:t>Demographic</w:t>
      </w:r>
      <w:r w:rsidR="0087204F">
        <w:t>-</w:t>
      </w:r>
      <w:r w:rsidRPr="00F01402">
        <w:t>based recommender system</w:t>
      </w:r>
    </w:p>
    <w:p w14:paraId="377A545D" w14:textId="6DF6DE7B" w:rsidR="00F01402" w:rsidRDefault="00E3497C" w:rsidP="00535148">
      <w:pPr>
        <w:pStyle w:val="ListParagraph"/>
        <w:numPr>
          <w:ilvl w:val="0"/>
          <w:numId w:val="17"/>
        </w:numPr>
        <w:spacing w:line="360" w:lineRule="auto"/>
      </w:pPr>
      <w:r w:rsidRPr="00E3497C">
        <w:t>Utility</w:t>
      </w:r>
      <w:r w:rsidR="0087204F">
        <w:t>-</w:t>
      </w:r>
      <w:r w:rsidRPr="00E3497C">
        <w:t>based recommender system</w:t>
      </w:r>
    </w:p>
    <w:p w14:paraId="0FA29320" w14:textId="36E92764" w:rsidR="00E3497C" w:rsidRDefault="0078265C" w:rsidP="00535148">
      <w:pPr>
        <w:pStyle w:val="ListParagraph"/>
        <w:numPr>
          <w:ilvl w:val="0"/>
          <w:numId w:val="17"/>
        </w:numPr>
        <w:spacing w:line="360" w:lineRule="auto"/>
      </w:pPr>
      <w:r w:rsidRPr="0078265C">
        <w:t>Knowledge</w:t>
      </w:r>
      <w:r w:rsidR="0087204F">
        <w:t>-</w:t>
      </w:r>
      <w:r w:rsidRPr="0078265C">
        <w:t>based recommender system</w:t>
      </w:r>
    </w:p>
    <w:p w14:paraId="3E1B5E80" w14:textId="5A6C0D89" w:rsidR="0078265C" w:rsidRDefault="006602EF" w:rsidP="00535148">
      <w:pPr>
        <w:pStyle w:val="ListParagraph"/>
        <w:numPr>
          <w:ilvl w:val="0"/>
          <w:numId w:val="17"/>
        </w:numPr>
        <w:spacing w:line="360" w:lineRule="auto"/>
      </w:pPr>
      <w:r w:rsidRPr="006602EF">
        <w:t>Hybrid recommender system</w:t>
      </w:r>
    </w:p>
    <w:p w14:paraId="7E502818" w14:textId="1EE76947" w:rsidR="00A72D87" w:rsidRDefault="00941BA9" w:rsidP="00BB5990">
      <w:pPr>
        <w:pStyle w:val="Heading2"/>
        <w:numPr>
          <w:ilvl w:val="0"/>
          <w:numId w:val="15"/>
        </w:numPr>
      </w:pPr>
      <w:bookmarkStart w:id="43" w:name="_Toc79862675"/>
      <w:bookmarkStart w:id="44" w:name="_Toc80137718"/>
      <w:r>
        <w:lastRenderedPageBreak/>
        <w:t>Collaborative recommender system</w:t>
      </w:r>
      <w:bookmarkEnd w:id="43"/>
      <w:bookmarkEnd w:id="44"/>
    </w:p>
    <w:p w14:paraId="2EBE979E" w14:textId="0F15B6EC" w:rsidR="00941BA9" w:rsidRDefault="00A8044A" w:rsidP="00AE48CC">
      <w:r>
        <w:t xml:space="preserve">In collaborative filtering, the </w:t>
      </w:r>
      <w:r w:rsidR="00BD146B">
        <w:t xml:space="preserve">recommender system is </w:t>
      </w:r>
      <w:r w:rsidR="00333F34">
        <w:t>built to leverage</w:t>
      </w:r>
      <w:r w:rsidR="001F6CDC">
        <w:t xml:space="preserve"> </w:t>
      </w:r>
      <w:r w:rsidR="001A2848">
        <w:t>user ratings</w:t>
      </w:r>
      <w:r w:rsidR="00CB57E2">
        <w:t xml:space="preserve"> that </w:t>
      </w:r>
      <w:r w:rsidR="0087204F">
        <w:t>are</w:t>
      </w:r>
      <w:r w:rsidR="00CB57E2">
        <w:t xml:space="preserve">, the </w:t>
      </w:r>
      <w:r w:rsidR="003F3EEB">
        <w:t xml:space="preserve">model is built to learn </w:t>
      </w:r>
      <w:r w:rsidR="00885473">
        <w:t xml:space="preserve">whether </w:t>
      </w:r>
      <w:r w:rsidR="00AA5C0B">
        <w:t xml:space="preserve">an individual will </w:t>
      </w:r>
      <w:r w:rsidR="00162C80">
        <w:t xml:space="preserve">prefer or dislike a movie based on </w:t>
      </w:r>
      <w:r w:rsidR="00676827">
        <w:t>the previous preferences of the user</w:t>
      </w:r>
      <w:sdt>
        <w:sdtPr>
          <w:id w:val="1327171937"/>
          <w:citation/>
        </w:sdtPr>
        <w:sdtEndPr/>
        <w:sdtContent>
          <w:r w:rsidR="00FE73AA">
            <w:fldChar w:fldCharType="begin"/>
          </w:r>
          <w:r w:rsidR="00FE73AA">
            <w:rPr>
              <w:lang w:val="en-US"/>
            </w:rPr>
            <w:instrText xml:space="preserve"> CITATION Jac19 \l 1033 </w:instrText>
          </w:r>
          <w:r w:rsidR="00FE73A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3]</w:t>
          </w:r>
          <w:r w:rsidR="00FE73AA">
            <w:fldChar w:fldCharType="end"/>
          </w:r>
        </w:sdtContent>
      </w:sdt>
      <w:r w:rsidR="00676827">
        <w:t>.</w:t>
      </w:r>
      <w:r w:rsidR="007B06E3">
        <w:t xml:space="preserve"> Regarding collaborative filtering</w:t>
      </w:r>
      <w:r w:rsidR="00C052AE">
        <w:t xml:space="preserve"> (CF)</w:t>
      </w:r>
      <w:r w:rsidR="007B06E3">
        <w:t>,</w:t>
      </w:r>
      <w:r w:rsidR="00A7761C">
        <w:t xml:space="preserve"> </w:t>
      </w:r>
      <w:sdt>
        <w:sdtPr>
          <w:id w:val="-561259659"/>
          <w:citation/>
        </w:sdtPr>
        <w:sdtEndPr/>
        <w:sdtContent>
          <w:r w:rsidR="00F35E3F">
            <w:fldChar w:fldCharType="begin"/>
          </w:r>
          <w:r w:rsidR="00F35E3F">
            <w:rPr>
              <w:lang w:val="en-US"/>
            </w:rPr>
            <w:instrText xml:space="preserve"> CITATION She13 \l 1033 </w:instrText>
          </w:r>
          <w:r w:rsidR="00F35E3F">
            <w:fldChar w:fldCharType="separate"/>
          </w:r>
          <w:r w:rsidR="00B90ABA" w:rsidRPr="00B90ABA">
            <w:rPr>
              <w:noProof/>
              <w:lang w:val="en-US"/>
            </w:rPr>
            <w:t>[24]</w:t>
          </w:r>
          <w:r w:rsidR="00F35E3F">
            <w:fldChar w:fldCharType="end"/>
          </w:r>
        </w:sdtContent>
      </w:sdt>
      <w:r w:rsidR="00F35E3F">
        <w:t xml:space="preserve"> </w:t>
      </w:r>
      <w:r w:rsidR="000F0196">
        <w:t xml:space="preserve">observe that </w:t>
      </w:r>
      <w:r w:rsidR="00A02D3D">
        <w:t xml:space="preserve">it is a technology that </w:t>
      </w:r>
      <w:r w:rsidR="00FB3DEF">
        <w:t xml:space="preserve">focuses on </w:t>
      </w:r>
      <w:r w:rsidR="00E96F86">
        <w:t xml:space="preserve">learning on </w:t>
      </w:r>
      <w:r w:rsidR="002C264F">
        <w:t xml:space="preserve">an individual’s </w:t>
      </w:r>
      <w:r w:rsidR="001857F5">
        <w:t xml:space="preserve">past preference and making </w:t>
      </w:r>
      <w:r w:rsidR="00D356CB">
        <w:t>recommendations based on the learned behavior</w:t>
      </w:r>
      <w:r w:rsidR="00E30FF1">
        <w:t xml:space="preserve"> and pooled data.</w:t>
      </w:r>
      <w:r w:rsidR="00C33FBD">
        <w:t xml:space="preserve"> </w:t>
      </w:r>
      <w:r w:rsidR="00FE5A5D">
        <w:t xml:space="preserve">Ordinarily, </w:t>
      </w:r>
      <w:r w:rsidR="006829CA">
        <w:t xml:space="preserve">a user is interpreted as </w:t>
      </w:r>
      <w:r w:rsidR="00AE48CC">
        <w:t>an M-dimensional vector of items</w:t>
      </w:r>
      <w:r w:rsidR="006930D2">
        <w:t xml:space="preserve"> i.e. rating matrix</w:t>
      </w:r>
      <w:r w:rsidR="00AE48CC">
        <w:t xml:space="preserve"> in existed collaborative filtering system</w:t>
      </w:r>
      <w:sdt>
        <w:sdtPr>
          <w:id w:val="-189155166"/>
          <w:citation/>
        </w:sdtPr>
        <w:sdtEndPr/>
        <w:sdtContent>
          <w:r w:rsidR="00CE0A7C">
            <w:fldChar w:fldCharType="begin"/>
          </w:r>
          <w:r w:rsidR="00CE0A7C">
            <w:rPr>
              <w:lang w:val="en-US"/>
            </w:rPr>
            <w:instrText xml:space="preserve"> CITATION She13 \l 1033 </w:instrText>
          </w:r>
          <w:r w:rsidR="00CE0A7C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4]</w:t>
          </w:r>
          <w:r w:rsidR="00CE0A7C">
            <w:fldChar w:fldCharType="end"/>
          </w:r>
        </w:sdtContent>
      </w:sdt>
      <w:r w:rsidR="0087204F">
        <w:t>,</w:t>
      </w:r>
      <w:r w:rsidR="00430074">
        <w:t xml:space="preserve"> an</w:t>
      </w:r>
      <w:r w:rsidR="004A047C">
        <w:t xml:space="preserve">d through conducting a comparison of the </w:t>
      </w:r>
      <w:r w:rsidR="009F59E4">
        <w:t xml:space="preserve">resulting vectors, </w:t>
      </w:r>
      <w:r w:rsidR="00E44EBD">
        <w:t xml:space="preserve">the system then conducts an </w:t>
      </w:r>
      <w:r w:rsidR="00E91003">
        <w:t xml:space="preserve">aggregation </w:t>
      </w:r>
      <w:r w:rsidR="00D55963">
        <w:t xml:space="preserve">of the similar users </w:t>
      </w:r>
      <w:r w:rsidR="00447278">
        <w:t xml:space="preserve">as </w:t>
      </w:r>
      <w:r w:rsidR="00AB454E">
        <w:t>neighbors</w:t>
      </w:r>
      <w:r w:rsidR="00447278">
        <w:t xml:space="preserve"> while </w:t>
      </w:r>
      <w:r w:rsidR="00F833B3">
        <w:t xml:space="preserve">eliminating </w:t>
      </w:r>
      <w:r w:rsidR="00C14804">
        <w:t xml:space="preserve">users who have varying </w:t>
      </w:r>
      <w:r w:rsidR="00205B7D">
        <w:t>behavior</w:t>
      </w:r>
      <w:r w:rsidR="009E3EB3">
        <w:t xml:space="preserve"> and makes recommendations </w:t>
      </w:r>
      <w:r w:rsidR="0006560D">
        <w:t>of items to the user in question</w:t>
      </w:r>
      <w:r w:rsidR="0087204F">
        <w:t>-</w:t>
      </w:r>
      <w:r w:rsidR="0006560D">
        <w:t xml:space="preserve">based on the </w:t>
      </w:r>
      <w:r w:rsidR="00A03410">
        <w:t>behavior</w:t>
      </w:r>
      <w:r w:rsidR="001E3202">
        <w:t xml:space="preserve"> of similar users </w:t>
      </w:r>
      <w:r w:rsidR="00AD391B">
        <w:t>(</w:t>
      </w:r>
      <w:r w:rsidR="00A03410">
        <w:t>neighbors</w:t>
      </w:r>
      <w:r w:rsidR="00AD391B">
        <w:t>)</w:t>
      </w:r>
      <w:sdt>
        <w:sdtPr>
          <w:id w:val="362408481"/>
          <w:citation/>
        </w:sdtPr>
        <w:sdtEndPr/>
        <w:sdtContent>
          <w:r w:rsidR="00962ED4">
            <w:fldChar w:fldCharType="begin"/>
          </w:r>
          <w:r w:rsidR="00962ED4">
            <w:rPr>
              <w:lang w:val="en-US"/>
            </w:rPr>
            <w:instrText xml:space="preserve"> CITATION She13 \l 1033 </w:instrText>
          </w:r>
          <w:r w:rsidR="00962ED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4]</w:t>
          </w:r>
          <w:r w:rsidR="00962ED4">
            <w:fldChar w:fldCharType="end"/>
          </w:r>
        </w:sdtContent>
      </w:sdt>
      <w:r w:rsidR="00AD391B">
        <w:t>.</w:t>
      </w:r>
      <w:r w:rsidR="001F2137">
        <w:t xml:space="preserve"> </w:t>
      </w:r>
    </w:p>
    <w:p w14:paraId="5DEEBBCA" w14:textId="3E31048E" w:rsidR="001E0044" w:rsidRDefault="00F9361E" w:rsidP="00AE48CC">
      <w:pPr>
        <w:rPr>
          <w:noProof/>
          <w:lang w:val="en-US"/>
        </w:rPr>
      </w:pPr>
      <w:r>
        <w:t>Based on the definition of CF by</w:t>
      </w:r>
      <w:r w:rsidR="00B90ABA">
        <w:rPr>
          <w:noProof/>
          <w:lang w:val="en-US"/>
        </w:rPr>
        <w:t xml:space="preserve"> </w:t>
      </w:r>
      <w:r w:rsidR="00B90ABA" w:rsidRPr="00B90ABA">
        <w:rPr>
          <w:noProof/>
          <w:lang w:val="en-US"/>
        </w:rPr>
        <w:t>[</w:t>
      </w:r>
      <w:r w:rsidR="00B90ABA">
        <w:rPr>
          <w:noProof/>
          <w:lang w:val="en-US"/>
        </w:rPr>
        <w:t xml:space="preserve">23, 24, </w:t>
      </w:r>
      <w:r w:rsidR="00B90ABA" w:rsidRPr="00B90ABA">
        <w:rPr>
          <w:noProof/>
          <w:lang w:val="en-US"/>
        </w:rPr>
        <w:t>25]</w:t>
      </w:r>
      <w:r>
        <w:t xml:space="preserve"> </w:t>
      </w:r>
      <w:r w:rsidR="000E20D5">
        <w:t>i</w:t>
      </w:r>
      <w:r w:rsidR="00703D31">
        <w:t xml:space="preserve">n a </w:t>
      </w:r>
      <w:r w:rsidR="00B05D35">
        <w:t xml:space="preserve">classic </w:t>
      </w:r>
      <w:r w:rsidR="004C7799">
        <w:t xml:space="preserve">CF </w:t>
      </w:r>
      <w:r w:rsidR="00D41AE7">
        <w:t xml:space="preserve">problem, </w:t>
      </w:r>
      <w:r w:rsidR="001A397F" w:rsidRPr="001A397F">
        <w:t xml:space="preserve">there is a list of </w:t>
      </w:r>
      <w:r w:rsidR="008C47FD">
        <w:rPr>
          <w:i/>
          <w:iCs/>
        </w:rPr>
        <w:t>m</w:t>
      </w:r>
      <w:r w:rsidR="001A397F" w:rsidRPr="001A397F">
        <w:t xml:space="preserve"> users</w:t>
      </w:r>
      <w:r w:rsidR="00B964E5">
        <w:t xml:space="preserve"> {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1</w:t>
      </w:r>
      <w:r w:rsidR="00B964E5">
        <w:t xml:space="preserve">, 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2</w:t>
      </w:r>
      <w:r w:rsidR="00B964E5">
        <w:t xml:space="preserve">, 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3</w:t>
      </w:r>
      <w:r w:rsidR="00B964E5">
        <w:t>, …</w:t>
      </w:r>
      <w:r w:rsidR="00B964E5" w:rsidRPr="00EA3E94">
        <w:rPr>
          <w:i/>
          <w:iCs/>
        </w:rPr>
        <w:t>u</w:t>
      </w:r>
      <w:r w:rsidR="00B964E5" w:rsidRPr="004853D3">
        <w:rPr>
          <w:vertAlign w:val="subscript"/>
        </w:rPr>
        <w:t>m</w:t>
      </w:r>
      <w:r w:rsidR="004853D3">
        <w:t>}</w:t>
      </w:r>
      <w:r w:rsidR="001A397F" w:rsidRPr="001A397F">
        <w:t xml:space="preserve"> a</w:t>
      </w:r>
      <w:r w:rsidR="008C47FD">
        <w:t>s well as</w:t>
      </w:r>
      <w:r w:rsidR="001A397F" w:rsidRPr="001A397F">
        <w:t xml:space="preserve"> a list of </w:t>
      </w:r>
      <w:r w:rsidR="001A397F" w:rsidRPr="00F9361E">
        <w:rPr>
          <w:i/>
          <w:iCs/>
        </w:rPr>
        <w:t>n</w:t>
      </w:r>
      <w:r w:rsidR="001A397F" w:rsidRPr="001A397F">
        <w:t xml:space="preserve"> items</w:t>
      </w:r>
      <w:r w:rsidR="00BC1C7F">
        <w:t xml:space="preserve"> {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1</w:t>
      </w:r>
      <w:r w:rsidR="00BC1C7F">
        <w:t xml:space="preserve">, 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2</w:t>
      </w:r>
      <w:r w:rsidR="00BC1C7F">
        <w:t xml:space="preserve">, 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3</w:t>
      </w:r>
      <w:r w:rsidR="00BC1C7F">
        <w:t>, …</w:t>
      </w:r>
      <w:r w:rsidR="00BC1C7F" w:rsidRPr="00EA3E94">
        <w:rPr>
          <w:i/>
          <w:iCs/>
        </w:rPr>
        <w:t>i</w:t>
      </w:r>
      <w:r w:rsidR="00BC1C7F" w:rsidRPr="004F21A3">
        <w:rPr>
          <w:vertAlign w:val="subscript"/>
        </w:rPr>
        <w:t>n</w:t>
      </w:r>
      <w:r w:rsidR="00BC1C7F">
        <w:t>}</w:t>
      </w:r>
      <w:r w:rsidR="001A397F" w:rsidRPr="001A397F">
        <w:t xml:space="preserve">, </w:t>
      </w:r>
      <w:r w:rsidR="00EA3E94">
        <w:t>where</w:t>
      </w:r>
      <w:r w:rsidR="001A397F" w:rsidRPr="001A397F">
        <w:t xml:space="preserve"> each</w:t>
      </w:r>
      <w:r w:rsidR="00EA3E94">
        <w:t xml:space="preserve"> of the</w:t>
      </w:r>
      <w:r w:rsidR="001A397F" w:rsidRPr="001A397F">
        <w:t xml:space="preserve"> user</w:t>
      </w:r>
      <w:r w:rsidR="00EA3E94">
        <w:t>s</w:t>
      </w:r>
      <w:r w:rsidR="001A397F" w:rsidRPr="001A397F">
        <w:t>,</w:t>
      </w:r>
      <w:r w:rsidR="00EA3E94">
        <w:t xml:space="preserve"> </w:t>
      </w:r>
      <w:r w:rsidR="00EA3E94" w:rsidRPr="00EA3E94">
        <w:rPr>
          <w:i/>
          <w:iCs/>
        </w:rPr>
        <w:t>u</w:t>
      </w:r>
      <w:r w:rsidR="00EA3E94" w:rsidRPr="00EA3E94">
        <w:rPr>
          <w:i/>
          <w:iCs/>
          <w:vertAlign w:val="subscript"/>
        </w:rPr>
        <w:t>i</w:t>
      </w:r>
      <w:r w:rsidR="001A397F" w:rsidRPr="001A397F">
        <w:t xml:space="preserve"> , has a list of items,</w:t>
      </w:r>
      <w:r w:rsidR="003A7031">
        <w:t xml:space="preserve"> </w:t>
      </w:r>
      <w:r w:rsidR="003A7031" w:rsidRPr="003A7031">
        <w:rPr>
          <w:i/>
          <w:iCs/>
        </w:rPr>
        <w:t>Iu</w:t>
      </w:r>
      <w:r w:rsidR="003A7031" w:rsidRPr="003A7031">
        <w:rPr>
          <w:vertAlign w:val="subscript"/>
        </w:rPr>
        <w:t>i</w:t>
      </w:r>
      <w:r w:rsidR="001A397F" w:rsidRPr="001A397F">
        <w:t xml:space="preserve"> , </w:t>
      </w:r>
      <w:r w:rsidR="003A7031">
        <w:t>“…</w:t>
      </w:r>
      <w:r w:rsidR="001A397F" w:rsidRPr="001A397F">
        <w:t xml:space="preserve">which the user has rated, or about which their preferences have been inferred through their </w:t>
      </w:r>
      <w:r w:rsidR="003C079D">
        <w:t>behavior</w:t>
      </w:r>
      <w:r w:rsidR="00846A05">
        <w:t>”</w:t>
      </w:r>
      <w:sdt>
        <w:sdtPr>
          <w:id w:val="-1875609436"/>
          <w:citation/>
        </w:sdtPr>
        <w:sdtEndPr/>
        <w:sdtContent>
          <w:r w:rsidR="00B90ABA">
            <w:fldChar w:fldCharType="begin"/>
          </w:r>
          <w:r w:rsidR="00B90ABA">
            <w:rPr>
              <w:lang w:val="en-US"/>
            </w:rPr>
            <w:instrText xml:space="preserve"> CITATION SuX09 \l 1033 </w:instrText>
          </w:r>
          <w:r w:rsidR="00B90AB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5]</w:t>
          </w:r>
          <w:r w:rsidR="00B90ABA">
            <w:fldChar w:fldCharType="end"/>
          </w:r>
        </w:sdtContent>
      </w:sdt>
      <w:r w:rsidR="00B90ABA">
        <w:rPr>
          <w:noProof/>
          <w:lang w:val="en-US"/>
        </w:rPr>
        <w:t xml:space="preserve">. </w:t>
      </w:r>
      <w:r w:rsidR="00EA0679">
        <w:rPr>
          <w:noProof/>
          <w:lang w:val="en-US"/>
        </w:rPr>
        <w:t xml:space="preserve">Preferably, </w:t>
      </w:r>
      <w:r w:rsidR="00382470">
        <w:rPr>
          <w:noProof/>
          <w:lang w:val="en-US"/>
        </w:rPr>
        <w:t>the ratings can either be</w:t>
      </w:r>
      <w:r w:rsidR="004021E7">
        <w:rPr>
          <w:noProof/>
          <w:lang w:val="en-US"/>
        </w:rPr>
        <w:t xml:space="preserve"> explicit indications of </w:t>
      </w:r>
      <w:r w:rsidR="00A62149">
        <w:rPr>
          <w:noProof/>
          <w:lang w:val="en-US"/>
        </w:rPr>
        <w:t xml:space="preserve">following a specific scale such as 1-5 or implicit </w:t>
      </w:r>
      <w:r w:rsidR="00BD7AA8">
        <w:rPr>
          <w:noProof/>
          <w:lang w:val="en-US"/>
        </w:rPr>
        <w:t xml:space="preserve">implications such as </w:t>
      </w:r>
      <w:r w:rsidR="00DD18A1">
        <w:rPr>
          <w:noProof/>
          <w:lang w:val="en-US"/>
        </w:rPr>
        <w:t>follow</w:t>
      </w:r>
      <w:r w:rsidR="0087204F">
        <w:rPr>
          <w:noProof/>
          <w:lang w:val="en-US"/>
        </w:rPr>
        <w:t>-</w:t>
      </w:r>
      <w:r w:rsidR="00DD18A1">
        <w:rPr>
          <w:noProof/>
          <w:lang w:val="en-US"/>
        </w:rPr>
        <w:t>through purchases, clicks, page views,</w:t>
      </w:r>
      <w:r w:rsidR="0087204F">
        <w:rPr>
          <w:noProof/>
          <w:lang w:val="en-US"/>
        </w:rPr>
        <w:t xml:space="preserve"> </w:t>
      </w:r>
      <w:r w:rsidR="00DD18A1">
        <w:rPr>
          <w:noProof/>
          <w:lang w:val="en-US"/>
        </w:rPr>
        <w:t>or addi</w:t>
      </w:r>
      <w:r w:rsidR="00C24A74">
        <w:rPr>
          <w:noProof/>
          <w:lang w:val="en-US"/>
        </w:rPr>
        <w:t>tion of the items</w:t>
      </w:r>
      <w:r w:rsidR="00DD18A1">
        <w:rPr>
          <w:noProof/>
          <w:lang w:val="en-US"/>
        </w:rPr>
        <w:t xml:space="preserve"> to carts</w:t>
      </w:r>
      <w:r w:rsidR="001E0044">
        <w:rPr>
          <w:noProof/>
          <w:lang w:val="en-US"/>
        </w:rPr>
        <w:t>.</w:t>
      </w:r>
      <w:r w:rsidR="00642FDD">
        <w:rPr>
          <w:noProof/>
          <w:lang w:val="en-US"/>
        </w:rPr>
        <w:t xml:space="preserve"> The following table </w:t>
      </w:r>
      <w:r w:rsidR="00D81786">
        <w:rPr>
          <w:noProof/>
          <w:lang w:val="en-US"/>
        </w:rPr>
        <w:t xml:space="preserve">provides an </w:t>
      </w:r>
      <w:r w:rsidR="0072752A">
        <w:rPr>
          <w:noProof/>
          <w:lang w:val="en-US"/>
        </w:rPr>
        <w:t xml:space="preserve">example of </w:t>
      </w:r>
      <w:r w:rsidR="0087204F">
        <w:rPr>
          <w:noProof/>
          <w:lang w:val="en-US"/>
        </w:rPr>
        <w:t xml:space="preserve">a </w:t>
      </w:r>
      <w:r w:rsidR="0072752A">
        <w:rPr>
          <w:noProof/>
          <w:lang w:val="en-US"/>
        </w:rPr>
        <w:t>rating matrix.</w:t>
      </w:r>
    </w:p>
    <w:p w14:paraId="0ECE66A3" w14:textId="1D8E9847" w:rsidR="00FB50ED" w:rsidRDefault="00FB50ED" w:rsidP="00FB50E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</w:t>
      </w:r>
      <w:r>
        <w:fldChar w:fldCharType="end"/>
      </w:r>
      <w:r w:rsidR="00C23823">
        <w:t xml:space="preserve">: </w:t>
      </w:r>
      <w:r w:rsidR="009615B0">
        <w:t>an example of a simple rating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E075A" w:rsidRPr="00530ABA" w14:paraId="502ABEC3" w14:textId="3FA97753" w:rsidTr="0098120E">
        <w:tc>
          <w:tcPr>
            <w:tcW w:w="1803" w:type="dxa"/>
          </w:tcPr>
          <w:p w14:paraId="1974E2F9" w14:textId="78695B10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User/Item</w:t>
            </w:r>
          </w:p>
        </w:tc>
        <w:tc>
          <w:tcPr>
            <w:tcW w:w="1803" w:type="dxa"/>
          </w:tcPr>
          <w:p w14:paraId="343425E0" w14:textId="7F4A15F9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Iris</w:t>
            </w:r>
          </w:p>
        </w:tc>
        <w:tc>
          <w:tcPr>
            <w:tcW w:w="1803" w:type="dxa"/>
          </w:tcPr>
          <w:p w14:paraId="4F9DDDC9" w14:textId="08BD1AAB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Fast and Furious</w:t>
            </w:r>
          </w:p>
        </w:tc>
        <w:tc>
          <w:tcPr>
            <w:tcW w:w="1803" w:type="dxa"/>
          </w:tcPr>
          <w:p w14:paraId="765258EF" w14:textId="70CC33C3" w:rsidR="001E075A" w:rsidRPr="00530ABA" w:rsidRDefault="001E075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ltered carbon</w:t>
            </w:r>
          </w:p>
        </w:tc>
        <w:tc>
          <w:tcPr>
            <w:tcW w:w="1804" w:type="dxa"/>
          </w:tcPr>
          <w:p w14:paraId="63538DAE" w14:textId="5EF41C52" w:rsidR="001E075A" w:rsidRPr="00530ABA" w:rsidRDefault="0098120E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ngry Birds</w:t>
            </w:r>
          </w:p>
        </w:tc>
      </w:tr>
      <w:tr w:rsidR="001E075A" w:rsidRPr="00530ABA" w14:paraId="38E5F4FD" w14:textId="5852ED4D" w:rsidTr="0098120E">
        <w:tc>
          <w:tcPr>
            <w:tcW w:w="1803" w:type="dxa"/>
          </w:tcPr>
          <w:p w14:paraId="12E51516" w14:textId="7A57CAE1" w:rsidR="001E075A" w:rsidRPr="00530ABA" w:rsidRDefault="005C2475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lice</w:t>
            </w:r>
          </w:p>
        </w:tc>
        <w:tc>
          <w:tcPr>
            <w:tcW w:w="1803" w:type="dxa"/>
          </w:tcPr>
          <w:p w14:paraId="7966A316" w14:textId="1804AED6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18B88BD" w14:textId="39306FDE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11099D58" w14:textId="64CF81F4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4" w:type="dxa"/>
          </w:tcPr>
          <w:p w14:paraId="006676F9" w14:textId="07B95173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  <w:tr w:rsidR="001E075A" w:rsidRPr="00530ABA" w14:paraId="48E16C44" w14:textId="3933B3C3" w:rsidTr="0098120E">
        <w:tc>
          <w:tcPr>
            <w:tcW w:w="1803" w:type="dxa"/>
          </w:tcPr>
          <w:p w14:paraId="68F45457" w14:textId="7DE1FD6A" w:rsidR="001E075A" w:rsidRPr="00530ABA" w:rsidRDefault="005C2475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bigail</w:t>
            </w:r>
          </w:p>
        </w:tc>
        <w:tc>
          <w:tcPr>
            <w:tcW w:w="1803" w:type="dxa"/>
          </w:tcPr>
          <w:p w14:paraId="005483EC" w14:textId="06B40F3A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4555A0F1" w14:textId="088EAEAB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10C1DD7" w14:textId="6B765A27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0F8423A6" w14:textId="20CFCAF0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  <w:tr w:rsidR="001E075A" w:rsidRPr="00530ABA" w14:paraId="0E3D3B5C" w14:textId="7CE845A5" w:rsidTr="0098120E">
        <w:tc>
          <w:tcPr>
            <w:tcW w:w="1803" w:type="dxa"/>
          </w:tcPr>
          <w:p w14:paraId="0B033829" w14:textId="356C8DE5" w:rsidR="001E075A" w:rsidRPr="00530ABA" w:rsidRDefault="00291577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David</w:t>
            </w:r>
          </w:p>
        </w:tc>
        <w:tc>
          <w:tcPr>
            <w:tcW w:w="1803" w:type="dxa"/>
          </w:tcPr>
          <w:p w14:paraId="158E3877" w14:textId="33B489D5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C18F038" w14:textId="5EA90C36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33C456A8" w14:textId="16466835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75C4BEC7" w14:textId="26188502" w:rsidR="001E075A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</w:tr>
      <w:tr w:rsidR="0013101F" w:rsidRPr="00530ABA" w14:paraId="62FA2196" w14:textId="77777777" w:rsidTr="0098120E">
        <w:tc>
          <w:tcPr>
            <w:tcW w:w="1803" w:type="dxa"/>
          </w:tcPr>
          <w:p w14:paraId="0CEE5D5F" w14:textId="3EE5FC16" w:rsidR="0013101F" w:rsidRPr="00530ABA" w:rsidRDefault="00644CB7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An</w:t>
            </w:r>
            <w:r w:rsidR="00A86CDA" w:rsidRPr="00530ABA">
              <w:rPr>
                <w:noProof/>
                <w:sz w:val="20"/>
                <w:szCs w:val="20"/>
                <w:lang w:val="en-US"/>
              </w:rPr>
              <w:t>toine</w:t>
            </w:r>
          </w:p>
        </w:tc>
        <w:tc>
          <w:tcPr>
            <w:tcW w:w="1803" w:type="dxa"/>
          </w:tcPr>
          <w:p w14:paraId="2F80C9EC" w14:textId="30188EF1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7ACF365A" w14:textId="15B369B5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A650FCE" w14:textId="1EEAFF46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  <w:tc>
          <w:tcPr>
            <w:tcW w:w="1804" w:type="dxa"/>
          </w:tcPr>
          <w:p w14:paraId="121C4E72" w14:textId="384FF4F3" w:rsidR="0013101F" w:rsidRPr="00530ABA" w:rsidRDefault="00A86CDA" w:rsidP="00A86CDA">
            <w:pPr>
              <w:spacing w:line="240" w:lineRule="auto"/>
              <w:rPr>
                <w:noProof/>
                <w:sz w:val="20"/>
                <w:szCs w:val="20"/>
                <w:lang w:val="en-US"/>
              </w:rPr>
            </w:pPr>
            <w:r w:rsidRPr="00530ABA">
              <w:rPr>
                <w:noProof/>
                <w:sz w:val="20"/>
                <w:szCs w:val="20"/>
                <w:lang w:val="en-US"/>
              </w:rPr>
              <w:t>5</w:t>
            </w:r>
          </w:p>
        </w:tc>
      </w:tr>
    </w:tbl>
    <w:p w14:paraId="7C6F5B38" w14:textId="724DC275" w:rsidR="001624B6" w:rsidRDefault="00143342" w:rsidP="00BB5990">
      <w:pPr>
        <w:pStyle w:val="Heading3"/>
        <w:numPr>
          <w:ilvl w:val="0"/>
          <w:numId w:val="19"/>
        </w:numPr>
        <w:rPr>
          <w:noProof/>
          <w:lang w:val="en-US"/>
        </w:rPr>
      </w:pPr>
      <w:bookmarkStart w:id="45" w:name="_Toc79862676"/>
      <w:bookmarkStart w:id="46" w:name="_Toc80137719"/>
      <w:r>
        <w:rPr>
          <w:noProof/>
          <w:lang w:val="en-US"/>
        </w:rPr>
        <w:t xml:space="preserve">Classical </w:t>
      </w:r>
      <w:r w:rsidR="00D95655">
        <w:rPr>
          <w:noProof/>
          <w:lang w:val="en-US"/>
        </w:rPr>
        <w:t>Types Of Collaborative Filtering Algorithms</w:t>
      </w:r>
      <w:bookmarkEnd w:id="45"/>
      <w:bookmarkEnd w:id="46"/>
    </w:p>
    <w:p w14:paraId="7FCD60AB" w14:textId="23A19DCC" w:rsidR="00BB5990" w:rsidRDefault="00BB7418" w:rsidP="00AE48CC">
      <w:pPr>
        <w:rPr>
          <w:lang w:val="en-US"/>
        </w:rPr>
      </w:pPr>
      <w:r>
        <w:rPr>
          <w:lang w:val="en-US"/>
        </w:rPr>
        <w:t xml:space="preserve">There </w:t>
      </w:r>
      <w:r w:rsidR="00C92C3C">
        <w:rPr>
          <w:lang w:val="en-US"/>
        </w:rPr>
        <w:t xml:space="preserve">are two main </w:t>
      </w:r>
      <w:r w:rsidR="006F78EA">
        <w:rPr>
          <w:lang w:val="en-US"/>
        </w:rPr>
        <w:t>classes</w:t>
      </w:r>
      <w:r w:rsidR="00C92C3C">
        <w:rPr>
          <w:lang w:val="en-US"/>
        </w:rPr>
        <w:t xml:space="preserve"> of </w:t>
      </w:r>
      <w:r w:rsidR="00791D50">
        <w:rPr>
          <w:lang w:val="en-US"/>
        </w:rPr>
        <w:t xml:space="preserve">collaborative filtering </w:t>
      </w:r>
      <w:r w:rsidR="006F78EA">
        <w:rPr>
          <w:lang w:val="en-US"/>
        </w:rPr>
        <w:t>algorithm</w:t>
      </w:r>
      <w:r w:rsidR="000554AE">
        <w:rPr>
          <w:lang w:val="en-US"/>
        </w:rPr>
        <w:t xml:space="preserve"> </w:t>
      </w:r>
      <w:r w:rsidR="0048381B">
        <w:rPr>
          <w:lang w:val="en-US"/>
        </w:rPr>
        <w:t>system</w:t>
      </w:r>
      <w:r w:rsidR="0087204F">
        <w:rPr>
          <w:lang w:val="en-US"/>
        </w:rPr>
        <w:t>s</w:t>
      </w:r>
      <w:r w:rsidR="00E514DB">
        <w:rPr>
          <w:lang w:val="en-US"/>
        </w:rPr>
        <w:t xml:space="preserve"> that is</w:t>
      </w:r>
      <w:r w:rsidR="00F67F51">
        <w:rPr>
          <w:lang w:val="en-US"/>
        </w:rPr>
        <w:t xml:space="preserve">, </w:t>
      </w:r>
      <w:r w:rsidR="00F67F51" w:rsidRPr="00F67F51">
        <w:rPr>
          <w:lang w:val="en-US"/>
        </w:rPr>
        <w:t>memory and model-based techniques</w:t>
      </w:r>
      <w:r w:rsidR="00CC57A0">
        <w:rPr>
          <w:lang w:val="en-US"/>
        </w:rPr>
        <w:t xml:space="preserve"> </w:t>
      </w:r>
      <w:sdt>
        <w:sdtPr>
          <w:rPr>
            <w:lang w:val="en-US"/>
          </w:rPr>
          <w:id w:val="1478876613"/>
          <w:citation/>
        </w:sdtPr>
        <w:sdtEndPr/>
        <w:sdtContent>
          <w:r w:rsidR="00CC57A0">
            <w:rPr>
              <w:lang w:val="en-US"/>
            </w:rPr>
            <w:fldChar w:fldCharType="begin"/>
          </w:r>
          <w:r w:rsidR="00CC57A0">
            <w:rPr>
              <w:lang w:val="en-US"/>
            </w:rPr>
            <w:instrText xml:space="preserve">CITATION hen18 \l 1033 </w:instrText>
          </w:r>
          <w:r w:rsidR="007E5F7D">
            <w:rPr>
              <w:lang w:val="en-US"/>
            </w:rPr>
            <w:instrText xml:space="preserve"> \m Agg16</w:instrText>
          </w:r>
          <w:r w:rsidR="00CC57A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25, 26]</w:t>
          </w:r>
          <w:r w:rsidR="00CC57A0">
            <w:rPr>
              <w:lang w:val="en-US"/>
            </w:rPr>
            <w:fldChar w:fldCharType="end"/>
          </w:r>
        </w:sdtContent>
      </w:sdt>
      <w:r w:rsidR="00EB3B78">
        <w:rPr>
          <w:lang w:val="en-US"/>
        </w:rPr>
        <w:t xml:space="preserve">. </w:t>
      </w:r>
      <w:r w:rsidR="00CF4DB2">
        <w:rPr>
          <w:lang w:val="en-US"/>
        </w:rPr>
        <w:t>While in memory</w:t>
      </w:r>
      <w:r w:rsidR="000E6E9C">
        <w:rPr>
          <w:lang w:val="en-US"/>
        </w:rPr>
        <w:t>-</w:t>
      </w:r>
      <w:r w:rsidR="00CF4DB2">
        <w:rPr>
          <w:lang w:val="en-US"/>
        </w:rPr>
        <w:t xml:space="preserve">based </w:t>
      </w:r>
      <w:r w:rsidR="00CE3C9F">
        <w:rPr>
          <w:lang w:val="en-US"/>
        </w:rPr>
        <w:t>collaborative filtering</w:t>
      </w:r>
      <w:r w:rsidR="008C4063">
        <w:rPr>
          <w:lang w:val="en-US"/>
        </w:rPr>
        <w:t xml:space="preserve"> </w:t>
      </w:r>
      <w:r w:rsidR="000E6E9C">
        <w:rPr>
          <w:lang w:val="en-US"/>
        </w:rPr>
        <w:t xml:space="preserve">(also identified as </w:t>
      </w:r>
      <w:r w:rsidR="000E6E9C" w:rsidRPr="000E6E9C">
        <w:rPr>
          <w:lang w:val="en-US"/>
        </w:rPr>
        <w:t>Neighborhood-based</w:t>
      </w:r>
      <w:r w:rsidR="000E6E9C">
        <w:rPr>
          <w:lang w:val="en-US"/>
        </w:rPr>
        <w:t xml:space="preserve"> CF)</w:t>
      </w:r>
      <w:r w:rsidR="008F4068">
        <w:rPr>
          <w:lang w:val="en-US"/>
        </w:rPr>
        <w:t xml:space="preserve"> the rating matrix is</w:t>
      </w:r>
      <w:r w:rsidR="0002768B">
        <w:rPr>
          <w:lang w:val="en-US"/>
        </w:rPr>
        <w:t xml:space="preserve"> directly</w:t>
      </w:r>
      <w:r w:rsidR="008F4068">
        <w:rPr>
          <w:lang w:val="en-US"/>
        </w:rPr>
        <w:t xml:space="preserve"> </w:t>
      </w:r>
      <w:r w:rsidR="0096609C">
        <w:rPr>
          <w:lang w:val="en-US"/>
        </w:rPr>
        <w:t xml:space="preserve">saved </w:t>
      </w:r>
      <w:r w:rsidR="00527C16">
        <w:rPr>
          <w:lang w:val="en-US"/>
        </w:rPr>
        <w:t xml:space="preserve">to the </w:t>
      </w:r>
      <w:r w:rsidR="003824A7">
        <w:rPr>
          <w:lang w:val="en-US"/>
        </w:rPr>
        <w:t xml:space="preserve">system for </w:t>
      </w:r>
      <w:r w:rsidR="003824A7">
        <w:rPr>
          <w:lang w:val="en-US"/>
        </w:rPr>
        <w:lastRenderedPageBreak/>
        <w:t xml:space="preserve">direct utilization to </w:t>
      </w:r>
      <w:r w:rsidR="00672BA2">
        <w:rPr>
          <w:lang w:val="en-US"/>
        </w:rPr>
        <w:t xml:space="preserve">predict the ratings of </w:t>
      </w:r>
      <w:r w:rsidR="00180BC6">
        <w:rPr>
          <w:lang w:val="en-US"/>
        </w:rPr>
        <w:t xml:space="preserve">the target </w:t>
      </w:r>
      <w:r w:rsidR="0049472E">
        <w:rPr>
          <w:lang w:val="en-US"/>
        </w:rPr>
        <w:t>items</w:t>
      </w:r>
      <w:r w:rsidR="00EE6877">
        <w:rPr>
          <w:lang w:val="en-US"/>
        </w:rPr>
        <w:t xml:space="preserve">, </w:t>
      </w:r>
      <w:r w:rsidR="002F0589">
        <w:rPr>
          <w:lang w:val="en-US"/>
        </w:rPr>
        <w:t xml:space="preserve">model-based </w:t>
      </w:r>
      <w:r w:rsidR="00931206">
        <w:rPr>
          <w:lang w:val="en-US"/>
        </w:rPr>
        <w:t>CF</w:t>
      </w:r>
      <w:r w:rsidR="00DA3468">
        <w:rPr>
          <w:lang w:val="en-US"/>
        </w:rPr>
        <w:t xml:space="preserve"> </w:t>
      </w:r>
      <w:r w:rsidR="0061700A">
        <w:rPr>
          <w:lang w:val="en-US"/>
        </w:rPr>
        <w:t xml:space="preserve">utilizes the items in the </w:t>
      </w:r>
      <w:r w:rsidR="0044684B">
        <w:rPr>
          <w:lang w:val="en-US"/>
        </w:rPr>
        <w:t xml:space="preserve">rating matrix </w:t>
      </w:r>
      <w:r w:rsidR="002D3DC6">
        <w:rPr>
          <w:lang w:val="en-US"/>
        </w:rPr>
        <w:t xml:space="preserve">to develop a model that is then exploited to </w:t>
      </w:r>
      <w:r w:rsidR="000A56E6">
        <w:rPr>
          <w:lang w:val="en-US"/>
        </w:rPr>
        <w:t xml:space="preserve">identify the applicability of </w:t>
      </w:r>
      <w:r w:rsidR="00865934">
        <w:rPr>
          <w:lang w:val="en-US"/>
        </w:rPr>
        <w:t>probable items for</w:t>
      </w:r>
      <w:r w:rsidR="001E0038">
        <w:rPr>
          <w:lang w:val="en-US"/>
        </w:rPr>
        <w:t xml:space="preserve"> the</w:t>
      </w:r>
      <w:r w:rsidR="00865934">
        <w:rPr>
          <w:lang w:val="en-US"/>
        </w:rPr>
        <w:t xml:space="preserve"> target </w:t>
      </w:r>
      <w:r w:rsidR="00362275">
        <w:rPr>
          <w:lang w:val="en-US"/>
        </w:rPr>
        <w:t>users</w:t>
      </w:r>
      <w:sdt>
        <w:sdtPr>
          <w:rPr>
            <w:lang w:val="en-US"/>
          </w:rPr>
          <w:id w:val="865332046"/>
          <w:citation/>
        </w:sdtPr>
        <w:sdtEndPr/>
        <w:sdtContent>
          <w:r w:rsidR="008C4063">
            <w:rPr>
              <w:lang w:val="en-US"/>
            </w:rPr>
            <w:fldChar w:fldCharType="begin"/>
          </w:r>
          <w:r w:rsidR="008C4063">
            <w:rPr>
              <w:lang w:val="en-US"/>
            </w:rPr>
            <w:instrText xml:space="preserve"> CITATION Sri20 \l 1033 </w:instrText>
          </w:r>
          <w:r w:rsidR="008C4063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8C4063">
            <w:rPr>
              <w:lang w:val="en-US"/>
            </w:rPr>
            <w:fldChar w:fldCharType="end"/>
          </w:r>
        </w:sdtContent>
      </w:sdt>
      <w:r w:rsidR="00362275">
        <w:rPr>
          <w:lang w:val="en-US"/>
        </w:rPr>
        <w:t>.</w:t>
      </w:r>
    </w:p>
    <w:p w14:paraId="0F6F81A0" w14:textId="3AB85310" w:rsidR="00362275" w:rsidRDefault="00195D74" w:rsidP="00FC5A7D">
      <w:pPr>
        <w:pStyle w:val="Heading4"/>
        <w:rPr>
          <w:noProof/>
          <w:lang w:val="en-US"/>
        </w:rPr>
      </w:pPr>
      <w:r>
        <w:rPr>
          <w:noProof/>
          <w:lang w:val="en-US"/>
        </w:rPr>
        <w:t>Memory-based</w:t>
      </w:r>
      <w:r w:rsidR="009B10FF">
        <w:rPr>
          <w:noProof/>
          <w:lang w:val="en-US"/>
        </w:rPr>
        <w:t xml:space="preserve"> CF</w:t>
      </w:r>
    </w:p>
    <w:p w14:paraId="2E0D7BC3" w14:textId="3E8B276B" w:rsidR="003D2D5D" w:rsidRDefault="00CB028B" w:rsidP="00FC5A7D">
      <w:pPr>
        <w:rPr>
          <w:lang w:val="en-US"/>
        </w:rPr>
      </w:pPr>
      <w:r>
        <w:rPr>
          <w:lang w:val="en-US"/>
        </w:rPr>
        <w:t xml:space="preserve">Memory-based CF as observed earlier </w:t>
      </w:r>
      <w:r w:rsidR="00BD4487">
        <w:rPr>
          <w:lang w:val="en-US"/>
        </w:rPr>
        <w:t xml:space="preserve">capitalizes on the </w:t>
      </w:r>
      <w:r w:rsidR="008D1D65">
        <w:rPr>
          <w:lang w:val="en-US"/>
        </w:rPr>
        <w:t xml:space="preserve">underlying similarities </w:t>
      </w:r>
      <w:r w:rsidR="00A86254">
        <w:rPr>
          <w:lang w:val="en-US"/>
        </w:rPr>
        <w:t xml:space="preserve">between users or items </w:t>
      </w:r>
      <w:r w:rsidR="006C3C3C" w:rsidRPr="006C3C3C">
        <w:rPr>
          <w:lang w:val="en-US"/>
        </w:rPr>
        <w:t>for inferring the user’s p</w:t>
      </w:r>
      <w:r w:rsidR="00E62417">
        <w:rPr>
          <w:lang w:val="en-US"/>
        </w:rPr>
        <w:t>ossible</w:t>
      </w:r>
      <w:r w:rsidR="006C3C3C" w:rsidRPr="006C3C3C">
        <w:rPr>
          <w:lang w:val="en-US"/>
        </w:rPr>
        <w:t xml:space="preserve"> preference in items </w:t>
      </w:r>
      <w:r w:rsidR="00E62417">
        <w:rPr>
          <w:lang w:val="en-US"/>
        </w:rPr>
        <w:t>that the user</w:t>
      </w:r>
      <w:r w:rsidR="006C3C3C" w:rsidRPr="006C3C3C">
        <w:rPr>
          <w:lang w:val="en-US"/>
        </w:rPr>
        <w:t xml:space="preserve"> has not evaluated </w:t>
      </w:r>
      <w:r w:rsidR="00E62417">
        <w:rPr>
          <w:lang w:val="en-US"/>
        </w:rPr>
        <w:t xml:space="preserve">or interacted with </w:t>
      </w:r>
      <w:r w:rsidR="006C3C3C" w:rsidRPr="006C3C3C">
        <w:rPr>
          <w:lang w:val="en-US"/>
        </w:rPr>
        <w:t>previously</w:t>
      </w:r>
      <w:sdt>
        <w:sdtPr>
          <w:rPr>
            <w:lang w:val="en-US"/>
          </w:rPr>
          <w:id w:val="160981351"/>
          <w:citation/>
        </w:sdtPr>
        <w:sdtEndPr/>
        <w:sdtContent>
          <w:r w:rsidR="00F46C6A">
            <w:rPr>
              <w:lang w:val="en-US"/>
            </w:rPr>
            <w:fldChar w:fldCharType="begin"/>
          </w:r>
          <w:r w:rsidR="00F46C6A">
            <w:rPr>
              <w:lang w:val="en-US"/>
            </w:rPr>
            <w:instrText xml:space="preserve"> CITATION Sri20 \l 1033 </w:instrText>
          </w:r>
          <w:r w:rsidR="00F46C6A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F46C6A">
            <w:rPr>
              <w:lang w:val="en-US"/>
            </w:rPr>
            <w:fldChar w:fldCharType="end"/>
          </w:r>
        </w:sdtContent>
      </w:sdt>
      <w:r w:rsidR="00F46C6A">
        <w:rPr>
          <w:lang w:val="en-US"/>
        </w:rPr>
        <w:t>.</w:t>
      </w:r>
      <w:r w:rsidR="0022008F">
        <w:rPr>
          <w:lang w:val="en-US"/>
        </w:rPr>
        <w:t xml:space="preserve"> </w:t>
      </w:r>
      <w:r w:rsidR="00350DB9">
        <w:rPr>
          <w:lang w:val="en-US"/>
        </w:rPr>
        <w:t xml:space="preserve">Primarily, </w:t>
      </w:r>
      <w:r w:rsidR="00356C75">
        <w:rPr>
          <w:lang w:val="en-US"/>
        </w:rPr>
        <w:t xml:space="preserve">memory-based CF can be categorized into </w:t>
      </w:r>
      <w:r w:rsidR="002163FF">
        <w:rPr>
          <w:lang w:val="en-US"/>
        </w:rPr>
        <w:t>user-based CF where</w:t>
      </w:r>
      <w:r w:rsidR="00096954">
        <w:rPr>
          <w:lang w:val="en-US"/>
        </w:rPr>
        <w:t xml:space="preserve"> the system </w:t>
      </w:r>
      <w:r w:rsidR="001B0651">
        <w:rPr>
          <w:lang w:val="en-US"/>
        </w:rPr>
        <w:t xml:space="preserve">attempts to predict the ratings of a user on select </w:t>
      </w:r>
      <w:r w:rsidR="0046284A">
        <w:rPr>
          <w:lang w:val="en-US"/>
        </w:rPr>
        <w:t xml:space="preserve">items following ratings of similar users </w:t>
      </w:r>
      <w:r w:rsidR="00283032">
        <w:rPr>
          <w:lang w:val="en-US"/>
        </w:rPr>
        <w:t xml:space="preserve">on the </w:t>
      </w:r>
      <w:r w:rsidR="003A1912">
        <w:rPr>
          <w:lang w:val="en-US"/>
        </w:rPr>
        <w:t>items in question</w:t>
      </w:r>
      <w:sdt>
        <w:sdtPr>
          <w:rPr>
            <w:lang w:val="en-US"/>
          </w:rPr>
          <w:id w:val="1116484876"/>
          <w:citation/>
        </w:sdtPr>
        <w:sdtEndPr/>
        <w:sdtContent>
          <w:r w:rsidR="00BD6775">
            <w:rPr>
              <w:lang w:val="en-US"/>
            </w:rPr>
            <w:fldChar w:fldCharType="begin"/>
          </w:r>
          <w:r w:rsidR="00BD6775">
            <w:rPr>
              <w:lang w:val="en-US"/>
            </w:rPr>
            <w:instrText xml:space="preserve"> CITATION Bob13 \l 1033 </w:instrText>
          </w:r>
          <w:r w:rsidR="00BD6775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8]</w:t>
          </w:r>
          <w:r w:rsidR="00BD6775">
            <w:rPr>
              <w:lang w:val="en-US"/>
            </w:rPr>
            <w:fldChar w:fldCharType="end"/>
          </w:r>
        </w:sdtContent>
      </w:sdt>
      <w:r w:rsidR="009C1D60">
        <w:rPr>
          <w:lang w:val="en-US"/>
        </w:rPr>
        <w:t xml:space="preserve">. The user-based </w:t>
      </w:r>
      <w:r w:rsidR="008A5BB5">
        <w:rPr>
          <w:lang w:val="en-US"/>
        </w:rPr>
        <w:t xml:space="preserve">CF </w:t>
      </w:r>
      <w:r w:rsidR="00EC553A">
        <w:rPr>
          <w:lang w:val="en-US"/>
        </w:rPr>
        <w:t xml:space="preserve">conducts prediction of </w:t>
      </w:r>
      <w:r w:rsidR="009F6E3A">
        <w:rPr>
          <w:lang w:val="en-US"/>
        </w:rPr>
        <w:t>the user</w:t>
      </w:r>
      <w:r w:rsidR="0087204F">
        <w:rPr>
          <w:lang w:val="en-US"/>
        </w:rPr>
        <w:t>-</w:t>
      </w:r>
      <w:r w:rsidR="009F6E3A">
        <w:rPr>
          <w:lang w:val="en-US"/>
        </w:rPr>
        <w:t xml:space="preserve">item </w:t>
      </w:r>
      <w:r w:rsidR="00E74024" w:rsidRPr="00564477">
        <w:rPr>
          <w:i/>
          <w:iCs/>
          <w:lang w:val="en-US"/>
        </w:rPr>
        <w:t>u</w:t>
      </w:r>
      <w:r w:rsidR="00E74024">
        <w:rPr>
          <w:lang w:val="en-US"/>
        </w:rPr>
        <w:t xml:space="preserve"> to the item </w:t>
      </w:r>
      <w:r w:rsidR="00D17639">
        <w:rPr>
          <w:i/>
          <w:iCs/>
          <w:lang w:val="en-US"/>
        </w:rPr>
        <w:t xml:space="preserve">i </w:t>
      </w:r>
      <w:r w:rsidR="00D17639">
        <w:rPr>
          <w:lang w:val="en-US"/>
        </w:rPr>
        <w:t xml:space="preserve">is computed as </w:t>
      </w:r>
      <w:r w:rsidR="00E7410A">
        <w:rPr>
          <w:lang w:val="en-US"/>
        </w:rPr>
        <w:t>shown in equation 1</w:t>
      </w:r>
      <w:r w:rsidR="00D17639">
        <w:rPr>
          <w:lang w:val="en-US"/>
        </w:rPr>
        <w:t>:</w:t>
      </w:r>
    </w:p>
    <w:p w14:paraId="32F6D89B" w14:textId="0B5C0DB0" w:rsidR="00DB7961" w:rsidRDefault="00DB7961" w:rsidP="00DB7961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</w:t>
      </w:r>
      <w:r>
        <w:fldChar w:fldCharType="end"/>
      </w:r>
    </w:p>
    <w:p w14:paraId="3BCDF450" w14:textId="23128263" w:rsidR="00A331C6" w:rsidRDefault="009D722D" w:rsidP="00FC5A7D">
      <w:pPr>
        <w:rPr>
          <w:lang w:val="en-US"/>
        </w:rPr>
      </w:pPr>
      <w:r w:rsidRPr="009D722D">
        <w:rPr>
          <w:noProof/>
          <w:lang w:val="en-US"/>
        </w:rPr>
        <w:drawing>
          <wp:inline distT="0" distB="0" distL="0" distR="0" wp14:anchorId="14AA2E21" wp14:editId="5FB862A8">
            <wp:extent cx="2495898" cy="48584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57746" w14:textId="6DB215A5" w:rsidR="00D17639" w:rsidRDefault="000D2520" w:rsidP="0024118F">
      <w:r>
        <w:rPr>
          <w:lang w:val="en-US"/>
        </w:rPr>
        <w:t xml:space="preserve">Where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24118F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u </w:t>
      </w:r>
      <w:r w:rsidR="0024118F" w:rsidRPr="0024118F">
        <w:t>i</w:t>
      </w:r>
      <w:r w:rsidR="0024118F">
        <w:t xml:space="preserve">s the </w:t>
      </w:r>
      <w:r w:rsidR="008D25FE">
        <w:t>average user rating</w:t>
      </w:r>
      <w:r w:rsidR="00AB26C6">
        <w:t xml:space="preserve"> </w:t>
      </w:r>
      <w:r w:rsidR="008D25FE">
        <w:t xml:space="preserve">of the user </w:t>
      </w:r>
      <w:r w:rsidR="008D25FE" w:rsidRPr="00880307">
        <w:rPr>
          <w:i/>
          <w:iCs/>
        </w:rPr>
        <w:t>u</w:t>
      </w:r>
      <w:r w:rsidR="008D25FE">
        <w:t xml:space="preserve">, </w:t>
      </w:r>
      <w:r w:rsidR="008D25FE" w:rsidRPr="00880307">
        <w:rPr>
          <w:i/>
          <w:iCs/>
        </w:rPr>
        <w:t>sim</w:t>
      </w:r>
      <w:r w:rsidR="00483B84">
        <w:rPr>
          <w:i/>
          <w:iCs/>
        </w:rPr>
        <w:t xml:space="preserve"> </w:t>
      </w:r>
      <w:r w:rsidR="008D25FE">
        <w:t>(</w:t>
      </w:r>
      <w:r w:rsidR="008D25FE" w:rsidRPr="00BF1C23">
        <w:rPr>
          <w:i/>
          <w:iCs/>
        </w:rPr>
        <w:t>u, v</w:t>
      </w:r>
      <w:r w:rsidR="008D25FE">
        <w:t xml:space="preserve">) is the </w:t>
      </w:r>
      <w:r w:rsidR="00710CF7">
        <w:t xml:space="preserve">similarity </w:t>
      </w:r>
      <w:r w:rsidR="001C5061">
        <w:t xml:space="preserve">following a predetermined similarity matrix such as cosine similarity, Manhattan distance, </w:t>
      </w:r>
      <w:r w:rsidR="00264B92">
        <w:t>Euclidean</w:t>
      </w:r>
      <w:r w:rsidR="001C5061">
        <w:t xml:space="preserve"> distance, </w:t>
      </w:r>
      <w:r w:rsidR="00EA4505" w:rsidRPr="00EA4505">
        <w:t>Minkowski distance</w:t>
      </w:r>
      <w:r w:rsidR="00EA4505">
        <w:t xml:space="preserve">, </w:t>
      </w:r>
      <w:r w:rsidR="00E66CB4">
        <w:t xml:space="preserve">and </w:t>
      </w:r>
      <w:r w:rsidR="00E66CB4" w:rsidRPr="00E66CB4">
        <w:t>Jaccard similarity</w:t>
      </w:r>
      <w:sdt>
        <w:sdtPr>
          <w:id w:val="1241525199"/>
          <w:citation/>
        </w:sdtPr>
        <w:sdtEndPr/>
        <w:sdtContent>
          <w:r w:rsidR="00E1630A">
            <w:fldChar w:fldCharType="begin"/>
          </w:r>
          <w:r w:rsidR="00E1630A">
            <w:rPr>
              <w:lang w:val="en-US"/>
            </w:rPr>
            <w:instrText xml:space="preserve"> CITATION Shr19 \l 1033 </w:instrText>
          </w:r>
          <w:r w:rsidR="00E1630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9]</w:t>
          </w:r>
          <w:r w:rsidR="00E1630A">
            <w:fldChar w:fldCharType="end"/>
          </w:r>
        </w:sdtContent>
      </w:sdt>
      <w:r w:rsidR="00CC172B">
        <w:t xml:space="preserve">, of the </w:t>
      </w:r>
      <w:r w:rsidR="00C2394E">
        <w:t xml:space="preserve">users </w:t>
      </w:r>
      <w:r w:rsidR="00C2394E" w:rsidRPr="003246F1">
        <w:rPr>
          <w:i/>
          <w:iCs/>
        </w:rPr>
        <w:t>u</w:t>
      </w:r>
      <w:r w:rsidR="00C2394E">
        <w:t xml:space="preserve"> and </w:t>
      </w:r>
      <w:r w:rsidR="00C2394E" w:rsidRPr="003246F1">
        <w:rPr>
          <w:i/>
          <w:iCs/>
        </w:rPr>
        <w:t>v</w:t>
      </w:r>
      <w:r w:rsidR="008E253F">
        <w:t xml:space="preserve"> while </w:t>
      </w:r>
      <w:r w:rsidR="008E253F" w:rsidRPr="001F0CC5">
        <w:rPr>
          <w:i/>
          <w:iCs/>
        </w:rPr>
        <w:t>N</w:t>
      </w:r>
      <w:r w:rsidR="008E253F" w:rsidRPr="001F0CC5">
        <w:rPr>
          <w:i/>
          <w:iCs/>
          <w:vertAlign w:val="subscript"/>
        </w:rPr>
        <w:t>u</w:t>
      </w:r>
      <w:r w:rsidR="008E253F">
        <w:t xml:space="preserve"> denotes the </w:t>
      </w:r>
      <w:r w:rsidR="003548DD">
        <w:t xml:space="preserve">group of users that are similar to </w:t>
      </w:r>
      <w:r w:rsidR="006F58A8">
        <w:t xml:space="preserve">user </w:t>
      </w:r>
      <w:r w:rsidR="006F58A8" w:rsidRPr="003246F1">
        <w:rPr>
          <w:i/>
          <w:iCs/>
        </w:rPr>
        <w:t>u</w:t>
      </w:r>
      <w:r w:rsidR="006F58A8">
        <w:t xml:space="preserve"> </w:t>
      </w:r>
      <w:r w:rsidR="003C079D">
        <w:t>i.e.,</w:t>
      </w:r>
      <w:r w:rsidR="006F58A8">
        <w:t xml:space="preserve"> the </w:t>
      </w:r>
      <w:r w:rsidR="003C079D">
        <w:t>neighbors</w:t>
      </w:r>
      <w:r w:rsidR="006F58A8">
        <w:t xml:space="preserve"> of user </w:t>
      </w:r>
      <w:r w:rsidR="006F58A8" w:rsidRPr="003246F1">
        <w:rPr>
          <w:i/>
          <w:iCs/>
        </w:rPr>
        <w:t>u</w:t>
      </w:r>
      <w:r w:rsidR="006F58A8">
        <w:t xml:space="preserve"> who had rated item </w:t>
      </w:r>
      <w:r w:rsidR="006F58A8" w:rsidRPr="003246F1">
        <w:rPr>
          <w:i/>
          <w:iCs/>
        </w:rPr>
        <w:t>i</w:t>
      </w:r>
      <w:r w:rsidR="00951B5C">
        <w:t>.</w:t>
      </w:r>
    </w:p>
    <w:p w14:paraId="13DC5CC0" w14:textId="5E0C13D6" w:rsidR="003B38F5" w:rsidRDefault="002B55B7" w:rsidP="0024118F">
      <w:pPr>
        <w:rPr>
          <w:lang w:val="en-US"/>
        </w:rPr>
      </w:pPr>
      <w:r>
        <w:rPr>
          <w:lang w:val="en-US"/>
        </w:rPr>
        <w:t>On the other hand, th</w:t>
      </w:r>
      <w:r w:rsidR="00AD39BD">
        <w:rPr>
          <w:lang w:val="en-US"/>
        </w:rPr>
        <w:t xml:space="preserve">e </w:t>
      </w:r>
      <w:r w:rsidR="00046DBE">
        <w:rPr>
          <w:lang w:val="en-US"/>
        </w:rPr>
        <w:t xml:space="preserve">item-based </w:t>
      </w:r>
      <w:r w:rsidR="000D100B">
        <w:rPr>
          <w:lang w:val="en-US"/>
        </w:rPr>
        <w:t xml:space="preserve">CF </w:t>
      </w:r>
      <w:r w:rsidR="002122A0">
        <w:rPr>
          <w:lang w:val="en-US"/>
        </w:rPr>
        <w:t xml:space="preserve">depends on the </w:t>
      </w:r>
      <w:r w:rsidR="007F34A1">
        <w:rPr>
          <w:lang w:val="en-US"/>
        </w:rPr>
        <w:t>similarities between the user items</w:t>
      </w:r>
      <w:sdt>
        <w:sdtPr>
          <w:rPr>
            <w:lang w:val="en-US"/>
          </w:rPr>
          <w:id w:val="-214278772"/>
          <w:citation/>
        </w:sdtPr>
        <w:sdtEndPr/>
        <w:sdtContent>
          <w:r w:rsidR="00634F62">
            <w:rPr>
              <w:lang w:val="en-US"/>
            </w:rPr>
            <w:fldChar w:fldCharType="begin"/>
          </w:r>
          <w:r w:rsidR="00634F62">
            <w:rPr>
              <w:lang w:val="en-US"/>
            </w:rPr>
            <w:instrText xml:space="preserve"> CITATION Sri20 \l 1033 </w:instrText>
          </w:r>
          <w:r w:rsidR="00634F6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634F62">
            <w:rPr>
              <w:lang w:val="en-US"/>
            </w:rPr>
            <w:fldChar w:fldCharType="end"/>
          </w:r>
        </w:sdtContent>
      </w:sdt>
      <w:r w:rsidR="007F34A1">
        <w:rPr>
          <w:lang w:val="en-US"/>
        </w:rPr>
        <w:t xml:space="preserve">. That is, </w:t>
      </w:r>
      <w:r w:rsidR="008E4E9A">
        <w:rPr>
          <w:lang w:val="en-US"/>
        </w:rPr>
        <w:t xml:space="preserve">it makes predictions </w:t>
      </w:r>
      <w:r w:rsidR="00E668FD">
        <w:rPr>
          <w:lang w:val="en-US"/>
        </w:rPr>
        <w:t xml:space="preserve">of a user for an item </w:t>
      </w:r>
      <w:r w:rsidR="00724851">
        <w:rPr>
          <w:lang w:val="en-US"/>
        </w:rPr>
        <w:t xml:space="preserve">based on the underlying user’s </w:t>
      </w:r>
      <w:r w:rsidR="003418FE">
        <w:rPr>
          <w:lang w:val="en-US"/>
        </w:rPr>
        <w:t xml:space="preserve">ratings of </w:t>
      </w:r>
      <w:r w:rsidR="00D4468F">
        <w:rPr>
          <w:lang w:val="en-US"/>
        </w:rPr>
        <w:t>items that are similar to the item in question</w:t>
      </w:r>
      <w:sdt>
        <w:sdtPr>
          <w:rPr>
            <w:lang w:val="en-US"/>
          </w:rPr>
          <w:id w:val="-291912728"/>
          <w:citation/>
        </w:sdtPr>
        <w:sdtEndPr/>
        <w:sdtContent>
          <w:r w:rsidR="0011201E">
            <w:rPr>
              <w:lang w:val="en-US"/>
            </w:rPr>
            <w:fldChar w:fldCharType="begin"/>
          </w:r>
          <w:r w:rsidR="0011201E">
            <w:rPr>
              <w:lang w:val="en-US"/>
            </w:rPr>
            <w:instrText xml:space="preserve"> CITATION hen18 \l 1033 </w:instrText>
          </w:r>
          <w:r w:rsidR="0011201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5]</w:t>
          </w:r>
          <w:r w:rsidR="0011201E">
            <w:rPr>
              <w:lang w:val="en-US"/>
            </w:rPr>
            <w:fldChar w:fldCharType="end"/>
          </w:r>
        </w:sdtContent>
      </w:sdt>
      <w:r w:rsidR="00765B2F">
        <w:rPr>
          <w:lang w:val="en-US"/>
        </w:rPr>
        <w:t xml:space="preserve">. In the </w:t>
      </w:r>
      <w:r w:rsidR="00CE4849">
        <w:rPr>
          <w:lang w:val="en-US"/>
        </w:rPr>
        <w:t xml:space="preserve">item-based technique, </w:t>
      </w:r>
      <w:r w:rsidR="00B9611D">
        <w:rPr>
          <w:lang w:val="en-US"/>
        </w:rPr>
        <w:t xml:space="preserve">two items are </w:t>
      </w:r>
      <w:r w:rsidR="00D53C03">
        <w:rPr>
          <w:lang w:val="en-US"/>
        </w:rPr>
        <w:t>considered</w:t>
      </w:r>
      <w:r w:rsidR="00B9611D">
        <w:rPr>
          <w:lang w:val="en-US"/>
        </w:rPr>
        <w:t xml:space="preserve"> similar if </w:t>
      </w:r>
      <w:r w:rsidR="00C750D8">
        <w:rPr>
          <w:lang w:val="en-US"/>
        </w:rPr>
        <w:t>several users have evaluated these items similarly</w:t>
      </w:r>
      <w:sdt>
        <w:sdtPr>
          <w:rPr>
            <w:lang w:val="en-US"/>
          </w:rPr>
          <w:id w:val="657735830"/>
          <w:citation/>
        </w:sdtPr>
        <w:sdtEndPr/>
        <w:sdtContent>
          <w:r w:rsidR="00C750D8">
            <w:rPr>
              <w:lang w:val="en-US"/>
            </w:rPr>
            <w:fldChar w:fldCharType="begin"/>
          </w:r>
          <w:r w:rsidR="00C750D8">
            <w:rPr>
              <w:lang w:val="en-US"/>
            </w:rPr>
            <w:instrText xml:space="preserve"> CITATION Fra15 \l 1033 </w:instrText>
          </w:r>
          <w:r w:rsidR="00C750D8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0]</w:t>
          </w:r>
          <w:r w:rsidR="00C750D8">
            <w:rPr>
              <w:lang w:val="en-US"/>
            </w:rPr>
            <w:fldChar w:fldCharType="end"/>
          </w:r>
        </w:sdtContent>
      </w:sdt>
      <w:r w:rsidR="00C04E8C">
        <w:rPr>
          <w:lang w:val="en-US"/>
        </w:rPr>
        <w:t xml:space="preserve">. </w:t>
      </w:r>
      <w:r w:rsidR="00FB0C90">
        <w:rPr>
          <w:lang w:val="en-US"/>
        </w:rPr>
        <w:t xml:space="preserve">In this method, the rating of an individual is </w:t>
      </w:r>
      <w:r w:rsidR="00AA1B31">
        <w:rPr>
          <w:lang w:val="en-US"/>
        </w:rPr>
        <w:t>computed</w:t>
      </w:r>
      <w:r w:rsidR="00CB02EA">
        <w:rPr>
          <w:lang w:val="en-US"/>
        </w:rPr>
        <w:t xml:space="preserve"> as shown in equation 2.</w:t>
      </w:r>
    </w:p>
    <w:p w14:paraId="1E31CE28" w14:textId="44D6C0C9" w:rsidR="00381BE4" w:rsidRDefault="00381BE4" w:rsidP="00381BE4">
      <w:pPr>
        <w:pStyle w:val="Caption"/>
        <w:keepNext/>
      </w:pPr>
      <w:r>
        <w:lastRenderedPageBreak/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2</w:t>
      </w:r>
      <w:r>
        <w:fldChar w:fldCharType="end"/>
      </w:r>
    </w:p>
    <w:p w14:paraId="5F48227E" w14:textId="1ACA1154" w:rsidR="00E34F60" w:rsidRDefault="00381BE4" w:rsidP="0024118F">
      <w:pPr>
        <w:rPr>
          <w:lang w:val="en-US"/>
        </w:rPr>
      </w:pPr>
      <w:r w:rsidRPr="00381BE4">
        <w:rPr>
          <w:noProof/>
          <w:lang w:val="en-US"/>
        </w:rPr>
        <w:drawing>
          <wp:inline distT="0" distB="0" distL="0" distR="0" wp14:anchorId="7D7EA092" wp14:editId="7DE2F074">
            <wp:extent cx="1800476" cy="49536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77DA9" w14:textId="4AFC8D0A" w:rsidR="00381BE4" w:rsidRDefault="00D80E68" w:rsidP="0024118F">
      <w:r>
        <w:rPr>
          <w:lang w:val="en-US"/>
        </w:rPr>
        <w:t xml:space="preserve">Where </w:t>
      </w:r>
      <w:r w:rsidR="00BC1FC6">
        <w:rPr>
          <w:lang w:val="en-US"/>
        </w:rPr>
        <w:t>N</w:t>
      </w:r>
      <w:r w:rsidR="00BC1FC6" w:rsidRPr="00BC1FC6">
        <w:rPr>
          <w:i/>
          <w:iCs/>
          <w:lang w:val="en-US"/>
        </w:rPr>
        <w:t>i</w:t>
      </w:r>
      <w:r w:rsidR="00BC1FC6">
        <w:rPr>
          <w:lang w:val="en-US"/>
        </w:rPr>
        <w:t xml:space="preserve"> denotes a group of similar items to item j, </w:t>
      </w:r>
      <w:r w:rsidR="00BC1FC6" w:rsidRPr="00880307">
        <w:rPr>
          <w:i/>
          <w:iCs/>
        </w:rPr>
        <w:t>sim</w:t>
      </w:r>
      <w:r w:rsidR="00483B84">
        <w:rPr>
          <w:i/>
          <w:iCs/>
        </w:rPr>
        <w:t xml:space="preserve"> </w:t>
      </w:r>
      <w:r w:rsidR="00BC1FC6">
        <w:t>(</w:t>
      </w:r>
      <w:r w:rsidR="00BC1FC6" w:rsidRPr="00BF1C23">
        <w:rPr>
          <w:i/>
          <w:iCs/>
        </w:rPr>
        <w:t>u, v</w:t>
      </w:r>
      <w:r w:rsidR="00BC1FC6">
        <w:t>) is the similarity score between items</w:t>
      </w:r>
      <w:r w:rsidR="00BC1FC6" w:rsidRPr="00B66492">
        <w:rPr>
          <w:i/>
          <w:iCs/>
        </w:rPr>
        <w:t xml:space="preserve"> j </w:t>
      </w:r>
      <w:r w:rsidR="00BC1FC6">
        <w:t xml:space="preserve">and </w:t>
      </w:r>
      <w:r w:rsidR="00BC1FC6" w:rsidRPr="00B66492">
        <w:rPr>
          <w:i/>
          <w:iCs/>
        </w:rPr>
        <w:t>k</w:t>
      </w:r>
      <w:r w:rsidR="00BC1FC6">
        <w:t>.</w:t>
      </w:r>
      <w:r w:rsidR="0036420D">
        <w:t xml:space="preserve"> </w:t>
      </w:r>
      <w:r w:rsidR="0035528F">
        <w:t>I</w:t>
      </w:r>
      <w:r w:rsidR="003627E3">
        <w:t xml:space="preserve">n practice, </w:t>
      </w:r>
      <w:r w:rsidR="00EB44D7">
        <w:t xml:space="preserve">the computation of the similarity score is </w:t>
      </w:r>
      <w:r w:rsidR="00832F00">
        <w:t>the main asp</w:t>
      </w:r>
      <w:r w:rsidR="003168E8">
        <w:t xml:space="preserve">ect of </w:t>
      </w:r>
      <w:r w:rsidR="00BE0110">
        <w:t xml:space="preserve">memory-based collaborative filtering systems </w:t>
      </w:r>
      <w:r w:rsidR="00DC6ABE">
        <w:t>since the si</w:t>
      </w:r>
      <w:r w:rsidR="00F03D5A">
        <w:t>mi</w:t>
      </w:r>
      <w:r w:rsidR="00DC6ABE">
        <w:t xml:space="preserve">larity score will </w:t>
      </w:r>
      <w:r w:rsidR="00B334FB">
        <w:t xml:space="preserve">determine </w:t>
      </w:r>
      <w:r w:rsidR="00C70BA1">
        <w:t xml:space="preserve">how accurate the system will be </w:t>
      </w:r>
      <w:r w:rsidR="00BD4FF4">
        <w:t>as well as the overall</w:t>
      </w:r>
      <w:r w:rsidR="00774CA0">
        <w:t xml:space="preserve"> performance </w:t>
      </w:r>
      <w:r w:rsidR="00D12770">
        <w:t>of the system</w:t>
      </w:r>
      <w:sdt>
        <w:sdtPr>
          <w:id w:val="824786310"/>
          <w:citation/>
        </w:sdtPr>
        <w:sdtEndPr/>
        <w:sdtContent>
          <w:r w:rsidR="00483B84">
            <w:fldChar w:fldCharType="begin"/>
          </w:r>
          <w:r w:rsidR="00483B84">
            <w:rPr>
              <w:lang w:val="en-US"/>
            </w:rPr>
            <w:instrText xml:space="preserve"> CITATION Chr11 \l 1033 </w:instrText>
          </w:r>
          <w:r w:rsidR="00483B8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1]</w:t>
          </w:r>
          <w:r w:rsidR="00483B84">
            <w:fldChar w:fldCharType="end"/>
          </w:r>
        </w:sdtContent>
      </w:sdt>
      <w:r w:rsidR="00D12770">
        <w:t>.</w:t>
      </w:r>
      <w:r w:rsidR="005B1A8C">
        <w:t xml:space="preserve"> </w:t>
      </w:r>
      <w:r w:rsidR="003D2B98" w:rsidRPr="00454BB1">
        <w:t>From the mentioned similarity matrix measures, the s</w:t>
      </w:r>
      <w:r w:rsidR="007B59C3" w:rsidRPr="00454BB1">
        <w:t xml:space="preserve">tandard similarity </w:t>
      </w:r>
      <w:r w:rsidR="003D2B98" w:rsidRPr="00454BB1">
        <w:t>measures</w:t>
      </w:r>
      <w:r w:rsidR="007B59C3" w:rsidRPr="00454BB1">
        <w:t xml:space="preserve"> </w:t>
      </w:r>
      <w:r w:rsidR="007C2C50">
        <w:t>such as the</w:t>
      </w:r>
      <w:r w:rsidR="007B59C3" w:rsidRPr="00454BB1">
        <w:t xml:space="preserve"> </w:t>
      </w:r>
      <w:r w:rsidR="00463A58" w:rsidRPr="00454BB1">
        <w:t>cosine measure (COS)</w:t>
      </w:r>
      <w:sdt>
        <w:sdtPr>
          <w:id w:val="-1778256173"/>
          <w:citation/>
        </w:sdtPr>
        <w:sdtEndPr/>
        <w:sdtContent>
          <w:r w:rsidR="00463A58" w:rsidRPr="00454BB1">
            <w:fldChar w:fldCharType="begin"/>
          </w:r>
          <w:r w:rsidR="00463A58" w:rsidRPr="00454BB1">
            <w:instrText xml:space="preserve"> CITATION Gre03 \l 1033 </w:instrText>
          </w:r>
          <w:r w:rsidR="00463A58" w:rsidRPr="00454BB1">
            <w:fldChar w:fldCharType="separate"/>
          </w:r>
          <w:r w:rsidR="00B90ABA">
            <w:rPr>
              <w:noProof/>
            </w:rPr>
            <w:t xml:space="preserve"> </w:t>
          </w:r>
          <w:r w:rsidR="00B90ABA" w:rsidRPr="00B90ABA">
            <w:rPr>
              <w:noProof/>
            </w:rPr>
            <w:t>[32]</w:t>
          </w:r>
          <w:r w:rsidR="00463A58" w:rsidRPr="00454BB1">
            <w:fldChar w:fldCharType="end"/>
          </w:r>
        </w:sdtContent>
      </w:sdt>
      <w:r w:rsidR="00463A58" w:rsidRPr="00454BB1">
        <w:t xml:space="preserve">, </w:t>
      </w:r>
      <w:r w:rsidR="00213F85" w:rsidRPr="00454BB1">
        <w:t>the Pearson correlation coefficient (PCC)</w:t>
      </w:r>
      <w:sdt>
        <w:sdtPr>
          <w:id w:val="868885987"/>
          <w:citation/>
        </w:sdtPr>
        <w:sdtEndPr/>
        <w:sdtContent>
          <w:r w:rsidR="004B645D">
            <w:fldChar w:fldCharType="begin"/>
          </w:r>
          <w:r w:rsidR="004B645D">
            <w:rPr>
              <w:lang w:val="en-US"/>
            </w:rPr>
            <w:instrText xml:space="preserve"> CITATION Pro19 \l 1033 </w:instrText>
          </w:r>
          <w:r w:rsidR="004B645D">
            <w:fldChar w:fldCharType="separate"/>
          </w:r>
          <w:r w:rsidR="004B645D">
            <w:rPr>
              <w:noProof/>
              <w:lang w:val="en-US"/>
            </w:rPr>
            <w:t xml:space="preserve"> </w:t>
          </w:r>
          <w:r w:rsidR="004B645D" w:rsidRPr="004B645D">
            <w:rPr>
              <w:noProof/>
              <w:lang w:val="en-US"/>
            </w:rPr>
            <w:t>[34]</w:t>
          </w:r>
          <w:r w:rsidR="004B645D">
            <w:fldChar w:fldCharType="end"/>
          </w:r>
        </w:sdtContent>
      </w:sdt>
      <w:r w:rsidR="00AF3988" w:rsidRPr="00454BB1">
        <w:t xml:space="preserve"> </w:t>
      </w:r>
      <w:r w:rsidR="00777261">
        <w:t xml:space="preserve">as well as the </w:t>
      </w:r>
      <w:r w:rsidR="008D5DA6" w:rsidRPr="008D5DA6">
        <w:t>Jaccard coefficient</w:t>
      </w:r>
      <w:r w:rsidR="008D5DA6">
        <w:t xml:space="preserve"> </w:t>
      </w:r>
      <w:sdt>
        <w:sdtPr>
          <w:id w:val="-2036791748"/>
          <w:citation/>
        </w:sdtPr>
        <w:sdtEndPr/>
        <w:sdtContent>
          <w:r w:rsidR="009C61A7">
            <w:fldChar w:fldCharType="begin"/>
          </w:r>
          <w:r w:rsidR="009C61A7">
            <w:rPr>
              <w:lang w:val="en-US"/>
            </w:rPr>
            <w:instrText xml:space="preserve"> CITATION Arn15 \l 1033 </w:instrText>
          </w:r>
          <w:r w:rsidR="009C61A7">
            <w:fldChar w:fldCharType="separate"/>
          </w:r>
          <w:r w:rsidR="00B90ABA" w:rsidRPr="00B90ABA">
            <w:rPr>
              <w:noProof/>
              <w:lang w:val="en-US"/>
            </w:rPr>
            <w:t>[33]</w:t>
          </w:r>
          <w:r w:rsidR="009C61A7">
            <w:fldChar w:fldCharType="end"/>
          </w:r>
        </w:sdtContent>
      </w:sdt>
      <w:r w:rsidR="0050160B">
        <w:t xml:space="preserve"> </w:t>
      </w:r>
      <w:r w:rsidR="002D30F4">
        <w:t>are popularly used to find the most similar users or items.</w:t>
      </w:r>
    </w:p>
    <w:p w14:paraId="051675A8" w14:textId="57502F0F" w:rsidR="003D1473" w:rsidRDefault="00D97E2E" w:rsidP="0024118F">
      <w:r>
        <w:t xml:space="preserve">According to </w:t>
      </w:r>
      <w:sdt>
        <w:sdtPr>
          <w:id w:val="588040358"/>
          <w:citation/>
        </w:sdtPr>
        <w:sdtEndPr/>
        <w:sdtContent>
          <w:r w:rsidR="006C0EE7">
            <w:fldChar w:fldCharType="begin"/>
          </w:r>
          <w:r w:rsidR="006C0EE7">
            <w:rPr>
              <w:lang w:val="en-US"/>
            </w:rPr>
            <w:instrText xml:space="preserve"> CITATION Sri20 \l 1033 </w:instrText>
          </w:r>
          <w:r w:rsidR="006C0EE7">
            <w:fldChar w:fldCharType="separate"/>
          </w:r>
          <w:r w:rsidR="00B90ABA" w:rsidRPr="00B90ABA">
            <w:rPr>
              <w:noProof/>
              <w:lang w:val="en-US"/>
            </w:rPr>
            <w:t>[27]</w:t>
          </w:r>
          <w:r w:rsidR="006C0EE7">
            <w:fldChar w:fldCharType="end"/>
          </w:r>
        </w:sdtContent>
      </w:sdt>
      <w:r w:rsidR="006C0EE7">
        <w:t xml:space="preserve">, </w:t>
      </w:r>
      <w:r w:rsidR="0087204F">
        <w:t xml:space="preserve">the </w:t>
      </w:r>
      <w:r w:rsidR="006C0EE7" w:rsidRPr="006C0EE7">
        <w:t xml:space="preserve">Pearson correlation coefficient </w:t>
      </w:r>
      <w:r w:rsidR="006C0EE7">
        <w:t>determines</w:t>
      </w:r>
      <w:r w:rsidR="006C0EE7" w:rsidRPr="006C0EE7">
        <w:t xml:space="preserve"> the similarity</w:t>
      </w:r>
      <w:r w:rsidR="006C0EE7">
        <w:t xml:space="preserve"> of items or users</w:t>
      </w:r>
      <w:r w:rsidR="006C0EE7" w:rsidRPr="006C0EE7">
        <w:t xml:space="preserve"> </w:t>
      </w:r>
      <w:r w:rsidR="006C0EE7">
        <w:t>depending</w:t>
      </w:r>
      <w:r w:rsidR="006C0EE7" w:rsidRPr="006C0EE7">
        <w:t xml:space="preserve"> on the linear correlation between two rating vectors of users</w:t>
      </w:r>
      <w:r w:rsidR="006C0EE7">
        <w:t xml:space="preserve"> or </w:t>
      </w:r>
      <w:r w:rsidR="006C0EE7" w:rsidRPr="006C0EE7">
        <w:t xml:space="preserve">items. </w:t>
      </w:r>
      <w:r w:rsidR="00132E89">
        <w:t>On the other hand</w:t>
      </w:r>
      <w:r w:rsidR="00643E7F">
        <w:t xml:space="preserve">, </w:t>
      </w:r>
      <w:r w:rsidR="000D1311" w:rsidRPr="000D1311">
        <w:t>cosine measure</w:t>
      </w:r>
      <w:r w:rsidR="006C0EE7" w:rsidRPr="006C0EE7">
        <w:t xml:space="preserve"> </w:t>
      </w:r>
      <w:r w:rsidR="00821C53">
        <w:t>computes</w:t>
      </w:r>
      <w:r w:rsidR="006C0EE7" w:rsidRPr="006C0EE7">
        <w:t xml:space="preserve"> the similarity</w:t>
      </w:r>
      <w:r w:rsidR="00114A38">
        <w:t xml:space="preserve"> of items or users</w:t>
      </w:r>
      <w:r w:rsidR="006C0EE7" w:rsidRPr="006C0EE7">
        <w:t xml:space="preserve"> by using the angle’s cosine value between rating vectors</w:t>
      </w:r>
      <w:r w:rsidR="00114A38">
        <w:t xml:space="preserve"> while the</w:t>
      </w:r>
      <w:r w:rsidR="006C0EE7" w:rsidRPr="006C0EE7">
        <w:t xml:space="preserve"> Jaccard similarity</w:t>
      </w:r>
      <w:r w:rsidR="001A7307">
        <w:t xml:space="preserve"> measures</w:t>
      </w:r>
      <w:r w:rsidR="006C0EE7" w:rsidRPr="006C0EE7">
        <w:t xml:space="preserve"> take into </w:t>
      </w:r>
      <w:r w:rsidR="001A7307">
        <w:t>consideration</w:t>
      </w:r>
      <w:r w:rsidR="006C0EE7" w:rsidRPr="006C0EE7">
        <w:t xml:space="preserve"> the number of common ratings between users</w:t>
      </w:r>
      <w:r w:rsidR="001A7307">
        <w:t xml:space="preserve"> or </w:t>
      </w:r>
      <w:r w:rsidR="006C0EE7" w:rsidRPr="006C0EE7">
        <w:t xml:space="preserve">items </w:t>
      </w:r>
      <w:r w:rsidR="001A7307">
        <w:t xml:space="preserve">while </w:t>
      </w:r>
      <w:r w:rsidR="006C0EE7" w:rsidRPr="006C0EE7">
        <w:t>ignor</w:t>
      </w:r>
      <w:r w:rsidR="001A7307">
        <w:t>ing</w:t>
      </w:r>
      <w:r w:rsidR="006C0EE7" w:rsidRPr="006C0EE7">
        <w:t xml:space="preserve"> the rating values.</w:t>
      </w:r>
    </w:p>
    <w:p w14:paraId="2272625C" w14:textId="0C2E24B5" w:rsidR="00E22AB9" w:rsidRDefault="00A851B7" w:rsidP="0024118F">
      <w:r>
        <w:t xml:space="preserve">The </w:t>
      </w:r>
      <w:r w:rsidR="006D3F34">
        <w:t xml:space="preserve">three standard metrics </w:t>
      </w:r>
      <w:r w:rsidR="007551F8">
        <w:t xml:space="preserve">compute the similarity </w:t>
      </w:r>
      <w:r w:rsidR="007F3D82">
        <w:t xml:space="preserve">between two users </w:t>
      </w:r>
      <w:r w:rsidR="00D22DE4">
        <w:t xml:space="preserve">as shown in </w:t>
      </w:r>
      <w:r w:rsidR="00040CA7">
        <w:t xml:space="preserve">equations </w:t>
      </w:r>
      <w:r w:rsidR="00A5060F">
        <w:t>3, 4, and 5</w:t>
      </w:r>
      <w:r w:rsidR="00C15E0C">
        <w:t xml:space="preserve"> below.</w:t>
      </w:r>
    </w:p>
    <w:p w14:paraId="0168227A" w14:textId="13F9A957" w:rsidR="00254AB2" w:rsidRDefault="00254AB2" w:rsidP="00254AB2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3</w:t>
      </w:r>
      <w:r>
        <w:fldChar w:fldCharType="end"/>
      </w:r>
    </w:p>
    <w:p w14:paraId="4BA7ED96" w14:textId="7CF3C9A3" w:rsidR="00C15E0C" w:rsidRDefault="00B30463" w:rsidP="0024118F">
      <w:pPr>
        <w:rPr>
          <w:lang w:val="en-US"/>
        </w:rPr>
      </w:pPr>
      <w:r w:rsidRPr="00B30463">
        <w:rPr>
          <w:noProof/>
          <w:lang w:val="en-US"/>
        </w:rPr>
        <w:drawing>
          <wp:inline distT="0" distB="0" distL="0" distR="0" wp14:anchorId="6296DC2A" wp14:editId="508933DD">
            <wp:extent cx="3610479" cy="638264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8618C" w14:textId="759552D6" w:rsidR="00F55B0D" w:rsidRDefault="00F55B0D" w:rsidP="00F55B0D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4</w:t>
      </w:r>
      <w:r>
        <w:fldChar w:fldCharType="end"/>
      </w:r>
    </w:p>
    <w:p w14:paraId="2F8B7CFC" w14:textId="1148A61D" w:rsidR="00CB2029" w:rsidRDefault="00F55B0D" w:rsidP="0024118F">
      <w:pPr>
        <w:rPr>
          <w:lang w:val="en-US"/>
        </w:rPr>
      </w:pPr>
      <w:r w:rsidRPr="00F55B0D">
        <w:rPr>
          <w:noProof/>
          <w:lang w:val="en-US"/>
        </w:rPr>
        <w:drawing>
          <wp:inline distT="0" distB="0" distL="0" distR="0" wp14:anchorId="47A96D80" wp14:editId="49DA9247">
            <wp:extent cx="3000794" cy="676369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6F72" w14:textId="07963A33" w:rsidR="00AD40AC" w:rsidRDefault="00AD40AC" w:rsidP="00AD40AC">
      <w:pPr>
        <w:pStyle w:val="Caption"/>
        <w:keepNext/>
      </w:pPr>
      <w:r>
        <w:lastRenderedPageBreak/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5</w:t>
      </w:r>
      <w:r>
        <w:fldChar w:fldCharType="end"/>
      </w:r>
    </w:p>
    <w:p w14:paraId="2B19567E" w14:textId="7DD17448" w:rsidR="0010325F" w:rsidRDefault="00AD40AC" w:rsidP="0024118F">
      <w:pPr>
        <w:rPr>
          <w:lang w:val="en-US"/>
        </w:rPr>
      </w:pPr>
      <w:r w:rsidRPr="00AD40AC">
        <w:rPr>
          <w:noProof/>
          <w:lang w:val="en-US"/>
        </w:rPr>
        <w:drawing>
          <wp:inline distT="0" distB="0" distL="0" distR="0" wp14:anchorId="22F79DA1" wp14:editId="1066F8B1">
            <wp:extent cx="1667108" cy="57158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FBAF2" w14:textId="3DA3CC1C" w:rsidR="008F4BD0" w:rsidRDefault="005B7CD6" w:rsidP="00451A36">
      <w:r>
        <w:rPr>
          <w:lang w:val="en-US"/>
        </w:rPr>
        <w:t xml:space="preserve">From the </w:t>
      </w:r>
      <w:r w:rsidR="00711928">
        <w:rPr>
          <w:lang w:val="en-US"/>
        </w:rPr>
        <w:t>preceding</w:t>
      </w:r>
      <w:r>
        <w:rPr>
          <w:lang w:val="en-US"/>
        </w:rPr>
        <w:t xml:space="preserve"> three equations, </w:t>
      </w:r>
      <w:proofErr w:type="gramStart"/>
      <w:r w:rsidR="00792B1A" w:rsidRPr="00AD6683">
        <w:rPr>
          <w:i/>
          <w:iCs/>
          <w:lang w:val="en-US"/>
        </w:rPr>
        <w:t>I</w:t>
      </w:r>
      <w:r w:rsidR="00792B1A" w:rsidRPr="00AD6683">
        <w:rPr>
          <w:vertAlign w:val="subscript"/>
          <w:lang w:val="en-US"/>
        </w:rPr>
        <w:t>u,v</w:t>
      </w:r>
      <w:proofErr w:type="gramEnd"/>
      <w:r w:rsidR="0010493E" w:rsidRPr="00AD6683">
        <w:rPr>
          <w:vertAlign w:val="subscript"/>
          <w:lang w:val="en-US"/>
        </w:rPr>
        <w:t xml:space="preserve"> </w:t>
      </w:r>
      <w:r w:rsidR="0010493E">
        <w:rPr>
          <w:lang w:val="en-US"/>
        </w:rPr>
        <w:t xml:space="preserve">represents the </w:t>
      </w:r>
      <w:r w:rsidR="00FF0C56">
        <w:rPr>
          <w:lang w:val="en-US"/>
        </w:rPr>
        <w:t xml:space="preserve">items that </w:t>
      </w:r>
      <w:r w:rsidR="00103B77">
        <w:rPr>
          <w:lang w:val="en-US"/>
        </w:rPr>
        <w:t>were rated by users u and v</w:t>
      </w:r>
      <w:r w:rsidR="0049565E">
        <w:rPr>
          <w:lang w:val="en-US"/>
        </w:rP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451A3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u </w:t>
      </w:r>
      <w:r w:rsidR="00451A36" w:rsidRPr="0024118F">
        <w:t>i</w:t>
      </w:r>
      <w:r w:rsidR="00451A36">
        <w:t xml:space="preserve">s the average user rating of the user </w:t>
      </w:r>
      <w:r w:rsidR="00451A36" w:rsidRPr="00880307">
        <w:rPr>
          <w:i/>
          <w:iCs/>
        </w:rPr>
        <w:t>u</w:t>
      </w:r>
      <w:r w:rsidR="00451A36">
        <w:rPr>
          <w:i/>
          <w:iCs/>
        </w:rPr>
        <w:t xml:space="preserve"> </w:t>
      </w:r>
      <w:r w:rsidR="00451A36" w:rsidRPr="00451A36">
        <w:t xml:space="preserve">and </w:t>
      </w:r>
      <w:r w:rsidR="00D9553C" w:rsidRPr="006547E9">
        <w:rPr>
          <w:i/>
          <w:iCs/>
        </w:rPr>
        <w:t>r</w:t>
      </w:r>
      <w:r w:rsidR="00D9553C" w:rsidRPr="006547E9">
        <w:rPr>
          <w:vertAlign w:val="subscript"/>
        </w:rPr>
        <w:t>u,</w:t>
      </w:r>
      <w:r w:rsidR="0087204F">
        <w:rPr>
          <w:vertAlign w:val="subscript"/>
        </w:rPr>
        <w:t xml:space="preserve"> </w:t>
      </w:r>
      <w:r w:rsidR="006547E9" w:rsidRPr="006547E9">
        <w:rPr>
          <w:vertAlign w:val="subscript"/>
        </w:rPr>
        <w:t>i</w:t>
      </w:r>
      <w:r w:rsidR="00D9553C">
        <w:t xml:space="preserve"> denotes the </w:t>
      </w:r>
      <w:r w:rsidR="00AD10EA">
        <w:t xml:space="preserve">ratings of user u for item i. </w:t>
      </w:r>
      <w:r w:rsidR="006E489C">
        <w:t>Moreover</w:t>
      </w:r>
      <w:r w:rsidR="00C026C5">
        <w:t xml:space="preserve">, </w:t>
      </w:r>
      <w:r w:rsidR="00F25044" w:rsidRPr="00070871">
        <w:rPr>
          <w:i/>
          <w:iCs/>
        </w:rPr>
        <w:t>I</w:t>
      </w:r>
      <w:r w:rsidR="00F25044" w:rsidRPr="00070871">
        <w:rPr>
          <w:vertAlign w:val="subscript"/>
        </w:rPr>
        <w:t xml:space="preserve">u </w:t>
      </w:r>
      <w:r w:rsidR="00F25044" w:rsidRPr="00F25044">
        <w:t xml:space="preserve">and </w:t>
      </w:r>
      <w:r w:rsidR="00F25044" w:rsidRPr="00070871">
        <w:rPr>
          <w:i/>
          <w:iCs/>
        </w:rPr>
        <w:t>I</w:t>
      </w:r>
      <w:r w:rsidR="00F25044" w:rsidRPr="00070871">
        <w:rPr>
          <w:vertAlign w:val="subscript"/>
        </w:rPr>
        <w:t>v</w:t>
      </w:r>
      <w:r w:rsidR="00F040BE">
        <w:t xml:space="preserve"> </w:t>
      </w:r>
      <w:r w:rsidR="009316C4">
        <w:t xml:space="preserve">denote the </w:t>
      </w:r>
      <w:r w:rsidR="004776AE">
        <w:t xml:space="preserve">two sets of items that are </w:t>
      </w:r>
      <w:r w:rsidR="00070871">
        <w:t xml:space="preserve">rated by users </w:t>
      </w:r>
      <w:r w:rsidR="00070871" w:rsidRPr="00070871">
        <w:rPr>
          <w:i/>
          <w:iCs/>
        </w:rPr>
        <w:t xml:space="preserve">u </w:t>
      </w:r>
      <w:r w:rsidR="00070871">
        <w:t xml:space="preserve">and </w:t>
      </w:r>
      <w:r w:rsidR="00070871" w:rsidRPr="00070871">
        <w:rPr>
          <w:i/>
          <w:iCs/>
        </w:rPr>
        <w:t xml:space="preserve">v </w:t>
      </w:r>
      <w:r w:rsidR="00070871">
        <w:t>respectively.</w:t>
      </w:r>
      <w:r w:rsidR="00780878">
        <w:t xml:space="preserve"> Simila</w:t>
      </w:r>
      <w:r w:rsidR="00723BBB">
        <w:t xml:space="preserve">rly, </w:t>
      </w:r>
      <w:r w:rsidR="009E5BA8">
        <w:t xml:space="preserve">the model-based CF system </w:t>
      </w:r>
      <w:r w:rsidR="00A6276E">
        <w:t xml:space="preserve">computes the similarity between </w:t>
      </w:r>
      <w:r w:rsidR="00B82D8D">
        <w:t xml:space="preserve">two items say </w:t>
      </w:r>
      <w:r w:rsidR="00283233">
        <w:rPr>
          <w:i/>
          <w:iCs/>
        </w:rPr>
        <w:t>i</w:t>
      </w:r>
      <w:r w:rsidR="00B82D8D">
        <w:t xml:space="preserve"> and </w:t>
      </w:r>
      <w:r w:rsidR="00283233">
        <w:rPr>
          <w:i/>
          <w:iCs/>
        </w:rPr>
        <w:t>j</w:t>
      </w:r>
      <w:r w:rsidR="00113D04">
        <w:t xml:space="preserve"> by using the user’s ratings </w:t>
      </w:r>
      <w:r w:rsidR="00CE171B">
        <w:t xml:space="preserve">assigned two the two items using the formulae </w:t>
      </w:r>
      <w:r w:rsidR="001751DD">
        <w:t>given in equations 6, 7, and 8.</w:t>
      </w:r>
    </w:p>
    <w:p w14:paraId="78803285" w14:textId="75AAF1EE" w:rsidR="00D305CE" w:rsidRDefault="00D305CE" w:rsidP="00D305CE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6</w:t>
      </w:r>
      <w:r>
        <w:fldChar w:fldCharType="end"/>
      </w:r>
    </w:p>
    <w:p w14:paraId="55A4290B" w14:textId="0051A12E" w:rsidR="00283233" w:rsidRDefault="000579F1" w:rsidP="00451A36">
      <w:r w:rsidRPr="000579F1">
        <w:rPr>
          <w:noProof/>
        </w:rPr>
        <w:drawing>
          <wp:inline distT="0" distB="0" distL="0" distR="0" wp14:anchorId="37B498F5" wp14:editId="6977AACC">
            <wp:extent cx="3362325" cy="4953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808" cy="49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7C888" w14:textId="072DB5EB" w:rsidR="008D74F5" w:rsidRDefault="008D74F5" w:rsidP="008D74F5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7</w:t>
      </w:r>
      <w:r>
        <w:fldChar w:fldCharType="end"/>
      </w:r>
    </w:p>
    <w:p w14:paraId="56A10A65" w14:textId="42C0F016" w:rsidR="00ED10C1" w:rsidRDefault="008D74F5" w:rsidP="00451A36">
      <w:r w:rsidRPr="008D74F5">
        <w:rPr>
          <w:noProof/>
        </w:rPr>
        <w:drawing>
          <wp:inline distT="0" distB="0" distL="0" distR="0" wp14:anchorId="6F6B71F5" wp14:editId="07FFC8A1">
            <wp:extent cx="2905530" cy="714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7970E" w14:textId="7DECE0AE" w:rsidR="00886291" w:rsidRDefault="00886291" w:rsidP="00886291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8</w:t>
      </w:r>
      <w:r>
        <w:fldChar w:fldCharType="end"/>
      </w:r>
    </w:p>
    <w:p w14:paraId="0FA5E7F4" w14:textId="11323263" w:rsidR="00A04CE1" w:rsidRDefault="00886291" w:rsidP="00451A36">
      <w:r w:rsidRPr="00886291">
        <w:rPr>
          <w:noProof/>
        </w:rPr>
        <w:drawing>
          <wp:inline distT="0" distB="0" distL="0" distR="0" wp14:anchorId="53D7A7BC" wp14:editId="134AB051">
            <wp:extent cx="1657581" cy="5906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3A7AD" w14:textId="6AAB3A28" w:rsidR="00881043" w:rsidRDefault="00CD1C6E" w:rsidP="00451A36">
      <w:r>
        <w:t xml:space="preserve">From equations 6 to </w:t>
      </w:r>
      <w:r w:rsidR="00944F35">
        <w:t xml:space="preserve">8 above, </w:t>
      </w:r>
      <w:proofErr w:type="gramStart"/>
      <w:r w:rsidR="001B150B" w:rsidRPr="00224C91">
        <w:rPr>
          <w:i/>
          <w:iCs/>
        </w:rPr>
        <w:t>U</w:t>
      </w:r>
      <w:r w:rsidR="001B150B" w:rsidRPr="00224C91">
        <w:rPr>
          <w:vertAlign w:val="subscript"/>
        </w:rPr>
        <w:t>i,j</w:t>
      </w:r>
      <w:proofErr w:type="gramEnd"/>
      <w:r w:rsidR="001B150B" w:rsidRPr="00224C91">
        <w:rPr>
          <w:vertAlign w:val="subscript"/>
        </w:rPr>
        <w:t xml:space="preserve"> </w:t>
      </w:r>
      <w:r w:rsidR="001B150B">
        <w:t xml:space="preserve">denotes the </w:t>
      </w:r>
      <w:r w:rsidR="00FE26D8">
        <w:t xml:space="preserve">group of users </w:t>
      </w:r>
      <w:r w:rsidR="00C93930">
        <w:t xml:space="preserve">that evaluated items </w:t>
      </w:r>
      <w:r w:rsidR="00C93930">
        <w:rPr>
          <w:i/>
          <w:iCs/>
        </w:rPr>
        <w:t>i</w:t>
      </w:r>
      <w:r w:rsidR="00C93930">
        <w:t xml:space="preserve"> and </w:t>
      </w:r>
      <w:r w:rsidR="00C93930">
        <w:rPr>
          <w:i/>
          <w:iCs/>
        </w:rPr>
        <w:t>j</w:t>
      </w:r>
      <w:r w:rsidR="00967E52">
        <w:rPr>
          <w:i/>
          <w:iCs/>
        </w:rPr>
        <w:t xml:space="preserve">, </w:t>
      </w:r>
      <w:r w:rsidR="00967E52">
        <w:t>and</w:t>
      </w:r>
      <w:r w:rsidR="0063279D"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r</m:t>
            </m:r>
          </m:e>
        </m:acc>
      </m:oMath>
      <w:r w:rsidR="00D72295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i </w:t>
      </w:r>
      <w:r w:rsidR="00A364F8">
        <w:t xml:space="preserve">represents the </w:t>
      </w:r>
      <w:r w:rsidR="00D44B9C">
        <w:t xml:space="preserve">average ratings for item </w:t>
      </w:r>
      <w:r w:rsidR="00682E62">
        <w:t xml:space="preserve">i </w:t>
      </w:r>
      <w:r w:rsidR="00783B3C">
        <w:t xml:space="preserve">while </w:t>
      </w:r>
      <w:r w:rsidR="00783B3C" w:rsidRPr="00DB6C91">
        <w:rPr>
          <w:i/>
          <w:iCs/>
        </w:rPr>
        <w:t>U</w:t>
      </w:r>
      <w:r w:rsidR="00783B3C" w:rsidRPr="00DB6C91">
        <w:rPr>
          <w:vertAlign w:val="subscript"/>
        </w:rPr>
        <w:t>i</w:t>
      </w:r>
      <w:r w:rsidR="00783B3C">
        <w:t xml:space="preserve"> and </w:t>
      </w:r>
      <w:r w:rsidR="00783B3C" w:rsidRPr="00DB6C91">
        <w:rPr>
          <w:i/>
          <w:iCs/>
        </w:rPr>
        <w:t>U</w:t>
      </w:r>
      <w:r w:rsidR="00783B3C" w:rsidRPr="00DB6C91">
        <w:rPr>
          <w:vertAlign w:val="subscript"/>
        </w:rPr>
        <w:t xml:space="preserve">j </w:t>
      </w:r>
      <w:r w:rsidR="00783B3C">
        <w:t xml:space="preserve">denote the sets of users </w:t>
      </w:r>
      <w:r w:rsidR="00DB6C91">
        <w:t>who rated items</w:t>
      </w:r>
      <w:r w:rsidR="00DB6C91" w:rsidRPr="00DB6C91">
        <w:rPr>
          <w:i/>
          <w:iCs/>
        </w:rPr>
        <w:t xml:space="preserve"> i</w:t>
      </w:r>
      <w:r w:rsidR="00DB6C91">
        <w:t xml:space="preserve"> and </w:t>
      </w:r>
      <w:r w:rsidR="00DB6C91" w:rsidRPr="00DB6C91">
        <w:rPr>
          <w:i/>
          <w:iCs/>
        </w:rPr>
        <w:t>j</w:t>
      </w:r>
      <w:r w:rsidR="00DB6C91">
        <w:t xml:space="preserve"> respectively</w:t>
      </w:r>
      <w:r w:rsidR="00FB1011">
        <w:t>.</w:t>
      </w:r>
    </w:p>
    <w:p w14:paraId="45E2FC21" w14:textId="434F7111" w:rsidR="00F65C98" w:rsidRDefault="00CA46F9" w:rsidP="00451A36">
      <w:r>
        <w:t xml:space="preserve">Regardless, the </w:t>
      </w:r>
      <w:r w:rsidR="00F73DEA">
        <w:t xml:space="preserve">main limitation of </w:t>
      </w:r>
      <w:r w:rsidR="0083305E">
        <w:t xml:space="preserve">memory-based CF </w:t>
      </w:r>
      <w:r w:rsidR="00C97664">
        <w:t xml:space="preserve">models is that they </w:t>
      </w:r>
      <w:r w:rsidR="00DC3175">
        <w:t xml:space="preserve">might incur </w:t>
      </w:r>
      <w:r w:rsidR="009C3680">
        <w:t xml:space="preserve">prohibitive </w:t>
      </w:r>
      <w:r w:rsidR="006F55D4">
        <w:t xml:space="preserve">computational </w:t>
      </w:r>
      <w:r w:rsidR="00F8476F">
        <w:t xml:space="preserve">costs </w:t>
      </w:r>
      <w:r w:rsidR="00131045">
        <w:t xml:space="preserve">and by computation, it is in reference to the </w:t>
      </w:r>
      <w:r w:rsidR="003A6686">
        <w:t xml:space="preserve">time used to </w:t>
      </w:r>
      <w:r w:rsidR="003A6686">
        <w:lastRenderedPageBreak/>
        <w:t xml:space="preserve">compute the </w:t>
      </w:r>
      <w:r w:rsidR="00082C1C">
        <w:t>similarities</w:t>
      </w:r>
      <w:r w:rsidR="005A045F">
        <w:t xml:space="preserve"> between </w:t>
      </w:r>
      <w:r w:rsidR="00B07B4A">
        <w:t>users and items alike.</w:t>
      </w:r>
      <w:r w:rsidR="00082C1C">
        <w:t xml:space="preserve"> The computational costs have the tendency of augmenting </w:t>
      </w:r>
      <w:r w:rsidR="002450C4">
        <w:t xml:space="preserve">as the number of </w:t>
      </w:r>
      <w:r w:rsidR="00511827">
        <w:t>users or items in the system grows</w:t>
      </w:r>
      <w:sdt>
        <w:sdtPr>
          <w:id w:val="-1723974906"/>
          <w:citation/>
        </w:sdtPr>
        <w:sdtEndPr/>
        <w:sdtContent>
          <w:r w:rsidR="004201FE">
            <w:fldChar w:fldCharType="begin"/>
          </w:r>
          <w:r w:rsidR="004201FE">
            <w:rPr>
              <w:lang w:val="en-US"/>
            </w:rPr>
            <w:instrText xml:space="preserve"> CITATION Lee12 \l 1033 </w:instrText>
          </w:r>
          <w:r w:rsidR="004201FE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4]</w:t>
          </w:r>
          <w:r w:rsidR="004201FE">
            <w:fldChar w:fldCharType="end"/>
          </w:r>
        </w:sdtContent>
      </w:sdt>
      <w:r w:rsidR="00B02504">
        <w:t>.</w:t>
      </w:r>
    </w:p>
    <w:p w14:paraId="2F2B3B94" w14:textId="0C84D0AE" w:rsidR="00A85A94" w:rsidRDefault="006C071C" w:rsidP="00E40B05">
      <w:pPr>
        <w:pStyle w:val="Heading4"/>
      </w:pPr>
      <w:r>
        <w:t>Model-based CF</w:t>
      </w:r>
    </w:p>
    <w:p w14:paraId="3E95D209" w14:textId="1D2ACDE5" w:rsidR="00FB09FD" w:rsidRDefault="003F7B21" w:rsidP="00E40B05">
      <w:r>
        <w:t xml:space="preserve">Compared to </w:t>
      </w:r>
      <w:r w:rsidR="007347C9">
        <w:t xml:space="preserve">memory-based </w:t>
      </w:r>
      <w:r w:rsidR="00297721">
        <w:t>models</w:t>
      </w:r>
      <w:r w:rsidR="00DD5DD0">
        <w:t xml:space="preserve"> which </w:t>
      </w:r>
      <w:r w:rsidR="00EF34D3">
        <w:t>are simple to be implemented</w:t>
      </w:r>
      <w:r w:rsidR="00B97F50">
        <w:t xml:space="preserve"> and effective</w:t>
      </w:r>
      <w:r w:rsidR="007B0F13">
        <w:t xml:space="preserve"> </w:t>
      </w:r>
      <w:r w:rsidR="00106839">
        <w:t xml:space="preserve">for the inference of </w:t>
      </w:r>
      <w:r w:rsidR="005101F9">
        <w:t>unknown ratings of users</w:t>
      </w:r>
      <w:r w:rsidR="008A0EAC">
        <w:t xml:space="preserve">, </w:t>
      </w:r>
      <w:r w:rsidR="003C7B51">
        <w:t xml:space="preserve">model-based CF </w:t>
      </w:r>
      <w:r w:rsidR="0087204F">
        <w:t>is</w:t>
      </w:r>
      <w:r w:rsidR="007534DE">
        <w:t xml:space="preserve"> </w:t>
      </w:r>
      <w:r w:rsidR="00821BAA">
        <w:t xml:space="preserve">comparatively </w:t>
      </w:r>
      <w:r w:rsidR="002A4DC4">
        <w:t>complex to</w:t>
      </w:r>
      <w:r w:rsidR="00AE4FC8">
        <w:t xml:space="preserve"> implement </w:t>
      </w:r>
      <w:r w:rsidR="0080724E">
        <w:t>but tend</w:t>
      </w:r>
      <w:r w:rsidR="0087204F">
        <w:t>s</w:t>
      </w:r>
      <w:r w:rsidR="0080724E">
        <w:t xml:space="preserve"> to </w:t>
      </w:r>
      <w:r w:rsidR="00701086">
        <w:t>generate more precise predictions</w:t>
      </w:r>
      <w:sdt>
        <w:sdtPr>
          <w:id w:val="-68267524"/>
          <w:citation/>
        </w:sdtPr>
        <w:sdtEndPr/>
        <w:sdtContent>
          <w:r w:rsidR="0056497D">
            <w:fldChar w:fldCharType="begin"/>
          </w:r>
          <w:r w:rsidR="0056497D">
            <w:rPr>
              <w:lang w:val="en-US"/>
            </w:rPr>
            <w:instrText xml:space="preserve"> CITATION Agg16 \l 1033 </w:instrText>
          </w:r>
          <w:r w:rsidR="0056497D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6]</w:t>
          </w:r>
          <w:r w:rsidR="0056497D">
            <w:fldChar w:fldCharType="end"/>
          </w:r>
        </w:sdtContent>
      </w:sdt>
      <w:r w:rsidR="0056497D">
        <w:t xml:space="preserve">. </w:t>
      </w:r>
      <w:r w:rsidR="00053C67">
        <w:t xml:space="preserve">According to </w:t>
      </w:r>
      <w:sdt>
        <w:sdtPr>
          <w:id w:val="-776791249"/>
          <w:citation/>
        </w:sdtPr>
        <w:sdtEndPr/>
        <w:sdtContent>
          <w:r w:rsidR="002F23DF">
            <w:fldChar w:fldCharType="begin"/>
          </w:r>
          <w:r w:rsidR="002F23DF">
            <w:rPr>
              <w:lang w:val="en-US"/>
            </w:rPr>
            <w:instrText xml:space="preserve"> CITATION Sri20 \l 1033 </w:instrText>
          </w:r>
          <w:r w:rsidR="002F23DF">
            <w:fldChar w:fldCharType="separate"/>
          </w:r>
          <w:r w:rsidR="00B90ABA" w:rsidRPr="00B90ABA">
            <w:rPr>
              <w:noProof/>
              <w:lang w:val="en-US"/>
            </w:rPr>
            <w:t>[27]</w:t>
          </w:r>
          <w:r w:rsidR="002F23DF">
            <w:fldChar w:fldCharType="end"/>
          </w:r>
        </w:sdtContent>
      </w:sdt>
      <w:r w:rsidR="00685E39">
        <w:t xml:space="preserve"> follow the idea </w:t>
      </w:r>
      <w:r w:rsidR="00155462">
        <w:t xml:space="preserve">of utilizing </w:t>
      </w:r>
      <w:r w:rsidR="000E5E46">
        <w:t xml:space="preserve">data mining and machine learning </w:t>
      </w:r>
      <w:proofErr w:type="spellStart"/>
      <w:r w:rsidR="003C079D">
        <w:t>modeling</w:t>
      </w:r>
      <w:proofErr w:type="spellEnd"/>
      <w:r w:rsidR="00E10A56">
        <w:t xml:space="preserve"> approaches</w:t>
      </w:r>
      <w:r w:rsidR="008E20A0">
        <w:t xml:space="preserve"> </w:t>
      </w:r>
      <w:r w:rsidR="00493977">
        <w:t xml:space="preserve">for </w:t>
      </w:r>
      <w:r w:rsidR="00A405DE">
        <w:t xml:space="preserve">developing offline </w:t>
      </w:r>
      <w:r w:rsidR="00803103">
        <w:t>predictions</w:t>
      </w:r>
      <w:r w:rsidR="0055542F">
        <w:t xml:space="preserve">. Based </w:t>
      </w:r>
      <w:r w:rsidR="00A71B3C">
        <w:t>on the</w:t>
      </w:r>
      <w:r w:rsidR="002049DA">
        <w:t xml:space="preserve"> resulting models</w:t>
      </w:r>
      <w:r w:rsidR="00EF6911">
        <w:t xml:space="preserve">, </w:t>
      </w:r>
      <w:r w:rsidR="008603AF">
        <w:t xml:space="preserve">the </w:t>
      </w:r>
      <w:r w:rsidR="005F5D73">
        <w:t xml:space="preserve">recommender systems </w:t>
      </w:r>
      <w:r w:rsidR="0041797D">
        <w:t>predict</w:t>
      </w:r>
      <w:r w:rsidR="00920E99">
        <w:t xml:space="preserve"> </w:t>
      </w:r>
      <w:r w:rsidR="00601B37">
        <w:t xml:space="preserve">missing ratings </w:t>
      </w:r>
      <w:r w:rsidR="00B80A48">
        <w:t>in the user-item matrix</w:t>
      </w:r>
      <w:sdt>
        <w:sdtPr>
          <w:id w:val="-2088070336"/>
          <w:citation/>
        </w:sdtPr>
        <w:sdtEndPr/>
        <w:sdtContent>
          <w:r w:rsidR="00101AD5">
            <w:fldChar w:fldCharType="begin"/>
          </w:r>
          <w:r w:rsidR="00101AD5">
            <w:rPr>
              <w:lang w:val="en-US"/>
            </w:rPr>
            <w:instrText xml:space="preserve"> CITATION Yan16 \l 1033 </w:instrText>
          </w:r>
          <w:r w:rsidR="00101AD5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5]</w:t>
          </w:r>
          <w:r w:rsidR="00101AD5">
            <w:fldChar w:fldCharType="end"/>
          </w:r>
        </w:sdtContent>
      </w:sdt>
      <w:r w:rsidR="00B80A48">
        <w:t>.</w:t>
      </w:r>
      <w:r w:rsidR="007D5104">
        <w:t xml:space="preserve"> </w:t>
      </w:r>
      <w:r w:rsidR="00897E51">
        <w:t xml:space="preserve">Model-based </w:t>
      </w:r>
      <w:r w:rsidR="00A2456E">
        <w:t xml:space="preserve">CF models have </w:t>
      </w:r>
      <w:r w:rsidR="00DB5E92">
        <w:t xml:space="preserve">attracted </w:t>
      </w:r>
      <w:r w:rsidR="0087204F">
        <w:t xml:space="preserve">a </w:t>
      </w:r>
      <w:r w:rsidR="00DB5E92">
        <w:t xml:space="preserve">considerable amount of research </w:t>
      </w:r>
      <w:r w:rsidR="00F92FFF">
        <w:t xml:space="preserve">in recent years </w:t>
      </w:r>
      <w:r w:rsidR="007C266F">
        <w:t xml:space="preserve">with </w:t>
      </w:r>
      <w:r w:rsidR="00E54508">
        <w:t xml:space="preserve">studies </w:t>
      </w:r>
      <w:r w:rsidR="00421FF8">
        <w:t xml:space="preserve">such </w:t>
      </w:r>
      <w:r w:rsidR="00F44097">
        <w:t xml:space="preserve">as </w:t>
      </w:r>
      <w:sdt>
        <w:sdtPr>
          <w:id w:val="1774507432"/>
          <w:citation/>
        </w:sdtPr>
        <w:sdtEndPr/>
        <w:sdtContent>
          <w:r w:rsidR="00992A50">
            <w:fldChar w:fldCharType="begin"/>
          </w:r>
          <w:r w:rsidR="00992A50">
            <w:rPr>
              <w:noProof/>
              <w:lang w:val="en-US"/>
            </w:rPr>
            <w:instrText xml:space="preserve"> CITATION SuX09 \l 1033 </w:instrText>
          </w:r>
          <w:r w:rsidR="00D9151D">
            <w:rPr>
              <w:noProof/>
              <w:lang w:val="en-US"/>
            </w:rPr>
            <w:instrText xml:space="preserve"> \m Wan18</w:instrText>
          </w:r>
          <w:r w:rsidR="00992A50">
            <w:fldChar w:fldCharType="separate"/>
          </w:r>
          <w:r w:rsidR="00B90ABA" w:rsidRPr="00B90ABA">
            <w:rPr>
              <w:noProof/>
              <w:lang w:val="en-US"/>
            </w:rPr>
            <w:t>[36, 37]</w:t>
          </w:r>
          <w:r w:rsidR="00992A50">
            <w:fldChar w:fldCharType="end"/>
          </w:r>
        </w:sdtContent>
      </w:sdt>
      <w:r w:rsidR="00D9151D">
        <w:t xml:space="preserve"> </w:t>
      </w:r>
      <w:r w:rsidR="00E54508">
        <w:t>proposing</w:t>
      </w:r>
      <w:r w:rsidR="00AD7B76">
        <w:t xml:space="preserve"> </w:t>
      </w:r>
      <w:r w:rsidR="000C0726" w:rsidRPr="000C0726">
        <w:t>Bayesian networks</w:t>
      </w:r>
      <w:r w:rsidR="00EC2011">
        <w:t xml:space="preserve"> </w:t>
      </w:r>
      <w:sdt>
        <w:sdtPr>
          <w:id w:val="379292006"/>
          <w:citation/>
        </w:sdtPr>
        <w:sdtEndPr/>
        <w:sdtContent>
          <w:r w:rsidR="00EC2011">
            <w:fldChar w:fldCharType="begin"/>
          </w:r>
          <w:r w:rsidR="00EC2011">
            <w:rPr>
              <w:lang w:val="en-US"/>
            </w:rPr>
            <w:instrText xml:space="preserve"> CITATION SuX09 \l 1033 </w:instrText>
          </w:r>
          <w:r w:rsidR="00EC2011">
            <w:fldChar w:fldCharType="separate"/>
          </w:r>
          <w:r w:rsidR="00B90ABA" w:rsidRPr="00B90ABA">
            <w:rPr>
              <w:noProof/>
              <w:lang w:val="en-US"/>
            </w:rPr>
            <w:t>[36]</w:t>
          </w:r>
          <w:r w:rsidR="00EC2011">
            <w:fldChar w:fldCharType="end"/>
          </w:r>
        </w:sdtContent>
      </w:sdt>
      <w:r w:rsidR="00E52827">
        <w:t xml:space="preserve">and </w:t>
      </w:r>
      <w:r w:rsidR="008C5380" w:rsidRPr="008C5380">
        <w:t>neural networks</w:t>
      </w:r>
      <w:sdt>
        <w:sdtPr>
          <w:id w:val="-567497809"/>
          <w:citation/>
        </w:sdtPr>
        <w:sdtEndPr/>
        <w:sdtContent>
          <w:r w:rsidR="0056019D">
            <w:fldChar w:fldCharType="begin"/>
          </w:r>
          <w:r w:rsidR="0056019D">
            <w:rPr>
              <w:lang w:val="en-US"/>
            </w:rPr>
            <w:instrText xml:space="preserve"> CITATION Zha19 \l 1033 </w:instrText>
          </w:r>
          <w:r w:rsidR="0056019D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8]</w:t>
          </w:r>
          <w:r w:rsidR="0056019D">
            <w:fldChar w:fldCharType="end"/>
          </w:r>
        </w:sdtContent>
      </w:sdt>
      <w:r w:rsidR="005B298C">
        <w:t xml:space="preserve">, </w:t>
      </w:r>
      <w:r w:rsidR="005B298C" w:rsidRPr="005B298C">
        <w:t>support vector machines</w:t>
      </w:r>
      <w:sdt>
        <w:sdtPr>
          <w:id w:val="695818862"/>
          <w:citation/>
        </w:sdtPr>
        <w:sdtEndPr/>
        <w:sdtContent>
          <w:r w:rsidR="00781C39">
            <w:fldChar w:fldCharType="begin"/>
          </w:r>
          <w:r w:rsidR="00781C39">
            <w:rPr>
              <w:lang w:val="en-US"/>
            </w:rPr>
            <w:instrText xml:space="preserve"> CITATION Xia18 \l 1033 </w:instrText>
          </w:r>
          <w:r w:rsidR="00781C39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9]</w:t>
          </w:r>
          <w:r w:rsidR="00781C39">
            <w:fldChar w:fldCharType="end"/>
          </w:r>
        </w:sdtContent>
      </w:sdt>
      <w:r w:rsidR="00377B9E">
        <w:t xml:space="preserve">, </w:t>
      </w:r>
      <w:r w:rsidR="00C52E8D" w:rsidRPr="00C52E8D">
        <w:t>fuzzy-based systems</w:t>
      </w:r>
      <w:sdt>
        <w:sdtPr>
          <w:id w:val="-1447075668"/>
          <w:citation/>
        </w:sdtPr>
        <w:sdtEndPr/>
        <w:sdtContent>
          <w:r w:rsidR="00992A50">
            <w:fldChar w:fldCharType="begin"/>
          </w:r>
          <w:r w:rsidR="00992A50">
            <w:rPr>
              <w:lang w:val="en-US"/>
            </w:rPr>
            <w:instrText xml:space="preserve"> CITATION Wan18 \l 1033 </w:instrText>
          </w:r>
          <w:r w:rsidR="00992A50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37]</w:t>
          </w:r>
          <w:r w:rsidR="00992A50">
            <w:fldChar w:fldCharType="end"/>
          </w:r>
        </w:sdtContent>
      </w:sdt>
      <w:r w:rsidR="00B931D7">
        <w:t xml:space="preserve"> </w:t>
      </w:r>
      <w:r w:rsidR="005C5118">
        <w:t xml:space="preserve">and </w:t>
      </w:r>
      <w:r w:rsidR="00EF336E">
        <w:t xml:space="preserve">deep learning </w:t>
      </w:r>
      <w:r w:rsidR="00116640">
        <w:t xml:space="preserve">methods </w:t>
      </w:r>
      <w:sdt>
        <w:sdtPr>
          <w:id w:val="1262495749"/>
          <w:citation/>
        </w:sdtPr>
        <w:sdtEndPr/>
        <w:sdtContent>
          <w:r w:rsidR="00643F1F">
            <w:fldChar w:fldCharType="begin"/>
          </w:r>
          <w:r w:rsidR="00643F1F">
            <w:rPr>
              <w:lang w:val="en-US"/>
            </w:rPr>
            <w:instrText xml:space="preserve"> CITATION Zha19 \l 1033 </w:instrText>
          </w:r>
          <w:r w:rsidR="00643F1F">
            <w:fldChar w:fldCharType="separate"/>
          </w:r>
          <w:r w:rsidR="00B90ABA" w:rsidRPr="00B90ABA">
            <w:rPr>
              <w:noProof/>
              <w:lang w:val="en-US"/>
            </w:rPr>
            <w:t>[38]</w:t>
          </w:r>
          <w:r w:rsidR="00643F1F">
            <w:fldChar w:fldCharType="end"/>
          </w:r>
        </w:sdtContent>
      </w:sdt>
      <w:r w:rsidR="00695BCE">
        <w:t xml:space="preserve">. </w:t>
      </w:r>
    </w:p>
    <w:p w14:paraId="5E4659FC" w14:textId="6A6DA83B" w:rsidR="00E40B05" w:rsidRDefault="007C204E" w:rsidP="00E40B05">
      <w:r>
        <w:t xml:space="preserve">Regardless, </w:t>
      </w:r>
      <w:r w:rsidR="002C597E" w:rsidRPr="002C597E">
        <w:t>Matrix factorization (MF) models</w:t>
      </w:r>
      <w:r w:rsidR="00347E66">
        <w:t xml:space="preserve"> are normally considered as </w:t>
      </w:r>
      <w:r w:rsidR="00472B98" w:rsidRPr="00472B98">
        <w:t>state-of-the-art in</w:t>
      </w:r>
      <w:r w:rsidR="00472B98">
        <w:t xml:space="preserve"> recommendation </w:t>
      </w:r>
      <w:r w:rsidR="008D7CB6">
        <w:t>problems</w:t>
      </w:r>
      <w:r w:rsidR="00472B98">
        <w:t xml:space="preserve"> given their</w:t>
      </w:r>
      <w:r w:rsidR="00A307FB">
        <w:t xml:space="preserve"> optimal performance</w:t>
      </w:r>
      <w:r w:rsidR="00A307FB" w:rsidRPr="00A307FB">
        <w:t xml:space="preserve"> in terms of accuracy and scalability</w:t>
      </w:r>
      <w:r w:rsidR="00472B98">
        <w:t xml:space="preserve"> </w:t>
      </w:r>
      <w:sdt>
        <w:sdtPr>
          <w:id w:val="1511414636"/>
          <w:citation/>
        </w:sdtPr>
        <w:sdtEndPr/>
        <w:sdtContent>
          <w:r w:rsidR="002844D5">
            <w:fldChar w:fldCharType="begin"/>
          </w:r>
          <w:r w:rsidR="002844D5">
            <w:rPr>
              <w:lang w:val="en-US"/>
            </w:rPr>
            <w:instrText xml:space="preserve"> CITATION Yeh09 \l 1033 </w:instrText>
          </w:r>
          <w:r w:rsidR="002844D5">
            <w:fldChar w:fldCharType="separate"/>
          </w:r>
          <w:r w:rsidR="00B90ABA" w:rsidRPr="00B90ABA">
            <w:rPr>
              <w:noProof/>
              <w:lang w:val="en-US"/>
            </w:rPr>
            <w:t>[40]</w:t>
          </w:r>
          <w:r w:rsidR="002844D5">
            <w:fldChar w:fldCharType="end"/>
          </w:r>
        </w:sdtContent>
      </w:sdt>
      <w:r w:rsidR="002134AB">
        <w:t xml:space="preserve">. The functionality of </w:t>
      </w:r>
      <w:r w:rsidR="00E92361">
        <w:t xml:space="preserve">MF is based on their </w:t>
      </w:r>
      <w:r w:rsidR="005F2372">
        <w:t xml:space="preserve">use of high-level correlation among the respective rows </w:t>
      </w:r>
      <w:r w:rsidR="004A4ABF">
        <w:t xml:space="preserve">and columns </w:t>
      </w:r>
      <w:r w:rsidR="00932193">
        <w:t xml:space="preserve">i.e., users and items </w:t>
      </w:r>
      <w:r w:rsidR="00E20757">
        <w:t xml:space="preserve">respectively </w:t>
      </w:r>
      <w:r w:rsidR="004D19EF">
        <w:t xml:space="preserve">of the target </w:t>
      </w:r>
      <w:r w:rsidR="00E44DCD">
        <w:t>user-item rating matrix during the process of learning the underlying patterns</w:t>
      </w:r>
      <w:r w:rsidR="002743D3">
        <w:t xml:space="preserve"> of </w:t>
      </w:r>
      <w:r w:rsidR="00986A52">
        <w:t>users’</w:t>
      </w:r>
      <w:r w:rsidR="002743D3">
        <w:t xml:space="preserve"> as well as item’s</w:t>
      </w:r>
      <w:r w:rsidR="00D47DA4">
        <w:t xml:space="preserve"> latent </w:t>
      </w:r>
      <w:r w:rsidR="00986A52">
        <w:t>representations</w:t>
      </w:r>
      <w:r w:rsidR="00D47DA4">
        <w:t xml:space="preserve"> </w:t>
      </w:r>
      <w:r w:rsidR="009A7E4B">
        <w:t>also identified as latent factors</w:t>
      </w:r>
      <w:sdt>
        <w:sdtPr>
          <w:id w:val="-312639361"/>
          <w:citation/>
        </w:sdtPr>
        <w:sdtEndPr/>
        <w:sdtContent>
          <w:r w:rsidR="00334464">
            <w:fldChar w:fldCharType="begin"/>
          </w:r>
          <w:r w:rsidR="00334464">
            <w:rPr>
              <w:lang w:val="en-US"/>
            </w:rPr>
            <w:instrText xml:space="preserve"> CITATION Qiu16 \l 1033 </w:instrText>
          </w:r>
          <w:r w:rsidR="0033446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1]</w:t>
          </w:r>
          <w:r w:rsidR="00334464">
            <w:fldChar w:fldCharType="end"/>
          </w:r>
        </w:sdtContent>
      </w:sdt>
      <w:r w:rsidR="00986A52">
        <w:t>.</w:t>
      </w:r>
      <w:r w:rsidR="000945DC">
        <w:t xml:space="preserve"> </w:t>
      </w:r>
      <w:r w:rsidR="00CC3E9E">
        <w:t xml:space="preserve">Specifically, </w:t>
      </w:r>
      <w:r w:rsidR="008A25F3">
        <w:t xml:space="preserve">every user </w:t>
      </w:r>
      <w:r w:rsidR="008A25F3">
        <w:rPr>
          <w:i/>
          <w:iCs/>
        </w:rPr>
        <w:t xml:space="preserve">u </w:t>
      </w:r>
      <w:r w:rsidR="008A25F3">
        <w:t xml:space="preserve">and each item </w:t>
      </w:r>
      <w:r w:rsidR="008A25F3">
        <w:rPr>
          <w:i/>
          <w:iCs/>
        </w:rPr>
        <w:t xml:space="preserve">i </w:t>
      </w:r>
      <w:r w:rsidR="00C514EC">
        <w:t xml:space="preserve">are represented </w:t>
      </w:r>
      <w:r w:rsidR="00CB78DB">
        <w:t xml:space="preserve">by </w:t>
      </w:r>
      <w:r w:rsidR="00437D12" w:rsidRPr="00437D12">
        <w:t>k-dimensional latent factors</w:t>
      </w:r>
      <w:r w:rsidR="002443D0">
        <w:t>,</w:t>
      </w:r>
      <w:r w:rsidR="009C5079">
        <w:t xml:space="preserve"> </w:t>
      </w:r>
      <w:r w:rsidR="00C61E7F">
        <w:t xml:space="preserve">i.e., </w:t>
      </w:r>
      <w:r w:rsidR="00580F86">
        <w:rPr>
          <w:rStyle w:val="mi"/>
          <w:rFonts w:ascii="MathJax_Math-italic" w:hAnsi="MathJax_Math-italic" w:cs="Arial"/>
          <w:color w:val="222222"/>
          <w:bdr w:val="none" w:sz="0" w:space="0" w:color="auto" w:frame="1"/>
          <w:shd w:val="clear" w:color="auto" w:fill="FFFFFF"/>
        </w:rPr>
        <w:t>q</w:t>
      </w:r>
      <w:r w:rsidR="00580F86" w:rsidRPr="00580F8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>i</w:t>
      </w:r>
      <w:r w:rsidR="00E47708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 xml:space="preserve"> </w:t>
      </w:r>
      <w:r w:rsidR="00580F86">
        <w:rPr>
          <w:rStyle w:val="mo"/>
          <w:rFonts w:ascii="MathJax_Main" w:hAnsi="MathJax_Main" w:cs="Arial"/>
          <w:color w:val="222222"/>
          <w:bdr w:val="none" w:sz="0" w:space="0" w:color="auto" w:frame="1"/>
          <w:shd w:val="clear" w:color="auto" w:fill="FFFFFF"/>
        </w:rPr>
        <w:t>∈</w:t>
      </w:r>
      <w:r w:rsidR="00E47708">
        <w:rPr>
          <w:rStyle w:val="mo"/>
          <w:rFonts w:ascii="MathJax_Main" w:hAnsi="MathJax_Main" w:cs="Arial"/>
          <w:color w:val="222222"/>
          <w:bdr w:val="none" w:sz="0" w:space="0" w:color="auto" w:frame="1"/>
          <w:shd w:val="clear" w:color="auto" w:fill="FFFFFF"/>
        </w:rPr>
        <w:t xml:space="preserve"> </w:t>
      </w:r>
      <w:proofErr w:type="spellStart"/>
      <w:r w:rsidR="00580F86">
        <w:rPr>
          <w:rStyle w:val="mi"/>
          <w:rFonts w:ascii="MathJax_Math-italic" w:hAnsi="MathJax_Math-italic" w:cs="Arial"/>
          <w:color w:val="222222"/>
          <w:bdr w:val="none" w:sz="0" w:space="0" w:color="auto" w:frame="1"/>
          <w:shd w:val="clear" w:color="auto" w:fill="FFFFFF"/>
        </w:rPr>
        <w:t>R</w:t>
      </w:r>
      <w:r w:rsidR="00580F86" w:rsidRPr="00580F86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  <w:vertAlign w:val="subscript"/>
        </w:rPr>
        <w:t>k</w:t>
      </w:r>
      <w:proofErr w:type="spellEnd"/>
      <w:r w:rsidR="00580F86"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 w:rsidR="00AA5383" w:rsidRPr="00AA5383">
        <w:t xml:space="preserve">which </w:t>
      </w:r>
      <w:r w:rsidR="008D4051">
        <w:t>denote</w:t>
      </w:r>
      <w:r w:rsidR="0087204F">
        <w:t>s</w:t>
      </w:r>
      <w:r w:rsidR="008D4051">
        <w:t xml:space="preserve"> k-attributes of the item</w:t>
      </w:r>
      <w:r w:rsidR="0087204F">
        <w:t>,</w:t>
      </w:r>
      <w:r w:rsidR="008D4051">
        <w:t xml:space="preserve"> and </w:t>
      </w:r>
      <w:proofErr w:type="spellStart"/>
      <w:r w:rsidR="00BD5143" w:rsidRPr="00BD5143">
        <w:t>p</w:t>
      </w:r>
      <w:r w:rsidR="00BD5143" w:rsidRPr="00BD5143">
        <w:rPr>
          <w:vertAlign w:val="subscript"/>
        </w:rPr>
        <w:t>u</w:t>
      </w:r>
      <w:proofErr w:type="spellEnd"/>
      <w:r w:rsidR="00BD5143">
        <w:rPr>
          <w:rFonts w:ascii="Cambria Math" w:hAnsi="Cambria Math" w:cs="Cambria Math"/>
        </w:rPr>
        <w:t xml:space="preserve"> </w:t>
      </w:r>
      <w:r w:rsidR="00BD5143" w:rsidRPr="00BD5143">
        <w:rPr>
          <w:rFonts w:ascii="Cambria Math" w:hAnsi="Cambria Math" w:cs="Cambria Math"/>
        </w:rPr>
        <w:t>∈</w:t>
      </w:r>
      <w:r w:rsidR="00BD5143">
        <w:rPr>
          <w:rFonts w:ascii="Cambria Math" w:hAnsi="Cambria Math" w:cs="Cambria Math"/>
        </w:rPr>
        <w:t xml:space="preserve"> </w:t>
      </w:r>
      <w:proofErr w:type="spellStart"/>
      <w:r w:rsidR="00BD5143" w:rsidRPr="00BD5143">
        <w:t>R</w:t>
      </w:r>
      <w:r w:rsidR="00BD5143" w:rsidRPr="00BD5143">
        <w:rPr>
          <w:vertAlign w:val="subscript"/>
        </w:rPr>
        <w:t>k</w:t>
      </w:r>
      <w:proofErr w:type="spellEnd"/>
      <w:r w:rsidR="00BD5143" w:rsidRPr="00BD5143">
        <w:rPr>
          <w:vertAlign w:val="subscript"/>
        </w:rPr>
        <w:t xml:space="preserve"> </w:t>
      </w:r>
      <w:r w:rsidR="00BD5143" w:rsidRPr="00BD5143">
        <w:t>that</w:t>
      </w:r>
      <w:r w:rsidR="00135713">
        <w:t xml:space="preserve"> </w:t>
      </w:r>
      <w:r w:rsidR="00286504">
        <w:t xml:space="preserve">refer to the </w:t>
      </w:r>
      <w:r w:rsidR="00781A72">
        <w:t xml:space="preserve">preference of </w:t>
      </w:r>
      <w:r w:rsidR="00B4480A">
        <w:t>a given user for the observed attributes</w:t>
      </w:r>
      <w:r w:rsidR="000F6575">
        <w:t xml:space="preserve">. </w:t>
      </w:r>
      <w:r w:rsidR="00A576C3">
        <w:t xml:space="preserve">Conventionally, </w:t>
      </w:r>
      <w:r w:rsidR="00AC53CD" w:rsidRPr="00AC53CD">
        <w:t>the rating score of a</w:t>
      </w:r>
      <w:r w:rsidR="001A53AC">
        <w:t>ny</w:t>
      </w:r>
      <w:r w:rsidR="00AC53CD" w:rsidRPr="00AC53CD">
        <w:t xml:space="preserve"> user </w:t>
      </w:r>
      <w:r w:rsidR="00AC53CD" w:rsidRPr="001A53AC">
        <w:rPr>
          <w:i/>
          <w:iCs/>
        </w:rPr>
        <w:t>u</w:t>
      </w:r>
      <w:r w:rsidR="00AC53CD" w:rsidRPr="00AC53CD">
        <w:t xml:space="preserve"> on </w:t>
      </w:r>
      <w:r w:rsidR="001A53AC">
        <w:t xml:space="preserve">a corresponding </w:t>
      </w:r>
      <w:r w:rsidR="00AC53CD" w:rsidRPr="00AC53CD">
        <w:t xml:space="preserve">item </w:t>
      </w:r>
      <w:r w:rsidR="00AC53CD" w:rsidRPr="00193639">
        <w:rPr>
          <w:i/>
          <w:iCs/>
        </w:rPr>
        <w:t>i</w:t>
      </w:r>
      <w:r w:rsidR="00AC53CD" w:rsidRPr="00AC53CD">
        <w:t xml:space="preserve"> </w:t>
      </w:r>
      <w:r w:rsidR="00193639">
        <w:t>can be</w:t>
      </w:r>
      <w:r w:rsidR="00AC53CD" w:rsidRPr="00AC53CD">
        <w:t xml:space="preserve"> computed as </w:t>
      </w:r>
      <w:r w:rsidR="00283F27">
        <w:t>shown below:</w:t>
      </w:r>
    </w:p>
    <w:p w14:paraId="6B07E735" w14:textId="3B5258D2" w:rsidR="00F50082" w:rsidRDefault="00F50082" w:rsidP="00F50082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9</w:t>
      </w:r>
      <w:r>
        <w:fldChar w:fldCharType="end"/>
      </w:r>
    </w:p>
    <w:p w14:paraId="5DEEC70F" w14:textId="6E49FB73" w:rsidR="00283F27" w:rsidRDefault="006212AF" w:rsidP="00E40B05">
      <w:r w:rsidRPr="006212AF">
        <w:rPr>
          <w:noProof/>
        </w:rPr>
        <w:drawing>
          <wp:inline distT="0" distB="0" distL="0" distR="0" wp14:anchorId="5B1886F6" wp14:editId="56FE777D">
            <wp:extent cx="714475" cy="30484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1447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6DFB" w14:textId="0AA04C2A" w:rsidR="004E58EB" w:rsidRDefault="00517AAC" w:rsidP="003E25F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lastRenderedPageBreak/>
        <w:t xml:space="preserve">To allow the </w:t>
      </w:r>
      <w:r w:rsidR="000E2D43">
        <w:t>optimization of the generated latent factors</w:t>
      </w:r>
      <w:r w:rsidR="00E00C4C">
        <w:t xml:space="preserve"> for better estimation of </w:t>
      </w:r>
      <m:oMath>
        <m:acc>
          <m:acc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  <w:shd w:val="clear" w:color="auto" w:fill="FFFFFF"/>
              </w:rPr>
            </m:ctrlPr>
          </m:accPr>
          <m:e>
            <m:r>
              <w:rPr>
                <w:rFonts w:ascii="Cambria Math" w:hAnsi="Cambria Math" w:cs="Arial"/>
                <w:color w:val="222222"/>
                <w:sz w:val="20"/>
                <w:szCs w:val="20"/>
                <w:shd w:val="clear" w:color="auto" w:fill="FFFFFF"/>
              </w:rPr>
              <m:t>r</m:t>
            </m:r>
          </m:e>
        </m:acc>
      </m:oMath>
      <w:r w:rsidR="00307DD1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u</w:t>
      </w:r>
      <w:r w:rsidR="00307DD1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,</w:t>
      </w:r>
      <w:r w:rsidR="0087204F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 </w:t>
      </w:r>
      <w:r w:rsidR="00307DD1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i</w:t>
      </w:r>
      <w:r w:rsidR="00307DD1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3E25F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3E25FB" w:rsidRPr="003E25FB">
        <w:t>the loss function ought to be minimized in such a way that:</w:t>
      </w:r>
      <w:r w:rsidR="003E25F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</w:p>
    <w:p w14:paraId="77BA2E1F" w14:textId="2EF18590" w:rsidR="003E25FB" w:rsidRDefault="003E25FB" w:rsidP="003E25FB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0</w:t>
      </w:r>
      <w:r>
        <w:fldChar w:fldCharType="end"/>
      </w:r>
    </w:p>
    <w:p w14:paraId="194E86E7" w14:textId="464AF6E1" w:rsidR="003E25FB" w:rsidRDefault="003E25FB" w:rsidP="003E25FB">
      <w:r w:rsidRPr="003E25FB">
        <w:rPr>
          <w:noProof/>
        </w:rPr>
        <w:drawing>
          <wp:inline distT="0" distB="0" distL="0" distR="0" wp14:anchorId="426E4350" wp14:editId="1B191E05">
            <wp:extent cx="2667372" cy="4001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1EB2B" w14:textId="5AB4EE9E" w:rsidR="002D1931" w:rsidRDefault="00924173" w:rsidP="003E25FB">
      <w:r>
        <w:t xml:space="preserve">Where </w:t>
      </w:r>
      <w:r w:rsidR="00A80972">
        <w:t>T</w:t>
      </w:r>
      <w:r>
        <w:t xml:space="preserve"> </w:t>
      </w:r>
      <w:r w:rsidR="00BF57C6">
        <w:t xml:space="preserve">denotes the </w:t>
      </w:r>
      <w:r w:rsidR="00607DB2">
        <w:t xml:space="preserve">user-item (u, i) </w:t>
      </w:r>
      <w:r w:rsidR="0037351C">
        <w:t xml:space="preserve">pairs for </w:t>
      </w:r>
      <w:r w:rsidR="00EE2605">
        <w:t xml:space="preserve">which real rating </w:t>
      </w:r>
      <w:r w:rsidR="00F66311">
        <w:t>r</w:t>
      </w:r>
      <w:r w:rsidR="00F66311" w:rsidRPr="00DA1675">
        <w:rPr>
          <w:vertAlign w:val="subscript"/>
        </w:rPr>
        <w:t>u,</w:t>
      </w:r>
      <w:r w:rsidR="0087204F">
        <w:rPr>
          <w:vertAlign w:val="subscript"/>
        </w:rPr>
        <w:t xml:space="preserve"> </w:t>
      </w:r>
      <w:r w:rsidR="00DA1675" w:rsidRPr="00DA1675">
        <w:rPr>
          <w:vertAlign w:val="subscript"/>
        </w:rPr>
        <w:t>i</w:t>
      </w:r>
      <w:r w:rsidR="00F66311" w:rsidRPr="00DA1675">
        <w:rPr>
          <w:vertAlign w:val="subscript"/>
        </w:rPr>
        <w:t xml:space="preserve"> </w:t>
      </w:r>
      <w:r w:rsidR="00F66311">
        <w:t xml:space="preserve">are observed </w:t>
      </w:r>
      <w:r w:rsidR="00E81929">
        <w:t>in</w:t>
      </w:r>
      <w:r w:rsidR="00DE3328">
        <w:t xml:space="preserve"> the</w:t>
      </w:r>
      <w:r w:rsidR="00E81929">
        <w:t xml:space="preserve"> training </w:t>
      </w:r>
      <w:r w:rsidR="00DE3328">
        <w:t>set</w:t>
      </w:r>
      <w:r w:rsidR="00204497">
        <w:t xml:space="preserve"> </w:t>
      </w:r>
      <w:r w:rsidR="00B30C1C">
        <w:t xml:space="preserve">and </w:t>
      </w:r>
      <w:r w:rsidR="0066666D">
        <w:rPr>
          <w:rFonts w:cs="Times New Roman"/>
        </w:rPr>
        <w:t>β</w:t>
      </w:r>
      <w:r w:rsidR="0066666D">
        <w:t xml:space="preserve"> is the </w:t>
      </w:r>
      <w:r w:rsidR="00F25809">
        <w:t xml:space="preserve">defined regularization </w:t>
      </w:r>
      <w:r w:rsidR="001E4830">
        <w:t xml:space="preserve">parameter </w:t>
      </w:r>
      <w:r w:rsidR="00106EC7">
        <w:t xml:space="preserve">that is adopted to handle any possibility of </w:t>
      </w:r>
      <w:r w:rsidR="00332435">
        <w:t xml:space="preserve">overfitting </w:t>
      </w:r>
      <w:r w:rsidR="00772B75">
        <w:t xml:space="preserve">of the model. </w:t>
      </w:r>
      <w:r w:rsidR="00EA3155">
        <w:t xml:space="preserve">Inclusively, </w:t>
      </w:r>
      <w:r w:rsidR="006A4D65">
        <w:t xml:space="preserve">the minimization of the loss function </w:t>
      </w:r>
      <w:r w:rsidR="00576879">
        <w:t xml:space="preserve">as given in </w:t>
      </w:r>
      <w:r w:rsidR="008279D8">
        <w:t>equation</w:t>
      </w:r>
      <w:r w:rsidR="001F3C5E">
        <w:t xml:space="preserve"> </w:t>
      </w:r>
      <w:r w:rsidR="0084644C">
        <w:t>6</w:t>
      </w:r>
      <w:r w:rsidR="002D1931">
        <w:t>.</w:t>
      </w:r>
      <w:r w:rsidR="00FB09FD">
        <w:t xml:space="preserve"> In matrix factorization models</w:t>
      </w:r>
      <w:r w:rsidR="00705E11">
        <w:t xml:space="preserve"> such as the Non-Negative Matrix </w:t>
      </w:r>
      <w:r w:rsidR="008924ED">
        <w:t>Factorization</w:t>
      </w:r>
      <w:r w:rsidR="00705E11">
        <w:t xml:space="preserve"> model, </w:t>
      </w:r>
      <w:r w:rsidR="008924ED">
        <w:t>the number of latent factors might vary</w:t>
      </w:r>
      <w:sdt>
        <w:sdtPr>
          <w:id w:val="-599874204"/>
          <w:citation/>
        </w:sdtPr>
        <w:sdtEndPr/>
        <w:sdtContent>
          <w:r w:rsidR="00AB21A6">
            <w:fldChar w:fldCharType="begin"/>
          </w:r>
          <w:r w:rsidR="00AB21A6">
            <w:rPr>
              <w:lang w:val="en-US"/>
            </w:rPr>
            <w:instrText xml:space="preserve"> CITATION Far20 \l 1033 </w:instrText>
          </w:r>
          <w:r w:rsidR="00AB21A6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2]</w:t>
          </w:r>
          <w:r w:rsidR="00AB21A6">
            <w:fldChar w:fldCharType="end"/>
          </w:r>
        </w:sdtContent>
      </w:sdt>
      <w:r w:rsidR="008924ED">
        <w:t>.</w:t>
      </w:r>
      <w:r w:rsidR="00E95275">
        <w:t xml:space="preserve"> Generally, </w:t>
      </w:r>
      <w:r w:rsidR="00D160BB">
        <w:t xml:space="preserve">an increase in the number of </w:t>
      </w:r>
      <w:r w:rsidR="00657E0B">
        <w:t xml:space="preserve">chosen latent factors corresponds to an increase in the </w:t>
      </w:r>
      <w:r w:rsidR="00E20B3D">
        <w:t xml:space="preserve">hidden factors that have been </w:t>
      </w:r>
      <w:r w:rsidR="00235071">
        <w:t xml:space="preserve">extracted from the user-item data </w:t>
      </w:r>
      <w:r w:rsidR="009A6FB1">
        <w:t xml:space="preserve">and ultimately leads to an increase in the model’s </w:t>
      </w:r>
      <w:r w:rsidR="009566C6">
        <w:t xml:space="preserve">quality of </w:t>
      </w:r>
      <w:r w:rsidR="00EF6FD7">
        <w:t>recommendations</w:t>
      </w:r>
      <w:r w:rsidR="00354ED2">
        <w:t xml:space="preserve">. However, </w:t>
      </w:r>
      <w:r w:rsidR="00553FD3">
        <w:t xml:space="preserve">to some extent, increasing the number of latent factors might lead to </w:t>
      </w:r>
      <w:r w:rsidR="0068661E">
        <w:t>over-fitting over the data thus leading to a decrease in the model’s overall performance</w:t>
      </w:r>
      <w:sdt>
        <w:sdtPr>
          <w:id w:val="-1807462673"/>
          <w:citation/>
        </w:sdtPr>
        <w:sdtEndPr/>
        <w:sdtContent>
          <w:r w:rsidR="006F7F3E">
            <w:fldChar w:fldCharType="begin"/>
          </w:r>
          <w:r w:rsidR="006F7F3E">
            <w:rPr>
              <w:lang w:val="en-US"/>
            </w:rPr>
            <w:instrText xml:space="preserve"> CITATION Far20 \l 1033 </w:instrText>
          </w:r>
          <w:r w:rsidR="006F7F3E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2]</w:t>
          </w:r>
          <w:r w:rsidR="006F7F3E">
            <w:fldChar w:fldCharType="end"/>
          </w:r>
        </w:sdtContent>
      </w:sdt>
      <w:r w:rsidR="0068661E">
        <w:t>.</w:t>
      </w:r>
      <w:r w:rsidR="009566C6">
        <w:t xml:space="preserve"> </w:t>
      </w:r>
    </w:p>
    <w:p w14:paraId="7D0749CB" w14:textId="5D8F8A9C" w:rsidR="00C22D2B" w:rsidRDefault="0087204F" w:rsidP="003E25FB">
      <w:r>
        <w:t>In comparison</w:t>
      </w:r>
      <w:r w:rsidR="00114E72">
        <w:t xml:space="preserve"> to the </w:t>
      </w:r>
      <w:r w:rsidR="00AA3DE6">
        <w:t>memory-based recommender systems</w:t>
      </w:r>
      <w:r w:rsidR="009E35F3">
        <w:t>, m</w:t>
      </w:r>
      <w:r w:rsidR="009D3C4C">
        <w:t xml:space="preserve">odel-based </w:t>
      </w:r>
      <w:r w:rsidR="00C75DD0">
        <w:t xml:space="preserve">systems </w:t>
      </w:r>
      <w:r w:rsidR="00DA0897">
        <w:t xml:space="preserve">tend to </w:t>
      </w:r>
      <w:r w:rsidR="00633681">
        <w:t xml:space="preserve">make more accurate </w:t>
      </w:r>
      <w:r w:rsidR="004E4EFD">
        <w:t>predictions</w:t>
      </w:r>
      <w:sdt>
        <w:sdtPr>
          <w:id w:val="931480044"/>
          <w:citation/>
        </w:sdtPr>
        <w:sdtEndPr/>
        <w:sdtContent>
          <w:r w:rsidR="00EC2196">
            <w:fldChar w:fldCharType="begin"/>
          </w:r>
          <w:r w:rsidR="00EC2196">
            <w:rPr>
              <w:lang w:val="en-US"/>
            </w:rPr>
            <w:instrText xml:space="preserve"> CITATION Sri20 \l 1033 </w:instrText>
          </w:r>
          <w:r w:rsidR="00EC2196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27]</w:t>
          </w:r>
          <w:r w:rsidR="00EC2196">
            <w:fldChar w:fldCharType="end"/>
          </w:r>
        </w:sdtContent>
      </w:sdt>
      <w:r w:rsidR="00E67F5D">
        <w:t xml:space="preserve">. </w:t>
      </w:r>
      <w:r w:rsidR="007F3D9F">
        <w:t>Besides</w:t>
      </w:r>
      <w:r w:rsidR="00E67F5D">
        <w:t xml:space="preserve">, </w:t>
      </w:r>
      <w:r w:rsidR="00262018">
        <w:t xml:space="preserve">the </w:t>
      </w:r>
      <w:r w:rsidR="003C4DC8">
        <w:t xml:space="preserve">fact that </w:t>
      </w:r>
      <w:r w:rsidR="00C03582">
        <w:t>m</w:t>
      </w:r>
      <w:r w:rsidR="007B266E">
        <w:t>odel</w:t>
      </w:r>
      <w:r w:rsidR="00C03582">
        <w:t xml:space="preserve">-based systems </w:t>
      </w:r>
      <w:r w:rsidR="001C7C8A">
        <w:t xml:space="preserve">consume </w:t>
      </w:r>
      <w:r>
        <w:t>fewer</w:t>
      </w:r>
      <w:r w:rsidR="00517642">
        <w:t xml:space="preserve"> resources </w:t>
      </w:r>
      <w:r w:rsidR="00B04AFC">
        <w:t xml:space="preserve">in terms of storage </w:t>
      </w:r>
      <w:r w:rsidR="00DC1EEB">
        <w:t xml:space="preserve">mainly due to the fact that </w:t>
      </w:r>
      <w:r w:rsidR="00CE077C" w:rsidRPr="00CE077C">
        <w:t xml:space="preserve">in </w:t>
      </w:r>
      <w:r w:rsidR="00CE077C">
        <w:t>memory</w:t>
      </w:r>
      <w:r w:rsidR="00CE077C" w:rsidRPr="00CE077C">
        <w:t xml:space="preserve">-based </w:t>
      </w:r>
      <w:r w:rsidR="00CE077C">
        <w:t>CF systems</w:t>
      </w:r>
      <w:r w:rsidR="00CE077C" w:rsidRPr="00CE077C">
        <w:t xml:space="preserve">, all ratings </w:t>
      </w:r>
      <w:r w:rsidR="00CE077C">
        <w:t>need</w:t>
      </w:r>
      <w:r w:rsidR="00CE077C" w:rsidRPr="00CE077C">
        <w:t xml:space="preserve"> to be loaded </w:t>
      </w:r>
      <w:r w:rsidR="00CE077C">
        <w:t>onto the</w:t>
      </w:r>
      <w:r w:rsidR="00CE077C" w:rsidRPr="00CE077C">
        <w:t xml:space="preserve"> memory </w:t>
      </w:r>
      <w:r w:rsidR="00CE077C">
        <w:t>before generating</w:t>
      </w:r>
      <w:r w:rsidR="00CE077C" w:rsidRPr="00CE077C">
        <w:t xml:space="preserve"> recommendations, wh</w:t>
      </w:r>
      <w:r w:rsidR="00CE077C">
        <w:t>ereas</w:t>
      </w:r>
      <w:r>
        <w:t>,</w:t>
      </w:r>
      <w:r w:rsidR="00CE077C">
        <w:t xml:space="preserve"> in</w:t>
      </w:r>
      <w:r w:rsidR="00CE077C" w:rsidRPr="00CE077C">
        <w:t xml:space="preserve"> model-based CF</w:t>
      </w:r>
      <w:r w:rsidR="00CE077C">
        <w:t xml:space="preserve"> systems, predictions</w:t>
      </w:r>
      <w:r w:rsidR="00CE077C" w:rsidRPr="00CE077C">
        <w:t xml:space="preserve"> involve the learned model, which </w:t>
      </w:r>
      <w:r w:rsidR="00CE077C">
        <w:t>ideally is</w:t>
      </w:r>
      <w:r w:rsidR="007D6926">
        <w:t xml:space="preserve"> far</w:t>
      </w:r>
      <w:r w:rsidR="00CE077C" w:rsidRPr="00CE077C">
        <w:t xml:space="preserve"> smaller </w:t>
      </w:r>
      <w:r w:rsidR="00366E8D">
        <w:t>compared to</w:t>
      </w:r>
      <w:r w:rsidR="00CE077C" w:rsidRPr="00CE077C">
        <w:t xml:space="preserve"> the original rating matrix</w:t>
      </w:r>
      <w:sdt>
        <w:sdtPr>
          <w:id w:val="536853356"/>
          <w:citation/>
        </w:sdtPr>
        <w:sdtEndPr/>
        <w:sdtContent>
          <w:r w:rsidR="003F02BB">
            <w:fldChar w:fldCharType="begin"/>
          </w:r>
          <w:r w:rsidR="003F02BB">
            <w:rPr>
              <w:lang w:val="en-US"/>
            </w:rPr>
            <w:instrText xml:space="preserve"> CITATION Han18 \l 1033 </w:instrText>
          </w:r>
          <w:r w:rsidR="003F02BB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3]</w:t>
          </w:r>
          <w:r w:rsidR="003F02BB">
            <w:fldChar w:fldCharType="end"/>
          </w:r>
        </w:sdtContent>
      </w:sdt>
      <w:r w:rsidR="00AE7878">
        <w:t>.</w:t>
      </w:r>
      <w:r w:rsidR="006B7DCE">
        <w:t xml:space="preserve"> The most notable downside of the </w:t>
      </w:r>
      <w:r w:rsidR="00E05541">
        <w:t xml:space="preserve">model-based recommender systems is the </w:t>
      </w:r>
      <w:r w:rsidR="00C3302D">
        <w:t xml:space="preserve">need </w:t>
      </w:r>
      <w:r w:rsidR="00433A71">
        <w:t>for</w:t>
      </w:r>
      <w:r w:rsidR="00C3302D">
        <w:t xml:space="preserve"> more training time as well as </w:t>
      </w:r>
      <w:r w:rsidR="006A59CD">
        <w:t>training data from which the models can learn about the patterns</w:t>
      </w:r>
      <w:r w:rsidR="00004D5A">
        <w:t xml:space="preserve"> in addition to </w:t>
      </w:r>
      <w:r w:rsidR="001D6EA0">
        <w:t xml:space="preserve">the </w:t>
      </w:r>
      <w:r w:rsidR="00443E73">
        <w:t xml:space="preserve">need to retrain the model in the event </w:t>
      </w:r>
      <w:r w:rsidR="009C258D">
        <w:t xml:space="preserve">that </w:t>
      </w:r>
      <w:r w:rsidR="001A1B8D">
        <w:t xml:space="preserve">new users or items have been </w:t>
      </w:r>
      <w:r w:rsidR="00420834">
        <w:t>introduced to the system</w:t>
      </w:r>
      <w:r w:rsidR="005917C5">
        <w:t xml:space="preserve"> so as to maintain the model’s </w:t>
      </w:r>
      <w:r w:rsidR="00512195">
        <w:t>predictive accuracy</w:t>
      </w:r>
      <w:r w:rsidR="0037472B">
        <w:t>.</w:t>
      </w:r>
    </w:p>
    <w:p w14:paraId="06D38F0F" w14:textId="344F9F58" w:rsidR="006F7F3E" w:rsidRDefault="00C719A2" w:rsidP="002339D9">
      <w:pPr>
        <w:pStyle w:val="Heading2"/>
        <w:numPr>
          <w:ilvl w:val="0"/>
          <w:numId w:val="19"/>
        </w:numPr>
      </w:pPr>
      <w:bookmarkStart w:id="47" w:name="_Toc79862677"/>
      <w:bookmarkStart w:id="48" w:name="_Toc80137720"/>
      <w:r>
        <w:lastRenderedPageBreak/>
        <w:t xml:space="preserve">Evaluation Metrics </w:t>
      </w:r>
      <w:r w:rsidR="007709D2">
        <w:t xml:space="preserve">of </w:t>
      </w:r>
      <w:r w:rsidR="00B009C4">
        <w:t>R</w:t>
      </w:r>
      <w:r w:rsidR="00775104">
        <w:t>ecommender Systems</w:t>
      </w:r>
      <w:bookmarkEnd w:id="47"/>
      <w:bookmarkEnd w:id="48"/>
    </w:p>
    <w:p w14:paraId="4F61BF6F" w14:textId="78D5D78F" w:rsidR="007C71EC" w:rsidRDefault="00105700" w:rsidP="003E25FB">
      <w:pPr>
        <w:rPr>
          <w:lang w:val="en-US"/>
        </w:rPr>
      </w:pPr>
      <w:r>
        <w:rPr>
          <w:lang w:val="en-US"/>
        </w:rPr>
        <w:t xml:space="preserve">Whereas it is “easy” to generate </w:t>
      </w:r>
      <w:r w:rsidR="00B77B33">
        <w:rPr>
          <w:lang w:val="en-US"/>
        </w:rPr>
        <w:t xml:space="preserve">recommendations, the </w:t>
      </w:r>
      <w:r w:rsidR="000421F1">
        <w:rPr>
          <w:lang w:val="en-US"/>
        </w:rPr>
        <w:t>adoption or rather acceptance of the recommended items largely depend</w:t>
      </w:r>
      <w:r w:rsidR="00352815">
        <w:rPr>
          <w:lang w:val="en-US"/>
        </w:rPr>
        <w:t>s</w:t>
      </w:r>
      <w:r w:rsidR="000421F1">
        <w:rPr>
          <w:lang w:val="en-US"/>
        </w:rPr>
        <w:t xml:space="preserve"> on the performance of the </w:t>
      </w:r>
      <w:r w:rsidR="0062769C">
        <w:rPr>
          <w:lang w:val="en-US"/>
        </w:rPr>
        <w:t xml:space="preserve">corresponding </w:t>
      </w:r>
      <w:r w:rsidR="00352815">
        <w:rPr>
          <w:lang w:val="en-US"/>
        </w:rPr>
        <w:t>recommender</w:t>
      </w:r>
      <w:r w:rsidR="00C314E3">
        <w:rPr>
          <w:lang w:val="en-US"/>
        </w:rPr>
        <w:t xml:space="preserve"> </w:t>
      </w:r>
      <w:r w:rsidR="00352815">
        <w:rPr>
          <w:lang w:val="en-US"/>
        </w:rPr>
        <w:t>system making model evaluation an integral part of developing a</w:t>
      </w:r>
      <w:r w:rsidR="00844682">
        <w:rPr>
          <w:lang w:val="en-US"/>
        </w:rPr>
        <w:t>n efficient and</w:t>
      </w:r>
      <w:r w:rsidR="00352815">
        <w:rPr>
          <w:lang w:val="en-US"/>
        </w:rPr>
        <w:t xml:space="preserve"> deployable </w:t>
      </w:r>
      <w:r w:rsidR="00BE1363">
        <w:rPr>
          <w:lang w:val="en-US"/>
        </w:rPr>
        <w:t>recommender</w:t>
      </w:r>
      <w:r w:rsidR="00352815">
        <w:rPr>
          <w:lang w:val="en-US"/>
        </w:rPr>
        <w:t xml:space="preserve"> system</w:t>
      </w:r>
      <w:sdt>
        <w:sdtPr>
          <w:rPr>
            <w:lang w:val="en-US"/>
          </w:rPr>
          <w:id w:val="292493556"/>
          <w:citation/>
        </w:sdtPr>
        <w:sdtEndPr/>
        <w:sdtContent>
          <w:r w:rsidR="008C198C">
            <w:rPr>
              <w:lang w:val="en-US"/>
            </w:rPr>
            <w:fldChar w:fldCharType="begin"/>
          </w:r>
          <w:r w:rsidR="008C198C">
            <w:rPr>
              <w:lang w:val="en-US"/>
            </w:rPr>
            <w:instrText xml:space="preserve"> CITATION Rab20 \l 1033 </w:instrText>
          </w:r>
          <w:r w:rsidR="008C198C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4]</w:t>
          </w:r>
          <w:r w:rsidR="008C198C">
            <w:rPr>
              <w:lang w:val="en-US"/>
            </w:rPr>
            <w:fldChar w:fldCharType="end"/>
          </w:r>
        </w:sdtContent>
      </w:sdt>
      <w:r w:rsidR="00352815">
        <w:rPr>
          <w:lang w:val="en-US"/>
        </w:rPr>
        <w:t xml:space="preserve">. </w:t>
      </w:r>
      <w:r w:rsidR="00E70DEF">
        <w:rPr>
          <w:lang w:val="en-US"/>
        </w:rPr>
        <w:t xml:space="preserve">Several metrics have been put forward </w:t>
      </w:r>
      <w:r w:rsidR="00494B80">
        <w:rPr>
          <w:lang w:val="en-US"/>
        </w:rPr>
        <w:t xml:space="preserve">regarding the evaluation of how well </w:t>
      </w:r>
      <w:r w:rsidR="000B77C7">
        <w:rPr>
          <w:lang w:val="en-US"/>
        </w:rPr>
        <w:t xml:space="preserve">the underlying </w:t>
      </w:r>
      <w:r w:rsidR="00B9214D">
        <w:rPr>
          <w:lang w:val="en-US"/>
        </w:rPr>
        <w:t xml:space="preserve">collaborative filtering </w:t>
      </w:r>
      <w:r w:rsidR="006447F3">
        <w:rPr>
          <w:lang w:val="en-US"/>
        </w:rPr>
        <w:t xml:space="preserve">systems </w:t>
      </w:r>
      <w:r w:rsidR="00502DE0">
        <w:rPr>
          <w:lang w:val="en-US"/>
        </w:rPr>
        <w:t>and can be categorized as either offline or online</w:t>
      </w:r>
      <w:sdt>
        <w:sdtPr>
          <w:rPr>
            <w:lang w:val="en-US"/>
          </w:rPr>
          <w:id w:val="-1983611103"/>
          <w:citation/>
        </w:sdtPr>
        <w:sdtEndPr/>
        <w:sdtContent>
          <w:r w:rsidR="003F5F4E">
            <w:rPr>
              <w:lang w:val="en-US"/>
            </w:rPr>
            <w:fldChar w:fldCharType="begin"/>
          </w:r>
          <w:r w:rsidR="003F5F4E">
            <w:rPr>
              <w:lang w:val="en-US"/>
            </w:rPr>
            <w:instrText xml:space="preserve"> CITATION Ric11 \l 1033 </w:instrText>
          </w:r>
          <w:r w:rsidR="003F5F4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5]</w:t>
          </w:r>
          <w:r w:rsidR="003F5F4E">
            <w:rPr>
              <w:lang w:val="en-US"/>
            </w:rPr>
            <w:fldChar w:fldCharType="end"/>
          </w:r>
        </w:sdtContent>
      </w:sdt>
      <w:r w:rsidR="00B63B91">
        <w:rPr>
          <w:lang w:val="en-US"/>
        </w:rPr>
        <w:t xml:space="preserve">. </w:t>
      </w:r>
    </w:p>
    <w:p w14:paraId="77EFC909" w14:textId="2A438444" w:rsidR="003C079D" w:rsidRDefault="00357636" w:rsidP="003E25FB">
      <w:pPr>
        <w:rPr>
          <w:lang w:val="en-US"/>
        </w:rPr>
      </w:pPr>
      <w:r>
        <w:rPr>
          <w:lang w:val="en-US"/>
        </w:rPr>
        <w:t>Online metrics</w:t>
      </w:r>
      <w:r w:rsidR="00000128">
        <w:rPr>
          <w:lang w:val="en-US"/>
        </w:rPr>
        <w:t xml:space="preserve"> which are considered the best evaluation metrics </w:t>
      </w:r>
      <w:r w:rsidR="00433A71">
        <w:rPr>
          <w:lang w:val="en-US"/>
        </w:rPr>
        <w:t xml:space="preserve">are considered so </w:t>
      </w:r>
      <w:r w:rsidR="00000128">
        <w:rPr>
          <w:lang w:val="en-US"/>
        </w:rPr>
        <w:t xml:space="preserve">given </w:t>
      </w:r>
      <w:r w:rsidR="00433A71">
        <w:rPr>
          <w:lang w:val="en-US"/>
        </w:rPr>
        <w:t>their</w:t>
      </w:r>
      <w:r w:rsidR="00000128">
        <w:rPr>
          <w:lang w:val="en-US"/>
        </w:rPr>
        <w:t xml:space="preserve"> capacity to provide</w:t>
      </w:r>
      <w:r w:rsidR="002800CE">
        <w:rPr>
          <w:lang w:val="en-US"/>
        </w:rPr>
        <w:t xml:space="preserve"> precise feedback</w:t>
      </w:r>
      <w:r w:rsidR="002800CE" w:rsidRPr="00E5728F">
        <w:t xml:space="preserve"> of how pertinent the system is through real users</w:t>
      </w:r>
      <w:sdt>
        <w:sdtPr>
          <w:id w:val="1967544532"/>
          <w:citation/>
        </w:sdtPr>
        <w:sdtEndPr/>
        <w:sdtContent>
          <w:r w:rsidR="00787527">
            <w:fldChar w:fldCharType="begin"/>
          </w:r>
          <w:r w:rsidR="00787527">
            <w:rPr>
              <w:lang w:val="en-US"/>
            </w:rPr>
            <w:instrText xml:space="preserve"> CITATION Gar19 \l 1033 </w:instrText>
          </w:r>
          <w:r w:rsidR="00787527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46]</w:t>
          </w:r>
          <w:r w:rsidR="00787527">
            <w:fldChar w:fldCharType="end"/>
          </w:r>
        </w:sdtContent>
      </w:sdt>
      <w:r w:rsidR="00787527">
        <w:t>,</w:t>
      </w:r>
      <w:r w:rsidRPr="00E5728F">
        <w:t xml:space="preserve"> </w:t>
      </w:r>
      <w:r>
        <w:rPr>
          <w:lang w:val="en-US"/>
        </w:rPr>
        <w:t>involve</w:t>
      </w:r>
      <w:r w:rsidR="00D25CDD">
        <w:rPr>
          <w:lang w:val="en-US"/>
        </w:rPr>
        <w:t xml:space="preserve"> supplying recommendations </w:t>
      </w:r>
      <w:r w:rsidR="002F696D">
        <w:rPr>
          <w:lang w:val="en-US"/>
        </w:rPr>
        <w:t>to the users</w:t>
      </w:r>
      <w:r w:rsidR="00433A71">
        <w:rPr>
          <w:lang w:val="en-US"/>
        </w:rPr>
        <w:t>,</w:t>
      </w:r>
      <w:r w:rsidR="002F696D">
        <w:rPr>
          <w:lang w:val="en-US"/>
        </w:rPr>
        <w:t xml:space="preserve"> </w:t>
      </w:r>
      <w:r w:rsidR="00E94E73">
        <w:rPr>
          <w:lang w:val="en-US"/>
        </w:rPr>
        <w:t xml:space="preserve">and then </w:t>
      </w:r>
      <w:r w:rsidR="004E7766">
        <w:rPr>
          <w:lang w:val="en-US"/>
        </w:rPr>
        <w:t xml:space="preserve">inquire from them </w:t>
      </w:r>
      <w:r w:rsidR="009C08F4">
        <w:rPr>
          <w:lang w:val="en-US"/>
        </w:rPr>
        <w:t xml:space="preserve">how they </w:t>
      </w:r>
      <w:r w:rsidR="00AE4DAC">
        <w:rPr>
          <w:lang w:val="en-US"/>
        </w:rPr>
        <w:t xml:space="preserve">assess the recommended items </w:t>
      </w:r>
      <w:r w:rsidR="005304A9">
        <w:rPr>
          <w:lang w:val="en-US"/>
        </w:rPr>
        <w:t xml:space="preserve">while </w:t>
      </w:r>
      <w:r w:rsidR="00B10DA3">
        <w:rPr>
          <w:lang w:val="en-US"/>
        </w:rPr>
        <w:t xml:space="preserve">on the other hand, making offline model evaluation </w:t>
      </w:r>
      <w:r w:rsidR="002022F3">
        <w:rPr>
          <w:lang w:val="en-US"/>
        </w:rPr>
        <w:t xml:space="preserve">does not involve </w:t>
      </w:r>
      <w:r w:rsidR="0080797E">
        <w:rPr>
          <w:lang w:val="en-US"/>
        </w:rPr>
        <w:t xml:space="preserve">real user interaction </w:t>
      </w:r>
      <w:r w:rsidR="00315B7E">
        <w:rPr>
          <w:lang w:val="en-US"/>
        </w:rPr>
        <w:t xml:space="preserve">rather, it </w:t>
      </w:r>
      <w:r w:rsidR="002B5CAA">
        <w:rPr>
          <w:lang w:val="en-US"/>
        </w:rPr>
        <w:t xml:space="preserve">uses historical user interactions which </w:t>
      </w:r>
      <w:r w:rsidR="00433A71">
        <w:rPr>
          <w:lang w:val="en-US"/>
        </w:rPr>
        <w:t>are</w:t>
      </w:r>
      <w:r w:rsidR="002B5CAA">
        <w:rPr>
          <w:lang w:val="en-US"/>
        </w:rPr>
        <w:t xml:space="preserve"> </w:t>
      </w:r>
      <w:r w:rsidR="00BD0D5E">
        <w:rPr>
          <w:lang w:val="en-US"/>
        </w:rPr>
        <w:t>introduced to the recommender system</w:t>
      </w:r>
      <w:r w:rsidR="00F52ED9">
        <w:rPr>
          <w:lang w:val="en-US"/>
        </w:rPr>
        <w:t xml:space="preserve"> for </w:t>
      </w:r>
      <w:r w:rsidR="00543F48">
        <w:rPr>
          <w:lang w:val="en-US"/>
        </w:rPr>
        <w:t>training</w:t>
      </w:r>
      <w:r w:rsidR="00F52ED9">
        <w:rPr>
          <w:lang w:val="en-US"/>
        </w:rPr>
        <w:t xml:space="preserve"> while part</w:t>
      </w:r>
      <w:r w:rsidR="00D428E7">
        <w:rPr>
          <w:lang w:val="en-US"/>
        </w:rPr>
        <w:t xml:space="preserve"> of it</w:t>
      </w:r>
      <w:r w:rsidR="00F52ED9">
        <w:rPr>
          <w:lang w:val="en-US"/>
        </w:rPr>
        <w:t xml:space="preserve"> is held out for testing purposes</w:t>
      </w:r>
      <w:r w:rsidR="00582652">
        <w:rPr>
          <w:lang w:val="en-US"/>
        </w:rPr>
        <w:t>.</w:t>
      </w:r>
    </w:p>
    <w:p w14:paraId="659CA51A" w14:textId="6E31C581" w:rsidR="001A2484" w:rsidRDefault="001A2484" w:rsidP="003E25FB">
      <w:pPr>
        <w:rPr>
          <w:lang w:val="en-US"/>
        </w:rPr>
      </w:pPr>
      <w:r>
        <w:rPr>
          <w:lang w:val="en-US"/>
        </w:rPr>
        <w:t xml:space="preserve">Table </w:t>
      </w:r>
      <w:r w:rsidR="006A281A">
        <w:rPr>
          <w:lang w:val="en-US"/>
        </w:rPr>
        <w:t xml:space="preserve">2 below </w:t>
      </w:r>
      <w:r w:rsidR="00075DB4">
        <w:rPr>
          <w:lang w:val="en-US"/>
        </w:rPr>
        <w:t xml:space="preserve">provides an overview of the </w:t>
      </w:r>
      <w:r w:rsidR="002645B8">
        <w:rPr>
          <w:lang w:val="en-US"/>
        </w:rPr>
        <w:t xml:space="preserve">common metrics used to </w:t>
      </w:r>
      <w:r w:rsidR="00D67BDF">
        <w:rPr>
          <w:lang w:val="en-US"/>
        </w:rPr>
        <w:t xml:space="preserve">evaluate the performance of </w:t>
      </w:r>
      <w:r w:rsidR="00E44ADF">
        <w:rPr>
          <w:lang w:val="en-US"/>
        </w:rPr>
        <w:t xml:space="preserve">CF </w:t>
      </w:r>
      <w:r w:rsidR="00E21E60">
        <w:rPr>
          <w:lang w:val="en-US"/>
        </w:rPr>
        <w:t>recommender</w:t>
      </w:r>
      <w:r w:rsidR="00E44ADF">
        <w:rPr>
          <w:lang w:val="en-US"/>
        </w:rPr>
        <w:t xml:space="preserve"> systems</w:t>
      </w:r>
      <w:r w:rsidR="00E21E60">
        <w:rPr>
          <w:lang w:val="en-US"/>
        </w:rPr>
        <w:t>.</w:t>
      </w:r>
    </w:p>
    <w:p w14:paraId="0672E58C" w14:textId="77777777" w:rsidR="0097227D" w:rsidRDefault="0097227D" w:rsidP="003E25FB">
      <w:pPr>
        <w:rPr>
          <w:lang w:val="en-US"/>
        </w:rPr>
      </w:pPr>
    </w:p>
    <w:p w14:paraId="309558F6" w14:textId="3824FD4B" w:rsidR="004F3B98" w:rsidRDefault="004F3B98" w:rsidP="004F3B98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2</w:t>
      </w:r>
      <w:r>
        <w:fldChar w:fldCharType="end"/>
      </w:r>
      <w:r w:rsidR="00457EC3">
        <w:t xml:space="preserve">: </w:t>
      </w:r>
      <w:r w:rsidR="0097227D">
        <w:t>Common</w:t>
      </w:r>
      <w:r w:rsidR="00457EC3">
        <w:t xml:space="preserve"> performance evaluation metric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381"/>
        <w:gridCol w:w="2400"/>
        <w:gridCol w:w="4003"/>
        <w:gridCol w:w="1242"/>
      </w:tblGrid>
      <w:tr w:rsidR="00670ED7" w:rsidRPr="00342469" w14:paraId="34D9CE59" w14:textId="77777777" w:rsidTr="005F5F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C697E5" w14:textId="53DAF825" w:rsidR="00670ED7" w:rsidRPr="00342469" w:rsidRDefault="00670ED7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Evaluation Metric</w:t>
            </w:r>
          </w:p>
        </w:tc>
        <w:tc>
          <w:tcPr>
            <w:tcW w:w="0" w:type="auto"/>
          </w:tcPr>
          <w:p w14:paraId="44BDF014" w14:textId="6B8C749F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Summary</w:t>
            </w:r>
          </w:p>
        </w:tc>
        <w:tc>
          <w:tcPr>
            <w:tcW w:w="0" w:type="auto"/>
          </w:tcPr>
          <w:p w14:paraId="45AFF878" w14:textId="44FCF7C3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Formula</w:t>
            </w:r>
          </w:p>
        </w:tc>
        <w:tc>
          <w:tcPr>
            <w:tcW w:w="0" w:type="auto"/>
          </w:tcPr>
          <w:p w14:paraId="0ADBFF32" w14:textId="68397F5D" w:rsidR="00670ED7" w:rsidRPr="00342469" w:rsidRDefault="00670ED7" w:rsidP="0034246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eferences</w:t>
            </w:r>
          </w:p>
        </w:tc>
      </w:tr>
      <w:tr w:rsidR="00670ED7" w:rsidRPr="00342469" w14:paraId="2D184CB1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CDF41E" w14:textId="0583A929" w:rsidR="00670ED7" w:rsidRPr="00342469" w:rsidRDefault="00442734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oot Mean Squared Error</w:t>
            </w:r>
            <w:r w:rsidR="00E94B8A" w:rsidRPr="00342469">
              <w:rPr>
                <w:sz w:val="22"/>
                <w:lang w:val="en-US"/>
              </w:rPr>
              <w:t xml:space="preserve"> (RMSE)</w:t>
            </w:r>
          </w:p>
        </w:tc>
        <w:tc>
          <w:tcPr>
            <w:tcW w:w="0" w:type="auto"/>
          </w:tcPr>
          <w:p w14:paraId="521AD6D3" w14:textId="388709B0" w:rsidR="00670ED7" w:rsidRPr="00342469" w:rsidRDefault="00297C74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Also defined as </w:t>
            </w:r>
            <w:r w:rsidR="00433A71" w:rsidRPr="00342469">
              <w:rPr>
                <w:sz w:val="22"/>
                <w:lang w:val="en-US"/>
              </w:rPr>
              <w:t xml:space="preserve">the </w:t>
            </w:r>
            <w:r w:rsidRPr="00342469">
              <w:rPr>
                <w:sz w:val="22"/>
                <w:lang w:val="en-US"/>
              </w:rPr>
              <w:t xml:space="preserve">standard error of </w:t>
            </w:r>
            <w:r w:rsidR="00026250" w:rsidRPr="00342469">
              <w:rPr>
                <w:sz w:val="22"/>
                <w:lang w:val="en-US"/>
              </w:rPr>
              <w:t>the residuals</w:t>
            </w:r>
            <w:r w:rsidR="001D078C" w:rsidRPr="00342469">
              <w:rPr>
                <w:sz w:val="22"/>
                <w:lang w:val="en-US"/>
              </w:rPr>
              <w:t xml:space="preserve">, it </w:t>
            </w:r>
            <w:r w:rsidR="00C71A8F" w:rsidRPr="00342469">
              <w:rPr>
                <w:sz w:val="22"/>
                <w:lang w:val="en-US"/>
              </w:rPr>
              <w:t xml:space="preserve">focuses on the </w:t>
            </w:r>
            <w:r w:rsidR="00B574FE" w:rsidRPr="00342469">
              <w:rPr>
                <w:sz w:val="22"/>
                <w:lang w:val="en-US"/>
              </w:rPr>
              <w:t xml:space="preserve">absolute errors </w:t>
            </w:r>
            <w:r w:rsidR="00072D9F" w:rsidRPr="00342469">
              <w:rPr>
                <w:sz w:val="22"/>
                <w:lang w:val="en-US"/>
              </w:rPr>
              <w:t xml:space="preserve">resulting between </w:t>
            </w:r>
            <w:r w:rsidR="00306E3A" w:rsidRPr="00342469">
              <w:rPr>
                <w:sz w:val="22"/>
                <w:lang w:val="en-US"/>
              </w:rPr>
              <w:t xml:space="preserve">the predictions and </w:t>
            </w:r>
            <w:r w:rsidR="007E6D01" w:rsidRPr="00342469">
              <w:rPr>
                <w:sz w:val="22"/>
                <w:lang w:val="en-US"/>
              </w:rPr>
              <w:t>the real values.</w:t>
            </w:r>
          </w:p>
        </w:tc>
        <w:tc>
          <w:tcPr>
            <w:tcW w:w="0" w:type="auto"/>
          </w:tcPr>
          <w:p w14:paraId="268DF4FF" w14:textId="77777777" w:rsidR="00670ED7" w:rsidRPr="00342469" w:rsidRDefault="0041523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011E32CE" wp14:editId="7E8FB8DD">
                  <wp:extent cx="1914792" cy="619211"/>
                  <wp:effectExtent l="0" t="0" r="9525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792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1E19CE" w14:textId="77777777" w:rsidR="00D2619A" w:rsidRPr="00342469" w:rsidRDefault="00D2619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</w:t>
            </w:r>
            <w:r w:rsidR="00F35296" w:rsidRPr="00342469">
              <w:rPr>
                <w:sz w:val="22"/>
                <w:lang w:val="en-US"/>
              </w:rPr>
              <w:t>:</w:t>
            </w:r>
          </w:p>
          <w:p w14:paraId="3BB4B935" w14:textId="04CFF217" w:rsidR="00F35296" w:rsidRPr="00342469" w:rsidRDefault="0026362B" w:rsidP="00342469">
            <w:pPr>
              <w:spacing w:line="240" w:lineRule="auto"/>
              <w:ind w:left="4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r</w:t>
            </w:r>
            <w:r w:rsidRPr="00342469">
              <w:rPr>
                <w:sz w:val="22"/>
                <w:vertAlign w:val="subscript"/>
                <w:lang w:val="en-US"/>
              </w:rPr>
              <w:t>u,</w:t>
            </w:r>
            <w:r w:rsidR="00433A71" w:rsidRPr="00342469">
              <w:rPr>
                <w:sz w:val="22"/>
                <w:vertAlign w:val="subscript"/>
                <w:lang w:val="en-US"/>
              </w:rPr>
              <w:t xml:space="preserve"> </w:t>
            </w:r>
            <w:r w:rsidRPr="00342469">
              <w:rPr>
                <w:sz w:val="22"/>
                <w:vertAlign w:val="subscript"/>
                <w:lang w:val="en-US"/>
              </w:rPr>
              <w:t xml:space="preserve">i </w:t>
            </w:r>
            <w:r w:rsidRPr="00342469">
              <w:rPr>
                <w:sz w:val="22"/>
              </w:rPr>
              <w:t>denotes</w:t>
            </w:r>
            <w:r w:rsidR="00D5358A" w:rsidRPr="00342469">
              <w:rPr>
                <w:sz w:val="22"/>
              </w:rPr>
              <w:t xml:space="preserve"> the </w:t>
            </w:r>
            <w:r w:rsidR="00351D76" w:rsidRPr="00342469">
              <w:rPr>
                <w:sz w:val="22"/>
              </w:rPr>
              <w:t xml:space="preserve">real rating of a user </w:t>
            </w:r>
            <w:r w:rsidR="00DB4CC3" w:rsidRPr="00342469">
              <w:rPr>
                <w:i/>
                <w:iCs/>
                <w:sz w:val="22"/>
              </w:rPr>
              <w:t xml:space="preserve">u </w:t>
            </w:r>
            <w:r w:rsidR="00DB4CC3" w:rsidRPr="00342469">
              <w:rPr>
                <w:sz w:val="22"/>
              </w:rPr>
              <w:t xml:space="preserve">for a given item </w:t>
            </w:r>
            <w:r w:rsidR="00DB4CC3" w:rsidRPr="00342469">
              <w:rPr>
                <w:i/>
                <w:iCs/>
                <w:sz w:val="22"/>
              </w:rPr>
              <w:t xml:space="preserve">i </w:t>
            </w:r>
            <w:r w:rsidR="005D0B6A" w:rsidRPr="00342469">
              <w:rPr>
                <w:sz w:val="22"/>
              </w:rPr>
              <w:t xml:space="preserve">and </w:t>
            </w:r>
            <m:oMath>
              <m:acc>
                <m:accPr>
                  <m:ctrlPr>
                    <w:rPr>
                      <w:rFonts w:ascii="Cambria Math" w:hAnsi="Cambria Math" w:cs="Arial"/>
                      <w:i/>
                      <w:color w:val="222222"/>
                      <w:sz w:val="22"/>
                      <w:shd w:val="clear" w:color="auto" w:fill="FFFFFF"/>
                    </w:rPr>
                  </m:ctrlPr>
                </m:accPr>
                <m:e>
                  <m:r>
                    <w:rPr>
                      <w:rFonts w:ascii="Cambria Math" w:hAnsi="Cambria Math" w:cs="Arial"/>
                      <w:color w:val="222222"/>
                      <w:sz w:val="22"/>
                      <w:shd w:val="clear" w:color="auto" w:fill="FFFFFF"/>
                    </w:rPr>
                    <m:t>r</m:t>
                  </m:r>
                </m:e>
              </m:acc>
            </m:oMath>
            <w:r w:rsidR="00A4048F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u</w:t>
            </w:r>
            <w:r w:rsidR="00A4048F" w:rsidRPr="00342469">
              <w:rPr>
                <w:rStyle w:val="mo"/>
                <w:rFonts w:ascii="MathJax_Main" w:hAnsi="MathJax_Main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, </w:t>
            </w:r>
            <w:r w:rsidR="00A4048F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</w:t>
            </w:r>
            <w:r w:rsidR="00A4048F" w:rsidRPr="00342469">
              <w:rPr>
                <w:rFonts w:ascii="Arial" w:hAnsi="Arial" w:cs="Arial"/>
                <w:color w:val="222222"/>
                <w:sz w:val="22"/>
                <w:shd w:val="clear" w:color="auto" w:fill="FFFFFF"/>
              </w:rPr>
              <w:t xml:space="preserve">, </w:t>
            </w:r>
            <w:r w:rsidR="00A4048F" w:rsidRPr="00342469">
              <w:rPr>
                <w:rFonts w:cs="Arial"/>
                <w:color w:val="222222"/>
                <w:sz w:val="22"/>
                <w:shd w:val="clear" w:color="auto" w:fill="FFFFFF"/>
              </w:rPr>
              <w:t>d</w:t>
            </w:r>
            <w:r w:rsidR="00A4048F" w:rsidRPr="00342469">
              <w:rPr>
                <w:sz w:val="22"/>
              </w:rPr>
              <w:t>enotes the predicted rating</w:t>
            </w:r>
            <w:r w:rsidR="004214E8" w:rsidRPr="00342469">
              <w:rPr>
                <w:sz w:val="22"/>
              </w:rPr>
              <w:t xml:space="preserve"> by the </w:t>
            </w:r>
            <w:r w:rsidR="00835C55" w:rsidRPr="00342469">
              <w:rPr>
                <w:sz w:val="22"/>
              </w:rPr>
              <w:t>CF recommender system</w:t>
            </w:r>
          </w:p>
          <w:p w14:paraId="6AB031C5" w14:textId="72460F90" w:rsidR="00D54483" w:rsidRPr="00342469" w:rsidRDefault="00414B45" w:rsidP="00342469">
            <w:pPr>
              <w:spacing w:line="240" w:lineRule="auto"/>
              <w:ind w:left="4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T</w:t>
            </w:r>
            <w:proofErr w:type="gramStart"/>
            <w:r w:rsidRPr="00342469">
              <w:rPr>
                <w:sz w:val="22"/>
                <w:lang w:val="en-US"/>
              </w:rPr>
              <w:t>={</w:t>
            </w:r>
            <w:proofErr w:type="gramEnd"/>
            <w:r w:rsidRPr="00342469">
              <w:rPr>
                <w:sz w:val="22"/>
                <w:lang w:val="en-US"/>
              </w:rPr>
              <w:t>(</w:t>
            </w:r>
            <w:r w:rsidRPr="00342469">
              <w:rPr>
                <w:i/>
                <w:iCs/>
                <w:sz w:val="22"/>
                <w:lang w:val="en-US"/>
              </w:rPr>
              <w:t>u,</w:t>
            </w:r>
            <w:r w:rsidR="00433A71" w:rsidRPr="00342469">
              <w:rPr>
                <w:i/>
                <w:iCs/>
                <w:sz w:val="22"/>
                <w:lang w:val="en-US"/>
              </w:rPr>
              <w:t xml:space="preserve"> </w:t>
            </w:r>
            <w:r w:rsidRPr="00342469">
              <w:rPr>
                <w:i/>
                <w:iCs/>
                <w:sz w:val="22"/>
                <w:lang w:val="en-US"/>
              </w:rPr>
              <w:t>i</w:t>
            </w:r>
            <w:r w:rsidRPr="00342469">
              <w:rPr>
                <w:sz w:val="22"/>
                <w:lang w:val="en-US"/>
              </w:rPr>
              <w:t xml:space="preserve">)}  </w:t>
            </w:r>
            <w:r w:rsidR="004B3F44" w:rsidRPr="00342469">
              <w:rPr>
                <w:sz w:val="22"/>
                <w:lang w:val="en-US"/>
              </w:rPr>
              <w:t xml:space="preserve">represents the </w:t>
            </w:r>
            <w:r w:rsidR="005F5882" w:rsidRPr="00342469">
              <w:rPr>
                <w:sz w:val="22"/>
                <w:lang w:val="en-US"/>
              </w:rPr>
              <w:t xml:space="preserve">set of </w:t>
            </w:r>
            <w:r w:rsidR="00E67F12" w:rsidRPr="00342469">
              <w:rPr>
                <w:sz w:val="22"/>
                <w:lang w:val="en-US"/>
              </w:rPr>
              <w:t>user-item pairs whose actual user-ratings</w:t>
            </w:r>
            <w:r w:rsidR="00DF0D42" w:rsidRPr="00342469">
              <w:rPr>
                <w:i/>
                <w:iCs/>
                <w:sz w:val="22"/>
                <w:lang w:val="en-US"/>
              </w:rPr>
              <w:t xml:space="preserve"> r</w:t>
            </w:r>
            <w:r w:rsidR="00DF0D42" w:rsidRPr="00342469">
              <w:rPr>
                <w:sz w:val="22"/>
                <w:vertAlign w:val="subscript"/>
                <w:lang w:val="en-US"/>
              </w:rPr>
              <w:t>u,</w:t>
            </w:r>
            <w:r w:rsidR="00433A71" w:rsidRPr="00342469">
              <w:rPr>
                <w:sz w:val="22"/>
                <w:vertAlign w:val="subscript"/>
                <w:lang w:val="en-US"/>
              </w:rPr>
              <w:t xml:space="preserve"> </w:t>
            </w:r>
            <w:r w:rsidR="00DF0D42" w:rsidRPr="00342469">
              <w:rPr>
                <w:sz w:val="22"/>
                <w:vertAlign w:val="subscript"/>
                <w:lang w:val="en-US"/>
              </w:rPr>
              <w:t>i</w:t>
            </w:r>
            <w:r w:rsidR="00E67F12" w:rsidRPr="00342469">
              <w:rPr>
                <w:sz w:val="22"/>
                <w:lang w:val="en-US"/>
              </w:rPr>
              <w:t xml:space="preserve"> are provided</w:t>
            </w:r>
            <w:r w:rsidR="00C826F1" w:rsidRPr="00342469">
              <w:rPr>
                <w:sz w:val="22"/>
                <w:lang w:val="en-US"/>
              </w:rPr>
              <w:t>.</w:t>
            </w:r>
          </w:p>
        </w:tc>
        <w:tc>
          <w:tcPr>
            <w:tcW w:w="0" w:type="auto"/>
          </w:tcPr>
          <w:p w14:paraId="04723999" w14:textId="7527C3CA" w:rsidR="00670ED7" w:rsidRPr="00342469" w:rsidRDefault="004227F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681470411"/>
                <w:citation/>
              </w:sdtPr>
              <w:sdtEndPr/>
              <w:sdtContent>
                <w:r w:rsidR="009F4576" w:rsidRPr="00342469">
                  <w:rPr>
                    <w:sz w:val="22"/>
                    <w:lang w:val="en-US"/>
                  </w:rPr>
                  <w:fldChar w:fldCharType="begin"/>
                </w:r>
                <w:r w:rsidR="009F4576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9F4576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9F4576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670ED7" w:rsidRPr="00342469" w14:paraId="6F59F995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42FF4A" w14:textId="4D59DF51" w:rsidR="00670ED7" w:rsidRPr="00342469" w:rsidRDefault="00924EB1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lastRenderedPageBreak/>
              <w:t>Mean Abso</w:t>
            </w:r>
            <w:r w:rsidR="00CD2100" w:rsidRPr="00342469">
              <w:rPr>
                <w:sz w:val="22"/>
                <w:lang w:val="en-US"/>
              </w:rPr>
              <w:t>lute Error</w:t>
            </w:r>
            <w:r w:rsidR="00E94B8A" w:rsidRPr="00342469">
              <w:rPr>
                <w:sz w:val="22"/>
                <w:lang w:val="en-US"/>
              </w:rPr>
              <w:t xml:space="preserve"> (MAE)</w:t>
            </w:r>
          </w:p>
        </w:tc>
        <w:tc>
          <w:tcPr>
            <w:tcW w:w="0" w:type="auto"/>
          </w:tcPr>
          <w:p w14:paraId="5D487D51" w14:textId="5F46725A" w:rsidR="00670ED7" w:rsidRPr="00342469" w:rsidRDefault="00867238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Computes the </w:t>
            </w:r>
            <w:r w:rsidR="00066D50" w:rsidRPr="00342469">
              <w:rPr>
                <w:sz w:val="22"/>
                <w:lang w:val="en-US"/>
              </w:rPr>
              <w:t xml:space="preserve">average </w:t>
            </w:r>
            <w:r w:rsidR="00670DCC" w:rsidRPr="00342469">
              <w:rPr>
                <w:sz w:val="22"/>
                <w:lang w:val="en-US"/>
              </w:rPr>
              <w:t xml:space="preserve">of the absolute </w:t>
            </w:r>
            <w:r w:rsidR="00554552" w:rsidRPr="00342469">
              <w:rPr>
                <w:sz w:val="22"/>
                <w:lang w:val="en-US"/>
              </w:rPr>
              <w:t xml:space="preserve">variation between </w:t>
            </w:r>
            <w:r w:rsidR="005113B8" w:rsidRPr="00342469">
              <w:rPr>
                <w:sz w:val="22"/>
                <w:lang w:val="en-US"/>
              </w:rPr>
              <w:t>the actual and predicted ratings</w:t>
            </w:r>
          </w:p>
        </w:tc>
        <w:tc>
          <w:tcPr>
            <w:tcW w:w="0" w:type="auto"/>
          </w:tcPr>
          <w:p w14:paraId="40FC788C" w14:textId="2E9FB8E7" w:rsidR="00670ED7" w:rsidRPr="00342469" w:rsidRDefault="00F02A26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40853289" wp14:editId="50F08996">
                  <wp:extent cx="1590897" cy="51442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897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0A970D2" w14:textId="3C419135" w:rsidR="00670ED7" w:rsidRPr="00342469" w:rsidRDefault="004227F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-665865340"/>
                <w:citation/>
              </w:sdtPr>
              <w:sdtEndPr/>
              <w:sdtContent>
                <w:r w:rsidR="00D510FA" w:rsidRPr="00342469">
                  <w:rPr>
                    <w:sz w:val="22"/>
                    <w:lang w:val="en-US"/>
                  </w:rPr>
                  <w:fldChar w:fldCharType="begin"/>
                </w:r>
                <w:r w:rsidR="00D510FA" w:rsidRPr="00342469">
                  <w:rPr>
                    <w:sz w:val="22"/>
                    <w:lang w:val="en-US"/>
                  </w:rPr>
                  <w:instrText xml:space="preserve"> CITATION Her04 \l 1033 </w:instrText>
                </w:r>
                <w:r w:rsidR="00D510FA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7]</w:t>
                </w:r>
                <w:r w:rsidR="00D510FA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670ED7" w:rsidRPr="00342469" w14:paraId="23245E39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C8CC67" w14:textId="372B35AC" w:rsidR="00670ED7" w:rsidRPr="00342469" w:rsidRDefault="009E4ABA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Precision</w:t>
            </w:r>
          </w:p>
        </w:tc>
        <w:tc>
          <w:tcPr>
            <w:tcW w:w="0" w:type="auto"/>
          </w:tcPr>
          <w:p w14:paraId="57566E3F" w14:textId="4F6478A7" w:rsidR="00670ED7" w:rsidRPr="00342469" w:rsidRDefault="00424DDD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Evaluates the rate </w:t>
            </w:r>
            <w:r w:rsidR="005A7F4B" w:rsidRPr="00342469">
              <w:rPr>
                <w:sz w:val="22"/>
                <w:lang w:val="en-US"/>
              </w:rPr>
              <w:t xml:space="preserve">at which </w:t>
            </w:r>
            <w:r w:rsidR="00BA29EF" w:rsidRPr="00342469">
              <w:rPr>
                <w:sz w:val="22"/>
                <w:lang w:val="en-US"/>
              </w:rPr>
              <w:t xml:space="preserve">the recommendations made by the </w:t>
            </w:r>
            <w:r w:rsidR="003B56C1" w:rsidRPr="00342469">
              <w:rPr>
                <w:sz w:val="22"/>
                <w:lang w:val="en-US"/>
              </w:rPr>
              <w:t xml:space="preserve">system </w:t>
            </w:r>
            <w:r w:rsidR="00A75981" w:rsidRPr="00342469">
              <w:rPr>
                <w:sz w:val="22"/>
                <w:lang w:val="en-US"/>
              </w:rPr>
              <w:t xml:space="preserve">are </w:t>
            </w:r>
            <w:r w:rsidR="007E661D" w:rsidRPr="00342469">
              <w:rPr>
                <w:sz w:val="22"/>
                <w:lang w:val="en-US"/>
              </w:rPr>
              <w:t>relevant.</w:t>
            </w:r>
          </w:p>
        </w:tc>
        <w:tc>
          <w:tcPr>
            <w:tcW w:w="0" w:type="auto"/>
          </w:tcPr>
          <w:p w14:paraId="40A77C2D" w14:textId="77777777" w:rsidR="00670ED7" w:rsidRPr="00342469" w:rsidRDefault="00FF005A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3FD89949" wp14:editId="737D510B">
                  <wp:extent cx="1352739" cy="466790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739" cy="46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4F672E" w14:textId="77777777" w:rsidR="00A07466" w:rsidRPr="00342469" w:rsidRDefault="00A07466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:</w:t>
            </w:r>
          </w:p>
          <w:p w14:paraId="29D05722" w14:textId="6CCE5210" w:rsidR="00A07466" w:rsidRPr="00342469" w:rsidRDefault="00E21C25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U</w:t>
            </w:r>
            <w:r w:rsidRPr="00342469">
              <w:rPr>
                <w:sz w:val="22"/>
                <w:vertAlign w:val="subscript"/>
                <w:lang w:val="en-US"/>
              </w:rPr>
              <w:t>u</w:t>
            </w:r>
            <w:r w:rsidRPr="00342469">
              <w:rPr>
                <w:sz w:val="22"/>
                <w:lang w:val="en-US"/>
              </w:rPr>
              <w:t xml:space="preserve"> is the </w:t>
            </w:r>
            <w:r w:rsidR="00753D56" w:rsidRPr="00342469">
              <w:rPr>
                <w:sz w:val="22"/>
                <w:lang w:val="en-US"/>
              </w:rPr>
              <w:t xml:space="preserve">number of </w:t>
            </w:r>
            <w:r w:rsidR="00C32F14" w:rsidRPr="00342469">
              <w:rPr>
                <w:sz w:val="22"/>
                <w:lang w:val="en-US"/>
              </w:rPr>
              <w:t>items</w:t>
            </w:r>
            <w:r w:rsidR="00753D56" w:rsidRPr="00342469">
              <w:rPr>
                <w:sz w:val="22"/>
                <w:lang w:val="en-US"/>
              </w:rPr>
              <w:t xml:space="preserve"> that </w:t>
            </w:r>
            <w:r w:rsidR="00C32F14" w:rsidRPr="00342469">
              <w:rPr>
                <w:sz w:val="22"/>
                <w:lang w:val="en-US"/>
              </w:rPr>
              <w:t xml:space="preserve">were used by </w:t>
            </w:r>
            <w:r w:rsidR="00753D56" w:rsidRPr="00342469">
              <w:rPr>
                <w:sz w:val="22"/>
                <w:lang w:val="en-US"/>
              </w:rPr>
              <w:t xml:space="preserve">the user </w:t>
            </w:r>
            <w:r w:rsidR="00753D56" w:rsidRPr="00342469">
              <w:rPr>
                <w:i/>
                <w:iCs/>
                <w:sz w:val="22"/>
                <w:lang w:val="en-US"/>
              </w:rPr>
              <w:t xml:space="preserve">u </w:t>
            </w:r>
            <w:r w:rsidR="00C32F14" w:rsidRPr="00342469">
              <w:rPr>
                <w:sz w:val="22"/>
                <w:lang w:val="en-US"/>
              </w:rPr>
              <w:t xml:space="preserve">while </w:t>
            </w:r>
            <w:r w:rsidR="006542EB" w:rsidRPr="00342469">
              <w:rPr>
                <w:i/>
                <w:iCs/>
                <w:sz w:val="22"/>
                <w:lang w:val="en-US"/>
              </w:rPr>
              <w:t>L</w:t>
            </w:r>
            <w:r w:rsidR="006542EB" w:rsidRPr="00342469">
              <w:rPr>
                <w:sz w:val="22"/>
                <w:vertAlign w:val="subscript"/>
                <w:lang w:val="en-US"/>
              </w:rPr>
              <w:t>rec</w:t>
            </w:r>
            <w:r w:rsidR="006542EB" w:rsidRPr="00342469">
              <w:rPr>
                <w:sz w:val="22"/>
                <w:lang w:val="en-US"/>
              </w:rPr>
              <w:t xml:space="preserve"> is the list of items there were remembered.</w:t>
            </w:r>
          </w:p>
        </w:tc>
        <w:tc>
          <w:tcPr>
            <w:tcW w:w="0" w:type="auto"/>
          </w:tcPr>
          <w:p w14:paraId="38AB6A93" w14:textId="5A21BCE4" w:rsidR="00670ED7" w:rsidRPr="00342469" w:rsidRDefault="004227F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213935143"/>
                <w:citation/>
              </w:sdtPr>
              <w:sdtEndPr/>
              <w:sdtContent>
                <w:r w:rsidR="000A46C3" w:rsidRPr="00342469">
                  <w:rPr>
                    <w:sz w:val="22"/>
                    <w:lang w:val="en-US"/>
                  </w:rPr>
                  <w:fldChar w:fldCharType="begin"/>
                </w:r>
                <w:r w:rsidR="000A46C3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0A46C3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0A46C3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0A46C3" w:rsidRPr="00342469" w14:paraId="71901E33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759B53" w14:textId="4FC21AA4" w:rsidR="000A46C3" w:rsidRPr="00342469" w:rsidRDefault="00AD037E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Recall</w:t>
            </w:r>
          </w:p>
        </w:tc>
        <w:tc>
          <w:tcPr>
            <w:tcW w:w="0" w:type="auto"/>
          </w:tcPr>
          <w:p w14:paraId="72D477A5" w14:textId="56A3DCD1" w:rsidR="000A46C3" w:rsidRPr="00342469" w:rsidRDefault="00B23EE4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Computes the rate at which the recommender </w:t>
            </w:r>
            <w:r w:rsidR="00F27A6C" w:rsidRPr="00342469">
              <w:rPr>
                <w:sz w:val="22"/>
                <w:lang w:val="en-US"/>
              </w:rPr>
              <w:t xml:space="preserve">makes </w:t>
            </w:r>
            <w:r w:rsidR="0017433C" w:rsidRPr="00342469">
              <w:rPr>
                <w:sz w:val="22"/>
                <w:lang w:val="en-US"/>
              </w:rPr>
              <w:t>positive recommendations</w:t>
            </w:r>
          </w:p>
        </w:tc>
        <w:tc>
          <w:tcPr>
            <w:tcW w:w="0" w:type="auto"/>
          </w:tcPr>
          <w:p w14:paraId="5BFEF37E" w14:textId="10B79135" w:rsidR="000A46C3" w:rsidRPr="00342469" w:rsidRDefault="001827B5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6D4A534D" wp14:editId="576AA1E3">
                  <wp:extent cx="1105054" cy="45726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054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ED02108" w14:textId="04AF80E0" w:rsidR="000A46C3" w:rsidRPr="00342469" w:rsidRDefault="004227F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259273665"/>
                <w:citation/>
              </w:sdtPr>
              <w:sdtEndPr/>
              <w:sdtContent>
                <w:r w:rsidR="00FA6FB6" w:rsidRPr="00342469">
                  <w:rPr>
                    <w:sz w:val="22"/>
                    <w:lang w:val="en-US"/>
                  </w:rPr>
                  <w:fldChar w:fldCharType="begin"/>
                </w:r>
                <w:r w:rsidR="00FA6FB6" w:rsidRPr="00342469">
                  <w:rPr>
                    <w:sz w:val="22"/>
                    <w:lang w:val="en-US"/>
                  </w:rPr>
                  <w:instrText xml:space="preserve"> CITATION Agg16 \l 1033 </w:instrText>
                </w:r>
                <w:r w:rsidR="00FA6FB6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26]</w:t>
                </w:r>
                <w:r w:rsidR="00FA6FB6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FA6FB6" w:rsidRPr="00342469" w14:paraId="5CC8836F" w14:textId="77777777" w:rsidTr="005F5F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9F52EF" w14:textId="2BC6A166" w:rsidR="00FA6FB6" w:rsidRPr="00342469" w:rsidRDefault="00FD02E8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Ranking </w:t>
            </w:r>
            <w:r w:rsidR="007816E4" w:rsidRPr="00342469">
              <w:rPr>
                <w:sz w:val="22"/>
                <w:lang w:val="en-US"/>
              </w:rPr>
              <w:t>S</w:t>
            </w:r>
            <w:r w:rsidRPr="00342469">
              <w:rPr>
                <w:sz w:val="22"/>
                <w:lang w:val="en-US"/>
              </w:rPr>
              <w:t>core</w:t>
            </w:r>
          </w:p>
        </w:tc>
        <w:tc>
          <w:tcPr>
            <w:tcW w:w="0" w:type="auto"/>
          </w:tcPr>
          <w:p w14:paraId="633D574A" w14:textId="4B95A17E" w:rsidR="00FA6FB6" w:rsidRPr="00342469" w:rsidRDefault="00437366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Evaluates the </w:t>
            </w:r>
            <w:r w:rsidR="002740A3" w:rsidRPr="00342469">
              <w:rPr>
                <w:sz w:val="22"/>
                <w:lang w:val="en-US"/>
              </w:rPr>
              <w:t xml:space="preserve">quality of the </w:t>
            </w:r>
            <w:r w:rsidR="00444BBE" w:rsidRPr="00342469">
              <w:rPr>
                <w:sz w:val="22"/>
                <w:lang w:val="en-US"/>
              </w:rPr>
              <w:t>recommendations</w:t>
            </w:r>
            <w:r w:rsidR="002740A3" w:rsidRPr="00342469">
              <w:rPr>
                <w:sz w:val="22"/>
                <w:lang w:val="en-US"/>
              </w:rPr>
              <w:t xml:space="preserve"> of the </w:t>
            </w:r>
            <w:r w:rsidR="00444BBE" w:rsidRPr="00342469">
              <w:rPr>
                <w:sz w:val="22"/>
                <w:lang w:val="en-US"/>
              </w:rPr>
              <w:t>recommender</w:t>
            </w:r>
            <w:r w:rsidR="002740A3" w:rsidRPr="00342469">
              <w:rPr>
                <w:sz w:val="22"/>
                <w:lang w:val="en-US"/>
              </w:rPr>
              <w:t xml:space="preserve"> system based on their ranked position.</w:t>
            </w:r>
          </w:p>
        </w:tc>
        <w:tc>
          <w:tcPr>
            <w:tcW w:w="0" w:type="auto"/>
          </w:tcPr>
          <w:p w14:paraId="1ED43DA5" w14:textId="77777777" w:rsidR="00FA6FB6" w:rsidRPr="00342469" w:rsidRDefault="00FB5C09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1BEB9FDF" wp14:editId="3960F75E">
                  <wp:extent cx="2086266" cy="495369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6266" cy="495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F5CE29" w14:textId="77777777" w:rsidR="00C059C3" w:rsidRPr="00342469" w:rsidRDefault="00C059C3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:</w:t>
            </w:r>
          </w:p>
          <w:p w14:paraId="4AF7A658" w14:textId="77777777" w:rsidR="00C059C3" w:rsidRPr="00342469" w:rsidRDefault="004E044C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</w:pPr>
            <w:r w:rsidRPr="00342469">
              <w:rPr>
                <w:sz w:val="22"/>
                <w:bdr w:val="none" w:sz="0" w:space="0" w:color="auto" w:frame="1"/>
                <w:shd w:val="clear" w:color="auto" w:fill="FFFFFF"/>
              </w:rPr>
              <w:br/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(</w:t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j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)</w:t>
            </w:r>
            <w:r w:rsidR="009D7661"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 </w:t>
            </w:r>
            <w:r w:rsidR="0014176A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deno</w:t>
            </w:r>
            <w:r w:rsidR="0006034C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tes the </w:t>
            </w:r>
            <w:r w:rsidR="00945589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rating of item </w:t>
            </w:r>
            <w:r w:rsidR="00161D41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 </w:t>
            </w:r>
            <w:r w:rsidR="007E7E0E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n the rank </w:t>
            </w:r>
            <w:r w:rsidR="00340B26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j </w:t>
            </w:r>
          </w:p>
          <w:p w14:paraId="14473402" w14:textId="77777777" w:rsidR="00340B26" w:rsidRPr="00342469" w:rsidRDefault="00E2192C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i/>
                <w:iCs/>
                <w:sz w:val="22"/>
                <w:lang w:val="en-US"/>
              </w:rPr>
              <w:t>md</w:t>
            </w:r>
            <w:r w:rsidRPr="00342469">
              <w:rPr>
                <w:sz w:val="22"/>
                <w:lang w:val="en-US"/>
              </w:rPr>
              <w:t xml:space="preserve"> denotes the median of the ratings</w:t>
            </w:r>
          </w:p>
          <w:p w14:paraId="434AA220" w14:textId="1A01AD6F" w:rsidR="00E2192C" w:rsidRPr="00342469" w:rsidRDefault="00573B45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rFonts w:cs="Times New Roman"/>
                <w:sz w:val="22"/>
                <w:lang w:val="en-US"/>
              </w:rPr>
              <w:t>α</w:t>
            </w:r>
            <w:r w:rsidRPr="00342469">
              <w:rPr>
                <w:sz w:val="22"/>
                <w:lang w:val="en-US"/>
              </w:rPr>
              <w:t xml:space="preserve"> </w:t>
            </w:r>
            <w:r w:rsidR="00367A8C" w:rsidRPr="00342469">
              <w:rPr>
                <w:sz w:val="22"/>
                <w:lang w:val="en-US"/>
              </w:rPr>
              <w:t xml:space="preserve">denotes the </w:t>
            </w:r>
            <w:r w:rsidR="00466E47" w:rsidRPr="00342469">
              <w:rPr>
                <w:sz w:val="22"/>
                <w:lang w:val="en-US"/>
              </w:rPr>
              <w:t>value of half-life decay</w:t>
            </w:r>
            <w:r w:rsidR="00CF7170" w:rsidRPr="00342469">
              <w:rPr>
                <w:sz w:val="22"/>
                <w:lang w:val="en-US"/>
              </w:rPr>
              <w:t>.</w:t>
            </w:r>
          </w:p>
        </w:tc>
        <w:tc>
          <w:tcPr>
            <w:tcW w:w="0" w:type="auto"/>
          </w:tcPr>
          <w:p w14:paraId="213A8336" w14:textId="15775857" w:rsidR="00FA6FB6" w:rsidRPr="00342469" w:rsidRDefault="004227FE" w:rsidP="0034246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458064617"/>
                <w:citation/>
              </w:sdtPr>
              <w:sdtEndPr/>
              <w:sdtContent>
                <w:r w:rsidR="00DA7C68" w:rsidRPr="00342469">
                  <w:rPr>
                    <w:sz w:val="22"/>
                    <w:lang w:val="en-US"/>
                  </w:rPr>
                  <w:fldChar w:fldCharType="begin"/>
                </w:r>
                <w:r w:rsidR="00DA7C68" w:rsidRPr="00342469">
                  <w:rPr>
                    <w:sz w:val="22"/>
                    <w:lang w:val="en-US"/>
                  </w:rPr>
                  <w:instrText xml:space="preserve"> CITATION Sil19 \l 1033 </w:instrText>
                </w:r>
                <w:r w:rsidR="00DA7C68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8]</w:t>
                </w:r>
                <w:r w:rsidR="00DA7C68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  <w:tr w:rsidR="00FF7FF0" w:rsidRPr="00342469" w14:paraId="3ACBA1C5" w14:textId="77777777" w:rsidTr="005F5F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D53A68" w14:textId="23870637" w:rsidR="00FF7FF0" w:rsidRPr="00342469" w:rsidRDefault="00262ACF" w:rsidP="00342469">
            <w:pPr>
              <w:spacing w:line="240" w:lineRule="auto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Mean Percentile Ranking</w:t>
            </w:r>
          </w:p>
        </w:tc>
        <w:tc>
          <w:tcPr>
            <w:tcW w:w="0" w:type="auto"/>
          </w:tcPr>
          <w:p w14:paraId="3E64A286" w14:textId="4E0497D2" w:rsidR="0032568D" w:rsidRPr="00342469" w:rsidRDefault="003256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Computes the</w:t>
            </w:r>
          </w:p>
          <w:p w14:paraId="35BBD495" w14:textId="7A0179D1" w:rsidR="0032568D" w:rsidRPr="00342469" w:rsidRDefault="003256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 xml:space="preserve">percentile of </w:t>
            </w:r>
            <w:r w:rsidR="00EE307D" w:rsidRPr="00342469">
              <w:rPr>
                <w:sz w:val="22"/>
                <w:lang w:val="en-US"/>
              </w:rPr>
              <w:t>an</w:t>
            </w:r>
            <w:r w:rsidRPr="00342469">
              <w:rPr>
                <w:sz w:val="22"/>
                <w:lang w:val="en-US"/>
              </w:rPr>
              <w:t xml:space="preserve"> item</w:t>
            </w:r>
            <w:r w:rsidR="00EE307D" w:rsidRPr="00342469">
              <w:rPr>
                <w:sz w:val="22"/>
                <w:lang w:val="en-US"/>
              </w:rPr>
              <w:t xml:space="preserve"> </w:t>
            </w:r>
            <w:r w:rsidR="00EE307D" w:rsidRPr="00342469">
              <w:rPr>
                <w:i/>
                <w:iCs/>
                <w:sz w:val="22"/>
                <w:lang w:val="en-US"/>
              </w:rPr>
              <w:t>i</w:t>
            </w:r>
            <w:r w:rsidRPr="00342469">
              <w:rPr>
                <w:sz w:val="22"/>
                <w:lang w:val="en-US"/>
              </w:rPr>
              <w:t xml:space="preserve"> </w:t>
            </w:r>
            <w:r w:rsidR="00EE307D" w:rsidRPr="00342469">
              <w:rPr>
                <w:sz w:val="22"/>
                <w:lang w:val="en-US"/>
              </w:rPr>
              <w:t>provided in</w:t>
            </w:r>
            <w:r w:rsidRPr="00342469">
              <w:rPr>
                <w:sz w:val="22"/>
                <w:lang w:val="en-US"/>
              </w:rPr>
              <w:t xml:space="preserve"> the list of all </w:t>
            </w:r>
            <w:r w:rsidR="00EE307D" w:rsidRPr="00342469">
              <w:rPr>
                <w:sz w:val="22"/>
                <w:lang w:val="en-US"/>
              </w:rPr>
              <w:t xml:space="preserve">the </w:t>
            </w:r>
            <w:r w:rsidRPr="00342469">
              <w:rPr>
                <w:sz w:val="22"/>
                <w:lang w:val="en-US"/>
              </w:rPr>
              <w:t xml:space="preserve">items, and then </w:t>
            </w:r>
            <w:r w:rsidR="00EE307D" w:rsidRPr="00342469">
              <w:rPr>
                <w:sz w:val="22"/>
                <w:lang w:val="en-US"/>
              </w:rPr>
              <w:t>calculates</w:t>
            </w:r>
            <w:r w:rsidRPr="00342469">
              <w:rPr>
                <w:sz w:val="22"/>
                <w:lang w:val="en-US"/>
              </w:rPr>
              <w:t xml:space="preserve"> the average percentile. </w:t>
            </w:r>
            <w:r w:rsidR="00EE307D" w:rsidRPr="00342469">
              <w:rPr>
                <w:sz w:val="22"/>
                <w:lang w:val="en-US"/>
              </w:rPr>
              <w:t>Primarily, this implies that i</w:t>
            </w:r>
            <w:r w:rsidRPr="00342469">
              <w:rPr>
                <w:sz w:val="22"/>
                <w:lang w:val="en-US"/>
              </w:rPr>
              <w:t xml:space="preserve">f </w:t>
            </w:r>
            <w:r w:rsidR="00EE307D" w:rsidRPr="00342469">
              <w:rPr>
                <w:sz w:val="22"/>
                <w:lang w:val="en-US"/>
              </w:rPr>
              <w:t>one</w:t>
            </w:r>
          </w:p>
          <w:p w14:paraId="2E2E7DF3" w14:textId="45E3B941" w:rsidR="00FF7FF0" w:rsidRPr="00342469" w:rsidRDefault="00EE307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made an allocation of</w:t>
            </w:r>
            <w:r w:rsidR="0032568D" w:rsidRPr="00342469">
              <w:rPr>
                <w:sz w:val="22"/>
                <w:lang w:val="en-US"/>
              </w:rPr>
              <w:t xml:space="preserve"> recommendations at random, </w:t>
            </w:r>
            <w:r w:rsidRPr="00342469">
              <w:rPr>
                <w:sz w:val="22"/>
                <w:lang w:val="en-US"/>
              </w:rPr>
              <w:t xml:space="preserve">then </w:t>
            </w:r>
            <w:r w:rsidR="0032568D" w:rsidRPr="00342469">
              <w:rPr>
                <w:sz w:val="22"/>
                <w:lang w:val="en-US"/>
              </w:rPr>
              <w:t>the expected value of the MPR would be 50%.</w:t>
            </w:r>
          </w:p>
        </w:tc>
        <w:tc>
          <w:tcPr>
            <w:tcW w:w="0" w:type="auto"/>
          </w:tcPr>
          <w:p w14:paraId="7FED69EB" w14:textId="77777777" w:rsidR="00FF7FF0" w:rsidRPr="00342469" w:rsidRDefault="00453A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noProof/>
                <w:sz w:val="22"/>
                <w:lang w:val="en-US"/>
              </w:rPr>
              <w:drawing>
                <wp:inline distT="0" distB="0" distL="0" distR="0" wp14:anchorId="5AAEDDF7" wp14:editId="0186381B">
                  <wp:extent cx="1295581" cy="51442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581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0820E" w14:textId="2A76AF11" w:rsidR="00453A8D" w:rsidRPr="00342469" w:rsidRDefault="00453A8D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r w:rsidRPr="00342469">
              <w:rPr>
                <w:sz w:val="22"/>
                <w:lang w:val="en-US"/>
              </w:rPr>
              <w:t>Where</w:t>
            </w:r>
            <w:r w:rsidR="00964FF2" w:rsidRPr="00342469">
              <w:rPr>
                <w:sz w:val="22"/>
                <w:lang w:val="en-US"/>
              </w:rPr>
              <w:t>:</w:t>
            </w:r>
          </w:p>
          <w:p w14:paraId="7CCF5C60" w14:textId="0B24923A" w:rsidR="007C5251" w:rsidRPr="00342469" w:rsidRDefault="007C5251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</w:pP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proofErr w:type="gramStart"/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i</w:t>
            </w:r>
            <w:r w:rsidR="00AD7FD9"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,</w:t>
            </w:r>
            <w:r w:rsidRPr="00342469"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j</w:t>
            </w:r>
            <w:proofErr w:type="spellEnd"/>
            <w:proofErr w:type="gramEnd"/>
            <w:r w:rsidRPr="00342469">
              <w:rPr>
                <w:rStyle w:val="mo"/>
                <w:rFonts w:ascii="MathJax_Size1" w:hAnsi="MathJax_Size1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) </w:t>
            </w:r>
            <w:r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denotes the rating of item </w:t>
            </w:r>
            <w:r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i </w:t>
            </w:r>
            <w:r w:rsidR="0033063E" w:rsidRPr="00342469">
              <w:rPr>
                <w:rStyle w:val="mo"/>
                <w:rFonts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by user </w:t>
            </w:r>
            <w:r w:rsidR="0033063E" w:rsidRPr="00342469">
              <w:rPr>
                <w:rStyle w:val="mo"/>
                <w:rFonts w:cs="Arial"/>
                <w:i/>
                <w:iCs/>
                <w:color w:val="222222"/>
                <w:sz w:val="22"/>
                <w:bdr w:val="none" w:sz="0" w:space="0" w:color="auto" w:frame="1"/>
                <w:shd w:val="clear" w:color="auto" w:fill="FFFFFF"/>
              </w:rPr>
              <w:t xml:space="preserve">u </w:t>
            </w:r>
          </w:p>
          <w:p w14:paraId="48A2A8C5" w14:textId="674D0891" w:rsidR="000D3141" w:rsidRPr="00342469" w:rsidRDefault="004227F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2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2"/>
                      <w:lang w:val="en-US"/>
                    </w:rPr>
                    <m:t xml:space="preserve">rank </m:t>
                  </m:r>
                </m:e>
              </m:acc>
            </m:oMath>
            <w:r w:rsidR="005A6ED9" w:rsidRPr="00342469">
              <w:rPr>
                <w:rFonts w:eastAsiaTheme="minorEastAsia"/>
                <w:sz w:val="22"/>
                <w:vertAlign w:val="subscript"/>
                <w:lang w:val="en-US"/>
              </w:rPr>
              <w:t>ui</w:t>
            </w:r>
            <w:r w:rsidR="005A6ED9" w:rsidRPr="00342469">
              <w:rPr>
                <w:rFonts w:eastAsiaTheme="minorEastAsia"/>
                <w:sz w:val="22"/>
                <w:lang w:val="en-US"/>
              </w:rPr>
              <w:t xml:space="preserve"> denotes </w:t>
            </w:r>
            <w:r w:rsidR="000E73D6" w:rsidRPr="00342469">
              <w:rPr>
                <w:rFonts w:eastAsiaTheme="minorEastAsia"/>
                <w:sz w:val="22"/>
                <w:lang w:val="en-US"/>
              </w:rPr>
              <w:t>the percentile rank o</w:t>
            </w:r>
            <w:r w:rsidR="00AC70A7" w:rsidRPr="00342469">
              <w:rPr>
                <w:rFonts w:eastAsiaTheme="minorEastAsia"/>
                <w:sz w:val="22"/>
                <w:lang w:val="en-US"/>
              </w:rPr>
              <w:t>f</w:t>
            </w:r>
            <w:r w:rsidR="00BA4F4E" w:rsidRPr="00342469">
              <w:rPr>
                <w:rFonts w:eastAsiaTheme="minorEastAsia"/>
                <w:sz w:val="22"/>
                <w:lang w:val="en-US"/>
              </w:rPr>
              <w:t xml:space="preserve"> </w:t>
            </w:r>
            <w:r w:rsidR="00BA4F4E" w:rsidRPr="00342469">
              <w:rPr>
                <w:rFonts w:eastAsiaTheme="minorEastAsia"/>
                <w:i/>
                <w:iCs/>
                <w:sz w:val="22"/>
                <w:lang w:val="en-US"/>
              </w:rPr>
              <w:t xml:space="preserve">i </w:t>
            </w:r>
            <w:r w:rsidR="009560F7" w:rsidRPr="00342469">
              <w:rPr>
                <w:rFonts w:eastAsiaTheme="minorEastAsia"/>
                <w:sz w:val="22"/>
                <w:lang w:val="en-US"/>
              </w:rPr>
              <w:t>in an ordered list</w:t>
            </w:r>
            <w:r w:rsidR="00377FC4" w:rsidRPr="00342469">
              <w:rPr>
                <w:rFonts w:eastAsiaTheme="minorEastAsia"/>
                <w:sz w:val="22"/>
                <w:lang w:val="en-US"/>
              </w:rPr>
              <w:t xml:space="preserve"> such that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2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2"/>
                      <w:lang w:val="en-US"/>
                    </w:rPr>
                    <m:t xml:space="preserve">rank </m:t>
                  </m:r>
                </m:e>
              </m:acc>
            </m:oMath>
            <w:proofErr w:type="gramStart"/>
            <w:r w:rsidR="0035266C" w:rsidRPr="00342469">
              <w:rPr>
                <w:rFonts w:eastAsiaTheme="minorEastAsia"/>
                <w:sz w:val="22"/>
                <w:vertAlign w:val="subscript"/>
                <w:lang w:val="en-US"/>
              </w:rPr>
              <w:t>ui</w:t>
            </w:r>
            <w:r w:rsidR="0035266C" w:rsidRPr="00342469">
              <w:rPr>
                <w:rFonts w:eastAsiaTheme="minorEastAsia"/>
                <w:sz w:val="22"/>
                <w:lang w:val="en-US"/>
              </w:rPr>
              <w:t xml:space="preserve">  =</w:t>
            </w:r>
            <w:proofErr w:type="gramEnd"/>
            <w:r w:rsidR="00E630E4" w:rsidRPr="00342469">
              <w:rPr>
                <w:rFonts w:eastAsiaTheme="minorEastAsia"/>
                <w:sz w:val="22"/>
                <w:lang w:val="en-US"/>
              </w:rPr>
              <w:t xml:space="preserve"> 0% implies that </w:t>
            </w:r>
            <w:r w:rsidR="00EA0A40" w:rsidRPr="00342469">
              <w:rPr>
                <w:rFonts w:eastAsiaTheme="minorEastAsia"/>
                <w:i/>
                <w:iCs/>
                <w:sz w:val="22"/>
                <w:lang w:val="en-US"/>
              </w:rPr>
              <w:t xml:space="preserve">i </w:t>
            </w:r>
            <w:r w:rsidR="00EA0A40" w:rsidRPr="00342469">
              <w:rPr>
                <w:rFonts w:eastAsiaTheme="minorEastAsia"/>
                <w:sz w:val="22"/>
                <w:lang w:val="en-US"/>
              </w:rPr>
              <w:t>is at the top of the list</w:t>
            </w:r>
          </w:p>
        </w:tc>
        <w:tc>
          <w:tcPr>
            <w:tcW w:w="0" w:type="auto"/>
          </w:tcPr>
          <w:p w14:paraId="23317113" w14:textId="3325EA28" w:rsidR="00FF7FF0" w:rsidRPr="00342469" w:rsidRDefault="004227FE" w:rsidP="0034246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lang w:val="en-US"/>
              </w:rPr>
            </w:pPr>
            <w:sdt>
              <w:sdtPr>
                <w:rPr>
                  <w:sz w:val="22"/>
                  <w:lang w:val="en-US"/>
                </w:rPr>
                <w:id w:val="127591263"/>
                <w:citation/>
              </w:sdtPr>
              <w:sdtEndPr/>
              <w:sdtContent>
                <w:r w:rsidR="00964FF2" w:rsidRPr="00342469">
                  <w:rPr>
                    <w:sz w:val="22"/>
                    <w:lang w:val="en-US"/>
                  </w:rPr>
                  <w:fldChar w:fldCharType="begin"/>
                </w:r>
                <w:r w:rsidR="00964FF2" w:rsidRPr="00342469">
                  <w:rPr>
                    <w:sz w:val="22"/>
                    <w:lang w:val="en-US"/>
                  </w:rPr>
                  <w:instrText>CITATION Par13 \l 1033  \m Hin15</w:instrText>
                </w:r>
                <w:r w:rsidR="00964FF2" w:rsidRPr="00342469">
                  <w:rPr>
                    <w:sz w:val="22"/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sz w:val="22"/>
                    <w:lang w:val="en-US"/>
                  </w:rPr>
                  <w:t>[49, 50]</w:t>
                </w:r>
                <w:r w:rsidR="00964FF2" w:rsidRPr="00342469">
                  <w:rPr>
                    <w:sz w:val="22"/>
                    <w:lang w:val="en-US"/>
                  </w:rPr>
                  <w:fldChar w:fldCharType="end"/>
                </w:r>
              </w:sdtContent>
            </w:sdt>
          </w:p>
        </w:tc>
      </w:tr>
    </w:tbl>
    <w:p w14:paraId="69CECDAF" w14:textId="746C7782" w:rsidR="00A34F9A" w:rsidRDefault="00A34F9A" w:rsidP="00680949">
      <w:pPr>
        <w:pStyle w:val="Heading2"/>
        <w:numPr>
          <w:ilvl w:val="0"/>
          <w:numId w:val="15"/>
        </w:numPr>
      </w:pPr>
      <w:bookmarkStart w:id="49" w:name="_Toc79862678"/>
      <w:bookmarkStart w:id="50" w:name="_Toc80137721"/>
      <w:r>
        <w:rPr>
          <w:lang w:val="en-US"/>
        </w:rPr>
        <w:t>Other Aspects of Filtering systems</w:t>
      </w:r>
      <w:bookmarkEnd w:id="49"/>
      <w:bookmarkEnd w:id="50"/>
    </w:p>
    <w:p w14:paraId="27692C4D" w14:textId="076C88F5" w:rsidR="0016709B" w:rsidRDefault="0016709B" w:rsidP="00A34F9A">
      <w:pPr>
        <w:pStyle w:val="Heading3"/>
        <w:numPr>
          <w:ilvl w:val="0"/>
          <w:numId w:val="22"/>
        </w:numPr>
      </w:pPr>
      <w:bookmarkStart w:id="51" w:name="_Toc79862679"/>
      <w:bookmarkStart w:id="52" w:name="_Toc80137722"/>
      <w:r>
        <w:t>Content-Based Filtering</w:t>
      </w:r>
      <w:bookmarkEnd w:id="51"/>
      <w:bookmarkEnd w:id="52"/>
    </w:p>
    <w:p w14:paraId="13210559" w14:textId="116D69E0" w:rsidR="0036264C" w:rsidRPr="000C5E38" w:rsidRDefault="0050795A" w:rsidP="00680949">
      <w:r>
        <w:rPr>
          <w:lang w:val="en-US"/>
        </w:rPr>
        <w:t>Content</w:t>
      </w:r>
      <w:r w:rsidR="00433A71">
        <w:rPr>
          <w:lang w:val="en-US"/>
        </w:rPr>
        <w:t>-</w:t>
      </w:r>
      <w:r>
        <w:rPr>
          <w:lang w:val="en-US"/>
        </w:rPr>
        <w:t xml:space="preserve">based filtering as opposed to collaborative </w:t>
      </w:r>
      <w:r w:rsidR="00525F0C">
        <w:rPr>
          <w:lang w:val="en-US"/>
        </w:rPr>
        <w:t>filtering</w:t>
      </w:r>
      <w:r w:rsidR="00385969">
        <w:rPr>
          <w:lang w:val="en-US"/>
        </w:rPr>
        <w:t xml:space="preserve"> which </w:t>
      </w:r>
      <w:r w:rsidR="00A23E13">
        <w:rPr>
          <w:lang w:val="en-US"/>
        </w:rPr>
        <w:t>copies user</w:t>
      </w:r>
      <w:r w:rsidR="00433A71">
        <w:rPr>
          <w:lang w:val="en-US"/>
        </w:rPr>
        <w:t>-to-</w:t>
      </w:r>
      <w:r w:rsidR="00A23E13">
        <w:rPr>
          <w:lang w:val="en-US"/>
        </w:rPr>
        <w:t>user recommendations</w:t>
      </w:r>
      <w:r w:rsidR="00B84BDC">
        <w:rPr>
          <w:lang w:val="en-US"/>
        </w:rPr>
        <w:t>,</w:t>
      </w:r>
      <w:r w:rsidR="00AB705B">
        <w:rPr>
          <w:lang w:val="en-US"/>
        </w:rPr>
        <w:t xml:space="preserve"> content-based filtering</w:t>
      </w:r>
      <w:r w:rsidR="002F5EF3">
        <w:rPr>
          <w:lang w:val="en-US"/>
        </w:rPr>
        <w:t xml:space="preserve"> </w:t>
      </w:r>
      <w:r w:rsidR="005308B5">
        <w:rPr>
          <w:lang w:val="en-US"/>
        </w:rPr>
        <w:t xml:space="preserve">generates </w:t>
      </w:r>
      <w:r w:rsidR="003E6F09">
        <w:rPr>
          <w:lang w:val="en-US"/>
        </w:rPr>
        <w:t xml:space="preserve">recommendations </w:t>
      </w:r>
      <w:r w:rsidR="008218E4">
        <w:rPr>
          <w:lang w:val="en-US"/>
        </w:rPr>
        <w:t xml:space="preserve">based on </w:t>
      </w:r>
      <w:r w:rsidR="00135669">
        <w:rPr>
          <w:lang w:val="en-US"/>
        </w:rPr>
        <w:t xml:space="preserve">the preference of the users to contents of </w:t>
      </w:r>
      <w:r w:rsidR="00DC575E">
        <w:rPr>
          <w:lang w:val="en-US"/>
        </w:rPr>
        <w:t>prod</w:t>
      </w:r>
      <w:r w:rsidR="00BA583C">
        <w:rPr>
          <w:lang w:val="en-US"/>
        </w:rPr>
        <w:t>ucts</w:t>
      </w:r>
      <w:sdt>
        <w:sdtPr>
          <w:rPr>
            <w:lang w:val="en-US"/>
          </w:rPr>
          <w:id w:val="1671370971"/>
          <w:citation/>
        </w:sdtPr>
        <w:sdtEndPr/>
        <w:sdtContent>
          <w:r w:rsidR="00811F79">
            <w:rPr>
              <w:lang w:val="en-US"/>
            </w:rPr>
            <w:fldChar w:fldCharType="begin"/>
          </w:r>
          <w:r w:rsidR="00811F79">
            <w:rPr>
              <w:lang w:val="en-US"/>
            </w:rPr>
            <w:instrText xml:space="preserve"> CITATION Ele18 \l 1033 </w:instrText>
          </w:r>
          <w:r w:rsidR="00811F79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1]</w:t>
          </w:r>
          <w:r w:rsidR="00811F79">
            <w:rPr>
              <w:lang w:val="en-US"/>
            </w:rPr>
            <w:fldChar w:fldCharType="end"/>
          </w:r>
        </w:sdtContent>
      </w:sdt>
      <w:r w:rsidR="00190031">
        <w:rPr>
          <w:lang w:val="en-US"/>
        </w:rPr>
        <w:t>.</w:t>
      </w:r>
      <w:r w:rsidR="0036571C">
        <w:rPr>
          <w:lang w:val="en-US"/>
        </w:rPr>
        <w:t xml:space="preserve"> According to </w:t>
      </w:r>
      <w:sdt>
        <w:sdtPr>
          <w:rPr>
            <w:lang w:val="en-US"/>
          </w:rPr>
          <w:id w:val="525755739"/>
          <w:citation/>
        </w:sdtPr>
        <w:sdtEndPr/>
        <w:sdtContent>
          <w:r w:rsidR="002F1FE0">
            <w:rPr>
              <w:lang w:val="en-US"/>
            </w:rPr>
            <w:fldChar w:fldCharType="begin"/>
          </w:r>
          <w:r w:rsidR="002F1FE0">
            <w:rPr>
              <w:lang w:val="en-US"/>
            </w:rPr>
            <w:instrText xml:space="preserve"> CITATION Ele18 \l 1033 </w:instrText>
          </w:r>
          <w:r w:rsidR="002F1FE0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1]</w:t>
          </w:r>
          <w:r w:rsidR="002F1FE0">
            <w:rPr>
              <w:lang w:val="en-US"/>
            </w:rPr>
            <w:fldChar w:fldCharType="end"/>
          </w:r>
        </w:sdtContent>
      </w:sdt>
      <w:r w:rsidR="002F1FE0">
        <w:rPr>
          <w:lang w:val="en-US"/>
        </w:rPr>
        <w:t xml:space="preserve">, </w:t>
      </w:r>
      <w:r w:rsidR="003C3CEF">
        <w:rPr>
          <w:lang w:val="en-US"/>
        </w:rPr>
        <w:t>“…</w:t>
      </w:r>
      <w:r w:rsidR="004D1320">
        <w:rPr>
          <w:lang w:val="en-US"/>
        </w:rPr>
        <w:t>i</w:t>
      </w:r>
      <w:r w:rsidR="003C3CEF" w:rsidRPr="003C3CEF">
        <w:rPr>
          <w:lang w:val="en-US"/>
        </w:rPr>
        <w:t>t predicts users</w:t>
      </w:r>
      <w:r w:rsidR="00DA3D86">
        <w:rPr>
          <w:lang w:val="en-US"/>
        </w:rPr>
        <w:t>’</w:t>
      </w:r>
      <w:r w:rsidR="003C3CEF" w:rsidRPr="003C3CEF">
        <w:rPr>
          <w:lang w:val="en-US"/>
        </w:rPr>
        <w:t xml:space="preserve"> preferences as a linear, weighted combination of other user preferences</w:t>
      </w:r>
      <w:r w:rsidR="00E30D9D">
        <w:rPr>
          <w:lang w:val="en-US"/>
        </w:rPr>
        <w:t>.”</w:t>
      </w:r>
      <w:r w:rsidR="004F531F">
        <w:rPr>
          <w:lang w:val="en-US"/>
        </w:rPr>
        <w:t xml:space="preserve"> </w:t>
      </w:r>
      <w:r w:rsidR="00C07075">
        <w:rPr>
          <w:lang w:val="en-US"/>
        </w:rPr>
        <w:t>That is, c</w:t>
      </w:r>
      <w:r w:rsidR="008B4CEB">
        <w:rPr>
          <w:lang w:val="en-US"/>
        </w:rPr>
        <w:t xml:space="preserve">onceptually, </w:t>
      </w:r>
      <w:r w:rsidR="007D668E">
        <w:rPr>
          <w:lang w:val="en-US"/>
        </w:rPr>
        <w:t xml:space="preserve">content-based filtering </w:t>
      </w:r>
      <w:r w:rsidR="00C87D45">
        <w:rPr>
          <w:lang w:val="en-US"/>
        </w:rPr>
        <w:t xml:space="preserve">utilizes the </w:t>
      </w:r>
      <w:r w:rsidR="004A61DF">
        <w:rPr>
          <w:lang w:val="en-US"/>
        </w:rPr>
        <w:t xml:space="preserve">underlying </w:t>
      </w:r>
      <w:r w:rsidR="00DB126C">
        <w:rPr>
          <w:lang w:val="en-US"/>
        </w:rPr>
        <w:t>similarities</w:t>
      </w:r>
      <w:r w:rsidR="00C87D45">
        <w:rPr>
          <w:lang w:val="en-US"/>
        </w:rPr>
        <w:t xml:space="preserve"> </w:t>
      </w:r>
      <w:r w:rsidR="004A61DF">
        <w:rPr>
          <w:lang w:val="en-US"/>
        </w:rPr>
        <w:t xml:space="preserve">between </w:t>
      </w:r>
      <w:r w:rsidR="005D680B">
        <w:rPr>
          <w:lang w:val="en-US"/>
        </w:rPr>
        <w:t>features</w:t>
      </w:r>
      <w:r w:rsidR="004A61DF">
        <w:rPr>
          <w:lang w:val="en-US"/>
        </w:rPr>
        <w:t xml:space="preserve"> to</w:t>
      </w:r>
      <w:r w:rsidR="00FC55D6">
        <w:rPr>
          <w:lang w:val="en-US"/>
        </w:rPr>
        <w:t xml:space="preserve"> make decisions</w:t>
      </w:r>
      <w:sdt>
        <w:sdtPr>
          <w:rPr>
            <w:lang w:val="en-US"/>
          </w:rPr>
          <w:id w:val="-937746113"/>
          <w:citation/>
        </w:sdtPr>
        <w:sdtEndPr/>
        <w:sdtContent>
          <w:r w:rsidR="000723AE">
            <w:rPr>
              <w:lang w:val="en-US"/>
            </w:rPr>
            <w:fldChar w:fldCharType="begin"/>
          </w:r>
          <w:r w:rsidR="000723AE">
            <w:rPr>
              <w:lang w:val="en-US"/>
            </w:rPr>
            <w:instrText xml:space="preserve"> CITATION Adp21 \l 1033 </w:instrText>
          </w:r>
          <w:r w:rsidR="000723AE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2]</w:t>
          </w:r>
          <w:r w:rsidR="000723AE">
            <w:rPr>
              <w:lang w:val="en-US"/>
            </w:rPr>
            <w:fldChar w:fldCharType="end"/>
          </w:r>
        </w:sdtContent>
      </w:sdt>
      <w:r w:rsidR="00AC6394">
        <w:rPr>
          <w:lang w:val="en-US"/>
        </w:rPr>
        <w:t xml:space="preserve"> i.e., </w:t>
      </w:r>
      <w:r w:rsidR="00ED270C">
        <w:rPr>
          <w:lang w:val="en-US"/>
        </w:rPr>
        <w:t xml:space="preserve">the </w:t>
      </w:r>
      <w:r w:rsidR="00075527">
        <w:rPr>
          <w:lang w:val="en-US"/>
        </w:rPr>
        <w:t>functionality</w:t>
      </w:r>
      <w:r w:rsidR="00ED270C">
        <w:rPr>
          <w:lang w:val="en-US"/>
        </w:rPr>
        <w:t xml:space="preserve"> of content-based systems revolves around the process of making comparisons </w:t>
      </w:r>
      <w:r w:rsidR="00E55C54">
        <w:rPr>
          <w:lang w:val="en-US"/>
        </w:rPr>
        <w:t xml:space="preserve">on user interest and product features </w:t>
      </w:r>
      <w:r w:rsidR="00A237E0">
        <w:rPr>
          <w:lang w:val="en-US"/>
        </w:rPr>
        <w:t xml:space="preserve">an observation supported by </w:t>
      </w:r>
      <w:sdt>
        <w:sdtPr>
          <w:rPr>
            <w:lang w:val="en-US"/>
          </w:rPr>
          <w:id w:val="-296227186"/>
          <w:citation/>
        </w:sdtPr>
        <w:sdtEndPr/>
        <w:sdtContent>
          <w:r w:rsidR="00075527">
            <w:rPr>
              <w:lang w:val="en-US"/>
            </w:rPr>
            <w:fldChar w:fldCharType="begin"/>
          </w:r>
          <w:r w:rsidR="00075527">
            <w:rPr>
              <w:lang w:val="en-US"/>
            </w:rPr>
            <w:instrText xml:space="preserve">CITATION Don18 \l 1033 </w:instrText>
          </w:r>
          <w:r w:rsidR="00075527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3]</w:t>
          </w:r>
          <w:r w:rsidR="00075527">
            <w:rPr>
              <w:lang w:val="en-US"/>
            </w:rPr>
            <w:fldChar w:fldCharType="end"/>
          </w:r>
        </w:sdtContent>
      </w:sdt>
      <w:r w:rsidR="00927A28">
        <w:rPr>
          <w:lang w:val="en-US"/>
        </w:rPr>
        <w:t xml:space="preserve"> who observe that </w:t>
      </w:r>
      <w:r w:rsidR="00927A28" w:rsidRPr="00927A28">
        <w:rPr>
          <w:lang w:val="en-US"/>
        </w:rPr>
        <w:lastRenderedPageBreak/>
        <w:t>Content-based filtering approaches u</w:t>
      </w:r>
      <w:r w:rsidR="00927A28">
        <w:rPr>
          <w:lang w:val="en-US"/>
        </w:rPr>
        <w:t>se</w:t>
      </w:r>
      <w:r w:rsidR="00927A28" w:rsidRPr="00927A28">
        <w:rPr>
          <w:lang w:val="en-US"/>
        </w:rPr>
        <w:t xml:space="preserve"> a series of discrete </w:t>
      </w:r>
      <w:r w:rsidR="00927A28">
        <w:rPr>
          <w:lang w:val="en-US"/>
        </w:rPr>
        <w:t>attributes</w:t>
      </w:r>
      <w:r w:rsidR="00927A28" w:rsidRPr="00927A28">
        <w:rPr>
          <w:lang w:val="en-US"/>
        </w:rPr>
        <w:t xml:space="preserve"> of an item </w:t>
      </w:r>
      <w:r w:rsidR="00927A28">
        <w:rPr>
          <w:lang w:val="en-US"/>
        </w:rPr>
        <w:t>so as</w:t>
      </w:r>
      <w:r w:rsidR="00927A28" w:rsidRPr="00927A28">
        <w:rPr>
          <w:lang w:val="en-US"/>
        </w:rPr>
        <w:t xml:space="preserve"> to</w:t>
      </w:r>
      <w:r w:rsidR="00927A28">
        <w:rPr>
          <w:lang w:val="en-US"/>
        </w:rPr>
        <w:t xml:space="preserve"> make</w:t>
      </w:r>
      <w:r w:rsidR="00927A28" w:rsidRPr="00927A28">
        <w:rPr>
          <w:lang w:val="en-US"/>
        </w:rPr>
        <w:t xml:space="preserve"> recommend</w:t>
      </w:r>
      <w:r w:rsidR="00927A28">
        <w:rPr>
          <w:lang w:val="en-US"/>
        </w:rPr>
        <w:t>ations regarding</w:t>
      </w:r>
      <w:r w:rsidR="00927A28" w:rsidRPr="00927A28">
        <w:rPr>
          <w:lang w:val="en-US"/>
        </w:rPr>
        <w:t xml:space="preserve"> additional items </w:t>
      </w:r>
      <w:r w:rsidR="00927A28">
        <w:rPr>
          <w:lang w:val="en-US"/>
        </w:rPr>
        <w:t>that have</w:t>
      </w:r>
      <w:r w:rsidR="00927A28" w:rsidRPr="00927A28">
        <w:rPr>
          <w:lang w:val="en-US"/>
        </w:rPr>
        <w:t xml:space="preserve"> similar properties</w:t>
      </w:r>
      <w:r w:rsidR="00927A28">
        <w:rPr>
          <w:lang w:val="en-US"/>
        </w:rPr>
        <w:t xml:space="preserve"> to a user</w:t>
      </w:r>
      <w:sdt>
        <w:sdtPr>
          <w:rPr>
            <w:lang w:val="en-US"/>
          </w:rPr>
          <w:id w:val="-2020529635"/>
          <w:citation/>
        </w:sdtPr>
        <w:sdtEndPr/>
        <w:sdtContent>
          <w:r w:rsidR="00061412">
            <w:rPr>
              <w:lang w:val="en-US"/>
            </w:rPr>
            <w:fldChar w:fldCharType="begin"/>
          </w:r>
          <w:r w:rsidR="00061412">
            <w:rPr>
              <w:lang w:val="en-US"/>
            </w:rPr>
            <w:instrText xml:space="preserve"> CITATION Moo00 \l 1033 </w:instrText>
          </w:r>
          <w:r w:rsidR="00061412">
            <w:rPr>
              <w:lang w:val="en-US"/>
            </w:rPr>
            <w:fldChar w:fldCharType="separate"/>
          </w:r>
          <w:r w:rsidR="00061412">
            <w:rPr>
              <w:noProof/>
              <w:lang w:val="en-US"/>
            </w:rPr>
            <w:t xml:space="preserve"> </w:t>
          </w:r>
          <w:r w:rsidR="00061412" w:rsidRPr="00061412">
            <w:rPr>
              <w:noProof/>
              <w:lang w:val="en-US"/>
            </w:rPr>
            <w:t>[55]</w:t>
          </w:r>
          <w:r w:rsidR="00061412">
            <w:rPr>
              <w:lang w:val="en-US"/>
            </w:rPr>
            <w:fldChar w:fldCharType="end"/>
          </w:r>
        </w:sdtContent>
      </w:sdt>
      <w:r w:rsidR="00061412">
        <w:rPr>
          <w:noProof/>
          <w:lang w:val="en-US"/>
        </w:rPr>
        <w:t xml:space="preserve">. </w:t>
      </w:r>
      <w:r w:rsidR="00F30B69">
        <w:rPr>
          <w:lang w:val="en-US"/>
        </w:rPr>
        <w:t>The co</w:t>
      </w:r>
      <w:r w:rsidR="00002E42">
        <w:rPr>
          <w:lang w:val="en-US"/>
        </w:rPr>
        <w:t xml:space="preserve">mmon </w:t>
      </w:r>
      <w:r w:rsidR="006B4001">
        <w:rPr>
          <w:lang w:val="en-US"/>
        </w:rPr>
        <w:t xml:space="preserve">approach </w:t>
      </w:r>
      <w:r w:rsidR="00461EEE">
        <w:rPr>
          <w:lang w:val="en-US"/>
        </w:rPr>
        <w:t xml:space="preserve">for </w:t>
      </w:r>
      <w:r w:rsidR="00DF4B6F">
        <w:rPr>
          <w:lang w:val="en-US"/>
        </w:rPr>
        <w:t xml:space="preserve">content-based </w:t>
      </w:r>
      <w:r w:rsidR="00903B21">
        <w:rPr>
          <w:lang w:val="en-US"/>
        </w:rPr>
        <w:t xml:space="preserve">filtering </w:t>
      </w:r>
      <w:r w:rsidR="00DF4B6F">
        <w:rPr>
          <w:lang w:val="en-US"/>
        </w:rPr>
        <w:t xml:space="preserve">systems is to </w:t>
      </w:r>
      <w:r w:rsidR="00903B21">
        <w:rPr>
          <w:lang w:val="en-US"/>
        </w:rPr>
        <w:t>observ</w:t>
      </w:r>
      <w:r w:rsidR="00573CE3">
        <w:rPr>
          <w:lang w:val="en-US"/>
        </w:rPr>
        <w:t xml:space="preserve">e </w:t>
      </w:r>
      <w:r w:rsidR="00573CE3" w:rsidRPr="00573CE3">
        <w:rPr>
          <w:lang w:val="en-US"/>
        </w:rPr>
        <w:t>item-based nearest neighbors</w:t>
      </w:r>
      <w:r w:rsidR="005A4E2E">
        <w:rPr>
          <w:lang w:val="en-US"/>
        </w:rPr>
        <w:t xml:space="preserve">, where </w:t>
      </w:r>
      <m:oMath>
        <m:acc>
          <m:accPr>
            <m:ctrlPr>
              <w:rPr>
                <w:rFonts w:ascii="Cambria Math" w:hAnsi="Cambria Math" w:cs="Arial"/>
                <w:i/>
                <w:color w:val="222222"/>
                <w:sz w:val="20"/>
                <w:szCs w:val="20"/>
                <w:shd w:val="clear" w:color="auto" w:fill="FFFFFF"/>
              </w:rPr>
            </m:ctrlPr>
          </m:accPr>
          <m:e>
            <m:r>
              <w:rPr>
                <w:rFonts w:ascii="Cambria Math" w:hAnsi="Cambria Math" w:cs="Arial"/>
                <w:color w:val="222222"/>
                <w:sz w:val="20"/>
                <w:szCs w:val="20"/>
                <w:shd w:val="clear" w:color="auto" w:fill="FFFFFF"/>
              </w:rPr>
              <m:t>r</m:t>
            </m:r>
          </m:e>
        </m:acc>
      </m:oMath>
      <w:r w:rsidR="00A108D4" w:rsidRPr="00A5144B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u</w:t>
      </w:r>
      <w:r w:rsidR="00A108D4" w:rsidRPr="00A5144B">
        <w:rPr>
          <w:rStyle w:val="mo"/>
          <w:rFonts w:ascii="MathJax_Main" w:hAnsi="MathJax_Main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 xml:space="preserve">, </w:t>
      </w:r>
      <w:r w:rsidR="00A108D4" w:rsidRPr="00A5144B">
        <w:rPr>
          <w:rStyle w:val="mi"/>
          <w:rFonts w:ascii="MathJax_Math-italic" w:hAnsi="MathJax_Math-italic" w:cs="Arial"/>
          <w:color w:val="222222"/>
          <w:sz w:val="17"/>
          <w:szCs w:val="17"/>
          <w:bdr w:val="none" w:sz="0" w:space="0" w:color="auto" w:frame="1"/>
          <w:shd w:val="clear" w:color="auto" w:fill="FFFFFF"/>
        </w:rPr>
        <w:t>i</w:t>
      </w:r>
      <w:r w:rsidR="00A108D4" w:rsidRPr="00A5144B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A108D4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A108D4" w:rsidRPr="001124E6">
        <w:t>i</w:t>
      </w:r>
      <w:r w:rsidR="006E0CB4" w:rsidRPr="001124E6">
        <w:t xml:space="preserve">s </w:t>
      </w:r>
      <w:r w:rsidR="006E0CB4" w:rsidRPr="000C5E38">
        <w:t xml:space="preserve">obtained from the </w:t>
      </w:r>
      <w:r w:rsidR="000C5E38" w:rsidRPr="000C5E38">
        <w:t>ratings of user</w:t>
      </w:r>
      <w:r w:rsidR="000C5E38">
        <w:t xml:space="preserve"> </w:t>
      </w:r>
      <w:r w:rsidR="000C5E38">
        <w:rPr>
          <w:i/>
          <w:iCs/>
        </w:rPr>
        <w:t xml:space="preserve">u </w:t>
      </w:r>
      <w:r w:rsidR="000C5E38">
        <w:t>for similar items</w:t>
      </w:r>
      <w:sdt>
        <w:sdtPr>
          <w:id w:val="-93943092"/>
          <w:citation/>
        </w:sdtPr>
        <w:sdtEndPr/>
        <w:sdtContent>
          <w:r w:rsidR="00BC6CBF">
            <w:fldChar w:fldCharType="begin"/>
          </w:r>
          <w:r w:rsidR="00BC6CBF">
            <w:rPr>
              <w:lang w:val="en-US"/>
            </w:rPr>
            <w:instrText xml:space="preserve"> CITATION Mar19 \l 1033 </w:instrText>
          </w:r>
          <w:r w:rsidR="00BC6CBF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4]</w:t>
          </w:r>
          <w:r w:rsidR="00BC6CBF">
            <w:fldChar w:fldCharType="end"/>
          </w:r>
        </w:sdtContent>
      </w:sdt>
      <w:r w:rsidR="00435A77">
        <w:t>.</w:t>
      </w:r>
    </w:p>
    <w:p w14:paraId="0C1BD8BA" w14:textId="3DE5DB75" w:rsidR="00144FC9" w:rsidRDefault="00144FC9" w:rsidP="00144FC9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1</w:t>
      </w:r>
      <w:r>
        <w:fldChar w:fldCharType="end"/>
      </w:r>
    </w:p>
    <w:p w14:paraId="40B9751C" w14:textId="3E410F5A" w:rsidR="003E4E43" w:rsidRDefault="003E4E43" w:rsidP="00680949">
      <w:pPr>
        <w:rPr>
          <w:lang w:val="en-US"/>
        </w:rPr>
      </w:pPr>
      <w:r w:rsidRPr="003E4E43">
        <w:rPr>
          <w:noProof/>
          <w:lang w:val="en-US"/>
        </w:rPr>
        <w:drawing>
          <wp:inline distT="0" distB="0" distL="0" distR="0" wp14:anchorId="60F6D1C6" wp14:editId="77DA9036">
            <wp:extent cx="1905266" cy="53347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87CF" w14:textId="2E082012" w:rsidR="00680949" w:rsidRDefault="00170F01" w:rsidP="00680949">
      <w:pPr>
        <w:rPr>
          <w:noProof/>
          <w:lang w:val="en-US"/>
        </w:rPr>
      </w:pPr>
      <w:r>
        <w:rPr>
          <w:lang w:val="en-US"/>
        </w:rPr>
        <w:t xml:space="preserve"> </w:t>
      </w:r>
      <w:r w:rsidR="00AF3AD5">
        <w:rPr>
          <w:lang w:val="en-US"/>
        </w:rPr>
        <w:t>Studies such as</w:t>
      </w:r>
      <w:r w:rsidR="00433A71">
        <w:rPr>
          <w:lang w:val="en-US"/>
        </w:rPr>
        <w:t xml:space="preserve"> those</w:t>
      </w:r>
      <w:sdt>
        <w:sdtPr>
          <w:rPr>
            <w:lang w:val="en-US"/>
          </w:rPr>
          <w:id w:val="1083574201"/>
          <w:citation/>
        </w:sdtPr>
        <w:sdtEndPr/>
        <w:sdtContent>
          <w:r w:rsidR="00AE5E3F">
            <w:rPr>
              <w:lang w:val="en-US"/>
            </w:rPr>
            <w:fldChar w:fldCharType="begin"/>
          </w:r>
          <w:r w:rsidR="00AE5E3F">
            <w:rPr>
              <w:lang w:val="en-US"/>
            </w:rPr>
            <w:instrText xml:space="preserve"> CITATION MMa17 \l 1033  \m Sha12</w:instrText>
          </w:r>
          <w:r w:rsidR="00AE5E3F">
            <w:rPr>
              <w:lang w:val="en-US"/>
            </w:rPr>
            <w:fldChar w:fldCharType="separate"/>
          </w:r>
          <w:r w:rsidR="00AE5E3F">
            <w:rPr>
              <w:noProof/>
              <w:lang w:val="en-US"/>
            </w:rPr>
            <w:t xml:space="preserve"> </w:t>
          </w:r>
          <w:r w:rsidR="00AE5E3F" w:rsidRPr="00AE5E3F">
            <w:rPr>
              <w:noProof/>
              <w:lang w:val="en-US"/>
            </w:rPr>
            <w:t>[57, 58]</w:t>
          </w:r>
          <w:r w:rsidR="00AE5E3F">
            <w:rPr>
              <w:lang w:val="en-US"/>
            </w:rPr>
            <w:fldChar w:fldCharType="end"/>
          </w:r>
        </w:sdtContent>
      </w:sdt>
      <w:r w:rsidR="00AF3AD5">
        <w:rPr>
          <w:lang w:val="en-US"/>
        </w:rPr>
        <w:t xml:space="preserve"> </w:t>
      </w:r>
      <w:r w:rsidR="00AF4C48">
        <w:rPr>
          <w:noProof/>
          <w:lang w:val="en-US"/>
        </w:rPr>
        <w:t xml:space="preserve">propose the fusion of </w:t>
      </w:r>
      <w:r w:rsidR="00C200EB">
        <w:rPr>
          <w:noProof/>
          <w:lang w:val="en-US"/>
        </w:rPr>
        <w:t>content-based filtering with collaborative filtering methods to develop</w:t>
      </w:r>
      <w:r w:rsidR="00F01797">
        <w:rPr>
          <w:noProof/>
          <w:lang w:val="en-US"/>
        </w:rPr>
        <w:t xml:space="preserve"> hybrid</w:t>
      </w:r>
      <w:r w:rsidR="00C200EB">
        <w:rPr>
          <w:noProof/>
          <w:lang w:val="en-US"/>
        </w:rPr>
        <w:t xml:space="preserve"> recommender systems</w:t>
      </w:r>
      <w:r w:rsidR="00984F70">
        <w:rPr>
          <w:noProof/>
          <w:lang w:val="en-US"/>
        </w:rPr>
        <w:t xml:space="preserve"> for usage in </w:t>
      </w:r>
      <w:r w:rsidR="00164A91">
        <w:rPr>
          <w:noProof/>
          <w:lang w:val="en-US"/>
        </w:rPr>
        <w:t xml:space="preserve">various fields including </w:t>
      </w:r>
      <w:r w:rsidR="000E6B92" w:rsidRPr="000E6B92">
        <w:rPr>
          <w:noProof/>
          <w:lang w:val="en-US"/>
        </w:rPr>
        <w:t>social network and semantic information</w:t>
      </w:r>
      <w:r w:rsidR="000E6B92">
        <w:rPr>
          <w:noProof/>
          <w:lang w:val="en-US"/>
        </w:rPr>
        <w:t>.</w:t>
      </w:r>
    </w:p>
    <w:p w14:paraId="4469547B" w14:textId="3EB16170" w:rsidR="00992F92" w:rsidRDefault="00992F92" w:rsidP="00992F92">
      <w:pPr>
        <w:pStyle w:val="Heading3"/>
        <w:numPr>
          <w:ilvl w:val="0"/>
          <w:numId w:val="22"/>
        </w:numPr>
        <w:rPr>
          <w:noProof/>
          <w:lang w:val="en-US"/>
        </w:rPr>
      </w:pPr>
      <w:bookmarkStart w:id="53" w:name="_Toc80137723"/>
      <w:r>
        <w:rPr>
          <w:noProof/>
          <w:lang w:val="en-US"/>
        </w:rPr>
        <w:t>Data Sparsity</w:t>
      </w:r>
      <w:bookmarkEnd w:id="53"/>
    </w:p>
    <w:p w14:paraId="35F3C84D" w14:textId="7BAB8355" w:rsidR="00992F92" w:rsidRPr="00992F92" w:rsidRDefault="004227FE" w:rsidP="00992F92">
      <w:pPr>
        <w:rPr>
          <w:lang w:val="en-US"/>
        </w:rPr>
      </w:pPr>
      <w:sdt>
        <w:sdtPr>
          <w:rPr>
            <w:lang w:val="en-US"/>
          </w:rPr>
          <w:id w:val="-37056705"/>
          <w:citation/>
        </w:sdtPr>
        <w:sdtEndPr/>
        <w:sdtContent>
          <w:r w:rsidR="00E833E8">
            <w:rPr>
              <w:lang w:val="en-US"/>
            </w:rPr>
            <w:fldChar w:fldCharType="begin"/>
          </w:r>
          <w:r w:rsidR="00E833E8">
            <w:rPr>
              <w:lang w:val="en-US"/>
            </w:rPr>
            <w:instrText xml:space="preserve"> CITATION Guo12 \l 1033 </w:instrText>
          </w:r>
          <w:r w:rsidR="00E833E8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5]</w:t>
          </w:r>
          <w:r w:rsidR="00E833E8">
            <w:rPr>
              <w:lang w:val="en-US"/>
            </w:rPr>
            <w:fldChar w:fldCharType="end"/>
          </w:r>
        </w:sdtContent>
      </w:sdt>
      <w:r w:rsidR="00F35893">
        <w:rPr>
          <w:lang w:val="en-US"/>
        </w:rPr>
        <w:t xml:space="preserve"> observes that the problem of data sparsity arises from the</w:t>
      </w:r>
      <w:r w:rsidR="00F35893" w:rsidRPr="00F35893">
        <w:rPr>
          <w:lang w:val="en-US"/>
        </w:rPr>
        <w:t xml:space="preserve"> phenomenon that users</w:t>
      </w:r>
      <w:r w:rsidR="00323438">
        <w:rPr>
          <w:lang w:val="en-US"/>
        </w:rPr>
        <w:t>, in general,</w:t>
      </w:r>
      <w:r w:rsidR="00D255AD">
        <w:rPr>
          <w:lang w:val="en-US"/>
        </w:rPr>
        <w:t xml:space="preserve"> tend to</w:t>
      </w:r>
      <w:r w:rsidR="00F35893" w:rsidRPr="00F35893">
        <w:rPr>
          <w:lang w:val="en-US"/>
        </w:rPr>
        <w:t xml:space="preserve"> rate only a limited number of items</w:t>
      </w:r>
      <w:r w:rsidR="00D255AD">
        <w:rPr>
          <w:lang w:val="en-US"/>
        </w:rPr>
        <w:t>.</w:t>
      </w:r>
      <w:r w:rsidR="009762BD">
        <w:rPr>
          <w:lang w:val="en-US"/>
        </w:rPr>
        <w:t xml:space="preserve"> Since the functionality of CF-based recommenders is to </w:t>
      </w:r>
      <w:r w:rsidR="009762BD" w:rsidRPr="009762BD">
        <w:rPr>
          <w:lang w:val="en-US"/>
        </w:rPr>
        <w:t>aggregate the ratings of like-minded users</w:t>
      </w:r>
      <w:r w:rsidR="003E70A8">
        <w:rPr>
          <w:lang w:val="en-US"/>
        </w:rPr>
        <w:t xml:space="preserve">, the fact that most </w:t>
      </w:r>
      <w:r w:rsidR="00694A0F">
        <w:rPr>
          <w:lang w:val="en-US"/>
        </w:rPr>
        <w:t xml:space="preserve">user-item </w:t>
      </w:r>
      <w:r w:rsidR="004C6125">
        <w:rPr>
          <w:lang w:val="en-US"/>
        </w:rPr>
        <w:t xml:space="preserve">matrices </w:t>
      </w:r>
      <w:r w:rsidR="00AD0637">
        <w:rPr>
          <w:lang w:val="en-US"/>
        </w:rPr>
        <w:t xml:space="preserve">are very sparse with </w:t>
      </w:r>
      <w:r w:rsidR="00323438">
        <w:rPr>
          <w:lang w:val="en-US"/>
        </w:rPr>
        <w:t xml:space="preserve">a </w:t>
      </w:r>
      <w:r w:rsidR="00AD0637">
        <w:rPr>
          <w:lang w:val="en-US"/>
        </w:rPr>
        <w:t>sparsity of up to 99%</w:t>
      </w:r>
      <w:r w:rsidR="007F185F">
        <w:rPr>
          <w:lang w:val="en-US"/>
        </w:rPr>
        <w:t xml:space="preserve"> as a result of </w:t>
      </w:r>
      <w:r w:rsidR="004B585A">
        <w:rPr>
          <w:lang w:val="en-US"/>
        </w:rPr>
        <w:t>lack of knowledge by the users or lack of incentives to rate the items</w:t>
      </w:r>
      <w:r w:rsidR="008E1AC3">
        <w:rPr>
          <w:lang w:val="en-US"/>
        </w:rPr>
        <w:t xml:space="preserve"> meaning that there is little information from which to learn</w:t>
      </w:r>
      <w:sdt>
        <w:sdtPr>
          <w:rPr>
            <w:lang w:val="en-US"/>
          </w:rPr>
          <w:id w:val="-782655749"/>
          <w:citation/>
        </w:sdtPr>
        <w:sdtEndPr/>
        <w:sdtContent>
          <w:r w:rsidR="00B12A9A">
            <w:rPr>
              <w:lang w:val="en-US"/>
            </w:rPr>
            <w:fldChar w:fldCharType="begin"/>
          </w:r>
          <w:r w:rsidR="00B12A9A">
            <w:rPr>
              <w:lang w:val="en-US"/>
            </w:rPr>
            <w:instrText xml:space="preserve"> CITATION Hwa17 \l 1033 </w:instrText>
          </w:r>
          <w:r w:rsidR="00B12A9A">
            <w:rPr>
              <w:lang w:val="en-US"/>
            </w:rPr>
            <w:fldChar w:fldCharType="separate"/>
          </w:r>
          <w:r w:rsidR="00B12A9A">
            <w:rPr>
              <w:noProof/>
              <w:lang w:val="en-US"/>
            </w:rPr>
            <w:t xml:space="preserve"> </w:t>
          </w:r>
          <w:r w:rsidR="00B12A9A" w:rsidRPr="00B12A9A">
            <w:rPr>
              <w:noProof/>
              <w:lang w:val="en-US"/>
            </w:rPr>
            <w:t>[60]</w:t>
          </w:r>
          <w:r w:rsidR="00B12A9A">
            <w:rPr>
              <w:lang w:val="en-US"/>
            </w:rPr>
            <w:fldChar w:fldCharType="end"/>
          </w:r>
        </w:sdtContent>
      </w:sdt>
      <w:r w:rsidR="008E1AC3">
        <w:rPr>
          <w:lang w:val="en-US"/>
        </w:rPr>
        <w:t xml:space="preserve">. As such, </w:t>
      </w:r>
      <w:r w:rsidR="00C86EBE">
        <w:rPr>
          <w:lang w:val="en-US"/>
        </w:rPr>
        <w:t xml:space="preserve">CF models will suffer from </w:t>
      </w:r>
      <w:r w:rsidR="003C5B72">
        <w:rPr>
          <w:lang w:val="en-US"/>
        </w:rPr>
        <w:t>highly</w:t>
      </w:r>
      <w:r w:rsidR="002C2E20">
        <w:rPr>
          <w:lang w:val="en-US"/>
        </w:rPr>
        <w:t xml:space="preserve"> sparse data</w:t>
      </w:r>
      <w:r w:rsidR="00A65B68">
        <w:rPr>
          <w:lang w:val="en-US"/>
        </w:rPr>
        <w:t xml:space="preserve"> with </w:t>
      </w:r>
      <w:r w:rsidR="00790D59">
        <w:rPr>
          <w:lang w:val="en-US"/>
        </w:rPr>
        <w:t xml:space="preserve">models such as </w:t>
      </w:r>
      <w:r w:rsidR="0027245D">
        <w:rPr>
          <w:lang w:val="en-US"/>
        </w:rPr>
        <w:t>matrix</w:t>
      </w:r>
      <w:r w:rsidR="00790D59">
        <w:rPr>
          <w:lang w:val="en-US"/>
        </w:rPr>
        <w:t xml:space="preserve"> factorization being affected by </w:t>
      </w:r>
      <w:r w:rsidR="0027245D">
        <w:rPr>
          <w:lang w:val="en-US"/>
        </w:rPr>
        <w:t>highly sparse data</w:t>
      </w:r>
      <w:r w:rsidR="00C91C4F">
        <w:rPr>
          <w:lang w:val="en-US"/>
        </w:rPr>
        <w:t xml:space="preserve"> compared to </w:t>
      </w:r>
      <w:r w:rsidR="00D54110">
        <w:rPr>
          <w:lang w:val="en-US"/>
        </w:rPr>
        <w:t>Cosine similarity</w:t>
      </w:r>
      <w:r w:rsidR="003C72D0">
        <w:rPr>
          <w:lang w:val="en-US"/>
        </w:rPr>
        <w:t xml:space="preserve"> since primarily, </w:t>
      </w:r>
      <w:r w:rsidR="00A9216D">
        <w:rPr>
          <w:lang w:val="en-US"/>
        </w:rPr>
        <w:t>matrix factorization models are</w:t>
      </w:r>
      <w:r w:rsidR="007D06EF">
        <w:rPr>
          <w:lang w:val="en-US"/>
        </w:rPr>
        <w:t xml:space="preserve"> essentially</w:t>
      </w:r>
      <w:r w:rsidR="00A9216D">
        <w:rPr>
          <w:lang w:val="en-US"/>
        </w:rPr>
        <w:t xml:space="preserve"> </w:t>
      </w:r>
      <w:r w:rsidR="00A9216D" w:rsidRPr="00A9216D">
        <w:rPr>
          <w:lang w:val="en-US"/>
        </w:rPr>
        <w:t>linear models</w:t>
      </w:r>
      <w:sdt>
        <w:sdtPr>
          <w:rPr>
            <w:lang w:val="en-US"/>
          </w:rPr>
          <w:id w:val="1593358580"/>
          <w:citation/>
        </w:sdtPr>
        <w:sdtEndPr/>
        <w:sdtContent>
          <w:r w:rsidR="00032074">
            <w:rPr>
              <w:lang w:val="en-US"/>
            </w:rPr>
            <w:fldChar w:fldCharType="begin"/>
          </w:r>
          <w:r w:rsidR="00032074">
            <w:rPr>
              <w:lang w:val="en-US"/>
            </w:rPr>
            <w:instrText xml:space="preserve"> CITATION Shu18 \l 1033 </w:instrText>
          </w:r>
          <w:r w:rsidR="00032074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6]</w:t>
          </w:r>
          <w:r w:rsidR="00032074">
            <w:rPr>
              <w:lang w:val="en-US"/>
            </w:rPr>
            <w:fldChar w:fldCharType="end"/>
          </w:r>
        </w:sdtContent>
      </w:sdt>
      <w:r w:rsidR="0027245D">
        <w:rPr>
          <w:lang w:val="en-US"/>
        </w:rPr>
        <w:t>.</w:t>
      </w:r>
    </w:p>
    <w:p w14:paraId="7CC85778" w14:textId="4B37F3F9" w:rsidR="000871E8" w:rsidRDefault="008C5D30" w:rsidP="000871E8">
      <w:pPr>
        <w:pStyle w:val="Heading2"/>
        <w:numPr>
          <w:ilvl w:val="0"/>
          <w:numId w:val="15"/>
        </w:numPr>
        <w:rPr>
          <w:noProof/>
        </w:rPr>
      </w:pPr>
      <w:bookmarkStart w:id="54" w:name="_Toc79862680"/>
      <w:bookmarkStart w:id="55" w:name="_Toc80137724"/>
      <w:r>
        <w:rPr>
          <w:noProof/>
        </w:rPr>
        <w:t>Deep Learning</w:t>
      </w:r>
      <w:bookmarkEnd w:id="54"/>
      <w:bookmarkEnd w:id="55"/>
    </w:p>
    <w:p w14:paraId="3C9761B6" w14:textId="0C8231B2" w:rsidR="002C6D24" w:rsidRDefault="00540E4A" w:rsidP="002C6D24">
      <w:pPr>
        <w:rPr>
          <w:lang w:val="en-US"/>
        </w:rPr>
      </w:pPr>
      <w:r>
        <w:rPr>
          <w:lang w:val="en-US"/>
        </w:rPr>
        <w:t xml:space="preserve">Like in many fields, </w:t>
      </w:r>
      <w:r w:rsidR="00DD312B">
        <w:rPr>
          <w:lang w:val="en-US"/>
        </w:rPr>
        <w:t xml:space="preserve">deep learning is increasingly becoming popular in </w:t>
      </w:r>
      <w:r w:rsidR="00FA231B">
        <w:rPr>
          <w:lang w:val="en-US"/>
        </w:rPr>
        <w:t>item recommendation systems</w:t>
      </w:r>
      <w:sdt>
        <w:sdtPr>
          <w:rPr>
            <w:lang w:val="en-US"/>
          </w:rPr>
          <w:id w:val="1032305293"/>
          <w:citation/>
        </w:sdtPr>
        <w:sdtEndPr/>
        <w:sdtContent>
          <w:r w:rsidR="00170F0A">
            <w:rPr>
              <w:lang w:val="en-US"/>
            </w:rPr>
            <w:fldChar w:fldCharType="begin"/>
          </w:r>
          <w:r w:rsidR="00170F0A">
            <w:rPr>
              <w:lang w:val="en-US"/>
            </w:rPr>
            <w:instrText xml:space="preserve"> CITATION Mar19 \l 1033 </w:instrText>
          </w:r>
          <w:r w:rsidR="00170F0A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4]</w:t>
          </w:r>
          <w:r w:rsidR="00170F0A">
            <w:rPr>
              <w:lang w:val="en-US"/>
            </w:rPr>
            <w:fldChar w:fldCharType="end"/>
          </w:r>
        </w:sdtContent>
      </w:sdt>
      <w:r w:rsidR="00FA231B">
        <w:rPr>
          <w:lang w:val="en-US"/>
        </w:rPr>
        <w:t>.</w:t>
      </w:r>
      <w:r w:rsidR="00903DBF">
        <w:rPr>
          <w:lang w:val="en-US"/>
        </w:rPr>
        <w:t xml:space="preserve"> </w:t>
      </w:r>
      <w:sdt>
        <w:sdtPr>
          <w:rPr>
            <w:lang w:val="en-US"/>
          </w:rPr>
          <w:id w:val="-444767422"/>
          <w:citation/>
        </w:sdtPr>
        <w:sdtEndPr/>
        <w:sdtContent>
          <w:r w:rsidR="00903DBF">
            <w:rPr>
              <w:lang w:val="en-US"/>
            </w:rPr>
            <w:fldChar w:fldCharType="begin"/>
          </w:r>
          <w:r w:rsidR="00903DBF">
            <w:rPr>
              <w:lang w:val="en-US"/>
            </w:rPr>
            <w:instrText xml:space="preserve"> CITATION Mar19 \l 1033 </w:instrText>
          </w:r>
          <w:r w:rsidR="00903DBF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4]</w:t>
          </w:r>
          <w:r w:rsidR="00903DBF">
            <w:rPr>
              <w:lang w:val="en-US"/>
            </w:rPr>
            <w:fldChar w:fldCharType="end"/>
          </w:r>
        </w:sdtContent>
      </w:sdt>
      <w:r w:rsidR="00903DBF">
        <w:rPr>
          <w:lang w:val="en-US"/>
        </w:rPr>
        <w:t xml:space="preserve"> further observes that </w:t>
      </w:r>
      <w:r w:rsidR="000D67AE">
        <w:rPr>
          <w:lang w:val="en-US"/>
        </w:rPr>
        <w:t xml:space="preserve">deep learning approaches are particularly important in the extraction of latent factors </w:t>
      </w:r>
      <w:r w:rsidR="00F55759">
        <w:rPr>
          <w:lang w:val="en-US"/>
        </w:rPr>
        <w:t xml:space="preserve">from items such as music from audio signals i.e., metadata besides being used to </w:t>
      </w:r>
      <w:r w:rsidR="00756B54">
        <w:rPr>
          <w:lang w:val="en-US"/>
        </w:rPr>
        <w:t>learn sequential</w:t>
      </w:r>
      <w:r w:rsidR="00B75730">
        <w:rPr>
          <w:lang w:val="en-US"/>
        </w:rPr>
        <w:t xml:space="preserve"> patterns </w:t>
      </w:r>
      <w:r w:rsidR="00887B61">
        <w:rPr>
          <w:lang w:val="en-US"/>
        </w:rPr>
        <w:t>of items</w:t>
      </w:r>
      <w:r w:rsidR="00F30B69">
        <w:rPr>
          <w:lang w:val="en-US"/>
        </w:rPr>
        <w:t>.</w:t>
      </w:r>
      <w:r w:rsidR="00B0442C">
        <w:rPr>
          <w:lang w:val="en-US"/>
        </w:rPr>
        <w:t xml:space="preserve"> Deep </w:t>
      </w:r>
      <w:r w:rsidR="001A01B0">
        <w:rPr>
          <w:lang w:val="en-US"/>
        </w:rPr>
        <w:t>learning</w:t>
      </w:r>
      <w:r w:rsidR="00B0442C">
        <w:rPr>
          <w:lang w:val="en-US"/>
        </w:rPr>
        <w:t xml:space="preserve"> models generate </w:t>
      </w:r>
      <w:r w:rsidR="003E5540">
        <w:rPr>
          <w:lang w:val="en-US"/>
        </w:rPr>
        <w:t>recommendations</w:t>
      </w:r>
      <w:r w:rsidR="00B0442C">
        <w:rPr>
          <w:lang w:val="en-US"/>
        </w:rPr>
        <w:t xml:space="preserve"> </w:t>
      </w:r>
      <w:r w:rsidR="0034400B">
        <w:rPr>
          <w:lang w:val="en-US"/>
        </w:rPr>
        <w:t xml:space="preserve">by building on existing </w:t>
      </w:r>
      <w:r w:rsidR="00CB6A6F">
        <w:rPr>
          <w:lang w:val="en-US"/>
        </w:rPr>
        <w:t xml:space="preserve">methods such as </w:t>
      </w:r>
      <w:r w:rsidR="003E5540" w:rsidRPr="003E5540">
        <w:rPr>
          <w:lang w:val="en-US"/>
        </w:rPr>
        <w:t xml:space="preserve">factorization to </w:t>
      </w:r>
      <w:r w:rsidR="003E5540">
        <w:rPr>
          <w:lang w:val="en-US"/>
        </w:rPr>
        <w:t>learn about</w:t>
      </w:r>
      <w:r w:rsidR="003E5540" w:rsidRPr="003E5540">
        <w:rPr>
          <w:lang w:val="en-US"/>
        </w:rPr>
        <w:t xml:space="preserve"> the </w:t>
      </w:r>
      <w:r w:rsidR="003E5540" w:rsidRPr="003E5540">
        <w:rPr>
          <w:lang w:val="en-US"/>
        </w:rPr>
        <w:lastRenderedPageBreak/>
        <w:t xml:space="preserve">interactions </w:t>
      </w:r>
      <w:r w:rsidR="003E5540">
        <w:rPr>
          <w:lang w:val="en-US"/>
        </w:rPr>
        <w:t>among</w:t>
      </w:r>
      <w:r w:rsidR="003E5540" w:rsidRPr="003E5540">
        <w:rPr>
          <w:lang w:val="en-US"/>
        </w:rPr>
        <w:t xml:space="preserve"> </w:t>
      </w:r>
      <w:r w:rsidR="003E5540">
        <w:rPr>
          <w:lang w:val="en-US"/>
        </w:rPr>
        <w:t>attributes</w:t>
      </w:r>
      <w:r w:rsidR="003E5540" w:rsidRPr="003E5540">
        <w:rPr>
          <w:lang w:val="en-US"/>
        </w:rPr>
        <w:t xml:space="preserve"> and embeddings to handle categorical variables. An embedding is</w:t>
      </w:r>
      <w:r w:rsidR="004867D0">
        <w:rPr>
          <w:lang w:val="en-US"/>
        </w:rPr>
        <w:t xml:space="preserve"> defined as</w:t>
      </w:r>
      <w:r w:rsidR="003E5540" w:rsidRPr="003E5540">
        <w:rPr>
          <w:lang w:val="en-US"/>
        </w:rPr>
        <w:t xml:space="preserve"> a learned vector of numbers </w:t>
      </w:r>
      <w:r w:rsidR="00C03261">
        <w:rPr>
          <w:lang w:val="en-US"/>
        </w:rPr>
        <w:t xml:space="preserve">that </w:t>
      </w:r>
      <w:r w:rsidR="003E5540" w:rsidRPr="003E5540">
        <w:rPr>
          <w:lang w:val="en-US"/>
        </w:rPr>
        <w:t>entity features so that similar entities (users or items) have similar distances in the vector space</w:t>
      </w:r>
      <w:sdt>
        <w:sdtPr>
          <w:rPr>
            <w:lang w:val="en-US"/>
          </w:rPr>
          <w:id w:val="-2123377382"/>
          <w:citation/>
        </w:sdtPr>
        <w:sdtEndPr/>
        <w:sdtContent>
          <w:r w:rsidR="006E7932">
            <w:rPr>
              <w:lang w:val="en-US"/>
            </w:rPr>
            <w:fldChar w:fldCharType="begin"/>
          </w:r>
          <w:r w:rsidR="006E7932">
            <w:rPr>
              <w:lang w:val="en-US"/>
            </w:rPr>
            <w:instrText xml:space="preserve"> CITATION Car21 \l 1033 </w:instrText>
          </w:r>
          <w:r w:rsidR="006E793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7]</w:t>
          </w:r>
          <w:r w:rsidR="006E7932">
            <w:rPr>
              <w:lang w:val="en-US"/>
            </w:rPr>
            <w:fldChar w:fldCharType="end"/>
          </w:r>
        </w:sdtContent>
      </w:sdt>
      <w:r w:rsidR="003E5540" w:rsidRPr="003E5540">
        <w:rPr>
          <w:lang w:val="en-US"/>
        </w:rPr>
        <w:t>.</w:t>
      </w:r>
      <w:r w:rsidR="005B5772">
        <w:rPr>
          <w:lang w:val="en-US"/>
        </w:rPr>
        <w:t xml:space="preserve"> According to </w:t>
      </w:r>
      <w:sdt>
        <w:sdtPr>
          <w:rPr>
            <w:lang w:val="en-US"/>
          </w:rPr>
          <w:id w:val="1764493884"/>
          <w:citation/>
        </w:sdtPr>
        <w:sdtEndPr/>
        <w:sdtContent>
          <w:r w:rsidR="00517ACB">
            <w:rPr>
              <w:lang w:val="en-US"/>
            </w:rPr>
            <w:fldChar w:fldCharType="begin"/>
          </w:r>
          <w:r w:rsidR="00517ACB">
            <w:rPr>
              <w:lang w:val="en-US"/>
            </w:rPr>
            <w:instrText xml:space="preserve"> CITATION Car21 \l 1033 </w:instrText>
          </w:r>
          <w:r w:rsidR="00517ACB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57]</w:t>
          </w:r>
          <w:r w:rsidR="00517ACB">
            <w:rPr>
              <w:lang w:val="en-US"/>
            </w:rPr>
            <w:fldChar w:fldCharType="end"/>
          </w:r>
        </w:sdtContent>
      </w:sdt>
      <w:r w:rsidR="00517ACB">
        <w:rPr>
          <w:lang w:val="en-US"/>
        </w:rPr>
        <w:t xml:space="preserve">, </w:t>
      </w:r>
      <w:r w:rsidR="00E41F6F">
        <w:rPr>
          <w:lang w:val="en-US"/>
        </w:rPr>
        <w:t xml:space="preserve">deep learning </w:t>
      </w:r>
      <w:r w:rsidR="00C13D2E">
        <w:rPr>
          <w:lang w:val="en-US"/>
        </w:rPr>
        <w:t>recommender</w:t>
      </w:r>
      <w:r w:rsidR="00E41F6F">
        <w:rPr>
          <w:lang w:val="en-US"/>
        </w:rPr>
        <w:t xml:space="preserve"> systems </w:t>
      </w:r>
      <w:r w:rsidR="00603274">
        <w:rPr>
          <w:lang w:val="en-US"/>
        </w:rPr>
        <w:t xml:space="preserve">can be split into two main </w:t>
      </w:r>
      <w:r w:rsidR="0059039B">
        <w:rPr>
          <w:lang w:val="en-US"/>
        </w:rPr>
        <w:t xml:space="preserve">phases including </w:t>
      </w:r>
      <w:r w:rsidR="00F4263C" w:rsidRPr="00F4263C">
        <w:rPr>
          <w:lang w:val="en-US"/>
        </w:rPr>
        <w:t>training and inference</w:t>
      </w:r>
      <w:r w:rsidR="00F4263C">
        <w:rPr>
          <w:lang w:val="en-US"/>
        </w:rPr>
        <w:t xml:space="preserve"> such that in the training phase, </w:t>
      </w:r>
      <w:r w:rsidR="003D6834">
        <w:rPr>
          <w:lang w:val="en-US"/>
        </w:rPr>
        <w:t xml:space="preserve">the model is prepared to </w:t>
      </w:r>
      <w:r w:rsidR="00BC3FDC">
        <w:rPr>
          <w:lang w:val="en-US"/>
        </w:rPr>
        <w:t>make prediction</w:t>
      </w:r>
      <w:r w:rsidR="00433A71">
        <w:rPr>
          <w:lang w:val="en-US"/>
        </w:rPr>
        <w:t>s</w:t>
      </w:r>
      <w:r w:rsidR="00BC3FDC">
        <w:rPr>
          <w:lang w:val="en-US"/>
        </w:rPr>
        <w:t xml:space="preserve"> on the probabilities about </w:t>
      </w:r>
      <w:r w:rsidR="00BC3FDC" w:rsidRPr="00BC3FDC">
        <w:rPr>
          <w:lang w:val="en-US"/>
        </w:rPr>
        <w:t>user-item interaction</w:t>
      </w:r>
      <w:r w:rsidR="00EA5C8B">
        <w:rPr>
          <w:lang w:val="en-US"/>
        </w:rPr>
        <w:t xml:space="preserve"> by using prior user-item interaction information</w:t>
      </w:r>
      <w:r w:rsidR="007E64C1">
        <w:rPr>
          <w:lang w:val="en-US"/>
        </w:rPr>
        <w:t xml:space="preserve">. </w:t>
      </w:r>
      <w:r w:rsidR="00E62E88">
        <w:rPr>
          <w:lang w:val="en-US"/>
        </w:rPr>
        <w:t>Figure 1 below provides an overview of the training phase of deep learning recommender systems</w:t>
      </w:r>
      <w:r w:rsidR="003C4163">
        <w:rPr>
          <w:lang w:val="en-US"/>
        </w:rPr>
        <w:t xml:space="preserve"> in predicting whether a user interacted with an item or not.</w:t>
      </w:r>
    </w:p>
    <w:p w14:paraId="7897E097" w14:textId="77777777" w:rsidR="002E67F9" w:rsidRDefault="002E67F9" w:rsidP="002E67F9">
      <w:pPr>
        <w:keepNext/>
      </w:pPr>
      <w:r w:rsidRPr="002E67F9">
        <w:rPr>
          <w:noProof/>
          <w:lang w:val="en-US"/>
        </w:rPr>
        <w:drawing>
          <wp:inline distT="0" distB="0" distL="0" distR="0" wp14:anchorId="78036B3C" wp14:editId="14DB4796">
            <wp:extent cx="4791075" cy="2609558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BEBA8EAE-BF5A-486C-A8C5-ECC9F3942E4B}">
                          <a14:imgProps xmlns:a14="http://schemas.microsoft.com/office/drawing/2010/main">
                            <a14:imgLayer r:embed="rId26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2089" cy="261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D61D0" w14:textId="31F097EF" w:rsidR="003C4163" w:rsidRDefault="002E67F9" w:rsidP="002E67F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</w:t>
      </w:r>
      <w:r>
        <w:fldChar w:fldCharType="end"/>
      </w:r>
      <w:r w:rsidR="0053120C">
        <w:t xml:space="preserve">:Overview of the training phase of </w:t>
      </w:r>
      <w:r w:rsidR="003B6CA6">
        <w:t xml:space="preserve">deep learning </w:t>
      </w:r>
      <w:r w:rsidR="0053120C">
        <w:t>recommender systems</w:t>
      </w:r>
      <w:r w:rsidR="00751766">
        <w:t xml:space="preserve">, source: </w:t>
      </w:r>
      <w:hyperlink r:id="rId27" w:history="1">
        <w:r w:rsidR="00751766">
          <w:rPr>
            <w:rStyle w:val="Hyperlink"/>
          </w:rPr>
          <w:t>developer blogs</w:t>
        </w:r>
      </w:hyperlink>
    </w:p>
    <w:p w14:paraId="51AF9AF7" w14:textId="2BAB423F" w:rsidR="00DD4E05" w:rsidRDefault="00682FFF" w:rsidP="00DD4E05">
      <w:r>
        <w:t xml:space="preserve">After learning about the underlying patterns, </w:t>
      </w:r>
      <w:r w:rsidR="004418CB">
        <w:t xml:space="preserve">with sufficient accuracy, the resulting model can then be deployed as a service </w:t>
      </w:r>
      <w:r w:rsidR="000A023D">
        <w:t xml:space="preserve">to </w:t>
      </w:r>
      <w:r w:rsidR="00580218">
        <w:t xml:space="preserve">make </w:t>
      </w:r>
      <w:r w:rsidR="00BC6909">
        <w:t>recommendations</w:t>
      </w:r>
      <w:r w:rsidR="00C12C78">
        <w:t xml:space="preserve"> </w:t>
      </w:r>
      <w:r w:rsidR="006401DE">
        <w:t>ab</w:t>
      </w:r>
      <w:r w:rsidR="00B706DE">
        <w:t>ou</w:t>
      </w:r>
      <w:r w:rsidR="006401DE">
        <w:t>t new interactions</w:t>
      </w:r>
      <w:r w:rsidR="002A6BEA">
        <w:t xml:space="preserve"> as illustrated in figure 2 below.</w:t>
      </w:r>
    </w:p>
    <w:p w14:paraId="48F5F06A" w14:textId="77777777" w:rsidR="00E301ED" w:rsidRDefault="00E301ED" w:rsidP="00E301ED">
      <w:pPr>
        <w:keepNext/>
      </w:pPr>
      <w:r w:rsidRPr="00E301ED">
        <w:rPr>
          <w:noProof/>
        </w:rPr>
        <w:lastRenderedPageBreak/>
        <w:drawing>
          <wp:inline distT="0" distB="0" distL="0" distR="0" wp14:anchorId="455DE6BE" wp14:editId="2E18444E">
            <wp:extent cx="5731510" cy="289242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931FE" w14:textId="446C0CE6" w:rsidR="002A6BEA" w:rsidRDefault="00E301ED" w:rsidP="00E301E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2</w:t>
      </w:r>
      <w:r>
        <w:fldChar w:fldCharType="end"/>
      </w:r>
      <w:r w:rsidR="000E4C1A">
        <w:t xml:space="preserve">: Recommendation inference using deep learning, source: </w:t>
      </w:r>
      <w:hyperlink r:id="rId30" w:history="1">
        <w:r w:rsidR="00751766">
          <w:rPr>
            <w:rStyle w:val="Hyperlink"/>
          </w:rPr>
          <w:t>developer blogs</w:t>
        </w:r>
      </w:hyperlink>
      <w:r w:rsidR="00751766">
        <w:t xml:space="preserve"> </w:t>
      </w:r>
    </w:p>
    <w:p w14:paraId="28D46B20" w14:textId="4DD87079" w:rsidR="005C5A28" w:rsidRDefault="005C5A28" w:rsidP="005C5A28">
      <w:r>
        <w:t xml:space="preserve">Primarily, for collaborative filtering </w:t>
      </w:r>
      <w:r w:rsidR="00557C8D">
        <w:t xml:space="preserve">for movie </w:t>
      </w:r>
      <w:r w:rsidR="0060375D">
        <w:t>recommendations</w:t>
      </w:r>
      <w:r w:rsidR="00557C8D">
        <w:t xml:space="preserve">, </w:t>
      </w:r>
      <w:r w:rsidR="004A1D6C">
        <w:t xml:space="preserve">the respective deep learning model learns </w:t>
      </w:r>
      <w:r w:rsidR="00F00E22">
        <w:t xml:space="preserve">about the user and item embeddings </w:t>
      </w:r>
      <w:r w:rsidR="00CE60AA">
        <w:t>i.e.,</w:t>
      </w:r>
      <w:r w:rsidR="00E258C5">
        <w:t xml:space="preserve"> latent features based on the interactions between the user and the item </w:t>
      </w:r>
      <w:r w:rsidR="00C626F1">
        <w:t>using a neural network</w:t>
      </w:r>
      <w:sdt>
        <w:sdtPr>
          <w:id w:val="-736317925"/>
          <w:citation/>
        </w:sdtPr>
        <w:sdtEndPr/>
        <w:sdtContent>
          <w:r w:rsidR="00CE60AA">
            <w:fldChar w:fldCharType="begin"/>
          </w:r>
          <w:r w:rsidR="00CE60AA">
            <w:rPr>
              <w:lang w:val="en-US"/>
            </w:rPr>
            <w:instrText xml:space="preserve"> CITATION Car21 \l 1033 </w:instrText>
          </w:r>
          <w:r w:rsidR="00CE60AA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7]</w:t>
          </w:r>
          <w:r w:rsidR="00CE60AA">
            <w:fldChar w:fldCharType="end"/>
          </w:r>
        </w:sdtContent>
      </w:sdt>
      <w:r w:rsidR="005F3F47">
        <w:t>.</w:t>
      </w:r>
      <w:r w:rsidR="00791E72">
        <w:t xml:space="preserve"> The following plot demonstrates how a deep learning model makes predictions </w:t>
      </w:r>
      <w:r w:rsidR="00433A71">
        <w:t>for</w:t>
      </w:r>
      <w:r w:rsidR="00791E72">
        <w:t xml:space="preserve"> three different users using collaborative </w:t>
      </w:r>
      <w:r w:rsidR="005E06E7">
        <w:t>filtering</w:t>
      </w:r>
      <w:r w:rsidR="00791E72">
        <w:t>.</w:t>
      </w:r>
    </w:p>
    <w:p w14:paraId="0E572CB4" w14:textId="77777777" w:rsidR="00FC2003" w:rsidRDefault="00FC2003" w:rsidP="00FC2003">
      <w:pPr>
        <w:keepNext/>
      </w:pPr>
      <w:r w:rsidRPr="00FC2003">
        <w:rPr>
          <w:noProof/>
        </w:rPr>
        <w:drawing>
          <wp:inline distT="0" distB="0" distL="0" distR="0" wp14:anchorId="1BC92223" wp14:editId="021A2108">
            <wp:extent cx="5731510" cy="2905760"/>
            <wp:effectExtent l="0" t="0" r="254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BEBA8EAE-BF5A-486C-A8C5-ECC9F3942E4B}">
                          <a14:imgProps xmlns:a14="http://schemas.microsoft.com/office/drawing/2010/main">
                            <a14:imgLayer r:embed="rId3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93075" w14:textId="6C0704C6" w:rsidR="00791E72" w:rsidRPr="005C5A28" w:rsidRDefault="00FC2003" w:rsidP="00FC200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3</w:t>
      </w:r>
      <w:r>
        <w:fldChar w:fldCharType="end"/>
      </w:r>
      <w:r>
        <w:t>: Movie recommendation using deep learning</w:t>
      </w:r>
    </w:p>
    <w:p w14:paraId="268AC6CE" w14:textId="454BB1F8" w:rsidR="005F5F07" w:rsidRDefault="00F96D9B" w:rsidP="000D002D">
      <w:pPr>
        <w:pStyle w:val="Heading2"/>
        <w:numPr>
          <w:ilvl w:val="0"/>
          <w:numId w:val="15"/>
        </w:numPr>
      </w:pPr>
      <w:bookmarkStart w:id="56" w:name="_Toc79862681"/>
      <w:bookmarkStart w:id="57" w:name="_Toc80137725"/>
      <w:r>
        <w:lastRenderedPageBreak/>
        <w:t>Web-Based UI for Machine Learning Models</w:t>
      </w:r>
      <w:bookmarkEnd w:id="56"/>
      <w:bookmarkEnd w:id="57"/>
    </w:p>
    <w:p w14:paraId="50B785A9" w14:textId="29C4AD30" w:rsidR="003B5CE1" w:rsidRDefault="00A3060E" w:rsidP="000A2ED0">
      <w:pPr>
        <w:rPr>
          <w:lang w:val="en-US"/>
        </w:rPr>
      </w:pPr>
      <w:r>
        <w:rPr>
          <w:lang w:val="en-US"/>
        </w:rPr>
        <w:t xml:space="preserve">After developing </w:t>
      </w:r>
      <w:r w:rsidR="0018400F">
        <w:rPr>
          <w:lang w:val="en-US"/>
        </w:rPr>
        <w:t xml:space="preserve">machine learning </w:t>
      </w:r>
      <w:r w:rsidR="00766B84">
        <w:rPr>
          <w:lang w:val="en-US"/>
        </w:rPr>
        <w:t xml:space="preserve">models </w:t>
      </w:r>
      <w:r w:rsidR="0018400F">
        <w:rPr>
          <w:lang w:val="en-US"/>
        </w:rPr>
        <w:t xml:space="preserve">of which deep learning is considered a subset, the </w:t>
      </w:r>
      <w:r w:rsidR="00E04193">
        <w:rPr>
          <w:lang w:val="en-US"/>
        </w:rPr>
        <w:t xml:space="preserve">subsequent problem </w:t>
      </w:r>
      <w:r w:rsidR="001405EF">
        <w:rPr>
          <w:lang w:val="en-US"/>
        </w:rPr>
        <w:t xml:space="preserve">lies </w:t>
      </w:r>
      <w:r w:rsidR="00433A71">
        <w:rPr>
          <w:lang w:val="en-US"/>
        </w:rPr>
        <w:t>i</w:t>
      </w:r>
      <w:r w:rsidR="001405EF">
        <w:rPr>
          <w:lang w:val="en-US"/>
        </w:rPr>
        <w:t xml:space="preserve">n how to </w:t>
      </w:r>
      <w:r w:rsidR="00E14C7E">
        <w:rPr>
          <w:lang w:val="en-US"/>
        </w:rPr>
        <w:t>deploy the models</w:t>
      </w:r>
      <w:r w:rsidR="00DD7659">
        <w:rPr>
          <w:lang w:val="en-US"/>
        </w:rPr>
        <w:t xml:space="preserve">. Often, </w:t>
      </w:r>
      <w:r w:rsidR="00BF3474">
        <w:rPr>
          <w:lang w:val="en-US"/>
        </w:rPr>
        <w:t xml:space="preserve">models are built on </w:t>
      </w:r>
      <w:r w:rsidR="007E3CB3">
        <w:rPr>
          <w:lang w:val="en-US"/>
        </w:rPr>
        <w:t xml:space="preserve">standard environments such as </w:t>
      </w:r>
      <w:r w:rsidR="00312D63">
        <w:rPr>
          <w:lang w:val="en-US"/>
        </w:rPr>
        <w:t xml:space="preserve">in a </w:t>
      </w:r>
      <w:r w:rsidR="00FE35C4">
        <w:rPr>
          <w:lang w:val="en-US"/>
        </w:rPr>
        <w:t>Jupyter notebook</w:t>
      </w:r>
      <w:r w:rsidR="004066AE">
        <w:rPr>
          <w:lang w:val="en-US"/>
        </w:rPr>
        <w:t xml:space="preserve"> but sharing analyses in such a form is not the </w:t>
      </w:r>
      <w:r w:rsidR="006A4D86">
        <w:rPr>
          <w:lang w:val="en-US"/>
        </w:rPr>
        <w:t xml:space="preserve">most convenient </w:t>
      </w:r>
      <w:r w:rsidR="004066AE">
        <w:rPr>
          <w:lang w:val="en-US"/>
        </w:rPr>
        <w:t>way</w:t>
      </w:r>
      <w:r w:rsidR="004C6BB8">
        <w:rPr>
          <w:lang w:val="en-US"/>
        </w:rPr>
        <w:t xml:space="preserve"> and as observed earlier, one can consider </w:t>
      </w:r>
      <w:r w:rsidR="00FB38E8">
        <w:rPr>
          <w:lang w:val="en-US"/>
        </w:rPr>
        <w:t xml:space="preserve">adopting </w:t>
      </w:r>
      <w:r w:rsidR="00A2285B">
        <w:rPr>
          <w:lang w:val="en-US"/>
        </w:rPr>
        <w:t xml:space="preserve">building web apps </w:t>
      </w:r>
      <w:r w:rsidR="00107375">
        <w:rPr>
          <w:lang w:val="en-US"/>
        </w:rPr>
        <w:t>for the resulting models</w:t>
      </w:r>
      <w:sdt>
        <w:sdtPr>
          <w:rPr>
            <w:lang w:val="en-US"/>
          </w:rPr>
          <w:id w:val="642862370"/>
          <w:citation/>
        </w:sdtPr>
        <w:sdtEndPr/>
        <w:sdtContent>
          <w:r w:rsidR="008809F4">
            <w:rPr>
              <w:lang w:val="en-US"/>
            </w:rPr>
            <w:fldChar w:fldCharType="begin"/>
          </w:r>
          <w:r w:rsidR="008809F4">
            <w:rPr>
              <w:lang w:val="en-US"/>
            </w:rPr>
            <w:instrText xml:space="preserve"> CITATION Lee20 \l 1033 </w:instrText>
          </w:r>
          <w:r w:rsidR="008809F4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8]</w:t>
          </w:r>
          <w:r w:rsidR="008809F4">
            <w:rPr>
              <w:lang w:val="en-US"/>
            </w:rPr>
            <w:fldChar w:fldCharType="end"/>
          </w:r>
        </w:sdtContent>
      </w:sdt>
      <w:r w:rsidR="00241A13">
        <w:rPr>
          <w:lang w:val="en-US"/>
        </w:rPr>
        <w:t>.</w:t>
      </w:r>
      <w:r w:rsidR="009933F7">
        <w:rPr>
          <w:lang w:val="en-US"/>
        </w:rPr>
        <w:t xml:space="preserve"> </w:t>
      </w:r>
    </w:p>
    <w:p w14:paraId="15D7BA76" w14:textId="03EDBD49" w:rsidR="009C5F71" w:rsidRDefault="00B50C75" w:rsidP="009D2E2B">
      <w:pPr>
        <w:rPr>
          <w:lang w:val="en-US"/>
        </w:rPr>
      </w:pPr>
      <w:r>
        <w:rPr>
          <w:lang w:val="en-US"/>
        </w:rPr>
        <w:t>Ano</w:t>
      </w:r>
      <w:r w:rsidR="009933F7">
        <w:rPr>
          <w:lang w:val="en-US"/>
        </w:rPr>
        <w:t>ther popular deployment option</w:t>
      </w:r>
      <w:r>
        <w:rPr>
          <w:lang w:val="en-US"/>
        </w:rPr>
        <w:t xml:space="preserve"> is the cloud computing platform some of which </w:t>
      </w:r>
      <w:r w:rsidR="004F48B8">
        <w:rPr>
          <w:lang w:val="en-US"/>
        </w:rPr>
        <w:t xml:space="preserve">include </w:t>
      </w:r>
      <w:r w:rsidR="000F7D68">
        <w:rPr>
          <w:lang w:val="en-US"/>
        </w:rPr>
        <w:t>Am</w:t>
      </w:r>
      <w:r w:rsidR="00042559">
        <w:rPr>
          <w:lang w:val="en-US"/>
        </w:rPr>
        <w:t>a</w:t>
      </w:r>
      <w:r w:rsidR="000F7D68">
        <w:rPr>
          <w:lang w:val="en-US"/>
        </w:rPr>
        <w:t xml:space="preserve">zon Web Services, </w:t>
      </w:r>
      <w:r w:rsidR="00042559">
        <w:rPr>
          <w:lang w:val="en-US"/>
        </w:rPr>
        <w:t xml:space="preserve">Google’s </w:t>
      </w:r>
      <w:r w:rsidR="00042559" w:rsidRPr="00042559">
        <w:rPr>
          <w:lang w:val="en-US"/>
        </w:rPr>
        <w:t>Vertex AI</w:t>
      </w:r>
      <w:r w:rsidR="00BF5F78">
        <w:rPr>
          <w:lang w:val="en-US"/>
        </w:rPr>
        <w:t xml:space="preserve">, Microsoft Azure, </w:t>
      </w:r>
      <w:r w:rsidR="00BF1FFD">
        <w:rPr>
          <w:lang w:val="en-US"/>
        </w:rPr>
        <w:t>Edge AI, etcetera</w:t>
      </w:r>
      <w:sdt>
        <w:sdtPr>
          <w:rPr>
            <w:lang w:val="en-US"/>
          </w:rPr>
          <w:id w:val="1854528043"/>
          <w:citation/>
        </w:sdtPr>
        <w:sdtEndPr/>
        <w:sdtContent>
          <w:r w:rsidR="000A064F">
            <w:rPr>
              <w:lang w:val="en-US"/>
            </w:rPr>
            <w:fldChar w:fldCharType="begin"/>
          </w:r>
          <w:r w:rsidR="000A064F">
            <w:rPr>
              <w:lang w:val="en-US"/>
            </w:rPr>
            <w:instrText xml:space="preserve"> CITATION Jag21 \l 1033 </w:instrText>
          </w:r>
          <w:r w:rsidR="000A064F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9]</w:t>
          </w:r>
          <w:r w:rsidR="000A064F">
            <w:rPr>
              <w:lang w:val="en-US"/>
            </w:rPr>
            <w:fldChar w:fldCharType="end"/>
          </w:r>
        </w:sdtContent>
      </w:sdt>
      <w:r w:rsidR="006E3BDD">
        <w:rPr>
          <w:lang w:val="en-US"/>
        </w:rPr>
        <w:t>.</w:t>
      </w:r>
      <w:r w:rsidR="005920A1">
        <w:rPr>
          <w:lang w:val="en-US"/>
        </w:rPr>
        <w:t xml:space="preserve"> </w:t>
      </w:r>
      <w:r w:rsidR="00F447B5">
        <w:rPr>
          <w:lang w:val="en-US"/>
        </w:rPr>
        <w:t xml:space="preserve">The popularity of </w:t>
      </w:r>
      <w:r w:rsidR="00925CC8">
        <w:rPr>
          <w:lang w:val="en-US"/>
        </w:rPr>
        <w:t xml:space="preserve">cloud-based </w:t>
      </w:r>
      <w:r w:rsidR="00B30128">
        <w:rPr>
          <w:lang w:val="en-US"/>
        </w:rPr>
        <w:t>computing</w:t>
      </w:r>
      <w:r w:rsidR="00084CCD">
        <w:rPr>
          <w:lang w:val="en-US"/>
        </w:rPr>
        <w:t xml:space="preserve"> deployment options generally</w:t>
      </w:r>
      <w:r w:rsidR="00B30128">
        <w:rPr>
          <w:lang w:val="en-US"/>
        </w:rPr>
        <w:t xml:space="preserve"> stems from </w:t>
      </w:r>
      <w:r w:rsidR="00E272CF">
        <w:rPr>
          <w:lang w:val="en-US"/>
        </w:rPr>
        <w:t xml:space="preserve">the observation that </w:t>
      </w:r>
      <w:r w:rsidR="00603D2B">
        <w:rPr>
          <w:lang w:val="en-US"/>
        </w:rPr>
        <w:t xml:space="preserve">it is comparatively </w:t>
      </w:r>
      <w:r w:rsidR="00603D2B" w:rsidRPr="00603D2B">
        <w:rPr>
          <w:lang w:val="en-US"/>
        </w:rPr>
        <w:t>faster and easier to design applications through the cloud platform</w:t>
      </w:r>
      <w:r w:rsidR="007E5F69">
        <w:rPr>
          <w:lang w:val="en-US"/>
        </w:rPr>
        <w:t>, especially deep learning models</w:t>
      </w:r>
      <w:sdt>
        <w:sdtPr>
          <w:rPr>
            <w:lang w:val="en-US"/>
          </w:rPr>
          <w:id w:val="969561222"/>
          <w:citation/>
        </w:sdtPr>
        <w:sdtEndPr/>
        <w:sdtContent>
          <w:r w:rsidR="00084CCD">
            <w:rPr>
              <w:lang w:val="en-US"/>
            </w:rPr>
            <w:fldChar w:fldCharType="begin"/>
          </w:r>
          <w:r w:rsidR="00084CCD">
            <w:rPr>
              <w:lang w:val="en-US"/>
            </w:rPr>
            <w:instrText xml:space="preserve"> CITATION Jag21 \l 1033 </w:instrText>
          </w:r>
          <w:r w:rsidR="00084CCD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59]</w:t>
          </w:r>
          <w:r w:rsidR="00084CCD">
            <w:rPr>
              <w:lang w:val="en-US"/>
            </w:rPr>
            <w:fldChar w:fldCharType="end"/>
          </w:r>
        </w:sdtContent>
      </w:sdt>
      <w:r w:rsidR="00836FE0">
        <w:rPr>
          <w:lang w:val="en-US"/>
        </w:rPr>
        <w:t xml:space="preserve">, but tends to have </w:t>
      </w:r>
      <w:r w:rsidR="00B20C88">
        <w:rPr>
          <w:lang w:val="en-US"/>
        </w:rPr>
        <w:t xml:space="preserve">underlying issues related to </w:t>
      </w:r>
      <w:r w:rsidR="003B5CE1">
        <w:rPr>
          <w:lang w:val="en-US"/>
        </w:rPr>
        <w:t>t</w:t>
      </w:r>
      <w:r w:rsidR="003B5CE1" w:rsidRPr="003B5CE1">
        <w:rPr>
          <w:lang w:val="en-US"/>
        </w:rPr>
        <w:t xml:space="preserve">he cost of latency </w:t>
      </w:r>
      <w:r w:rsidR="003B5CE1">
        <w:rPr>
          <w:lang w:val="en-US"/>
        </w:rPr>
        <w:t>during</w:t>
      </w:r>
      <w:r w:rsidR="003B5CE1" w:rsidRPr="003B5CE1">
        <w:rPr>
          <w:lang w:val="en-US"/>
        </w:rPr>
        <w:t xml:space="preserve"> data transfer a</w:t>
      </w:r>
      <w:r w:rsidR="003B5CE1">
        <w:rPr>
          <w:lang w:val="en-US"/>
        </w:rPr>
        <w:t>s well as</w:t>
      </w:r>
      <w:r w:rsidR="003B5CE1" w:rsidRPr="003B5CE1">
        <w:rPr>
          <w:lang w:val="en-US"/>
        </w:rPr>
        <w:t xml:space="preserve"> security issues</w:t>
      </w:r>
      <w:r w:rsidR="003B5CE1">
        <w:rPr>
          <w:lang w:val="en-US"/>
        </w:rPr>
        <w:t xml:space="preserve"> because</w:t>
      </w:r>
      <w:r w:rsidR="003B5CE1" w:rsidRPr="003B5CE1">
        <w:rPr>
          <w:lang w:val="en-US"/>
        </w:rPr>
        <w:t xml:space="preserve"> </w:t>
      </w:r>
      <w:r w:rsidR="003B5CE1">
        <w:rPr>
          <w:lang w:val="en-US"/>
        </w:rPr>
        <w:t>cloud computing</w:t>
      </w:r>
      <w:r w:rsidR="003B5CE1" w:rsidRPr="003B5CE1">
        <w:rPr>
          <w:lang w:val="en-US"/>
        </w:rPr>
        <w:t xml:space="preserve"> system</w:t>
      </w:r>
      <w:r w:rsidR="003B5CE1">
        <w:rPr>
          <w:lang w:val="en-US"/>
        </w:rPr>
        <w:t>s</w:t>
      </w:r>
      <w:r w:rsidR="003B5CE1" w:rsidRPr="003B5CE1">
        <w:rPr>
          <w:lang w:val="en-US"/>
        </w:rPr>
        <w:t xml:space="preserve"> </w:t>
      </w:r>
      <w:r w:rsidR="003B5CE1">
        <w:rPr>
          <w:lang w:val="en-US"/>
        </w:rPr>
        <w:t>are</w:t>
      </w:r>
      <w:r w:rsidR="003B5CE1" w:rsidRPr="003B5CE1">
        <w:rPr>
          <w:lang w:val="en-US"/>
        </w:rPr>
        <w:t xml:space="preserve"> prone to network attacks</w:t>
      </w:r>
      <w:r w:rsidR="007E5F69">
        <w:rPr>
          <w:lang w:val="en-US"/>
        </w:rPr>
        <w:t>.</w:t>
      </w:r>
    </w:p>
    <w:p w14:paraId="71E81C44" w14:textId="63CF02BC" w:rsidR="00292964" w:rsidRDefault="009C5F71" w:rsidP="00346B78">
      <w:pPr>
        <w:pStyle w:val="Heading1"/>
        <w:rPr>
          <w:lang w:val="en-US"/>
        </w:rPr>
      </w:pPr>
      <w:bookmarkStart w:id="58" w:name="_Toc80137726"/>
      <w:r>
        <w:rPr>
          <w:lang w:val="en-US"/>
        </w:rPr>
        <w:t xml:space="preserve">Chapter 3: </w:t>
      </w:r>
      <w:r w:rsidR="003434D3">
        <w:rPr>
          <w:lang w:val="en-US"/>
        </w:rPr>
        <w:t>Research Methodolog</w:t>
      </w:r>
      <w:r w:rsidR="00733415">
        <w:rPr>
          <w:lang w:val="en-US"/>
        </w:rPr>
        <w:t>y</w:t>
      </w:r>
      <w:bookmarkEnd w:id="58"/>
    </w:p>
    <w:p w14:paraId="36102577" w14:textId="7DB11844" w:rsidR="00346B78" w:rsidRDefault="002E002A" w:rsidP="001023C4">
      <w:pPr>
        <w:pStyle w:val="Heading2"/>
        <w:numPr>
          <w:ilvl w:val="0"/>
          <w:numId w:val="23"/>
        </w:numPr>
      </w:pPr>
      <w:bookmarkStart w:id="59" w:name="_Toc80137727"/>
      <w:r>
        <w:t>Introduction</w:t>
      </w:r>
      <w:bookmarkEnd w:id="59"/>
    </w:p>
    <w:p w14:paraId="774224D1" w14:textId="5E1F8C74" w:rsidR="001F5BA8" w:rsidRDefault="002E002A" w:rsidP="002E002A">
      <w:pPr>
        <w:rPr>
          <w:lang w:val="en-US"/>
        </w:rPr>
      </w:pPr>
      <w:r>
        <w:rPr>
          <w:lang w:val="en-US"/>
        </w:rPr>
        <w:t xml:space="preserve">The current work’s </w:t>
      </w:r>
      <w:r w:rsidR="00127F9E">
        <w:rPr>
          <w:lang w:val="en-US"/>
        </w:rPr>
        <w:t xml:space="preserve">main </w:t>
      </w:r>
      <w:r>
        <w:rPr>
          <w:lang w:val="en-US"/>
        </w:rPr>
        <w:t>objective</w:t>
      </w:r>
      <w:r w:rsidR="002E5FEE">
        <w:rPr>
          <w:lang w:val="en-US"/>
        </w:rPr>
        <w:t xml:space="preserve"> is to propose</w:t>
      </w:r>
      <w:r w:rsidR="00754E87">
        <w:rPr>
          <w:lang w:val="en-US"/>
        </w:rPr>
        <w:t xml:space="preserve"> an implicit and explicit-</w:t>
      </w:r>
      <w:r w:rsidR="00BB247C">
        <w:rPr>
          <w:lang w:val="en-US"/>
        </w:rPr>
        <w:t>based movie</w:t>
      </w:r>
      <w:r w:rsidR="00A235D0">
        <w:rPr>
          <w:lang w:val="en-US"/>
        </w:rPr>
        <w:t xml:space="preserve"> recommender system using a</w:t>
      </w:r>
      <w:r w:rsidR="002E5FEE">
        <w:rPr>
          <w:lang w:val="en-US"/>
        </w:rPr>
        <w:t xml:space="preserve"> collaborative </w:t>
      </w:r>
      <w:r w:rsidR="00D6227F">
        <w:rPr>
          <w:lang w:val="en-US"/>
        </w:rPr>
        <w:t xml:space="preserve">filtering deep learning </w:t>
      </w:r>
      <w:r w:rsidR="003A4551">
        <w:rPr>
          <w:lang w:val="en-US"/>
        </w:rPr>
        <w:t xml:space="preserve">algorithm </w:t>
      </w:r>
      <w:r w:rsidR="00A235D0">
        <w:rPr>
          <w:lang w:val="en-US"/>
        </w:rPr>
        <w:t xml:space="preserve">whose performance is compared with </w:t>
      </w:r>
      <w:r w:rsidR="00754E87">
        <w:rPr>
          <w:lang w:val="en-US"/>
        </w:rPr>
        <w:t>collaborative filtering simple cosine</w:t>
      </w:r>
      <w:r w:rsidR="00642088">
        <w:rPr>
          <w:lang w:val="en-US"/>
        </w:rPr>
        <w:t xml:space="preserve"> and </w:t>
      </w:r>
      <w:r w:rsidR="00A961C3">
        <w:rPr>
          <w:lang w:val="en-US"/>
        </w:rPr>
        <w:t>non-negative matrix factorization</w:t>
      </w:r>
      <w:r w:rsidR="00433A71">
        <w:rPr>
          <w:lang w:val="en-US"/>
        </w:rPr>
        <w:t>.</w:t>
      </w:r>
      <w:r w:rsidR="00925EA3">
        <w:rPr>
          <w:lang w:val="en-US"/>
        </w:rPr>
        <w:t xml:space="preserve"> In this chapter, the </w:t>
      </w:r>
      <w:r w:rsidR="0046564A">
        <w:rPr>
          <w:lang w:val="en-US"/>
        </w:rPr>
        <w:t xml:space="preserve">data, models, performance evaluation, among other </w:t>
      </w:r>
      <w:r w:rsidR="00944591">
        <w:rPr>
          <w:lang w:val="en-US"/>
        </w:rPr>
        <w:t xml:space="preserve">aspects related to the proposed </w:t>
      </w:r>
      <w:r w:rsidR="002268F3">
        <w:rPr>
          <w:lang w:val="en-US"/>
        </w:rPr>
        <w:t xml:space="preserve">research problem are </w:t>
      </w:r>
      <w:r w:rsidR="00BA6E91">
        <w:rPr>
          <w:lang w:val="en-US"/>
        </w:rPr>
        <w:t>provided.</w:t>
      </w:r>
    </w:p>
    <w:p w14:paraId="7B5C37BF" w14:textId="732ADA0B" w:rsidR="003F6E65" w:rsidRPr="00567D5C" w:rsidRDefault="001640D4" w:rsidP="002E002A">
      <w:pPr>
        <w:rPr>
          <w:u w:val="words"/>
          <w:lang w:val="en-US"/>
        </w:rPr>
      </w:pPr>
      <w:r>
        <w:rPr>
          <w:lang w:val="en-US"/>
        </w:rPr>
        <w:t xml:space="preserve">According to </w:t>
      </w:r>
      <w:sdt>
        <w:sdtPr>
          <w:rPr>
            <w:lang w:val="en-US"/>
          </w:rPr>
          <w:id w:val="75408201"/>
          <w:citation/>
        </w:sdtPr>
        <w:sdtEndPr/>
        <w:sdtContent>
          <w:r w:rsidR="0099310C">
            <w:rPr>
              <w:lang w:val="en-US"/>
            </w:rPr>
            <w:fldChar w:fldCharType="begin"/>
          </w:r>
          <w:r w:rsidR="0099310C">
            <w:rPr>
              <w:lang w:val="en-US"/>
            </w:rPr>
            <w:instrText xml:space="preserve"> CITATION Sch19 \l 1033 </w:instrText>
          </w:r>
          <w:r w:rsidR="0099310C">
            <w:rPr>
              <w:lang w:val="en-US"/>
            </w:rPr>
            <w:fldChar w:fldCharType="separate"/>
          </w:r>
          <w:r w:rsidR="00B90ABA" w:rsidRPr="00B90ABA">
            <w:rPr>
              <w:noProof/>
              <w:lang w:val="en-US"/>
            </w:rPr>
            <w:t>[60]</w:t>
          </w:r>
          <w:r w:rsidR="0099310C">
            <w:rPr>
              <w:lang w:val="en-US"/>
            </w:rPr>
            <w:fldChar w:fldCharType="end"/>
          </w:r>
        </w:sdtContent>
      </w:sdt>
      <w:r w:rsidR="005150D3">
        <w:rPr>
          <w:lang w:val="en-US"/>
        </w:rPr>
        <w:t xml:space="preserve">, </w:t>
      </w:r>
      <w:r w:rsidR="007C037B">
        <w:rPr>
          <w:lang w:val="en-US"/>
        </w:rPr>
        <w:t xml:space="preserve">inherently, research in machine learning is empirical since </w:t>
      </w:r>
      <w:r w:rsidR="007C037B" w:rsidRPr="0000056B">
        <w:rPr>
          <w:lang w:val="en-US"/>
        </w:rPr>
        <w:t>the performance of machine learning</w:t>
      </w:r>
      <w:r w:rsidR="007C037B">
        <w:rPr>
          <w:lang w:val="en-US"/>
        </w:rPr>
        <w:t xml:space="preserve"> (deep learning in this study’s case)</w:t>
      </w:r>
      <w:r w:rsidR="007C037B" w:rsidRPr="0000056B">
        <w:rPr>
          <w:lang w:val="en-US"/>
        </w:rPr>
        <w:t xml:space="preserve"> algorithms is determined by how well their underlying assumptions </w:t>
      </w:r>
      <w:r w:rsidR="007C037B">
        <w:rPr>
          <w:lang w:val="en-US"/>
        </w:rPr>
        <w:t>align with</w:t>
      </w:r>
      <w:r w:rsidR="007C037B" w:rsidRPr="0000056B">
        <w:rPr>
          <w:lang w:val="en-US"/>
        </w:rPr>
        <w:t xml:space="preserve"> the structure of the world</w:t>
      </w:r>
      <w:r w:rsidR="007C037B">
        <w:rPr>
          <w:lang w:val="en-US"/>
        </w:rPr>
        <w:t xml:space="preserve"> and because no amount of </w:t>
      </w:r>
      <w:r w:rsidR="007C037B" w:rsidRPr="007C037B">
        <w:rPr>
          <w:lang w:val="en-US"/>
        </w:rPr>
        <w:t xml:space="preserve">mathematical analysis can </w:t>
      </w:r>
      <w:r w:rsidR="007C037B">
        <w:rPr>
          <w:lang w:val="en-US"/>
        </w:rPr>
        <w:t xml:space="preserve">be sufficient to </w:t>
      </w:r>
      <w:r w:rsidR="007C037B" w:rsidRPr="007C037B">
        <w:rPr>
          <w:lang w:val="en-US"/>
        </w:rPr>
        <w:t>determine whether</w:t>
      </w:r>
      <w:r w:rsidR="007C037B">
        <w:rPr>
          <w:lang w:val="en-US"/>
        </w:rPr>
        <w:t xml:space="preserve"> or not</w:t>
      </w:r>
      <w:r w:rsidR="007C037B" w:rsidRPr="007C037B">
        <w:rPr>
          <w:lang w:val="en-US"/>
        </w:rPr>
        <w:t xml:space="preserve"> a</w:t>
      </w:r>
      <w:r w:rsidR="007C037B">
        <w:rPr>
          <w:lang w:val="en-US"/>
        </w:rPr>
        <w:t>ny given</w:t>
      </w:r>
      <w:r w:rsidR="007C037B" w:rsidRPr="007C037B">
        <w:rPr>
          <w:lang w:val="en-US"/>
        </w:rPr>
        <w:t xml:space="preserve"> machine learning </w:t>
      </w:r>
      <w:r w:rsidR="007C037B" w:rsidRPr="007C037B">
        <w:rPr>
          <w:lang w:val="en-US"/>
        </w:rPr>
        <w:lastRenderedPageBreak/>
        <w:t xml:space="preserve">algorithm will </w:t>
      </w:r>
      <w:r w:rsidR="007C037B">
        <w:rPr>
          <w:lang w:val="en-US"/>
        </w:rPr>
        <w:t>perform relatively</w:t>
      </w:r>
      <w:r w:rsidR="007C037B" w:rsidRPr="007C037B">
        <w:rPr>
          <w:lang w:val="en-US"/>
        </w:rPr>
        <w:t xml:space="preserve"> well. Experimental studies are required.</w:t>
      </w:r>
      <w:r w:rsidR="007C037B">
        <w:rPr>
          <w:lang w:val="en-US"/>
        </w:rPr>
        <w:t xml:space="preserve"> As such, f</w:t>
      </w:r>
      <w:r w:rsidR="003F6E65">
        <w:rPr>
          <w:lang w:val="en-US"/>
        </w:rPr>
        <w:t>undamentally,</w:t>
      </w:r>
      <w:r w:rsidR="00166BB7">
        <w:rPr>
          <w:lang w:val="en-US"/>
        </w:rPr>
        <w:t xml:space="preserve"> to address the proposed re</w:t>
      </w:r>
      <w:r w:rsidR="009C5713">
        <w:rPr>
          <w:lang w:val="en-US"/>
        </w:rPr>
        <w:t>searc</w:t>
      </w:r>
      <w:r w:rsidR="00166BB7">
        <w:rPr>
          <w:lang w:val="en-US"/>
        </w:rPr>
        <w:t>h objectives and answer the research questions</w:t>
      </w:r>
      <w:r w:rsidR="003F6E65">
        <w:rPr>
          <w:lang w:val="en-US"/>
        </w:rPr>
        <w:t xml:space="preserve"> </w:t>
      </w:r>
      <w:r w:rsidR="002F6F0A">
        <w:rPr>
          <w:lang w:val="en-US"/>
        </w:rPr>
        <w:t>the</w:t>
      </w:r>
      <w:r w:rsidR="00D24D01">
        <w:rPr>
          <w:lang w:val="en-US"/>
        </w:rPr>
        <w:t xml:space="preserve"> </w:t>
      </w:r>
      <w:r w:rsidR="00FF0AE9">
        <w:rPr>
          <w:lang w:val="en-US"/>
        </w:rPr>
        <w:t xml:space="preserve">current study </w:t>
      </w:r>
      <w:r w:rsidR="005A09B9">
        <w:rPr>
          <w:lang w:val="en-US"/>
        </w:rPr>
        <w:t>will adopt an experimental</w:t>
      </w:r>
      <w:r w:rsidR="007377B5">
        <w:rPr>
          <w:lang w:val="en-US"/>
        </w:rPr>
        <w:t xml:space="preserve"> </w:t>
      </w:r>
      <w:r w:rsidR="00380113">
        <w:rPr>
          <w:lang w:val="en-US"/>
        </w:rPr>
        <w:t xml:space="preserve">approach </w:t>
      </w:r>
      <w:r w:rsidR="007377B5">
        <w:rPr>
          <w:lang w:val="en-US"/>
        </w:rPr>
        <w:t>by</w:t>
      </w:r>
      <w:r w:rsidR="00380113">
        <w:rPr>
          <w:lang w:val="en-US"/>
        </w:rPr>
        <w:t xml:space="preserve"> </w:t>
      </w:r>
      <w:r w:rsidR="00E410A9">
        <w:rPr>
          <w:lang w:val="en-US"/>
        </w:rPr>
        <w:t>experiment</w:t>
      </w:r>
      <w:r w:rsidR="00C8092B">
        <w:rPr>
          <w:lang w:val="en-US"/>
        </w:rPr>
        <w:t xml:space="preserve">ing with different </w:t>
      </w:r>
      <w:r w:rsidR="007377B5">
        <w:rPr>
          <w:lang w:val="en-US"/>
        </w:rPr>
        <w:t>models</w:t>
      </w:r>
      <w:r w:rsidR="00800446">
        <w:rPr>
          <w:lang w:val="en-US"/>
        </w:rPr>
        <w:t xml:space="preserve"> and evaluating their performance under various </w:t>
      </w:r>
      <w:r w:rsidR="00591B19">
        <w:rPr>
          <w:lang w:val="en-US"/>
        </w:rPr>
        <w:t xml:space="preserve">environments (i.e., </w:t>
      </w:r>
      <w:r w:rsidR="0098719C">
        <w:rPr>
          <w:lang w:val="en-US"/>
        </w:rPr>
        <w:t>how the model perf</w:t>
      </w:r>
      <w:r w:rsidR="002145D6">
        <w:rPr>
          <w:lang w:val="en-US"/>
        </w:rPr>
        <w:t>or</w:t>
      </w:r>
      <w:r w:rsidR="0098719C">
        <w:rPr>
          <w:lang w:val="en-US"/>
        </w:rPr>
        <w:t>ms when trained using varying parameters and settings</w:t>
      </w:r>
      <w:r w:rsidR="00B52623">
        <w:rPr>
          <w:lang w:val="en-US"/>
        </w:rPr>
        <w:t>).</w:t>
      </w:r>
    </w:p>
    <w:p w14:paraId="1BBEDD47" w14:textId="77777777" w:rsidR="00131155" w:rsidRDefault="008824BA" w:rsidP="00DD0A07">
      <w:pPr>
        <w:pStyle w:val="Heading2"/>
        <w:numPr>
          <w:ilvl w:val="0"/>
          <w:numId w:val="23"/>
        </w:numPr>
      </w:pPr>
      <w:bookmarkStart w:id="60" w:name="_Toc80137728"/>
      <w:r>
        <w:t>Data</w:t>
      </w:r>
      <w:bookmarkEnd w:id="60"/>
    </w:p>
    <w:p w14:paraId="3023612A" w14:textId="30A46A0F" w:rsidR="009C507A" w:rsidRPr="00CF1F2F" w:rsidRDefault="000813EA" w:rsidP="000813EA">
      <w:r>
        <w:rPr>
          <w:lang w:val="en-US"/>
        </w:rPr>
        <w:t>As observed earlier, the objective is to develop a movie recommender system</w:t>
      </w:r>
      <w:r w:rsidR="00E4747C">
        <w:rPr>
          <w:lang w:val="en-US"/>
        </w:rPr>
        <w:t xml:space="preserve"> using seconda</w:t>
      </w:r>
      <w:r w:rsidR="00E83E32">
        <w:rPr>
          <w:lang w:val="en-US"/>
        </w:rPr>
        <w:t>r</w:t>
      </w:r>
      <w:r w:rsidR="00E4747C">
        <w:rPr>
          <w:lang w:val="en-US"/>
        </w:rPr>
        <w:t>y data sources i.e., historical user-movie interactions for training and a completely new dataset for validation and testing of the model’s performance</w:t>
      </w:r>
      <w:r>
        <w:rPr>
          <w:lang w:val="en-US"/>
        </w:rPr>
        <w:t xml:space="preserve">. </w:t>
      </w:r>
      <w:r w:rsidR="008C743E">
        <w:rPr>
          <w:lang w:val="en-US"/>
        </w:rPr>
        <w:t xml:space="preserve">To this end, </w:t>
      </w:r>
      <w:r w:rsidR="00097E41">
        <w:rPr>
          <w:lang w:val="en-US"/>
        </w:rPr>
        <w:t>three</w:t>
      </w:r>
      <w:r w:rsidR="00B44E7B">
        <w:rPr>
          <w:lang w:val="en-US"/>
        </w:rPr>
        <w:t xml:space="preserve"> datasets were </w:t>
      </w:r>
      <w:r w:rsidR="00D85ACA">
        <w:rPr>
          <w:lang w:val="en-US"/>
        </w:rPr>
        <w:t xml:space="preserve">collected. </w:t>
      </w:r>
      <w:r w:rsidR="00CA502A">
        <w:rPr>
          <w:lang w:val="en-US"/>
        </w:rPr>
        <w:t xml:space="preserve">The first dataset </w:t>
      </w:r>
      <w:r w:rsidR="00674AFC">
        <w:rPr>
          <w:lang w:val="en-US"/>
        </w:rPr>
        <w:t xml:space="preserve">is the </w:t>
      </w:r>
      <w:r w:rsidR="00100E91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100E91" w:rsidRPr="000E339A">
        <w:rPr>
          <w:i/>
          <w:iCs/>
          <w:lang w:val="en-US"/>
        </w:rPr>
        <w:t xml:space="preserve"> Dataset</w:t>
      </w:r>
      <w:r w:rsidR="00100E91">
        <w:rPr>
          <w:lang w:val="en-US"/>
        </w:rPr>
        <w:t xml:space="preserve"> which </w:t>
      </w:r>
      <w:r w:rsidR="00915C36">
        <w:rPr>
          <w:lang w:val="en-US"/>
        </w:rPr>
        <w:t xml:space="preserve">includes </w:t>
      </w:r>
      <w:r w:rsidR="00140FF9">
        <w:rPr>
          <w:lang w:val="en-US"/>
        </w:rPr>
        <w:t xml:space="preserve">10 </w:t>
      </w:r>
      <w:r w:rsidR="00DB23BF" w:rsidRPr="00DB23BF">
        <w:rPr>
          <w:lang w:val="en-US"/>
        </w:rPr>
        <w:t xml:space="preserve">million ratings </w:t>
      </w:r>
      <w:r w:rsidR="00922A62">
        <w:rPr>
          <w:lang w:val="en-US"/>
        </w:rPr>
        <w:t>alongside</w:t>
      </w:r>
      <w:r w:rsidR="00DB23BF" w:rsidRPr="00DB23BF">
        <w:rPr>
          <w:lang w:val="en-US"/>
        </w:rPr>
        <w:t xml:space="preserve"> one million tag applications </w:t>
      </w:r>
      <w:r w:rsidR="00922A62">
        <w:rPr>
          <w:lang w:val="en-US"/>
        </w:rPr>
        <w:t xml:space="preserve">that are applied </w:t>
      </w:r>
      <w:r w:rsidR="00DB23BF" w:rsidRPr="00DB23BF">
        <w:rPr>
          <w:lang w:val="en-US"/>
        </w:rPr>
        <w:t xml:space="preserve">to </w:t>
      </w:r>
      <w:r w:rsidR="0049171D">
        <w:rPr>
          <w:lang w:val="en-US"/>
        </w:rPr>
        <w:t>10</w:t>
      </w:r>
      <w:r w:rsidR="00DB23BF" w:rsidRPr="00DB23BF">
        <w:rPr>
          <w:lang w:val="en-US"/>
        </w:rPr>
        <w:t>,000 movies</w:t>
      </w:r>
      <w:r w:rsidR="00922A62">
        <w:rPr>
          <w:lang w:val="en-US"/>
        </w:rPr>
        <w:t xml:space="preserve"> made</w:t>
      </w:r>
      <w:r w:rsidR="00DB23BF" w:rsidRPr="00DB23BF">
        <w:rPr>
          <w:lang w:val="en-US"/>
        </w:rPr>
        <w:t xml:space="preserve"> by </w:t>
      </w:r>
      <w:r w:rsidR="00922A62">
        <w:rPr>
          <w:lang w:val="en-US"/>
        </w:rPr>
        <w:t xml:space="preserve">approximately </w:t>
      </w:r>
      <w:r w:rsidR="000D0372">
        <w:rPr>
          <w:lang w:val="en-US"/>
        </w:rPr>
        <w:t>72</w:t>
      </w:r>
      <w:r w:rsidR="00DB23BF" w:rsidRPr="00DB23BF">
        <w:rPr>
          <w:lang w:val="en-US"/>
        </w:rPr>
        <w:t>,000 users.</w:t>
      </w:r>
      <w:r w:rsidR="007B7DF8">
        <w:rPr>
          <w:lang w:val="en-US"/>
        </w:rPr>
        <w:t xml:space="preserve"> Besides, the data</w:t>
      </w:r>
      <w:r w:rsidR="00DB23BF" w:rsidRPr="00DB23BF">
        <w:rPr>
          <w:lang w:val="en-US"/>
        </w:rPr>
        <w:t xml:space="preserve"> </w:t>
      </w:r>
      <w:r w:rsidR="007B7DF8">
        <w:rPr>
          <w:lang w:val="en-US"/>
        </w:rPr>
        <w:t>i</w:t>
      </w:r>
      <w:r w:rsidR="00DB23BF" w:rsidRPr="00DB23BF">
        <w:rPr>
          <w:lang w:val="en-US"/>
        </w:rPr>
        <w:t>ncludes tag genome data with</w:t>
      </w:r>
      <w:r w:rsidR="002D457D">
        <w:rPr>
          <w:lang w:val="en-US"/>
        </w:rPr>
        <w:t xml:space="preserve"> about</w:t>
      </w:r>
      <w:r w:rsidR="00DB23BF" w:rsidRPr="00DB23BF">
        <w:rPr>
          <w:lang w:val="en-US"/>
        </w:rPr>
        <w:t xml:space="preserve"> 15 million relevance scores across </w:t>
      </w:r>
      <w:r w:rsidR="003F0199" w:rsidRPr="003F0199">
        <w:rPr>
          <w:lang w:val="en-US"/>
        </w:rPr>
        <w:t>100,000 tag applications</w:t>
      </w:r>
      <w:r w:rsidR="005C18F0">
        <w:t xml:space="preserve">. </w:t>
      </w:r>
      <w:r w:rsidR="000E339A">
        <w:t xml:space="preserve">The second data </w:t>
      </w:r>
      <w:r w:rsidR="00B3455E">
        <w:t xml:space="preserve">is </w:t>
      </w:r>
      <w:r w:rsidR="006A6423">
        <w:t>MovieLens 100K Dataset</w:t>
      </w:r>
      <w:r w:rsidR="00C946CB" w:rsidRPr="0070450A">
        <w:rPr>
          <w:i/>
          <w:iCs/>
        </w:rPr>
        <w:t>s</w:t>
      </w:r>
      <w:r w:rsidR="00C946CB">
        <w:t xml:space="preserve"> which includes </w:t>
      </w:r>
      <w:r w:rsidR="00131819" w:rsidRPr="00131819">
        <w:t>100,000 ratings and 3,600 tag applications applied to 9,000 movies by 600 users</w:t>
      </w:r>
      <w:r w:rsidR="00131819">
        <w:t xml:space="preserve"> whose last update was in 2018. </w:t>
      </w:r>
      <w:r w:rsidR="006A6423">
        <w:t>MovieLens 100K Dataset</w:t>
      </w:r>
      <w:r w:rsidR="009C24CD" w:rsidRPr="0027459C">
        <w:rPr>
          <w:i/>
          <w:iCs/>
        </w:rPr>
        <w:t>s</w:t>
      </w:r>
      <w:r w:rsidR="000456B8">
        <w:t xml:space="preserve"> </w:t>
      </w:r>
      <w:r w:rsidR="001A18FA">
        <w:t xml:space="preserve">changes over time and </w:t>
      </w:r>
      <w:r w:rsidR="00CA6BAA">
        <w:t xml:space="preserve">hence </w:t>
      </w:r>
      <w:r w:rsidR="00323438">
        <w:t>are</w:t>
      </w:r>
      <w:r w:rsidR="00CA6BAA">
        <w:t xml:space="preserve"> not appropriate for reporting research </w:t>
      </w:r>
      <w:r w:rsidR="00F5044B">
        <w:t>results.</w:t>
      </w:r>
      <w:r w:rsidR="00D650C7">
        <w:t xml:space="preserve"> The third dataset is the “</w:t>
      </w:r>
      <w:r w:rsidR="00B31F04" w:rsidRPr="00B31F04">
        <w:t>Learning from Sets of Items</w:t>
      </w:r>
      <w:r w:rsidR="00B31F04">
        <w:t xml:space="preserve"> 2019</w:t>
      </w:r>
      <w:r w:rsidR="00D650C7">
        <w:t>” dataset</w:t>
      </w:r>
      <w:sdt>
        <w:sdtPr>
          <w:id w:val="-2135167737"/>
          <w:citation/>
        </w:sdtPr>
        <w:sdtEndPr/>
        <w:sdtContent>
          <w:r w:rsidR="00B31F04">
            <w:fldChar w:fldCharType="begin"/>
          </w:r>
          <w:r w:rsidR="00B31F04">
            <w:rPr>
              <w:lang w:val="en-US"/>
            </w:rPr>
            <w:instrText xml:space="preserve"> CITATION Sha19 \l 1033 </w:instrText>
          </w:r>
          <w:r w:rsidR="00B31F04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1]</w:t>
          </w:r>
          <w:r w:rsidR="00B31F04">
            <w:fldChar w:fldCharType="end"/>
          </w:r>
        </w:sdtContent>
      </w:sdt>
      <w:r w:rsidR="00D650C7">
        <w:t xml:space="preserve"> which </w:t>
      </w:r>
      <w:r w:rsidR="00EF313A">
        <w:t xml:space="preserve">is processed to include </w:t>
      </w:r>
      <w:r w:rsidR="00EF313A" w:rsidRPr="00EF313A">
        <w:t>ratings from 854 users over 29,516 sets containing 12,549 movies</w:t>
      </w:r>
      <w:r w:rsidR="00FC4164">
        <w:t>.</w:t>
      </w:r>
      <w:r w:rsidR="00F5044B">
        <w:t xml:space="preserve"> In this study, </w:t>
      </w:r>
      <w:r w:rsidR="0027459C" w:rsidRPr="0027459C">
        <w:rPr>
          <w:i/>
          <w:iCs/>
        </w:rPr>
        <w:t>small MovieLens Latest Datasets</w:t>
      </w:r>
      <w:r w:rsidR="0027459C">
        <w:rPr>
          <w:i/>
          <w:iCs/>
        </w:rPr>
        <w:t xml:space="preserve"> </w:t>
      </w:r>
      <w:r w:rsidR="00702E5F">
        <w:t>are</w:t>
      </w:r>
      <w:r w:rsidR="0027459C">
        <w:t xml:space="preserve"> used to </w:t>
      </w:r>
      <w:r w:rsidR="00D10830">
        <w:t xml:space="preserve">evaluate the performance of the </w:t>
      </w:r>
      <w:r w:rsidR="00A45871">
        <w:t xml:space="preserve">model that is trained using the </w:t>
      </w:r>
      <w:r w:rsidR="00F23FD9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F23FD9" w:rsidRPr="000E339A">
        <w:rPr>
          <w:i/>
          <w:iCs/>
          <w:lang w:val="en-US"/>
        </w:rPr>
        <w:t xml:space="preserve"> Dataset</w:t>
      </w:r>
      <w:r w:rsidR="00323AA5">
        <w:rPr>
          <w:i/>
          <w:iCs/>
          <w:lang w:val="en-US"/>
        </w:rPr>
        <w:t>.</w:t>
      </w:r>
      <w:r w:rsidR="00F23FD9">
        <w:rPr>
          <w:i/>
          <w:iCs/>
          <w:lang w:val="en-US"/>
        </w:rPr>
        <w:t xml:space="preserve"> </w:t>
      </w:r>
      <w:r w:rsidR="00323AA5">
        <w:rPr>
          <w:lang w:val="en-US"/>
        </w:rPr>
        <w:t xml:space="preserve">Both </w:t>
      </w:r>
      <w:r w:rsidR="006A6423" w:rsidRPr="006A6423">
        <w:rPr>
          <w:i/>
          <w:iCs/>
          <w:lang w:val="en-US"/>
        </w:rPr>
        <w:t>MovieLens 100K Dataset</w:t>
      </w:r>
      <w:r w:rsidR="001A67A4">
        <w:rPr>
          <w:i/>
          <w:iCs/>
        </w:rPr>
        <w:t xml:space="preserve"> </w:t>
      </w:r>
      <w:r w:rsidR="00512833">
        <w:t xml:space="preserve">and the </w:t>
      </w:r>
      <w:r w:rsidR="00D3776C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D3776C" w:rsidRPr="000E339A">
        <w:rPr>
          <w:i/>
          <w:iCs/>
          <w:lang w:val="en-US"/>
        </w:rPr>
        <w:t xml:space="preserve"> Dataset</w:t>
      </w:r>
      <w:r w:rsidR="00D3776C">
        <w:rPr>
          <w:lang w:val="en-US"/>
        </w:rPr>
        <w:t xml:space="preserve"> are used during </w:t>
      </w:r>
      <w:r w:rsidR="00265220">
        <w:rPr>
          <w:lang w:val="en-US"/>
        </w:rPr>
        <w:t xml:space="preserve">the process of evaluation such that, the </w:t>
      </w:r>
      <w:r w:rsidR="00496C5C">
        <w:rPr>
          <w:lang w:val="en-US"/>
        </w:rPr>
        <w:t xml:space="preserve">complete </w:t>
      </w:r>
      <w:r w:rsidR="00813406">
        <w:rPr>
          <w:lang w:val="en-US"/>
        </w:rPr>
        <w:t xml:space="preserve">small MovieLens dataset is split into </w:t>
      </w:r>
      <w:r w:rsidR="00A565EE">
        <w:rPr>
          <w:lang w:val="en-US"/>
        </w:rPr>
        <w:t xml:space="preserve">training (80% of the data), and testing (20%) of the data </w:t>
      </w:r>
      <w:r w:rsidR="00284151">
        <w:rPr>
          <w:lang w:val="en-US"/>
        </w:rPr>
        <w:t xml:space="preserve">while </w:t>
      </w:r>
      <w:r w:rsidR="006A6423" w:rsidRPr="006A6423">
        <w:rPr>
          <w:i/>
          <w:iCs/>
          <w:lang w:val="en-US"/>
        </w:rPr>
        <w:t>MovieLens 100K Dataset</w:t>
      </w:r>
      <w:r w:rsidR="000976F7">
        <w:rPr>
          <w:i/>
          <w:iCs/>
        </w:rPr>
        <w:t xml:space="preserve"> </w:t>
      </w:r>
      <w:r w:rsidR="000976F7">
        <w:t xml:space="preserve">is used </w:t>
      </w:r>
      <w:r w:rsidR="003A3877">
        <w:t>en</w:t>
      </w:r>
      <w:r w:rsidR="004C2BDE">
        <w:t>tire</w:t>
      </w:r>
      <w:r w:rsidR="003A3877">
        <w:t xml:space="preserve">ly </w:t>
      </w:r>
      <w:r w:rsidR="000976F7">
        <w:t xml:space="preserve">for </w:t>
      </w:r>
      <w:r w:rsidR="006A4649">
        <w:t>testing purposes only</w:t>
      </w:r>
      <w:r w:rsidR="003739BF">
        <w:t xml:space="preserve">. </w:t>
      </w:r>
      <w:r w:rsidR="00F26DBE">
        <w:t xml:space="preserve">Essentially, this </w:t>
      </w:r>
      <w:r w:rsidR="00A339C8">
        <w:t xml:space="preserve">will imply that </w:t>
      </w:r>
      <w:r w:rsidR="001374F9">
        <w:t xml:space="preserve">the </w:t>
      </w:r>
      <w:r w:rsidR="00042640">
        <w:t xml:space="preserve">model that will be voted for as the </w:t>
      </w:r>
      <w:r w:rsidR="00C05AA0">
        <w:t>best perf</w:t>
      </w:r>
      <w:r w:rsidR="006034E8">
        <w:t>orm</w:t>
      </w:r>
      <w:r w:rsidR="00C05AA0">
        <w:t xml:space="preserve">ing model </w:t>
      </w:r>
      <w:r w:rsidR="003D7411">
        <w:t xml:space="preserve">will be deployed using </w:t>
      </w:r>
      <w:r w:rsidR="006A6423" w:rsidRPr="006A6423">
        <w:rPr>
          <w:i/>
          <w:iCs/>
        </w:rPr>
        <w:t>MovieLens 100K Dataset</w:t>
      </w:r>
      <w:r w:rsidR="009C507A">
        <w:rPr>
          <w:i/>
          <w:iCs/>
        </w:rPr>
        <w:t>.</w:t>
      </w:r>
    </w:p>
    <w:p w14:paraId="0DF66AD5" w14:textId="1A5EDF6E" w:rsidR="00C57BE5" w:rsidRDefault="00E42E03" w:rsidP="000813EA">
      <w:pPr>
        <w:pStyle w:val="Heading3"/>
        <w:numPr>
          <w:ilvl w:val="0"/>
          <w:numId w:val="24"/>
        </w:numPr>
      </w:pPr>
      <w:bookmarkStart w:id="61" w:name="_Toc80137729"/>
      <w:r>
        <w:lastRenderedPageBreak/>
        <w:t>Data Collection</w:t>
      </w:r>
      <w:bookmarkEnd w:id="61"/>
    </w:p>
    <w:p w14:paraId="44AE476B" w14:textId="65092902" w:rsidR="00263F92" w:rsidRDefault="004235E2" w:rsidP="00263F92">
      <w:pPr>
        <w:rPr>
          <w:lang w:val="en-US"/>
        </w:rPr>
      </w:pPr>
      <w:r>
        <w:t xml:space="preserve">Data was collected from </w:t>
      </w:r>
      <w:hyperlink r:id="rId33" w:history="1">
        <w:r w:rsidR="00691199" w:rsidRPr="00D84291">
          <w:rPr>
            <w:rStyle w:val="Hyperlink"/>
          </w:rPr>
          <w:t>https://grouplens.org/</w:t>
        </w:r>
      </w:hyperlink>
      <w:r w:rsidR="00691199">
        <w:t xml:space="preserve"> </w:t>
      </w:r>
      <w:r w:rsidR="00FD7B38">
        <w:t xml:space="preserve">which is a public repository </w:t>
      </w:r>
      <w:r w:rsidR="00BF244E">
        <w:t xml:space="preserve">managed by </w:t>
      </w:r>
      <w:r w:rsidR="0049691A" w:rsidRPr="0049691A">
        <w:t>GroupLens Research</w:t>
      </w:r>
      <w:r w:rsidR="00153D87">
        <w:t xml:space="preserve">. </w:t>
      </w:r>
      <w:r w:rsidR="0049691A" w:rsidRPr="0049691A">
        <w:t xml:space="preserve"> </w:t>
      </w:r>
      <w:r w:rsidR="00153D87">
        <w:t xml:space="preserve">Essentially, </w:t>
      </w:r>
      <w:r w:rsidR="00153D87" w:rsidRPr="0049691A">
        <w:t>GroupLens Research</w:t>
      </w:r>
      <w:r w:rsidR="00BC5FC5">
        <w:t xml:space="preserve"> </w:t>
      </w:r>
      <w:r w:rsidR="0049691A" w:rsidRPr="0049691A">
        <w:t>is a human</w:t>
      </w:r>
      <w:r w:rsidR="00712A11">
        <w:t>-</w:t>
      </w:r>
      <w:r w:rsidR="0049691A" w:rsidRPr="0049691A">
        <w:t>computer interaction research lab in the Department of Computer Science and Engineering at the University of Minnesota</w:t>
      </w:r>
      <w:sdt>
        <w:sdtPr>
          <w:id w:val="1032306387"/>
          <w:citation/>
        </w:sdtPr>
        <w:sdtEndPr/>
        <w:sdtContent>
          <w:r w:rsidR="008A779E">
            <w:fldChar w:fldCharType="begin"/>
          </w:r>
          <w:r w:rsidR="008A779E">
            <w:rPr>
              <w:lang w:val="en-US"/>
            </w:rPr>
            <w:instrText xml:space="preserve"> CITATION FMa15 \l 1033 </w:instrText>
          </w:r>
          <w:r w:rsidR="008A779E">
            <w:fldChar w:fldCharType="separate"/>
          </w:r>
          <w:r w:rsidR="008A779E">
            <w:rPr>
              <w:noProof/>
              <w:lang w:val="en-US"/>
            </w:rPr>
            <w:t xml:space="preserve"> </w:t>
          </w:r>
          <w:r w:rsidR="008A779E" w:rsidRPr="008A779E">
            <w:rPr>
              <w:noProof/>
              <w:lang w:val="en-US"/>
            </w:rPr>
            <w:t>[67]</w:t>
          </w:r>
          <w:r w:rsidR="008A779E">
            <w:fldChar w:fldCharType="end"/>
          </w:r>
        </w:sdtContent>
      </w:sdt>
      <w:r w:rsidR="00E5347F">
        <w:t xml:space="preserve">. The </w:t>
      </w:r>
      <w:r w:rsidR="00427CCA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427CCA" w:rsidRPr="000E339A">
        <w:rPr>
          <w:i/>
          <w:iCs/>
          <w:lang w:val="en-US"/>
        </w:rPr>
        <w:t xml:space="preserve"> Dataset</w:t>
      </w:r>
      <w:r w:rsidR="00427CCA">
        <w:rPr>
          <w:lang w:val="en-US"/>
        </w:rPr>
        <w:t xml:space="preserve"> is </w:t>
      </w:r>
      <w:r w:rsidR="00962963">
        <w:rPr>
          <w:lang w:val="en-US"/>
        </w:rPr>
        <w:t xml:space="preserve">designed for use </w:t>
      </w:r>
      <w:r w:rsidR="00D6127C">
        <w:rPr>
          <w:lang w:val="en-US"/>
        </w:rPr>
        <w:t xml:space="preserve">in </w:t>
      </w:r>
      <w:r w:rsidR="003A40F1">
        <w:rPr>
          <w:lang w:val="en-US"/>
        </w:rPr>
        <w:t>research problems</w:t>
      </w:r>
      <w:r w:rsidR="00E31C4F">
        <w:rPr>
          <w:lang w:val="en-US"/>
        </w:rPr>
        <w:t xml:space="preserve"> </w:t>
      </w:r>
      <w:r w:rsidR="00C11FC4">
        <w:rPr>
          <w:lang w:val="en-US"/>
        </w:rPr>
        <w:t xml:space="preserve">since it is a stable benchmark dataset compared to </w:t>
      </w:r>
      <w:r w:rsidR="006A6423" w:rsidRPr="006A6423">
        <w:rPr>
          <w:i/>
          <w:iCs/>
          <w:lang w:val="en-US"/>
        </w:rPr>
        <w:t>MovieLens 100K Dataset</w:t>
      </w:r>
      <w:r w:rsidR="00DF733C">
        <w:rPr>
          <w:lang w:val="en-US"/>
        </w:rPr>
        <w:t>.</w:t>
      </w:r>
      <w:r w:rsidR="006A6423">
        <w:rPr>
          <w:lang w:val="en-US"/>
        </w:rPr>
        <w:t xml:space="preserve"> </w:t>
      </w:r>
    </w:p>
    <w:p w14:paraId="3E3D6DEF" w14:textId="0E1D4562" w:rsidR="008D5F4F" w:rsidRDefault="00AD220E" w:rsidP="000037C7">
      <w:pPr>
        <w:pStyle w:val="Heading2"/>
        <w:numPr>
          <w:ilvl w:val="0"/>
          <w:numId w:val="23"/>
        </w:numPr>
      </w:pPr>
      <w:bookmarkStart w:id="62" w:name="_Toc80137730"/>
      <w:r>
        <w:t>Preliminaries</w:t>
      </w:r>
      <w:bookmarkEnd w:id="62"/>
    </w:p>
    <w:p w14:paraId="30BB679C" w14:textId="3B066306" w:rsidR="000037C7" w:rsidRDefault="00EA3CFF" w:rsidP="008957E1">
      <w:pPr>
        <w:pStyle w:val="Heading3"/>
        <w:numPr>
          <w:ilvl w:val="0"/>
          <w:numId w:val="26"/>
        </w:numPr>
        <w:rPr>
          <w:lang w:val="en-US"/>
        </w:rPr>
      </w:pPr>
      <w:bookmarkStart w:id="63" w:name="_Toc80137731"/>
      <w:r>
        <w:rPr>
          <w:lang w:val="en-US"/>
        </w:rPr>
        <w:t>Network Architecture</w:t>
      </w:r>
      <w:bookmarkEnd w:id="63"/>
    </w:p>
    <w:p w14:paraId="7F11A196" w14:textId="27A01FF3" w:rsidR="008957E1" w:rsidRDefault="005E71DC" w:rsidP="008957E1">
      <w:pPr>
        <w:rPr>
          <w:lang w:val="en-US"/>
        </w:rPr>
      </w:pPr>
      <w:r>
        <w:rPr>
          <w:lang w:val="en-US"/>
        </w:rPr>
        <w:t xml:space="preserve">The following </w:t>
      </w:r>
      <w:r w:rsidR="00FB78D3">
        <w:rPr>
          <w:lang w:val="en-US"/>
        </w:rPr>
        <w:t>figure</w:t>
      </w:r>
      <w:r>
        <w:rPr>
          <w:lang w:val="en-US"/>
        </w:rPr>
        <w:t xml:space="preserve"> provides an overview of the </w:t>
      </w:r>
      <w:r w:rsidR="00495824">
        <w:rPr>
          <w:lang w:val="en-US"/>
        </w:rPr>
        <w:t>neural coll</w:t>
      </w:r>
      <w:r w:rsidR="00451F62">
        <w:rPr>
          <w:lang w:val="en-US"/>
        </w:rPr>
        <w:t xml:space="preserve">aborative filtering </w:t>
      </w:r>
      <w:r w:rsidR="00D561AD">
        <w:rPr>
          <w:lang w:val="en-US"/>
        </w:rPr>
        <w:t>architecture.</w:t>
      </w:r>
    </w:p>
    <w:p w14:paraId="0DB91FA1" w14:textId="77777777" w:rsidR="00F543B7" w:rsidRDefault="00F543B7" w:rsidP="00F543B7">
      <w:pPr>
        <w:keepNext/>
      </w:pPr>
      <w:r w:rsidRPr="00F543B7">
        <w:rPr>
          <w:noProof/>
          <w:lang w:val="en-US"/>
        </w:rPr>
        <w:drawing>
          <wp:inline distT="0" distB="0" distL="0" distR="0" wp14:anchorId="69351467" wp14:editId="345C92F4">
            <wp:extent cx="2114845" cy="1400370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EF40D" w14:textId="14C5E64E" w:rsidR="00D561AD" w:rsidRDefault="00F543B7" w:rsidP="00F543B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4</w:t>
      </w:r>
      <w:r>
        <w:fldChar w:fldCharType="end"/>
      </w:r>
      <w:r w:rsidR="00A174BC">
        <w:t xml:space="preserve">; </w:t>
      </w:r>
      <w:r w:rsidR="00D56A21">
        <w:t>Neural Collaborative filtering model architecture.</w:t>
      </w:r>
    </w:p>
    <w:p w14:paraId="16491B2F" w14:textId="0F71D17C" w:rsidR="00105F7E" w:rsidRDefault="003A149E" w:rsidP="00B15A29">
      <w:pPr>
        <w:spacing w:before="240"/>
        <w:rPr>
          <w:lang w:val="en-US"/>
        </w:rPr>
      </w:pPr>
      <w:r>
        <w:rPr>
          <w:lang w:val="en-US"/>
        </w:rPr>
        <w:t>As shown in the</w:t>
      </w:r>
      <w:r w:rsidR="001C4528">
        <w:rPr>
          <w:lang w:val="en-US"/>
        </w:rPr>
        <w:t xml:space="preserve"> proposed architecture</w:t>
      </w:r>
      <w:r w:rsidR="00B15A29">
        <w:rPr>
          <w:lang w:val="en-US"/>
        </w:rPr>
        <w:t xml:space="preserve"> (</w:t>
      </w:r>
      <w:r w:rsidR="00B15A29">
        <w:rPr>
          <w:i/>
          <w:iCs/>
          <w:lang w:val="en-US"/>
        </w:rPr>
        <w:t>see figure 4 above</w:t>
      </w:r>
      <w:r w:rsidR="00B15A29">
        <w:rPr>
          <w:lang w:val="en-US"/>
        </w:rPr>
        <w:t>), the deep learning architecture</w:t>
      </w:r>
      <w:r w:rsidR="001C4528">
        <w:rPr>
          <w:lang w:val="en-US"/>
        </w:rPr>
        <w:t xml:space="preserve"> </w:t>
      </w:r>
      <w:r w:rsidR="00665F18">
        <w:rPr>
          <w:lang w:val="en-US"/>
        </w:rPr>
        <w:t>focuses on</w:t>
      </w:r>
      <w:r w:rsidR="00776B80">
        <w:rPr>
          <w:lang w:val="en-US"/>
        </w:rPr>
        <w:t xml:space="preserve"> </w:t>
      </w:r>
      <w:r w:rsidR="00291600">
        <w:rPr>
          <w:lang w:val="en-US"/>
        </w:rPr>
        <w:t xml:space="preserve">learning </w:t>
      </w:r>
      <w:r w:rsidR="000875B1">
        <w:rPr>
          <w:lang w:val="en-US"/>
        </w:rPr>
        <w:t xml:space="preserve">about </w:t>
      </w:r>
      <w:r w:rsidR="00564F0C">
        <w:rPr>
          <w:lang w:val="en-US"/>
        </w:rPr>
        <w:t xml:space="preserve">the complex relations that </w:t>
      </w:r>
      <w:r w:rsidR="00DC57FB">
        <w:rPr>
          <w:lang w:val="en-US"/>
        </w:rPr>
        <w:t xml:space="preserve">exist </w:t>
      </w:r>
      <w:r w:rsidR="0035128A">
        <w:rPr>
          <w:lang w:val="en-US"/>
        </w:rPr>
        <w:t xml:space="preserve">among </w:t>
      </w:r>
      <w:r w:rsidR="006F0CBB">
        <w:rPr>
          <w:lang w:val="en-US"/>
        </w:rPr>
        <w:t xml:space="preserve">users and the items to </w:t>
      </w:r>
      <w:r w:rsidR="00BB742A">
        <w:rPr>
          <w:lang w:val="en-US"/>
        </w:rPr>
        <w:t xml:space="preserve">generate </w:t>
      </w:r>
      <w:r w:rsidR="00BE26B4">
        <w:rPr>
          <w:lang w:val="en-US"/>
        </w:rPr>
        <w:t>recommendations</w:t>
      </w:r>
      <w:r w:rsidR="00AE3D8D">
        <w:rPr>
          <w:lang w:val="en-US"/>
        </w:rPr>
        <w:t>.</w:t>
      </w:r>
    </w:p>
    <w:p w14:paraId="1C7E43E9" w14:textId="4669DF7C" w:rsidR="00446982" w:rsidRDefault="00446982" w:rsidP="00D858A7">
      <w:pPr>
        <w:pStyle w:val="Heading4"/>
        <w:rPr>
          <w:lang w:val="en-US"/>
        </w:rPr>
      </w:pPr>
      <w:r>
        <w:rPr>
          <w:lang w:val="en-US"/>
        </w:rPr>
        <w:t>Learning from implicit</w:t>
      </w:r>
      <w:r w:rsidR="00B125F1">
        <w:rPr>
          <w:lang w:val="en-US"/>
        </w:rPr>
        <w:t xml:space="preserve"> </w:t>
      </w:r>
      <w:r w:rsidR="005208B5">
        <w:rPr>
          <w:lang w:val="en-US"/>
        </w:rPr>
        <w:t>information</w:t>
      </w:r>
    </w:p>
    <w:p w14:paraId="66AF7901" w14:textId="0BD0CFB2" w:rsidR="00D858A7" w:rsidRDefault="00FE77F1" w:rsidP="00D858A7">
      <w:pPr>
        <w:rPr>
          <w:lang w:val="en-US"/>
        </w:rPr>
      </w:pPr>
      <w:r>
        <w:rPr>
          <w:lang w:val="en-US"/>
        </w:rPr>
        <w:t xml:space="preserve">Assume </w:t>
      </w:r>
      <w:r w:rsidR="003252BB" w:rsidRPr="00556051">
        <w:rPr>
          <w:i/>
          <w:iCs/>
          <w:lang w:val="en-US"/>
        </w:rPr>
        <w:t>M</w:t>
      </w:r>
      <w:r w:rsidR="003252BB">
        <w:rPr>
          <w:lang w:val="en-US"/>
        </w:rPr>
        <w:t xml:space="preserve"> and </w:t>
      </w:r>
      <w:r w:rsidR="003252BB" w:rsidRPr="00556051">
        <w:rPr>
          <w:i/>
          <w:iCs/>
          <w:lang w:val="en-US"/>
        </w:rPr>
        <w:t>N</w:t>
      </w:r>
      <w:r w:rsidR="00712A11">
        <w:rPr>
          <w:i/>
          <w:iCs/>
          <w:lang w:val="en-US"/>
        </w:rPr>
        <w:t>,</w:t>
      </w:r>
      <w:r w:rsidR="003252BB">
        <w:rPr>
          <w:lang w:val="en-US"/>
        </w:rPr>
        <w:t xml:space="preserve"> </w:t>
      </w:r>
      <w:r w:rsidR="001B7407">
        <w:rPr>
          <w:lang w:val="en-US"/>
        </w:rPr>
        <w:t xml:space="preserve">are </w:t>
      </w:r>
      <w:r w:rsidR="009A2C12">
        <w:rPr>
          <w:lang w:val="en-US"/>
        </w:rPr>
        <w:t xml:space="preserve">the number </w:t>
      </w:r>
      <w:r w:rsidR="00712A11">
        <w:rPr>
          <w:lang w:val="en-US"/>
        </w:rPr>
        <w:t xml:space="preserve">of </w:t>
      </w:r>
      <w:r w:rsidR="001962DC">
        <w:rPr>
          <w:lang w:val="en-US"/>
        </w:rPr>
        <w:t xml:space="preserve">users and </w:t>
      </w:r>
      <w:r w:rsidR="00176B2F">
        <w:rPr>
          <w:lang w:val="en-US"/>
        </w:rPr>
        <w:t>items respectively</w:t>
      </w:r>
      <w:r w:rsidR="003F0BBD">
        <w:rPr>
          <w:lang w:val="en-US"/>
        </w:rPr>
        <w:t xml:space="preserve">. We define </w:t>
      </w:r>
      <w:r w:rsidR="00B87BBA">
        <w:rPr>
          <w:lang w:val="en-US"/>
        </w:rPr>
        <w:t xml:space="preserve">the user-item </w:t>
      </w:r>
      <w:r w:rsidR="00F703CF">
        <w:rPr>
          <w:lang w:val="en-US"/>
        </w:rPr>
        <w:t xml:space="preserve">interaction matrix </w:t>
      </w:r>
      <w:r w:rsidR="005156B1">
        <w:rPr>
          <w:lang w:val="en-US"/>
        </w:rPr>
        <w:t xml:space="preserve">Y </w:t>
      </w:r>
      <w:r w:rsidR="005156B1" w:rsidRPr="005156B1">
        <w:rPr>
          <w:rFonts w:ascii="Cambria Math" w:hAnsi="Cambria Math" w:cs="Cambria Math"/>
          <w:lang w:val="en-US"/>
        </w:rPr>
        <w:t>∈</w:t>
      </w:r>
      <w:r w:rsidR="004A6664">
        <w:t xml:space="preserve"> </w:t>
      </w:r>
      <w:r w:rsidR="00463393">
        <w:t>R</w:t>
      </w:r>
      <w:r w:rsidR="002A0BDD">
        <w:rPr>
          <w:vertAlign w:val="superscript"/>
        </w:rPr>
        <w:t>M</w:t>
      </w:r>
      <w:r w:rsidR="00571D7C">
        <w:rPr>
          <w:vertAlign w:val="superscript"/>
        </w:rPr>
        <w:t xml:space="preserve"> </w:t>
      </w:r>
      <w:r w:rsidR="00571D7C">
        <w:rPr>
          <w:rFonts w:cs="Times New Roman"/>
          <w:vertAlign w:val="superscript"/>
          <w:lang w:val="en-US"/>
        </w:rPr>
        <w:t>×</w:t>
      </w:r>
      <w:r w:rsidR="00556051">
        <w:rPr>
          <w:rFonts w:cs="Times New Roman"/>
          <w:vertAlign w:val="superscript"/>
          <w:lang w:val="en-US"/>
        </w:rPr>
        <w:t xml:space="preserve"> </w:t>
      </w:r>
      <w:r w:rsidR="001F332A">
        <w:rPr>
          <w:rFonts w:cs="Times New Roman"/>
          <w:vertAlign w:val="superscript"/>
          <w:lang w:val="en-US"/>
        </w:rPr>
        <w:t>N</w:t>
      </w:r>
      <w:r w:rsidR="00D91B4C">
        <w:rPr>
          <w:rFonts w:cs="Times New Roman"/>
          <w:vertAlign w:val="superscript"/>
          <w:lang w:val="en-US"/>
        </w:rPr>
        <w:t xml:space="preserve"> </w:t>
      </w:r>
      <w:r w:rsidR="0027197A">
        <w:rPr>
          <w:lang w:val="en-US"/>
        </w:rPr>
        <w:t xml:space="preserve">from </w:t>
      </w:r>
      <w:r w:rsidR="006D72D3">
        <w:rPr>
          <w:lang w:val="en-US"/>
        </w:rPr>
        <w:t>users</w:t>
      </w:r>
      <w:r w:rsidR="00362540">
        <w:rPr>
          <w:lang w:val="en-US"/>
        </w:rPr>
        <w:t xml:space="preserve">’ </w:t>
      </w:r>
      <w:r w:rsidR="008F3DDC">
        <w:rPr>
          <w:lang w:val="en-US"/>
        </w:rPr>
        <w:t xml:space="preserve">implicit </w:t>
      </w:r>
      <w:r w:rsidR="00870121">
        <w:rPr>
          <w:lang w:val="en-US"/>
        </w:rPr>
        <w:t xml:space="preserve">feedback </w:t>
      </w:r>
      <w:r w:rsidR="001F0266">
        <w:rPr>
          <w:lang w:val="en-US"/>
        </w:rPr>
        <w:t>as</w:t>
      </w:r>
      <w:r w:rsidR="00AF4244">
        <w:rPr>
          <w:lang w:val="en-US"/>
        </w:rPr>
        <w:t>:</w:t>
      </w:r>
    </w:p>
    <w:p w14:paraId="095336D7" w14:textId="333B7A55" w:rsidR="00AF4244" w:rsidRDefault="006E144E" w:rsidP="00D858A7">
      <w:pPr>
        <w:rPr>
          <w:rFonts w:eastAsiaTheme="minorEastAsia"/>
          <w:lang w:val="en-US"/>
        </w:rPr>
      </w:pPr>
      <w:r w:rsidRPr="00697143">
        <w:rPr>
          <w:i/>
          <w:iCs/>
          <w:lang w:val="en-US"/>
        </w:rPr>
        <w:t>y</w:t>
      </w:r>
      <w:r w:rsidR="00F84CE0" w:rsidRPr="000A6DE6">
        <w:rPr>
          <w:vertAlign w:val="subscript"/>
          <w:lang w:val="en-US"/>
        </w:rPr>
        <w:t>ui</w:t>
      </w:r>
      <w:r w:rsidR="007944E5">
        <w:rPr>
          <w:lang w:val="en-US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 xml:space="preserve">1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f interaction (user u, item i) is observed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 xml:space="preserve">0, 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f there was no interaction observed</m:t>
                </m:r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</m:e>
            </m:eqArr>
          </m:e>
        </m:d>
      </m:oMath>
    </w:p>
    <w:p w14:paraId="1B186423" w14:textId="02D48EA1" w:rsidR="00C62458" w:rsidRDefault="00845037" w:rsidP="00C62458">
      <w:pPr>
        <w:rPr>
          <w:lang w:val="en-US"/>
        </w:rPr>
      </w:pPr>
      <w:r>
        <w:rPr>
          <w:lang w:val="en-US"/>
        </w:rPr>
        <w:t xml:space="preserve">from the denotation above, </w:t>
      </w:r>
      <w:r w:rsidR="00D0643A" w:rsidRPr="00697143">
        <w:rPr>
          <w:i/>
          <w:iCs/>
          <w:lang w:val="en-US"/>
        </w:rPr>
        <w:t>y</w:t>
      </w:r>
      <w:r w:rsidR="00D0643A" w:rsidRPr="000A6DE6">
        <w:rPr>
          <w:vertAlign w:val="subscript"/>
          <w:lang w:val="en-US"/>
        </w:rPr>
        <w:t>ui</w:t>
      </w:r>
      <w:r w:rsidR="00F10545">
        <w:rPr>
          <w:lang w:val="en-US"/>
        </w:rPr>
        <w:t xml:space="preserve"> </w:t>
      </w:r>
      <w:r w:rsidR="00D0643A">
        <w:rPr>
          <w:lang w:val="en-US"/>
        </w:rPr>
        <w:t>i</w:t>
      </w:r>
      <w:r w:rsidR="000D511E">
        <w:rPr>
          <w:lang w:val="en-US"/>
        </w:rPr>
        <w:t>mplies</w:t>
      </w:r>
      <w:r w:rsidR="00680A08">
        <w:rPr>
          <w:lang w:val="en-US"/>
        </w:rPr>
        <w:t xml:space="preserve"> th</w:t>
      </w:r>
      <w:r w:rsidR="008F4ABA">
        <w:rPr>
          <w:lang w:val="en-US"/>
        </w:rPr>
        <w:t xml:space="preserve">at there was an </w:t>
      </w:r>
      <w:r w:rsidR="00CC1455">
        <w:rPr>
          <w:lang w:val="en-US"/>
        </w:rPr>
        <w:t>underlying</w:t>
      </w:r>
      <w:r w:rsidR="008F4ABA">
        <w:rPr>
          <w:lang w:val="en-US"/>
        </w:rPr>
        <w:t xml:space="preserve"> </w:t>
      </w:r>
      <w:r w:rsidR="00CC1455">
        <w:rPr>
          <w:lang w:val="en-US"/>
        </w:rPr>
        <w:t>interaction</w:t>
      </w:r>
      <w:r w:rsidR="008F4ABA">
        <w:rPr>
          <w:lang w:val="en-US"/>
        </w:rPr>
        <w:t xml:space="preserve"> between </w:t>
      </w:r>
      <w:r w:rsidR="00D46868">
        <w:rPr>
          <w:lang w:val="en-US"/>
        </w:rPr>
        <w:t xml:space="preserve">user </w:t>
      </w:r>
      <w:r w:rsidR="00D46868">
        <w:rPr>
          <w:i/>
          <w:iCs/>
          <w:lang w:val="en-US"/>
        </w:rPr>
        <w:t xml:space="preserve">u </w:t>
      </w:r>
      <w:r w:rsidR="00D46868">
        <w:rPr>
          <w:lang w:val="en-US"/>
        </w:rPr>
        <w:t xml:space="preserve">and </w:t>
      </w:r>
      <w:r w:rsidR="007B55A3">
        <w:rPr>
          <w:lang w:val="en-US"/>
        </w:rPr>
        <w:t xml:space="preserve">item </w:t>
      </w:r>
      <w:r w:rsidR="007B55A3">
        <w:rPr>
          <w:i/>
          <w:iCs/>
          <w:lang w:val="en-US"/>
        </w:rPr>
        <w:t xml:space="preserve">i </w:t>
      </w:r>
      <w:r w:rsidR="007B55A3">
        <w:rPr>
          <w:lang w:val="en-US"/>
        </w:rPr>
        <w:t>k</w:t>
      </w:r>
      <w:r w:rsidR="004B2D0A">
        <w:rPr>
          <w:lang w:val="en-US"/>
        </w:rPr>
        <w:t xml:space="preserve"> regardless of whether </w:t>
      </w:r>
      <w:r w:rsidR="00081734">
        <w:rPr>
          <w:lang w:val="en-US"/>
        </w:rPr>
        <w:t xml:space="preserve">user </w:t>
      </w:r>
      <w:r w:rsidR="00081734">
        <w:rPr>
          <w:i/>
          <w:iCs/>
          <w:lang w:val="en-US"/>
        </w:rPr>
        <w:t xml:space="preserve">u </w:t>
      </w:r>
      <w:r w:rsidR="00D458D3">
        <w:rPr>
          <w:lang w:val="en-US"/>
        </w:rPr>
        <w:t>likes the item</w:t>
      </w:r>
      <w:r w:rsidR="00113337">
        <w:rPr>
          <w:lang w:val="en-US"/>
        </w:rPr>
        <w:t xml:space="preserve">. </w:t>
      </w:r>
      <w:r w:rsidR="003A738E">
        <w:rPr>
          <w:lang w:val="en-US"/>
        </w:rPr>
        <w:t>Similarly</w:t>
      </w:r>
      <w:r w:rsidR="00C017DD">
        <w:rPr>
          <w:lang w:val="en-US"/>
        </w:rPr>
        <w:t xml:space="preserve">, </w:t>
      </w:r>
      <w:r w:rsidR="002B095D">
        <w:rPr>
          <w:lang w:val="en-US"/>
        </w:rPr>
        <w:t xml:space="preserve">0 denotes </w:t>
      </w:r>
      <w:r w:rsidR="00712A11">
        <w:rPr>
          <w:lang w:val="en-US"/>
        </w:rPr>
        <w:t xml:space="preserve">the </w:t>
      </w:r>
      <w:r w:rsidR="002B095D">
        <w:rPr>
          <w:lang w:val="en-US"/>
        </w:rPr>
        <w:t xml:space="preserve">non-interaction of user </w:t>
      </w:r>
      <w:r w:rsidR="0089639E">
        <w:rPr>
          <w:i/>
          <w:iCs/>
          <w:lang w:val="en-US"/>
        </w:rPr>
        <w:t xml:space="preserve">u </w:t>
      </w:r>
      <w:r w:rsidR="0084688F">
        <w:rPr>
          <w:lang w:val="en-US"/>
        </w:rPr>
        <w:t xml:space="preserve">with item </w:t>
      </w:r>
      <w:r w:rsidR="0084688F">
        <w:rPr>
          <w:i/>
          <w:iCs/>
          <w:lang w:val="en-US"/>
        </w:rPr>
        <w:t xml:space="preserve">i </w:t>
      </w:r>
      <w:r w:rsidR="0084688F">
        <w:rPr>
          <w:lang w:val="en-US"/>
        </w:rPr>
        <w:t xml:space="preserve">but does not necessarily imply that the </w:t>
      </w:r>
      <w:r w:rsidR="00D12703">
        <w:rPr>
          <w:lang w:val="en-US"/>
        </w:rPr>
        <w:t xml:space="preserve">user did not like item </w:t>
      </w:r>
      <w:r w:rsidR="00513C6A">
        <w:rPr>
          <w:i/>
          <w:iCs/>
          <w:lang w:val="en-US"/>
        </w:rPr>
        <w:t>i</w:t>
      </w:r>
      <w:r w:rsidR="00CB69FD">
        <w:rPr>
          <w:lang w:val="en-US"/>
        </w:rPr>
        <w:t xml:space="preserve"> </w:t>
      </w:r>
      <w:r w:rsidR="00BD57F9">
        <w:rPr>
          <w:lang w:val="en-US"/>
        </w:rPr>
        <w:t xml:space="preserve">as it might </w:t>
      </w:r>
      <w:r w:rsidR="00BD57F9">
        <w:rPr>
          <w:lang w:val="en-US"/>
        </w:rPr>
        <w:lastRenderedPageBreak/>
        <w:t>be due to the user not being aware of the item</w:t>
      </w:r>
      <w:r w:rsidR="00863B67">
        <w:rPr>
          <w:lang w:val="en-US"/>
        </w:rPr>
        <w:t xml:space="preserve">. This observation </w:t>
      </w:r>
      <w:r w:rsidR="005925F8">
        <w:rPr>
          <w:lang w:val="en-US"/>
        </w:rPr>
        <w:t xml:space="preserve">presents a challenge </w:t>
      </w:r>
      <w:r w:rsidR="003515D9">
        <w:rPr>
          <w:lang w:val="en-US"/>
        </w:rPr>
        <w:t xml:space="preserve">for implicit </w:t>
      </w:r>
      <w:r w:rsidR="00CA7E71">
        <w:rPr>
          <w:lang w:val="en-US"/>
        </w:rPr>
        <w:t xml:space="preserve">recommender </w:t>
      </w:r>
      <w:r w:rsidR="000A6FA2">
        <w:rPr>
          <w:lang w:val="en-US"/>
        </w:rPr>
        <w:t xml:space="preserve">systems </w:t>
      </w:r>
      <w:r w:rsidR="00334F9D">
        <w:rPr>
          <w:lang w:val="en-US"/>
        </w:rPr>
        <w:t xml:space="preserve">as it </w:t>
      </w:r>
      <w:r w:rsidR="003064FC">
        <w:rPr>
          <w:lang w:val="en-US"/>
        </w:rPr>
        <w:t>tends to introduce nois</w:t>
      </w:r>
      <w:r w:rsidR="002E6AEF">
        <w:rPr>
          <w:lang w:val="en-US"/>
        </w:rPr>
        <w:t>y signals regarding</w:t>
      </w:r>
      <w:r w:rsidR="004F1939">
        <w:rPr>
          <w:lang w:val="en-US"/>
        </w:rPr>
        <w:t xml:space="preserve"> </w:t>
      </w:r>
      <w:r w:rsidR="00A52D85">
        <w:rPr>
          <w:lang w:val="en-US"/>
        </w:rPr>
        <w:t xml:space="preserve">user choices. </w:t>
      </w:r>
      <w:r w:rsidR="007E0783">
        <w:rPr>
          <w:lang w:val="en-US"/>
        </w:rPr>
        <w:t xml:space="preserve">In practice, while </w:t>
      </w:r>
      <w:r w:rsidR="005F0C49">
        <w:rPr>
          <w:lang w:val="en-US"/>
        </w:rPr>
        <w:t xml:space="preserve">the observed interactions can genuinely </w:t>
      </w:r>
      <w:r w:rsidR="00B67274">
        <w:rPr>
          <w:lang w:val="en-US"/>
        </w:rPr>
        <w:t>reflect a</w:t>
      </w:r>
      <w:r w:rsidR="00B51A3C">
        <w:rPr>
          <w:lang w:val="en-US"/>
        </w:rPr>
        <w:t xml:space="preserve"> legitimate </w:t>
      </w:r>
      <w:r w:rsidR="00B67274">
        <w:rPr>
          <w:lang w:val="en-US"/>
        </w:rPr>
        <w:t xml:space="preserve">user </w:t>
      </w:r>
      <w:r w:rsidR="00462028">
        <w:rPr>
          <w:lang w:val="en-US"/>
        </w:rPr>
        <w:t xml:space="preserve">interest </w:t>
      </w:r>
      <w:r w:rsidR="00712A11">
        <w:rPr>
          <w:lang w:val="en-US"/>
        </w:rPr>
        <w:t>i</w:t>
      </w:r>
      <w:r w:rsidR="00462028">
        <w:rPr>
          <w:lang w:val="en-US"/>
        </w:rPr>
        <w:t xml:space="preserve">n </w:t>
      </w:r>
      <w:r w:rsidR="001E3688">
        <w:rPr>
          <w:lang w:val="en-US"/>
        </w:rPr>
        <w:t>such items</w:t>
      </w:r>
      <w:r w:rsidR="008042F2">
        <w:rPr>
          <w:lang w:val="en-US"/>
        </w:rPr>
        <w:t xml:space="preserve">, the unobserved interactions can as well be </w:t>
      </w:r>
      <w:r w:rsidR="00700B87">
        <w:rPr>
          <w:lang w:val="en-US"/>
        </w:rPr>
        <w:t>missing information and there is</w:t>
      </w:r>
      <w:r w:rsidR="0050372B">
        <w:rPr>
          <w:lang w:val="en-US"/>
        </w:rPr>
        <w:t xml:space="preserve"> just preexisting</w:t>
      </w:r>
      <w:r w:rsidR="009F38F3">
        <w:rPr>
          <w:lang w:val="en-US"/>
        </w:rPr>
        <w:t xml:space="preserve"> unavailability of negative feedback</w:t>
      </w:r>
      <w:r w:rsidR="00E13D17">
        <w:rPr>
          <w:lang w:val="en-US"/>
        </w:rPr>
        <w:t xml:space="preserve">. </w:t>
      </w:r>
    </w:p>
    <w:p w14:paraId="44B53A9E" w14:textId="078C8FAD" w:rsidR="00733415" w:rsidRDefault="008A26A3" w:rsidP="00C62458">
      <w:pPr>
        <w:rPr>
          <w:lang w:val="en-US"/>
        </w:rPr>
      </w:pPr>
      <w:r>
        <w:rPr>
          <w:lang w:val="en-US"/>
        </w:rPr>
        <w:t xml:space="preserve">In </w:t>
      </w:r>
      <w:r w:rsidR="003F30C9">
        <w:rPr>
          <w:lang w:val="en-US"/>
        </w:rPr>
        <w:t xml:space="preserve">implicit feedback recommendation </w:t>
      </w:r>
      <w:r w:rsidR="00E10C1B">
        <w:rPr>
          <w:lang w:val="en-US"/>
        </w:rPr>
        <w:t xml:space="preserve">systems, the problem involves </w:t>
      </w:r>
      <w:r w:rsidR="00D26AE5">
        <w:rPr>
          <w:lang w:val="en-US"/>
        </w:rPr>
        <w:t xml:space="preserve">estimating the </w:t>
      </w:r>
      <w:r w:rsidR="00B87D63">
        <w:rPr>
          <w:lang w:val="en-US"/>
        </w:rPr>
        <w:t xml:space="preserve">scores of </w:t>
      </w:r>
      <w:r w:rsidR="00E110FB">
        <w:rPr>
          <w:lang w:val="en-US"/>
        </w:rPr>
        <w:t>completely unobserved</w:t>
      </w:r>
      <w:r w:rsidR="00D56261">
        <w:rPr>
          <w:lang w:val="en-US"/>
        </w:rPr>
        <w:t xml:space="preserve"> </w:t>
      </w:r>
      <w:r w:rsidR="00B04EB8">
        <w:rPr>
          <w:lang w:val="en-US"/>
        </w:rPr>
        <w:t>user-item interactions (Y)</w:t>
      </w:r>
      <w:r w:rsidR="005C2FC7">
        <w:rPr>
          <w:lang w:val="en-US"/>
        </w:rPr>
        <w:t xml:space="preserve">, that </w:t>
      </w:r>
      <w:r w:rsidR="00712A11">
        <w:rPr>
          <w:lang w:val="en-US"/>
        </w:rPr>
        <w:t>are</w:t>
      </w:r>
      <w:r w:rsidR="005C2FC7">
        <w:rPr>
          <w:lang w:val="en-US"/>
        </w:rPr>
        <w:t xml:space="preserve"> used for ranking items.</w:t>
      </w:r>
      <w:r w:rsidR="00787DC1">
        <w:rPr>
          <w:lang w:val="en-US"/>
        </w:rPr>
        <w:t xml:space="preserve"> </w:t>
      </w:r>
      <w:r w:rsidR="000F52DE">
        <w:rPr>
          <w:lang w:val="en-US"/>
        </w:rPr>
        <w:t xml:space="preserve">Ideally, model-based </w:t>
      </w:r>
      <w:r w:rsidR="00EF74FB">
        <w:rPr>
          <w:lang w:val="en-US"/>
        </w:rPr>
        <w:t xml:space="preserve">methods </w:t>
      </w:r>
      <w:r w:rsidR="0017670A">
        <w:rPr>
          <w:lang w:val="en-US"/>
        </w:rPr>
        <w:t xml:space="preserve">make an assumption that the </w:t>
      </w:r>
      <w:r w:rsidR="003F2D1B">
        <w:rPr>
          <w:lang w:val="en-US"/>
        </w:rPr>
        <w:t xml:space="preserve">information can be produced </w:t>
      </w:r>
      <w:r w:rsidR="003400DF">
        <w:rPr>
          <w:lang w:val="en-US"/>
        </w:rPr>
        <w:t xml:space="preserve">or </w:t>
      </w:r>
      <w:r w:rsidR="00952FEC">
        <w:rPr>
          <w:lang w:val="en-US"/>
        </w:rPr>
        <w:t>at least</w:t>
      </w:r>
      <w:r w:rsidR="003400DF">
        <w:rPr>
          <w:lang w:val="en-US"/>
        </w:rPr>
        <w:t xml:space="preserve"> be described by the </w:t>
      </w:r>
      <w:r w:rsidR="005D6DBE">
        <w:rPr>
          <w:lang w:val="en-US"/>
        </w:rPr>
        <w:t xml:space="preserve">underlying </w:t>
      </w:r>
      <w:r w:rsidR="0018047F">
        <w:rPr>
          <w:lang w:val="en-US"/>
        </w:rPr>
        <w:t>model.</w:t>
      </w:r>
      <w:r w:rsidR="00CB6C1B">
        <w:rPr>
          <w:lang w:val="en-US"/>
        </w:rPr>
        <w:t xml:space="preserve"> </w:t>
      </w:r>
      <w:r w:rsidR="003A6020">
        <w:rPr>
          <w:lang w:val="en-US"/>
        </w:rPr>
        <w:t xml:space="preserve">Conceptually, </w:t>
      </w:r>
      <w:r w:rsidR="00556846">
        <w:rPr>
          <w:lang w:val="en-US"/>
        </w:rPr>
        <w:t xml:space="preserve">the </w:t>
      </w:r>
      <w:r w:rsidR="00967A88">
        <w:rPr>
          <w:lang w:val="en-US"/>
        </w:rPr>
        <w:t xml:space="preserve">models can be presented as </w:t>
      </w:r>
      <w:r w:rsidR="003D7E48">
        <w:rPr>
          <w:lang w:val="en-US"/>
        </w:rPr>
        <w:t>learning:</w:t>
      </w:r>
    </w:p>
    <w:p w14:paraId="45EF755A" w14:textId="367086BD" w:rsidR="003D7E48" w:rsidRDefault="004227FE" w:rsidP="00C62458">
      <w:pPr>
        <w:rPr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A326EF" w:rsidRPr="000A6DE6">
        <w:rPr>
          <w:vertAlign w:val="subscript"/>
          <w:lang w:val="en-US"/>
        </w:rPr>
        <w:t>ui</w:t>
      </w:r>
      <w:r w:rsidR="00A326EF">
        <w:rPr>
          <w:lang w:val="en-US"/>
        </w:rPr>
        <w:t xml:space="preserve"> =</w:t>
      </w:r>
      <w:r w:rsidR="005C7381">
        <w:rPr>
          <w:lang w:val="en-US"/>
        </w:rPr>
        <w:t xml:space="preserve"> </w:t>
      </w:r>
      <w:r w:rsidR="005C7381" w:rsidRPr="005C7381">
        <w:rPr>
          <w:i/>
          <w:iCs/>
          <w:lang w:val="en-US"/>
        </w:rPr>
        <w:t>f</w:t>
      </w:r>
      <w:r w:rsidR="005C7381">
        <w:rPr>
          <w:lang w:val="en-US"/>
        </w:rPr>
        <w:t xml:space="preserve"> (</w:t>
      </w:r>
      <w:r w:rsidR="000D5C74">
        <w:rPr>
          <w:i/>
          <w:iCs/>
          <w:lang w:val="en-US"/>
        </w:rPr>
        <w:t xml:space="preserve">u, </w:t>
      </w:r>
      <w:r w:rsidR="00440C8F">
        <w:rPr>
          <w:i/>
          <w:iCs/>
          <w:lang w:val="en-US"/>
        </w:rPr>
        <w:t>i</w:t>
      </w:r>
      <w:r w:rsidR="00CE185D">
        <w:rPr>
          <w:i/>
          <w:iCs/>
          <w:lang w:val="en-US"/>
        </w:rPr>
        <w:t xml:space="preserve"> |</w:t>
      </w:r>
      <w:r w:rsidR="00CE185D" w:rsidRPr="00264D00">
        <w:rPr>
          <w:lang w:val="en-US"/>
        </w:rPr>
        <w:t xml:space="preserve"> </w:t>
      </w:r>
      <w:r w:rsidR="00E40782" w:rsidRPr="00264D00">
        <w:rPr>
          <w:rFonts w:cs="Times New Roman"/>
          <w:lang w:val="en-US"/>
        </w:rPr>
        <w:t>Ɵ</w:t>
      </w:r>
      <w:r w:rsidR="009F521A">
        <w:rPr>
          <w:lang w:val="en-US"/>
        </w:rPr>
        <w:t>)</w:t>
      </w:r>
    </w:p>
    <w:p w14:paraId="731AE0D3" w14:textId="12D9C3D3" w:rsidR="0004576E" w:rsidRDefault="009061E4" w:rsidP="00C62458">
      <w:pPr>
        <w:rPr>
          <w:lang w:val="en-US"/>
        </w:rPr>
      </w:pPr>
      <w:r>
        <w:rPr>
          <w:lang w:val="en-US"/>
        </w:rPr>
        <w:t>Where:</w:t>
      </w:r>
    </w:p>
    <w:p w14:paraId="7002DF69" w14:textId="29032EB0" w:rsidR="00055B9B" w:rsidRDefault="004227FE" w:rsidP="002C4F64">
      <w:pPr>
        <w:rPr>
          <w:rFonts w:cs="Times New Roman"/>
          <w:lang w:val="en-US"/>
        </w:rPr>
      </w:pPr>
      <m:oMath>
        <m:acc>
          <m:accPr>
            <m:ctrlPr>
              <w:rPr>
                <w:rFonts w:ascii="Cambria Math" w:hAnsi="Cambria Math"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743D25" w:rsidRPr="000A6DE6">
        <w:rPr>
          <w:vertAlign w:val="subscript"/>
          <w:lang w:val="en-US"/>
        </w:rPr>
        <w:t>ui</w:t>
      </w:r>
      <w:r w:rsidR="002C4F64">
        <w:rPr>
          <w:vertAlign w:val="subscript"/>
          <w:lang w:val="en-US"/>
        </w:rPr>
        <w:t xml:space="preserve"> </w:t>
      </w:r>
      <w:r w:rsidR="004210DC">
        <w:rPr>
          <w:lang w:val="en-US"/>
        </w:rPr>
        <w:t xml:space="preserve">represents </w:t>
      </w:r>
      <w:r w:rsidR="00CB2212" w:rsidRPr="00CB2212">
        <w:rPr>
          <w:lang w:val="en-US"/>
        </w:rPr>
        <w:t>the predicted score of</w:t>
      </w:r>
      <w:r w:rsidR="00EB03E1">
        <w:rPr>
          <w:lang w:val="en-US"/>
        </w:rPr>
        <w:t xml:space="preserve"> the actual</w:t>
      </w:r>
      <w:r w:rsidR="00CB2212" w:rsidRPr="00CB2212">
        <w:rPr>
          <w:lang w:val="en-US"/>
        </w:rPr>
        <w:t xml:space="preserve"> interaction</w:t>
      </w:r>
      <w:r w:rsidR="00575085">
        <w:rPr>
          <w:lang w:val="en-US"/>
        </w:rPr>
        <w:t xml:space="preserve"> </w:t>
      </w:r>
      <w:r w:rsidR="00A577F1" w:rsidRPr="00697143">
        <w:rPr>
          <w:i/>
          <w:iCs/>
          <w:lang w:val="en-US"/>
        </w:rPr>
        <w:t>y</w:t>
      </w:r>
      <w:r w:rsidR="00A577F1" w:rsidRPr="000A6DE6">
        <w:rPr>
          <w:vertAlign w:val="subscript"/>
          <w:lang w:val="en-US"/>
        </w:rPr>
        <w:t>ui</w:t>
      </w:r>
      <w:r w:rsidR="009602E1">
        <w:rPr>
          <w:vertAlign w:val="subscript"/>
          <w:lang w:val="en-US"/>
        </w:rPr>
        <w:t xml:space="preserve"> </w:t>
      </w:r>
      <w:r w:rsidR="009602E1">
        <w:rPr>
          <w:lang w:val="en-US"/>
        </w:rPr>
        <w:t xml:space="preserve">and </w:t>
      </w:r>
      <w:r w:rsidR="004A6FEF">
        <w:rPr>
          <w:lang w:val="en-US"/>
        </w:rPr>
        <w:t xml:space="preserve">both </w:t>
      </w:r>
      <w:r w:rsidR="005B0C42" w:rsidRPr="00264D00">
        <w:rPr>
          <w:rFonts w:cs="Times New Roman"/>
          <w:lang w:val="en-US"/>
        </w:rPr>
        <w:t>Ɵ</w:t>
      </w:r>
      <w:r w:rsidR="005B0C42">
        <w:rPr>
          <w:rFonts w:cs="Times New Roman"/>
          <w:lang w:val="en-US"/>
        </w:rPr>
        <w:t xml:space="preserve"> and </w:t>
      </w:r>
      <w:r w:rsidR="009A0BB3">
        <w:rPr>
          <w:rFonts w:cs="Times New Roman"/>
          <w:i/>
          <w:iCs/>
          <w:lang w:val="en-US"/>
        </w:rPr>
        <w:t xml:space="preserve">f </w:t>
      </w:r>
      <w:r w:rsidR="00190205">
        <w:rPr>
          <w:rFonts w:cs="Times New Roman"/>
          <w:lang w:val="en-US"/>
        </w:rPr>
        <w:t>(</w:t>
      </w:r>
      <w:r w:rsidR="00231DC2">
        <w:rPr>
          <w:rFonts w:cs="Times New Roman"/>
          <w:lang w:val="en-US"/>
        </w:rPr>
        <w:t xml:space="preserve">i.e., </w:t>
      </w:r>
      <w:r w:rsidR="008A1F0B">
        <w:rPr>
          <w:rFonts w:cs="Times New Roman"/>
          <w:lang w:val="en-US"/>
        </w:rPr>
        <w:t>the interaction function</w:t>
      </w:r>
      <w:r w:rsidR="00190205">
        <w:rPr>
          <w:rFonts w:cs="Times New Roman"/>
          <w:lang w:val="en-US"/>
        </w:rPr>
        <w:t>)</w:t>
      </w:r>
      <w:r w:rsidR="008A1F0B">
        <w:rPr>
          <w:rFonts w:cs="Times New Roman"/>
          <w:lang w:val="en-US"/>
        </w:rPr>
        <w:t xml:space="preserve"> </w:t>
      </w:r>
      <w:r w:rsidR="0060359D">
        <w:rPr>
          <w:rFonts w:cs="Times New Roman"/>
          <w:lang w:val="en-US"/>
        </w:rPr>
        <w:t xml:space="preserve">denote </w:t>
      </w:r>
      <w:r w:rsidR="0064498F">
        <w:rPr>
          <w:rFonts w:cs="Times New Roman"/>
          <w:lang w:val="en-US"/>
        </w:rPr>
        <w:t xml:space="preserve">the model’s parameters and </w:t>
      </w:r>
      <w:r w:rsidR="006376F3">
        <w:rPr>
          <w:rFonts w:cs="Times New Roman"/>
          <w:lang w:val="en-US"/>
        </w:rPr>
        <w:t xml:space="preserve">the function that maps </w:t>
      </w:r>
      <w:r w:rsidR="00A1509B">
        <w:rPr>
          <w:rFonts w:cs="Times New Roman"/>
          <w:lang w:val="en-US"/>
        </w:rPr>
        <w:t xml:space="preserve">the </w:t>
      </w:r>
      <w:r w:rsidR="00FC52A2">
        <w:rPr>
          <w:rFonts w:cs="Times New Roman"/>
          <w:lang w:val="en-US"/>
        </w:rPr>
        <w:t xml:space="preserve">corresponding model’s parameters to the </w:t>
      </w:r>
      <w:r w:rsidR="000C7791">
        <w:rPr>
          <w:rFonts w:cs="Times New Roman"/>
          <w:lang w:val="en-US"/>
        </w:rPr>
        <w:t>predicted scores</w:t>
      </w:r>
      <w:r w:rsidR="006174DA">
        <w:rPr>
          <w:rFonts w:cs="Times New Roman"/>
          <w:lang w:val="en-US"/>
        </w:rPr>
        <w:t xml:space="preserve">. For successful </w:t>
      </w:r>
      <w:r w:rsidR="000E4B52">
        <w:rPr>
          <w:rFonts w:cs="Times New Roman"/>
          <w:lang w:val="en-US"/>
        </w:rPr>
        <w:t>estimation</w:t>
      </w:r>
      <w:r w:rsidR="006174DA">
        <w:rPr>
          <w:rFonts w:cs="Times New Roman"/>
          <w:lang w:val="en-US"/>
        </w:rPr>
        <w:t xml:space="preserve"> of </w:t>
      </w:r>
      <w:r w:rsidR="003150D1" w:rsidRPr="00264D00">
        <w:rPr>
          <w:rFonts w:cs="Times New Roman"/>
          <w:lang w:val="en-US"/>
        </w:rPr>
        <w:t>Ɵ</w:t>
      </w:r>
      <w:r w:rsidR="003150D1">
        <w:rPr>
          <w:rFonts w:cs="Times New Roman"/>
          <w:lang w:val="en-US"/>
        </w:rPr>
        <w:t xml:space="preserve"> parameters, </w:t>
      </w:r>
      <w:r w:rsidR="00616969">
        <w:rPr>
          <w:rFonts w:cs="Times New Roman"/>
          <w:lang w:val="en-US"/>
        </w:rPr>
        <w:t>it follows that</w:t>
      </w:r>
      <w:r w:rsidR="002164DA">
        <w:rPr>
          <w:rFonts w:cs="Times New Roman"/>
          <w:lang w:val="en-US"/>
        </w:rPr>
        <w:t xml:space="preserve"> deep learning paradigms will be</w:t>
      </w:r>
      <w:r w:rsidR="00143B60">
        <w:rPr>
          <w:rFonts w:cs="Times New Roman"/>
          <w:lang w:val="en-US"/>
        </w:rPr>
        <w:t xml:space="preserve"> utilized whose objective is to </w:t>
      </w:r>
      <w:r w:rsidR="009F6DDC">
        <w:rPr>
          <w:rFonts w:cs="Times New Roman"/>
          <w:lang w:val="en-US"/>
        </w:rPr>
        <w:t xml:space="preserve">optimize the </w:t>
      </w:r>
      <w:r w:rsidR="00EF78B8">
        <w:rPr>
          <w:rFonts w:cs="Times New Roman"/>
          <w:lang w:val="en-US"/>
        </w:rPr>
        <w:t>objective function</w:t>
      </w:r>
      <w:r w:rsidR="00526E91">
        <w:rPr>
          <w:rFonts w:cs="Times New Roman"/>
          <w:lang w:val="en-US"/>
        </w:rPr>
        <w:t xml:space="preserve">. </w:t>
      </w:r>
      <w:r w:rsidR="00712A11">
        <w:rPr>
          <w:rFonts w:cs="Times New Roman"/>
          <w:lang w:val="en-US"/>
        </w:rPr>
        <w:t>The m</w:t>
      </w:r>
      <w:r w:rsidR="00E6716A">
        <w:rPr>
          <w:rFonts w:cs="Times New Roman"/>
          <w:lang w:val="en-US"/>
        </w:rPr>
        <w:t xml:space="preserve">ost used objective functions are the </w:t>
      </w:r>
      <w:r w:rsidR="00345609">
        <w:rPr>
          <w:rFonts w:cs="Times New Roman"/>
          <w:lang w:val="en-US"/>
        </w:rPr>
        <w:t>point and pairwise loss</w:t>
      </w:r>
      <w:sdt>
        <w:sdtPr>
          <w:rPr>
            <w:rFonts w:cs="Times New Roman"/>
            <w:lang w:val="en-US"/>
          </w:rPr>
          <w:id w:val="889469225"/>
          <w:citation/>
        </w:sdtPr>
        <w:sdtEndPr/>
        <w:sdtContent>
          <w:r w:rsidR="00722C26">
            <w:rPr>
              <w:rFonts w:cs="Times New Roman"/>
              <w:lang w:val="en-US"/>
            </w:rPr>
            <w:fldChar w:fldCharType="begin"/>
          </w:r>
          <w:r w:rsidR="00722C26">
            <w:rPr>
              <w:rFonts w:cs="Times New Roman"/>
              <w:lang w:val="en-US"/>
            </w:rPr>
            <w:instrText xml:space="preserve"> CITATION HeX17 \l 1033 </w:instrText>
          </w:r>
          <w:r w:rsidR="00722C26">
            <w:rPr>
              <w:rFonts w:cs="Times New Roman"/>
              <w:lang w:val="en-US"/>
            </w:rPr>
            <w:fldChar w:fldCharType="separate"/>
          </w:r>
          <w:r w:rsidR="00B90ABA">
            <w:rPr>
              <w:rFonts w:cs="Times New Roman"/>
              <w:noProof/>
              <w:lang w:val="en-US"/>
            </w:rPr>
            <w:t xml:space="preserve"> </w:t>
          </w:r>
          <w:r w:rsidR="00B90ABA" w:rsidRPr="00B90ABA">
            <w:rPr>
              <w:rFonts w:cs="Times New Roman"/>
              <w:noProof/>
              <w:lang w:val="en-US"/>
            </w:rPr>
            <w:t>[62]</w:t>
          </w:r>
          <w:r w:rsidR="00722C26">
            <w:rPr>
              <w:rFonts w:cs="Times New Roman"/>
              <w:lang w:val="en-US"/>
            </w:rPr>
            <w:fldChar w:fldCharType="end"/>
          </w:r>
        </w:sdtContent>
      </w:sdt>
      <w:r w:rsidR="00526E91">
        <w:rPr>
          <w:rFonts w:cs="Times New Roman"/>
          <w:lang w:val="en-US"/>
        </w:rPr>
        <w:t>.</w:t>
      </w:r>
      <w:r w:rsidR="00EA0AEC">
        <w:rPr>
          <w:rFonts w:cs="Times New Roman"/>
          <w:lang w:val="en-US"/>
        </w:rPr>
        <w:t xml:space="preserve"> </w:t>
      </w:r>
    </w:p>
    <w:p w14:paraId="49AECFD2" w14:textId="3B663041" w:rsidR="00551438" w:rsidRDefault="00A2075C" w:rsidP="002C4F64">
      <w:pPr>
        <w:rPr>
          <w:lang w:val="en-US"/>
        </w:rPr>
      </w:pPr>
      <w:r>
        <w:rPr>
          <w:rFonts w:cs="Times New Roman"/>
          <w:lang w:val="en-US"/>
        </w:rPr>
        <w:t xml:space="preserve">Methods on pointwise </w:t>
      </w:r>
      <w:r w:rsidR="007D3063">
        <w:rPr>
          <w:rFonts w:cs="Times New Roman"/>
          <w:lang w:val="en-US"/>
        </w:rPr>
        <w:t xml:space="preserve">loss learning </w:t>
      </w:r>
      <w:r w:rsidR="00B11DB7">
        <w:rPr>
          <w:rFonts w:cs="Times New Roman"/>
          <w:lang w:val="en-US"/>
        </w:rPr>
        <w:t>act as an extension of explicit-based learning</w:t>
      </w:r>
      <w:r w:rsidR="000F3CA4">
        <w:rPr>
          <w:rFonts w:cs="Times New Roman"/>
          <w:lang w:val="en-US"/>
        </w:rPr>
        <w:t xml:space="preserve"> by </w:t>
      </w:r>
      <w:r w:rsidR="00EF6333">
        <w:rPr>
          <w:rFonts w:cs="Times New Roman"/>
          <w:lang w:val="en-US"/>
        </w:rPr>
        <w:t>following</w:t>
      </w:r>
      <w:r w:rsidR="007B7A05" w:rsidRPr="007B7A05">
        <w:rPr>
          <w:rFonts w:cs="Times New Roman"/>
          <w:lang w:val="en-US"/>
        </w:rPr>
        <w:t xml:space="preserve"> a regression framework </w:t>
      </w:r>
      <w:r w:rsidR="002F2E77">
        <w:rPr>
          <w:rFonts w:cs="Times New Roman"/>
          <w:lang w:val="en-US"/>
        </w:rPr>
        <w:t>through</w:t>
      </w:r>
      <w:r w:rsidR="007B7A05" w:rsidRPr="007B7A05">
        <w:rPr>
          <w:rFonts w:cs="Times New Roman"/>
          <w:lang w:val="en-US"/>
        </w:rPr>
        <w:t xml:space="preserve"> minimizing the squared loss between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2F2E77" w:rsidRPr="000A6DE6">
        <w:rPr>
          <w:vertAlign w:val="subscript"/>
          <w:lang w:val="en-US"/>
        </w:rPr>
        <w:t>ui</w:t>
      </w:r>
      <w:r w:rsidR="002F2E77">
        <w:rPr>
          <w:lang w:val="en-US"/>
        </w:rPr>
        <w:t xml:space="preserve"> </w:t>
      </w:r>
      <w:r w:rsidR="007B7A05" w:rsidRPr="007B7A05">
        <w:rPr>
          <w:rFonts w:cs="Times New Roman"/>
          <w:lang w:val="en-US"/>
        </w:rPr>
        <w:t>and its target value y</w:t>
      </w:r>
      <w:r w:rsidR="007B7A05" w:rsidRPr="00E913DB">
        <w:rPr>
          <w:rFonts w:cs="Times New Roman"/>
          <w:vertAlign w:val="subscript"/>
          <w:lang w:val="en-US"/>
        </w:rPr>
        <w:t>ui</w:t>
      </w:r>
      <w:sdt>
        <w:sdtPr>
          <w:rPr>
            <w:rFonts w:cs="Times New Roman"/>
            <w:vertAlign w:val="subscript"/>
            <w:lang w:val="en-US"/>
          </w:rPr>
          <w:id w:val="-53555034"/>
          <w:citation/>
        </w:sdtPr>
        <w:sdtEndPr/>
        <w:sdtContent>
          <w:r w:rsidR="005F7112">
            <w:rPr>
              <w:rFonts w:cs="Times New Roman"/>
              <w:vertAlign w:val="subscript"/>
              <w:lang w:val="en-US"/>
            </w:rPr>
            <w:fldChar w:fldCharType="begin"/>
          </w:r>
          <w:r w:rsidR="005F7112">
            <w:rPr>
              <w:rFonts w:cs="Times New Roman"/>
              <w:vertAlign w:val="subscript"/>
              <w:lang w:val="en-US"/>
            </w:rPr>
            <w:instrText xml:space="preserve"> CITATION HeX17 \l 1033 </w:instrText>
          </w:r>
          <w:r w:rsidR="005F7112">
            <w:rPr>
              <w:rFonts w:cs="Times New Roman"/>
              <w:vertAlign w:val="subscript"/>
              <w:lang w:val="en-US"/>
            </w:rPr>
            <w:fldChar w:fldCharType="separate"/>
          </w:r>
          <w:r w:rsidR="00B90ABA">
            <w:rPr>
              <w:rFonts w:cs="Times New Roman"/>
              <w:noProof/>
              <w:vertAlign w:val="subscript"/>
              <w:lang w:val="en-US"/>
            </w:rPr>
            <w:t xml:space="preserve"> </w:t>
          </w:r>
          <w:r w:rsidR="00B90ABA" w:rsidRPr="00B90ABA">
            <w:rPr>
              <w:rFonts w:cs="Times New Roman"/>
              <w:noProof/>
              <w:lang w:val="en-US"/>
            </w:rPr>
            <w:t>[62]</w:t>
          </w:r>
          <w:r w:rsidR="005F7112">
            <w:rPr>
              <w:rFonts w:cs="Times New Roman"/>
              <w:vertAlign w:val="subscript"/>
              <w:lang w:val="en-US"/>
            </w:rPr>
            <w:fldChar w:fldCharType="end"/>
          </w:r>
        </w:sdtContent>
      </w:sdt>
      <w:r w:rsidR="007B7A05" w:rsidRPr="007B7A05">
        <w:rPr>
          <w:rFonts w:cs="Times New Roman"/>
          <w:lang w:val="en-US"/>
        </w:rPr>
        <w:t>.</w:t>
      </w:r>
      <w:r w:rsidR="00E913DB">
        <w:rPr>
          <w:rFonts w:cs="Times New Roman"/>
          <w:lang w:val="en-US"/>
        </w:rPr>
        <w:t xml:space="preserve"> </w:t>
      </w:r>
      <w:r w:rsidR="00421FDB">
        <w:rPr>
          <w:rFonts w:cs="Times New Roman"/>
          <w:lang w:val="en-US"/>
        </w:rPr>
        <w:t xml:space="preserve">On the other hand, </w:t>
      </w:r>
      <w:r w:rsidR="00A7197C">
        <w:rPr>
          <w:rFonts w:cs="Times New Roman"/>
          <w:lang w:val="en-US"/>
        </w:rPr>
        <w:t>for pairw</w:t>
      </w:r>
      <w:r w:rsidR="00A1259C">
        <w:rPr>
          <w:rFonts w:cs="Times New Roman"/>
          <w:lang w:val="en-US"/>
        </w:rPr>
        <w:t>i</w:t>
      </w:r>
      <w:r w:rsidR="00A7197C">
        <w:rPr>
          <w:rFonts w:cs="Times New Roman"/>
          <w:lang w:val="en-US"/>
        </w:rPr>
        <w:t xml:space="preserve">se loss, the </w:t>
      </w:r>
      <w:r w:rsidR="00F4426D">
        <w:rPr>
          <w:rFonts w:cs="Times New Roman"/>
          <w:lang w:val="en-US"/>
        </w:rPr>
        <w:t xml:space="preserve">objective is to </w:t>
      </w:r>
      <w:r w:rsidR="00DD03B8">
        <w:rPr>
          <w:rFonts w:cs="Times New Roman"/>
          <w:lang w:val="en-US"/>
        </w:rPr>
        <w:t xml:space="preserve">have the observed entries to </w:t>
      </w:r>
      <w:r w:rsidR="00810E22">
        <w:rPr>
          <w:rFonts w:cs="Times New Roman"/>
          <w:lang w:val="en-US"/>
        </w:rPr>
        <w:t>be ranked higher relative to unobserved ones</w:t>
      </w:r>
      <w:r w:rsidR="00600F67">
        <w:rPr>
          <w:rFonts w:cs="Times New Roman"/>
          <w:lang w:val="en-US"/>
        </w:rPr>
        <w:t>. That is, instead</w:t>
      </w:r>
      <w:r w:rsidR="00712A11">
        <w:rPr>
          <w:rFonts w:cs="Times New Roman"/>
          <w:lang w:val="en-US"/>
        </w:rPr>
        <w:t xml:space="preserve"> of</w:t>
      </w:r>
      <w:r w:rsidR="00600F67">
        <w:rPr>
          <w:rFonts w:cs="Times New Roman"/>
          <w:lang w:val="en-US"/>
        </w:rPr>
        <w:t xml:space="preserve"> </w:t>
      </w:r>
      <w:r w:rsidR="008133D3">
        <w:rPr>
          <w:rFonts w:cs="Times New Roman"/>
          <w:lang w:val="en-US"/>
        </w:rPr>
        <w:t>mi</w:t>
      </w:r>
      <w:r w:rsidR="00480995">
        <w:rPr>
          <w:rFonts w:cs="Times New Roman"/>
          <w:lang w:val="en-US"/>
        </w:rPr>
        <w:t>ni</w:t>
      </w:r>
      <w:r w:rsidR="008133D3">
        <w:rPr>
          <w:rFonts w:cs="Times New Roman"/>
          <w:lang w:val="en-US"/>
        </w:rPr>
        <w:t>mizing loss</w:t>
      </w:r>
      <w:r w:rsidR="00784134">
        <w:rPr>
          <w:rFonts w:cs="Times New Roman"/>
          <w:lang w:val="en-US"/>
        </w:rPr>
        <w:t xml:space="preserve"> between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F85F0B" w:rsidRPr="000A6DE6">
        <w:rPr>
          <w:vertAlign w:val="subscript"/>
          <w:lang w:val="en-US"/>
        </w:rPr>
        <w:t>ui</w:t>
      </w:r>
      <w:r w:rsidR="00F85F0B">
        <w:rPr>
          <w:lang w:val="en-US"/>
        </w:rPr>
        <w:t xml:space="preserve"> </w:t>
      </w:r>
      <w:r w:rsidR="00F85F0B" w:rsidRPr="007B7A05">
        <w:rPr>
          <w:rFonts w:cs="Times New Roman"/>
          <w:lang w:val="en-US"/>
        </w:rPr>
        <w:t>and its target value y</w:t>
      </w:r>
      <w:r w:rsidR="00F85F0B" w:rsidRPr="00E913DB">
        <w:rPr>
          <w:rFonts w:cs="Times New Roman"/>
          <w:vertAlign w:val="subscript"/>
          <w:lang w:val="en-US"/>
        </w:rPr>
        <w:t>ui</w:t>
      </w:r>
      <w:r w:rsidR="00F85F0B" w:rsidRPr="007B7A05">
        <w:rPr>
          <w:rFonts w:cs="Times New Roman"/>
          <w:lang w:val="en-US"/>
        </w:rPr>
        <w:t>.</w:t>
      </w:r>
      <w:r w:rsidR="008133D3">
        <w:rPr>
          <w:rFonts w:cs="Times New Roman"/>
          <w:lang w:val="en-US"/>
        </w:rPr>
        <w:t xml:space="preserve">, pairwise loss learning </w:t>
      </w:r>
      <w:r w:rsidR="00A27BB7">
        <w:rPr>
          <w:rFonts w:cs="Times New Roman"/>
          <w:lang w:val="en-US"/>
        </w:rPr>
        <w:t xml:space="preserve">attempts to maximize </w:t>
      </w:r>
      <w:r w:rsidR="00372563">
        <w:rPr>
          <w:rFonts w:cs="Times New Roman"/>
          <w:lang w:val="en-US"/>
        </w:rPr>
        <w:t xml:space="preserve">the margin of the observed </w:t>
      </w:r>
      <w:r w:rsidR="00C16F3F">
        <w:rPr>
          <w:rFonts w:cs="Times New Roman"/>
          <w:lang w:val="en-US"/>
        </w:rPr>
        <w:t xml:space="preserve">value of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C16F3F" w:rsidRPr="000A6DE6">
        <w:rPr>
          <w:vertAlign w:val="subscript"/>
          <w:lang w:val="en-US"/>
        </w:rPr>
        <w:t>ui</w:t>
      </w:r>
      <w:r w:rsidR="00C16F3F">
        <w:rPr>
          <w:vertAlign w:val="subscript"/>
          <w:lang w:val="en-US"/>
        </w:rPr>
        <w:t xml:space="preserve"> </w:t>
      </w:r>
      <w:r w:rsidR="00C16F3F">
        <w:rPr>
          <w:lang w:val="en-US"/>
        </w:rPr>
        <w:t xml:space="preserve">and the unobserved entry of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C16F3F" w:rsidRPr="000A6DE6">
        <w:rPr>
          <w:vertAlign w:val="subscript"/>
          <w:lang w:val="en-US"/>
        </w:rPr>
        <w:t>ui</w:t>
      </w:r>
      <w:r w:rsidR="00BF4E21">
        <w:rPr>
          <w:lang w:val="en-US"/>
        </w:rPr>
        <w:t>.</w:t>
      </w:r>
      <w:r w:rsidR="00702BCD">
        <w:rPr>
          <w:lang w:val="en-US"/>
        </w:rPr>
        <w:t xml:space="preserve"> The </w:t>
      </w:r>
      <w:r w:rsidR="00793525">
        <w:rPr>
          <w:lang w:val="en-US"/>
        </w:rPr>
        <w:t xml:space="preserve">neural collaborative framework proposed in the current work </w:t>
      </w:r>
      <w:r w:rsidR="00996D73">
        <w:rPr>
          <w:lang w:val="en-US"/>
        </w:rPr>
        <w:t xml:space="preserve">parametrizes </w:t>
      </w:r>
      <w:r w:rsidR="005809F6">
        <w:rPr>
          <w:lang w:val="en-US"/>
        </w:rPr>
        <w:t xml:space="preserve">the interaction function </w:t>
      </w:r>
      <w:proofErr w:type="spellStart"/>
      <w:r w:rsidR="00066CA6">
        <w:rPr>
          <w:i/>
          <w:iCs/>
          <w:lang w:val="en-US"/>
        </w:rPr>
        <w:t>f</w:t>
      </w:r>
      <w:proofErr w:type="spellEnd"/>
      <w:r w:rsidR="00066CA6">
        <w:rPr>
          <w:i/>
          <w:iCs/>
          <w:lang w:val="en-US"/>
        </w:rPr>
        <w:t xml:space="preserve"> </w:t>
      </w:r>
      <w:r w:rsidR="000F0DAB">
        <w:rPr>
          <w:lang w:val="en-US"/>
        </w:rPr>
        <w:t xml:space="preserve">using deep learning neural networks </w:t>
      </w:r>
      <w:r w:rsidR="00862FF1">
        <w:rPr>
          <w:lang w:val="en-US"/>
        </w:rPr>
        <w:t xml:space="preserve">to </w:t>
      </w:r>
      <w:r w:rsidR="00862FF1">
        <w:rPr>
          <w:lang w:val="en-US"/>
        </w:rPr>
        <w:lastRenderedPageBreak/>
        <w:t xml:space="preserve">predict the </w:t>
      </w:r>
      <m:oMath>
        <m:acc>
          <m:accPr>
            <m:ctrlPr>
              <w:rPr>
                <w:rFonts w:ascii="Cambria Math" w:hAnsi="Cambria Math"/>
                <w:i/>
                <w:vertAlign w:val="subscript"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 w:rsidR="00DA4432" w:rsidRPr="000A6DE6">
        <w:rPr>
          <w:vertAlign w:val="subscript"/>
          <w:lang w:val="en-US"/>
        </w:rPr>
        <w:t>ui</w:t>
      </w:r>
      <w:r w:rsidR="00DA4432">
        <w:rPr>
          <w:lang w:val="en-US"/>
        </w:rPr>
        <w:t xml:space="preserve"> observation hence </w:t>
      </w:r>
      <w:r w:rsidR="00551438">
        <w:rPr>
          <w:lang w:val="en-US"/>
        </w:rPr>
        <w:t xml:space="preserve">it </w:t>
      </w:r>
      <w:r w:rsidR="00DA4432">
        <w:rPr>
          <w:lang w:val="en-US"/>
        </w:rPr>
        <w:t xml:space="preserve">is assumed to support both </w:t>
      </w:r>
      <w:r w:rsidR="000A4565">
        <w:rPr>
          <w:lang w:val="en-US"/>
        </w:rPr>
        <w:t xml:space="preserve">pointwise and </w:t>
      </w:r>
      <w:r w:rsidR="00C3347B">
        <w:rPr>
          <w:lang w:val="en-US"/>
        </w:rPr>
        <w:t xml:space="preserve">pairwise </w:t>
      </w:r>
      <w:r w:rsidR="00F0632E">
        <w:rPr>
          <w:lang w:val="en-US"/>
        </w:rPr>
        <w:t>loss learning.</w:t>
      </w:r>
    </w:p>
    <w:p w14:paraId="30E981B5" w14:textId="21B07922" w:rsidR="00E621FC" w:rsidRDefault="00D46E74" w:rsidP="00582195">
      <w:pPr>
        <w:pStyle w:val="Heading3"/>
        <w:numPr>
          <w:ilvl w:val="0"/>
          <w:numId w:val="26"/>
        </w:numPr>
        <w:rPr>
          <w:lang w:val="en-US"/>
        </w:rPr>
      </w:pPr>
      <w:bookmarkStart w:id="64" w:name="_Toc80137732"/>
      <w:r>
        <w:rPr>
          <w:lang w:val="en-US"/>
        </w:rPr>
        <w:t>Cosine Similarity</w:t>
      </w:r>
      <w:r w:rsidR="00713D59">
        <w:rPr>
          <w:lang w:val="en-US"/>
        </w:rPr>
        <w:t xml:space="preserve"> Collaborative Filtering</w:t>
      </w:r>
      <w:bookmarkEnd w:id="64"/>
    </w:p>
    <w:p w14:paraId="615EC26E" w14:textId="3E35B891" w:rsidR="00582195" w:rsidRDefault="008166EC" w:rsidP="00582195">
      <w:pPr>
        <w:rPr>
          <w:lang w:val="en-US"/>
        </w:rPr>
      </w:pPr>
      <w:r>
        <w:rPr>
          <w:lang w:val="en-US"/>
        </w:rPr>
        <w:t>Essentially, cosine similarity is</w:t>
      </w:r>
      <w:r w:rsidR="004A3688">
        <w:rPr>
          <w:lang w:val="en-US"/>
        </w:rPr>
        <w:t xml:space="preserve"> defined as</w:t>
      </w:r>
      <w:r>
        <w:rPr>
          <w:lang w:val="en-US"/>
        </w:rPr>
        <w:t xml:space="preserve"> </w:t>
      </w:r>
      <w:r w:rsidR="00155239">
        <w:rPr>
          <w:lang w:val="en-US"/>
        </w:rPr>
        <w:t xml:space="preserve">a </w:t>
      </w:r>
      <w:r w:rsidR="00A209A6">
        <w:rPr>
          <w:lang w:val="en-US"/>
        </w:rPr>
        <w:t xml:space="preserve">measure of similarity often between two </w:t>
      </w:r>
      <w:r w:rsidR="00FE3F3E">
        <w:rPr>
          <w:lang w:val="en-US"/>
        </w:rPr>
        <w:t>non-zero vectors</w:t>
      </w:r>
      <w:sdt>
        <w:sdtPr>
          <w:rPr>
            <w:lang w:val="en-US"/>
          </w:rPr>
          <w:id w:val="740452933"/>
          <w:citation/>
        </w:sdtPr>
        <w:sdtEndPr/>
        <w:sdtContent>
          <w:r w:rsidR="006D74B9">
            <w:rPr>
              <w:lang w:val="en-US"/>
            </w:rPr>
            <w:fldChar w:fldCharType="begin"/>
          </w:r>
          <w:r w:rsidR="006D74B9">
            <w:rPr>
              <w:lang w:val="en-US"/>
            </w:rPr>
            <w:instrText xml:space="preserve"> CITATION Kha201 \l 1033 </w:instrText>
          </w:r>
          <w:r w:rsidR="006D74B9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3]</w:t>
          </w:r>
          <w:r w:rsidR="006D74B9">
            <w:rPr>
              <w:lang w:val="en-US"/>
            </w:rPr>
            <w:fldChar w:fldCharType="end"/>
          </w:r>
        </w:sdtContent>
      </w:sdt>
      <w:r w:rsidR="00AC0512">
        <w:rPr>
          <w:lang w:val="en-US"/>
        </w:rPr>
        <w:t xml:space="preserve"> and can be denoted mathematically as shown below:</w:t>
      </w:r>
    </w:p>
    <w:p w14:paraId="7894470C" w14:textId="079BCB7B" w:rsidR="004322B8" w:rsidRDefault="004322B8" w:rsidP="004322B8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2</w:t>
      </w:r>
      <w:r>
        <w:fldChar w:fldCharType="end"/>
      </w:r>
    </w:p>
    <w:p w14:paraId="7C2AF21B" w14:textId="2B532A6F" w:rsidR="00AC0512" w:rsidRDefault="00CC411C" w:rsidP="00582195">
      <w:pPr>
        <w:rPr>
          <w:lang w:val="en-US"/>
        </w:rPr>
      </w:pPr>
      <w:r w:rsidRPr="00CC411C">
        <w:rPr>
          <w:noProof/>
          <w:lang w:val="en-US"/>
        </w:rPr>
        <w:drawing>
          <wp:inline distT="0" distB="0" distL="0" distR="0" wp14:anchorId="47F2DE11" wp14:editId="4B3E0EA3">
            <wp:extent cx="1352739" cy="523948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71C1E" w14:textId="66744991" w:rsidR="009473B1" w:rsidRDefault="00C578E2" w:rsidP="00582195">
      <w:r w:rsidRPr="00E90A4D">
        <w:t xml:space="preserve">Where x and y are </w:t>
      </w:r>
      <w:r w:rsidR="003E6890" w:rsidRPr="00E90A4D">
        <w:t xml:space="preserve">two </w:t>
      </w:r>
      <w:r w:rsidR="00654B55" w:rsidRPr="00E90A4D">
        <w:t>non-zero vectors</w:t>
      </w:r>
      <w:r w:rsidR="00654B55">
        <w:rPr>
          <w:lang w:val="en-US"/>
        </w:rPr>
        <w:t xml:space="preserve"> </w:t>
      </w:r>
      <w:r w:rsidR="001B1912">
        <w:rPr>
          <w:lang w:val="en-US"/>
        </w:rPr>
        <w:t>x,</w:t>
      </w:r>
      <w:r w:rsidR="00F16EDE">
        <w:rPr>
          <w:lang w:val="en-US"/>
        </w:rPr>
        <w:t xml:space="preserve"> </w:t>
      </w:r>
      <w:r w:rsidR="001B1912">
        <w:rPr>
          <w:lang w:val="en-US"/>
        </w:rPr>
        <w:t xml:space="preserve">y </w:t>
      </w:r>
      <w:r w:rsidR="00714E52" w:rsidRPr="005156B1">
        <w:rPr>
          <w:rFonts w:ascii="Cambria Math" w:hAnsi="Cambria Math" w:cs="Cambria Math"/>
          <w:lang w:val="en-US"/>
        </w:rPr>
        <w:t>∈</w:t>
      </w:r>
      <w:r w:rsidR="00717CA1">
        <w:rPr>
          <w:rFonts w:ascii="Cambria Math" w:hAnsi="Cambria Math" w:cs="Cambria Math"/>
          <w:lang w:val="en-US"/>
        </w:rPr>
        <w:t xml:space="preserve"> R</w:t>
      </w:r>
      <w:r w:rsidR="00A6324D">
        <w:rPr>
          <w:rFonts w:ascii="Cambria Math" w:hAnsi="Cambria Math" w:cs="Cambria Math"/>
          <w:vertAlign w:val="superscript"/>
          <w:lang w:val="en-US"/>
        </w:rPr>
        <w:t>n</w:t>
      </w:r>
      <w:r w:rsidR="00A6324D">
        <w:rPr>
          <w:rFonts w:ascii="Cambria Math" w:hAnsi="Cambria Math" w:cs="Cambria Math"/>
          <w:lang w:val="en-US"/>
        </w:rPr>
        <w:t xml:space="preserve"> </w:t>
      </w:r>
      <w:r w:rsidR="00A6324D" w:rsidRPr="00E90A4D">
        <w:t xml:space="preserve">and </w:t>
      </w:r>
      <w:r w:rsidR="00E974DE">
        <w:rPr>
          <w:lang w:val="en-US"/>
        </w:rPr>
        <w:t>t</w:t>
      </w:r>
      <w:r w:rsidR="00A6324D" w:rsidRPr="00E90A4D">
        <w:rPr>
          <w:lang w:val="en-US"/>
        </w:rPr>
        <w:t xml:space="preserve">he dot product x </w:t>
      </w:r>
      <w:r w:rsidR="00A6324D" w:rsidRPr="00E90A4D">
        <w:rPr>
          <w:rFonts w:ascii="Cambria Math" w:hAnsi="Cambria Math" w:cs="Cambria Math"/>
          <w:lang w:val="en-US"/>
        </w:rPr>
        <w:t>⋅</w:t>
      </w:r>
      <w:r w:rsidR="00A6324D" w:rsidRPr="00E90A4D">
        <w:rPr>
          <w:lang w:val="en-US"/>
        </w:rPr>
        <w:t xml:space="preserve"> y is an operation on the</w:t>
      </w:r>
      <w:r w:rsidR="00676D03" w:rsidRPr="00E90A4D">
        <w:t xml:space="preserve"> generated</w:t>
      </w:r>
      <w:r w:rsidR="00A6324D" w:rsidRPr="00E90A4D">
        <w:rPr>
          <w:lang w:val="en-US"/>
        </w:rPr>
        <w:t xml:space="preserve"> vectors that </w:t>
      </w:r>
      <w:r w:rsidR="00676D03" w:rsidRPr="00E90A4D">
        <w:t>yields</w:t>
      </w:r>
      <w:r w:rsidR="00A6324D" w:rsidRPr="00E90A4D">
        <w:rPr>
          <w:lang w:val="en-US"/>
        </w:rPr>
        <w:t xml:space="preserve"> a single </w:t>
      </w:r>
      <w:r w:rsidR="00676D03" w:rsidRPr="00E90A4D">
        <w:t>value</w:t>
      </w:r>
      <w:sdt>
        <w:sdtPr>
          <w:id w:val="1338110491"/>
          <w:citation/>
        </w:sdtPr>
        <w:sdtEndPr/>
        <w:sdtContent>
          <w:r w:rsidR="00B85DF2" w:rsidRPr="00E90A4D">
            <w:fldChar w:fldCharType="begin"/>
          </w:r>
          <w:r w:rsidR="00B85DF2" w:rsidRPr="00E90A4D">
            <w:instrText xml:space="preserve"> CITATION Met16 \l 1033 </w:instrText>
          </w:r>
          <w:r w:rsidR="00B85DF2" w:rsidRPr="00E90A4D">
            <w:fldChar w:fldCharType="separate"/>
          </w:r>
          <w:r w:rsidR="00B90ABA">
            <w:rPr>
              <w:noProof/>
            </w:rPr>
            <w:t xml:space="preserve"> </w:t>
          </w:r>
          <w:r w:rsidR="00B90ABA" w:rsidRPr="00B90ABA">
            <w:rPr>
              <w:noProof/>
            </w:rPr>
            <w:t>[64]</w:t>
          </w:r>
          <w:r w:rsidR="00B85DF2" w:rsidRPr="00E90A4D">
            <w:fldChar w:fldCharType="end"/>
          </w:r>
        </w:sdtContent>
      </w:sdt>
      <w:r w:rsidR="00676D03" w:rsidRPr="00E90A4D">
        <w:t>.</w:t>
      </w:r>
      <w:r w:rsidR="000D1AA2">
        <w:t xml:space="preserve"> While the two vectors can </w:t>
      </w:r>
      <w:r w:rsidR="00471F4E">
        <w:t xml:space="preserve">both be either user or item-based. The vectors in this study </w:t>
      </w:r>
      <w:r w:rsidR="002C0086">
        <w:t>will be</w:t>
      </w:r>
      <w:r w:rsidR="00B76C44">
        <w:t xml:space="preserve"> in the</w:t>
      </w:r>
      <w:r w:rsidR="002C0086">
        <w:t xml:space="preserve"> user-item</w:t>
      </w:r>
      <w:r w:rsidR="00B76C44">
        <w:t xml:space="preserve"> form</w:t>
      </w:r>
      <w:r w:rsidR="00113737">
        <w:t xml:space="preserve"> </w:t>
      </w:r>
      <w:r w:rsidR="00B90E24">
        <w:t>as presented by unique item</w:t>
      </w:r>
      <w:r w:rsidR="00323438">
        <w:t>s</w:t>
      </w:r>
      <w:r w:rsidR="00B90E24">
        <w:t xml:space="preserve"> and user entries from the data.</w:t>
      </w:r>
    </w:p>
    <w:p w14:paraId="451C484B" w14:textId="4FB4B70D" w:rsidR="00532E33" w:rsidRDefault="001C3774" w:rsidP="00093E79">
      <w:pPr>
        <w:jc w:val="left"/>
      </w:pPr>
      <w:r>
        <w:t xml:space="preserve">Using cosine similarity, </w:t>
      </w:r>
      <w:r w:rsidR="00323438">
        <w:t xml:space="preserve">the </w:t>
      </w:r>
      <w:r w:rsidR="005775A6">
        <w:t xml:space="preserve">maximum similarity is </w:t>
      </w:r>
      <w:r w:rsidR="00CF7BC7">
        <w:t xml:space="preserve">obtained when </w:t>
      </w:r>
      <w:r w:rsidR="009C2DEB">
        <w:t xml:space="preserve">the angle between the </w:t>
      </w:r>
      <w:r w:rsidR="00E06ACB">
        <w:t>two vectors is 0</w:t>
      </w:r>
      <w:r w:rsidR="00E06ACB">
        <w:rPr>
          <w:vertAlign w:val="superscript"/>
        </w:rPr>
        <w:t xml:space="preserve">0 </w:t>
      </w:r>
      <w:r w:rsidR="007C298B">
        <w:t xml:space="preserve">i.e., they are disjointed </w:t>
      </w:r>
      <w:r w:rsidR="00C80474">
        <w:t xml:space="preserve">and they will have </w:t>
      </w:r>
      <w:r w:rsidR="00C614B7">
        <w:t xml:space="preserve">zero similarity if the </w:t>
      </w:r>
      <w:r w:rsidR="00246325">
        <w:t xml:space="preserve">angle between them is </w:t>
      </w:r>
      <w:r w:rsidR="00075C2D">
        <w:t>90</w:t>
      </w:r>
      <w:r w:rsidR="00805C65">
        <w:rPr>
          <w:vertAlign w:val="superscript"/>
        </w:rPr>
        <w:t xml:space="preserve">0 </w:t>
      </w:r>
      <w:r w:rsidR="00D339ED">
        <w:t xml:space="preserve">i.e., they are </w:t>
      </w:r>
      <w:r w:rsidR="00D339ED" w:rsidRPr="00D339ED">
        <w:t xml:space="preserve">orthogonal to </w:t>
      </w:r>
      <w:r w:rsidR="00E202C9">
        <w:t xml:space="preserve">each </w:t>
      </w:r>
      <w:r w:rsidR="00D339ED" w:rsidRPr="00D339ED">
        <w:t>another</w:t>
      </w:r>
      <w:r w:rsidR="00101ABE">
        <w:t xml:space="preserve"> and have negative similarity if the underlying angle is </w:t>
      </w:r>
      <w:r w:rsidR="00554BE5">
        <w:t>180</w:t>
      </w:r>
      <w:r w:rsidR="00F92A7E">
        <w:rPr>
          <w:vertAlign w:val="superscript"/>
        </w:rPr>
        <w:t>0</w:t>
      </w:r>
      <w:r w:rsidR="00B17DFA">
        <w:t xml:space="preserve">. During recommendation, </w:t>
      </w:r>
      <w:r w:rsidR="00EE6982">
        <w:t xml:space="preserve">for each user </w:t>
      </w:r>
      <w:r w:rsidR="00EE6982">
        <w:rPr>
          <w:i/>
          <w:iCs/>
        </w:rPr>
        <w:t xml:space="preserve">u </w:t>
      </w:r>
      <w:r w:rsidR="00550F57">
        <w:t xml:space="preserve">for </w:t>
      </w:r>
      <w:r w:rsidR="003970D0">
        <w:t xml:space="preserve">explicit rating, </w:t>
      </w:r>
      <w:r w:rsidR="003C352A">
        <w:t xml:space="preserve">we </w:t>
      </w:r>
      <w:r w:rsidR="00550F57">
        <w:t>extract the user’</w:t>
      </w:r>
      <w:r w:rsidR="00D57E01">
        <w:t>s</w:t>
      </w:r>
      <w:r w:rsidR="00F85B36">
        <w:t xml:space="preserve"> rating of </w:t>
      </w:r>
      <w:r w:rsidR="00323438">
        <w:t xml:space="preserve">a </w:t>
      </w:r>
      <w:r w:rsidR="00500612">
        <w:t xml:space="preserve">movie </w:t>
      </w:r>
      <w:r w:rsidR="00500612">
        <w:rPr>
          <w:i/>
          <w:iCs/>
        </w:rPr>
        <w:t xml:space="preserve">i </w:t>
      </w:r>
      <w:r w:rsidR="00337B9C">
        <w:t xml:space="preserve">then multiply it </w:t>
      </w:r>
      <w:r w:rsidR="00692347">
        <w:t xml:space="preserve">with </w:t>
      </w:r>
      <w:r w:rsidR="005C61A2">
        <w:t xml:space="preserve">the cosine similarity of user </w:t>
      </w:r>
      <w:r w:rsidR="005C61A2">
        <w:rPr>
          <w:i/>
          <w:iCs/>
        </w:rPr>
        <w:t xml:space="preserve">k </w:t>
      </w:r>
      <w:r w:rsidR="005C61A2">
        <w:t xml:space="preserve">and </w:t>
      </w:r>
      <w:r w:rsidR="00B43698">
        <w:t xml:space="preserve">user </w:t>
      </w:r>
      <w:r w:rsidR="00B43698">
        <w:rPr>
          <w:i/>
          <w:iCs/>
        </w:rPr>
        <w:t>u</w:t>
      </w:r>
      <w:r w:rsidR="002D7C83">
        <w:t xml:space="preserve">, sum up the </w:t>
      </w:r>
      <w:r w:rsidR="00EB6C27">
        <w:t>weighted ratings</w:t>
      </w:r>
      <w:r w:rsidR="007A28FA">
        <w:t xml:space="preserve">, </w:t>
      </w:r>
      <w:r w:rsidR="00D14AD4">
        <w:t>divide</w:t>
      </w:r>
      <w:r w:rsidR="00323438">
        <w:t>d</w:t>
      </w:r>
      <w:r w:rsidR="00D14AD4">
        <w:t xml:space="preserve"> by the number of unique users </w:t>
      </w:r>
      <w:r w:rsidR="00352103">
        <w:t xml:space="preserve">U after which we will have obtained the </w:t>
      </w:r>
      <w:r w:rsidR="00C07755">
        <w:t xml:space="preserve">weighted </w:t>
      </w:r>
      <w:r w:rsidR="005B57C7">
        <w:t xml:space="preserve">average rating </w:t>
      </w:r>
      <w:r w:rsidR="00AC3650">
        <w:t xml:space="preserve">for movie </w:t>
      </w:r>
      <w:r w:rsidR="00AC3650">
        <w:rPr>
          <w:i/>
          <w:iCs/>
        </w:rPr>
        <w:t>j</w:t>
      </w:r>
      <w:r w:rsidR="00AC3650">
        <w:t>.</w:t>
      </w:r>
      <w:r w:rsidR="00454B55">
        <w:t xml:space="preserve"> </w:t>
      </w:r>
    </w:p>
    <w:p w14:paraId="4313658A" w14:textId="384E8F32" w:rsidR="002C322C" w:rsidRDefault="00E54167" w:rsidP="00093E79">
      <w:pPr>
        <w:jc w:val="left"/>
      </w:pPr>
      <w:r>
        <w:t xml:space="preserve">Lastly, the </w:t>
      </w:r>
      <w:r w:rsidR="002431B4">
        <w:t>movie</w:t>
      </w:r>
      <w:r w:rsidR="009E2CBF">
        <w:t xml:space="preserve"> </w:t>
      </w:r>
      <w:r w:rsidR="008A37F3">
        <w:t>recommendations for the users during deployment</w:t>
      </w:r>
      <w:r w:rsidR="0012028E">
        <w:t xml:space="preserve"> </w:t>
      </w:r>
      <w:r w:rsidR="00B23F68">
        <w:t xml:space="preserve">are sorted by </w:t>
      </w:r>
      <w:r w:rsidR="002C2550">
        <w:t xml:space="preserve">the weighted </w:t>
      </w:r>
      <w:r w:rsidR="00E656ED" w:rsidRPr="00E656ED">
        <w:t>average rankings</w:t>
      </w:r>
      <w:r w:rsidR="00E656ED">
        <w:t xml:space="preserve"> which then serve </w:t>
      </w:r>
      <w:r w:rsidR="00D10E17">
        <w:t xml:space="preserve">as an estimate for a user’s </w:t>
      </w:r>
      <w:r w:rsidR="00DB7BBE">
        <w:t>interaction with a given movi</w:t>
      </w:r>
      <w:r w:rsidR="00961392">
        <w:t xml:space="preserve">e such that movies with higher </w:t>
      </w:r>
      <w:r w:rsidR="00B54D40">
        <w:t xml:space="preserve">rankings </w:t>
      </w:r>
      <w:r w:rsidR="008E7488">
        <w:t xml:space="preserve">have </w:t>
      </w:r>
      <w:r w:rsidR="00323438">
        <w:t xml:space="preserve">a </w:t>
      </w:r>
      <w:r w:rsidR="008E7488">
        <w:t xml:space="preserve">higher likelihood of being </w:t>
      </w:r>
      <w:proofErr w:type="spellStart"/>
      <w:r w:rsidR="005A5907">
        <w:t>favored</w:t>
      </w:r>
      <w:proofErr w:type="spellEnd"/>
      <w:r w:rsidR="00CB3053">
        <w:t xml:space="preserve"> by the user in question </w:t>
      </w:r>
      <w:r w:rsidR="00F22AEC">
        <w:t>hence,</w:t>
      </w:r>
      <w:r w:rsidR="00CB3053">
        <w:t xml:space="preserve"> they are </w:t>
      </w:r>
      <w:r w:rsidR="002C322C">
        <w:t>proposed for the user</w:t>
      </w:r>
      <w:r w:rsidR="00CB3053">
        <w:t xml:space="preserve"> during </w:t>
      </w:r>
      <w:r w:rsidR="00757A29">
        <w:t>the recommendation phase.</w:t>
      </w:r>
      <w:r w:rsidR="00740EA7">
        <w:t xml:space="preserve"> For the </w:t>
      </w:r>
      <w:r w:rsidR="00C43951">
        <w:t>implicit model</w:t>
      </w:r>
      <w:r w:rsidR="00D7410B">
        <w:t>,</w:t>
      </w:r>
      <w:r w:rsidR="00C43951">
        <w:t xml:space="preserve"> the </w:t>
      </w:r>
      <w:r w:rsidR="007200E1">
        <w:t xml:space="preserve">objective is to </w:t>
      </w:r>
      <w:r w:rsidR="00093E79">
        <w:t xml:space="preserve">generate a user-item matrix then find </w:t>
      </w:r>
      <w:r w:rsidR="00323438">
        <w:t xml:space="preserve">the </w:t>
      </w:r>
      <w:r w:rsidR="00093E79">
        <w:t>closest based on the similarity matrix</w:t>
      </w:r>
      <w:r w:rsidR="00854B24">
        <w:t xml:space="preserve">. </w:t>
      </w:r>
      <w:r w:rsidR="00B07C9F">
        <w:t xml:space="preserve">By normalizing the </w:t>
      </w:r>
      <w:r w:rsidR="00B00BE6">
        <w:t xml:space="preserve">matrix of each user, we obtain the </w:t>
      </w:r>
      <w:r w:rsidR="00D22F82">
        <w:lastRenderedPageBreak/>
        <w:t>percentage importance of movies to a given user</w:t>
      </w:r>
      <w:r w:rsidR="00323438">
        <w:t>,</w:t>
      </w:r>
      <w:r w:rsidR="00D22F82">
        <w:t xml:space="preserve"> and using this information, the </w:t>
      </w:r>
      <w:r w:rsidR="00DD5302">
        <w:t>cosine similarity is computed</w:t>
      </w:r>
      <w:r w:rsidR="00795E13">
        <w:t>.</w:t>
      </w:r>
    </w:p>
    <w:p w14:paraId="62536294" w14:textId="343F018F" w:rsidR="007E5B34" w:rsidRDefault="00016A49" w:rsidP="00F144FC">
      <w:pPr>
        <w:pStyle w:val="Heading3"/>
        <w:numPr>
          <w:ilvl w:val="0"/>
          <w:numId w:val="26"/>
        </w:numPr>
      </w:pPr>
      <w:bookmarkStart w:id="65" w:name="_Toc80137733"/>
      <w:r>
        <w:t xml:space="preserve">Matrix </w:t>
      </w:r>
      <w:r w:rsidR="00F144FC">
        <w:t>Factorization</w:t>
      </w:r>
      <w:bookmarkEnd w:id="65"/>
    </w:p>
    <w:p w14:paraId="702B9F04" w14:textId="3D133F79" w:rsidR="00F144FC" w:rsidRDefault="003C5D17" w:rsidP="00F144FC">
      <w:r>
        <w:t xml:space="preserve">In the current work, matrix factorization associates </w:t>
      </w:r>
      <w:r w:rsidR="007B703C">
        <w:t>each user and item to a</w:t>
      </w:r>
      <w:r w:rsidR="006C5832">
        <w:t xml:space="preserve"> real-valued vector comprised of latent f</w:t>
      </w:r>
      <w:r w:rsidR="007569C1">
        <w:t>eatures</w:t>
      </w:r>
      <w:r w:rsidR="00E7766F">
        <w:t xml:space="preserve">. Assume </w:t>
      </w:r>
      <w:proofErr w:type="spellStart"/>
      <w:r w:rsidR="00E7766F">
        <w:rPr>
          <w:i/>
          <w:iCs/>
        </w:rPr>
        <w:t>p</w:t>
      </w:r>
      <w:r w:rsidR="00E7766F">
        <w:rPr>
          <w:vertAlign w:val="subscript"/>
        </w:rPr>
        <w:t>u</w:t>
      </w:r>
      <w:proofErr w:type="spellEnd"/>
      <w:r w:rsidR="00E7766F">
        <w:t xml:space="preserve"> and </w:t>
      </w:r>
      <w:r w:rsidR="00E7766F">
        <w:rPr>
          <w:i/>
          <w:iCs/>
        </w:rPr>
        <w:t>q</w:t>
      </w:r>
      <w:r w:rsidR="00902F2A">
        <w:rPr>
          <w:i/>
          <w:iCs/>
          <w:vertAlign w:val="subscript"/>
        </w:rPr>
        <w:t xml:space="preserve">i </w:t>
      </w:r>
      <w:r w:rsidR="0027355E">
        <w:t xml:space="preserve">are </w:t>
      </w:r>
      <w:r w:rsidR="00231C33">
        <w:t xml:space="preserve">the latent </w:t>
      </w:r>
      <w:r w:rsidR="008B05D4">
        <w:t>vectors</w:t>
      </w:r>
      <w:r w:rsidR="00231C33">
        <w:t xml:space="preserve"> for </w:t>
      </w:r>
      <w:r w:rsidR="00360121">
        <w:t xml:space="preserve">both user </w:t>
      </w:r>
      <w:r w:rsidR="00360121">
        <w:rPr>
          <w:i/>
          <w:iCs/>
        </w:rPr>
        <w:t xml:space="preserve">u </w:t>
      </w:r>
      <w:r w:rsidR="00360121">
        <w:t xml:space="preserve">and item </w:t>
      </w:r>
      <w:r w:rsidR="00360121">
        <w:rPr>
          <w:i/>
          <w:iCs/>
        </w:rPr>
        <w:t xml:space="preserve">i </w:t>
      </w:r>
      <w:r w:rsidR="00BC52C5">
        <w:t xml:space="preserve">respectively. </w:t>
      </w:r>
      <w:r w:rsidR="00CA026D">
        <w:t xml:space="preserve">Matrix vectorization </w:t>
      </w:r>
      <w:r w:rsidR="00BB5607">
        <w:t xml:space="preserve">computes the </w:t>
      </w:r>
      <w:r w:rsidR="005D05E5">
        <w:t>interaction</w:t>
      </w:r>
      <w:r w:rsidR="00884920">
        <w:t xml:space="preserve"> y</w:t>
      </w:r>
      <w:r w:rsidR="00884920">
        <w:rPr>
          <w:vertAlign w:val="subscript"/>
        </w:rPr>
        <w:t>ui</w:t>
      </w:r>
      <w:r w:rsidR="00884920">
        <w:t xml:space="preserve"> </w:t>
      </w:r>
      <w:r w:rsidR="0095115F">
        <w:t xml:space="preserve">as the inner product of </w:t>
      </w:r>
      <w:proofErr w:type="spellStart"/>
      <w:r w:rsidR="007B5C9E">
        <w:t>p</w:t>
      </w:r>
      <w:r w:rsidR="007B5C9E">
        <w:rPr>
          <w:vertAlign w:val="subscript"/>
        </w:rPr>
        <w:t>u</w:t>
      </w:r>
      <w:proofErr w:type="spellEnd"/>
      <w:r w:rsidR="007B5C9E">
        <w:rPr>
          <w:vertAlign w:val="subscript"/>
        </w:rPr>
        <w:t xml:space="preserve"> </w:t>
      </w:r>
      <w:r w:rsidR="007B5C9E">
        <w:t>and q</w:t>
      </w:r>
      <w:r w:rsidR="007B5C9E">
        <w:rPr>
          <w:vertAlign w:val="subscript"/>
        </w:rPr>
        <w:t xml:space="preserve">i </w:t>
      </w:r>
      <w:r w:rsidR="00645990">
        <w:t xml:space="preserve">as shown in </w:t>
      </w:r>
      <w:r w:rsidR="00E10BB0">
        <w:t xml:space="preserve">equation </w:t>
      </w:r>
      <w:r w:rsidR="004322B8">
        <w:t>13 below.</w:t>
      </w:r>
    </w:p>
    <w:p w14:paraId="127FE989" w14:textId="7ED34F4B" w:rsidR="004322B8" w:rsidRDefault="004322B8" w:rsidP="004322B8">
      <w:pPr>
        <w:pStyle w:val="Caption"/>
        <w:keepNext/>
      </w:pPr>
      <w:r>
        <w:t xml:space="preserve">Equation </w:t>
      </w:r>
      <w:r>
        <w:fldChar w:fldCharType="begin"/>
      </w:r>
      <w:r>
        <w:instrText xml:space="preserve"> SEQ Equation \* ARABIC </w:instrText>
      </w:r>
      <w:r>
        <w:fldChar w:fldCharType="separate"/>
      </w:r>
      <w:r w:rsidR="006D226E">
        <w:rPr>
          <w:noProof/>
        </w:rPr>
        <w:t>13</w:t>
      </w:r>
      <w:r>
        <w:fldChar w:fldCharType="end"/>
      </w:r>
    </w:p>
    <w:p w14:paraId="76F76C71" w14:textId="02075EE9" w:rsidR="00A745B0" w:rsidRDefault="00A745B0" w:rsidP="00F144FC">
      <w:r w:rsidRPr="00A745B0">
        <w:rPr>
          <w:noProof/>
        </w:rPr>
        <w:drawing>
          <wp:inline distT="0" distB="0" distL="0" distR="0" wp14:anchorId="0DBE80DC" wp14:editId="6062203B">
            <wp:extent cx="2114845" cy="41915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0C817" w14:textId="04A76FB2" w:rsidR="002C0A1C" w:rsidRDefault="00D63220" w:rsidP="00F144FC">
      <w:r>
        <w:t>Where:</w:t>
      </w:r>
    </w:p>
    <w:p w14:paraId="2674B889" w14:textId="0481E304" w:rsidR="00D63220" w:rsidRPr="007B5C9E" w:rsidRDefault="00D63220" w:rsidP="00F144FC">
      <w:r>
        <w:t xml:space="preserve">K represents the </w:t>
      </w:r>
      <w:r w:rsidR="00FE7F61">
        <w:t xml:space="preserve">dimension of the </w:t>
      </w:r>
      <w:r w:rsidR="00E97A39">
        <w:t>latent</w:t>
      </w:r>
      <w:r w:rsidR="00FE7F61">
        <w:t xml:space="preserve"> space</w:t>
      </w:r>
      <w:r w:rsidR="003F4354">
        <w:t xml:space="preserve">. </w:t>
      </w:r>
      <w:r w:rsidR="00D62048">
        <w:t xml:space="preserve">As </w:t>
      </w:r>
      <w:r w:rsidR="00E82161">
        <w:t>we have illustrated above</w:t>
      </w:r>
      <w:r w:rsidR="00F65BE2">
        <w:t xml:space="preserve"> (</w:t>
      </w:r>
      <w:r w:rsidR="00F65BE2">
        <w:rPr>
          <w:i/>
          <w:iCs/>
        </w:rPr>
        <w:t>see equation 13</w:t>
      </w:r>
      <w:r w:rsidR="00F65BE2">
        <w:t>)</w:t>
      </w:r>
      <w:r w:rsidR="00E82161">
        <w:t xml:space="preserve">, </w:t>
      </w:r>
      <w:r w:rsidR="00AE1499">
        <w:t xml:space="preserve">matrix factorization </w:t>
      </w:r>
      <w:r w:rsidR="000B3562">
        <w:t xml:space="preserve">models the </w:t>
      </w:r>
      <w:r w:rsidR="000D71D5">
        <w:t xml:space="preserve">two-way </w:t>
      </w:r>
      <w:r w:rsidR="009577D5">
        <w:t xml:space="preserve">interaction between the </w:t>
      </w:r>
      <w:r w:rsidR="00D907E9">
        <w:t xml:space="preserve">user and the item </w:t>
      </w:r>
      <w:r w:rsidR="005A6F4E">
        <w:t xml:space="preserve">latent factors by assuming that </w:t>
      </w:r>
      <w:r w:rsidR="008E4108">
        <w:t xml:space="preserve">each dimension </w:t>
      </w:r>
      <w:r w:rsidR="00B62681">
        <w:t xml:space="preserve">of the latent space is primarily </w:t>
      </w:r>
      <w:r w:rsidR="003C2E1C">
        <w:t xml:space="preserve">independent </w:t>
      </w:r>
      <w:r w:rsidR="00323438">
        <w:t>of</w:t>
      </w:r>
      <w:r w:rsidR="003C2E1C">
        <w:t xml:space="preserve"> each other </w:t>
      </w:r>
      <w:r w:rsidR="009F0DF1">
        <w:t xml:space="preserve">thus linearly combines both </w:t>
      </w:r>
      <w:r w:rsidR="00A87164">
        <w:t>the dimensions</w:t>
      </w:r>
      <w:r w:rsidR="009F0DF1">
        <w:t xml:space="preserve"> </w:t>
      </w:r>
      <w:r w:rsidR="0060797B">
        <w:t>with the same weight</w:t>
      </w:r>
      <w:r w:rsidR="007D401D">
        <w:t xml:space="preserve">. Theoretically, this implies that the matrix factorization approach is </w:t>
      </w:r>
      <w:r w:rsidR="00BB3C49">
        <w:t xml:space="preserve">a linear </w:t>
      </w:r>
      <w:r w:rsidR="00B968E6">
        <w:t xml:space="preserve">model of the latent </w:t>
      </w:r>
      <w:r w:rsidR="00221816">
        <w:t>factors</w:t>
      </w:r>
      <w:sdt>
        <w:sdtPr>
          <w:id w:val="-1578428277"/>
          <w:citation/>
        </w:sdtPr>
        <w:sdtEndPr/>
        <w:sdtContent>
          <w:r w:rsidR="001A2811">
            <w:fldChar w:fldCharType="begin"/>
          </w:r>
          <w:r w:rsidR="001A2811">
            <w:rPr>
              <w:lang w:val="en-US"/>
            </w:rPr>
            <w:instrText xml:space="preserve"> CITATION HeX17 \l 1033 </w:instrText>
          </w:r>
          <w:r w:rsidR="001A2811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2]</w:t>
          </w:r>
          <w:r w:rsidR="001A2811">
            <w:fldChar w:fldCharType="end"/>
          </w:r>
        </w:sdtContent>
      </w:sdt>
      <w:r w:rsidR="00221816">
        <w:t>.</w:t>
      </w:r>
      <w:r w:rsidR="00A55BA1">
        <w:t xml:space="preserve"> In this study, </w:t>
      </w:r>
      <w:r w:rsidR="00172BA6">
        <w:t xml:space="preserve">the similarity between two users </w:t>
      </w:r>
      <w:r w:rsidR="00C845AD">
        <w:t xml:space="preserve">for the non-negative matrix factorization </w:t>
      </w:r>
      <w:r w:rsidR="00172BA6">
        <w:t xml:space="preserve">is </w:t>
      </w:r>
      <w:r w:rsidR="00022199">
        <w:t xml:space="preserve">measured </w:t>
      </w:r>
      <w:r w:rsidR="00930716">
        <w:t xml:space="preserve">by viewing the user matrix as the </w:t>
      </w:r>
      <w:r w:rsidR="00E37C37">
        <w:t>weight matrix</w:t>
      </w:r>
      <w:r w:rsidR="005B06A0">
        <w:t xml:space="preserve"> i.e., </w:t>
      </w:r>
      <w:r w:rsidR="00EF59CF">
        <w:t xml:space="preserve">how much </w:t>
      </w:r>
      <w:r w:rsidR="000E2A34">
        <w:t xml:space="preserve">an underlying user is into </w:t>
      </w:r>
      <w:r w:rsidR="00C66600">
        <w:t xml:space="preserve">each latent </w:t>
      </w:r>
      <w:r w:rsidR="003B4A0A">
        <w:t xml:space="preserve">factor </w:t>
      </w:r>
      <w:r w:rsidR="004149F0">
        <w:t xml:space="preserve">while the </w:t>
      </w:r>
      <w:r w:rsidR="002F2044">
        <w:t xml:space="preserve">item matrix is viewed as the </w:t>
      </w:r>
      <w:r w:rsidR="00CE7258">
        <w:t xml:space="preserve">component matrix that is, </w:t>
      </w:r>
      <w:r w:rsidR="00354714">
        <w:t>“…</w:t>
      </w:r>
      <w:r w:rsidR="00354714" w:rsidRPr="00354714">
        <w:t xml:space="preserve">how much the item is consisted of from each latent </w:t>
      </w:r>
      <w:r w:rsidR="00A94C98" w:rsidRPr="00354714">
        <w:t>factor</w:t>
      </w:r>
      <w:r w:rsidR="00354714">
        <w:t>”</w:t>
      </w:r>
      <w:sdt>
        <w:sdtPr>
          <w:id w:val="-200322243"/>
          <w:citation/>
        </w:sdtPr>
        <w:sdtEndPr/>
        <w:sdtContent>
          <w:r w:rsidR="00AC2D2F">
            <w:fldChar w:fldCharType="begin"/>
          </w:r>
          <w:r w:rsidR="00AC2D2F">
            <w:rPr>
              <w:lang w:val="en-US"/>
            </w:rPr>
            <w:instrText xml:space="preserve"> CITATION Ted19 \l 1033 </w:instrText>
          </w:r>
          <w:r w:rsidR="00AC2D2F"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5]</w:t>
          </w:r>
          <w:r w:rsidR="00AC2D2F">
            <w:fldChar w:fldCharType="end"/>
          </w:r>
        </w:sdtContent>
      </w:sdt>
      <w:r w:rsidR="002D7C2D">
        <w:t>.</w:t>
      </w:r>
    </w:p>
    <w:p w14:paraId="5B084F5D" w14:textId="6EE07DC6" w:rsidR="00837F57" w:rsidRDefault="00471C7A" w:rsidP="00733A27">
      <w:pPr>
        <w:pStyle w:val="Heading2"/>
        <w:numPr>
          <w:ilvl w:val="0"/>
          <w:numId w:val="23"/>
        </w:numPr>
      </w:pPr>
      <w:bookmarkStart w:id="66" w:name="_Toc80137734"/>
      <w:r>
        <w:t>Evaluation Metrics</w:t>
      </w:r>
      <w:bookmarkEnd w:id="66"/>
    </w:p>
    <w:p w14:paraId="2C9D94C9" w14:textId="15C4650C" w:rsidR="005A21CE" w:rsidRDefault="005A21CE" w:rsidP="005A21CE">
      <w:pPr>
        <w:rPr>
          <w:lang w:val="en-US"/>
        </w:rPr>
      </w:pPr>
      <w:r>
        <w:rPr>
          <w:lang w:val="en-US"/>
        </w:rPr>
        <w:t xml:space="preserve">We will evaluate the performance of the </w:t>
      </w:r>
      <w:r w:rsidR="008C632E">
        <w:rPr>
          <w:lang w:val="en-US"/>
        </w:rPr>
        <w:t xml:space="preserve">models using the two metrics </w:t>
      </w:r>
      <w:r w:rsidR="00D84871">
        <w:rPr>
          <w:lang w:val="en-US"/>
        </w:rPr>
        <w:t xml:space="preserve">included in table </w:t>
      </w:r>
      <w:r w:rsidR="002933C0">
        <w:rPr>
          <w:lang w:val="en-US"/>
        </w:rPr>
        <w:t>3 below.</w:t>
      </w:r>
    </w:p>
    <w:p w14:paraId="2A653B8D" w14:textId="08AA60ED" w:rsidR="00D518FC" w:rsidRDefault="00D518FC" w:rsidP="005A21CE">
      <w:pPr>
        <w:rPr>
          <w:lang w:val="en-US"/>
        </w:rPr>
      </w:pPr>
    </w:p>
    <w:p w14:paraId="0B550944" w14:textId="77777777" w:rsidR="00D518FC" w:rsidRPr="005A21CE" w:rsidRDefault="00D518FC" w:rsidP="005A21CE">
      <w:pPr>
        <w:rPr>
          <w:lang w:val="en-US"/>
        </w:rPr>
      </w:pPr>
    </w:p>
    <w:p w14:paraId="52F67B52" w14:textId="7153D19D" w:rsidR="00D84871" w:rsidRDefault="00D84871" w:rsidP="00D84871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3</w:t>
      </w:r>
      <w:r>
        <w:fldChar w:fldCharType="end"/>
      </w:r>
      <w:r w:rsidR="00CA53EA">
        <w:t>: Model evaluation metric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486"/>
        <w:gridCol w:w="3041"/>
        <w:gridCol w:w="3163"/>
        <w:gridCol w:w="1336"/>
      </w:tblGrid>
      <w:tr w:rsidR="00414F84" w14:paraId="77D9398D" w14:textId="77777777" w:rsidTr="007F40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023C2E" w14:textId="77777777" w:rsidR="00414F84" w:rsidRDefault="00414F84" w:rsidP="0048351A">
            <w:pPr>
              <w:spacing w:line="240" w:lineRule="auto"/>
              <w:rPr>
                <w:lang w:val="en-US"/>
              </w:rPr>
            </w:pPr>
            <w:bookmarkStart w:id="67" w:name="_Hlk80895422"/>
            <w:r>
              <w:rPr>
                <w:lang w:val="en-US"/>
              </w:rPr>
              <w:t>Evaluation Metric</w:t>
            </w:r>
          </w:p>
        </w:tc>
        <w:tc>
          <w:tcPr>
            <w:tcW w:w="0" w:type="auto"/>
          </w:tcPr>
          <w:p w14:paraId="0CCB8515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ummary</w:t>
            </w:r>
          </w:p>
        </w:tc>
        <w:tc>
          <w:tcPr>
            <w:tcW w:w="0" w:type="auto"/>
          </w:tcPr>
          <w:p w14:paraId="76BD3E55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ormula</w:t>
            </w:r>
          </w:p>
        </w:tc>
        <w:tc>
          <w:tcPr>
            <w:tcW w:w="0" w:type="auto"/>
          </w:tcPr>
          <w:p w14:paraId="550D3C90" w14:textId="77777777" w:rsidR="00414F84" w:rsidRDefault="00414F84" w:rsidP="0048351A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ferences</w:t>
            </w:r>
          </w:p>
        </w:tc>
      </w:tr>
      <w:tr w:rsidR="005614EA" w14:paraId="48DD1B83" w14:textId="77777777" w:rsidTr="007F40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DC141B" w14:textId="223A582F" w:rsidR="005614EA" w:rsidRDefault="005614EA" w:rsidP="0048351A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Recall</w:t>
            </w:r>
          </w:p>
        </w:tc>
        <w:tc>
          <w:tcPr>
            <w:tcW w:w="0" w:type="auto"/>
          </w:tcPr>
          <w:p w14:paraId="78FC297F" w14:textId="3355CB7E" w:rsidR="005614EA" w:rsidRDefault="005614EA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putes the rate at which the recommender makes positive recommendations</w:t>
            </w:r>
          </w:p>
        </w:tc>
        <w:tc>
          <w:tcPr>
            <w:tcW w:w="0" w:type="auto"/>
          </w:tcPr>
          <w:p w14:paraId="7CD0D73B" w14:textId="7D6C7CBF" w:rsidR="005614EA" w:rsidRDefault="005614EA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1827B5">
              <w:rPr>
                <w:noProof/>
                <w:lang w:val="en-US"/>
              </w:rPr>
              <w:drawing>
                <wp:inline distT="0" distB="0" distL="0" distR="0" wp14:anchorId="45FA9705" wp14:editId="39808524">
                  <wp:extent cx="1105054" cy="457264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5054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2DDFA6D" w14:textId="6A0C4CD8" w:rsidR="005614EA" w:rsidRDefault="004227FE" w:rsidP="0048351A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rPr>
                  <w:lang w:val="en-US"/>
                </w:rPr>
                <w:id w:val="-816490049"/>
                <w:citation/>
              </w:sdtPr>
              <w:sdtEndPr/>
              <w:sdtContent>
                <w:r w:rsidR="005614EA">
                  <w:rPr>
                    <w:lang w:val="en-US"/>
                  </w:rPr>
                  <w:fldChar w:fldCharType="begin"/>
                </w:r>
                <w:r w:rsidR="005614EA">
                  <w:rPr>
                    <w:lang w:val="en-US"/>
                  </w:rPr>
                  <w:instrText xml:space="preserve"> CITATION Agg16 \l 1033 </w:instrText>
                </w:r>
                <w:r w:rsidR="005614EA">
                  <w:rPr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lang w:val="en-US"/>
                  </w:rPr>
                  <w:t>[26]</w:t>
                </w:r>
                <w:r w:rsidR="005614EA">
                  <w:rPr>
                    <w:lang w:val="en-US"/>
                  </w:rPr>
                  <w:fldChar w:fldCharType="end"/>
                </w:r>
              </w:sdtContent>
            </w:sdt>
          </w:p>
        </w:tc>
      </w:tr>
      <w:tr w:rsidR="004C00B9" w14:paraId="080AB085" w14:textId="77777777" w:rsidTr="007F40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874971" w14:textId="77777777" w:rsidR="004C00B9" w:rsidRDefault="004C00B9" w:rsidP="0048351A">
            <w:pPr>
              <w:spacing w:line="240" w:lineRule="auto"/>
              <w:rPr>
                <w:lang w:val="en-US"/>
              </w:rPr>
            </w:pPr>
            <w:r>
              <w:rPr>
                <w:lang w:val="en-US"/>
              </w:rPr>
              <w:t>Mean Percentile Ranking</w:t>
            </w:r>
          </w:p>
        </w:tc>
        <w:tc>
          <w:tcPr>
            <w:tcW w:w="0" w:type="auto"/>
          </w:tcPr>
          <w:p w14:paraId="15195F0D" w14:textId="77777777" w:rsidR="004C00B9" w:rsidRPr="0032568D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omputes </w:t>
            </w:r>
            <w:r w:rsidRPr="0032568D">
              <w:rPr>
                <w:lang w:val="en-US"/>
              </w:rPr>
              <w:t>the</w:t>
            </w:r>
          </w:p>
          <w:p w14:paraId="096037E3" w14:textId="77777777" w:rsidR="004C00B9" w:rsidRPr="0032568D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32568D">
              <w:rPr>
                <w:lang w:val="en-US"/>
              </w:rPr>
              <w:t xml:space="preserve">percentile of </w:t>
            </w:r>
            <w:r>
              <w:rPr>
                <w:lang w:val="en-US"/>
              </w:rPr>
              <w:t>an</w:t>
            </w:r>
            <w:r w:rsidRPr="0032568D">
              <w:rPr>
                <w:lang w:val="en-US"/>
              </w:rPr>
              <w:t xml:space="preserve"> item</w:t>
            </w:r>
            <w:r>
              <w:rPr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</w:t>
            </w:r>
            <w:r w:rsidRPr="0032568D">
              <w:rPr>
                <w:lang w:val="en-US"/>
              </w:rPr>
              <w:t xml:space="preserve"> </w:t>
            </w:r>
            <w:r>
              <w:rPr>
                <w:lang w:val="en-US"/>
              </w:rPr>
              <w:t>provided in</w:t>
            </w:r>
            <w:r w:rsidRPr="0032568D">
              <w:rPr>
                <w:lang w:val="en-US"/>
              </w:rPr>
              <w:t xml:space="preserve"> the list of all </w:t>
            </w:r>
            <w:r>
              <w:rPr>
                <w:lang w:val="en-US"/>
              </w:rPr>
              <w:t xml:space="preserve">the </w:t>
            </w:r>
            <w:r w:rsidRPr="0032568D">
              <w:rPr>
                <w:lang w:val="en-US"/>
              </w:rPr>
              <w:t xml:space="preserve">items, and then </w:t>
            </w:r>
            <w:r>
              <w:rPr>
                <w:lang w:val="en-US"/>
              </w:rPr>
              <w:t>calculates</w:t>
            </w:r>
            <w:r w:rsidRPr="0032568D">
              <w:rPr>
                <w:lang w:val="en-US"/>
              </w:rPr>
              <w:t xml:space="preserve"> the average percentile. </w:t>
            </w:r>
            <w:r>
              <w:rPr>
                <w:lang w:val="en-US"/>
              </w:rPr>
              <w:t>Primarily, this implies that i</w:t>
            </w:r>
            <w:r w:rsidRPr="0032568D">
              <w:rPr>
                <w:lang w:val="en-US"/>
              </w:rPr>
              <w:t xml:space="preserve">f </w:t>
            </w:r>
            <w:r>
              <w:rPr>
                <w:lang w:val="en-US"/>
              </w:rPr>
              <w:t>one</w:t>
            </w:r>
          </w:p>
          <w:p w14:paraId="4B4CC1DA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de an allocation of</w:t>
            </w:r>
            <w:r w:rsidRPr="0032568D">
              <w:rPr>
                <w:lang w:val="en-US"/>
              </w:rPr>
              <w:t xml:space="preserve"> recommendations at random, </w:t>
            </w:r>
            <w:r>
              <w:rPr>
                <w:lang w:val="en-US"/>
              </w:rPr>
              <w:t xml:space="preserve">then </w:t>
            </w:r>
            <w:r w:rsidRPr="0032568D">
              <w:rPr>
                <w:lang w:val="en-US"/>
              </w:rPr>
              <w:t>the expected value of the MPR would be 50%.</w:t>
            </w:r>
          </w:p>
        </w:tc>
        <w:tc>
          <w:tcPr>
            <w:tcW w:w="0" w:type="auto"/>
          </w:tcPr>
          <w:p w14:paraId="5AB59F7C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53A8D">
              <w:rPr>
                <w:noProof/>
                <w:lang w:val="en-US"/>
              </w:rPr>
              <w:drawing>
                <wp:inline distT="0" distB="0" distL="0" distR="0" wp14:anchorId="1D22A5E0" wp14:editId="554247C2">
                  <wp:extent cx="1295581" cy="514422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581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B44958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ere:</w:t>
            </w:r>
          </w:p>
          <w:p w14:paraId="136E5AA9" w14:textId="77777777" w:rsidR="004C00B9" w:rsidRDefault="004C00B9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</w:pPr>
            <w:r>
              <w:rPr>
                <w:rStyle w:val="mi"/>
                <w:rFonts w:ascii="MathJax_Math-italic" w:hAnsi="MathJax_Math-italic" w:cs="Arial"/>
                <w:color w:val="222222"/>
                <w:sz w:val="22"/>
                <w:bdr w:val="none" w:sz="0" w:space="0" w:color="auto" w:frame="1"/>
                <w:shd w:val="clear" w:color="auto" w:fill="FFFFFF"/>
              </w:rPr>
              <w:t>r</w:t>
            </w:r>
            <w:r>
              <w:rPr>
                <w:rStyle w:val="mo"/>
                <w:rFonts w:ascii="MathJax_Size1" w:hAnsi="MathJax_Size1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proofErr w:type="gramStart"/>
            <w:r>
              <w:rPr>
                <w:rStyle w:val="mi"/>
                <w:rFonts w:ascii="MathJax_Math-italic" w:hAnsi="MathJax_Math-italic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>i,</w:t>
            </w:r>
            <w:r>
              <w:rPr>
                <w:rStyle w:val="mi"/>
                <w:rFonts w:ascii="MathJax_Math-italic" w:hAnsi="MathJax_Math-italic" w:cs="Arial"/>
                <w:color w:val="222222"/>
                <w:sz w:val="12"/>
                <w:szCs w:val="12"/>
                <w:bdr w:val="none" w:sz="0" w:space="0" w:color="auto" w:frame="1"/>
                <w:shd w:val="clear" w:color="auto" w:fill="FFFFFF"/>
              </w:rPr>
              <w:t>j</w:t>
            </w:r>
            <w:proofErr w:type="spellEnd"/>
            <w:proofErr w:type="gramEnd"/>
            <w:r>
              <w:rPr>
                <w:rStyle w:val="mo"/>
                <w:rFonts w:ascii="MathJax_Size1" w:hAnsi="MathJax_Size1" w:cs="Arial"/>
                <w:color w:val="222222"/>
                <w:sz w:val="15"/>
                <w:szCs w:val="15"/>
                <w:bdr w:val="none" w:sz="0" w:space="0" w:color="auto" w:frame="1"/>
                <w:shd w:val="clear" w:color="auto" w:fill="FFFFFF"/>
              </w:rPr>
              <w:t xml:space="preserve">) </w:t>
            </w:r>
            <w:r>
              <w:rPr>
                <w:rStyle w:val="mo"/>
                <w:rFonts w:cs="Arial"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denotes the rating of item </w:t>
            </w:r>
            <w:r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i </w:t>
            </w:r>
            <w:r>
              <w:rPr>
                <w:rStyle w:val="mo"/>
                <w:rFonts w:cs="Arial"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by user </w:t>
            </w:r>
            <w:r>
              <w:rPr>
                <w:rStyle w:val="mo"/>
                <w:rFonts w:cs="Arial"/>
                <w:i/>
                <w:iCs/>
                <w:color w:val="222222"/>
                <w:szCs w:val="15"/>
                <w:bdr w:val="none" w:sz="0" w:space="0" w:color="auto" w:frame="1"/>
                <w:shd w:val="clear" w:color="auto" w:fill="FFFFFF"/>
              </w:rPr>
              <w:t xml:space="preserve">u </w:t>
            </w:r>
          </w:p>
          <w:p w14:paraId="0B98C6E3" w14:textId="3134238E" w:rsidR="004C00B9" w:rsidRPr="00EA0A40" w:rsidRDefault="004227FE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 xml:space="preserve">rank </m:t>
                  </m:r>
                </m:e>
              </m:acc>
            </m:oMath>
            <w:r w:rsidR="004C00B9" w:rsidRPr="00FF7E97">
              <w:rPr>
                <w:rFonts w:eastAsiaTheme="minorEastAsia"/>
                <w:vertAlign w:val="subscript"/>
                <w:lang w:val="en-US"/>
              </w:rPr>
              <w:t>ui</w:t>
            </w:r>
            <w:r w:rsidR="004C00B9">
              <w:rPr>
                <w:rFonts w:eastAsiaTheme="minorEastAsia"/>
                <w:lang w:val="en-US"/>
              </w:rPr>
              <w:t xml:space="preserve"> denotes the percentile rank of </w:t>
            </w:r>
            <w:r w:rsidR="004C00B9">
              <w:rPr>
                <w:rFonts w:eastAsiaTheme="minorEastAsia"/>
                <w:i/>
                <w:iCs/>
                <w:lang w:val="en-US"/>
              </w:rPr>
              <w:t xml:space="preserve">i </w:t>
            </w:r>
            <w:r w:rsidR="004C00B9">
              <w:rPr>
                <w:rFonts w:eastAsiaTheme="minorEastAsia"/>
                <w:lang w:val="en-US"/>
              </w:rPr>
              <w:t xml:space="preserve">in an ordered list such that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 xml:space="preserve">rank </m:t>
                  </m:r>
                </m:e>
              </m:acc>
            </m:oMath>
            <w:r w:rsidR="004C00B9" w:rsidRPr="00FF7E97">
              <w:rPr>
                <w:rFonts w:eastAsiaTheme="minorEastAsia"/>
                <w:vertAlign w:val="subscript"/>
                <w:lang w:val="en-US"/>
              </w:rPr>
              <w:t>ui</w:t>
            </w:r>
            <w:r w:rsidR="00A148D9">
              <w:rPr>
                <w:rFonts w:eastAsiaTheme="minorEastAsia"/>
                <w:vertAlign w:val="subscript"/>
                <w:lang w:val="en-US"/>
              </w:rPr>
              <w:t xml:space="preserve"> </w:t>
            </w:r>
            <w:r w:rsidR="004C00B9">
              <w:rPr>
                <w:rFonts w:eastAsiaTheme="minorEastAsia"/>
                <w:lang w:val="en-US"/>
              </w:rPr>
              <w:t xml:space="preserve">= 0% implies that </w:t>
            </w:r>
            <w:r w:rsidR="004C00B9">
              <w:rPr>
                <w:rFonts w:eastAsiaTheme="minorEastAsia"/>
                <w:i/>
                <w:iCs/>
                <w:lang w:val="en-US"/>
              </w:rPr>
              <w:t xml:space="preserve">i </w:t>
            </w:r>
            <w:r w:rsidR="004C00B9">
              <w:rPr>
                <w:rFonts w:eastAsiaTheme="minorEastAsia"/>
                <w:lang w:val="en-US"/>
              </w:rPr>
              <w:t>is at the top of the list</w:t>
            </w:r>
          </w:p>
        </w:tc>
        <w:tc>
          <w:tcPr>
            <w:tcW w:w="0" w:type="auto"/>
          </w:tcPr>
          <w:p w14:paraId="7F129C7F" w14:textId="5F471839" w:rsidR="004C00B9" w:rsidRDefault="004227FE" w:rsidP="0048351A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sdt>
              <w:sdtPr>
                <w:rPr>
                  <w:lang w:val="en-US"/>
                </w:rPr>
                <w:id w:val="381529213"/>
                <w:citation/>
              </w:sdtPr>
              <w:sdtEndPr/>
              <w:sdtContent>
                <w:r w:rsidR="004C00B9">
                  <w:rPr>
                    <w:lang w:val="en-US"/>
                  </w:rPr>
                  <w:fldChar w:fldCharType="begin"/>
                </w:r>
                <w:r w:rsidR="004C00B9">
                  <w:rPr>
                    <w:lang w:val="en-US"/>
                  </w:rPr>
                  <w:instrText>CITATION Par13 \l 1033  \m Hin15</w:instrText>
                </w:r>
                <w:r w:rsidR="004C00B9">
                  <w:rPr>
                    <w:lang w:val="en-US"/>
                  </w:rPr>
                  <w:fldChar w:fldCharType="separate"/>
                </w:r>
                <w:r w:rsidR="00B90ABA" w:rsidRPr="00B90ABA">
                  <w:rPr>
                    <w:noProof/>
                    <w:lang w:val="en-US"/>
                  </w:rPr>
                  <w:t>[49, 50]</w:t>
                </w:r>
                <w:r w:rsidR="004C00B9">
                  <w:rPr>
                    <w:lang w:val="en-US"/>
                  </w:rPr>
                  <w:fldChar w:fldCharType="end"/>
                </w:r>
              </w:sdtContent>
            </w:sdt>
          </w:p>
        </w:tc>
      </w:tr>
      <w:bookmarkEnd w:id="67"/>
    </w:tbl>
    <w:p w14:paraId="6D766A78" w14:textId="2B7E9E3D" w:rsidR="00733A27" w:rsidRDefault="00733A27" w:rsidP="001A6C35">
      <w:pPr>
        <w:rPr>
          <w:lang w:val="en-KE"/>
        </w:rPr>
      </w:pPr>
    </w:p>
    <w:p w14:paraId="116FC1C6" w14:textId="73B0B169" w:rsidR="008D67E5" w:rsidRDefault="00F144FC" w:rsidP="001A6C35">
      <w:pPr>
        <w:rPr>
          <w:lang w:val="en-US"/>
        </w:rPr>
      </w:pPr>
      <w:r>
        <w:rPr>
          <w:lang w:val="en-US"/>
        </w:rPr>
        <w:t>The</w:t>
      </w:r>
      <w:r w:rsidR="00FF68FE">
        <w:rPr>
          <w:lang w:val="en-US"/>
        </w:rPr>
        <w:t xml:space="preserve"> deep learning</w:t>
      </w:r>
      <w:r>
        <w:rPr>
          <w:lang w:val="en-US"/>
        </w:rPr>
        <w:t xml:space="preserve"> model with the highest Recall and the lowest Mean Percentile Ranking score</w:t>
      </w:r>
      <w:r w:rsidR="008B5FDE">
        <w:rPr>
          <w:lang w:val="en-US"/>
        </w:rPr>
        <w:t xml:space="preserve"> is considered as the optimal model.</w:t>
      </w:r>
    </w:p>
    <w:p w14:paraId="5C92FACF" w14:textId="3A0A61BA" w:rsidR="001A2811" w:rsidRDefault="00496796" w:rsidP="00531A42">
      <w:pPr>
        <w:pStyle w:val="Heading2"/>
        <w:numPr>
          <w:ilvl w:val="0"/>
          <w:numId w:val="23"/>
        </w:numPr>
      </w:pPr>
      <w:bookmarkStart w:id="68" w:name="_Toc80137735"/>
      <w:r>
        <w:t>Experiments</w:t>
      </w:r>
      <w:bookmarkEnd w:id="68"/>
    </w:p>
    <w:p w14:paraId="3B53E2B4" w14:textId="0C0A6EF4" w:rsidR="00531A42" w:rsidRDefault="009E1336" w:rsidP="00531A42">
      <w:pPr>
        <w:rPr>
          <w:lang w:val="en-US"/>
        </w:rPr>
      </w:pPr>
      <w:r>
        <w:rPr>
          <w:lang w:val="en-US"/>
        </w:rPr>
        <w:t xml:space="preserve">We set up our </w:t>
      </w:r>
      <w:r w:rsidR="00710C99">
        <w:rPr>
          <w:lang w:val="en-US"/>
        </w:rPr>
        <w:t xml:space="preserve">experiments </w:t>
      </w:r>
      <w:r w:rsidR="00E76B06">
        <w:rPr>
          <w:lang w:val="en-US"/>
        </w:rPr>
        <w:t xml:space="preserve">with the </w:t>
      </w:r>
      <w:r w:rsidR="007F3D04">
        <w:rPr>
          <w:lang w:val="en-US"/>
        </w:rPr>
        <w:t xml:space="preserve">objective </w:t>
      </w:r>
      <w:r w:rsidR="00E76B06">
        <w:rPr>
          <w:lang w:val="en-US"/>
        </w:rPr>
        <w:t xml:space="preserve">of answering the </w:t>
      </w:r>
      <w:r w:rsidR="00EE1E9B">
        <w:rPr>
          <w:lang w:val="en-US"/>
        </w:rPr>
        <w:t>following research questions:</w:t>
      </w:r>
    </w:p>
    <w:p w14:paraId="51822226" w14:textId="77777777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>implicit-based simple cosine similarity model perform given various performance evaluation metrics?</w:t>
      </w:r>
    </w:p>
    <w:p w14:paraId="0864DB02" w14:textId="010D9814" w:rsidR="00806952" w:rsidRPr="00FB09FD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?</w:t>
      </w:r>
    </w:p>
    <w:p w14:paraId="20328EFB" w14:textId="6A9F64AA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</w:t>
      </w:r>
      <w:r w:rsidR="00D343AB">
        <w:rPr>
          <w:lang w:val="en-US"/>
        </w:rPr>
        <w:t xml:space="preserve"> perform?</w:t>
      </w:r>
    </w:p>
    <w:p w14:paraId="4EA3EFF3" w14:textId="3580E77A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</w:t>
      </w:r>
      <w:r w:rsidR="00D343AB">
        <w:rPr>
          <w:lang w:val="en-US"/>
        </w:rPr>
        <w:t xml:space="preserve"> perform?</w:t>
      </w:r>
    </w:p>
    <w:p w14:paraId="02392309" w14:textId="602E9783" w:rsidR="00806952" w:rsidRDefault="00806952" w:rsidP="0080695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>Compared to the benchmark model (non-negative matrix factorization), how does the implicit-based model perform?</w:t>
      </w:r>
    </w:p>
    <w:p w14:paraId="7677760C" w14:textId="565AF97D" w:rsidR="00B64D26" w:rsidRPr="00D343AB" w:rsidRDefault="00B64D26" w:rsidP="00D343AB">
      <w:pPr>
        <w:pStyle w:val="ListParagraph"/>
        <w:numPr>
          <w:ilvl w:val="0"/>
          <w:numId w:val="33"/>
        </w:numPr>
        <w:rPr>
          <w:lang w:val="en-US"/>
        </w:rPr>
      </w:pPr>
      <w:r w:rsidRPr="00B64D26">
        <w:rPr>
          <w:lang w:val="en-US"/>
        </w:rPr>
        <w:t>Does increasing the size of data improve the performance of the collaborative filtering models?</w:t>
      </w:r>
    </w:p>
    <w:p w14:paraId="3640923E" w14:textId="4CDD5578" w:rsidR="00EE1E9B" w:rsidRDefault="00823DAF" w:rsidP="00531A42">
      <w:pPr>
        <w:rPr>
          <w:lang w:val="en-US"/>
        </w:rPr>
      </w:pPr>
      <w:r>
        <w:rPr>
          <w:lang w:val="en-US"/>
        </w:rPr>
        <w:lastRenderedPageBreak/>
        <w:t xml:space="preserve">In the following subsection, we present the </w:t>
      </w:r>
      <w:r w:rsidR="00A75152">
        <w:rPr>
          <w:lang w:val="en-US"/>
        </w:rPr>
        <w:t>experimental settings</w:t>
      </w:r>
      <w:r w:rsidR="00853D93">
        <w:rPr>
          <w:lang w:val="en-US"/>
        </w:rPr>
        <w:t xml:space="preserve"> </w:t>
      </w:r>
      <w:r w:rsidR="002430CF">
        <w:rPr>
          <w:lang w:val="en-US"/>
        </w:rPr>
        <w:t>that were adopted including the general information regarding the datasets and the models as well as the evaluation protocols.</w:t>
      </w:r>
    </w:p>
    <w:p w14:paraId="2151E18B" w14:textId="708AFFAE" w:rsidR="00D0578B" w:rsidRDefault="00DD5E51" w:rsidP="00D0578B">
      <w:pPr>
        <w:pStyle w:val="Heading4"/>
        <w:rPr>
          <w:lang w:val="en-US"/>
        </w:rPr>
      </w:pPr>
      <w:r>
        <w:rPr>
          <w:lang w:val="en-US"/>
        </w:rPr>
        <w:t>Datasets</w:t>
      </w:r>
    </w:p>
    <w:p w14:paraId="7E2B12C3" w14:textId="0FEEC452" w:rsidR="004B3878" w:rsidRPr="00AF3F7A" w:rsidRDefault="007F2962" w:rsidP="00531A42">
      <w:pPr>
        <w:rPr>
          <w:i/>
          <w:iCs/>
          <w:lang w:val="en-US"/>
        </w:rPr>
      </w:pPr>
      <w:r>
        <w:rPr>
          <w:lang w:val="en-US"/>
        </w:rPr>
        <w:t xml:space="preserve">We recommended the use of </w:t>
      </w:r>
      <w:r w:rsidR="00F1307E">
        <w:rPr>
          <w:lang w:val="en-US"/>
        </w:rPr>
        <w:t xml:space="preserve">three </w:t>
      </w:r>
      <w:r w:rsidR="005A12DD">
        <w:rPr>
          <w:lang w:val="en-US"/>
        </w:rPr>
        <w:t>datasets including</w:t>
      </w:r>
      <w:r w:rsidR="00520ACA">
        <w:rPr>
          <w:lang w:val="en-US"/>
        </w:rPr>
        <w:t xml:space="preserve"> </w:t>
      </w:r>
      <w:r w:rsidR="00520ACA" w:rsidRPr="000E339A">
        <w:rPr>
          <w:i/>
          <w:iCs/>
          <w:lang w:val="en-US"/>
        </w:rPr>
        <w:t xml:space="preserve">MovieLens </w:t>
      </w:r>
      <w:r w:rsidR="000E1A8D">
        <w:rPr>
          <w:i/>
          <w:iCs/>
          <w:lang w:val="en-US"/>
        </w:rPr>
        <w:t>10M</w:t>
      </w:r>
      <w:r w:rsidR="00520ACA">
        <w:rPr>
          <w:i/>
          <w:iCs/>
          <w:lang w:val="en-US"/>
        </w:rPr>
        <w:t>,</w:t>
      </w:r>
      <w:r w:rsidR="00C841F2">
        <w:rPr>
          <w:i/>
          <w:iCs/>
          <w:lang w:val="en-US"/>
        </w:rPr>
        <w:t xml:space="preserve"> </w:t>
      </w:r>
      <w:r w:rsidR="009843CE">
        <w:rPr>
          <w:i/>
          <w:iCs/>
          <w:lang w:val="en-US"/>
        </w:rPr>
        <w:t xml:space="preserve">Small </w:t>
      </w:r>
      <w:r w:rsidR="009843CE" w:rsidRPr="000E339A">
        <w:rPr>
          <w:i/>
          <w:iCs/>
          <w:lang w:val="en-US"/>
        </w:rPr>
        <w:t>MovieLens</w:t>
      </w:r>
      <w:r w:rsidR="009843CE">
        <w:rPr>
          <w:i/>
          <w:iCs/>
          <w:lang w:val="en-US"/>
        </w:rPr>
        <w:t xml:space="preserve"> dataset</w:t>
      </w:r>
      <w:r w:rsidR="009A3EBD">
        <w:rPr>
          <w:i/>
          <w:iCs/>
          <w:lang w:val="en-US"/>
        </w:rPr>
        <w:t xml:space="preserve">, and </w:t>
      </w:r>
      <w:r w:rsidR="0051005A">
        <w:rPr>
          <w:i/>
          <w:iCs/>
          <w:lang w:val="en-US"/>
        </w:rPr>
        <w:t>learn from sets</w:t>
      </w:r>
      <w:r w:rsidR="00AE32FE">
        <w:rPr>
          <w:i/>
          <w:iCs/>
          <w:lang w:val="en-US"/>
        </w:rPr>
        <w:t xml:space="preserve"> </w:t>
      </w:r>
      <w:r w:rsidR="007E5D49">
        <w:rPr>
          <w:i/>
          <w:iCs/>
          <w:lang w:val="en-US"/>
        </w:rPr>
        <w:t>movies dataset.</w:t>
      </w:r>
      <w:r w:rsidR="00AF3F7A">
        <w:rPr>
          <w:i/>
          <w:iCs/>
          <w:lang w:val="en-US"/>
        </w:rPr>
        <w:t xml:space="preserve"> </w:t>
      </w:r>
      <w:r w:rsidR="002B365F">
        <w:rPr>
          <w:lang w:val="en-US"/>
        </w:rPr>
        <w:t xml:space="preserve">Table </w:t>
      </w:r>
      <w:r w:rsidR="00BE3EFE">
        <w:rPr>
          <w:lang w:val="en-US"/>
        </w:rPr>
        <w:t xml:space="preserve">4 below provides an overview of the </w:t>
      </w:r>
      <w:r w:rsidR="000611DD">
        <w:rPr>
          <w:lang w:val="en-US"/>
        </w:rPr>
        <w:t>characteristics</w:t>
      </w:r>
      <w:r w:rsidR="00BE3EFE">
        <w:rPr>
          <w:lang w:val="en-US"/>
        </w:rPr>
        <w:t xml:space="preserve"> of the datasets.</w:t>
      </w:r>
    </w:p>
    <w:p w14:paraId="000C6604" w14:textId="4993D6BD" w:rsidR="007041F4" w:rsidRDefault="007041F4" w:rsidP="007041F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4</w:t>
      </w:r>
      <w:r>
        <w:fldChar w:fldCharType="end"/>
      </w:r>
      <w:r w:rsidR="001A42F8">
        <w:t>: Datase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9"/>
        <w:gridCol w:w="1633"/>
        <w:gridCol w:w="1554"/>
        <w:gridCol w:w="1554"/>
        <w:gridCol w:w="1196"/>
        <w:gridCol w:w="1227"/>
      </w:tblGrid>
      <w:tr w:rsidR="00B0510C" w:rsidRPr="00597401" w14:paraId="4CEDDB06" w14:textId="2B4C229F" w:rsidTr="001828DB">
        <w:tc>
          <w:tcPr>
            <w:tcW w:w="1649" w:type="dxa"/>
          </w:tcPr>
          <w:p w14:paraId="7F472197" w14:textId="09BE98BB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Dataset</w:t>
            </w:r>
          </w:p>
        </w:tc>
        <w:tc>
          <w:tcPr>
            <w:tcW w:w="1633" w:type="dxa"/>
          </w:tcPr>
          <w:p w14:paraId="66E0A2B4" w14:textId="48EFB69F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Interaction</w:t>
            </w:r>
          </w:p>
        </w:tc>
        <w:tc>
          <w:tcPr>
            <w:tcW w:w="1554" w:type="dxa"/>
          </w:tcPr>
          <w:p w14:paraId="52CEAF2D" w14:textId="1BB4DA57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Number of items</w:t>
            </w:r>
          </w:p>
        </w:tc>
        <w:tc>
          <w:tcPr>
            <w:tcW w:w="1554" w:type="dxa"/>
          </w:tcPr>
          <w:p w14:paraId="5E233EBE" w14:textId="5840B9F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Number of users</w:t>
            </w:r>
          </w:p>
        </w:tc>
        <w:tc>
          <w:tcPr>
            <w:tcW w:w="1196" w:type="dxa"/>
          </w:tcPr>
          <w:p w14:paraId="092AE05C" w14:textId="757EEAA2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parsity</w:t>
            </w:r>
          </w:p>
        </w:tc>
        <w:tc>
          <w:tcPr>
            <w:tcW w:w="347" w:type="dxa"/>
          </w:tcPr>
          <w:p w14:paraId="22D8F58C" w14:textId="3AA6152B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ampled?</w:t>
            </w:r>
          </w:p>
        </w:tc>
      </w:tr>
      <w:tr w:rsidR="00B0510C" w:rsidRPr="00597401" w14:paraId="78FFB6D8" w14:textId="1E441A46" w:rsidTr="001828DB">
        <w:tc>
          <w:tcPr>
            <w:tcW w:w="1649" w:type="dxa"/>
          </w:tcPr>
          <w:p w14:paraId="5BF85875" w14:textId="12C90FA7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Small MovieLens</w:t>
            </w:r>
          </w:p>
        </w:tc>
        <w:tc>
          <w:tcPr>
            <w:tcW w:w="1633" w:type="dxa"/>
          </w:tcPr>
          <w:p w14:paraId="61667431" w14:textId="54046D81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100836</w:t>
            </w:r>
          </w:p>
        </w:tc>
        <w:tc>
          <w:tcPr>
            <w:tcW w:w="1554" w:type="dxa"/>
          </w:tcPr>
          <w:p w14:paraId="32846706" w14:textId="20875ACF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9724</w:t>
            </w:r>
          </w:p>
        </w:tc>
        <w:tc>
          <w:tcPr>
            <w:tcW w:w="1554" w:type="dxa"/>
          </w:tcPr>
          <w:p w14:paraId="1C712840" w14:textId="14388A2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610</w:t>
            </w:r>
          </w:p>
        </w:tc>
        <w:tc>
          <w:tcPr>
            <w:tcW w:w="1196" w:type="dxa"/>
          </w:tcPr>
          <w:p w14:paraId="3C21D546" w14:textId="7161723D" w:rsidR="00B0510C" w:rsidRPr="00597401" w:rsidRDefault="00D179DD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0.79561</w:t>
            </w:r>
            <w:r w:rsidR="00B0510C" w:rsidRPr="00597401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47" w:type="dxa"/>
          </w:tcPr>
          <w:p w14:paraId="35B0C0CE" w14:textId="61F4D81C" w:rsidR="00B0510C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  <w:tr w:rsidR="00B0510C" w:rsidRPr="00597401" w14:paraId="5E73AB6B" w14:textId="42976D75" w:rsidTr="001828DB">
        <w:tc>
          <w:tcPr>
            <w:tcW w:w="1649" w:type="dxa"/>
          </w:tcPr>
          <w:p w14:paraId="05166333" w14:textId="2CC27C70" w:rsidR="00B0510C" w:rsidRPr="00597401" w:rsidRDefault="00B0510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 xml:space="preserve">MovieLens </w:t>
            </w:r>
            <w:r w:rsidR="000E1A8D">
              <w:rPr>
                <w:sz w:val="20"/>
                <w:szCs w:val="20"/>
                <w:lang w:val="en-US"/>
              </w:rPr>
              <w:t>10M</w:t>
            </w:r>
          </w:p>
        </w:tc>
        <w:tc>
          <w:tcPr>
            <w:tcW w:w="1633" w:type="dxa"/>
          </w:tcPr>
          <w:p w14:paraId="46E85034" w14:textId="5D644F4C" w:rsidR="00B0510C" w:rsidRPr="00597401" w:rsidRDefault="002A4EA8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2A4EA8">
              <w:rPr>
                <w:sz w:val="20"/>
                <w:szCs w:val="20"/>
                <w:lang w:val="en-US"/>
              </w:rPr>
              <w:t>10000054</w:t>
            </w:r>
          </w:p>
        </w:tc>
        <w:tc>
          <w:tcPr>
            <w:tcW w:w="1554" w:type="dxa"/>
          </w:tcPr>
          <w:p w14:paraId="5959A8F7" w14:textId="563DD677" w:rsidR="00B0510C" w:rsidRPr="00597401" w:rsidRDefault="00465BEC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465BEC">
              <w:rPr>
                <w:sz w:val="20"/>
                <w:szCs w:val="20"/>
                <w:lang w:val="en-US"/>
              </w:rPr>
              <w:t>10677</w:t>
            </w:r>
          </w:p>
        </w:tc>
        <w:tc>
          <w:tcPr>
            <w:tcW w:w="1554" w:type="dxa"/>
          </w:tcPr>
          <w:p w14:paraId="5FB3EFE8" w14:textId="7771B369" w:rsidR="00B0510C" w:rsidRPr="00597401" w:rsidRDefault="0079791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79791B">
              <w:rPr>
                <w:sz w:val="20"/>
                <w:szCs w:val="20"/>
                <w:lang w:val="en-US"/>
              </w:rPr>
              <w:t>69878</w:t>
            </w:r>
          </w:p>
        </w:tc>
        <w:tc>
          <w:tcPr>
            <w:tcW w:w="1196" w:type="dxa"/>
          </w:tcPr>
          <w:p w14:paraId="150791DE" w14:textId="11FB216F" w:rsidR="00B0510C" w:rsidRPr="00597401" w:rsidRDefault="00EE76C3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EE76C3">
              <w:rPr>
                <w:sz w:val="20"/>
                <w:szCs w:val="20"/>
                <w:lang w:val="en-US"/>
              </w:rPr>
              <w:t>0.56456</w:t>
            </w:r>
            <w:r w:rsidR="000E0024">
              <w:rPr>
                <w:sz w:val="20"/>
                <w:szCs w:val="20"/>
                <w:lang w:val="en-US"/>
              </w:rPr>
              <w:t>%</w:t>
            </w:r>
          </w:p>
        </w:tc>
        <w:tc>
          <w:tcPr>
            <w:tcW w:w="347" w:type="dxa"/>
          </w:tcPr>
          <w:p w14:paraId="464EEE9B" w14:textId="156F7573" w:rsidR="00B0510C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  <w:tr w:rsidR="00A90E6D" w:rsidRPr="00597401" w14:paraId="44791E63" w14:textId="77777777" w:rsidTr="001828DB">
        <w:tc>
          <w:tcPr>
            <w:tcW w:w="1649" w:type="dxa"/>
          </w:tcPr>
          <w:p w14:paraId="2A1BA7CB" w14:textId="6F73B52F" w:rsidR="00A90E6D" w:rsidRPr="00597401" w:rsidRDefault="00421DA1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Learn from sets data</w:t>
            </w:r>
          </w:p>
        </w:tc>
        <w:tc>
          <w:tcPr>
            <w:tcW w:w="1633" w:type="dxa"/>
          </w:tcPr>
          <w:p w14:paraId="0200E3A0" w14:textId="6F8BAADB" w:rsidR="00A90E6D" w:rsidRPr="00597401" w:rsidRDefault="00660C1D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327899</w:t>
            </w:r>
          </w:p>
        </w:tc>
        <w:tc>
          <w:tcPr>
            <w:tcW w:w="1554" w:type="dxa"/>
          </w:tcPr>
          <w:p w14:paraId="77293289" w14:textId="051ADC52" w:rsidR="00A90E6D" w:rsidRPr="00597401" w:rsidRDefault="009A5C16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12443</w:t>
            </w:r>
          </w:p>
        </w:tc>
        <w:tc>
          <w:tcPr>
            <w:tcW w:w="1554" w:type="dxa"/>
          </w:tcPr>
          <w:p w14:paraId="0284A192" w14:textId="2F080CF7" w:rsidR="00A90E6D" w:rsidRPr="00597401" w:rsidRDefault="00662070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744</w:t>
            </w:r>
          </w:p>
        </w:tc>
        <w:tc>
          <w:tcPr>
            <w:tcW w:w="1196" w:type="dxa"/>
          </w:tcPr>
          <w:p w14:paraId="35370288" w14:textId="023E7463" w:rsidR="00A90E6D" w:rsidRPr="00597401" w:rsidRDefault="00A45797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A45797">
              <w:rPr>
                <w:sz w:val="20"/>
                <w:szCs w:val="20"/>
                <w:lang w:val="en-US"/>
              </w:rPr>
              <w:t>2.47935</w:t>
            </w:r>
          </w:p>
        </w:tc>
        <w:tc>
          <w:tcPr>
            <w:tcW w:w="347" w:type="dxa"/>
          </w:tcPr>
          <w:p w14:paraId="1A68E07F" w14:textId="6FF97F3C" w:rsidR="00A90E6D" w:rsidRPr="00597401" w:rsidRDefault="001828DB" w:rsidP="00597401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597401">
              <w:rPr>
                <w:sz w:val="20"/>
                <w:szCs w:val="20"/>
                <w:lang w:val="en-US"/>
              </w:rPr>
              <w:t>Use all observations</w:t>
            </w:r>
          </w:p>
        </w:tc>
      </w:tr>
    </w:tbl>
    <w:p w14:paraId="4B9421CE" w14:textId="1A0AE91D" w:rsidR="001E7B63" w:rsidRDefault="001E7B63" w:rsidP="00531A42">
      <w:pPr>
        <w:rPr>
          <w:lang w:val="en-US"/>
        </w:rPr>
      </w:pPr>
    </w:p>
    <w:p w14:paraId="2F9DC95D" w14:textId="05EC9584" w:rsidR="004F4412" w:rsidRDefault="004F4412" w:rsidP="00531A42">
      <w:pPr>
        <w:rPr>
          <w:lang w:val="en-US"/>
        </w:rPr>
      </w:pPr>
      <w:r>
        <w:rPr>
          <w:lang w:val="en-US"/>
        </w:rPr>
        <w:t xml:space="preserve">To </w:t>
      </w:r>
      <w:r w:rsidR="00206C45">
        <w:rPr>
          <w:lang w:val="en-US"/>
        </w:rPr>
        <w:t>reduce the effect</w:t>
      </w:r>
      <w:r>
        <w:rPr>
          <w:lang w:val="en-US"/>
        </w:rPr>
        <w:t xml:space="preserve"> of </w:t>
      </w:r>
      <w:r w:rsidR="00206C45">
        <w:rPr>
          <w:lang w:val="en-US"/>
        </w:rPr>
        <w:t xml:space="preserve">sparsity on the performance of the </w:t>
      </w:r>
      <w:r w:rsidR="00AD1946">
        <w:rPr>
          <w:lang w:val="en-US"/>
        </w:rPr>
        <w:t>recommender systems</w:t>
      </w:r>
      <w:r>
        <w:rPr>
          <w:lang w:val="en-US"/>
        </w:rPr>
        <w:t xml:space="preserve">, </w:t>
      </w:r>
      <w:r w:rsidR="00206C45">
        <w:rPr>
          <w:lang w:val="en-US"/>
        </w:rPr>
        <w:t xml:space="preserve">we normalized </w:t>
      </w:r>
      <w:r w:rsidR="004074EA">
        <w:rPr>
          <w:lang w:val="en-US"/>
        </w:rPr>
        <w:t>the data</w:t>
      </w:r>
      <w:r w:rsidR="00E46102">
        <w:rPr>
          <w:lang w:val="en-US"/>
        </w:rPr>
        <w:t xml:space="preserve"> i.e., conducted sparse normalization</w:t>
      </w:r>
      <w:sdt>
        <w:sdtPr>
          <w:rPr>
            <w:lang w:val="en-US"/>
          </w:rPr>
          <w:id w:val="-1172870803"/>
          <w:citation/>
        </w:sdtPr>
        <w:sdtEndPr/>
        <w:sdtContent>
          <w:r w:rsidR="00E46102">
            <w:rPr>
              <w:lang w:val="en-US"/>
            </w:rPr>
            <w:fldChar w:fldCharType="begin"/>
          </w:r>
          <w:r w:rsidR="00E46102">
            <w:rPr>
              <w:lang w:val="en-US"/>
            </w:rPr>
            <w:instrText xml:space="preserve"> CITATION YiJ19 \l 1033 </w:instrText>
          </w:r>
          <w:r w:rsidR="00E46102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6]</w:t>
          </w:r>
          <w:r w:rsidR="00E46102">
            <w:rPr>
              <w:lang w:val="en-US"/>
            </w:rPr>
            <w:fldChar w:fldCharType="end"/>
          </w:r>
        </w:sdtContent>
      </w:sdt>
      <w:r w:rsidR="004074EA">
        <w:rPr>
          <w:lang w:val="en-US"/>
        </w:rPr>
        <w:t xml:space="preserve"> before feeding it to the </w:t>
      </w:r>
      <w:r w:rsidR="00EA0487">
        <w:rPr>
          <w:lang w:val="en-US"/>
        </w:rPr>
        <w:t xml:space="preserve">models and making </w:t>
      </w:r>
      <w:r w:rsidR="00CE3F2E">
        <w:rPr>
          <w:lang w:val="en-US"/>
        </w:rPr>
        <w:t>predictions.</w:t>
      </w:r>
    </w:p>
    <w:p w14:paraId="16E62BAC" w14:textId="10CFC462" w:rsidR="00AB4F3E" w:rsidRDefault="005D2A2C" w:rsidP="00D0578B">
      <w:pPr>
        <w:pStyle w:val="Heading4"/>
        <w:rPr>
          <w:lang w:val="en-US"/>
        </w:rPr>
      </w:pPr>
      <w:r>
        <w:rPr>
          <w:lang w:val="en-US"/>
        </w:rPr>
        <w:t>Initial</w:t>
      </w:r>
      <w:r w:rsidR="007609F8">
        <w:rPr>
          <w:lang w:val="en-US"/>
        </w:rPr>
        <w:t xml:space="preserve"> Model parameters</w:t>
      </w:r>
    </w:p>
    <w:p w14:paraId="2F74C44B" w14:textId="6BFC56D8" w:rsidR="00C86B48" w:rsidRDefault="004268E1" w:rsidP="00D0578B">
      <w:pPr>
        <w:rPr>
          <w:lang w:val="en-US"/>
        </w:rPr>
      </w:pPr>
      <w:r>
        <w:rPr>
          <w:lang w:val="en-US"/>
        </w:rPr>
        <w:t xml:space="preserve">As noted earlier, the current study will implement three types of models </w:t>
      </w:r>
      <w:r w:rsidR="00FB0BDD">
        <w:rPr>
          <w:lang w:val="en-US"/>
        </w:rPr>
        <w:t xml:space="preserve">for the </w:t>
      </w:r>
      <w:r w:rsidR="00642EA0">
        <w:rPr>
          <w:lang w:val="en-US"/>
        </w:rPr>
        <w:t>collaborative</w:t>
      </w:r>
      <w:r w:rsidR="00FB0BDD">
        <w:rPr>
          <w:lang w:val="en-US"/>
        </w:rPr>
        <w:t xml:space="preserve"> filtering problem </w:t>
      </w:r>
      <w:r>
        <w:rPr>
          <w:lang w:val="en-US"/>
        </w:rPr>
        <w:t xml:space="preserve">i.e., </w:t>
      </w:r>
      <w:r w:rsidR="003D6BE2">
        <w:rPr>
          <w:lang w:val="en-US"/>
        </w:rPr>
        <w:t>simple co</w:t>
      </w:r>
      <w:r w:rsidR="00FB0BDD">
        <w:rPr>
          <w:lang w:val="en-US"/>
        </w:rPr>
        <w:t>sine similarity</w:t>
      </w:r>
      <w:r w:rsidR="003D6BE2">
        <w:rPr>
          <w:lang w:val="en-US"/>
        </w:rPr>
        <w:t>,</w:t>
      </w:r>
      <w:r w:rsidR="00C07A68">
        <w:rPr>
          <w:lang w:val="en-US"/>
        </w:rPr>
        <w:t xml:space="preserve"> </w:t>
      </w:r>
      <w:r w:rsidR="008A3808">
        <w:rPr>
          <w:lang w:val="en-US"/>
        </w:rPr>
        <w:t xml:space="preserve">non-negative </w:t>
      </w:r>
      <w:r w:rsidR="00194E74">
        <w:rPr>
          <w:lang w:val="en-US"/>
        </w:rPr>
        <w:t>matrix factorization</w:t>
      </w:r>
      <w:r w:rsidR="00205A86">
        <w:rPr>
          <w:lang w:val="en-US"/>
        </w:rPr>
        <w:t xml:space="preserve"> as well as </w:t>
      </w:r>
      <w:r w:rsidR="003623A2">
        <w:rPr>
          <w:lang w:val="en-US"/>
        </w:rPr>
        <w:t xml:space="preserve">neural </w:t>
      </w:r>
      <w:r w:rsidR="000F11BB">
        <w:rPr>
          <w:lang w:val="en-US"/>
        </w:rPr>
        <w:t>collaborative</w:t>
      </w:r>
      <w:r w:rsidR="003623A2">
        <w:rPr>
          <w:lang w:val="en-US"/>
        </w:rPr>
        <w:t xml:space="preserve"> filtering.</w:t>
      </w:r>
      <w:r w:rsidR="00ED220C">
        <w:rPr>
          <w:lang w:val="en-US"/>
        </w:rPr>
        <w:t xml:space="preserve"> </w:t>
      </w:r>
      <w:r w:rsidR="001926F1">
        <w:rPr>
          <w:lang w:val="en-US"/>
        </w:rPr>
        <w:t xml:space="preserve">Figure </w:t>
      </w:r>
      <w:r w:rsidR="00247E54">
        <w:rPr>
          <w:lang w:val="en-US"/>
        </w:rPr>
        <w:t>5</w:t>
      </w:r>
      <w:r w:rsidR="002134BA">
        <w:rPr>
          <w:lang w:val="en-US"/>
        </w:rPr>
        <w:t xml:space="preserve"> below provides an overview of the </w:t>
      </w:r>
      <w:r w:rsidR="00163881">
        <w:rPr>
          <w:lang w:val="en-US"/>
        </w:rPr>
        <w:t xml:space="preserve">parameter settings adopted for the initial </w:t>
      </w:r>
      <w:r w:rsidR="00796A43">
        <w:rPr>
          <w:lang w:val="en-US"/>
        </w:rPr>
        <w:t xml:space="preserve">neural collaborative </w:t>
      </w:r>
      <w:r w:rsidR="00163881">
        <w:rPr>
          <w:lang w:val="en-US"/>
        </w:rPr>
        <w:t>model.</w:t>
      </w:r>
    </w:p>
    <w:p w14:paraId="187DC5FE" w14:textId="77777777" w:rsidR="00247E54" w:rsidRDefault="001926F1" w:rsidP="00247E54">
      <w:pPr>
        <w:keepNext/>
      </w:pPr>
      <w:r w:rsidRPr="001926F1">
        <w:rPr>
          <w:noProof/>
          <w:lang w:val="en-US"/>
        </w:rPr>
        <w:lastRenderedPageBreak/>
        <w:drawing>
          <wp:inline distT="0" distB="0" distL="0" distR="0" wp14:anchorId="122C9262" wp14:editId="79716651">
            <wp:extent cx="5731510" cy="346583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3109D" w14:textId="4E45F4B3" w:rsidR="00796A43" w:rsidRDefault="00247E54" w:rsidP="00247E5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5</w:t>
      </w:r>
      <w:r>
        <w:fldChar w:fldCharType="end"/>
      </w:r>
      <w:r w:rsidR="00156DB6">
        <w:t>: Structure of the initial neural collaborative filtering model</w:t>
      </w:r>
    </w:p>
    <w:p w14:paraId="6C8284BC" w14:textId="26BA188D" w:rsidR="003C1F58" w:rsidRDefault="0064607B" w:rsidP="00156DB6">
      <w:r>
        <w:t xml:space="preserve">From </w:t>
      </w:r>
      <w:r w:rsidR="00444C0B">
        <w:t xml:space="preserve">figure </w:t>
      </w:r>
      <w:r w:rsidR="004C0E11">
        <w:t xml:space="preserve">5 above, the initial model was </w:t>
      </w:r>
      <w:r w:rsidR="00FC7E50">
        <w:t xml:space="preserve">defined using 5 layers </w:t>
      </w:r>
      <w:r w:rsidR="00530561">
        <w:t xml:space="preserve">with user and item input being supplied to the </w:t>
      </w:r>
      <w:r w:rsidR="00084B35">
        <w:t>input layer</w:t>
      </w:r>
      <w:r w:rsidR="009B7CCE">
        <w:t xml:space="preserve"> both of which are transformed into user and item embeddings and fed into the embedding layer</w:t>
      </w:r>
      <w:r w:rsidR="006E2F5D">
        <w:t xml:space="preserve"> that </w:t>
      </w:r>
      <w:r w:rsidR="00323438">
        <w:t>is</w:t>
      </w:r>
      <w:r w:rsidR="006E2F5D">
        <w:t xml:space="preserve"> then converted to latent features from which the model learns </w:t>
      </w:r>
      <w:r w:rsidR="006F3FFF">
        <w:t>and makes a prediction of what items a user would interact with</w:t>
      </w:r>
      <w:r w:rsidR="009B7CCE">
        <w:t>.</w:t>
      </w:r>
    </w:p>
    <w:p w14:paraId="3C7A7F4B" w14:textId="62DF8DDE" w:rsidR="003C1F58" w:rsidRDefault="006946C9" w:rsidP="003C1F58">
      <w:pPr>
        <w:pStyle w:val="Heading4"/>
      </w:pPr>
      <w:r>
        <w:t>Expected results</w:t>
      </w:r>
    </w:p>
    <w:p w14:paraId="4237E56E" w14:textId="35C5D696" w:rsidR="003C1F58" w:rsidRPr="003C1F58" w:rsidRDefault="003C1F58" w:rsidP="003C1F58">
      <w:r>
        <w:t xml:space="preserve">We expect that the models will perform relatively better when trained using the </w:t>
      </w:r>
      <w:r w:rsidR="000E1A8D">
        <w:t>10M</w:t>
      </w:r>
      <w:r w:rsidR="00800869">
        <w:t xml:space="preserve"> benchmark dataset </w:t>
      </w:r>
      <w:r w:rsidR="0009462C">
        <w:t>given that there will be more interactions from which to learn.</w:t>
      </w:r>
      <w:r w:rsidR="004C4F88">
        <w:t xml:space="preserve"> Besides, we expect that the </w:t>
      </w:r>
      <w:r w:rsidR="00CC19E5">
        <w:t>benchmark non-negative matrix factorization will perform relatively well compared to the other models</w:t>
      </w:r>
      <w:r w:rsidR="0011715F">
        <w:t xml:space="preserve">. We also expect that the model will underperform when trained with the </w:t>
      </w:r>
      <w:r w:rsidR="001F02A4">
        <w:t xml:space="preserve">“Learning from sets” dataset given that it has fewer examples. That is, the current study will seek to test the hypothesis that </w:t>
      </w:r>
      <w:r w:rsidR="00AB7A85">
        <w:t>the size of data</w:t>
      </w:r>
      <w:r w:rsidR="00BE76EF">
        <w:t xml:space="preserve"> and sparsity</w:t>
      </w:r>
      <w:r w:rsidR="00AB7A85">
        <w:t xml:space="preserve"> affect the performance of </w:t>
      </w:r>
      <w:r w:rsidR="00A90E6D">
        <w:t>recommender systems.</w:t>
      </w:r>
    </w:p>
    <w:p w14:paraId="384CBE30" w14:textId="787AA4E0" w:rsidR="00743AFC" w:rsidRDefault="007A7930" w:rsidP="007A7930">
      <w:pPr>
        <w:pStyle w:val="Heading2"/>
      </w:pPr>
      <w:bookmarkStart w:id="69" w:name="_Toc80137736"/>
      <w:r>
        <w:lastRenderedPageBreak/>
        <w:t>Research Limitations</w:t>
      </w:r>
      <w:bookmarkEnd w:id="69"/>
    </w:p>
    <w:p w14:paraId="2181E46D" w14:textId="0F24F1FB" w:rsidR="00C322A0" w:rsidRPr="00C215CC" w:rsidRDefault="000C3B05" w:rsidP="007A7930">
      <w:pPr>
        <w:rPr>
          <w:lang w:val="en-US"/>
        </w:rPr>
      </w:pPr>
      <w:r>
        <w:rPr>
          <w:lang w:val="en-US"/>
        </w:rPr>
        <w:t xml:space="preserve">Whereas the current study uses </w:t>
      </w:r>
      <w:r w:rsidR="00AE3164">
        <w:rPr>
          <w:lang w:val="en-US"/>
        </w:rPr>
        <w:t>secondary</w:t>
      </w:r>
      <w:r w:rsidR="008843EE">
        <w:rPr>
          <w:lang w:val="en-US"/>
        </w:rPr>
        <w:t xml:space="preserve"> data sources, the </w:t>
      </w:r>
      <w:r w:rsidR="00EC622C">
        <w:rPr>
          <w:lang w:val="en-US"/>
        </w:rPr>
        <w:t xml:space="preserve">small </w:t>
      </w:r>
      <w:r w:rsidR="00CD4527">
        <w:rPr>
          <w:lang w:val="en-US"/>
        </w:rPr>
        <w:t xml:space="preserve">100k dataset is not suitable for </w:t>
      </w:r>
      <w:r w:rsidR="009F4EB6">
        <w:rPr>
          <w:lang w:val="en-US"/>
        </w:rPr>
        <w:t xml:space="preserve">publication in research </w:t>
      </w:r>
      <w:r w:rsidR="0015241F">
        <w:rPr>
          <w:lang w:val="en-US"/>
        </w:rPr>
        <w:t>as</w:t>
      </w:r>
      <w:r w:rsidR="009F4EB6">
        <w:rPr>
          <w:lang w:val="en-US"/>
        </w:rPr>
        <w:t xml:space="preserve"> it keeps changing.</w:t>
      </w:r>
      <w:r w:rsidR="000E491C">
        <w:rPr>
          <w:lang w:val="en-US"/>
        </w:rPr>
        <w:t xml:space="preserve"> </w:t>
      </w:r>
      <w:r w:rsidR="0015241F">
        <w:rPr>
          <w:lang w:val="en-US"/>
        </w:rPr>
        <w:t>Therefore,</w:t>
      </w:r>
      <w:r w:rsidR="006C65A4">
        <w:rPr>
          <w:lang w:val="en-US"/>
        </w:rPr>
        <w:t xml:space="preserve"> since the </w:t>
      </w:r>
      <w:r w:rsidR="000E1A8D">
        <w:rPr>
          <w:lang w:val="en-US"/>
        </w:rPr>
        <w:t>10M</w:t>
      </w:r>
      <w:r w:rsidR="00453AA3">
        <w:rPr>
          <w:lang w:val="en-US"/>
        </w:rPr>
        <w:t xml:space="preserve"> MovieLens data is</w:t>
      </w:r>
      <w:r w:rsidR="0015241F">
        <w:rPr>
          <w:lang w:val="en-US"/>
        </w:rPr>
        <w:t xml:space="preserve"> stable and</w:t>
      </w:r>
      <w:r w:rsidR="00453AA3">
        <w:rPr>
          <w:lang w:val="en-US"/>
        </w:rPr>
        <w:t xml:space="preserve"> suitable for </w:t>
      </w:r>
      <w:r w:rsidR="00E71B66">
        <w:rPr>
          <w:lang w:val="en-US"/>
        </w:rPr>
        <w:t xml:space="preserve">research publication as per the official </w:t>
      </w:r>
      <w:r w:rsidR="00ED0AF0">
        <w:rPr>
          <w:lang w:val="en-US"/>
        </w:rPr>
        <w:t>G</w:t>
      </w:r>
      <w:r w:rsidR="00350015">
        <w:rPr>
          <w:lang w:val="en-US"/>
        </w:rPr>
        <w:t>roup</w:t>
      </w:r>
      <w:r w:rsidR="007F3258">
        <w:rPr>
          <w:lang w:val="en-US"/>
        </w:rPr>
        <w:t>L</w:t>
      </w:r>
      <w:r w:rsidR="00350015">
        <w:rPr>
          <w:lang w:val="en-US"/>
        </w:rPr>
        <w:t xml:space="preserve">ens website, the </w:t>
      </w:r>
      <w:r w:rsidR="00602A52">
        <w:rPr>
          <w:lang w:val="en-US"/>
        </w:rPr>
        <w:t>results from</w:t>
      </w:r>
      <w:r w:rsidR="00944FF2">
        <w:rPr>
          <w:lang w:val="en-US"/>
        </w:rPr>
        <w:t xml:space="preserve"> the </w:t>
      </w:r>
      <w:r w:rsidR="005830B9">
        <w:rPr>
          <w:lang w:val="en-US"/>
        </w:rPr>
        <w:t xml:space="preserve">small dataset </w:t>
      </w:r>
      <w:r w:rsidR="00AF5D39">
        <w:rPr>
          <w:lang w:val="en-US"/>
        </w:rPr>
        <w:t>are</w:t>
      </w:r>
      <w:r w:rsidR="005830B9">
        <w:rPr>
          <w:lang w:val="en-US"/>
        </w:rPr>
        <w:t xml:space="preserve"> used for comparison </w:t>
      </w:r>
      <w:r w:rsidR="00F8118C">
        <w:rPr>
          <w:lang w:val="en-US"/>
        </w:rPr>
        <w:t xml:space="preserve">purposes while the results from the </w:t>
      </w:r>
      <w:r w:rsidR="000E1A8D">
        <w:rPr>
          <w:lang w:val="en-US"/>
        </w:rPr>
        <w:t>10M</w:t>
      </w:r>
      <w:r w:rsidR="00BF6862">
        <w:rPr>
          <w:lang w:val="en-US"/>
        </w:rPr>
        <w:t xml:space="preserve"> </w:t>
      </w:r>
      <w:r w:rsidR="00E2192D">
        <w:rPr>
          <w:lang w:val="en-US"/>
        </w:rPr>
        <w:t>MovieLens</w:t>
      </w:r>
      <w:r w:rsidR="00BF6862">
        <w:rPr>
          <w:lang w:val="en-US"/>
        </w:rPr>
        <w:t xml:space="preserve"> data will be used </w:t>
      </w:r>
      <w:r w:rsidR="00E2192D">
        <w:rPr>
          <w:lang w:val="en-US"/>
        </w:rPr>
        <w:t>to address the original</w:t>
      </w:r>
      <w:r w:rsidR="00BF6862">
        <w:rPr>
          <w:lang w:val="en-US"/>
        </w:rPr>
        <w:t xml:space="preserve"> research objectives.</w:t>
      </w:r>
      <w:r w:rsidR="008B66F5">
        <w:rPr>
          <w:lang w:val="en-US"/>
        </w:rPr>
        <w:t xml:space="preserve"> Moreover, the 10M dataset led to memory error, to handle this, we used ratings from the top 5 movie genres to generate models for each of the </w:t>
      </w:r>
      <w:r w:rsidR="0067177D">
        <w:rPr>
          <w:lang w:val="en-US"/>
        </w:rPr>
        <w:t>three categories of models</w:t>
      </w:r>
      <w:r w:rsidR="009B0A00">
        <w:rPr>
          <w:lang w:val="en-US"/>
        </w:rPr>
        <w:t>.</w:t>
      </w:r>
    </w:p>
    <w:p w14:paraId="06E16628" w14:textId="77777777" w:rsidR="00743AFC" w:rsidRDefault="00743AFC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2595EFD0" w14:textId="76EBC092" w:rsidR="00CA3B04" w:rsidRDefault="00743AFC" w:rsidP="002A1520">
      <w:pPr>
        <w:pStyle w:val="Heading1"/>
        <w:rPr>
          <w:lang w:val="en-US"/>
        </w:rPr>
      </w:pPr>
      <w:bookmarkStart w:id="70" w:name="_Toc80137737"/>
      <w:r w:rsidRPr="00743AFC">
        <w:rPr>
          <w:lang w:val="en-US"/>
        </w:rPr>
        <w:lastRenderedPageBreak/>
        <w:t>Chapter 4: Findings and Analysis</w:t>
      </w:r>
      <w:bookmarkEnd w:id="70"/>
    </w:p>
    <w:p w14:paraId="4D478944" w14:textId="6C280E8E" w:rsidR="002A1520" w:rsidRDefault="00686B61" w:rsidP="004622AF">
      <w:pPr>
        <w:pStyle w:val="Heading2"/>
        <w:numPr>
          <w:ilvl w:val="0"/>
          <w:numId w:val="34"/>
        </w:numPr>
      </w:pPr>
      <w:bookmarkStart w:id="71" w:name="_Toc80137738"/>
      <w:r>
        <w:t>Introduction</w:t>
      </w:r>
      <w:bookmarkEnd w:id="71"/>
    </w:p>
    <w:p w14:paraId="57C35E16" w14:textId="5144C6E5" w:rsidR="004622AF" w:rsidRDefault="00E5259C" w:rsidP="004622AF">
      <w:pPr>
        <w:rPr>
          <w:lang w:val="en-KE"/>
        </w:rPr>
      </w:pPr>
      <w:r>
        <w:rPr>
          <w:lang w:val="en-US"/>
        </w:rPr>
        <w:t xml:space="preserve">Following the current work’s objective i.e., </w:t>
      </w:r>
      <w:r w:rsidR="00B409DC" w:rsidRPr="00B409DC">
        <w:rPr>
          <w:lang w:val="en-KE"/>
        </w:rPr>
        <w:t>to propose a deep learning-based recommender system for the recommendation of movies and deploy the optimal model on a web-based platform for use in production. In this study, both explicit and implicit-based deep learning models are proposed following the need to evaluate how well each of the models performs when making recommendations on movies to watch given a user’s ID. Moreover, the study proposes a non-negative Matrix Factorization implicit-based recommender system as a benchmark model for the implicit deep learning model. Also, the current work focus on deep learning in explicitly Collaborative Filtering-based approaches.</w:t>
      </w:r>
    </w:p>
    <w:p w14:paraId="568F1967" w14:textId="1292CEC3" w:rsidR="00413725" w:rsidRDefault="009B01B8" w:rsidP="004622AF">
      <w:pPr>
        <w:rPr>
          <w:lang w:val="en-US"/>
        </w:rPr>
      </w:pPr>
      <w:r>
        <w:rPr>
          <w:lang w:val="en-US"/>
        </w:rPr>
        <w:t xml:space="preserve">In addition, by the end of this chapter, </w:t>
      </w:r>
      <w:r w:rsidR="001938BB">
        <w:rPr>
          <w:lang w:val="en-US"/>
        </w:rPr>
        <w:t>it is expected that the following questions will be answered:</w:t>
      </w:r>
    </w:p>
    <w:p w14:paraId="126FA625" w14:textId="77777777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>implicit-based simple cosine similarity model perform given various performance evaluation metrics?</w:t>
      </w:r>
    </w:p>
    <w:p w14:paraId="6045A006" w14:textId="555A09C2" w:rsidR="00506CEA" w:rsidRPr="00FB09FD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non-negative matrix factorization</w:t>
      </w:r>
      <w:r w:rsidRPr="00112A5D">
        <w:rPr>
          <w:lang w:val="en-US"/>
        </w:rPr>
        <w:t xml:space="preserve"> model perform?</w:t>
      </w:r>
    </w:p>
    <w:p w14:paraId="6A18E410" w14:textId="399CF46F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 xml:space="preserve">the </w:t>
      </w:r>
      <w:r w:rsidRPr="00112A5D">
        <w:rPr>
          <w:lang w:val="en-US"/>
        </w:rPr>
        <w:t xml:space="preserve">implicit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 perform?</w:t>
      </w:r>
    </w:p>
    <w:p w14:paraId="57F22A81" w14:textId="7A354398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 w:rsidRPr="00112A5D">
        <w:rPr>
          <w:lang w:val="en-US"/>
        </w:rPr>
        <w:t xml:space="preserve">How does </w:t>
      </w:r>
      <w:r>
        <w:rPr>
          <w:lang w:val="en-US"/>
        </w:rPr>
        <w:t>the explicit</w:t>
      </w:r>
      <w:r w:rsidRPr="00112A5D">
        <w:rPr>
          <w:lang w:val="en-US"/>
        </w:rPr>
        <w:t xml:space="preserve">-based </w:t>
      </w:r>
      <w:r>
        <w:rPr>
          <w:lang w:val="en-US"/>
        </w:rPr>
        <w:t>deep learning</w:t>
      </w:r>
      <w:r w:rsidRPr="00112A5D">
        <w:rPr>
          <w:lang w:val="en-US"/>
        </w:rPr>
        <w:t xml:space="preserve"> model perform?</w:t>
      </w:r>
    </w:p>
    <w:p w14:paraId="005577E6" w14:textId="449F09A0" w:rsidR="00506CEA" w:rsidRDefault="00506CEA" w:rsidP="00506CEA">
      <w:pPr>
        <w:pStyle w:val="ListParagraph"/>
        <w:numPr>
          <w:ilvl w:val="0"/>
          <w:numId w:val="35"/>
        </w:numPr>
        <w:rPr>
          <w:lang w:val="en-US"/>
        </w:rPr>
      </w:pPr>
      <w:r>
        <w:rPr>
          <w:lang w:val="en-US"/>
        </w:rPr>
        <w:t>Compared to the benchmark model (non-negative matrix factorization), how does the implicit-based model perform?</w:t>
      </w:r>
    </w:p>
    <w:p w14:paraId="244123AE" w14:textId="6B84DF59" w:rsidR="00174419" w:rsidRDefault="00174419" w:rsidP="00506CEA">
      <w:pPr>
        <w:pStyle w:val="ListParagraph"/>
        <w:numPr>
          <w:ilvl w:val="0"/>
          <w:numId w:val="35"/>
        </w:numPr>
        <w:rPr>
          <w:lang w:val="en-US"/>
        </w:rPr>
      </w:pPr>
      <w:r>
        <w:rPr>
          <w:lang w:val="en-US"/>
        </w:rPr>
        <w:t xml:space="preserve">Does increasing the size of data improve the performance of the </w:t>
      </w:r>
      <w:r w:rsidR="009E1BE5">
        <w:rPr>
          <w:lang w:val="en-US"/>
        </w:rPr>
        <w:t>collaborative filtering models?</w:t>
      </w:r>
    </w:p>
    <w:p w14:paraId="63793DF5" w14:textId="1AEEFEEF" w:rsidR="00EE5D52" w:rsidRDefault="001F6CD5" w:rsidP="003A4A64">
      <w:pPr>
        <w:pStyle w:val="Heading3"/>
        <w:numPr>
          <w:ilvl w:val="0"/>
          <w:numId w:val="37"/>
        </w:numPr>
        <w:rPr>
          <w:lang w:val="en-US"/>
        </w:rPr>
      </w:pPr>
      <w:bookmarkStart w:id="72" w:name="_Toc80137739"/>
      <w:r>
        <w:rPr>
          <w:lang w:val="en-US"/>
        </w:rPr>
        <w:t>Hypothesis</w:t>
      </w:r>
      <w:bookmarkEnd w:id="72"/>
    </w:p>
    <w:p w14:paraId="5DB6D204" w14:textId="79ECD71A" w:rsidR="003A4A64" w:rsidRPr="00D443A6" w:rsidRDefault="00D443A6" w:rsidP="00E66AEA">
      <w:pPr>
        <w:pStyle w:val="Heading4"/>
        <w:rPr>
          <w:vertAlign w:val="subscript"/>
          <w:lang w:val="en-US"/>
        </w:rPr>
      </w:pPr>
      <w:r>
        <w:rPr>
          <w:lang w:val="en-US"/>
        </w:rPr>
        <w:t>H</w:t>
      </w:r>
      <w:r>
        <w:rPr>
          <w:vertAlign w:val="subscript"/>
          <w:lang w:val="en-US"/>
        </w:rPr>
        <w:t>0</w:t>
      </w:r>
    </w:p>
    <w:p w14:paraId="051CBC49" w14:textId="1B7D12CC" w:rsidR="006A72F0" w:rsidRDefault="00051B8F" w:rsidP="006A72F0">
      <w:pPr>
        <w:rPr>
          <w:lang w:val="en-US"/>
        </w:rPr>
      </w:pPr>
      <w:r>
        <w:rPr>
          <w:lang w:val="en-US"/>
        </w:rPr>
        <w:t>There is a significant association between</w:t>
      </w:r>
      <w:r w:rsidR="00D443A6">
        <w:rPr>
          <w:lang w:val="en-US"/>
        </w:rPr>
        <w:t xml:space="preserve"> </w:t>
      </w:r>
      <w:r w:rsidR="00530ECD">
        <w:rPr>
          <w:lang w:val="en-US"/>
        </w:rPr>
        <w:t xml:space="preserve">sparsity </w:t>
      </w:r>
      <w:r>
        <w:rPr>
          <w:lang w:val="en-US"/>
        </w:rPr>
        <w:t xml:space="preserve">and </w:t>
      </w:r>
      <w:r w:rsidR="00530ECD">
        <w:rPr>
          <w:lang w:val="en-US"/>
        </w:rPr>
        <w:t>the performance of implicit-based collaborative filtering models?</w:t>
      </w:r>
    </w:p>
    <w:p w14:paraId="23083F1D" w14:textId="49AE8AEA" w:rsidR="00530ECD" w:rsidRDefault="00324604" w:rsidP="00E66AEA">
      <w:pPr>
        <w:pStyle w:val="Heading4"/>
        <w:rPr>
          <w:vertAlign w:val="subscript"/>
          <w:lang w:val="en-US"/>
        </w:rPr>
      </w:pPr>
      <w:r>
        <w:rPr>
          <w:lang w:val="en-US"/>
        </w:rPr>
        <w:lastRenderedPageBreak/>
        <w:t>H</w:t>
      </w:r>
      <w:r>
        <w:rPr>
          <w:vertAlign w:val="subscript"/>
          <w:lang w:val="en-US"/>
        </w:rPr>
        <w:t>1</w:t>
      </w:r>
    </w:p>
    <w:p w14:paraId="4813FCE3" w14:textId="3DCA0FA6" w:rsidR="00324604" w:rsidRPr="00324604" w:rsidRDefault="00302012" w:rsidP="006A72F0">
      <w:pPr>
        <w:rPr>
          <w:lang w:val="en-US"/>
        </w:rPr>
      </w:pPr>
      <w:r>
        <w:rPr>
          <w:lang w:val="en-US"/>
        </w:rPr>
        <w:t>Sparsity does not affect the performance of implicit-based collaborative recommender systems.</w:t>
      </w:r>
    </w:p>
    <w:p w14:paraId="0A8CFFF2" w14:textId="5BF019CF" w:rsidR="00B63555" w:rsidRPr="00B63555" w:rsidRDefault="005B794D" w:rsidP="00C231DC">
      <w:pPr>
        <w:pStyle w:val="Heading2"/>
        <w:numPr>
          <w:ilvl w:val="0"/>
          <w:numId w:val="34"/>
        </w:numPr>
      </w:pPr>
      <w:bookmarkStart w:id="73" w:name="_Toc80137740"/>
      <w:r>
        <w:t xml:space="preserve">Demographic </w:t>
      </w:r>
      <w:r w:rsidR="0045432D">
        <w:t>Information</w:t>
      </w:r>
      <w:bookmarkEnd w:id="73"/>
    </w:p>
    <w:p w14:paraId="2512D31A" w14:textId="5FA76DC1" w:rsidR="001938BB" w:rsidRDefault="00E54B74" w:rsidP="0032695A">
      <w:pPr>
        <w:pStyle w:val="Heading4"/>
        <w:rPr>
          <w:lang w:val="en-US"/>
        </w:rPr>
      </w:pPr>
      <w:r>
        <w:rPr>
          <w:lang w:val="en-US"/>
        </w:rPr>
        <w:t>Movie distribution per genre</w:t>
      </w:r>
    </w:p>
    <w:p w14:paraId="5C5EDBDA" w14:textId="3B54CE41" w:rsidR="00DC535F" w:rsidRDefault="00E8284D" w:rsidP="00DC535F">
      <w:pPr>
        <w:keepNext/>
      </w:pPr>
      <w:r w:rsidRPr="00E8284D">
        <w:rPr>
          <w:noProof/>
        </w:rPr>
        <w:drawing>
          <wp:inline distT="0" distB="0" distL="0" distR="0" wp14:anchorId="3F79740C" wp14:editId="5D4A5EDF">
            <wp:extent cx="5731510" cy="207962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72BC" w14:textId="25EFED53" w:rsidR="0032695A" w:rsidRDefault="00DC535F" w:rsidP="00DC535F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6</w:t>
      </w:r>
      <w:r>
        <w:fldChar w:fldCharType="end"/>
      </w:r>
      <w:r w:rsidR="00DE52E6">
        <w:t xml:space="preserve">: </w:t>
      </w:r>
      <w:r w:rsidR="00B8183A" w:rsidRPr="00B8183A">
        <w:t>Distribution of the number of movies by genre (</w:t>
      </w:r>
      <w:r w:rsidR="00B8183A">
        <w:t xml:space="preserve">100K </w:t>
      </w:r>
      <w:r w:rsidR="00B8183A" w:rsidRPr="00B8183A">
        <w:t>data)</w:t>
      </w:r>
    </w:p>
    <w:p w14:paraId="029AE29C" w14:textId="03C2459D" w:rsidR="00C668E0" w:rsidRDefault="002307FC" w:rsidP="003F5EAE">
      <w:pPr>
        <w:rPr>
          <w:lang w:val="en-US"/>
        </w:rPr>
      </w:pPr>
      <w:r>
        <w:rPr>
          <w:lang w:val="en-US"/>
        </w:rPr>
        <w:t xml:space="preserve">From the </w:t>
      </w:r>
      <w:r w:rsidR="00A043DB">
        <w:rPr>
          <w:lang w:val="en-US"/>
        </w:rPr>
        <w:t>MovieLens</w:t>
      </w:r>
      <w:r w:rsidR="003C3656">
        <w:rPr>
          <w:lang w:val="en-US"/>
        </w:rPr>
        <w:t xml:space="preserve"> 100K data, it is noted that</w:t>
      </w:r>
      <w:r w:rsidR="008A611B">
        <w:rPr>
          <w:lang w:val="en-US"/>
        </w:rPr>
        <w:t xml:space="preserve"> </w:t>
      </w:r>
      <w:r w:rsidR="00323438">
        <w:rPr>
          <w:lang w:val="en-US"/>
        </w:rPr>
        <w:t xml:space="preserve">the </w:t>
      </w:r>
      <w:r w:rsidR="008A611B">
        <w:rPr>
          <w:lang w:val="en-US"/>
        </w:rPr>
        <w:t>top 3</w:t>
      </w:r>
      <w:r w:rsidR="003C3656">
        <w:rPr>
          <w:lang w:val="en-US"/>
        </w:rPr>
        <w:t xml:space="preserve"> most</w:t>
      </w:r>
      <w:r w:rsidR="00323438">
        <w:rPr>
          <w:lang w:val="en-US"/>
        </w:rPr>
        <w:t>-</w:t>
      </w:r>
      <w:r w:rsidR="00A043DB">
        <w:rPr>
          <w:lang w:val="en-US"/>
        </w:rPr>
        <w:t>watched</w:t>
      </w:r>
      <w:r w:rsidR="003C3656">
        <w:rPr>
          <w:lang w:val="en-US"/>
        </w:rPr>
        <w:t xml:space="preserve"> movies included are </w:t>
      </w:r>
      <w:r w:rsidR="00236661">
        <w:rPr>
          <w:lang w:val="en-US"/>
        </w:rPr>
        <w:t xml:space="preserve">categorized </w:t>
      </w:r>
      <w:r w:rsidR="008A611B">
        <w:rPr>
          <w:lang w:val="en-US"/>
        </w:rPr>
        <w:t xml:space="preserve">under drama, comedy, and Thriller </w:t>
      </w:r>
      <w:r w:rsidR="00096ECF">
        <w:rPr>
          <w:lang w:val="en-US"/>
        </w:rPr>
        <w:t>while</w:t>
      </w:r>
      <w:r w:rsidR="00194737">
        <w:rPr>
          <w:lang w:val="en-US"/>
        </w:rPr>
        <w:t xml:space="preserve"> movies categorized under</w:t>
      </w:r>
      <w:r w:rsidR="00096ECF">
        <w:rPr>
          <w:lang w:val="en-US"/>
        </w:rPr>
        <w:t xml:space="preserve"> </w:t>
      </w:r>
      <w:r w:rsidR="00593F6A">
        <w:rPr>
          <w:lang w:val="en-US"/>
        </w:rPr>
        <w:t xml:space="preserve">IMAX, </w:t>
      </w:r>
      <w:r w:rsidR="002C6A05">
        <w:rPr>
          <w:lang w:val="en-US"/>
        </w:rPr>
        <w:t>Western, and Film-Noir</w:t>
      </w:r>
      <w:r w:rsidR="00857733">
        <w:rPr>
          <w:lang w:val="en-US"/>
        </w:rPr>
        <w:t xml:space="preserve"> genre</w:t>
      </w:r>
      <w:r w:rsidR="00323438">
        <w:rPr>
          <w:lang w:val="en-US"/>
        </w:rPr>
        <w:t>s</w:t>
      </w:r>
      <w:r w:rsidR="002C6A05">
        <w:rPr>
          <w:lang w:val="en-US"/>
        </w:rPr>
        <w:t xml:space="preserve"> are the least</w:t>
      </w:r>
      <w:r w:rsidR="00323438">
        <w:rPr>
          <w:lang w:val="en-US"/>
        </w:rPr>
        <w:t>-</w:t>
      </w:r>
      <w:r w:rsidR="002C6A05">
        <w:rPr>
          <w:lang w:val="en-US"/>
        </w:rPr>
        <w:t>watched</w:t>
      </w:r>
      <w:r w:rsidR="000F58B6">
        <w:rPr>
          <w:lang w:val="en-US"/>
        </w:rPr>
        <w:t xml:space="preserve"> movies</w:t>
      </w:r>
      <w:r w:rsidR="00D22A1F">
        <w:rPr>
          <w:lang w:val="en-US"/>
        </w:rPr>
        <w:t xml:space="preserve"> (</w:t>
      </w:r>
      <w:r w:rsidR="00D22A1F" w:rsidRPr="00C668E0">
        <w:rPr>
          <w:i/>
          <w:iCs/>
          <w:lang w:val="en-US"/>
        </w:rPr>
        <w:t>see figure 6</w:t>
      </w:r>
      <w:r w:rsidR="00D22A1F">
        <w:rPr>
          <w:lang w:val="en-US"/>
        </w:rPr>
        <w:t>)</w:t>
      </w:r>
      <w:r w:rsidR="000F58B6">
        <w:rPr>
          <w:lang w:val="en-US"/>
        </w:rPr>
        <w:t>.</w:t>
      </w:r>
      <w:r w:rsidR="00C6256E">
        <w:rPr>
          <w:lang w:val="en-US"/>
        </w:rPr>
        <w:t xml:space="preserve"> </w:t>
      </w:r>
      <w:r w:rsidR="009D01EA">
        <w:rPr>
          <w:lang w:val="en-US"/>
        </w:rPr>
        <w:t>Similarly</w:t>
      </w:r>
      <w:r w:rsidR="00C6256E">
        <w:rPr>
          <w:lang w:val="en-US"/>
        </w:rPr>
        <w:t xml:space="preserve">, </w:t>
      </w:r>
      <w:r w:rsidR="00323438">
        <w:rPr>
          <w:lang w:val="en-US"/>
        </w:rPr>
        <w:t xml:space="preserve">in </w:t>
      </w:r>
      <w:r w:rsidR="00C6256E">
        <w:rPr>
          <w:lang w:val="en-US"/>
        </w:rPr>
        <w:t xml:space="preserve">movies from </w:t>
      </w:r>
      <w:r w:rsidR="00C668E0">
        <w:rPr>
          <w:lang w:val="en-US"/>
        </w:rPr>
        <w:t xml:space="preserve">figure </w:t>
      </w:r>
      <w:r w:rsidR="005A661F">
        <w:rPr>
          <w:lang w:val="en-US"/>
        </w:rPr>
        <w:t xml:space="preserve">7 below, it is observed that </w:t>
      </w:r>
      <w:r w:rsidR="009D01EA">
        <w:rPr>
          <w:lang w:val="en-US"/>
        </w:rPr>
        <w:t xml:space="preserve">drama, comedy, </w:t>
      </w:r>
      <w:r w:rsidR="00BA1105">
        <w:rPr>
          <w:lang w:val="en-US"/>
        </w:rPr>
        <w:t>and thrillers are the most</w:t>
      </w:r>
      <w:r w:rsidR="00323438">
        <w:rPr>
          <w:lang w:val="en-US"/>
        </w:rPr>
        <w:t>-</w:t>
      </w:r>
      <w:r w:rsidR="00962DD1">
        <w:rPr>
          <w:lang w:val="en-US"/>
        </w:rPr>
        <w:t xml:space="preserve">watched movies in the sampled </w:t>
      </w:r>
      <w:r w:rsidR="000E1A8D">
        <w:rPr>
          <w:lang w:val="en-US"/>
        </w:rPr>
        <w:t>10M</w:t>
      </w:r>
      <w:r w:rsidR="00962DD1">
        <w:rPr>
          <w:lang w:val="en-US"/>
        </w:rPr>
        <w:t xml:space="preserve"> dataset.</w:t>
      </w:r>
    </w:p>
    <w:p w14:paraId="406E4520" w14:textId="40018867" w:rsidR="00962DD1" w:rsidRDefault="002A07F2" w:rsidP="00962DD1">
      <w:pPr>
        <w:keepNext/>
      </w:pPr>
      <w:r w:rsidRPr="002A07F2">
        <w:rPr>
          <w:noProof/>
        </w:rPr>
        <w:drawing>
          <wp:inline distT="0" distB="0" distL="0" distR="0" wp14:anchorId="15DAB77B" wp14:editId="14967E37">
            <wp:extent cx="5731510" cy="211963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8474A" w14:textId="3543709C" w:rsidR="003F5EAE" w:rsidRDefault="00962DD1" w:rsidP="00962DD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7</w:t>
      </w:r>
      <w:r>
        <w:fldChar w:fldCharType="end"/>
      </w:r>
      <w:r w:rsidR="00AA3A84">
        <w:t xml:space="preserve">: </w:t>
      </w:r>
      <w:r w:rsidR="001C6F3B">
        <w:t>D</w:t>
      </w:r>
      <w:r w:rsidR="00AA3A84">
        <w:t>istribution of the number of movies by genre</w:t>
      </w:r>
      <w:r w:rsidR="001C6F3B">
        <w:t xml:space="preserve"> (</w:t>
      </w:r>
      <w:r w:rsidR="000E1A8D">
        <w:t>10M</w:t>
      </w:r>
      <w:r w:rsidR="001C6F3B">
        <w:t xml:space="preserve"> sampled data)</w:t>
      </w:r>
    </w:p>
    <w:p w14:paraId="11777930" w14:textId="1863F174" w:rsidR="00AA3A84" w:rsidRDefault="007510CC" w:rsidP="00F53951">
      <w:pPr>
        <w:pStyle w:val="Heading4"/>
        <w:rPr>
          <w:lang w:val="en-US"/>
        </w:rPr>
      </w:pPr>
      <w:r>
        <w:rPr>
          <w:lang w:val="en-US"/>
        </w:rPr>
        <w:lastRenderedPageBreak/>
        <w:t>Rating distribution</w:t>
      </w:r>
    </w:p>
    <w:p w14:paraId="3E4E246F" w14:textId="158C2D6D" w:rsidR="00F53951" w:rsidRDefault="004B40C2" w:rsidP="00F53951">
      <w:pPr>
        <w:rPr>
          <w:lang w:val="en-US"/>
        </w:rPr>
      </w:pPr>
      <w:r>
        <w:rPr>
          <w:lang w:val="en-US"/>
        </w:rPr>
        <w:t xml:space="preserve">Most of the </w:t>
      </w:r>
      <w:r w:rsidR="00E7294A">
        <w:rPr>
          <w:lang w:val="en-US"/>
        </w:rPr>
        <w:t xml:space="preserve">users from the </w:t>
      </w:r>
      <w:r w:rsidR="005873E9">
        <w:rPr>
          <w:lang w:val="en-US"/>
        </w:rPr>
        <w:t xml:space="preserve">100K data </w:t>
      </w:r>
      <w:r w:rsidR="00E06F4B">
        <w:rPr>
          <w:lang w:val="en-US"/>
        </w:rPr>
        <w:t>rated most of the movies approximately 4</w:t>
      </w:r>
      <w:r w:rsidR="000C64A7">
        <w:rPr>
          <w:lang w:val="en-US"/>
        </w:rPr>
        <w:t xml:space="preserve">, </w:t>
      </w:r>
      <w:r w:rsidR="00E06F4B">
        <w:rPr>
          <w:lang w:val="en-US"/>
        </w:rPr>
        <w:t>3</w:t>
      </w:r>
      <w:r w:rsidR="000C64A7">
        <w:rPr>
          <w:lang w:val="en-US"/>
        </w:rPr>
        <w:t>, 3.5, and 5</w:t>
      </w:r>
      <w:r w:rsidR="00E06F4B">
        <w:rPr>
          <w:lang w:val="en-US"/>
        </w:rPr>
        <w:t xml:space="preserve"> </w:t>
      </w:r>
      <w:r w:rsidR="00F5495F">
        <w:rPr>
          <w:lang w:val="en-US"/>
        </w:rPr>
        <w:t xml:space="preserve">respectively (see figure </w:t>
      </w:r>
      <w:r w:rsidR="00233D4D">
        <w:rPr>
          <w:lang w:val="en-US"/>
        </w:rPr>
        <w:t xml:space="preserve">8 below) while those from the sampled </w:t>
      </w:r>
      <w:r w:rsidR="000E1A8D">
        <w:rPr>
          <w:lang w:val="en-US"/>
        </w:rPr>
        <w:t>10M</w:t>
      </w:r>
      <w:r w:rsidR="00233D4D">
        <w:rPr>
          <w:lang w:val="en-US"/>
        </w:rPr>
        <w:t xml:space="preserve"> dataset assigned a </w:t>
      </w:r>
      <w:r w:rsidR="000C64A7">
        <w:rPr>
          <w:lang w:val="en-US"/>
        </w:rPr>
        <w:t xml:space="preserve">rating of </w:t>
      </w:r>
      <w:r w:rsidR="002E1087">
        <w:rPr>
          <w:lang w:val="en-US"/>
        </w:rPr>
        <w:t>4, 3, and 5 respectively.</w:t>
      </w:r>
    </w:p>
    <w:p w14:paraId="6F34CAAD" w14:textId="77777777" w:rsidR="00F906CD" w:rsidRDefault="00E81FA1" w:rsidP="00F906CD">
      <w:pPr>
        <w:keepNext/>
      </w:pPr>
      <w:r w:rsidRPr="00E81FA1">
        <w:rPr>
          <w:noProof/>
          <w:lang w:val="en-US"/>
        </w:rPr>
        <w:drawing>
          <wp:inline distT="0" distB="0" distL="0" distR="0" wp14:anchorId="62EE87F5" wp14:editId="75CF579B">
            <wp:extent cx="5257800" cy="26003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E6FD" w14:textId="0642E6C3" w:rsidR="00E81FA1" w:rsidRDefault="00F906CD" w:rsidP="00F906CD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8</w:t>
      </w:r>
      <w:r>
        <w:fldChar w:fldCharType="end"/>
      </w:r>
      <w:r w:rsidR="00746746">
        <w:t>:</w:t>
      </w:r>
      <w:r w:rsidR="003B521E">
        <w:t xml:space="preserve"> Distribution of movie ratings (1</w:t>
      </w:r>
      <w:r w:rsidR="00651373">
        <w:t>0</w:t>
      </w:r>
      <w:r w:rsidR="003B521E">
        <w:t>0K dataset)</w:t>
      </w:r>
    </w:p>
    <w:p w14:paraId="01D3639A" w14:textId="77777777" w:rsidR="00F906CD" w:rsidRDefault="00F906CD" w:rsidP="00F906CD">
      <w:pPr>
        <w:keepNext/>
      </w:pPr>
      <w:r w:rsidRPr="00F906CD">
        <w:rPr>
          <w:noProof/>
          <w:lang w:val="en-US"/>
        </w:rPr>
        <w:drawing>
          <wp:inline distT="0" distB="0" distL="0" distR="0" wp14:anchorId="235E6365" wp14:editId="63CD942B">
            <wp:extent cx="5372100" cy="2286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DF9EA" w14:textId="58CE34F8" w:rsidR="00F906CD" w:rsidRDefault="00F906CD" w:rsidP="00F906C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9</w:t>
      </w:r>
      <w:r>
        <w:fldChar w:fldCharType="end"/>
      </w:r>
      <w:r w:rsidR="000F7506">
        <w:t>:</w:t>
      </w:r>
      <w:r w:rsidR="00ED3BAD">
        <w:t xml:space="preserve"> Distribution of movie ratings (</w:t>
      </w:r>
      <w:r w:rsidR="000E1A8D">
        <w:t>10M</w:t>
      </w:r>
      <w:r w:rsidR="00ED3BAD">
        <w:t xml:space="preserve"> dataset)</w:t>
      </w:r>
    </w:p>
    <w:p w14:paraId="3041D61D" w14:textId="23158721" w:rsidR="0051005A" w:rsidRDefault="003F4A3A" w:rsidP="0051005A">
      <w:r>
        <w:t xml:space="preserve">However, for the </w:t>
      </w:r>
      <w:r w:rsidR="004131F8">
        <w:t xml:space="preserve">“learn from sets” dataset, </w:t>
      </w:r>
      <w:r w:rsidR="00CC65C4">
        <w:t>most of the 4, 3.5, and 3 respectively</w:t>
      </w:r>
      <w:r w:rsidR="00911F83">
        <w:t xml:space="preserve"> as shown in figure 10 below.</w:t>
      </w:r>
    </w:p>
    <w:p w14:paraId="7D20719A" w14:textId="77777777" w:rsidR="00B61BFC" w:rsidRDefault="001373E0" w:rsidP="00B61BFC">
      <w:pPr>
        <w:keepNext/>
      </w:pPr>
      <w:r w:rsidRPr="001373E0">
        <w:rPr>
          <w:noProof/>
        </w:rPr>
        <w:lastRenderedPageBreak/>
        <w:drawing>
          <wp:inline distT="0" distB="0" distL="0" distR="0" wp14:anchorId="62DB09EF" wp14:editId="33B63CA3">
            <wp:extent cx="5000625" cy="25812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CCA4" w14:textId="6E1FE38F" w:rsidR="00911F83" w:rsidRPr="0051005A" w:rsidRDefault="00B61BFC" w:rsidP="00B61BF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0</w:t>
      </w:r>
      <w:r>
        <w:fldChar w:fldCharType="end"/>
      </w:r>
      <w:r w:rsidR="003A0AFD">
        <w:t xml:space="preserve">: </w:t>
      </w:r>
      <w:r w:rsidR="00EC6E03">
        <w:t>Distribution of movie ratings (learn from sets data)</w:t>
      </w:r>
    </w:p>
    <w:p w14:paraId="23F2F437" w14:textId="698A9DA2" w:rsidR="00A54B4D" w:rsidRDefault="007C5AB7" w:rsidP="00A6058A">
      <w:pPr>
        <w:pStyle w:val="Heading2"/>
        <w:numPr>
          <w:ilvl w:val="0"/>
          <w:numId w:val="34"/>
        </w:numPr>
      </w:pPr>
      <w:bookmarkStart w:id="74" w:name="_Toc80137741"/>
      <w:r>
        <w:t>Descriptive Statistics</w:t>
      </w:r>
      <w:bookmarkEnd w:id="74"/>
    </w:p>
    <w:p w14:paraId="57BFA53E" w14:textId="4EF55B8C" w:rsidR="00E27154" w:rsidRDefault="00B25176" w:rsidP="00E27154">
      <w:pPr>
        <w:rPr>
          <w:lang w:val="en-US"/>
        </w:rPr>
      </w:pPr>
      <w:r>
        <w:rPr>
          <w:lang w:val="en-US"/>
        </w:rPr>
        <w:t xml:space="preserve">Examining the </w:t>
      </w:r>
      <w:r w:rsidR="00F96D04">
        <w:rPr>
          <w:lang w:val="en-US"/>
        </w:rPr>
        <w:t>distribution</w:t>
      </w:r>
      <w:r>
        <w:rPr>
          <w:lang w:val="en-US"/>
        </w:rPr>
        <w:t xml:space="preserve"> of the top </w:t>
      </w:r>
      <w:r w:rsidR="00961F8C">
        <w:rPr>
          <w:lang w:val="en-US"/>
        </w:rPr>
        <w:t>five</w:t>
      </w:r>
      <w:r>
        <w:rPr>
          <w:lang w:val="en-US"/>
        </w:rPr>
        <w:t xml:space="preserve"> genres</w:t>
      </w:r>
      <w:r w:rsidR="00BD5E83">
        <w:rPr>
          <w:lang w:val="en-US"/>
        </w:rPr>
        <w:t xml:space="preserve"> in </w:t>
      </w:r>
      <w:r w:rsidR="00323438">
        <w:rPr>
          <w:lang w:val="en-US"/>
        </w:rPr>
        <w:t xml:space="preserve">the </w:t>
      </w:r>
      <w:r w:rsidR="00BD5E83">
        <w:rPr>
          <w:lang w:val="en-US"/>
        </w:rPr>
        <w:t>100K dataset</w:t>
      </w:r>
      <w:r w:rsidR="00456177">
        <w:rPr>
          <w:lang w:val="en-US"/>
        </w:rPr>
        <w:t xml:space="preserve"> (</w:t>
      </w:r>
      <w:r w:rsidR="00456177">
        <w:rPr>
          <w:i/>
          <w:iCs/>
          <w:lang w:val="en-US"/>
        </w:rPr>
        <w:t>see table 5 below</w:t>
      </w:r>
      <w:r w:rsidR="00456177">
        <w:rPr>
          <w:lang w:val="en-US"/>
        </w:rPr>
        <w:t>)</w:t>
      </w:r>
      <w:r>
        <w:rPr>
          <w:lang w:val="en-US"/>
        </w:rPr>
        <w:t xml:space="preserve">, we note that </w:t>
      </w:r>
      <w:r w:rsidR="00F96D04">
        <w:rPr>
          <w:lang w:val="en-US"/>
        </w:rPr>
        <w:t>most of the users (32.7%) who rated Dram</w:t>
      </w:r>
      <w:r w:rsidR="00D652C5">
        <w:rPr>
          <w:lang w:val="en-US"/>
        </w:rPr>
        <w:t>a</w:t>
      </w:r>
      <w:r w:rsidR="00F96D04">
        <w:rPr>
          <w:lang w:val="en-US"/>
        </w:rPr>
        <w:t xml:space="preserve"> movies </w:t>
      </w:r>
      <w:r w:rsidR="00321090">
        <w:rPr>
          <w:lang w:val="en-US"/>
        </w:rPr>
        <w:t xml:space="preserve">allocated a rating score of </w:t>
      </w:r>
      <w:r w:rsidR="00AD2609">
        <w:rPr>
          <w:lang w:val="en-US"/>
        </w:rPr>
        <w:t xml:space="preserve">4.0 </w:t>
      </w:r>
      <w:r w:rsidR="008E28A2">
        <w:rPr>
          <w:lang w:val="en-US"/>
        </w:rPr>
        <w:t xml:space="preserve">while </w:t>
      </w:r>
      <w:r w:rsidR="00756D6B">
        <w:rPr>
          <w:lang w:val="en-US"/>
        </w:rPr>
        <w:t xml:space="preserve">those who rated </w:t>
      </w:r>
      <w:r w:rsidR="002D06E3">
        <w:rPr>
          <w:lang w:val="en-US"/>
        </w:rPr>
        <w:t>Comedy movies</w:t>
      </w:r>
      <w:r w:rsidR="006C7944">
        <w:rPr>
          <w:lang w:val="en-US"/>
        </w:rPr>
        <w:t xml:space="preserve"> (27.4%)</w:t>
      </w:r>
      <w:r w:rsidR="002D06E3">
        <w:rPr>
          <w:lang w:val="en-US"/>
        </w:rPr>
        <w:t xml:space="preserve"> </w:t>
      </w:r>
      <w:r w:rsidR="00D406CD">
        <w:rPr>
          <w:lang w:val="en-US"/>
        </w:rPr>
        <w:t>allocated a</w:t>
      </w:r>
      <w:r w:rsidR="00BF1B8A">
        <w:rPr>
          <w:lang w:val="en-US"/>
        </w:rPr>
        <w:t xml:space="preserve"> rating score</w:t>
      </w:r>
      <w:r w:rsidR="00D406CD">
        <w:rPr>
          <w:lang w:val="en-US"/>
        </w:rPr>
        <w:t xml:space="preserve"> of</w:t>
      </w:r>
      <w:r w:rsidR="00632907">
        <w:rPr>
          <w:lang w:val="en-US"/>
        </w:rPr>
        <w:t xml:space="preserve"> </w:t>
      </w:r>
      <w:r w:rsidR="00EF58A7">
        <w:rPr>
          <w:lang w:val="en-US"/>
        </w:rPr>
        <w:t>3.0</w:t>
      </w:r>
      <w:r w:rsidR="00D406CD">
        <w:rPr>
          <w:lang w:val="en-US"/>
        </w:rPr>
        <w:t xml:space="preserve"> </w:t>
      </w:r>
      <w:r w:rsidR="0093455E">
        <w:rPr>
          <w:lang w:val="en-US"/>
        </w:rPr>
        <w:t xml:space="preserve">while </w:t>
      </w:r>
      <w:r w:rsidR="00FC7C1E">
        <w:rPr>
          <w:lang w:val="en-US"/>
        </w:rPr>
        <w:t xml:space="preserve">those who rated </w:t>
      </w:r>
      <w:r w:rsidR="00425947">
        <w:rPr>
          <w:lang w:val="en-US"/>
        </w:rPr>
        <w:t xml:space="preserve">Action movies i.e., </w:t>
      </w:r>
      <w:r w:rsidR="002310E2">
        <w:rPr>
          <w:lang w:val="en-US"/>
        </w:rPr>
        <w:t xml:space="preserve">26.8% </w:t>
      </w:r>
      <w:r w:rsidR="00C619DB">
        <w:rPr>
          <w:lang w:val="en-US"/>
        </w:rPr>
        <w:t xml:space="preserve">allocated a rating of </w:t>
      </w:r>
      <w:r w:rsidR="00565A06">
        <w:rPr>
          <w:lang w:val="en-US"/>
        </w:rPr>
        <w:t>4.0</w:t>
      </w:r>
      <w:r w:rsidR="00E27154">
        <w:rPr>
          <w:lang w:val="en-US"/>
        </w:rPr>
        <w:t>.</w:t>
      </w:r>
      <w:r w:rsidR="0059417A">
        <w:rPr>
          <w:lang w:val="en-US"/>
        </w:rPr>
        <w:t xml:space="preserve"> </w:t>
      </w:r>
      <w:r w:rsidR="006B5B0E">
        <w:rPr>
          <w:lang w:val="en-US"/>
        </w:rPr>
        <w:t xml:space="preserve">28.2% rated Thriller movies as 4.0 </w:t>
      </w:r>
      <w:r w:rsidR="009C5140">
        <w:rPr>
          <w:lang w:val="en-US"/>
        </w:rPr>
        <w:t xml:space="preserve">while </w:t>
      </w:r>
      <w:r w:rsidR="00C113A9">
        <w:rPr>
          <w:lang w:val="en-US"/>
        </w:rPr>
        <w:t xml:space="preserve">22.6% of the users rated romance movies as </w:t>
      </w:r>
      <w:r w:rsidR="00281341">
        <w:rPr>
          <w:lang w:val="en-US"/>
        </w:rPr>
        <w:t>4.0</w:t>
      </w:r>
      <w:r w:rsidR="00961F8C">
        <w:rPr>
          <w:lang w:val="en-US"/>
        </w:rPr>
        <w:t>.</w:t>
      </w:r>
    </w:p>
    <w:p w14:paraId="44639858" w14:textId="3C87CC07" w:rsidR="00E27154" w:rsidRDefault="00E27154" w:rsidP="00E2715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5</w:t>
      </w:r>
      <w:r>
        <w:fldChar w:fldCharType="end"/>
      </w:r>
      <w:r w:rsidR="002667A4">
        <w:t xml:space="preserve">: Summary statistics for </w:t>
      </w:r>
      <w:r w:rsidR="00E93444">
        <w:t>100K movies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025"/>
        <w:gridCol w:w="700"/>
        <w:gridCol w:w="766"/>
        <w:gridCol w:w="1028"/>
        <w:gridCol w:w="846"/>
        <w:gridCol w:w="1028"/>
        <w:gridCol w:w="1028"/>
        <w:gridCol w:w="889"/>
        <w:gridCol w:w="936"/>
        <w:gridCol w:w="770"/>
      </w:tblGrid>
      <w:tr w:rsidR="0059417A" w:rsidRPr="0088354B" w14:paraId="42BC1ACF" w14:textId="77777777" w:rsidTr="005941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7D0ECDA4" w14:textId="77777777" w:rsidR="0088354B" w:rsidRPr="0088354B" w:rsidRDefault="0088354B" w:rsidP="0088354B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BF3F76D" w14:textId="77777777" w:rsidR="0088354B" w:rsidRPr="0088354B" w:rsidRDefault="0088354B" w:rsidP="0088354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131" w:type="pct"/>
            <w:gridSpan w:val="8"/>
            <w:noWrap/>
            <w:hideMark/>
          </w:tcPr>
          <w:p w14:paraId="1967EB57" w14:textId="77777777" w:rsidR="0088354B" w:rsidRPr="0088354B" w:rsidRDefault="0088354B" w:rsidP="0088354B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88354B" w:rsidRPr="0059417A" w14:paraId="6584B758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455D4580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640123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6" w:type="pct"/>
            <w:noWrap/>
            <w:hideMark/>
          </w:tcPr>
          <w:p w14:paraId="0307DC9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81" w:type="pct"/>
            <w:noWrap/>
            <w:hideMark/>
          </w:tcPr>
          <w:p w14:paraId="5FA5619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80" w:type="pct"/>
            <w:noWrap/>
            <w:hideMark/>
          </w:tcPr>
          <w:p w14:paraId="669CEF0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81" w:type="pct"/>
            <w:noWrap/>
            <w:hideMark/>
          </w:tcPr>
          <w:p w14:paraId="2D8B2AA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581" w:type="pct"/>
            <w:noWrap/>
            <w:hideMark/>
          </w:tcPr>
          <w:p w14:paraId="4EF0F2BB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504" w:type="pct"/>
            <w:noWrap/>
            <w:hideMark/>
          </w:tcPr>
          <w:p w14:paraId="0C9CDF8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Romance</w:t>
            </w:r>
          </w:p>
        </w:tc>
        <w:tc>
          <w:tcPr>
            <w:tcW w:w="530" w:type="pct"/>
            <w:noWrap/>
            <w:hideMark/>
          </w:tcPr>
          <w:p w14:paraId="79371D18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39" w:type="pct"/>
            <w:noWrap/>
            <w:hideMark/>
          </w:tcPr>
          <w:p w14:paraId="52641BA0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88354B" w:rsidRPr="0059417A" w14:paraId="2F843FCC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2F7A8C3A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0B625E12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6" w:type="pct"/>
            <w:noWrap/>
            <w:hideMark/>
          </w:tcPr>
          <w:p w14:paraId="57BF999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6C738FB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80" w:type="pct"/>
            <w:noWrap/>
            <w:hideMark/>
          </w:tcPr>
          <w:p w14:paraId="285D4E3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1E8ECC8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67493F7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04" w:type="pct"/>
            <w:noWrap/>
            <w:hideMark/>
          </w:tcPr>
          <w:p w14:paraId="0015A68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30" w:type="pct"/>
            <w:noWrap/>
            <w:hideMark/>
          </w:tcPr>
          <w:p w14:paraId="59A370F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9" w:type="pct"/>
            <w:noWrap/>
            <w:hideMark/>
          </w:tcPr>
          <w:p w14:paraId="6E32D78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3C52E0A1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noWrap/>
            <w:hideMark/>
          </w:tcPr>
          <w:p w14:paraId="7F904D72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400" w:type="pct"/>
            <w:noWrap/>
            <w:hideMark/>
          </w:tcPr>
          <w:p w14:paraId="5DF81489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6" w:type="pct"/>
            <w:noWrap/>
            <w:hideMark/>
          </w:tcPr>
          <w:p w14:paraId="1138AB02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6051A08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363</w:t>
            </w:r>
          </w:p>
        </w:tc>
        <w:tc>
          <w:tcPr>
            <w:tcW w:w="480" w:type="pct"/>
            <w:noWrap/>
            <w:hideMark/>
          </w:tcPr>
          <w:p w14:paraId="4CC4887C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</w:t>
            </w:r>
          </w:p>
        </w:tc>
        <w:tc>
          <w:tcPr>
            <w:tcW w:w="581" w:type="pct"/>
            <w:noWrap/>
            <w:hideMark/>
          </w:tcPr>
          <w:p w14:paraId="2AB4E63F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</w:t>
            </w:r>
          </w:p>
        </w:tc>
        <w:tc>
          <w:tcPr>
            <w:tcW w:w="581" w:type="pct"/>
            <w:noWrap/>
            <w:hideMark/>
          </w:tcPr>
          <w:p w14:paraId="78F1D99F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</w:t>
            </w:r>
          </w:p>
        </w:tc>
        <w:tc>
          <w:tcPr>
            <w:tcW w:w="504" w:type="pct"/>
            <w:noWrap/>
            <w:hideMark/>
          </w:tcPr>
          <w:p w14:paraId="7136A7B0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</w:t>
            </w:r>
          </w:p>
        </w:tc>
        <w:tc>
          <w:tcPr>
            <w:tcW w:w="530" w:type="pct"/>
            <w:noWrap/>
            <w:hideMark/>
          </w:tcPr>
          <w:p w14:paraId="58CBFFC0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</w:t>
            </w:r>
          </w:p>
        </w:tc>
        <w:tc>
          <w:tcPr>
            <w:tcW w:w="439" w:type="pct"/>
            <w:noWrap/>
            <w:hideMark/>
          </w:tcPr>
          <w:p w14:paraId="251F497C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7F0729D2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 w:val="restart"/>
            <w:noWrap/>
            <w:hideMark/>
          </w:tcPr>
          <w:p w14:paraId="52805E5F" w14:textId="77777777" w:rsidR="0088354B" w:rsidRPr="0088354B" w:rsidRDefault="0088354B" w:rsidP="0088354B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n (%)</w:t>
            </w:r>
          </w:p>
        </w:tc>
        <w:tc>
          <w:tcPr>
            <w:tcW w:w="400" w:type="pct"/>
            <w:noWrap/>
            <w:hideMark/>
          </w:tcPr>
          <w:p w14:paraId="21B1533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0.5</w:t>
            </w:r>
          </w:p>
        </w:tc>
        <w:tc>
          <w:tcPr>
            <w:tcW w:w="436" w:type="pct"/>
            <w:noWrap/>
            <w:hideMark/>
          </w:tcPr>
          <w:p w14:paraId="2AD1D2ED" w14:textId="77777777" w:rsidR="0088354B" w:rsidRPr="0088354B" w:rsidRDefault="0088354B" w:rsidP="0088354B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81" w:type="pct"/>
            <w:noWrap/>
            <w:hideMark/>
          </w:tcPr>
          <w:p w14:paraId="4E958A31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1 (1.3)</w:t>
            </w:r>
          </w:p>
        </w:tc>
        <w:tc>
          <w:tcPr>
            <w:tcW w:w="480" w:type="pct"/>
            <w:noWrap/>
            <w:hideMark/>
          </w:tcPr>
          <w:p w14:paraId="59E3473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 (2.2)</w:t>
            </w:r>
          </w:p>
        </w:tc>
        <w:tc>
          <w:tcPr>
            <w:tcW w:w="581" w:type="pct"/>
            <w:noWrap/>
            <w:hideMark/>
          </w:tcPr>
          <w:p w14:paraId="7F2F61B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6 (1.9)</w:t>
            </w:r>
          </w:p>
        </w:tc>
        <w:tc>
          <w:tcPr>
            <w:tcW w:w="581" w:type="pct"/>
            <w:noWrap/>
            <w:hideMark/>
          </w:tcPr>
          <w:p w14:paraId="57C4A2C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4 (0.7)</w:t>
            </w:r>
          </w:p>
        </w:tc>
        <w:tc>
          <w:tcPr>
            <w:tcW w:w="504" w:type="pct"/>
            <w:noWrap/>
            <w:hideMark/>
          </w:tcPr>
          <w:p w14:paraId="2DA5FC3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30" w:type="pct"/>
            <w:noWrap/>
            <w:hideMark/>
          </w:tcPr>
          <w:p w14:paraId="53C9CC3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 (1.1)</w:t>
            </w:r>
          </w:p>
        </w:tc>
        <w:tc>
          <w:tcPr>
            <w:tcW w:w="439" w:type="pct"/>
            <w:noWrap/>
            <w:hideMark/>
          </w:tcPr>
          <w:p w14:paraId="7FABDB4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88354B" w:rsidRPr="0059417A" w14:paraId="6305B646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50DC5BF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0C1FF1C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0</w:t>
            </w:r>
          </w:p>
        </w:tc>
        <w:tc>
          <w:tcPr>
            <w:tcW w:w="436" w:type="pct"/>
            <w:noWrap/>
            <w:hideMark/>
          </w:tcPr>
          <w:p w14:paraId="1D6494D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36AFA4E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1 (3.4)</w:t>
            </w:r>
          </w:p>
        </w:tc>
        <w:tc>
          <w:tcPr>
            <w:tcW w:w="480" w:type="pct"/>
            <w:noWrap/>
            <w:hideMark/>
          </w:tcPr>
          <w:p w14:paraId="0B55D16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 (7.0)</w:t>
            </w:r>
          </w:p>
        </w:tc>
        <w:tc>
          <w:tcPr>
            <w:tcW w:w="581" w:type="pct"/>
            <w:noWrap/>
            <w:hideMark/>
          </w:tcPr>
          <w:p w14:paraId="764EA7E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8 (4.8)</w:t>
            </w:r>
          </w:p>
        </w:tc>
        <w:tc>
          <w:tcPr>
            <w:tcW w:w="581" w:type="pct"/>
            <w:noWrap/>
            <w:hideMark/>
          </w:tcPr>
          <w:p w14:paraId="428BC95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99 (1.6)</w:t>
            </w:r>
          </w:p>
        </w:tc>
        <w:tc>
          <w:tcPr>
            <w:tcW w:w="504" w:type="pct"/>
            <w:noWrap/>
            <w:hideMark/>
          </w:tcPr>
          <w:p w14:paraId="07B8F89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9.7)</w:t>
            </w:r>
          </w:p>
        </w:tc>
        <w:tc>
          <w:tcPr>
            <w:tcW w:w="530" w:type="pct"/>
            <w:noWrap/>
            <w:hideMark/>
          </w:tcPr>
          <w:p w14:paraId="5E25595F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 (4.0)</w:t>
            </w:r>
          </w:p>
        </w:tc>
        <w:tc>
          <w:tcPr>
            <w:tcW w:w="439" w:type="pct"/>
            <w:noWrap/>
            <w:hideMark/>
          </w:tcPr>
          <w:p w14:paraId="59E28B4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25F80373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6D2E7DF5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BA31ABD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5</w:t>
            </w:r>
          </w:p>
        </w:tc>
        <w:tc>
          <w:tcPr>
            <w:tcW w:w="436" w:type="pct"/>
            <w:noWrap/>
            <w:hideMark/>
          </w:tcPr>
          <w:p w14:paraId="2B458C8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262C853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26 (2.3)</w:t>
            </w:r>
          </w:p>
        </w:tc>
        <w:tc>
          <w:tcPr>
            <w:tcW w:w="480" w:type="pct"/>
            <w:noWrap/>
            <w:hideMark/>
          </w:tcPr>
          <w:p w14:paraId="14FF399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3.2)</w:t>
            </w:r>
          </w:p>
        </w:tc>
        <w:tc>
          <w:tcPr>
            <w:tcW w:w="581" w:type="pct"/>
            <w:noWrap/>
            <w:hideMark/>
          </w:tcPr>
          <w:p w14:paraId="1E52237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6 (3.6)</w:t>
            </w:r>
          </w:p>
        </w:tc>
        <w:tc>
          <w:tcPr>
            <w:tcW w:w="581" w:type="pct"/>
            <w:noWrap/>
            <w:hideMark/>
          </w:tcPr>
          <w:p w14:paraId="50264CA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 (0.8)</w:t>
            </w:r>
          </w:p>
        </w:tc>
        <w:tc>
          <w:tcPr>
            <w:tcW w:w="504" w:type="pct"/>
            <w:noWrap/>
            <w:hideMark/>
          </w:tcPr>
          <w:p w14:paraId="6856F7F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 (4.8)</w:t>
            </w:r>
          </w:p>
        </w:tc>
        <w:tc>
          <w:tcPr>
            <w:tcW w:w="530" w:type="pct"/>
            <w:noWrap/>
            <w:hideMark/>
          </w:tcPr>
          <w:p w14:paraId="6B735DA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2 (1.9)</w:t>
            </w:r>
          </w:p>
        </w:tc>
        <w:tc>
          <w:tcPr>
            <w:tcW w:w="439" w:type="pct"/>
            <w:noWrap/>
            <w:hideMark/>
          </w:tcPr>
          <w:p w14:paraId="43DD905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15B36192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36A90714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0D815BDE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0</w:t>
            </w:r>
          </w:p>
        </w:tc>
        <w:tc>
          <w:tcPr>
            <w:tcW w:w="436" w:type="pct"/>
            <w:noWrap/>
            <w:hideMark/>
          </w:tcPr>
          <w:p w14:paraId="36ADFFB5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C37951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97 (8.3)</w:t>
            </w:r>
          </w:p>
        </w:tc>
        <w:tc>
          <w:tcPr>
            <w:tcW w:w="480" w:type="pct"/>
            <w:noWrap/>
            <w:hideMark/>
          </w:tcPr>
          <w:p w14:paraId="0B5FD1D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1 (16.7)</w:t>
            </w:r>
          </w:p>
        </w:tc>
        <w:tc>
          <w:tcPr>
            <w:tcW w:w="581" w:type="pct"/>
            <w:noWrap/>
            <w:hideMark/>
          </w:tcPr>
          <w:p w14:paraId="76015B26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28 (11.5)</w:t>
            </w:r>
          </w:p>
        </w:tc>
        <w:tc>
          <w:tcPr>
            <w:tcW w:w="581" w:type="pct"/>
            <w:noWrap/>
            <w:hideMark/>
          </w:tcPr>
          <w:p w14:paraId="2D12B64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87 (4.6)</w:t>
            </w:r>
          </w:p>
        </w:tc>
        <w:tc>
          <w:tcPr>
            <w:tcW w:w="504" w:type="pct"/>
            <w:noWrap/>
            <w:hideMark/>
          </w:tcPr>
          <w:p w14:paraId="41E82DE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 (9.7)</w:t>
            </w:r>
          </w:p>
        </w:tc>
        <w:tc>
          <w:tcPr>
            <w:tcW w:w="530" w:type="pct"/>
            <w:noWrap/>
            <w:hideMark/>
          </w:tcPr>
          <w:p w14:paraId="03356B1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5 (7.2)</w:t>
            </w:r>
          </w:p>
        </w:tc>
        <w:tc>
          <w:tcPr>
            <w:tcW w:w="439" w:type="pct"/>
            <w:noWrap/>
            <w:hideMark/>
          </w:tcPr>
          <w:p w14:paraId="3359C3A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0AED4547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1DB2D33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705EA3A6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5</w:t>
            </w:r>
          </w:p>
        </w:tc>
        <w:tc>
          <w:tcPr>
            <w:tcW w:w="436" w:type="pct"/>
            <w:noWrap/>
            <w:hideMark/>
          </w:tcPr>
          <w:p w14:paraId="79B904F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A01A7D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54 (5.9)</w:t>
            </w:r>
          </w:p>
        </w:tc>
        <w:tc>
          <w:tcPr>
            <w:tcW w:w="480" w:type="pct"/>
            <w:noWrap/>
            <w:hideMark/>
          </w:tcPr>
          <w:p w14:paraId="3C90D10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 (7.0)</w:t>
            </w:r>
          </w:p>
        </w:tc>
        <w:tc>
          <w:tcPr>
            <w:tcW w:w="581" w:type="pct"/>
            <w:noWrap/>
            <w:hideMark/>
          </w:tcPr>
          <w:p w14:paraId="1AAFBEE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15 (7.2)</w:t>
            </w:r>
          </w:p>
        </w:tc>
        <w:tc>
          <w:tcPr>
            <w:tcW w:w="581" w:type="pct"/>
            <w:noWrap/>
            <w:hideMark/>
          </w:tcPr>
          <w:p w14:paraId="633C6B9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5 (4.7)</w:t>
            </w:r>
          </w:p>
        </w:tc>
        <w:tc>
          <w:tcPr>
            <w:tcW w:w="504" w:type="pct"/>
            <w:noWrap/>
            <w:hideMark/>
          </w:tcPr>
          <w:p w14:paraId="1FF7F2A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 (8.1)</w:t>
            </w:r>
          </w:p>
        </w:tc>
        <w:tc>
          <w:tcPr>
            <w:tcW w:w="530" w:type="pct"/>
            <w:noWrap/>
            <w:hideMark/>
          </w:tcPr>
          <w:p w14:paraId="0625652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 (4.1)</w:t>
            </w:r>
          </w:p>
        </w:tc>
        <w:tc>
          <w:tcPr>
            <w:tcW w:w="439" w:type="pct"/>
            <w:noWrap/>
            <w:hideMark/>
          </w:tcPr>
          <w:p w14:paraId="63A6A3F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1A283AD5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4B8762A6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3E05A7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0</w:t>
            </w:r>
          </w:p>
        </w:tc>
        <w:tc>
          <w:tcPr>
            <w:tcW w:w="436" w:type="pct"/>
            <w:noWrap/>
            <w:hideMark/>
          </w:tcPr>
          <w:p w14:paraId="70FA563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ECBADB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78 (20.7)</w:t>
            </w:r>
          </w:p>
        </w:tc>
        <w:tc>
          <w:tcPr>
            <w:tcW w:w="480" w:type="pct"/>
            <w:noWrap/>
            <w:hideMark/>
          </w:tcPr>
          <w:p w14:paraId="76D5196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1 (27.4)</w:t>
            </w:r>
          </w:p>
        </w:tc>
        <w:tc>
          <w:tcPr>
            <w:tcW w:w="581" w:type="pct"/>
            <w:noWrap/>
            <w:hideMark/>
          </w:tcPr>
          <w:p w14:paraId="683D6EC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14 (22.4)</w:t>
            </w:r>
          </w:p>
        </w:tc>
        <w:tc>
          <w:tcPr>
            <w:tcW w:w="581" w:type="pct"/>
            <w:noWrap/>
            <w:hideMark/>
          </w:tcPr>
          <w:p w14:paraId="17CF654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44 (18.2)</w:t>
            </w:r>
          </w:p>
        </w:tc>
        <w:tc>
          <w:tcPr>
            <w:tcW w:w="504" w:type="pct"/>
            <w:noWrap/>
            <w:hideMark/>
          </w:tcPr>
          <w:p w14:paraId="0A6DAD0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2 (19.4)</w:t>
            </w:r>
          </w:p>
        </w:tc>
        <w:tc>
          <w:tcPr>
            <w:tcW w:w="530" w:type="pct"/>
            <w:noWrap/>
            <w:hideMark/>
          </w:tcPr>
          <w:p w14:paraId="2C94145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7 (25.0)</w:t>
            </w:r>
          </w:p>
        </w:tc>
        <w:tc>
          <w:tcPr>
            <w:tcW w:w="439" w:type="pct"/>
            <w:noWrap/>
            <w:hideMark/>
          </w:tcPr>
          <w:p w14:paraId="47DD919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566832A8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1465CE74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20AE0026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5</w:t>
            </w:r>
          </w:p>
        </w:tc>
        <w:tc>
          <w:tcPr>
            <w:tcW w:w="436" w:type="pct"/>
            <w:noWrap/>
            <w:hideMark/>
          </w:tcPr>
          <w:p w14:paraId="4E487AA2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D9587F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87 (12.4)</w:t>
            </w:r>
          </w:p>
        </w:tc>
        <w:tc>
          <w:tcPr>
            <w:tcW w:w="480" w:type="pct"/>
            <w:noWrap/>
            <w:hideMark/>
          </w:tcPr>
          <w:p w14:paraId="7C8E1D3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2 (11.8)</w:t>
            </w:r>
          </w:p>
        </w:tc>
        <w:tc>
          <w:tcPr>
            <w:tcW w:w="581" w:type="pct"/>
            <w:noWrap/>
            <w:hideMark/>
          </w:tcPr>
          <w:p w14:paraId="7304BFC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54 (11.9)</w:t>
            </w:r>
          </w:p>
        </w:tc>
        <w:tc>
          <w:tcPr>
            <w:tcW w:w="581" w:type="pct"/>
            <w:noWrap/>
            <w:hideMark/>
          </w:tcPr>
          <w:p w14:paraId="183EBAB8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30 (13.2)</w:t>
            </w:r>
          </w:p>
        </w:tc>
        <w:tc>
          <w:tcPr>
            <w:tcW w:w="504" w:type="pct"/>
            <w:noWrap/>
            <w:hideMark/>
          </w:tcPr>
          <w:p w14:paraId="398DF4F1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 (17.7)</w:t>
            </w:r>
          </w:p>
        </w:tc>
        <w:tc>
          <w:tcPr>
            <w:tcW w:w="530" w:type="pct"/>
            <w:noWrap/>
            <w:hideMark/>
          </w:tcPr>
          <w:p w14:paraId="15FAA21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0 (11.1)</w:t>
            </w:r>
          </w:p>
        </w:tc>
        <w:tc>
          <w:tcPr>
            <w:tcW w:w="439" w:type="pct"/>
            <w:noWrap/>
            <w:hideMark/>
          </w:tcPr>
          <w:p w14:paraId="4B27F17D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6D235764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766C4699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32DD472E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0</w:t>
            </w:r>
          </w:p>
        </w:tc>
        <w:tc>
          <w:tcPr>
            <w:tcW w:w="436" w:type="pct"/>
            <w:noWrap/>
            <w:hideMark/>
          </w:tcPr>
          <w:p w14:paraId="6E008341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24B842C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859 (26.9)</w:t>
            </w:r>
          </w:p>
        </w:tc>
        <w:tc>
          <w:tcPr>
            <w:tcW w:w="480" w:type="pct"/>
            <w:noWrap/>
            <w:hideMark/>
          </w:tcPr>
          <w:p w14:paraId="4BE5E6E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 (14.5)</w:t>
            </w:r>
          </w:p>
        </w:tc>
        <w:tc>
          <w:tcPr>
            <w:tcW w:w="581" w:type="pct"/>
            <w:noWrap/>
            <w:hideMark/>
          </w:tcPr>
          <w:p w14:paraId="4DD8821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86 (22.0)</w:t>
            </w:r>
          </w:p>
        </w:tc>
        <w:tc>
          <w:tcPr>
            <w:tcW w:w="581" w:type="pct"/>
            <w:noWrap/>
            <w:hideMark/>
          </w:tcPr>
          <w:p w14:paraId="06027E9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55 (32.7)</w:t>
            </w:r>
          </w:p>
        </w:tc>
        <w:tc>
          <w:tcPr>
            <w:tcW w:w="504" w:type="pct"/>
            <w:noWrap/>
            <w:hideMark/>
          </w:tcPr>
          <w:p w14:paraId="28BF84C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 (22.6)</w:t>
            </w:r>
          </w:p>
        </w:tc>
        <w:tc>
          <w:tcPr>
            <w:tcW w:w="530" w:type="pct"/>
            <w:noWrap/>
            <w:hideMark/>
          </w:tcPr>
          <w:p w14:paraId="5656A8C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7 (28.2)</w:t>
            </w:r>
          </w:p>
        </w:tc>
        <w:tc>
          <w:tcPr>
            <w:tcW w:w="439" w:type="pct"/>
            <w:noWrap/>
            <w:hideMark/>
          </w:tcPr>
          <w:p w14:paraId="5595C13E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4B5FF9A6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7FDC786E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480523C0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5</w:t>
            </w:r>
          </w:p>
        </w:tc>
        <w:tc>
          <w:tcPr>
            <w:tcW w:w="436" w:type="pct"/>
            <w:noWrap/>
            <w:hideMark/>
          </w:tcPr>
          <w:p w14:paraId="0839461C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18434CF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47 (7.3)</w:t>
            </w:r>
          </w:p>
        </w:tc>
        <w:tc>
          <w:tcPr>
            <w:tcW w:w="480" w:type="pct"/>
            <w:noWrap/>
            <w:hideMark/>
          </w:tcPr>
          <w:p w14:paraId="68ED047C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 (5.9)</w:t>
            </w:r>
          </w:p>
        </w:tc>
        <w:tc>
          <w:tcPr>
            <w:tcW w:w="581" w:type="pct"/>
            <w:noWrap/>
            <w:hideMark/>
          </w:tcPr>
          <w:p w14:paraId="67D1F7F0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03 (5.6)</w:t>
            </w:r>
          </w:p>
        </w:tc>
        <w:tc>
          <w:tcPr>
            <w:tcW w:w="581" w:type="pct"/>
            <w:noWrap/>
            <w:hideMark/>
          </w:tcPr>
          <w:p w14:paraId="7D21ABC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93 (9.4)</w:t>
            </w:r>
          </w:p>
        </w:tc>
        <w:tc>
          <w:tcPr>
            <w:tcW w:w="504" w:type="pct"/>
            <w:noWrap/>
            <w:hideMark/>
          </w:tcPr>
          <w:p w14:paraId="0FC88362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 (4.8)</w:t>
            </w:r>
          </w:p>
        </w:tc>
        <w:tc>
          <w:tcPr>
            <w:tcW w:w="530" w:type="pct"/>
            <w:noWrap/>
            <w:hideMark/>
          </w:tcPr>
          <w:p w14:paraId="1A650B2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7 (5.9)</w:t>
            </w:r>
          </w:p>
        </w:tc>
        <w:tc>
          <w:tcPr>
            <w:tcW w:w="439" w:type="pct"/>
            <w:noWrap/>
            <w:hideMark/>
          </w:tcPr>
          <w:p w14:paraId="316A0574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88354B" w:rsidRPr="0059417A" w14:paraId="70D1F0ED" w14:textId="77777777" w:rsidTr="0059417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" w:type="pct"/>
            <w:vMerge/>
            <w:hideMark/>
          </w:tcPr>
          <w:p w14:paraId="3BF92C39" w14:textId="77777777" w:rsidR="0088354B" w:rsidRPr="0088354B" w:rsidRDefault="0088354B" w:rsidP="0088354B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0" w:type="pct"/>
            <w:noWrap/>
            <w:hideMark/>
          </w:tcPr>
          <w:p w14:paraId="61225528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5.0</w:t>
            </w:r>
          </w:p>
        </w:tc>
        <w:tc>
          <w:tcPr>
            <w:tcW w:w="436" w:type="pct"/>
            <w:noWrap/>
            <w:hideMark/>
          </w:tcPr>
          <w:p w14:paraId="7D29C02F" w14:textId="77777777" w:rsidR="0088354B" w:rsidRPr="0088354B" w:rsidRDefault="0088354B" w:rsidP="0088354B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1" w:type="pct"/>
            <w:noWrap/>
            <w:hideMark/>
          </w:tcPr>
          <w:p w14:paraId="45BED76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33 (11.4)</w:t>
            </w:r>
          </w:p>
        </w:tc>
        <w:tc>
          <w:tcPr>
            <w:tcW w:w="480" w:type="pct"/>
            <w:noWrap/>
            <w:hideMark/>
          </w:tcPr>
          <w:p w14:paraId="455ADF9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 (4.3)</w:t>
            </w:r>
          </w:p>
        </w:tc>
        <w:tc>
          <w:tcPr>
            <w:tcW w:w="581" w:type="pct"/>
            <w:noWrap/>
            <w:hideMark/>
          </w:tcPr>
          <w:p w14:paraId="4A4074C7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56 (9.1)</w:t>
            </w:r>
          </w:p>
        </w:tc>
        <w:tc>
          <w:tcPr>
            <w:tcW w:w="581" w:type="pct"/>
            <w:noWrap/>
            <w:hideMark/>
          </w:tcPr>
          <w:p w14:paraId="25CCD6BA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95 (14.2)</w:t>
            </w:r>
          </w:p>
        </w:tc>
        <w:tc>
          <w:tcPr>
            <w:tcW w:w="504" w:type="pct"/>
            <w:noWrap/>
            <w:hideMark/>
          </w:tcPr>
          <w:p w14:paraId="3E566EA5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 (3.2)</w:t>
            </w:r>
          </w:p>
        </w:tc>
        <w:tc>
          <w:tcPr>
            <w:tcW w:w="530" w:type="pct"/>
            <w:noWrap/>
            <w:hideMark/>
          </w:tcPr>
          <w:p w14:paraId="14DF77F3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88354B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2 (11.5)</w:t>
            </w:r>
          </w:p>
        </w:tc>
        <w:tc>
          <w:tcPr>
            <w:tcW w:w="439" w:type="pct"/>
            <w:noWrap/>
            <w:hideMark/>
          </w:tcPr>
          <w:p w14:paraId="5C096E1B" w14:textId="77777777" w:rsidR="0088354B" w:rsidRPr="0088354B" w:rsidRDefault="0088354B" w:rsidP="0088354B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</w:tbl>
    <w:p w14:paraId="558B759A" w14:textId="76938D3F" w:rsidR="00C4511A" w:rsidRDefault="00C4511A" w:rsidP="00C172DE">
      <w:pPr>
        <w:rPr>
          <w:lang w:val="en-US"/>
        </w:rPr>
      </w:pPr>
    </w:p>
    <w:p w14:paraId="159E91D1" w14:textId="64C28BBD" w:rsidR="00A712DA" w:rsidRDefault="00A712DA" w:rsidP="00C172DE">
      <w:pPr>
        <w:rPr>
          <w:lang w:val="en-US"/>
        </w:rPr>
      </w:pPr>
      <w:r>
        <w:rPr>
          <w:lang w:val="en-US"/>
        </w:rPr>
        <w:lastRenderedPageBreak/>
        <w:t xml:space="preserve">Table 6 below provides an overview of the </w:t>
      </w:r>
      <w:r w:rsidR="000A71B7">
        <w:rPr>
          <w:lang w:val="en-US"/>
        </w:rPr>
        <w:t xml:space="preserve">% of users who rated movies from the top </w:t>
      </w:r>
      <w:r w:rsidR="00FF2093">
        <w:rPr>
          <w:lang w:val="en-US"/>
        </w:rPr>
        <w:t xml:space="preserve">five </w:t>
      </w:r>
      <w:r w:rsidR="000A71B7">
        <w:rPr>
          <w:lang w:val="en-US"/>
        </w:rPr>
        <w:t>genres</w:t>
      </w:r>
      <w:r w:rsidR="00FF2093">
        <w:rPr>
          <w:lang w:val="en-US"/>
        </w:rPr>
        <w:t xml:space="preserve"> in the </w:t>
      </w:r>
      <w:r w:rsidR="000E1A8D">
        <w:rPr>
          <w:lang w:val="en-US"/>
        </w:rPr>
        <w:t>10M</w:t>
      </w:r>
      <w:r w:rsidR="00FF2093">
        <w:rPr>
          <w:lang w:val="en-US"/>
        </w:rPr>
        <w:t xml:space="preserve"> </w:t>
      </w:r>
      <w:r w:rsidR="00CB45BF">
        <w:rPr>
          <w:lang w:val="en-US"/>
        </w:rPr>
        <w:t>dataset.</w:t>
      </w:r>
    </w:p>
    <w:p w14:paraId="1243CFAB" w14:textId="6DD25ACB" w:rsidR="009E0017" w:rsidRDefault="009E0017" w:rsidP="009E0017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6</w:t>
      </w:r>
      <w:r>
        <w:fldChar w:fldCharType="end"/>
      </w:r>
      <w:r w:rsidR="006F3BFF">
        <w:t xml:space="preserve">: Summary statistics for </w:t>
      </w:r>
      <w:r w:rsidR="000E1A8D">
        <w:t>10M</w:t>
      </w:r>
      <w:r w:rsidR="006F3BFF">
        <w:t xml:space="preserve"> movies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025"/>
        <w:gridCol w:w="422"/>
        <w:gridCol w:w="724"/>
        <w:gridCol w:w="1120"/>
        <w:gridCol w:w="958"/>
        <w:gridCol w:w="920"/>
        <w:gridCol w:w="1120"/>
        <w:gridCol w:w="1120"/>
        <w:gridCol w:w="877"/>
        <w:gridCol w:w="730"/>
      </w:tblGrid>
      <w:tr w:rsidR="00035CAE" w:rsidRPr="00035CAE" w14:paraId="255D9C0D" w14:textId="77777777" w:rsidTr="00035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7645E87B" w14:textId="77777777" w:rsidR="00035CAE" w:rsidRPr="00035CAE" w:rsidRDefault="00035CAE" w:rsidP="00035CAE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2F4B6E2" w14:textId="77777777" w:rsidR="00035CAE" w:rsidRPr="00035CAE" w:rsidRDefault="00035CAE" w:rsidP="00035C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030" w:type="pct"/>
            <w:gridSpan w:val="8"/>
            <w:noWrap/>
            <w:hideMark/>
          </w:tcPr>
          <w:p w14:paraId="3118F436" w14:textId="77777777" w:rsidR="00035CAE" w:rsidRPr="00035CAE" w:rsidRDefault="00035CAE" w:rsidP="00035CAE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035CAE" w:rsidRPr="00035CAE" w14:paraId="26072D2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13386FCC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725AD1D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2" w:type="pct"/>
            <w:noWrap/>
            <w:hideMark/>
          </w:tcPr>
          <w:p w14:paraId="7B6F20B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87" w:type="pct"/>
            <w:noWrap/>
            <w:hideMark/>
          </w:tcPr>
          <w:p w14:paraId="71476EB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84" w:type="pct"/>
            <w:noWrap/>
            <w:hideMark/>
          </w:tcPr>
          <w:p w14:paraId="5C6E3E2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46" w:type="pct"/>
            <w:noWrap/>
            <w:hideMark/>
          </w:tcPr>
          <w:p w14:paraId="0C539E36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587" w:type="pct"/>
            <w:noWrap/>
            <w:hideMark/>
          </w:tcPr>
          <w:p w14:paraId="7EE945F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587" w:type="pct"/>
            <w:noWrap/>
            <w:hideMark/>
          </w:tcPr>
          <w:p w14:paraId="562F334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33" w:type="pct"/>
            <w:noWrap/>
            <w:hideMark/>
          </w:tcPr>
          <w:p w14:paraId="6BD0384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382" w:type="pct"/>
            <w:noWrap/>
            <w:hideMark/>
          </w:tcPr>
          <w:p w14:paraId="2E0C398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035CAE" w:rsidRPr="00035CAE" w14:paraId="29BC4F7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7C5B4352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5432960D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2" w:type="pct"/>
            <w:noWrap/>
            <w:hideMark/>
          </w:tcPr>
          <w:p w14:paraId="33B354E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01CCF62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84" w:type="pct"/>
            <w:noWrap/>
            <w:hideMark/>
          </w:tcPr>
          <w:p w14:paraId="2F0B7CD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46" w:type="pct"/>
            <w:noWrap/>
            <w:hideMark/>
          </w:tcPr>
          <w:p w14:paraId="66C16C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5684E3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D8C45B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3" w:type="pct"/>
            <w:noWrap/>
            <w:hideMark/>
          </w:tcPr>
          <w:p w14:paraId="795AE20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382" w:type="pct"/>
            <w:noWrap/>
            <w:hideMark/>
          </w:tcPr>
          <w:p w14:paraId="2E9F20D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643C924C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noWrap/>
            <w:hideMark/>
          </w:tcPr>
          <w:p w14:paraId="384092BE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443" w:type="pct"/>
            <w:noWrap/>
            <w:hideMark/>
          </w:tcPr>
          <w:p w14:paraId="204A640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2" w:type="pct"/>
            <w:noWrap/>
            <w:hideMark/>
          </w:tcPr>
          <w:p w14:paraId="60ED4F8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0B1154E7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28711</w:t>
            </w:r>
          </w:p>
        </w:tc>
        <w:tc>
          <w:tcPr>
            <w:tcW w:w="484" w:type="pct"/>
            <w:noWrap/>
            <w:hideMark/>
          </w:tcPr>
          <w:p w14:paraId="32F2C762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</w:t>
            </w:r>
          </w:p>
        </w:tc>
        <w:tc>
          <w:tcPr>
            <w:tcW w:w="546" w:type="pct"/>
            <w:noWrap/>
            <w:hideMark/>
          </w:tcPr>
          <w:p w14:paraId="26D7CD8D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</w:t>
            </w:r>
          </w:p>
        </w:tc>
        <w:tc>
          <w:tcPr>
            <w:tcW w:w="587" w:type="pct"/>
            <w:noWrap/>
            <w:hideMark/>
          </w:tcPr>
          <w:p w14:paraId="3FF5509F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</w:t>
            </w:r>
          </w:p>
        </w:tc>
        <w:tc>
          <w:tcPr>
            <w:tcW w:w="587" w:type="pct"/>
            <w:noWrap/>
            <w:hideMark/>
          </w:tcPr>
          <w:p w14:paraId="4122B8A8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</w:t>
            </w:r>
          </w:p>
        </w:tc>
        <w:tc>
          <w:tcPr>
            <w:tcW w:w="433" w:type="pct"/>
            <w:noWrap/>
            <w:hideMark/>
          </w:tcPr>
          <w:p w14:paraId="6C12D726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</w:t>
            </w:r>
          </w:p>
        </w:tc>
        <w:tc>
          <w:tcPr>
            <w:tcW w:w="382" w:type="pct"/>
            <w:noWrap/>
            <w:hideMark/>
          </w:tcPr>
          <w:p w14:paraId="29D4D001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5A1C8B24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 w:val="restart"/>
            <w:noWrap/>
            <w:hideMark/>
          </w:tcPr>
          <w:p w14:paraId="02C568F2" w14:textId="77777777" w:rsidR="00035CAE" w:rsidRPr="00035CAE" w:rsidRDefault="00035CAE" w:rsidP="00035CAE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n (%)</w:t>
            </w:r>
          </w:p>
        </w:tc>
        <w:tc>
          <w:tcPr>
            <w:tcW w:w="443" w:type="pct"/>
            <w:noWrap/>
            <w:hideMark/>
          </w:tcPr>
          <w:p w14:paraId="6A57BEA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0.5</w:t>
            </w:r>
          </w:p>
        </w:tc>
        <w:tc>
          <w:tcPr>
            <w:tcW w:w="422" w:type="pct"/>
            <w:noWrap/>
            <w:hideMark/>
          </w:tcPr>
          <w:p w14:paraId="4339724C" w14:textId="77777777" w:rsidR="00035CAE" w:rsidRPr="00035CAE" w:rsidRDefault="00035CAE" w:rsidP="00035CAE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87" w:type="pct"/>
            <w:noWrap/>
            <w:hideMark/>
          </w:tcPr>
          <w:p w14:paraId="0DE29A7D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6147 (0.9)</w:t>
            </w:r>
          </w:p>
        </w:tc>
        <w:tc>
          <w:tcPr>
            <w:tcW w:w="484" w:type="pct"/>
            <w:noWrap/>
            <w:hideMark/>
          </w:tcPr>
          <w:p w14:paraId="494D6ED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28 (1.6)</w:t>
            </w:r>
          </w:p>
        </w:tc>
        <w:tc>
          <w:tcPr>
            <w:tcW w:w="546" w:type="pct"/>
            <w:noWrap/>
            <w:hideMark/>
          </w:tcPr>
          <w:p w14:paraId="3AA15E1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3 (2.1)</w:t>
            </w:r>
          </w:p>
        </w:tc>
        <w:tc>
          <w:tcPr>
            <w:tcW w:w="587" w:type="pct"/>
            <w:noWrap/>
            <w:hideMark/>
          </w:tcPr>
          <w:p w14:paraId="5BA325C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1301 (1.5)</w:t>
            </w:r>
          </w:p>
        </w:tc>
        <w:tc>
          <w:tcPr>
            <w:tcW w:w="587" w:type="pct"/>
            <w:noWrap/>
            <w:hideMark/>
          </w:tcPr>
          <w:p w14:paraId="1CECBDC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895 (0.5)</w:t>
            </w:r>
          </w:p>
        </w:tc>
        <w:tc>
          <w:tcPr>
            <w:tcW w:w="433" w:type="pct"/>
            <w:noWrap/>
            <w:hideMark/>
          </w:tcPr>
          <w:p w14:paraId="413837A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70 (0.4)</w:t>
            </w:r>
          </w:p>
        </w:tc>
        <w:tc>
          <w:tcPr>
            <w:tcW w:w="382" w:type="pct"/>
            <w:noWrap/>
            <w:hideMark/>
          </w:tcPr>
          <w:p w14:paraId="24BBF7C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035CAE" w:rsidRPr="00035CAE" w14:paraId="00C2CF88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1412D0BA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0DE3195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0</w:t>
            </w:r>
          </w:p>
        </w:tc>
        <w:tc>
          <w:tcPr>
            <w:tcW w:w="422" w:type="pct"/>
            <w:noWrap/>
            <w:hideMark/>
          </w:tcPr>
          <w:p w14:paraId="5720FBF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76E2C1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6002 (4.4)</w:t>
            </w:r>
          </w:p>
        </w:tc>
        <w:tc>
          <w:tcPr>
            <w:tcW w:w="484" w:type="pct"/>
            <w:noWrap/>
            <w:hideMark/>
          </w:tcPr>
          <w:p w14:paraId="489E122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66 (9.8)</w:t>
            </w:r>
          </w:p>
        </w:tc>
        <w:tc>
          <w:tcPr>
            <w:tcW w:w="546" w:type="pct"/>
            <w:noWrap/>
            <w:hideMark/>
          </w:tcPr>
          <w:p w14:paraId="732BF51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45 (9.6)</w:t>
            </w:r>
          </w:p>
        </w:tc>
        <w:tc>
          <w:tcPr>
            <w:tcW w:w="587" w:type="pct"/>
            <w:noWrap/>
            <w:hideMark/>
          </w:tcPr>
          <w:p w14:paraId="7865EAF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0350 (6.5)</w:t>
            </w:r>
          </w:p>
        </w:tc>
        <w:tc>
          <w:tcPr>
            <w:tcW w:w="587" w:type="pct"/>
            <w:noWrap/>
            <w:hideMark/>
          </w:tcPr>
          <w:p w14:paraId="78F3D26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796 (2.4)</w:t>
            </w:r>
          </w:p>
        </w:tc>
        <w:tc>
          <w:tcPr>
            <w:tcW w:w="433" w:type="pct"/>
            <w:noWrap/>
            <w:hideMark/>
          </w:tcPr>
          <w:p w14:paraId="3CDACC8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945 (2.8)</w:t>
            </w:r>
          </w:p>
        </w:tc>
        <w:tc>
          <w:tcPr>
            <w:tcW w:w="382" w:type="pct"/>
            <w:noWrap/>
            <w:hideMark/>
          </w:tcPr>
          <w:p w14:paraId="30E5F3B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08A0B4A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4CA03C0B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A2C4F35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1.5</w:t>
            </w:r>
          </w:p>
        </w:tc>
        <w:tc>
          <w:tcPr>
            <w:tcW w:w="422" w:type="pct"/>
            <w:noWrap/>
            <w:hideMark/>
          </w:tcPr>
          <w:p w14:paraId="50E7880F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D5B7F3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674 (1.1)</w:t>
            </w:r>
          </w:p>
        </w:tc>
        <w:tc>
          <w:tcPr>
            <w:tcW w:w="484" w:type="pct"/>
            <w:noWrap/>
            <w:hideMark/>
          </w:tcPr>
          <w:p w14:paraId="1A2B492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14 (2.3)</w:t>
            </w:r>
          </w:p>
        </w:tc>
        <w:tc>
          <w:tcPr>
            <w:tcW w:w="546" w:type="pct"/>
            <w:noWrap/>
            <w:hideMark/>
          </w:tcPr>
          <w:p w14:paraId="09A31D0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 (2.4)</w:t>
            </w:r>
          </w:p>
        </w:tc>
        <w:tc>
          <w:tcPr>
            <w:tcW w:w="587" w:type="pct"/>
            <w:noWrap/>
            <w:hideMark/>
          </w:tcPr>
          <w:p w14:paraId="519DCC5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280 (1.7)</w:t>
            </w:r>
          </w:p>
        </w:tc>
        <w:tc>
          <w:tcPr>
            <w:tcW w:w="587" w:type="pct"/>
            <w:noWrap/>
            <w:hideMark/>
          </w:tcPr>
          <w:p w14:paraId="2DB613C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938 (0.6)</w:t>
            </w:r>
          </w:p>
        </w:tc>
        <w:tc>
          <w:tcPr>
            <w:tcW w:w="433" w:type="pct"/>
            <w:noWrap/>
            <w:hideMark/>
          </w:tcPr>
          <w:p w14:paraId="3D21AD2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80 (0.7)</w:t>
            </w:r>
          </w:p>
        </w:tc>
        <w:tc>
          <w:tcPr>
            <w:tcW w:w="382" w:type="pct"/>
            <w:noWrap/>
            <w:hideMark/>
          </w:tcPr>
          <w:p w14:paraId="4FFBC42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5D030280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183E61A0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2C34088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0</w:t>
            </w:r>
          </w:p>
        </w:tc>
        <w:tc>
          <w:tcPr>
            <w:tcW w:w="422" w:type="pct"/>
            <w:noWrap/>
            <w:hideMark/>
          </w:tcPr>
          <w:p w14:paraId="6336D404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49707C2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5057 (8.4)</w:t>
            </w:r>
          </w:p>
        </w:tc>
        <w:tc>
          <w:tcPr>
            <w:tcW w:w="484" w:type="pct"/>
            <w:noWrap/>
            <w:hideMark/>
          </w:tcPr>
          <w:p w14:paraId="7B58218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750 (13.8)</w:t>
            </w:r>
          </w:p>
        </w:tc>
        <w:tc>
          <w:tcPr>
            <w:tcW w:w="546" w:type="pct"/>
            <w:noWrap/>
            <w:hideMark/>
          </w:tcPr>
          <w:p w14:paraId="7F0A78A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65 (14.3)</w:t>
            </w:r>
          </w:p>
        </w:tc>
        <w:tc>
          <w:tcPr>
            <w:tcW w:w="587" w:type="pct"/>
            <w:noWrap/>
            <w:hideMark/>
          </w:tcPr>
          <w:p w14:paraId="4FC385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6532 (11.1)</w:t>
            </w:r>
          </w:p>
        </w:tc>
        <w:tc>
          <w:tcPr>
            <w:tcW w:w="587" w:type="pct"/>
            <w:noWrap/>
            <w:hideMark/>
          </w:tcPr>
          <w:p w14:paraId="1AE14EB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6460 (5.7)</w:t>
            </w:r>
          </w:p>
        </w:tc>
        <w:tc>
          <w:tcPr>
            <w:tcW w:w="433" w:type="pct"/>
            <w:noWrap/>
            <w:hideMark/>
          </w:tcPr>
          <w:p w14:paraId="50962A0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950 (7.6)</w:t>
            </w:r>
          </w:p>
        </w:tc>
        <w:tc>
          <w:tcPr>
            <w:tcW w:w="382" w:type="pct"/>
            <w:noWrap/>
            <w:hideMark/>
          </w:tcPr>
          <w:p w14:paraId="2BD672E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4E2B5343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5783C8A2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5B4CA69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2.5</w:t>
            </w:r>
          </w:p>
        </w:tc>
        <w:tc>
          <w:tcPr>
            <w:tcW w:w="422" w:type="pct"/>
            <w:noWrap/>
            <w:hideMark/>
          </w:tcPr>
          <w:p w14:paraId="33C61D00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253506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1721 (3.6)</w:t>
            </w:r>
          </w:p>
        </w:tc>
        <w:tc>
          <w:tcPr>
            <w:tcW w:w="484" w:type="pct"/>
            <w:noWrap/>
            <w:hideMark/>
          </w:tcPr>
          <w:p w14:paraId="6140839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00 (5.1)</w:t>
            </w:r>
          </w:p>
        </w:tc>
        <w:tc>
          <w:tcPr>
            <w:tcW w:w="546" w:type="pct"/>
            <w:noWrap/>
            <w:hideMark/>
          </w:tcPr>
          <w:p w14:paraId="0305219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37 (5.4)</w:t>
            </w:r>
          </w:p>
        </w:tc>
        <w:tc>
          <w:tcPr>
            <w:tcW w:w="587" w:type="pct"/>
            <w:noWrap/>
            <w:hideMark/>
          </w:tcPr>
          <w:p w14:paraId="76E60FEA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5875 (4.6)</w:t>
            </w:r>
          </w:p>
        </w:tc>
        <w:tc>
          <w:tcPr>
            <w:tcW w:w="587" w:type="pct"/>
            <w:noWrap/>
            <w:hideMark/>
          </w:tcPr>
          <w:p w14:paraId="72FD8C7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886 (2.6)</w:t>
            </w:r>
          </w:p>
        </w:tc>
        <w:tc>
          <w:tcPr>
            <w:tcW w:w="433" w:type="pct"/>
            <w:noWrap/>
            <w:hideMark/>
          </w:tcPr>
          <w:p w14:paraId="0402261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23 (3.3)</w:t>
            </w:r>
          </w:p>
        </w:tc>
        <w:tc>
          <w:tcPr>
            <w:tcW w:w="382" w:type="pct"/>
            <w:noWrap/>
            <w:hideMark/>
          </w:tcPr>
          <w:p w14:paraId="617B319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2EFB39C7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6F261B83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23FA593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0</w:t>
            </w:r>
          </w:p>
        </w:tc>
        <w:tc>
          <w:tcPr>
            <w:tcW w:w="422" w:type="pct"/>
            <w:noWrap/>
            <w:hideMark/>
          </w:tcPr>
          <w:p w14:paraId="563C7628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688DAFB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22363 (24.4)</w:t>
            </w:r>
          </w:p>
        </w:tc>
        <w:tc>
          <w:tcPr>
            <w:tcW w:w="484" w:type="pct"/>
            <w:noWrap/>
            <w:hideMark/>
          </w:tcPr>
          <w:p w14:paraId="1E9A57B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9217 (33.9)</w:t>
            </w:r>
          </w:p>
        </w:tc>
        <w:tc>
          <w:tcPr>
            <w:tcW w:w="546" w:type="pct"/>
            <w:noWrap/>
            <w:hideMark/>
          </w:tcPr>
          <w:p w14:paraId="2223103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98 (27.4)</w:t>
            </w:r>
          </w:p>
        </w:tc>
        <w:tc>
          <w:tcPr>
            <w:tcW w:w="587" w:type="pct"/>
            <w:noWrap/>
            <w:hideMark/>
          </w:tcPr>
          <w:p w14:paraId="3631216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09441 (26.9)</w:t>
            </w:r>
          </w:p>
        </w:tc>
        <w:tc>
          <w:tcPr>
            <w:tcW w:w="587" w:type="pct"/>
            <w:noWrap/>
            <w:hideMark/>
          </w:tcPr>
          <w:p w14:paraId="15DB8B6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5215 (21.5)</w:t>
            </w:r>
          </w:p>
        </w:tc>
        <w:tc>
          <w:tcPr>
            <w:tcW w:w="815" w:type="pct"/>
            <w:gridSpan w:val="2"/>
            <w:noWrap/>
            <w:hideMark/>
          </w:tcPr>
          <w:p w14:paraId="22804C4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792 (26.4)</w:t>
            </w:r>
          </w:p>
        </w:tc>
      </w:tr>
      <w:tr w:rsidR="00035CAE" w:rsidRPr="00035CAE" w14:paraId="68F14DE5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76E4560A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0C5BA2A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3.5</w:t>
            </w:r>
          </w:p>
        </w:tc>
        <w:tc>
          <w:tcPr>
            <w:tcW w:w="422" w:type="pct"/>
            <w:noWrap/>
            <w:hideMark/>
          </w:tcPr>
          <w:p w14:paraId="2C83B2E7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537312FF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2369 (8.2)</w:t>
            </w:r>
          </w:p>
        </w:tc>
        <w:tc>
          <w:tcPr>
            <w:tcW w:w="484" w:type="pct"/>
            <w:noWrap/>
            <w:hideMark/>
          </w:tcPr>
          <w:p w14:paraId="00AC9AA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63 (6.5)</w:t>
            </w:r>
          </w:p>
        </w:tc>
        <w:tc>
          <w:tcPr>
            <w:tcW w:w="546" w:type="pct"/>
            <w:noWrap/>
            <w:hideMark/>
          </w:tcPr>
          <w:p w14:paraId="78B4CBB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43 (9.5)</w:t>
            </w:r>
          </w:p>
        </w:tc>
        <w:tc>
          <w:tcPr>
            <w:tcW w:w="587" w:type="pct"/>
            <w:noWrap/>
            <w:hideMark/>
          </w:tcPr>
          <w:p w14:paraId="4AF8BC7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5123 (8.4)</w:t>
            </w:r>
          </w:p>
        </w:tc>
        <w:tc>
          <w:tcPr>
            <w:tcW w:w="587" w:type="pct"/>
            <w:noWrap/>
            <w:hideMark/>
          </w:tcPr>
          <w:p w14:paraId="43623C0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6364 (8.1)</w:t>
            </w:r>
          </w:p>
        </w:tc>
        <w:tc>
          <w:tcPr>
            <w:tcW w:w="433" w:type="pct"/>
            <w:noWrap/>
            <w:hideMark/>
          </w:tcPr>
          <w:p w14:paraId="2AA4BCF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876 (8.4)</w:t>
            </w:r>
          </w:p>
        </w:tc>
        <w:tc>
          <w:tcPr>
            <w:tcW w:w="382" w:type="pct"/>
            <w:noWrap/>
            <w:hideMark/>
          </w:tcPr>
          <w:p w14:paraId="0CF332D2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33D405A5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0C463F75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DFD293E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0</w:t>
            </w:r>
          </w:p>
        </w:tc>
        <w:tc>
          <w:tcPr>
            <w:tcW w:w="422" w:type="pct"/>
            <w:noWrap/>
            <w:hideMark/>
          </w:tcPr>
          <w:p w14:paraId="74242323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2964DA0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00639 (29.0)</w:t>
            </w:r>
          </w:p>
        </w:tc>
        <w:tc>
          <w:tcPr>
            <w:tcW w:w="484" w:type="pct"/>
            <w:noWrap/>
            <w:hideMark/>
          </w:tcPr>
          <w:p w14:paraId="1D0DBA3B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344 (19.6)</w:t>
            </w:r>
          </w:p>
        </w:tc>
        <w:tc>
          <w:tcPr>
            <w:tcW w:w="546" w:type="pct"/>
            <w:noWrap/>
            <w:hideMark/>
          </w:tcPr>
          <w:p w14:paraId="32AE21E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24 (20.6)</w:t>
            </w:r>
          </w:p>
        </w:tc>
        <w:tc>
          <w:tcPr>
            <w:tcW w:w="587" w:type="pct"/>
            <w:noWrap/>
            <w:hideMark/>
          </w:tcPr>
          <w:p w14:paraId="5D587FA6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2115 (24.7)</w:t>
            </w:r>
          </w:p>
        </w:tc>
        <w:tc>
          <w:tcPr>
            <w:tcW w:w="587" w:type="pct"/>
            <w:noWrap/>
            <w:hideMark/>
          </w:tcPr>
          <w:p w14:paraId="2725FB7E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67806 (32.9)</w:t>
            </w:r>
          </w:p>
        </w:tc>
        <w:tc>
          <w:tcPr>
            <w:tcW w:w="815" w:type="pct"/>
            <w:gridSpan w:val="2"/>
            <w:noWrap/>
            <w:hideMark/>
          </w:tcPr>
          <w:p w14:paraId="772DD1B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4850 (33.1)</w:t>
            </w:r>
          </w:p>
        </w:tc>
      </w:tr>
      <w:tr w:rsidR="00035CAE" w:rsidRPr="00035CAE" w14:paraId="2C89F4C9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67E95797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7DD23516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4.5</w:t>
            </w:r>
          </w:p>
        </w:tc>
        <w:tc>
          <w:tcPr>
            <w:tcW w:w="422" w:type="pct"/>
            <w:noWrap/>
            <w:hideMark/>
          </w:tcPr>
          <w:p w14:paraId="044B8927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60D94FE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8418 (5.1)</w:t>
            </w:r>
          </w:p>
        </w:tc>
        <w:tc>
          <w:tcPr>
            <w:tcW w:w="484" w:type="pct"/>
            <w:noWrap/>
            <w:hideMark/>
          </w:tcPr>
          <w:p w14:paraId="0BDADCE9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34 (1.6)</w:t>
            </w:r>
          </w:p>
        </w:tc>
        <w:tc>
          <w:tcPr>
            <w:tcW w:w="546" w:type="pct"/>
            <w:noWrap/>
            <w:hideMark/>
          </w:tcPr>
          <w:p w14:paraId="66598C8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9 (2.7)</w:t>
            </w:r>
          </w:p>
        </w:tc>
        <w:tc>
          <w:tcPr>
            <w:tcW w:w="587" w:type="pct"/>
            <w:noWrap/>
            <w:hideMark/>
          </w:tcPr>
          <w:p w14:paraId="147094C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1050 (4.0)</w:t>
            </w:r>
          </w:p>
        </w:tc>
        <w:tc>
          <w:tcPr>
            <w:tcW w:w="587" w:type="pct"/>
            <w:noWrap/>
            <w:hideMark/>
          </w:tcPr>
          <w:p w14:paraId="3E091EB7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52679 (6.5)</w:t>
            </w:r>
          </w:p>
        </w:tc>
        <w:tc>
          <w:tcPr>
            <w:tcW w:w="433" w:type="pct"/>
            <w:noWrap/>
            <w:hideMark/>
          </w:tcPr>
          <w:p w14:paraId="7EEC2CB1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4186 (4.0)</w:t>
            </w:r>
          </w:p>
        </w:tc>
        <w:tc>
          <w:tcPr>
            <w:tcW w:w="382" w:type="pct"/>
            <w:noWrap/>
            <w:hideMark/>
          </w:tcPr>
          <w:p w14:paraId="457B76D0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035CAE" w:rsidRPr="00035CAE" w14:paraId="30BCFE82" w14:textId="77777777" w:rsidTr="00035CA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7" w:type="pct"/>
            <w:vMerge/>
            <w:hideMark/>
          </w:tcPr>
          <w:p w14:paraId="43809A16" w14:textId="77777777" w:rsidR="00035CAE" w:rsidRPr="00035CAE" w:rsidRDefault="00035CAE" w:rsidP="00035CAE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3" w:type="pct"/>
            <w:noWrap/>
            <w:hideMark/>
          </w:tcPr>
          <w:p w14:paraId="37A41A61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5.0</w:t>
            </w:r>
          </w:p>
        </w:tc>
        <w:tc>
          <w:tcPr>
            <w:tcW w:w="422" w:type="pct"/>
            <w:noWrap/>
            <w:hideMark/>
          </w:tcPr>
          <w:p w14:paraId="2D94D3A8" w14:textId="77777777" w:rsidR="00035CAE" w:rsidRPr="00035CAE" w:rsidRDefault="00035CAE" w:rsidP="00035CAE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87" w:type="pct"/>
            <w:noWrap/>
            <w:hideMark/>
          </w:tcPr>
          <w:p w14:paraId="41889465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6321 (14.8)</w:t>
            </w:r>
          </w:p>
        </w:tc>
        <w:tc>
          <w:tcPr>
            <w:tcW w:w="484" w:type="pct"/>
            <w:noWrap/>
            <w:hideMark/>
          </w:tcPr>
          <w:p w14:paraId="2FB1C1A8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92 (5.9)</w:t>
            </w:r>
          </w:p>
        </w:tc>
        <w:tc>
          <w:tcPr>
            <w:tcW w:w="546" w:type="pct"/>
            <w:noWrap/>
            <w:hideMark/>
          </w:tcPr>
          <w:p w14:paraId="515F1123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3 (6.0)</w:t>
            </w:r>
          </w:p>
        </w:tc>
        <w:tc>
          <w:tcPr>
            <w:tcW w:w="587" w:type="pct"/>
            <w:noWrap/>
            <w:hideMark/>
          </w:tcPr>
          <w:p w14:paraId="4721540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3529 (10.7)</w:t>
            </w:r>
          </w:p>
        </w:tc>
        <w:tc>
          <w:tcPr>
            <w:tcW w:w="587" w:type="pct"/>
            <w:noWrap/>
            <w:hideMark/>
          </w:tcPr>
          <w:p w14:paraId="64A0F14C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57045 (19.3)</w:t>
            </w:r>
          </w:p>
        </w:tc>
        <w:tc>
          <w:tcPr>
            <w:tcW w:w="815" w:type="pct"/>
            <w:gridSpan w:val="2"/>
            <w:noWrap/>
            <w:hideMark/>
          </w:tcPr>
          <w:p w14:paraId="0D55D444" w14:textId="77777777" w:rsidR="00035CAE" w:rsidRPr="00035CAE" w:rsidRDefault="00035CAE" w:rsidP="00035CAE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035CAE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002 (13.3)</w:t>
            </w:r>
          </w:p>
        </w:tc>
      </w:tr>
    </w:tbl>
    <w:p w14:paraId="4BABD815" w14:textId="715CE110" w:rsidR="00CE7178" w:rsidRDefault="00CE7178" w:rsidP="00C172DE">
      <w:pPr>
        <w:rPr>
          <w:lang w:val="en-US"/>
        </w:rPr>
      </w:pPr>
    </w:p>
    <w:p w14:paraId="13330858" w14:textId="45991D97" w:rsidR="002C1BEF" w:rsidRDefault="002C1BEF" w:rsidP="00C172DE">
      <w:pPr>
        <w:rPr>
          <w:lang w:val="en-US"/>
        </w:rPr>
      </w:pPr>
      <w:r>
        <w:rPr>
          <w:lang w:val="en-US"/>
        </w:rPr>
        <w:t>From table</w:t>
      </w:r>
      <w:r w:rsidR="00F509AD">
        <w:rPr>
          <w:lang w:val="en-US"/>
        </w:rPr>
        <w:t xml:space="preserve"> 7 below it is observed that on average, the ratings for the different genres </w:t>
      </w:r>
      <w:r w:rsidR="00C57FA3">
        <w:rPr>
          <w:lang w:val="en-US"/>
        </w:rPr>
        <w:t>are</w:t>
      </w:r>
      <w:r w:rsidR="00F509AD">
        <w:rPr>
          <w:lang w:val="en-US"/>
        </w:rPr>
        <w:t xml:space="preserve"> statistically different </w:t>
      </w:r>
      <w:r w:rsidR="00954BF9">
        <w:rPr>
          <w:lang w:val="en-US"/>
        </w:rPr>
        <w:t>implying that the</w:t>
      </w:r>
      <w:r w:rsidR="00A1020B">
        <w:rPr>
          <w:lang w:val="en-US"/>
        </w:rPr>
        <w:t xml:space="preserve"> users who had watched the corresponding movies ha</w:t>
      </w:r>
      <w:r w:rsidR="00161A76">
        <w:rPr>
          <w:lang w:val="en-US"/>
        </w:rPr>
        <w:t xml:space="preserve">d a varying </w:t>
      </w:r>
      <w:r w:rsidR="007E1259">
        <w:rPr>
          <w:lang w:val="en-US"/>
        </w:rPr>
        <w:t>voting distribution with</w:t>
      </w:r>
      <w:r w:rsidR="002F268E">
        <w:rPr>
          <w:lang w:val="en-US"/>
        </w:rPr>
        <w:t xml:space="preserve"> action movies being given the </w:t>
      </w:r>
      <w:r w:rsidR="00930D5D">
        <w:rPr>
          <w:lang w:val="en-US"/>
        </w:rPr>
        <w:t>lowest</w:t>
      </w:r>
      <w:r w:rsidR="002F268E">
        <w:rPr>
          <w:lang w:val="en-US"/>
        </w:rPr>
        <w:t xml:space="preserve"> average vote i.e., </w:t>
      </w:r>
      <w:r w:rsidR="0062097E">
        <w:rPr>
          <w:lang w:val="en-US"/>
        </w:rPr>
        <w:t>2.9</w:t>
      </w:r>
      <w:r w:rsidR="007F4F29">
        <w:rPr>
          <w:lang w:val="en-US"/>
        </w:rPr>
        <w:t xml:space="preserve"> while </w:t>
      </w:r>
      <w:r w:rsidR="00930D5D">
        <w:rPr>
          <w:lang w:val="en-US"/>
        </w:rPr>
        <w:t>drama</w:t>
      </w:r>
      <w:r w:rsidR="0016400D">
        <w:rPr>
          <w:lang w:val="en-US"/>
        </w:rPr>
        <w:t xml:space="preserve"> movies were voted the highest i.e., </w:t>
      </w:r>
      <w:r w:rsidR="00930D5D">
        <w:rPr>
          <w:lang w:val="en-US"/>
        </w:rPr>
        <w:t>3.7.</w:t>
      </w:r>
    </w:p>
    <w:p w14:paraId="3A7F1F8A" w14:textId="112F5D85" w:rsidR="002C1BEF" w:rsidRDefault="002C1BEF" w:rsidP="002C1BE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7</w:t>
      </w:r>
      <w:r>
        <w:fldChar w:fldCharType="end"/>
      </w:r>
      <w:r w:rsidR="000F5220">
        <w:t>: Test for trends in ratings</w:t>
      </w:r>
      <w:r w:rsidR="005B4C53">
        <w:t xml:space="preserve"> (</w:t>
      </w:r>
      <w:r w:rsidR="000E1A8D">
        <w:t>10M</w:t>
      </w:r>
      <w:r w:rsidR="005B4C53">
        <w:t xml:space="preserve"> dataset)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375"/>
        <w:gridCol w:w="1002"/>
        <w:gridCol w:w="773"/>
        <w:gridCol w:w="1033"/>
        <w:gridCol w:w="761"/>
        <w:gridCol w:w="1003"/>
        <w:gridCol w:w="817"/>
        <w:gridCol w:w="759"/>
        <w:gridCol w:w="763"/>
        <w:gridCol w:w="730"/>
      </w:tblGrid>
      <w:tr w:rsidR="004922B0" w:rsidRPr="004922B0" w14:paraId="65BCE799" w14:textId="77777777" w:rsidTr="002C1B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1D5D56A" w14:textId="77777777" w:rsidR="004922B0" w:rsidRPr="004922B0" w:rsidRDefault="004922B0" w:rsidP="004922B0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53690418" w14:textId="77777777" w:rsidR="004922B0" w:rsidRPr="004922B0" w:rsidRDefault="004922B0" w:rsidP="004922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3682" w:type="pct"/>
            <w:gridSpan w:val="8"/>
            <w:noWrap/>
            <w:hideMark/>
          </w:tcPr>
          <w:p w14:paraId="7ECEFC95" w14:textId="77777777" w:rsidR="004922B0" w:rsidRPr="004922B0" w:rsidRDefault="004922B0" w:rsidP="004922B0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4922B0" w:rsidRPr="004922B0" w14:paraId="451E9BBD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B0DC202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79D89001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041968EF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573" w:type="pct"/>
            <w:noWrap/>
            <w:hideMark/>
          </w:tcPr>
          <w:p w14:paraId="5DDB41F5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22" w:type="pct"/>
            <w:noWrap/>
            <w:hideMark/>
          </w:tcPr>
          <w:p w14:paraId="3F7E497E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56" w:type="pct"/>
            <w:noWrap/>
            <w:hideMark/>
          </w:tcPr>
          <w:p w14:paraId="6AD6396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53" w:type="pct"/>
            <w:noWrap/>
            <w:hideMark/>
          </w:tcPr>
          <w:p w14:paraId="3765A520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21" w:type="pct"/>
            <w:noWrap/>
            <w:hideMark/>
          </w:tcPr>
          <w:p w14:paraId="517C7BC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23" w:type="pct"/>
            <w:noWrap/>
            <w:hideMark/>
          </w:tcPr>
          <w:p w14:paraId="2FA5D2F2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05" w:type="pct"/>
            <w:noWrap/>
            <w:hideMark/>
          </w:tcPr>
          <w:p w14:paraId="079A4A3C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4922B0" w:rsidRPr="004922B0" w14:paraId="21191352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4249877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19DF9A7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9" w:type="pct"/>
            <w:noWrap/>
            <w:hideMark/>
          </w:tcPr>
          <w:p w14:paraId="323632E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644AC58A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2" w:type="pct"/>
            <w:noWrap/>
            <w:hideMark/>
          </w:tcPr>
          <w:p w14:paraId="23893D3D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62FF1B89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6FD0307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20DFE29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48050F9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05336E3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4AB0647B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5A06FF9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556" w:type="pct"/>
            <w:noWrap/>
            <w:hideMark/>
          </w:tcPr>
          <w:p w14:paraId="5989072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78E4F45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027F2AF1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728711</w:t>
            </w:r>
          </w:p>
        </w:tc>
        <w:tc>
          <w:tcPr>
            <w:tcW w:w="422" w:type="pct"/>
            <w:noWrap/>
            <w:hideMark/>
          </w:tcPr>
          <w:p w14:paraId="639F17F8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</w:t>
            </w:r>
          </w:p>
        </w:tc>
        <w:tc>
          <w:tcPr>
            <w:tcW w:w="556" w:type="pct"/>
            <w:noWrap/>
            <w:hideMark/>
          </w:tcPr>
          <w:p w14:paraId="69677CAE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</w:t>
            </w:r>
          </w:p>
        </w:tc>
        <w:tc>
          <w:tcPr>
            <w:tcW w:w="453" w:type="pct"/>
            <w:noWrap/>
            <w:hideMark/>
          </w:tcPr>
          <w:p w14:paraId="42270C28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</w:t>
            </w:r>
          </w:p>
        </w:tc>
        <w:tc>
          <w:tcPr>
            <w:tcW w:w="421" w:type="pct"/>
            <w:noWrap/>
            <w:hideMark/>
          </w:tcPr>
          <w:p w14:paraId="6F0A386A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</w:t>
            </w:r>
          </w:p>
        </w:tc>
        <w:tc>
          <w:tcPr>
            <w:tcW w:w="423" w:type="pct"/>
            <w:noWrap/>
            <w:hideMark/>
          </w:tcPr>
          <w:p w14:paraId="76232B32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</w:t>
            </w:r>
          </w:p>
        </w:tc>
        <w:tc>
          <w:tcPr>
            <w:tcW w:w="405" w:type="pct"/>
            <w:noWrap/>
            <w:hideMark/>
          </w:tcPr>
          <w:p w14:paraId="3E3D248F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60F650BA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 w:val="restart"/>
            <w:noWrap/>
            <w:hideMark/>
          </w:tcPr>
          <w:p w14:paraId="6C0B970D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enres, n (%)</w:t>
            </w:r>
          </w:p>
        </w:tc>
        <w:tc>
          <w:tcPr>
            <w:tcW w:w="556" w:type="pct"/>
            <w:noWrap/>
            <w:hideMark/>
          </w:tcPr>
          <w:p w14:paraId="13AEBBCC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429" w:type="pct"/>
            <w:noWrap/>
            <w:hideMark/>
          </w:tcPr>
          <w:p w14:paraId="31672E24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73" w:type="pct"/>
            <w:noWrap/>
            <w:hideMark/>
          </w:tcPr>
          <w:p w14:paraId="5E61FB49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 (1.6)</w:t>
            </w:r>
          </w:p>
        </w:tc>
        <w:tc>
          <w:tcPr>
            <w:tcW w:w="978" w:type="pct"/>
            <w:gridSpan w:val="2"/>
            <w:noWrap/>
            <w:hideMark/>
          </w:tcPr>
          <w:p w14:paraId="6FF2020C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7208 (100.0)</w:t>
            </w:r>
          </w:p>
        </w:tc>
        <w:tc>
          <w:tcPr>
            <w:tcW w:w="453" w:type="pct"/>
            <w:noWrap/>
            <w:hideMark/>
          </w:tcPr>
          <w:p w14:paraId="3245811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2F763D9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662511A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3723516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4922B0" w:rsidRPr="004922B0" w14:paraId="393C96A9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6483E2E2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32A3E6D9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29" w:type="pct"/>
            <w:noWrap/>
            <w:hideMark/>
          </w:tcPr>
          <w:p w14:paraId="54DBD82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73" w:type="pct"/>
            <w:noWrap/>
            <w:hideMark/>
          </w:tcPr>
          <w:p w14:paraId="10FFB79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 (0.1)</w:t>
            </w:r>
          </w:p>
        </w:tc>
        <w:tc>
          <w:tcPr>
            <w:tcW w:w="422" w:type="pct"/>
            <w:noWrap/>
            <w:hideMark/>
          </w:tcPr>
          <w:p w14:paraId="3D3305E1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1009" w:type="pct"/>
            <w:gridSpan w:val="2"/>
            <w:noWrap/>
            <w:hideMark/>
          </w:tcPr>
          <w:p w14:paraId="6975636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549 (100.0)</w:t>
            </w:r>
          </w:p>
        </w:tc>
        <w:tc>
          <w:tcPr>
            <w:tcW w:w="421" w:type="pct"/>
            <w:noWrap/>
            <w:hideMark/>
          </w:tcPr>
          <w:p w14:paraId="5773380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23" w:type="pct"/>
            <w:noWrap/>
            <w:hideMark/>
          </w:tcPr>
          <w:p w14:paraId="7A38C3D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6EBF3AB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62C1960D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646CA7EF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37737429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29" w:type="pct"/>
            <w:noWrap/>
            <w:hideMark/>
          </w:tcPr>
          <w:p w14:paraId="633C17CB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1369AADA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 (45.0)</w:t>
            </w:r>
          </w:p>
        </w:tc>
        <w:tc>
          <w:tcPr>
            <w:tcW w:w="556" w:type="pct"/>
            <w:noWrap/>
            <w:hideMark/>
          </w:tcPr>
          <w:p w14:paraId="57CC3A7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874" w:type="pct"/>
            <w:gridSpan w:val="2"/>
            <w:noWrap/>
            <w:hideMark/>
          </w:tcPr>
          <w:p w14:paraId="50EB0BAB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78596 (100.0)</w:t>
            </w:r>
          </w:p>
        </w:tc>
        <w:tc>
          <w:tcPr>
            <w:tcW w:w="423" w:type="pct"/>
            <w:noWrap/>
            <w:hideMark/>
          </w:tcPr>
          <w:p w14:paraId="642B7A4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05" w:type="pct"/>
            <w:noWrap/>
            <w:hideMark/>
          </w:tcPr>
          <w:p w14:paraId="730004B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3B2E2E49" w14:textId="77777777" w:rsidTr="004922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37A66C21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068F0E0D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29" w:type="pct"/>
            <w:noWrap/>
            <w:hideMark/>
          </w:tcPr>
          <w:p w14:paraId="391AB6F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50E98B40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 (47.1)</w:t>
            </w:r>
          </w:p>
        </w:tc>
        <w:tc>
          <w:tcPr>
            <w:tcW w:w="556" w:type="pct"/>
            <w:noWrap/>
            <w:hideMark/>
          </w:tcPr>
          <w:p w14:paraId="2A90039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71E5D26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44" w:type="pct"/>
            <w:gridSpan w:val="2"/>
            <w:noWrap/>
            <w:hideMark/>
          </w:tcPr>
          <w:p w14:paraId="18C5958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815084 (100.0)</w:t>
            </w:r>
          </w:p>
        </w:tc>
        <w:tc>
          <w:tcPr>
            <w:tcW w:w="405" w:type="pct"/>
            <w:noWrap/>
            <w:hideMark/>
          </w:tcPr>
          <w:p w14:paraId="6F0558D7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4922B0" w:rsidRPr="004922B0" w14:paraId="174712EE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vMerge/>
            <w:hideMark/>
          </w:tcPr>
          <w:p w14:paraId="75B27BDC" w14:textId="77777777" w:rsidR="004922B0" w:rsidRPr="004922B0" w:rsidRDefault="004922B0" w:rsidP="004922B0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56" w:type="pct"/>
            <w:noWrap/>
            <w:hideMark/>
          </w:tcPr>
          <w:p w14:paraId="5B46A2DA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29" w:type="pct"/>
            <w:noWrap/>
            <w:hideMark/>
          </w:tcPr>
          <w:p w14:paraId="3FE26FD2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95" w:type="pct"/>
            <w:gridSpan w:val="2"/>
            <w:noWrap/>
            <w:hideMark/>
          </w:tcPr>
          <w:p w14:paraId="6CE890F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 (6.1)</w:t>
            </w:r>
          </w:p>
        </w:tc>
        <w:tc>
          <w:tcPr>
            <w:tcW w:w="556" w:type="pct"/>
            <w:noWrap/>
            <w:hideMark/>
          </w:tcPr>
          <w:p w14:paraId="310E7773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3" w:type="pct"/>
            <w:noWrap/>
            <w:hideMark/>
          </w:tcPr>
          <w:p w14:paraId="13094C4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21" w:type="pct"/>
            <w:noWrap/>
            <w:hideMark/>
          </w:tcPr>
          <w:p w14:paraId="66BFD692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28" w:type="pct"/>
            <w:gridSpan w:val="2"/>
            <w:noWrap/>
            <w:hideMark/>
          </w:tcPr>
          <w:p w14:paraId="68978145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05274 (100.0)</w:t>
            </w:r>
          </w:p>
        </w:tc>
      </w:tr>
      <w:tr w:rsidR="004922B0" w:rsidRPr="004922B0" w14:paraId="4E9AFCB7" w14:textId="77777777" w:rsidTr="002C1BE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3" w:type="pct"/>
            <w:noWrap/>
            <w:hideMark/>
          </w:tcPr>
          <w:p w14:paraId="1CADE64A" w14:textId="77777777" w:rsidR="004922B0" w:rsidRPr="004922B0" w:rsidRDefault="004922B0" w:rsidP="004922B0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mean (SD)</w:t>
            </w:r>
          </w:p>
        </w:tc>
        <w:tc>
          <w:tcPr>
            <w:tcW w:w="556" w:type="pct"/>
            <w:noWrap/>
            <w:hideMark/>
          </w:tcPr>
          <w:p w14:paraId="566876B4" w14:textId="77777777" w:rsidR="004922B0" w:rsidRPr="004922B0" w:rsidRDefault="004922B0" w:rsidP="004922B0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29" w:type="pct"/>
            <w:noWrap/>
            <w:hideMark/>
          </w:tcPr>
          <w:p w14:paraId="009EBEB9" w14:textId="77777777" w:rsidR="004922B0" w:rsidRPr="004922B0" w:rsidRDefault="004922B0" w:rsidP="004922B0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573" w:type="pct"/>
            <w:noWrap/>
            <w:hideMark/>
          </w:tcPr>
          <w:p w14:paraId="65075ED3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5 (1.1)</w:t>
            </w:r>
          </w:p>
        </w:tc>
        <w:tc>
          <w:tcPr>
            <w:tcW w:w="422" w:type="pct"/>
            <w:noWrap/>
            <w:hideMark/>
          </w:tcPr>
          <w:p w14:paraId="66CDB784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9 (1.1)</w:t>
            </w:r>
          </w:p>
        </w:tc>
        <w:tc>
          <w:tcPr>
            <w:tcW w:w="556" w:type="pct"/>
            <w:noWrap/>
            <w:hideMark/>
          </w:tcPr>
          <w:p w14:paraId="7D0639B6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0 (1.1)</w:t>
            </w:r>
          </w:p>
        </w:tc>
        <w:tc>
          <w:tcPr>
            <w:tcW w:w="453" w:type="pct"/>
            <w:noWrap/>
            <w:hideMark/>
          </w:tcPr>
          <w:p w14:paraId="72E0F77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2 (1.1)</w:t>
            </w:r>
          </w:p>
        </w:tc>
        <w:tc>
          <w:tcPr>
            <w:tcW w:w="421" w:type="pct"/>
            <w:noWrap/>
            <w:hideMark/>
          </w:tcPr>
          <w:p w14:paraId="3B83B10F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7 (1.0)</w:t>
            </w:r>
          </w:p>
        </w:tc>
        <w:tc>
          <w:tcPr>
            <w:tcW w:w="423" w:type="pct"/>
            <w:noWrap/>
            <w:hideMark/>
          </w:tcPr>
          <w:p w14:paraId="462C51E8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5 (1.0)</w:t>
            </w:r>
          </w:p>
        </w:tc>
        <w:tc>
          <w:tcPr>
            <w:tcW w:w="405" w:type="pct"/>
            <w:noWrap/>
            <w:hideMark/>
          </w:tcPr>
          <w:p w14:paraId="2D4F19BC" w14:textId="77777777" w:rsidR="004922B0" w:rsidRPr="004922B0" w:rsidRDefault="004922B0" w:rsidP="004922B0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4922B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</w:tbl>
    <w:p w14:paraId="78584FC5" w14:textId="787F2C86" w:rsidR="004A6407" w:rsidRDefault="004A6407" w:rsidP="00C172DE">
      <w:pPr>
        <w:rPr>
          <w:lang w:val="en-US"/>
        </w:rPr>
      </w:pPr>
    </w:p>
    <w:p w14:paraId="41DC05CB" w14:textId="4C0E5213" w:rsidR="00810117" w:rsidRDefault="00810117" w:rsidP="00C172DE">
      <w:pPr>
        <w:rPr>
          <w:lang w:val="en-US"/>
        </w:rPr>
      </w:pPr>
      <w:r>
        <w:rPr>
          <w:lang w:val="en-US"/>
        </w:rPr>
        <w:lastRenderedPageBreak/>
        <w:t>However,</w:t>
      </w:r>
      <w:r w:rsidR="00B407B1">
        <w:rPr>
          <w:lang w:val="en-US"/>
        </w:rPr>
        <w:t xml:space="preserve"> whereas there a statistically significant difference in the voting patterns for users who watched movies from the top 5 genres</w:t>
      </w:r>
      <w:r>
        <w:rPr>
          <w:lang w:val="en-US"/>
        </w:rPr>
        <w:t xml:space="preserve"> for the 100K dataset, </w:t>
      </w:r>
      <w:r w:rsidR="006F7B1C">
        <w:rPr>
          <w:lang w:val="en-US"/>
        </w:rPr>
        <w:t xml:space="preserve">it is noted </w:t>
      </w:r>
      <w:r w:rsidR="00AA2789">
        <w:rPr>
          <w:lang w:val="en-US"/>
        </w:rPr>
        <w:t xml:space="preserve">that on average, voters rated movies categorized under </w:t>
      </w:r>
      <w:r w:rsidR="00D4126F">
        <w:rPr>
          <w:lang w:val="en-US"/>
        </w:rPr>
        <w:t xml:space="preserve">Adventure as the least favorite among the five genres i.e., with a rating score of 2.7 while </w:t>
      </w:r>
      <w:r w:rsidR="00797C1E">
        <w:rPr>
          <w:lang w:val="en-US"/>
        </w:rPr>
        <w:t>Drama</w:t>
      </w:r>
      <w:r w:rsidR="00AD190C">
        <w:rPr>
          <w:lang w:val="en-US"/>
        </w:rPr>
        <w:t xml:space="preserve"> movies were </w:t>
      </w:r>
      <w:r w:rsidR="00797C1E">
        <w:rPr>
          <w:lang w:val="en-US"/>
        </w:rPr>
        <w:t>highly rated i.e., with a rating score of 3.</w:t>
      </w:r>
      <w:r w:rsidR="00966171">
        <w:rPr>
          <w:lang w:val="en-US"/>
        </w:rPr>
        <w:t>7</w:t>
      </w:r>
      <w:r w:rsidR="00797C1E">
        <w:rPr>
          <w:lang w:val="en-US"/>
        </w:rPr>
        <w:t xml:space="preserve"> (</w:t>
      </w:r>
      <w:r w:rsidR="00797C1E">
        <w:rPr>
          <w:i/>
          <w:iCs/>
          <w:lang w:val="en-US"/>
        </w:rPr>
        <w:t>see table 8</w:t>
      </w:r>
      <w:r w:rsidR="00797C1E">
        <w:rPr>
          <w:lang w:val="en-US"/>
        </w:rPr>
        <w:t>).</w:t>
      </w:r>
    </w:p>
    <w:p w14:paraId="72D820BC" w14:textId="38370AB9" w:rsidR="00922E40" w:rsidRDefault="00922E40" w:rsidP="00922E40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8</w:t>
      </w:r>
      <w:r>
        <w:fldChar w:fldCharType="end"/>
      </w:r>
      <w:r w:rsidR="00246714">
        <w:t>:</w:t>
      </w:r>
      <w:r w:rsidR="00246714" w:rsidRPr="00246714">
        <w:t xml:space="preserve"> </w:t>
      </w:r>
      <w:r w:rsidR="00246714">
        <w:t>Test for trends in ratings (10</w:t>
      </w:r>
      <w:r w:rsidR="000053E0">
        <w:t>0K</w:t>
      </w:r>
      <w:r w:rsidR="00246714">
        <w:t xml:space="preserve"> dataset)</w:t>
      </w:r>
    </w:p>
    <w:tbl>
      <w:tblPr>
        <w:tblStyle w:val="GridTable1Light"/>
        <w:tblW w:w="5000" w:type="pct"/>
        <w:tblLook w:val="04A0" w:firstRow="1" w:lastRow="0" w:firstColumn="1" w:lastColumn="0" w:noHBand="0" w:noVBand="1"/>
      </w:tblPr>
      <w:tblGrid>
        <w:gridCol w:w="1387"/>
        <w:gridCol w:w="1012"/>
        <w:gridCol w:w="783"/>
        <w:gridCol w:w="851"/>
        <w:gridCol w:w="793"/>
        <w:gridCol w:w="1026"/>
        <w:gridCol w:w="822"/>
        <w:gridCol w:w="793"/>
        <w:gridCol w:w="793"/>
        <w:gridCol w:w="756"/>
      </w:tblGrid>
      <w:tr w:rsidR="00922E40" w:rsidRPr="00922E40" w14:paraId="0CB55A43" w14:textId="77777777" w:rsidTr="00922E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17385E0F" w14:textId="77777777" w:rsidR="00922E40" w:rsidRPr="00922E40" w:rsidRDefault="00922E40" w:rsidP="003D6DEC">
            <w:pPr>
              <w:spacing w:line="240" w:lineRule="auto"/>
              <w:jc w:val="left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687D20F1" w14:textId="77777777" w:rsidR="00922E40" w:rsidRPr="00922E40" w:rsidRDefault="00922E40" w:rsidP="003D6DE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3670" w:type="pct"/>
            <w:gridSpan w:val="8"/>
            <w:noWrap/>
            <w:hideMark/>
          </w:tcPr>
          <w:p w14:paraId="23659FEF" w14:textId="77777777" w:rsidR="00922E40" w:rsidRPr="00922E40" w:rsidRDefault="00922E40" w:rsidP="003D6DEC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rouped by genres</w:t>
            </w:r>
          </w:p>
        </w:tc>
      </w:tr>
      <w:tr w:rsidR="00922E40" w:rsidRPr="00922E40" w14:paraId="7E06A5BF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245465ED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54D707AB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584E0B67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Missing</w:t>
            </w:r>
          </w:p>
        </w:tc>
        <w:tc>
          <w:tcPr>
            <w:tcW w:w="472" w:type="pct"/>
            <w:noWrap/>
            <w:hideMark/>
          </w:tcPr>
          <w:p w14:paraId="451857EB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Overall</w:t>
            </w:r>
          </w:p>
        </w:tc>
        <w:tc>
          <w:tcPr>
            <w:tcW w:w="440" w:type="pct"/>
            <w:noWrap/>
            <w:hideMark/>
          </w:tcPr>
          <w:p w14:paraId="51F1A29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569" w:type="pct"/>
            <w:noWrap/>
            <w:hideMark/>
          </w:tcPr>
          <w:p w14:paraId="3DF875D8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56" w:type="pct"/>
            <w:noWrap/>
            <w:hideMark/>
          </w:tcPr>
          <w:p w14:paraId="7FCDAF4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40" w:type="pct"/>
            <w:noWrap/>
            <w:hideMark/>
          </w:tcPr>
          <w:p w14:paraId="10C9AEB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40" w:type="pct"/>
            <w:noWrap/>
            <w:hideMark/>
          </w:tcPr>
          <w:p w14:paraId="243FF18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19" w:type="pct"/>
            <w:noWrap/>
            <w:hideMark/>
          </w:tcPr>
          <w:p w14:paraId="442296F9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P-Value</w:t>
            </w:r>
          </w:p>
        </w:tc>
      </w:tr>
      <w:tr w:rsidR="00922E40" w:rsidRPr="00922E40" w14:paraId="487594EB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601181AD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1AA8BC44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34" w:type="pct"/>
            <w:noWrap/>
            <w:hideMark/>
          </w:tcPr>
          <w:p w14:paraId="564B3E30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1F9DAE3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7F30B08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09F1B26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1856785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485316F7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6A4E38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6EB8F400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717565E3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61DECB05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n</w:t>
            </w:r>
          </w:p>
        </w:tc>
        <w:tc>
          <w:tcPr>
            <w:tcW w:w="561" w:type="pct"/>
            <w:noWrap/>
            <w:hideMark/>
          </w:tcPr>
          <w:p w14:paraId="3B1F5BE1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3D149125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5910FA14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4320</w:t>
            </w:r>
          </w:p>
        </w:tc>
        <w:tc>
          <w:tcPr>
            <w:tcW w:w="440" w:type="pct"/>
            <w:noWrap/>
            <w:hideMark/>
          </w:tcPr>
          <w:p w14:paraId="7B56AF99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</w:t>
            </w:r>
          </w:p>
        </w:tc>
        <w:tc>
          <w:tcPr>
            <w:tcW w:w="569" w:type="pct"/>
            <w:noWrap/>
            <w:hideMark/>
          </w:tcPr>
          <w:p w14:paraId="479B74B9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</w:t>
            </w:r>
          </w:p>
        </w:tc>
        <w:tc>
          <w:tcPr>
            <w:tcW w:w="456" w:type="pct"/>
            <w:noWrap/>
            <w:hideMark/>
          </w:tcPr>
          <w:p w14:paraId="31D9A5A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</w:t>
            </w:r>
          </w:p>
        </w:tc>
        <w:tc>
          <w:tcPr>
            <w:tcW w:w="440" w:type="pct"/>
            <w:noWrap/>
            <w:hideMark/>
          </w:tcPr>
          <w:p w14:paraId="05B5370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</w:t>
            </w:r>
          </w:p>
        </w:tc>
        <w:tc>
          <w:tcPr>
            <w:tcW w:w="440" w:type="pct"/>
            <w:noWrap/>
            <w:hideMark/>
          </w:tcPr>
          <w:p w14:paraId="140D2AA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</w:t>
            </w:r>
          </w:p>
        </w:tc>
        <w:tc>
          <w:tcPr>
            <w:tcW w:w="419" w:type="pct"/>
            <w:noWrap/>
            <w:hideMark/>
          </w:tcPr>
          <w:p w14:paraId="582A7FCB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58A2D9BC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 w:val="restart"/>
            <w:noWrap/>
            <w:hideMark/>
          </w:tcPr>
          <w:p w14:paraId="3FD298D2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genres, n (%)</w:t>
            </w:r>
          </w:p>
        </w:tc>
        <w:tc>
          <w:tcPr>
            <w:tcW w:w="561" w:type="pct"/>
            <w:noWrap/>
            <w:hideMark/>
          </w:tcPr>
          <w:p w14:paraId="0D3D84BD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ction</w:t>
            </w:r>
          </w:p>
        </w:tc>
        <w:tc>
          <w:tcPr>
            <w:tcW w:w="434" w:type="pct"/>
            <w:noWrap/>
            <w:hideMark/>
          </w:tcPr>
          <w:p w14:paraId="0C19EEFA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472" w:type="pct"/>
            <w:noWrap/>
            <w:hideMark/>
          </w:tcPr>
          <w:p w14:paraId="59F195A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 (1.3)</w:t>
            </w:r>
          </w:p>
        </w:tc>
        <w:tc>
          <w:tcPr>
            <w:tcW w:w="1009" w:type="pct"/>
            <w:gridSpan w:val="2"/>
            <w:noWrap/>
            <w:hideMark/>
          </w:tcPr>
          <w:p w14:paraId="240727A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86 (100.0)</w:t>
            </w:r>
          </w:p>
        </w:tc>
        <w:tc>
          <w:tcPr>
            <w:tcW w:w="456" w:type="pct"/>
            <w:noWrap/>
            <w:hideMark/>
          </w:tcPr>
          <w:p w14:paraId="4188C812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770404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685F4A5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2AB40EA7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  <w:tr w:rsidR="00922E40" w:rsidRPr="00922E40" w14:paraId="202168A1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7A87DC8E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49253CE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Adventure</w:t>
            </w:r>
          </w:p>
        </w:tc>
        <w:tc>
          <w:tcPr>
            <w:tcW w:w="434" w:type="pct"/>
            <w:noWrap/>
            <w:hideMark/>
          </w:tcPr>
          <w:p w14:paraId="349F4E5A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5E8DAF0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 (0.1)</w:t>
            </w:r>
          </w:p>
        </w:tc>
        <w:tc>
          <w:tcPr>
            <w:tcW w:w="440" w:type="pct"/>
            <w:noWrap/>
            <w:hideMark/>
          </w:tcPr>
          <w:p w14:paraId="7C7FB12C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49BCCFD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19 (100.0)</w:t>
            </w:r>
          </w:p>
        </w:tc>
        <w:tc>
          <w:tcPr>
            <w:tcW w:w="456" w:type="pct"/>
            <w:noWrap/>
            <w:hideMark/>
          </w:tcPr>
          <w:p w14:paraId="6B7DF91D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5ACACC7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3112BFA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375056D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21EE40F3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3CB7A422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6C20764E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Comedy</w:t>
            </w:r>
          </w:p>
        </w:tc>
        <w:tc>
          <w:tcPr>
            <w:tcW w:w="434" w:type="pct"/>
            <w:noWrap/>
            <w:hideMark/>
          </w:tcPr>
          <w:p w14:paraId="346772E4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12" w:type="pct"/>
            <w:gridSpan w:val="2"/>
            <w:noWrap/>
            <w:hideMark/>
          </w:tcPr>
          <w:p w14:paraId="7FAF65AC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 (50.3)</w:t>
            </w:r>
          </w:p>
        </w:tc>
        <w:tc>
          <w:tcPr>
            <w:tcW w:w="569" w:type="pct"/>
            <w:noWrap/>
            <w:hideMark/>
          </w:tcPr>
          <w:p w14:paraId="06DC775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896" w:type="pct"/>
            <w:gridSpan w:val="2"/>
            <w:noWrap/>
            <w:hideMark/>
          </w:tcPr>
          <w:p w14:paraId="52DA0D6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7196 (100.0)</w:t>
            </w:r>
          </w:p>
        </w:tc>
        <w:tc>
          <w:tcPr>
            <w:tcW w:w="440" w:type="pct"/>
            <w:noWrap/>
            <w:hideMark/>
          </w:tcPr>
          <w:p w14:paraId="1241245A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19" w:type="pct"/>
            <w:noWrap/>
            <w:hideMark/>
          </w:tcPr>
          <w:p w14:paraId="681C54C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5198343F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4C3E6326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106E7D7A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Drama</w:t>
            </w:r>
          </w:p>
        </w:tc>
        <w:tc>
          <w:tcPr>
            <w:tcW w:w="434" w:type="pct"/>
            <w:noWrap/>
            <w:hideMark/>
          </w:tcPr>
          <w:p w14:paraId="79D06E89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912" w:type="pct"/>
            <w:gridSpan w:val="2"/>
            <w:noWrap/>
            <w:hideMark/>
          </w:tcPr>
          <w:p w14:paraId="4C2D66F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 (43.9)</w:t>
            </w:r>
          </w:p>
        </w:tc>
        <w:tc>
          <w:tcPr>
            <w:tcW w:w="569" w:type="pct"/>
            <w:noWrap/>
            <w:hideMark/>
          </w:tcPr>
          <w:p w14:paraId="04D412D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56E34DF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80" w:type="pct"/>
            <w:gridSpan w:val="2"/>
            <w:noWrap/>
            <w:hideMark/>
          </w:tcPr>
          <w:p w14:paraId="69320B3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91 (100.0)</w:t>
            </w:r>
          </w:p>
        </w:tc>
        <w:tc>
          <w:tcPr>
            <w:tcW w:w="419" w:type="pct"/>
            <w:noWrap/>
            <w:hideMark/>
          </w:tcPr>
          <w:p w14:paraId="3FE50FB4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</w:tr>
      <w:tr w:rsidR="00922E40" w:rsidRPr="00922E40" w14:paraId="3553555C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vMerge/>
            <w:hideMark/>
          </w:tcPr>
          <w:p w14:paraId="57193624" w14:textId="77777777" w:rsidR="00922E40" w:rsidRPr="00922E40" w:rsidRDefault="00922E40" w:rsidP="003D6DEC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1" w:type="pct"/>
            <w:noWrap/>
            <w:hideMark/>
          </w:tcPr>
          <w:p w14:paraId="7D3EFA6F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Thriller</w:t>
            </w:r>
          </w:p>
        </w:tc>
        <w:tc>
          <w:tcPr>
            <w:tcW w:w="434" w:type="pct"/>
            <w:noWrap/>
            <w:hideMark/>
          </w:tcPr>
          <w:p w14:paraId="741A8216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472" w:type="pct"/>
            <w:noWrap/>
            <w:hideMark/>
          </w:tcPr>
          <w:p w14:paraId="37FD794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 (4.4)</w:t>
            </w:r>
          </w:p>
        </w:tc>
        <w:tc>
          <w:tcPr>
            <w:tcW w:w="440" w:type="pct"/>
            <w:noWrap/>
            <w:hideMark/>
          </w:tcPr>
          <w:p w14:paraId="1223942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</w:p>
        </w:tc>
        <w:tc>
          <w:tcPr>
            <w:tcW w:w="569" w:type="pct"/>
            <w:noWrap/>
            <w:hideMark/>
          </w:tcPr>
          <w:p w14:paraId="79F78EC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56" w:type="pct"/>
            <w:noWrap/>
            <w:hideMark/>
          </w:tcPr>
          <w:p w14:paraId="292E7198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440" w:type="pct"/>
            <w:noWrap/>
            <w:hideMark/>
          </w:tcPr>
          <w:p w14:paraId="75C8985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16"/>
                <w:szCs w:val="16"/>
                <w:lang w:val="en-KE" w:eastAsia="en-KE"/>
              </w:rPr>
            </w:pPr>
          </w:p>
        </w:tc>
        <w:tc>
          <w:tcPr>
            <w:tcW w:w="859" w:type="pct"/>
            <w:gridSpan w:val="2"/>
            <w:noWrap/>
            <w:hideMark/>
          </w:tcPr>
          <w:p w14:paraId="2B88ACA1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628 (100.0)</w:t>
            </w:r>
          </w:p>
        </w:tc>
      </w:tr>
      <w:tr w:rsidR="00922E40" w:rsidRPr="00922E40" w14:paraId="508425E4" w14:textId="77777777" w:rsidTr="00922E4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noWrap/>
            <w:hideMark/>
          </w:tcPr>
          <w:p w14:paraId="58FE7F17" w14:textId="77777777" w:rsidR="00922E40" w:rsidRPr="00922E40" w:rsidRDefault="00922E40" w:rsidP="003D6DEC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rating, mean (SD)</w:t>
            </w:r>
          </w:p>
        </w:tc>
        <w:tc>
          <w:tcPr>
            <w:tcW w:w="561" w:type="pct"/>
            <w:noWrap/>
            <w:hideMark/>
          </w:tcPr>
          <w:p w14:paraId="365E78F0" w14:textId="77777777" w:rsidR="00922E40" w:rsidRPr="00922E40" w:rsidRDefault="00922E40" w:rsidP="003D6DEC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b/>
                <w:bCs/>
                <w:color w:val="000000"/>
                <w:sz w:val="16"/>
                <w:szCs w:val="16"/>
                <w:lang w:val="en-KE" w:eastAsia="en-KE"/>
              </w:rPr>
              <w:t> </w:t>
            </w:r>
          </w:p>
        </w:tc>
        <w:tc>
          <w:tcPr>
            <w:tcW w:w="434" w:type="pct"/>
            <w:noWrap/>
            <w:hideMark/>
          </w:tcPr>
          <w:p w14:paraId="61525206" w14:textId="77777777" w:rsidR="00922E40" w:rsidRPr="00922E40" w:rsidRDefault="00922E40" w:rsidP="003D6DEC">
            <w:pPr>
              <w:spacing w:line="240" w:lineRule="auto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0</w:t>
            </w:r>
          </w:p>
        </w:tc>
        <w:tc>
          <w:tcPr>
            <w:tcW w:w="472" w:type="pct"/>
            <w:noWrap/>
            <w:hideMark/>
          </w:tcPr>
          <w:p w14:paraId="2E218AEB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4 (1.1)</w:t>
            </w:r>
          </w:p>
        </w:tc>
        <w:tc>
          <w:tcPr>
            <w:tcW w:w="440" w:type="pct"/>
            <w:noWrap/>
            <w:hideMark/>
          </w:tcPr>
          <w:p w14:paraId="57DB31EF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9 (1.1)</w:t>
            </w:r>
          </w:p>
        </w:tc>
        <w:tc>
          <w:tcPr>
            <w:tcW w:w="569" w:type="pct"/>
            <w:noWrap/>
            <w:hideMark/>
          </w:tcPr>
          <w:p w14:paraId="0F17927E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2.7 (1.0)</w:t>
            </w:r>
          </w:p>
        </w:tc>
        <w:tc>
          <w:tcPr>
            <w:tcW w:w="456" w:type="pct"/>
            <w:noWrap/>
            <w:hideMark/>
          </w:tcPr>
          <w:p w14:paraId="165B9822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2 (1.1)</w:t>
            </w:r>
          </w:p>
        </w:tc>
        <w:tc>
          <w:tcPr>
            <w:tcW w:w="440" w:type="pct"/>
            <w:noWrap/>
            <w:hideMark/>
          </w:tcPr>
          <w:p w14:paraId="52E81835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7 (0.9)</w:t>
            </w:r>
          </w:p>
        </w:tc>
        <w:tc>
          <w:tcPr>
            <w:tcW w:w="440" w:type="pct"/>
            <w:noWrap/>
            <w:hideMark/>
          </w:tcPr>
          <w:p w14:paraId="2CF58A83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3.4 (1.0)</w:t>
            </w:r>
          </w:p>
        </w:tc>
        <w:tc>
          <w:tcPr>
            <w:tcW w:w="419" w:type="pct"/>
            <w:noWrap/>
            <w:hideMark/>
          </w:tcPr>
          <w:p w14:paraId="62CF9496" w14:textId="77777777" w:rsidR="00922E40" w:rsidRPr="00922E40" w:rsidRDefault="00922E40" w:rsidP="003D6DEC">
            <w:pPr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</w:pPr>
            <w:r w:rsidRPr="00922E40">
              <w:rPr>
                <w:rFonts w:ascii="Calibri" w:eastAsia="Times New Roman" w:hAnsi="Calibri" w:cs="Calibri"/>
                <w:color w:val="000000"/>
                <w:sz w:val="16"/>
                <w:szCs w:val="16"/>
                <w:lang w:val="en-KE" w:eastAsia="en-KE"/>
              </w:rPr>
              <w:t>&lt;0.001</w:t>
            </w:r>
          </w:p>
        </w:tc>
      </w:tr>
    </w:tbl>
    <w:p w14:paraId="5E2645C0" w14:textId="6BE33426" w:rsidR="00597401" w:rsidRDefault="00F328DE" w:rsidP="00F328DE">
      <w:pPr>
        <w:pStyle w:val="Heading2"/>
      </w:pPr>
      <w:bookmarkStart w:id="75" w:name="_Toc80137742"/>
      <w:r>
        <w:t>Recommender Experiments</w:t>
      </w:r>
      <w:bookmarkEnd w:id="75"/>
    </w:p>
    <w:p w14:paraId="1E99750F" w14:textId="4E59F506" w:rsidR="001E0E34" w:rsidRDefault="00F328DE" w:rsidP="00F328DE">
      <w:pPr>
        <w:rPr>
          <w:lang w:val="en-US"/>
        </w:rPr>
      </w:pPr>
      <w:r>
        <w:rPr>
          <w:lang w:val="en-US"/>
        </w:rPr>
        <w:t xml:space="preserve">The following subsection explores the </w:t>
      </w:r>
      <w:r w:rsidR="005412FD">
        <w:rPr>
          <w:lang w:val="en-US"/>
        </w:rPr>
        <w:t xml:space="preserve">experimentation of the three </w:t>
      </w:r>
      <w:r w:rsidR="00121CC9">
        <w:rPr>
          <w:lang w:val="en-US"/>
        </w:rPr>
        <w:t xml:space="preserve">implicit-based </w:t>
      </w:r>
      <w:r w:rsidR="0073654E">
        <w:rPr>
          <w:lang w:val="en-US"/>
        </w:rPr>
        <w:t xml:space="preserve">collaborative filtering </w:t>
      </w:r>
      <w:r w:rsidR="005412FD">
        <w:rPr>
          <w:lang w:val="en-US"/>
        </w:rPr>
        <w:t xml:space="preserve">recommender systems </w:t>
      </w:r>
      <w:r w:rsidR="00946B0C">
        <w:rPr>
          <w:lang w:val="en-US"/>
        </w:rPr>
        <w:t xml:space="preserve">i.e., </w:t>
      </w:r>
      <w:r w:rsidR="00943FE3">
        <w:rPr>
          <w:lang w:val="en-US"/>
        </w:rPr>
        <w:t>non-negative matrix factorization</w:t>
      </w:r>
      <w:r w:rsidR="00DE7EFC">
        <w:rPr>
          <w:lang w:val="en-US"/>
        </w:rPr>
        <w:t xml:space="preserve"> (NMF)</w:t>
      </w:r>
      <w:r w:rsidR="00943FE3">
        <w:rPr>
          <w:lang w:val="en-US"/>
        </w:rPr>
        <w:t xml:space="preserve">, </w:t>
      </w:r>
      <w:r w:rsidR="00857D57">
        <w:rPr>
          <w:lang w:val="en-US"/>
        </w:rPr>
        <w:t>cosine similarity</w:t>
      </w:r>
      <w:r w:rsidR="0073654E">
        <w:rPr>
          <w:lang w:val="en-US"/>
        </w:rPr>
        <w:t xml:space="preserve">, and </w:t>
      </w:r>
      <w:r w:rsidR="003A5E46">
        <w:rPr>
          <w:lang w:val="en-US"/>
        </w:rPr>
        <w:t>neural collaborative filtering</w:t>
      </w:r>
      <w:r w:rsidR="00DF7EDF">
        <w:rPr>
          <w:lang w:val="en-US"/>
        </w:rPr>
        <w:t xml:space="preserve"> using the three datasets. </w:t>
      </w:r>
      <w:r w:rsidR="00323438">
        <w:rPr>
          <w:lang w:val="en-US"/>
        </w:rPr>
        <w:t>The p</w:t>
      </w:r>
      <w:r w:rsidR="00DF7EDF">
        <w:rPr>
          <w:lang w:val="en-US"/>
        </w:rPr>
        <w:t xml:space="preserve">erformance of the three models is </w:t>
      </w:r>
      <w:r w:rsidR="00D07089">
        <w:rPr>
          <w:lang w:val="en-US"/>
        </w:rPr>
        <w:t>evaluated using both</w:t>
      </w:r>
      <w:r w:rsidR="00E35A33">
        <w:rPr>
          <w:lang w:val="en-US"/>
        </w:rPr>
        <w:t xml:space="preserve"> R</w:t>
      </w:r>
      <w:r w:rsidR="00D07089">
        <w:rPr>
          <w:lang w:val="en-US"/>
        </w:rPr>
        <w:t xml:space="preserve">ecall and </w:t>
      </w:r>
      <w:r w:rsidR="00E35A33">
        <w:rPr>
          <w:lang w:val="en-US"/>
        </w:rPr>
        <w:t>the Mean Percentile Ranking Score. Ideally</w:t>
      </w:r>
      <w:r w:rsidR="00323438">
        <w:rPr>
          <w:lang w:val="en-US"/>
        </w:rPr>
        <w:t>,</w:t>
      </w:r>
      <w:r w:rsidR="00E35A33">
        <w:rPr>
          <w:lang w:val="en-US"/>
        </w:rPr>
        <w:t xml:space="preserve"> </w:t>
      </w:r>
      <w:r w:rsidR="001E0E34">
        <w:rPr>
          <w:lang w:val="en-US"/>
        </w:rPr>
        <w:t xml:space="preserve">the </w:t>
      </w:r>
      <w:r w:rsidR="00E35A33">
        <w:rPr>
          <w:lang w:val="en-US"/>
        </w:rPr>
        <w:t xml:space="preserve">model with </w:t>
      </w:r>
      <w:r w:rsidR="001E0E34">
        <w:rPr>
          <w:lang w:val="en-US"/>
        </w:rPr>
        <w:t xml:space="preserve">the </w:t>
      </w:r>
      <w:r w:rsidR="00E35A33">
        <w:rPr>
          <w:lang w:val="en-US"/>
        </w:rPr>
        <w:t>highe</w:t>
      </w:r>
      <w:r w:rsidR="001E0E34">
        <w:rPr>
          <w:lang w:val="en-US"/>
        </w:rPr>
        <w:t>st</w:t>
      </w:r>
      <w:r w:rsidR="00E35A33">
        <w:rPr>
          <w:lang w:val="en-US"/>
        </w:rPr>
        <w:t xml:space="preserve"> recall and low MPR </w:t>
      </w:r>
      <w:r w:rsidR="00323438">
        <w:rPr>
          <w:lang w:val="en-US"/>
        </w:rPr>
        <w:t>is</w:t>
      </w:r>
      <w:r w:rsidR="00A97FB2">
        <w:rPr>
          <w:lang w:val="en-US"/>
        </w:rPr>
        <w:t xml:space="preserve"> considered the best performing.</w:t>
      </w:r>
    </w:p>
    <w:p w14:paraId="1B702E77" w14:textId="529EF860" w:rsidR="00EC52CD" w:rsidRDefault="00B60FD7" w:rsidP="00F328DE">
      <w:pPr>
        <w:rPr>
          <w:lang w:val="en-US"/>
        </w:rPr>
      </w:pPr>
      <w:r>
        <w:rPr>
          <w:lang w:val="en-US"/>
        </w:rPr>
        <w:t xml:space="preserve">Sparsity </w:t>
      </w:r>
      <w:r w:rsidR="007D418A">
        <w:rPr>
          <w:lang w:val="en-US"/>
        </w:rPr>
        <w:t xml:space="preserve">was observed to be relatively low for </w:t>
      </w:r>
      <w:r w:rsidR="00514E35">
        <w:rPr>
          <w:lang w:val="en-US"/>
        </w:rPr>
        <w:t xml:space="preserve">the 100K dataset </w:t>
      </w:r>
      <w:r w:rsidR="00791E63">
        <w:rPr>
          <w:lang w:val="en-US"/>
        </w:rPr>
        <w:t>i.e.</w:t>
      </w:r>
      <w:r w:rsidR="00C54AA8">
        <w:rPr>
          <w:lang w:val="en-US"/>
        </w:rPr>
        <w:t xml:space="preserve">, approximately </w:t>
      </w:r>
      <w:r w:rsidR="00D179DD">
        <w:rPr>
          <w:lang w:val="en-US"/>
        </w:rPr>
        <w:t>0.79561</w:t>
      </w:r>
      <w:r w:rsidR="001614FA">
        <w:rPr>
          <w:lang w:val="en-US"/>
        </w:rPr>
        <w:t>%</w:t>
      </w:r>
      <w:r w:rsidR="000C3C99">
        <w:rPr>
          <w:lang w:val="en-US"/>
        </w:rPr>
        <w:t xml:space="preserve">. the data was </w:t>
      </w:r>
      <w:r w:rsidR="00AE42C2">
        <w:rPr>
          <w:lang w:val="en-US"/>
        </w:rPr>
        <w:t xml:space="preserve">preprocessed by transforming the numerical movie and user IDs to categorical and split using a 70:30 ratio for the </w:t>
      </w:r>
      <w:r w:rsidR="005E65CD">
        <w:rPr>
          <w:lang w:val="en-US"/>
        </w:rPr>
        <w:t xml:space="preserve">train and test data respectively. </w:t>
      </w:r>
      <w:r w:rsidR="00FB4551">
        <w:rPr>
          <w:lang w:val="en-US"/>
        </w:rPr>
        <w:t>Since based on the original objectiv</w:t>
      </w:r>
      <w:r w:rsidR="00D87376">
        <w:rPr>
          <w:lang w:val="en-US"/>
        </w:rPr>
        <w:t xml:space="preserve">e of developing an implicit-based model, the </w:t>
      </w:r>
      <w:r w:rsidR="008D72EC">
        <w:rPr>
          <w:lang w:val="en-US"/>
        </w:rPr>
        <w:t xml:space="preserve">data was subset to </w:t>
      </w:r>
      <w:r w:rsidR="00540BE3">
        <w:rPr>
          <w:lang w:val="en-US"/>
        </w:rPr>
        <w:t xml:space="preserve">contain only </w:t>
      </w:r>
      <w:r w:rsidR="006D5144">
        <w:rPr>
          <w:lang w:val="en-US"/>
        </w:rPr>
        <w:t>observations related to</w:t>
      </w:r>
      <w:r w:rsidR="00AF7A21">
        <w:rPr>
          <w:lang w:val="en-US"/>
        </w:rPr>
        <w:t xml:space="preserve"> movies (items) and user IDs.</w:t>
      </w:r>
      <w:r w:rsidR="007669A5">
        <w:rPr>
          <w:lang w:val="en-US"/>
        </w:rPr>
        <w:t xml:space="preserve"> To handle the memory error, the model was trained using 30 chunks</w:t>
      </w:r>
      <w:r w:rsidR="00EC52CD">
        <w:rPr>
          <w:lang w:val="en-US"/>
        </w:rPr>
        <w:t xml:space="preserve">. Table </w:t>
      </w:r>
      <w:r w:rsidR="00E218B5">
        <w:rPr>
          <w:lang w:val="en-US"/>
        </w:rPr>
        <w:t xml:space="preserve">9 below provides an overview of the </w:t>
      </w:r>
      <w:r w:rsidR="000634EA">
        <w:rPr>
          <w:lang w:val="en-US"/>
        </w:rPr>
        <w:t xml:space="preserve">performance of the </w:t>
      </w:r>
      <w:r w:rsidR="006C728F">
        <w:rPr>
          <w:lang w:val="en-US"/>
        </w:rPr>
        <w:t xml:space="preserve">cosine similarity model compared to the benchmark </w:t>
      </w:r>
      <w:r w:rsidR="005E3F3E">
        <w:t>non-negative Matrix factorization</w:t>
      </w:r>
      <w:r w:rsidR="006C728F">
        <w:rPr>
          <w:lang w:val="en-US"/>
        </w:rPr>
        <w:t xml:space="preserve"> model</w:t>
      </w:r>
      <w:r w:rsidR="009E6677">
        <w:rPr>
          <w:lang w:val="en-US"/>
        </w:rPr>
        <w:t>.</w:t>
      </w:r>
    </w:p>
    <w:p w14:paraId="0992EF6D" w14:textId="2BAF5638" w:rsidR="001F747A" w:rsidRDefault="001F747A" w:rsidP="001F747A">
      <w:pPr>
        <w:pStyle w:val="Caption"/>
        <w:keepNext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9</w:t>
      </w:r>
      <w:r>
        <w:fldChar w:fldCharType="end"/>
      </w:r>
      <w:r>
        <w:t>: Cosine Similarity model performance</w:t>
      </w:r>
      <w:r w:rsidR="005E3F3E">
        <w:t xml:space="preserve"> vs non-negative Matrix factoriz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1985"/>
      </w:tblGrid>
      <w:tr w:rsidR="00CF7411" w:rsidRPr="001F747A" w14:paraId="1F433E9C" w14:textId="77777777" w:rsidTr="009E0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A03B89" w14:textId="71EE295A" w:rsidR="00CF7411" w:rsidRPr="001F747A" w:rsidRDefault="00CF741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</w:p>
        </w:tc>
        <w:tc>
          <w:tcPr>
            <w:tcW w:w="2252" w:type="dxa"/>
          </w:tcPr>
          <w:p w14:paraId="1618EDE9" w14:textId="6B713AEB" w:rsidR="00CF7411" w:rsidRPr="001F747A" w:rsidRDefault="00CF741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</w:p>
        </w:tc>
        <w:tc>
          <w:tcPr>
            <w:tcW w:w="1985" w:type="dxa"/>
          </w:tcPr>
          <w:p w14:paraId="556BAFC7" w14:textId="7F93FD81" w:rsidR="00CF7411" w:rsidRPr="001F747A" w:rsidRDefault="00CF741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</w:p>
        </w:tc>
      </w:tr>
      <w:tr w:rsidR="007B4C12" w:rsidRPr="001F747A" w14:paraId="2CA2F720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335180" w14:textId="1810CBE6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7CA7C3B" w14:textId="576AFF75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1985" w:type="dxa"/>
          </w:tcPr>
          <w:p w14:paraId="5E0CD061" w14:textId="3ED72197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7B4C12" w:rsidRPr="001F747A" w14:paraId="2B81639E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C5ADED" w14:textId="6102704F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47AE5356" w14:textId="64696BFF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DF3C81">
              <w:rPr>
                <w:sz w:val="18"/>
                <w:szCs w:val="18"/>
                <w:lang w:val="en-US"/>
              </w:rPr>
              <w:t>0.59451</w:t>
            </w:r>
          </w:p>
        </w:tc>
        <w:tc>
          <w:tcPr>
            <w:tcW w:w="1985" w:type="dxa"/>
          </w:tcPr>
          <w:p w14:paraId="05BFD600" w14:textId="6B5BC1E1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06C65">
              <w:rPr>
                <w:sz w:val="18"/>
                <w:szCs w:val="18"/>
                <w:lang w:val="en-US"/>
              </w:rPr>
              <w:t>0.42323</w:t>
            </w:r>
          </w:p>
        </w:tc>
      </w:tr>
      <w:tr w:rsidR="007B4C12" w:rsidRPr="001F747A" w14:paraId="4BAE6609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D75EEB" w14:textId="0101E6C5" w:rsidR="007B4C12" w:rsidRPr="001F747A" w:rsidRDefault="007B4C12" w:rsidP="007B4C12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6A6131E3" w14:textId="5FDA951D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335914">
              <w:rPr>
                <w:sz w:val="18"/>
                <w:szCs w:val="18"/>
                <w:lang w:val="en-US"/>
              </w:rPr>
              <w:t>0.60521</w:t>
            </w:r>
          </w:p>
        </w:tc>
        <w:tc>
          <w:tcPr>
            <w:tcW w:w="1985" w:type="dxa"/>
          </w:tcPr>
          <w:p w14:paraId="2DC3CD79" w14:textId="262D5CEA" w:rsidR="007B4C12" w:rsidRPr="001F747A" w:rsidRDefault="007B4C12" w:rsidP="007B4C1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90A40">
              <w:rPr>
                <w:sz w:val="18"/>
                <w:szCs w:val="18"/>
                <w:lang w:val="en-US"/>
              </w:rPr>
              <w:t>0.40487</w:t>
            </w:r>
          </w:p>
        </w:tc>
      </w:tr>
    </w:tbl>
    <w:p w14:paraId="3F66E8ED" w14:textId="3256B6C4" w:rsidR="00016763" w:rsidRDefault="00016763" w:rsidP="00F328DE">
      <w:pPr>
        <w:rPr>
          <w:lang w:val="en-US"/>
        </w:rPr>
      </w:pPr>
      <w:r>
        <w:rPr>
          <w:lang w:val="en-US"/>
        </w:rPr>
        <w:t xml:space="preserve">On average, it is noted from </w:t>
      </w:r>
      <w:r w:rsidR="00323438">
        <w:rPr>
          <w:lang w:val="en-US"/>
        </w:rPr>
        <w:t>T</w:t>
      </w:r>
      <w:r>
        <w:rPr>
          <w:lang w:val="en-US"/>
        </w:rPr>
        <w:t xml:space="preserve">able </w:t>
      </w:r>
      <w:r w:rsidR="005608FC">
        <w:rPr>
          <w:lang w:val="en-US"/>
        </w:rPr>
        <w:t xml:space="preserve">9 above that the </w:t>
      </w:r>
      <w:r w:rsidR="00CB0A80">
        <w:rPr>
          <w:lang w:val="en-US"/>
        </w:rPr>
        <w:t>cosine similarity model</w:t>
      </w:r>
      <w:r w:rsidR="00625158">
        <w:rPr>
          <w:lang w:val="en-US"/>
        </w:rPr>
        <w:t xml:space="preserve"> (</w:t>
      </w:r>
      <w:r w:rsidR="00625158" w:rsidRPr="008E7899">
        <w:rPr>
          <w:i/>
          <w:iCs/>
          <w:lang w:val="en-US"/>
        </w:rPr>
        <w:t xml:space="preserve">Recall = </w:t>
      </w:r>
      <w:r w:rsidR="00697C9F" w:rsidRPr="00697C9F">
        <w:rPr>
          <w:i/>
          <w:iCs/>
          <w:lang w:val="en-US"/>
        </w:rPr>
        <w:t>59</w:t>
      </w:r>
      <w:r w:rsidR="00697C9F">
        <w:rPr>
          <w:i/>
          <w:iCs/>
          <w:lang w:val="en-US"/>
        </w:rPr>
        <w:t>.</w:t>
      </w:r>
      <w:r w:rsidR="00697C9F" w:rsidRPr="00697C9F">
        <w:rPr>
          <w:i/>
          <w:iCs/>
          <w:lang w:val="en-US"/>
        </w:rPr>
        <w:t>451</w:t>
      </w:r>
      <w:r w:rsidR="00625158" w:rsidRPr="008E7899">
        <w:rPr>
          <w:i/>
          <w:iCs/>
          <w:lang w:val="en-US"/>
        </w:rPr>
        <w:t xml:space="preserve">%, MPR = </w:t>
      </w:r>
      <w:r w:rsidR="00697C9F" w:rsidRPr="00697C9F">
        <w:rPr>
          <w:i/>
          <w:iCs/>
          <w:lang w:val="en-US"/>
        </w:rPr>
        <w:t>42</w:t>
      </w:r>
      <w:r w:rsidR="00697C9F">
        <w:rPr>
          <w:i/>
          <w:iCs/>
          <w:lang w:val="en-US"/>
        </w:rPr>
        <w:t>.</w:t>
      </w:r>
      <w:r w:rsidR="00697C9F" w:rsidRPr="00697C9F">
        <w:rPr>
          <w:i/>
          <w:iCs/>
          <w:lang w:val="en-US"/>
        </w:rPr>
        <w:t>323</w:t>
      </w:r>
      <w:r w:rsidR="00625158" w:rsidRPr="008E7899">
        <w:rPr>
          <w:i/>
          <w:iCs/>
          <w:lang w:val="en-US"/>
        </w:rPr>
        <w:t>%)</w:t>
      </w:r>
      <w:r w:rsidR="00CB0A80">
        <w:rPr>
          <w:lang w:val="en-US"/>
        </w:rPr>
        <w:t xml:space="preserve"> </w:t>
      </w:r>
      <w:r w:rsidR="005E5A60">
        <w:rPr>
          <w:lang w:val="en-US"/>
        </w:rPr>
        <w:t>underperforms the NMF model</w:t>
      </w:r>
      <w:r w:rsidR="00C147A0">
        <w:rPr>
          <w:lang w:val="en-US"/>
        </w:rPr>
        <w:t xml:space="preserve"> (</w:t>
      </w:r>
      <w:r w:rsidR="008F3CA7">
        <w:rPr>
          <w:i/>
          <w:iCs/>
          <w:lang w:val="en-US"/>
        </w:rPr>
        <w:t xml:space="preserve">Recall = </w:t>
      </w:r>
      <w:r w:rsidR="00C7754F" w:rsidRPr="00C7754F">
        <w:rPr>
          <w:i/>
          <w:iCs/>
          <w:lang w:val="en-US"/>
        </w:rPr>
        <w:t>56</w:t>
      </w:r>
      <w:r w:rsidR="00C7754F">
        <w:rPr>
          <w:i/>
          <w:iCs/>
          <w:lang w:val="en-US"/>
        </w:rPr>
        <w:t>.</w:t>
      </w:r>
      <w:r w:rsidR="00C7754F" w:rsidRPr="00C7754F">
        <w:rPr>
          <w:i/>
          <w:iCs/>
          <w:lang w:val="en-US"/>
        </w:rPr>
        <w:t>774</w:t>
      </w:r>
      <w:r w:rsidR="00C7754F">
        <w:rPr>
          <w:i/>
          <w:iCs/>
          <w:lang w:val="en-US"/>
        </w:rPr>
        <w:t>%</w:t>
      </w:r>
      <w:r w:rsidR="008F3CA7">
        <w:rPr>
          <w:i/>
          <w:iCs/>
          <w:lang w:val="en-US"/>
        </w:rPr>
        <w:t xml:space="preserve">, </w:t>
      </w:r>
      <w:r w:rsidR="00FE1D0B">
        <w:rPr>
          <w:i/>
          <w:iCs/>
          <w:lang w:val="en-US"/>
        </w:rPr>
        <w:t xml:space="preserve">MPR = </w:t>
      </w:r>
      <w:r w:rsidR="00DD2252" w:rsidRPr="00DD2252">
        <w:rPr>
          <w:i/>
          <w:iCs/>
          <w:lang w:val="en-US"/>
        </w:rPr>
        <w:t>44</w:t>
      </w:r>
      <w:r w:rsidR="00DD2252">
        <w:rPr>
          <w:i/>
          <w:iCs/>
          <w:lang w:val="en-US"/>
        </w:rPr>
        <w:t>.</w:t>
      </w:r>
      <w:r w:rsidR="00DD2252" w:rsidRPr="00DD2252">
        <w:rPr>
          <w:i/>
          <w:iCs/>
          <w:lang w:val="en-US"/>
        </w:rPr>
        <w:t>224</w:t>
      </w:r>
      <w:r w:rsidR="00FE1D0B">
        <w:rPr>
          <w:i/>
          <w:iCs/>
          <w:lang w:val="en-US"/>
        </w:rPr>
        <w:t>%)</w:t>
      </w:r>
      <w:r w:rsidR="005E5A60">
        <w:rPr>
          <w:lang w:val="en-US"/>
        </w:rPr>
        <w:t xml:space="preserve"> when trained with the </w:t>
      </w:r>
      <w:r w:rsidR="00EE0598">
        <w:rPr>
          <w:lang w:val="en-US"/>
        </w:rPr>
        <w:t xml:space="preserve">100K dataset </w:t>
      </w:r>
      <w:r w:rsidR="00F507F6">
        <w:rPr>
          <w:lang w:val="en-US"/>
        </w:rPr>
        <w:t>that</w:t>
      </w:r>
      <w:r w:rsidR="00EE0598">
        <w:rPr>
          <w:lang w:val="en-US"/>
        </w:rPr>
        <w:t xml:space="preserve"> as noted had a sparsity of </w:t>
      </w:r>
      <w:r w:rsidR="00F33250">
        <w:rPr>
          <w:lang w:val="en-US"/>
        </w:rPr>
        <w:t xml:space="preserve">approximately </w:t>
      </w:r>
      <w:r w:rsidR="00D179DD">
        <w:rPr>
          <w:lang w:val="en-US"/>
        </w:rPr>
        <w:t>0.79561</w:t>
      </w:r>
      <w:r w:rsidR="00F33250">
        <w:rPr>
          <w:lang w:val="en-US"/>
        </w:rPr>
        <w:t>%</w:t>
      </w:r>
      <w:r w:rsidR="00CC53D3">
        <w:rPr>
          <w:lang w:val="en-US"/>
        </w:rPr>
        <w:t>.</w:t>
      </w:r>
    </w:p>
    <w:p w14:paraId="55823488" w14:textId="51C5D039" w:rsidR="00DD2252" w:rsidRDefault="009D73A1" w:rsidP="00F328DE">
      <w:pPr>
        <w:rPr>
          <w:lang w:val="en-US"/>
        </w:rPr>
      </w:pPr>
      <w:r>
        <w:rPr>
          <w:lang w:val="en-US"/>
        </w:rPr>
        <w:t xml:space="preserve">Studies such as </w:t>
      </w:r>
    </w:p>
    <w:p w14:paraId="36436416" w14:textId="0EFFC7ED" w:rsidR="00F507F6" w:rsidRDefault="005844B1" w:rsidP="00F328DE">
      <w:pPr>
        <w:rPr>
          <w:lang w:val="en-US"/>
        </w:rPr>
      </w:pPr>
      <w:r>
        <w:rPr>
          <w:lang w:val="en-US"/>
        </w:rPr>
        <w:t>Similarly,</w:t>
      </w:r>
      <w:r w:rsidR="000C73B2">
        <w:rPr>
          <w:lang w:val="en-US"/>
        </w:rPr>
        <w:t xml:space="preserve"> table </w:t>
      </w:r>
      <w:r w:rsidR="003D55EA">
        <w:rPr>
          <w:lang w:val="en-US"/>
        </w:rPr>
        <w:t xml:space="preserve">10 below shows the performance of the neural collaborative filtering model </w:t>
      </w:r>
      <w:r w:rsidR="006A56B5">
        <w:rPr>
          <w:lang w:val="en-US"/>
        </w:rPr>
        <w:t xml:space="preserve">compared to the </w:t>
      </w:r>
      <w:r w:rsidR="0000799F" w:rsidRPr="0000799F">
        <w:rPr>
          <w:lang w:val="en-US"/>
        </w:rPr>
        <w:t>non-negative Matrix factorization</w:t>
      </w:r>
      <w:r w:rsidR="00C614FA">
        <w:rPr>
          <w:lang w:val="en-US"/>
        </w:rPr>
        <w:t xml:space="preserve"> benchmark model.</w:t>
      </w:r>
    </w:p>
    <w:p w14:paraId="34BAB2FE" w14:textId="0A73478B" w:rsidR="00650224" w:rsidRDefault="00650224" w:rsidP="0065022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0</w:t>
      </w:r>
      <w:r>
        <w:fldChar w:fldCharType="end"/>
      </w:r>
      <w:r w:rsidR="003E1A31">
        <w:t xml:space="preserve">: </w:t>
      </w:r>
      <w:r w:rsidR="00EF1A11" w:rsidRPr="00EF1A11">
        <w:t xml:space="preserve">Neural collaborative filtering </w:t>
      </w:r>
      <w:r w:rsidR="003E1A31">
        <w:t>model performance vs non-negative Matrix factoriz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1985"/>
      </w:tblGrid>
      <w:tr w:rsidR="009E089F" w:rsidRPr="001F747A" w14:paraId="4A83AC35" w14:textId="77777777" w:rsidTr="009E0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33A4E7" w14:textId="77777777" w:rsidR="00D53071" w:rsidRPr="001F747A" w:rsidRDefault="00D5307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C49E6BD" w14:textId="77777777" w:rsidR="00D53071" w:rsidRPr="001F747A" w:rsidRDefault="00D5307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1985" w:type="dxa"/>
          </w:tcPr>
          <w:p w14:paraId="6A25E308" w14:textId="77777777" w:rsidR="00D53071" w:rsidRPr="001F747A" w:rsidRDefault="00D53071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9E089F" w:rsidRPr="001F747A" w14:paraId="1A5B01E4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724239" w14:textId="1E926ADC" w:rsidR="00D53071" w:rsidRPr="001F747A" w:rsidRDefault="00D53071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12635DCD" w14:textId="545399B2" w:rsidR="00D53071" w:rsidRPr="001F747A" w:rsidRDefault="008621C7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8621C7">
              <w:rPr>
                <w:sz w:val="18"/>
                <w:szCs w:val="18"/>
                <w:lang w:val="en-US"/>
              </w:rPr>
              <w:t>0.50442</w:t>
            </w:r>
          </w:p>
        </w:tc>
        <w:tc>
          <w:tcPr>
            <w:tcW w:w="1985" w:type="dxa"/>
          </w:tcPr>
          <w:p w14:paraId="091233D4" w14:textId="0D25B799" w:rsidR="00D53071" w:rsidRPr="001F747A" w:rsidRDefault="00A830D0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830D0">
              <w:rPr>
                <w:sz w:val="18"/>
                <w:szCs w:val="18"/>
                <w:lang w:val="en-US"/>
              </w:rPr>
              <w:t>0.49279</w:t>
            </w:r>
          </w:p>
        </w:tc>
      </w:tr>
      <w:tr w:rsidR="00C92FDD" w:rsidRPr="001F747A" w14:paraId="14458260" w14:textId="77777777" w:rsidTr="009E08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64524F" w14:textId="2DC799C8" w:rsidR="00C92FDD" w:rsidRPr="001F747A" w:rsidRDefault="00C92FDD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13B6694F" w14:textId="5B917879" w:rsidR="00C92FDD" w:rsidRPr="001F747A" w:rsidRDefault="00C92FD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335914">
              <w:rPr>
                <w:sz w:val="18"/>
                <w:szCs w:val="18"/>
                <w:lang w:val="en-US"/>
              </w:rPr>
              <w:t>0.60521</w:t>
            </w:r>
          </w:p>
        </w:tc>
        <w:tc>
          <w:tcPr>
            <w:tcW w:w="1985" w:type="dxa"/>
          </w:tcPr>
          <w:p w14:paraId="57F2AF8C" w14:textId="66044DAA" w:rsidR="00C92FDD" w:rsidRPr="001F747A" w:rsidRDefault="00C92FD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90A40">
              <w:rPr>
                <w:sz w:val="18"/>
                <w:szCs w:val="18"/>
                <w:lang w:val="en-US"/>
              </w:rPr>
              <w:t>0.40487</w:t>
            </w:r>
          </w:p>
        </w:tc>
      </w:tr>
    </w:tbl>
    <w:p w14:paraId="0CC456F7" w14:textId="118A9B77" w:rsidR="003E4D5D" w:rsidRDefault="00323438" w:rsidP="00F328DE">
      <w:pPr>
        <w:rPr>
          <w:lang w:val="en-US"/>
        </w:rPr>
      </w:pPr>
      <w:r>
        <w:rPr>
          <w:lang w:val="en-US"/>
        </w:rPr>
        <w:t>The n</w:t>
      </w:r>
      <w:r w:rsidR="0025458B" w:rsidRPr="0025458B">
        <w:rPr>
          <w:lang w:val="en-US"/>
        </w:rPr>
        <w:t>eural collaborative filtering</w:t>
      </w:r>
      <w:r w:rsidR="003258D2">
        <w:rPr>
          <w:lang w:val="en-US"/>
        </w:rPr>
        <w:t xml:space="preserve"> model</w:t>
      </w:r>
      <w:r w:rsidR="005062D8">
        <w:rPr>
          <w:lang w:val="en-US"/>
        </w:rPr>
        <w:t xml:space="preserve"> scores a</w:t>
      </w:r>
      <w:r w:rsidR="00280232">
        <w:rPr>
          <w:lang w:val="en-US"/>
        </w:rPr>
        <w:t>n MPR of approximately 49.</w:t>
      </w:r>
      <w:r w:rsidR="00C92FDD">
        <w:rPr>
          <w:lang w:val="en-US"/>
        </w:rPr>
        <w:t>991</w:t>
      </w:r>
      <w:r w:rsidR="00280232">
        <w:rPr>
          <w:lang w:val="en-US"/>
        </w:rPr>
        <w:t>%</w:t>
      </w:r>
      <w:r w:rsidR="003258D2">
        <w:rPr>
          <w:lang w:val="en-US"/>
        </w:rPr>
        <w:t xml:space="preserve"> which</w:t>
      </w:r>
      <w:r w:rsidR="003E306E">
        <w:rPr>
          <w:lang w:val="en-US"/>
        </w:rPr>
        <w:t xml:space="preserve"> is</w:t>
      </w:r>
      <w:r w:rsidR="003258D2">
        <w:rPr>
          <w:lang w:val="en-US"/>
        </w:rPr>
        <w:t xml:space="preserve"> about </w:t>
      </w:r>
      <w:r w:rsidR="003258D2" w:rsidRPr="003258D2">
        <w:rPr>
          <w:lang w:val="en-US"/>
        </w:rPr>
        <w:t>0.</w:t>
      </w:r>
      <w:r w:rsidR="00C92FDD">
        <w:rPr>
          <w:lang w:val="en-US"/>
        </w:rPr>
        <w:t>009</w:t>
      </w:r>
      <w:r w:rsidR="003258D2">
        <w:rPr>
          <w:lang w:val="en-US"/>
        </w:rPr>
        <w:t xml:space="preserve">% </w:t>
      </w:r>
      <w:r w:rsidR="003E306E">
        <w:rPr>
          <w:lang w:val="en-US"/>
        </w:rPr>
        <w:t>closer to</w:t>
      </w:r>
      <w:r w:rsidR="003258D2">
        <w:rPr>
          <w:lang w:val="en-US"/>
        </w:rPr>
        <w:t xml:space="preserve"> making random </w:t>
      </w:r>
      <w:r w:rsidR="009F58E9">
        <w:rPr>
          <w:lang w:val="en-US"/>
        </w:rPr>
        <w:t>recommendations</w:t>
      </w:r>
      <w:r w:rsidR="00280232">
        <w:rPr>
          <w:lang w:val="en-US"/>
        </w:rPr>
        <w:t xml:space="preserve"> </w:t>
      </w:r>
      <w:r w:rsidR="00DB7A38">
        <w:rPr>
          <w:lang w:val="en-US"/>
        </w:rPr>
        <w:t>compared to the</w:t>
      </w:r>
      <w:r w:rsidR="002C619A">
        <w:rPr>
          <w:lang w:val="en-US"/>
        </w:rPr>
        <w:t xml:space="preserve"> </w:t>
      </w:r>
      <w:r w:rsidR="000910C9">
        <w:rPr>
          <w:lang w:val="en-US"/>
        </w:rPr>
        <w:t xml:space="preserve">MPR model which </w:t>
      </w:r>
      <w:r w:rsidR="00D756D1">
        <w:rPr>
          <w:lang w:val="en-US"/>
        </w:rPr>
        <w:t xml:space="preserve">attains an MPR of </w:t>
      </w:r>
      <w:r w:rsidR="00D01410">
        <w:rPr>
          <w:lang w:val="en-US"/>
        </w:rPr>
        <w:t xml:space="preserve">40.487% </w:t>
      </w:r>
      <w:r w:rsidR="00B04B40">
        <w:rPr>
          <w:lang w:val="en-US"/>
        </w:rPr>
        <w:t xml:space="preserve">implying that the NMF model performs better in terms of making </w:t>
      </w:r>
      <w:r w:rsidR="004C66B9">
        <w:rPr>
          <w:lang w:val="en-US"/>
        </w:rPr>
        <w:t>relev</w:t>
      </w:r>
      <w:r w:rsidR="00A866E0">
        <w:rPr>
          <w:lang w:val="en-US"/>
        </w:rPr>
        <w:t xml:space="preserve">ant </w:t>
      </w:r>
      <w:r w:rsidR="00671A95">
        <w:rPr>
          <w:lang w:val="en-US"/>
        </w:rPr>
        <w:t>decisions.</w:t>
      </w:r>
    </w:p>
    <w:p w14:paraId="56F35A9B" w14:textId="7E90CE36" w:rsidR="00671A95" w:rsidRDefault="008636FE" w:rsidP="00F328DE">
      <w:pPr>
        <w:rPr>
          <w:lang w:val="en-US"/>
        </w:rPr>
      </w:pPr>
      <w:r>
        <w:rPr>
          <w:lang w:val="en-US"/>
        </w:rPr>
        <w:t>On the other hand, the spa</w:t>
      </w:r>
      <w:r w:rsidR="006F6434">
        <w:rPr>
          <w:lang w:val="en-US"/>
        </w:rPr>
        <w:t>rs</w:t>
      </w:r>
      <w:r>
        <w:rPr>
          <w:lang w:val="en-US"/>
        </w:rPr>
        <w:t xml:space="preserve">ity for the </w:t>
      </w:r>
      <w:r w:rsidR="00D56B02">
        <w:rPr>
          <w:lang w:val="en-US"/>
        </w:rPr>
        <w:t xml:space="preserve">10M </w:t>
      </w:r>
      <w:r w:rsidR="00FD2200">
        <w:rPr>
          <w:lang w:val="en-US"/>
        </w:rPr>
        <w:t>MovieLens</w:t>
      </w:r>
      <w:r w:rsidR="00D56B02">
        <w:rPr>
          <w:lang w:val="en-US"/>
        </w:rPr>
        <w:t xml:space="preserve"> dataset </w:t>
      </w:r>
      <w:r w:rsidR="006828F5">
        <w:rPr>
          <w:lang w:val="en-US"/>
        </w:rPr>
        <w:t xml:space="preserve">was observed to be approximately </w:t>
      </w:r>
      <w:r w:rsidR="00C57FA3" w:rsidRPr="00C57FA3">
        <w:rPr>
          <w:lang w:val="en-US"/>
        </w:rPr>
        <w:t>0.56456</w:t>
      </w:r>
      <w:r w:rsidR="002B1866">
        <w:rPr>
          <w:lang w:val="en-US"/>
        </w:rPr>
        <w:t xml:space="preserve">% which is relatively </w:t>
      </w:r>
      <w:r w:rsidR="006C48D0">
        <w:rPr>
          <w:lang w:val="en-US"/>
        </w:rPr>
        <w:t xml:space="preserve">lower than that of the </w:t>
      </w:r>
      <w:r w:rsidR="00C11B10">
        <w:rPr>
          <w:lang w:val="en-US"/>
        </w:rPr>
        <w:t xml:space="preserve">100K dataset </w:t>
      </w:r>
      <w:r w:rsidR="00211588">
        <w:rPr>
          <w:lang w:val="en-US"/>
        </w:rPr>
        <w:t xml:space="preserve">implying that </w:t>
      </w:r>
      <w:r w:rsidR="00167F38">
        <w:rPr>
          <w:lang w:val="en-US"/>
        </w:rPr>
        <w:t>it had more information from which the models would learn.</w:t>
      </w:r>
      <w:r w:rsidR="006E710B">
        <w:rPr>
          <w:lang w:val="en-US"/>
        </w:rPr>
        <w:t xml:space="preserve"> Table </w:t>
      </w:r>
      <w:r w:rsidR="00734088">
        <w:rPr>
          <w:lang w:val="en-US"/>
        </w:rPr>
        <w:t>11 below provides an overview of the performance of the</w:t>
      </w:r>
      <w:r w:rsidR="003A2965">
        <w:rPr>
          <w:lang w:val="en-US"/>
        </w:rPr>
        <w:t xml:space="preserve"> </w:t>
      </w:r>
      <w:r w:rsidR="0015236B">
        <w:rPr>
          <w:lang w:val="en-US"/>
        </w:rPr>
        <w:t xml:space="preserve">cosine similarity model </w:t>
      </w:r>
      <w:r w:rsidR="00085B7E">
        <w:rPr>
          <w:lang w:val="en-US"/>
        </w:rPr>
        <w:t xml:space="preserve">compared to the </w:t>
      </w:r>
      <w:r w:rsidR="004479DE">
        <w:rPr>
          <w:lang w:val="en-US"/>
        </w:rPr>
        <w:t xml:space="preserve">benchmark </w:t>
      </w:r>
      <w:r w:rsidR="00BC2F73">
        <w:rPr>
          <w:lang w:val="en-US"/>
        </w:rPr>
        <w:t xml:space="preserve">non-negative </w:t>
      </w:r>
      <w:r w:rsidR="000E7775">
        <w:rPr>
          <w:lang w:val="en-US"/>
        </w:rPr>
        <w:t>matrix factorization</w:t>
      </w:r>
      <w:r w:rsidR="00D01725">
        <w:rPr>
          <w:lang w:val="en-US"/>
        </w:rPr>
        <w:t>.</w:t>
      </w:r>
    </w:p>
    <w:p w14:paraId="51DA3B5D" w14:textId="1B197A01" w:rsidR="00D2046C" w:rsidRDefault="00D2046C" w:rsidP="00D2046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1</w:t>
      </w:r>
      <w:r>
        <w:fldChar w:fldCharType="end"/>
      </w:r>
      <w:r>
        <w:t>:</w:t>
      </w:r>
      <w:r w:rsidRPr="002A1BC7">
        <w:t>Cosine Similarity model performance vs non-negative Matrix factorization</w:t>
      </w:r>
      <w:r w:rsidR="00BF3585">
        <w:t xml:space="preserve"> (10M dataset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B43EC5" w:rsidRPr="001F747A" w14:paraId="5D037CDC" w14:textId="77777777" w:rsidTr="006F3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83D1B7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5111643F" w14:textId="77777777" w:rsidR="00B43EC5" w:rsidRPr="001F747A" w:rsidRDefault="00B43EC5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233FAE03" w14:textId="77777777" w:rsidR="00B43EC5" w:rsidRPr="001F747A" w:rsidRDefault="00B43EC5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B43EC5" w:rsidRPr="001F747A" w14:paraId="05BBD01E" w14:textId="77777777" w:rsidTr="006F3D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D9E09B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668A8E98" w14:textId="5A48A38A" w:rsidR="00B43EC5" w:rsidRPr="001F747A" w:rsidRDefault="00494818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494818">
              <w:rPr>
                <w:sz w:val="18"/>
                <w:szCs w:val="18"/>
                <w:lang w:val="en-US"/>
              </w:rPr>
              <w:t>0.64690</w:t>
            </w:r>
          </w:p>
        </w:tc>
        <w:tc>
          <w:tcPr>
            <w:tcW w:w="2977" w:type="dxa"/>
          </w:tcPr>
          <w:p w14:paraId="6C8D59D2" w14:textId="413B9618" w:rsidR="00B43EC5" w:rsidRPr="001F747A" w:rsidRDefault="0004422D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04422D">
              <w:rPr>
                <w:sz w:val="18"/>
                <w:szCs w:val="18"/>
                <w:lang w:val="en-US"/>
              </w:rPr>
              <w:t>0.40586</w:t>
            </w:r>
          </w:p>
        </w:tc>
      </w:tr>
      <w:tr w:rsidR="00B43EC5" w:rsidRPr="001F747A" w14:paraId="0BAAD6E4" w14:textId="77777777" w:rsidTr="006F3D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2BC812" w14:textId="77777777" w:rsidR="00B43EC5" w:rsidRPr="001F747A" w:rsidRDefault="00B43EC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57A724B8" w14:textId="1432CA94" w:rsidR="00B43EC5" w:rsidRPr="001F747A" w:rsidRDefault="002B6D63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2B6D63">
              <w:rPr>
                <w:sz w:val="18"/>
                <w:szCs w:val="18"/>
                <w:lang w:val="en-US"/>
              </w:rPr>
              <w:t>0.69477</w:t>
            </w:r>
          </w:p>
        </w:tc>
        <w:tc>
          <w:tcPr>
            <w:tcW w:w="2977" w:type="dxa"/>
          </w:tcPr>
          <w:p w14:paraId="423879F0" w14:textId="479CD7CD" w:rsidR="00B43EC5" w:rsidRPr="001F747A" w:rsidRDefault="006F11F0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6F11F0">
              <w:rPr>
                <w:sz w:val="18"/>
                <w:szCs w:val="18"/>
                <w:lang w:val="en-US"/>
              </w:rPr>
              <w:t>0.37234</w:t>
            </w:r>
          </w:p>
        </w:tc>
      </w:tr>
    </w:tbl>
    <w:p w14:paraId="6E65BA7C" w14:textId="76CEC882" w:rsidR="00F713DD" w:rsidRDefault="00F713DD" w:rsidP="00F328DE">
      <w:pPr>
        <w:rPr>
          <w:lang w:val="en-US"/>
        </w:rPr>
      </w:pPr>
      <w:r>
        <w:rPr>
          <w:lang w:val="en-US"/>
        </w:rPr>
        <w:t xml:space="preserve">As noted from </w:t>
      </w:r>
      <w:r w:rsidR="00793891">
        <w:rPr>
          <w:lang w:val="en-US"/>
        </w:rPr>
        <w:t xml:space="preserve">table </w:t>
      </w:r>
      <w:r w:rsidR="00821AFB">
        <w:rPr>
          <w:lang w:val="en-US"/>
        </w:rPr>
        <w:t>11 above</w:t>
      </w:r>
      <w:r w:rsidR="00BC0F17">
        <w:rPr>
          <w:lang w:val="en-US"/>
        </w:rPr>
        <w:t xml:space="preserve">, the </w:t>
      </w:r>
      <w:r w:rsidR="00AF78A1">
        <w:rPr>
          <w:lang w:val="en-US"/>
        </w:rPr>
        <w:t xml:space="preserve">performance of the </w:t>
      </w:r>
      <w:r w:rsidR="004E4C7E">
        <w:rPr>
          <w:lang w:val="en-US"/>
        </w:rPr>
        <w:t xml:space="preserve">cosine similarity </w:t>
      </w:r>
      <w:r w:rsidR="003F48A5">
        <w:rPr>
          <w:lang w:val="en-US"/>
        </w:rPr>
        <w:t xml:space="preserve">improves slightly </w:t>
      </w:r>
      <w:r w:rsidR="009207D4">
        <w:rPr>
          <w:lang w:val="en-US"/>
        </w:rPr>
        <w:t xml:space="preserve">from an MPR of </w:t>
      </w:r>
      <w:r w:rsidR="004079E2">
        <w:rPr>
          <w:lang w:val="en-US"/>
        </w:rPr>
        <w:t xml:space="preserve">approximately </w:t>
      </w:r>
      <w:r w:rsidR="00D019A6">
        <w:rPr>
          <w:lang w:val="en-US"/>
        </w:rPr>
        <w:t xml:space="preserve">0.42323 to </w:t>
      </w:r>
      <w:r w:rsidR="00257FF3">
        <w:rPr>
          <w:lang w:val="en-US"/>
        </w:rPr>
        <w:t xml:space="preserve">approximately </w:t>
      </w:r>
      <w:r w:rsidR="00FC66A6">
        <w:rPr>
          <w:lang w:val="en-US"/>
        </w:rPr>
        <w:t xml:space="preserve">0.40586 </w:t>
      </w:r>
      <w:r w:rsidR="008F746E">
        <w:rPr>
          <w:lang w:val="en-US"/>
        </w:rPr>
        <w:t xml:space="preserve">implying that the model makes more relevant </w:t>
      </w:r>
      <w:r w:rsidR="003145A2">
        <w:rPr>
          <w:lang w:val="en-US"/>
        </w:rPr>
        <w:t xml:space="preserve">predictions compared to the </w:t>
      </w:r>
      <w:r w:rsidR="00EC46F0">
        <w:rPr>
          <w:lang w:val="en-US"/>
        </w:rPr>
        <w:t xml:space="preserve">model trained </w:t>
      </w:r>
      <w:r w:rsidR="00D346D3">
        <w:rPr>
          <w:lang w:val="en-US"/>
        </w:rPr>
        <w:t xml:space="preserve">with </w:t>
      </w:r>
      <w:r w:rsidR="002C5522">
        <w:rPr>
          <w:lang w:val="en-US"/>
        </w:rPr>
        <w:t>the 100K dataset.</w:t>
      </w:r>
      <w:r w:rsidR="00D246A9">
        <w:rPr>
          <w:lang w:val="en-US"/>
        </w:rPr>
        <w:t xml:space="preserve"> Simila</w:t>
      </w:r>
      <w:r w:rsidR="00BB4694">
        <w:rPr>
          <w:lang w:val="en-US"/>
        </w:rPr>
        <w:t xml:space="preserve">rly, the </w:t>
      </w:r>
      <w:r w:rsidR="00844ABB">
        <w:rPr>
          <w:lang w:val="en-US"/>
        </w:rPr>
        <w:lastRenderedPageBreak/>
        <w:t xml:space="preserve">neural collaborative model </w:t>
      </w:r>
      <w:r w:rsidR="00066F83">
        <w:rPr>
          <w:lang w:val="en-US"/>
        </w:rPr>
        <w:t>attain</w:t>
      </w:r>
      <w:r w:rsidR="00426D0A">
        <w:rPr>
          <w:lang w:val="en-US"/>
        </w:rPr>
        <w:t xml:space="preserve">s an </w:t>
      </w:r>
      <w:r w:rsidR="008629E6">
        <w:rPr>
          <w:lang w:val="en-US"/>
        </w:rPr>
        <w:t xml:space="preserve">MPR of approximately </w:t>
      </w:r>
      <w:r w:rsidR="003D7683" w:rsidRPr="003D7683">
        <w:rPr>
          <w:lang w:val="en-US"/>
        </w:rPr>
        <w:t>0.49250</w:t>
      </w:r>
      <w:r w:rsidR="003D7683">
        <w:rPr>
          <w:lang w:val="en-US"/>
        </w:rPr>
        <w:t xml:space="preserve"> </w:t>
      </w:r>
      <w:r w:rsidR="009E4ACA">
        <w:rPr>
          <w:lang w:val="en-US"/>
        </w:rPr>
        <w:t>(</w:t>
      </w:r>
      <w:r w:rsidR="009E4ACA">
        <w:rPr>
          <w:i/>
          <w:iCs/>
          <w:lang w:val="en-US"/>
        </w:rPr>
        <w:t xml:space="preserve">see table </w:t>
      </w:r>
      <w:r w:rsidR="003709FB">
        <w:rPr>
          <w:i/>
          <w:iCs/>
          <w:lang w:val="en-US"/>
        </w:rPr>
        <w:t>12 below</w:t>
      </w:r>
      <w:r w:rsidR="003709FB">
        <w:rPr>
          <w:lang w:val="en-US"/>
        </w:rPr>
        <w:t>)</w:t>
      </w:r>
      <w:r w:rsidR="00F51B87">
        <w:rPr>
          <w:lang w:val="en-US"/>
        </w:rPr>
        <w:t xml:space="preserve"> a</w:t>
      </w:r>
      <w:r w:rsidR="0035730C">
        <w:rPr>
          <w:lang w:val="en-US"/>
        </w:rPr>
        <w:t xml:space="preserve"> negligible</w:t>
      </w:r>
      <w:r w:rsidR="00F51B87">
        <w:rPr>
          <w:lang w:val="en-US"/>
        </w:rPr>
        <w:t xml:space="preserve"> improvement from </w:t>
      </w:r>
      <w:r w:rsidR="009F2BFC">
        <w:rPr>
          <w:lang w:val="en-US"/>
        </w:rPr>
        <w:t xml:space="preserve">approximately </w:t>
      </w:r>
      <w:r w:rsidR="00E6774D" w:rsidRPr="00E6774D">
        <w:rPr>
          <w:lang w:val="en-US"/>
        </w:rPr>
        <w:t>0.49250</w:t>
      </w:r>
      <w:r w:rsidR="00CE3400">
        <w:rPr>
          <w:lang w:val="en-US"/>
        </w:rPr>
        <w:t xml:space="preserve"> </w:t>
      </w:r>
      <w:r w:rsidR="003C62E5">
        <w:rPr>
          <w:lang w:val="en-US"/>
        </w:rPr>
        <w:t>for the 100K dataset model.</w:t>
      </w:r>
    </w:p>
    <w:p w14:paraId="47BA0BF9" w14:textId="7FCADB1C" w:rsidR="00335C7D" w:rsidRDefault="00335C7D" w:rsidP="00335C7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2</w:t>
      </w:r>
      <w:r>
        <w:fldChar w:fldCharType="end"/>
      </w:r>
      <w:r w:rsidR="00423163">
        <w:t>:</w:t>
      </w:r>
      <w:r w:rsidR="00423163" w:rsidRPr="00423163">
        <w:t xml:space="preserve"> Neural collaborative filtering model performance vs non-negative Matrix factorization</w:t>
      </w:r>
      <w:r w:rsidR="00727AB4">
        <w:t xml:space="preserve"> (10M dataset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8D03DF" w:rsidRPr="001F747A" w14:paraId="6CDC7C2B" w14:textId="77777777" w:rsidTr="00B461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AD68A1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F93C433" w14:textId="77777777" w:rsidR="008D03DF" w:rsidRPr="001F747A" w:rsidRDefault="008D03DF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12DABEF5" w14:textId="77777777" w:rsidR="008D03DF" w:rsidRPr="001F747A" w:rsidRDefault="008D03DF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8D03DF" w:rsidRPr="001F747A" w14:paraId="6CFDB175" w14:textId="77777777" w:rsidTr="00B46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945C2E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13A1338B" w14:textId="6696012C" w:rsidR="008D03DF" w:rsidRPr="001F747A" w:rsidRDefault="00A462B6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462B6">
              <w:rPr>
                <w:sz w:val="18"/>
                <w:szCs w:val="18"/>
                <w:lang w:val="en-US"/>
              </w:rPr>
              <w:t>0.51197</w:t>
            </w:r>
          </w:p>
        </w:tc>
        <w:tc>
          <w:tcPr>
            <w:tcW w:w="2977" w:type="dxa"/>
          </w:tcPr>
          <w:p w14:paraId="2A432561" w14:textId="72A52496" w:rsidR="008D03DF" w:rsidRPr="001F747A" w:rsidRDefault="008D03DF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A830D0">
              <w:rPr>
                <w:sz w:val="18"/>
                <w:szCs w:val="18"/>
                <w:lang w:val="en-US"/>
              </w:rPr>
              <w:t>0.492</w:t>
            </w:r>
            <w:r w:rsidR="00A462B6">
              <w:rPr>
                <w:sz w:val="18"/>
                <w:szCs w:val="18"/>
                <w:lang w:val="en-US"/>
              </w:rPr>
              <w:t>50</w:t>
            </w:r>
          </w:p>
        </w:tc>
      </w:tr>
      <w:tr w:rsidR="008D03DF" w:rsidRPr="001F747A" w14:paraId="321DD28D" w14:textId="77777777" w:rsidTr="00B461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DD0AF" w14:textId="77777777" w:rsidR="008D03DF" w:rsidRPr="001F747A" w:rsidRDefault="008D03DF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6A8BBB17" w14:textId="5A0BD08B" w:rsidR="008D03DF" w:rsidRPr="001F747A" w:rsidRDefault="0053780E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53780E">
              <w:rPr>
                <w:sz w:val="18"/>
                <w:szCs w:val="18"/>
                <w:lang w:val="en-US"/>
              </w:rPr>
              <w:t>0.69477</w:t>
            </w:r>
          </w:p>
        </w:tc>
        <w:tc>
          <w:tcPr>
            <w:tcW w:w="2977" w:type="dxa"/>
          </w:tcPr>
          <w:p w14:paraId="0D954251" w14:textId="0D4383BA" w:rsidR="008D03DF" w:rsidRPr="001F747A" w:rsidRDefault="00FB0F18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FB0F18">
              <w:rPr>
                <w:sz w:val="18"/>
                <w:szCs w:val="18"/>
                <w:lang w:val="en-US"/>
              </w:rPr>
              <w:t>0.37234</w:t>
            </w:r>
          </w:p>
        </w:tc>
      </w:tr>
    </w:tbl>
    <w:p w14:paraId="50526F3C" w14:textId="42871307" w:rsidR="00306891" w:rsidRDefault="0064058F" w:rsidP="00F328DE">
      <w:pPr>
        <w:rPr>
          <w:lang w:val="en-US"/>
        </w:rPr>
      </w:pPr>
      <w:r>
        <w:rPr>
          <w:lang w:val="en-US"/>
        </w:rPr>
        <w:t xml:space="preserve">The </w:t>
      </w:r>
      <w:r w:rsidR="00AA0963">
        <w:rPr>
          <w:lang w:val="en-US"/>
        </w:rPr>
        <w:t xml:space="preserve">NMF model </w:t>
      </w:r>
      <w:r w:rsidR="00D3221B">
        <w:rPr>
          <w:lang w:val="en-US"/>
        </w:rPr>
        <w:t xml:space="preserve">has </w:t>
      </w:r>
      <w:r w:rsidR="00AE71A8">
        <w:rPr>
          <w:lang w:val="en-US"/>
        </w:rPr>
        <w:t>a relatively</w:t>
      </w:r>
      <w:r w:rsidR="001E309D">
        <w:rPr>
          <w:lang w:val="en-US"/>
        </w:rPr>
        <w:t xml:space="preserve"> high</w:t>
      </w:r>
      <w:r w:rsidR="00AE71A8">
        <w:rPr>
          <w:lang w:val="en-US"/>
        </w:rPr>
        <w:t xml:space="preserve"> </w:t>
      </w:r>
      <w:r w:rsidR="001E309D">
        <w:rPr>
          <w:lang w:val="en-US"/>
        </w:rPr>
        <w:t xml:space="preserve">improvement in </w:t>
      </w:r>
      <w:r w:rsidR="006F349C">
        <w:rPr>
          <w:lang w:val="en-US"/>
        </w:rPr>
        <w:t>performance</w:t>
      </w:r>
      <w:r w:rsidR="005D4255">
        <w:rPr>
          <w:lang w:val="en-US"/>
        </w:rPr>
        <w:t xml:space="preserve"> when trained with the 10M dataset. Ideally, </w:t>
      </w:r>
      <w:r w:rsidR="00AB4A25">
        <w:rPr>
          <w:lang w:val="en-US"/>
        </w:rPr>
        <w:t xml:space="preserve">since the only variable between the model trained in the 100K dataset and the 10M dataset is the size of the data and sparsity, we can </w:t>
      </w:r>
      <w:r w:rsidR="00D32BF4">
        <w:rPr>
          <w:lang w:val="en-US"/>
        </w:rPr>
        <w:t xml:space="preserve">argue that the </w:t>
      </w:r>
      <w:r w:rsidR="00E13444">
        <w:rPr>
          <w:lang w:val="en-US"/>
        </w:rPr>
        <w:t xml:space="preserve">NMF model </w:t>
      </w:r>
      <w:r w:rsidR="00C239E0">
        <w:rPr>
          <w:lang w:val="en-US"/>
        </w:rPr>
        <w:t>is hig</w:t>
      </w:r>
      <w:r w:rsidR="000456C9">
        <w:rPr>
          <w:lang w:val="en-US"/>
        </w:rPr>
        <w:t>h</w:t>
      </w:r>
      <w:r w:rsidR="00C239E0">
        <w:rPr>
          <w:lang w:val="en-US"/>
        </w:rPr>
        <w:t xml:space="preserve">ly affected by </w:t>
      </w:r>
      <w:r w:rsidR="008C11B1">
        <w:rPr>
          <w:lang w:val="en-US"/>
        </w:rPr>
        <w:t xml:space="preserve">sparsity </w:t>
      </w:r>
      <w:r w:rsidR="004D0D74">
        <w:rPr>
          <w:lang w:val="en-US"/>
        </w:rPr>
        <w:t xml:space="preserve">compared to </w:t>
      </w:r>
      <w:r w:rsidR="000456C9">
        <w:rPr>
          <w:lang w:val="en-US"/>
        </w:rPr>
        <w:t xml:space="preserve">both </w:t>
      </w:r>
      <w:r w:rsidR="004D0D74">
        <w:rPr>
          <w:lang w:val="en-US"/>
        </w:rPr>
        <w:t xml:space="preserve">the </w:t>
      </w:r>
      <w:r w:rsidR="005F4F9C">
        <w:rPr>
          <w:lang w:val="en-US"/>
        </w:rPr>
        <w:t xml:space="preserve">neural collaborative </w:t>
      </w:r>
      <w:r w:rsidR="000456C9">
        <w:rPr>
          <w:lang w:val="en-US"/>
        </w:rPr>
        <w:t>filtering model and cosine similarity.</w:t>
      </w:r>
    </w:p>
    <w:p w14:paraId="746BF306" w14:textId="1D79FACF" w:rsidR="00B65CE0" w:rsidRDefault="001F664C" w:rsidP="00F328DE">
      <w:pPr>
        <w:rPr>
          <w:lang w:val="en-US"/>
        </w:rPr>
      </w:pPr>
      <w:r>
        <w:rPr>
          <w:lang w:val="en-US"/>
        </w:rPr>
        <w:t xml:space="preserve">To further test whether </w:t>
      </w:r>
      <w:r w:rsidR="001D5699">
        <w:rPr>
          <w:lang w:val="en-US"/>
        </w:rPr>
        <w:t xml:space="preserve">sparsity affects the performance of the </w:t>
      </w:r>
      <w:r w:rsidR="003C0B66">
        <w:rPr>
          <w:lang w:val="en-US"/>
        </w:rPr>
        <w:t xml:space="preserve">collaborative filtering models, </w:t>
      </w:r>
      <w:r w:rsidR="00F71783">
        <w:rPr>
          <w:lang w:val="en-US"/>
        </w:rPr>
        <w:t xml:space="preserve">the </w:t>
      </w:r>
      <w:r w:rsidR="00DE1F69">
        <w:rPr>
          <w:lang w:val="en-US"/>
        </w:rPr>
        <w:t xml:space="preserve">models were tested on the </w:t>
      </w:r>
      <w:r w:rsidR="00C6182A">
        <w:rPr>
          <w:lang w:val="en-US"/>
        </w:rPr>
        <w:t xml:space="preserve">“learning from </w:t>
      </w:r>
      <w:r w:rsidR="00382645">
        <w:rPr>
          <w:lang w:val="en-US"/>
        </w:rPr>
        <w:t>sets</w:t>
      </w:r>
      <w:r w:rsidR="00094FD2">
        <w:rPr>
          <w:lang w:val="en-US"/>
        </w:rPr>
        <w:t xml:space="preserve"> </w:t>
      </w:r>
      <w:r w:rsidR="00501ED1">
        <w:rPr>
          <w:lang w:val="en-US"/>
        </w:rPr>
        <w:t>2019)</w:t>
      </w:r>
      <w:r w:rsidR="00676432">
        <w:rPr>
          <w:lang w:val="en-US"/>
        </w:rPr>
        <w:t xml:space="preserve"> data</w:t>
      </w:r>
      <w:r w:rsidR="00DE2F27">
        <w:rPr>
          <w:lang w:val="en-US"/>
        </w:rPr>
        <w:t xml:space="preserve"> which had the highest sparsity of approximately </w:t>
      </w:r>
      <w:r w:rsidR="004C0437" w:rsidRPr="004C0437">
        <w:rPr>
          <w:lang w:val="en-US"/>
        </w:rPr>
        <w:t>2.4793</w:t>
      </w:r>
      <w:r w:rsidR="004C0437">
        <w:rPr>
          <w:lang w:val="en-US"/>
        </w:rPr>
        <w:t>%</w:t>
      </w:r>
      <w:r w:rsidR="00186E04">
        <w:rPr>
          <w:lang w:val="en-US"/>
        </w:rPr>
        <w:t xml:space="preserve">. The performance of the </w:t>
      </w:r>
      <w:r w:rsidR="00FC240E">
        <w:rPr>
          <w:lang w:val="en-US"/>
        </w:rPr>
        <w:t xml:space="preserve">cosine similarity and the benchmark NMF are given in table </w:t>
      </w:r>
      <w:r w:rsidR="00C34192">
        <w:rPr>
          <w:lang w:val="en-US"/>
        </w:rPr>
        <w:t>13</w:t>
      </w:r>
      <w:r w:rsidR="00B65CE0">
        <w:rPr>
          <w:lang w:val="en-US"/>
        </w:rPr>
        <w:t xml:space="preserve"> below.</w:t>
      </w:r>
    </w:p>
    <w:p w14:paraId="6D9135F7" w14:textId="1D53F1A7" w:rsidR="005565EA" w:rsidRDefault="005565EA" w:rsidP="005565E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3</w:t>
      </w:r>
      <w:r>
        <w:fldChar w:fldCharType="end"/>
      </w:r>
      <w:r w:rsidR="003C2E6D">
        <w:t xml:space="preserve">: </w:t>
      </w:r>
      <w:r w:rsidR="003C2E6D" w:rsidRPr="003C2E6D">
        <w:t>Cosine Similarity model performance vs non-negative Matrix factorization (</w:t>
      </w:r>
      <w:r w:rsidR="000F4936">
        <w:t>learn from sets data</w:t>
      </w:r>
      <w:r w:rsidR="003C2E6D" w:rsidRPr="003C2E6D">
        <w:t>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2977"/>
      </w:tblGrid>
      <w:tr w:rsidR="005565EA" w:rsidRPr="001F747A" w14:paraId="6C139B07" w14:textId="77777777" w:rsidTr="00BE02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F8A8234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6FB1C733" w14:textId="77777777" w:rsidR="005565EA" w:rsidRPr="001F747A" w:rsidRDefault="005565EA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2977" w:type="dxa"/>
          </w:tcPr>
          <w:p w14:paraId="1233E638" w14:textId="77777777" w:rsidR="005565EA" w:rsidRPr="001F747A" w:rsidRDefault="005565EA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5565EA" w:rsidRPr="001F747A" w14:paraId="3969DBF1" w14:textId="77777777" w:rsidTr="00BE0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2F4D95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Cosine Similarity</w:t>
            </w:r>
          </w:p>
        </w:tc>
        <w:tc>
          <w:tcPr>
            <w:tcW w:w="2252" w:type="dxa"/>
          </w:tcPr>
          <w:p w14:paraId="7CC038A6" w14:textId="6AA2E2FD" w:rsidR="005565EA" w:rsidRPr="001F747A" w:rsidRDefault="00BC3EF1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BC3EF1">
              <w:rPr>
                <w:sz w:val="18"/>
                <w:szCs w:val="18"/>
                <w:lang w:val="en-US"/>
              </w:rPr>
              <w:t>0.52412</w:t>
            </w:r>
          </w:p>
        </w:tc>
        <w:tc>
          <w:tcPr>
            <w:tcW w:w="2977" w:type="dxa"/>
          </w:tcPr>
          <w:p w14:paraId="754A2B3E" w14:textId="763A1366" w:rsidR="005565EA" w:rsidRPr="001F747A" w:rsidRDefault="0074157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41575">
              <w:rPr>
                <w:sz w:val="18"/>
                <w:szCs w:val="18"/>
                <w:lang w:val="en-US"/>
              </w:rPr>
              <w:t>0.47469</w:t>
            </w:r>
          </w:p>
        </w:tc>
      </w:tr>
      <w:tr w:rsidR="005565EA" w:rsidRPr="001F747A" w14:paraId="60C779DB" w14:textId="77777777" w:rsidTr="00BE02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276E1D" w14:textId="77777777" w:rsidR="005565EA" w:rsidRPr="001F747A" w:rsidRDefault="005565EA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3E1A31">
              <w:rPr>
                <w:sz w:val="18"/>
                <w:szCs w:val="18"/>
                <w:lang w:val="en-US"/>
              </w:rPr>
              <w:t>Non-negative Matrix factorization</w:t>
            </w:r>
          </w:p>
        </w:tc>
        <w:tc>
          <w:tcPr>
            <w:tcW w:w="2252" w:type="dxa"/>
          </w:tcPr>
          <w:p w14:paraId="5CB825E6" w14:textId="4C234E74" w:rsidR="005565EA" w:rsidRPr="001F747A" w:rsidRDefault="00E95016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E95016">
              <w:rPr>
                <w:sz w:val="18"/>
                <w:szCs w:val="18"/>
                <w:lang w:val="en-US"/>
              </w:rPr>
              <w:t>0.53403</w:t>
            </w:r>
          </w:p>
        </w:tc>
        <w:tc>
          <w:tcPr>
            <w:tcW w:w="2977" w:type="dxa"/>
          </w:tcPr>
          <w:p w14:paraId="1F92E0D1" w14:textId="4998CBDC" w:rsidR="005565EA" w:rsidRPr="001F747A" w:rsidRDefault="007F01F9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F01F9">
              <w:rPr>
                <w:sz w:val="18"/>
                <w:szCs w:val="18"/>
                <w:lang w:val="en-US"/>
              </w:rPr>
              <w:t>0.46404</w:t>
            </w:r>
          </w:p>
        </w:tc>
      </w:tr>
    </w:tbl>
    <w:p w14:paraId="3CD4871E" w14:textId="3E613907" w:rsidR="008A1732" w:rsidRDefault="00AB27E5" w:rsidP="00F328DE">
      <w:pPr>
        <w:rPr>
          <w:lang w:val="en-US"/>
        </w:rPr>
      </w:pPr>
      <w:r>
        <w:rPr>
          <w:lang w:val="en-US"/>
        </w:rPr>
        <w:t>As shown</w:t>
      </w:r>
      <w:r w:rsidR="00173596">
        <w:rPr>
          <w:lang w:val="en-US"/>
        </w:rPr>
        <w:t xml:space="preserve"> in </w:t>
      </w:r>
      <w:r w:rsidR="00323438">
        <w:rPr>
          <w:lang w:val="en-US"/>
        </w:rPr>
        <w:t>T</w:t>
      </w:r>
      <w:r w:rsidR="00173596">
        <w:rPr>
          <w:lang w:val="en-US"/>
        </w:rPr>
        <w:t>able 13</w:t>
      </w:r>
      <w:r>
        <w:rPr>
          <w:lang w:val="en-US"/>
        </w:rPr>
        <w:t>, the c</w:t>
      </w:r>
      <w:r w:rsidR="000967E6">
        <w:rPr>
          <w:lang w:val="en-US"/>
        </w:rPr>
        <w:t xml:space="preserve">osine similarity model </w:t>
      </w:r>
      <w:r w:rsidR="00AD0220">
        <w:rPr>
          <w:lang w:val="en-US"/>
        </w:rPr>
        <w:t xml:space="preserve">attains the lowest </w:t>
      </w:r>
      <w:r w:rsidR="00210479">
        <w:rPr>
          <w:lang w:val="en-US"/>
        </w:rPr>
        <w:t>recall</w:t>
      </w:r>
      <w:r w:rsidR="005F3129">
        <w:rPr>
          <w:lang w:val="en-US"/>
        </w:rPr>
        <w:t xml:space="preserve"> score</w:t>
      </w:r>
      <w:r w:rsidR="001B1273">
        <w:rPr>
          <w:lang w:val="en-US"/>
        </w:rPr>
        <w:t xml:space="preserve"> (52.412%)</w:t>
      </w:r>
      <w:r w:rsidR="00210479">
        <w:rPr>
          <w:lang w:val="en-US"/>
        </w:rPr>
        <w:t xml:space="preserve"> and highest MPR</w:t>
      </w:r>
      <w:r w:rsidR="004915BE">
        <w:rPr>
          <w:lang w:val="en-US"/>
        </w:rPr>
        <w:t xml:space="preserve"> (47.569%</w:t>
      </w:r>
      <w:r w:rsidR="007C5819">
        <w:rPr>
          <w:lang w:val="en-US"/>
        </w:rPr>
        <w:t>)</w:t>
      </w:r>
      <w:r w:rsidR="008B4400">
        <w:rPr>
          <w:lang w:val="en-US"/>
        </w:rPr>
        <w:t xml:space="preserve"> compared to the other three cosine similarity </w:t>
      </w:r>
      <w:r w:rsidR="00993975">
        <w:rPr>
          <w:lang w:val="en-US"/>
        </w:rPr>
        <w:t>models,</w:t>
      </w:r>
      <w:r w:rsidR="00210479">
        <w:rPr>
          <w:lang w:val="en-US"/>
        </w:rPr>
        <w:t xml:space="preserve"> when trained using </w:t>
      </w:r>
      <w:r w:rsidR="008E0C88">
        <w:rPr>
          <w:lang w:val="en-US"/>
        </w:rPr>
        <w:t xml:space="preserve">the </w:t>
      </w:r>
      <w:r w:rsidR="0074557A">
        <w:rPr>
          <w:i/>
          <w:iCs/>
          <w:lang w:val="en-US"/>
        </w:rPr>
        <w:t xml:space="preserve">learning from sets </w:t>
      </w:r>
      <w:r w:rsidR="0074557A">
        <w:rPr>
          <w:lang w:val="en-US"/>
        </w:rPr>
        <w:t>data.</w:t>
      </w:r>
      <w:r w:rsidR="00ED1838">
        <w:rPr>
          <w:lang w:val="en-US"/>
        </w:rPr>
        <w:t xml:space="preserve"> A similar trend is observed for the </w:t>
      </w:r>
      <w:r w:rsidR="006356AF">
        <w:rPr>
          <w:lang w:val="en-US"/>
        </w:rPr>
        <w:t xml:space="preserve">NMF model with an MPR of approximately </w:t>
      </w:r>
      <w:r w:rsidR="007D302F" w:rsidRPr="007D302F">
        <w:rPr>
          <w:lang w:val="en-US"/>
        </w:rPr>
        <w:t>46</w:t>
      </w:r>
      <w:r w:rsidR="00E95016">
        <w:rPr>
          <w:lang w:val="en-US"/>
        </w:rPr>
        <w:t>.</w:t>
      </w:r>
      <w:r w:rsidR="007D302F" w:rsidRPr="007D302F">
        <w:rPr>
          <w:lang w:val="en-US"/>
        </w:rPr>
        <w:t>404</w:t>
      </w:r>
      <w:r w:rsidR="00E95016">
        <w:rPr>
          <w:lang w:val="en-US"/>
        </w:rPr>
        <w:t>%</w:t>
      </w:r>
      <w:r w:rsidR="00D57A34">
        <w:rPr>
          <w:lang w:val="en-US"/>
        </w:rPr>
        <w:t xml:space="preserve"> and </w:t>
      </w:r>
      <w:r w:rsidR="00E95016" w:rsidRPr="00E95016">
        <w:rPr>
          <w:lang w:val="en-US"/>
        </w:rPr>
        <w:t>53</w:t>
      </w:r>
      <w:r w:rsidR="00E95016">
        <w:rPr>
          <w:lang w:val="en-US"/>
        </w:rPr>
        <w:t>.</w:t>
      </w:r>
      <w:r w:rsidR="00E95016" w:rsidRPr="00E95016">
        <w:rPr>
          <w:lang w:val="en-US"/>
        </w:rPr>
        <w:t>403</w:t>
      </w:r>
      <w:r w:rsidR="00E95016">
        <w:rPr>
          <w:lang w:val="en-US"/>
        </w:rPr>
        <w:t>%</w:t>
      </w:r>
      <w:r w:rsidR="00DB39F3">
        <w:rPr>
          <w:lang w:val="en-US"/>
        </w:rPr>
        <w:t xml:space="preserve"> the lowest NMF score of the three models</w:t>
      </w:r>
      <w:r w:rsidR="00491044">
        <w:rPr>
          <w:lang w:val="en-US"/>
        </w:rPr>
        <w:t xml:space="preserve"> with similar observations being made for the </w:t>
      </w:r>
      <w:r w:rsidR="009F3745">
        <w:rPr>
          <w:lang w:val="en-US"/>
        </w:rPr>
        <w:t xml:space="preserve">neural collaborative filtering model i.e., </w:t>
      </w:r>
      <w:r w:rsidR="00B02868">
        <w:rPr>
          <w:lang w:val="en-US"/>
        </w:rPr>
        <w:t xml:space="preserve">MPR of </w:t>
      </w:r>
      <w:r w:rsidR="009D532D">
        <w:rPr>
          <w:lang w:val="en-US"/>
        </w:rPr>
        <w:t xml:space="preserve">approximately </w:t>
      </w:r>
      <w:r w:rsidR="009E7EB0" w:rsidRPr="009E7EB0">
        <w:rPr>
          <w:lang w:val="en-US"/>
        </w:rPr>
        <w:t>49</w:t>
      </w:r>
      <w:r w:rsidR="009E7EB0">
        <w:rPr>
          <w:lang w:val="en-US"/>
        </w:rPr>
        <w:t>.</w:t>
      </w:r>
      <w:r w:rsidR="009E7EB0" w:rsidRPr="009E7EB0">
        <w:rPr>
          <w:lang w:val="en-US"/>
        </w:rPr>
        <w:t>794</w:t>
      </w:r>
      <w:r w:rsidR="009E7EB0">
        <w:rPr>
          <w:lang w:val="en-US"/>
        </w:rPr>
        <w:t xml:space="preserve">% and </w:t>
      </w:r>
      <w:r w:rsidR="00414BB9">
        <w:rPr>
          <w:lang w:val="en-US"/>
        </w:rPr>
        <w:t xml:space="preserve">a recall of </w:t>
      </w:r>
      <w:r w:rsidR="001727DC" w:rsidRPr="001727DC">
        <w:rPr>
          <w:lang w:val="en-US"/>
        </w:rPr>
        <w:t>50</w:t>
      </w:r>
      <w:r w:rsidR="00A770E0">
        <w:rPr>
          <w:lang w:val="en-US"/>
        </w:rPr>
        <w:t>.</w:t>
      </w:r>
      <w:r w:rsidR="001727DC" w:rsidRPr="001727DC">
        <w:rPr>
          <w:lang w:val="en-US"/>
        </w:rPr>
        <w:t>034</w:t>
      </w:r>
      <w:r w:rsidR="00A770E0">
        <w:rPr>
          <w:lang w:val="en-US"/>
        </w:rPr>
        <w:t>%</w:t>
      </w:r>
      <w:r w:rsidR="00AB5CD5">
        <w:rPr>
          <w:lang w:val="en-US"/>
        </w:rPr>
        <w:t xml:space="preserve"> (</w:t>
      </w:r>
      <w:r w:rsidR="00AB5CD5" w:rsidRPr="00733535">
        <w:rPr>
          <w:i/>
          <w:iCs/>
          <w:lang w:val="en-US"/>
        </w:rPr>
        <w:t xml:space="preserve">see table </w:t>
      </w:r>
      <w:r w:rsidR="00E303F9" w:rsidRPr="00733535">
        <w:rPr>
          <w:i/>
          <w:iCs/>
          <w:lang w:val="en-US"/>
        </w:rPr>
        <w:t>14</w:t>
      </w:r>
      <w:r w:rsidR="00E303F9">
        <w:rPr>
          <w:lang w:val="en-US"/>
        </w:rPr>
        <w:t>)</w:t>
      </w:r>
      <w:r w:rsidR="00307014">
        <w:rPr>
          <w:lang w:val="en-US"/>
        </w:rPr>
        <w:t>.</w:t>
      </w:r>
    </w:p>
    <w:p w14:paraId="5E537208" w14:textId="04E0B242" w:rsidR="00E658AF" w:rsidRDefault="00E658AF" w:rsidP="00E658AF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4B6268">
        <w:rPr>
          <w:noProof/>
        </w:rPr>
        <w:t>14</w:t>
      </w:r>
      <w:r>
        <w:fldChar w:fldCharType="end"/>
      </w:r>
      <w:r>
        <w:t>:</w:t>
      </w:r>
      <w:r w:rsidRPr="00E658AF">
        <w:t xml:space="preserve"> Neural collaborative filtering model performance vs non-negative Matrix factorization (</w:t>
      </w:r>
      <w:r w:rsidR="00F27E44">
        <w:t>learn from sets data</w:t>
      </w:r>
      <w:r w:rsidRPr="00E658AF">
        <w:t>)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846"/>
        <w:gridCol w:w="2252"/>
        <w:gridCol w:w="3544"/>
      </w:tblGrid>
      <w:tr w:rsidR="00B5259E" w:rsidRPr="001F747A" w14:paraId="6C5F14DB" w14:textId="77777777" w:rsidTr="00043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B9F67A" w14:textId="77777777" w:rsidR="00B5259E" w:rsidRPr="001F747A" w:rsidRDefault="00B5259E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odel</w:t>
            </w:r>
          </w:p>
        </w:tc>
        <w:tc>
          <w:tcPr>
            <w:tcW w:w="2252" w:type="dxa"/>
          </w:tcPr>
          <w:p w14:paraId="333151B4" w14:textId="77777777" w:rsidR="00B5259E" w:rsidRPr="001F747A" w:rsidRDefault="00B5259E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Recall</w:t>
            </w:r>
          </w:p>
        </w:tc>
        <w:tc>
          <w:tcPr>
            <w:tcW w:w="3544" w:type="dxa"/>
          </w:tcPr>
          <w:p w14:paraId="061846C1" w14:textId="77777777" w:rsidR="00B5259E" w:rsidRPr="001F747A" w:rsidRDefault="00B5259E" w:rsidP="003D6DE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1F747A">
              <w:rPr>
                <w:sz w:val="18"/>
                <w:szCs w:val="18"/>
                <w:lang w:val="en-US"/>
              </w:rPr>
              <w:t>MPR</w:t>
            </w:r>
          </w:p>
        </w:tc>
      </w:tr>
      <w:tr w:rsidR="00B5259E" w:rsidRPr="001F747A" w14:paraId="6FFE2CCE" w14:textId="77777777" w:rsidTr="00043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AFFEFC" w14:textId="77777777" w:rsidR="00B5259E" w:rsidRPr="001F747A" w:rsidRDefault="00B5259E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eural collaborative filtering</w:t>
            </w:r>
          </w:p>
        </w:tc>
        <w:tc>
          <w:tcPr>
            <w:tcW w:w="2252" w:type="dxa"/>
          </w:tcPr>
          <w:p w14:paraId="78D5D2E6" w14:textId="2017BB7B" w:rsidR="00B5259E" w:rsidRPr="001F747A" w:rsidRDefault="00CE5812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CE5812">
              <w:rPr>
                <w:sz w:val="18"/>
                <w:szCs w:val="18"/>
                <w:lang w:val="en-US"/>
              </w:rPr>
              <w:t>0.50034</w:t>
            </w:r>
          </w:p>
        </w:tc>
        <w:tc>
          <w:tcPr>
            <w:tcW w:w="3544" w:type="dxa"/>
          </w:tcPr>
          <w:p w14:paraId="3E08BB17" w14:textId="270BBF3A" w:rsidR="00B5259E" w:rsidRPr="001F747A" w:rsidRDefault="00D34EFB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D34EFB">
              <w:rPr>
                <w:sz w:val="18"/>
                <w:szCs w:val="18"/>
                <w:lang w:val="en-US"/>
              </w:rPr>
              <w:t>0.49794</w:t>
            </w:r>
          </w:p>
        </w:tc>
      </w:tr>
      <w:tr w:rsidR="00112DD5" w:rsidRPr="001F747A" w14:paraId="6BDF0D73" w14:textId="77777777" w:rsidTr="00043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09D7AC" w14:textId="77777777" w:rsidR="00112DD5" w:rsidRPr="001F747A" w:rsidRDefault="00112DD5" w:rsidP="003D6DEC">
            <w:pPr>
              <w:spacing w:line="240" w:lineRule="auto"/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N</w:t>
            </w:r>
            <w:r w:rsidRPr="0000799F">
              <w:rPr>
                <w:sz w:val="18"/>
                <w:szCs w:val="18"/>
                <w:lang w:val="en-US"/>
              </w:rPr>
              <w:t>on-negative Matrix factorization</w:t>
            </w:r>
          </w:p>
        </w:tc>
        <w:tc>
          <w:tcPr>
            <w:tcW w:w="2252" w:type="dxa"/>
          </w:tcPr>
          <w:p w14:paraId="65A38646" w14:textId="0DF9AE70" w:rsidR="00112DD5" w:rsidRPr="001F747A" w:rsidRDefault="00112DD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E95016">
              <w:rPr>
                <w:sz w:val="18"/>
                <w:szCs w:val="18"/>
                <w:lang w:val="en-US"/>
              </w:rPr>
              <w:t>0.53403</w:t>
            </w:r>
          </w:p>
        </w:tc>
        <w:tc>
          <w:tcPr>
            <w:tcW w:w="3544" w:type="dxa"/>
          </w:tcPr>
          <w:p w14:paraId="4D630C63" w14:textId="757469A4" w:rsidR="00112DD5" w:rsidRPr="001F747A" w:rsidRDefault="00112DD5" w:rsidP="003D6DE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lang w:val="en-US"/>
              </w:rPr>
            </w:pPr>
            <w:r w:rsidRPr="007F01F9">
              <w:rPr>
                <w:sz w:val="18"/>
                <w:szCs w:val="18"/>
                <w:lang w:val="en-US"/>
              </w:rPr>
              <w:t>0.46404</w:t>
            </w:r>
          </w:p>
        </w:tc>
      </w:tr>
    </w:tbl>
    <w:p w14:paraId="313CA770" w14:textId="3CF8C615" w:rsidR="00307014" w:rsidRDefault="00307014" w:rsidP="00F328DE">
      <w:pPr>
        <w:rPr>
          <w:lang w:val="en-US"/>
        </w:rPr>
      </w:pPr>
    </w:p>
    <w:p w14:paraId="396A3C5B" w14:textId="32D59696" w:rsidR="004A5345" w:rsidRDefault="00F456BC" w:rsidP="00B57EAB">
      <w:pPr>
        <w:pStyle w:val="Heading4"/>
        <w:rPr>
          <w:lang w:val="en-US"/>
        </w:rPr>
      </w:pPr>
      <w:r>
        <w:rPr>
          <w:lang w:val="en-US"/>
        </w:rPr>
        <w:lastRenderedPageBreak/>
        <w:t xml:space="preserve">Graphical comparison of the relationship between </w:t>
      </w:r>
      <w:r w:rsidR="003C5659">
        <w:rPr>
          <w:lang w:val="en-US"/>
        </w:rPr>
        <w:t>spa</w:t>
      </w:r>
      <w:r w:rsidR="00C63072">
        <w:rPr>
          <w:lang w:val="en-US"/>
        </w:rPr>
        <w:t>rs</w:t>
      </w:r>
      <w:r w:rsidR="003C5659">
        <w:rPr>
          <w:lang w:val="en-US"/>
        </w:rPr>
        <w:t>ity</w:t>
      </w:r>
      <w:r w:rsidR="005D0141">
        <w:rPr>
          <w:lang w:val="en-US"/>
        </w:rPr>
        <w:t>, recall</w:t>
      </w:r>
      <w:r w:rsidR="00323438">
        <w:rPr>
          <w:lang w:val="en-US"/>
        </w:rPr>
        <w:t>,</w:t>
      </w:r>
      <w:r w:rsidR="003C5659">
        <w:rPr>
          <w:lang w:val="en-US"/>
        </w:rPr>
        <w:t xml:space="preserve"> and </w:t>
      </w:r>
      <w:r w:rsidR="004A5345">
        <w:rPr>
          <w:lang w:val="en-US"/>
        </w:rPr>
        <w:t>MPR</w:t>
      </w:r>
    </w:p>
    <w:p w14:paraId="6FCB7F52" w14:textId="6976F018" w:rsidR="003D6DEC" w:rsidRDefault="00024CFA" w:rsidP="003D6DEC">
      <w:pPr>
        <w:keepNext/>
      </w:pPr>
      <w:r w:rsidRPr="00024CFA">
        <w:rPr>
          <w:noProof/>
        </w:rPr>
        <w:drawing>
          <wp:inline distT="0" distB="0" distL="0" distR="0" wp14:anchorId="12E5B66B" wp14:editId="50147F4D">
            <wp:extent cx="5731510" cy="37858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5DDFC" w14:textId="4FA1FD56" w:rsidR="00B57EAB" w:rsidRDefault="003D6DEC" w:rsidP="003D6DE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014">
        <w:rPr>
          <w:noProof/>
        </w:rPr>
        <w:t>11</w:t>
      </w:r>
      <w:r>
        <w:fldChar w:fldCharType="end"/>
      </w:r>
      <w:r w:rsidR="000A74EA">
        <w:t xml:space="preserve">: </w:t>
      </w:r>
      <w:r w:rsidR="00057C64">
        <w:t>Graphical</w:t>
      </w:r>
      <w:r w:rsidR="000A74EA">
        <w:t xml:space="preserve"> comparison of how each model performs under various levels of data sparsity.</w:t>
      </w:r>
    </w:p>
    <w:p w14:paraId="639663D0" w14:textId="16ECA52E" w:rsidR="00605885" w:rsidRDefault="00671C64" w:rsidP="000A74EA">
      <w:pPr>
        <w:rPr>
          <w:lang w:val="en-US"/>
        </w:rPr>
      </w:pPr>
      <w:r>
        <w:rPr>
          <w:lang w:val="en-US"/>
        </w:rPr>
        <w:t>Generally</w:t>
      </w:r>
      <w:r w:rsidR="00D64E55">
        <w:rPr>
          <w:lang w:val="en-US"/>
        </w:rPr>
        <w:t>,</w:t>
      </w:r>
      <w:r>
        <w:rPr>
          <w:lang w:val="en-US"/>
        </w:rPr>
        <w:t xml:space="preserve"> the </w:t>
      </w:r>
      <w:r w:rsidR="00C677ED">
        <w:rPr>
          <w:lang w:val="en-US"/>
        </w:rPr>
        <w:t xml:space="preserve">MPR of the </w:t>
      </w:r>
      <w:r w:rsidR="00F42191">
        <w:rPr>
          <w:lang w:val="en-US"/>
        </w:rPr>
        <w:t xml:space="preserve">NMF model </w:t>
      </w:r>
      <w:r w:rsidR="003140FA">
        <w:rPr>
          <w:lang w:val="en-US"/>
        </w:rPr>
        <w:t xml:space="preserve">as noted from </w:t>
      </w:r>
      <w:r w:rsidR="00E61C2C">
        <w:rPr>
          <w:lang w:val="en-US"/>
        </w:rPr>
        <w:t xml:space="preserve">figure </w:t>
      </w:r>
      <w:r w:rsidR="00A25328">
        <w:rPr>
          <w:lang w:val="en-US"/>
        </w:rPr>
        <w:t xml:space="preserve">11 above </w:t>
      </w:r>
      <w:r w:rsidR="00BF0C66">
        <w:rPr>
          <w:lang w:val="en-US"/>
        </w:rPr>
        <w:t>in</w:t>
      </w:r>
      <w:r w:rsidR="00835631">
        <w:rPr>
          <w:lang w:val="en-US"/>
        </w:rPr>
        <w:t xml:space="preserve">creases by </w:t>
      </w:r>
      <w:r w:rsidR="003C58C2">
        <w:rPr>
          <w:lang w:val="en-US"/>
        </w:rPr>
        <w:t xml:space="preserve">approximately </w:t>
      </w:r>
      <w:r w:rsidR="00234C6C">
        <w:rPr>
          <w:lang w:val="en-US"/>
        </w:rPr>
        <w:t>0.4016 (</w:t>
      </w:r>
      <w:r w:rsidR="008F4047" w:rsidRPr="00234C6C">
        <w:rPr>
          <w:i/>
          <w:iCs/>
          <w:lang w:val="en-US"/>
        </w:rPr>
        <w:t>40</w:t>
      </w:r>
      <w:r w:rsidR="005A7678" w:rsidRPr="00234C6C">
        <w:rPr>
          <w:i/>
          <w:iCs/>
          <w:lang w:val="en-US"/>
        </w:rPr>
        <w:t>.</w:t>
      </w:r>
      <w:r w:rsidR="008F4047" w:rsidRPr="00234C6C">
        <w:rPr>
          <w:i/>
          <w:iCs/>
          <w:lang w:val="en-US"/>
        </w:rPr>
        <w:t>16</w:t>
      </w:r>
      <w:r w:rsidR="0046196A" w:rsidRPr="00234C6C">
        <w:rPr>
          <w:i/>
          <w:iCs/>
          <w:lang w:val="en-US"/>
        </w:rPr>
        <w:t>%</w:t>
      </w:r>
      <w:r w:rsidR="00234C6C">
        <w:rPr>
          <w:lang w:val="en-US"/>
        </w:rPr>
        <w:t>)</w:t>
      </w:r>
      <w:r w:rsidR="005D59AA">
        <w:rPr>
          <w:lang w:val="en-US"/>
        </w:rPr>
        <w:t xml:space="preserve"> </w:t>
      </w:r>
      <w:r w:rsidR="0046196A">
        <w:rPr>
          <w:lang w:val="en-US"/>
        </w:rPr>
        <w:t xml:space="preserve">with an increase in the </w:t>
      </w:r>
      <w:r w:rsidR="00FB3067">
        <w:rPr>
          <w:lang w:val="en-US"/>
        </w:rPr>
        <w:t xml:space="preserve">sparsity by one unit using the regression </w:t>
      </w:r>
      <w:r w:rsidR="00153DF5">
        <w:rPr>
          <w:lang w:val="en-US"/>
        </w:rPr>
        <w:t>equation</w:t>
      </w:r>
      <w:r w:rsidR="00FB3067">
        <w:rPr>
          <w:lang w:val="en-US"/>
        </w:rPr>
        <w:t xml:space="preserve"> </w:t>
      </w:r>
      <w:r w:rsidR="0056105B">
        <w:rPr>
          <w:i/>
          <w:iCs/>
          <w:lang w:val="en-US"/>
        </w:rPr>
        <w:t xml:space="preserve">MPR </w:t>
      </w:r>
      <w:r w:rsidR="0056105B">
        <w:rPr>
          <w:lang w:val="en-US"/>
        </w:rPr>
        <w:t>=</w:t>
      </w:r>
      <w:r w:rsidR="0056105B" w:rsidRPr="0056105B">
        <w:rPr>
          <w:lang w:val="en-US"/>
        </w:rPr>
        <w:t xml:space="preserve"> </w:t>
      </w:r>
      <w:r w:rsidR="0056105B" w:rsidRPr="0056105B">
        <w:rPr>
          <w:i/>
          <w:iCs/>
          <w:lang w:val="en-US"/>
        </w:rPr>
        <w:t>0.0431x + 0.3585</w:t>
      </w:r>
      <w:r w:rsidR="00E614AA">
        <w:rPr>
          <w:lang w:val="en-US"/>
        </w:rPr>
        <w:t>.</w:t>
      </w:r>
      <w:r w:rsidR="00657560">
        <w:rPr>
          <w:lang w:val="en-US"/>
        </w:rPr>
        <w:t xml:space="preserve"> Spa</w:t>
      </w:r>
      <w:r w:rsidR="00EF162A">
        <w:rPr>
          <w:lang w:val="en-US"/>
        </w:rPr>
        <w:t>rs</w:t>
      </w:r>
      <w:r w:rsidR="00657560">
        <w:rPr>
          <w:lang w:val="en-US"/>
        </w:rPr>
        <w:t xml:space="preserve">ity of the NMF model had a strong </w:t>
      </w:r>
      <w:r w:rsidR="00D855C0">
        <w:rPr>
          <w:lang w:val="en-US"/>
        </w:rPr>
        <w:t>positive correlation with MPR (</w:t>
      </w:r>
      <w:r w:rsidR="00027B7A">
        <w:rPr>
          <w:i/>
          <w:iCs/>
          <w:lang w:val="en-US"/>
        </w:rPr>
        <w:t xml:space="preserve">r </w:t>
      </w:r>
      <w:r w:rsidR="00027B7A">
        <w:rPr>
          <w:lang w:val="en-US"/>
        </w:rPr>
        <w:t xml:space="preserve">= </w:t>
      </w:r>
      <w:r w:rsidR="00120C15" w:rsidRPr="00120C15">
        <w:rPr>
          <w:lang w:val="en-US"/>
        </w:rPr>
        <w:t>0.9697</w:t>
      </w:r>
      <w:r w:rsidR="0034476F">
        <w:rPr>
          <w:lang w:val="en-US"/>
        </w:rPr>
        <w:t>)</w:t>
      </w:r>
      <w:r w:rsidR="002E0DBA">
        <w:rPr>
          <w:lang w:val="en-US"/>
        </w:rPr>
        <w:t>. On the other hand, t</w:t>
      </w:r>
      <w:r w:rsidR="00FE2D6B">
        <w:rPr>
          <w:lang w:val="en-US"/>
        </w:rPr>
        <w:t xml:space="preserve">he MPR of the </w:t>
      </w:r>
      <w:r w:rsidR="00E52BED">
        <w:rPr>
          <w:lang w:val="en-US"/>
        </w:rPr>
        <w:t xml:space="preserve">cosine </w:t>
      </w:r>
      <w:r w:rsidR="00894B66">
        <w:rPr>
          <w:lang w:val="en-US"/>
        </w:rPr>
        <w:t xml:space="preserve">similarity model </w:t>
      </w:r>
      <w:r w:rsidR="00870016">
        <w:rPr>
          <w:lang w:val="en-US"/>
        </w:rPr>
        <w:t xml:space="preserve">increases </w:t>
      </w:r>
      <w:r w:rsidR="00103738">
        <w:rPr>
          <w:lang w:val="en-US"/>
        </w:rPr>
        <w:t xml:space="preserve">by approximately </w:t>
      </w:r>
      <w:r w:rsidR="00F9233B">
        <w:rPr>
          <w:lang w:val="en-US"/>
        </w:rPr>
        <w:t>0.</w:t>
      </w:r>
      <w:r w:rsidR="00F9233B" w:rsidRPr="00F9233B">
        <w:rPr>
          <w:lang w:val="en-US"/>
        </w:rPr>
        <w:t>4251</w:t>
      </w:r>
      <w:r w:rsidR="0019745F">
        <w:rPr>
          <w:lang w:val="en-US"/>
        </w:rPr>
        <w:t xml:space="preserve"> (</w:t>
      </w:r>
      <w:r w:rsidR="00A32F50" w:rsidRPr="00DB2FEF">
        <w:rPr>
          <w:i/>
          <w:iCs/>
          <w:lang w:val="en-US"/>
        </w:rPr>
        <w:t>42</w:t>
      </w:r>
      <w:r w:rsidR="00161B55" w:rsidRPr="00DB2FEF">
        <w:rPr>
          <w:i/>
          <w:iCs/>
          <w:lang w:val="en-US"/>
        </w:rPr>
        <w:t>.</w:t>
      </w:r>
      <w:r w:rsidR="00A32F50" w:rsidRPr="00DB2FEF">
        <w:rPr>
          <w:i/>
          <w:iCs/>
          <w:lang w:val="en-US"/>
        </w:rPr>
        <w:t>51</w:t>
      </w:r>
      <w:r w:rsidR="00161B55" w:rsidRPr="00DB2FEF">
        <w:rPr>
          <w:i/>
          <w:iCs/>
          <w:lang w:val="en-US"/>
        </w:rPr>
        <w:t>%</w:t>
      </w:r>
      <w:r w:rsidR="0019745F">
        <w:rPr>
          <w:lang w:val="en-US"/>
        </w:rPr>
        <w:t>)</w:t>
      </w:r>
      <w:r w:rsidR="00161B55">
        <w:rPr>
          <w:lang w:val="en-US"/>
        </w:rPr>
        <w:t xml:space="preserve"> </w:t>
      </w:r>
      <w:r w:rsidR="002F43DC">
        <w:rPr>
          <w:lang w:val="en-US"/>
        </w:rPr>
        <w:t xml:space="preserve">with an increase of sparsity by </w:t>
      </w:r>
      <w:r w:rsidR="00570C53">
        <w:rPr>
          <w:lang w:val="en-US"/>
        </w:rPr>
        <w:t xml:space="preserve">a </w:t>
      </w:r>
      <w:r w:rsidR="00215B86">
        <w:rPr>
          <w:lang w:val="en-US"/>
        </w:rPr>
        <w:t>single unit</w:t>
      </w:r>
      <w:r w:rsidR="00410168">
        <w:rPr>
          <w:lang w:val="en-US"/>
        </w:rPr>
        <w:t xml:space="preserve"> with a </w:t>
      </w:r>
      <w:r w:rsidR="001057F3">
        <w:rPr>
          <w:lang w:val="en-US"/>
        </w:rPr>
        <w:t>strong positive correlation (</w:t>
      </w:r>
      <w:r w:rsidR="001057F3">
        <w:rPr>
          <w:i/>
          <w:iCs/>
          <w:lang w:val="en-US"/>
        </w:rPr>
        <w:t xml:space="preserve">r </w:t>
      </w:r>
      <w:r w:rsidR="001057F3">
        <w:rPr>
          <w:lang w:val="en-US"/>
        </w:rPr>
        <w:t xml:space="preserve">= </w:t>
      </w:r>
      <w:r w:rsidR="001057F3" w:rsidRPr="001057F3">
        <w:rPr>
          <w:lang w:val="en-US"/>
        </w:rPr>
        <w:t>0.9909</w:t>
      </w:r>
      <w:r w:rsidR="00B81FFC">
        <w:rPr>
          <w:lang w:val="en-US"/>
        </w:rPr>
        <w:t>)</w:t>
      </w:r>
      <w:r w:rsidR="00DC5109">
        <w:rPr>
          <w:lang w:val="en-US"/>
        </w:rPr>
        <w:t>. Contrary, the</w:t>
      </w:r>
      <w:r w:rsidR="00B70D16">
        <w:rPr>
          <w:lang w:val="en-US"/>
        </w:rPr>
        <w:t xml:space="preserve"> </w:t>
      </w:r>
      <w:r w:rsidR="00DC5109">
        <w:rPr>
          <w:lang w:val="en-US"/>
        </w:rPr>
        <w:t>MPR of the</w:t>
      </w:r>
      <w:r w:rsidR="003524ED">
        <w:rPr>
          <w:lang w:val="en-US"/>
        </w:rPr>
        <w:t xml:space="preserve"> neural collaborative model </w:t>
      </w:r>
      <w:r w:rsidR="00420490">
        <w:rPr>
          <w:lang w:val="en-US"/>
        </w:rPr>
        <w:t>decreases</w:t>
      </w:r>
      <w:r w:rsidR="00053B77">
        <w:rPr>
          <w:lang w:val="en-US"/>
        </w:rPr>
        <w:t xml:space="preserve"> by approximately </w:t>
      </w:r>
      <w:r w:rsidR="00053B77" w:rsidRPr="00053B77">
        <w:rPr>
          <w:lang w:val="en-US"/>
        </w:rPr>
        <w:t>-0.0157</w:t>
      </w:r>
      <w:r w:rsidR="001478BB">
        <w:rPr>
          <w:lang w:val="en-US"/>
        </w:rPr>
        <w:t xml:space="preserve"> (</w:t>
      </w:r>
      <w:r w:rsidR="001478BB">
        <w:rPr>
          <w:i/>
          <w:iCs/>
          <w:lang w:val="en-US"/>
        </w:rPr>
        <w:t>1.57%</w:t>
      </w:r>
      <w:r w:rsidR="001478BB">
        <w:rPr>
          <w:lang w:val="en-US"/>
        </w:rPr>
        <w:t>)</w:t>
      </w:r>
      <w:r w:rsidR="00A26E17" w:rsidRPr="00053B77">
        <w:rPr>
          <w:lang w:val="en-US"/>
        </w:rPr>
        <w:t xml:space="preserve"> </w:t>
      </w:r>
      <w:r w:rsidR="00A26E17">
        <w:rPr>
          <w:lang w:val="en-US"/>
        </w:rPr>
        <w:t>with</w:t>
      </w:r>
      <w:r w:rsidR="00420490">
        <w:rPr>
          <w:lang w:val="en-US"/>
        </w:rPr>
        <w:t xml:space="preserve"> an increase in the </w:t>
      </w:r>
      <w:r w:rsidR="00497C67">
        <w:rPr>
          <w:lang w:val="en-US"/>
        </w:rPr>
        <w:t xml:space="preserve">sparsity of data by 1 unit. The </w:t>
      </w:r>
      <w:r w:rsidR="00436627">
        <w:rPr>
          <w:lang w:val="en-US"/>
        </w:rPr>
        <w:t xml:space="preserve">NCF’s </w:t>
      </w:r>
      <w:r w:rsidR="00CF07CC">
        <w:rPr>
          <w:lang w:val="en-US"/>
        </w:rPr>
        <w:t xml:space="preserve">MPR remains relatively high regardless of the slight </w:t>
      </w:r>
      <w:r w:rsidR="001478BB">
        <w:rPr>
          <w:lang w:val="en-US"/>
        </w:rPr>
        <w:t>decrease</w:t>
      </w:r>
      <w:r w:rsidR="007B49AB">
        <w:rPr>
          <w:lang w:val="en-US"/>
        </w:rPr>
        <w:t xml:space="preserve"> </w:t>
      </w:r>
      <w:r w:rsidR="009900E2">
        <w:rPr>
          <w:lang w:val="en-US"/>
        </w:rPr>
        <w:t xml:space="preserve">with </w:t>
      </w:r>
      <w:r w:rsidR="00860352">
        <w:rPr>
          <w:lang w:val="en-US"/>
        </w:rPr>
        <w:t xml:space="preserve">an observed </w:t>
      </w:r>
      <w:r w:rsidR="00F220AE">
        <w:rPr>
          <w:lang w:val="en-US"/>
        </w:rPr>
        <w:t xml:space="preserve">MPR of </w:t>
      </w:r>
      <w:r w:rsidR="00AD2D28" w:rsidRPr="00AD2D28">
        <w:rPr>
          <w:lang w:val="en-US"/>
        </w:rPr>
        <w:t>48</w:t>
      </w:r>
      <w:r w:rsidR="00F01047">
        <w:rPr>
          <w:lang w:val="en-US"/>
        </w:rPr>
        <w:t>.</w:t>
      </w:r>
      <w:r w:rsidR="00AD2D28" w:rsidRPr="00AD2D28">
        <w:rPr>
          <w:lang w:val="en-US"/>
        </w:rPr>
        <w:t>75</w:t>
      </w:r>
      <w:r w:rsidR="00F01047">
        <w:rPr>
          <w:lang w:val="en-US"/>
        </w:rPr>
        <w:t>% per unit change in data sparsity</w:t>
      </w:r>
      <w:r w:rsidR="001D580C">
        <w:rPr>
          <w:lang w:val="en-US"/>
        </w:rPr>
        <w:t xml:space="preserve"> with a strong negative </w:t>
      </w:r>
      <w:r w:rsidR="005C5B96">
        <w:rPr>
          <w:lang w:val="en-US"/>
        </w:rPr>
        <w:t xml:space="preserve">association with </w:t>
      </w:r>
      <w:r w:rsidR="00F535B2">
        <w:rPr>
          <w:lang w:val="en-US"/>
        </w:rPr>
        <w:t>MPR (</w:t>
      </w:r>
      <w:r w:rsidR="00F535B2">
        <w:rPr>
          <w:i/>
          <w:iCs/>
          <w:lang w:val="en-US"/>
        </w:rPr>
        <w:t xml:space="preserve">r </w:t>
      </w:r>
      <w:r w:rsidR="00F535B2">
        <w:rPr>
          <w:lang w:val="en-US"/>
        </w:rPr>
        <w:t xml:space="preserve">= </w:t>
      </w:r>
      <w:r w:rsidR="00F535B2" w:rsidRPr="00F535B2">
        <w:rPr>
          <w:lang w:val="en-US"/>
        </w:rPr>
        <w:t>-0.9928</w:t>
      </w:r>
      <w:r w:rsidR="003D0C11">
        <w:rPr>
          <w:lang w:val="en-US"/>
        </w:rPr>
        <w:t xml:space="preserve">) </w:t>
      </w:r>
      <w:r w:rsidR="00B238E6">
        <w:rPr>
          <w:lang w:val="en-US"/>
        </w:rPr>
        <w:t xml:space="preserve">and </w:t>
      </w:r>
      <w:r w:rsidR="004D092D">
        <w:rPr>
          <w:lang w:val="en-US"/>
        </w:rPr>
        <w:t xml:space="preserve">a strong positive association with Recall </w:t>
      </w:r>
      <w:r w:rsidR="00AA0C69">
        <w:rPr>
          <w:lang w:val="en-US"/>
        </w:rPr>
        <w:t>(</w:t>
      </w:r>
      <w:r w:rsidR="00AA0C69">
        <w:rPr>
          <w:i/>
          <w:iCs/>
          <w:lang w:val="en-US"/>
        </w:rPr>
        <w:t xml:space="preserve">r </w:t>
      </w:r>
      <w:r w:rsidR="00AA0C69">
        <w:rPr>
          <w:lang w:val="en-US"/>
        </w:rPr>
        <w:t xml:space="preserve">= </w:t>
      </w:r>
      <w:r w:rsidR="0032544C" w:rsidRPr="0032544C">
        <w:rPr>
          <w:lang w:val="en-US"/>
        </w:rPr>
        <w:t>0.7629</w:t>
      </w:r>
      <w:r w:rsidR="007C6475">
        <w:rPr>
          <w:lang w:val="en-US"/>
        </w:rPr>
        <w:t>).</w:t>
      </w:r>
    </w:p>
    <w:p w14:paraId="0F898212" w14:textId="77777777" w:rsidR="00087CCF" w:rsidRPr="00AA0C69" w:rsidRDefault="00087CCF" w:rsidP="000A74EA">
      <w:pPr>
        <w:rPr>
          <w:lang w:val="en-US"/>
        </w:rPr>
      </w:pPr>
    </w:p>
    <w:p w14:paraId="380DB6A8" w14:textId="4F263482" w:rsidR="000026F5" w:rsidRDefault="009B52F3" w:rsidP="00933B0E">
      <w:pPr>
        <w:pStyle w:val="Heading1"/>
        <w:rPr>
          <w:lang w:val="en-US"/>
        </w:rPr>
      </w:pPr>
      <w:bookmarkStart w:id="76" w:name="_Toc80137743"/>
      <w:r>
        <w:rPr>
          <w:lang w:val="en-US"/>
        </w:rPr>
        <w:lastRenderedPageBreak/>
        <w:t xml:space="preserve">Chapter </w:t>
      </w:r>
      <w:r w:rsidR="00735C3B">
        <w:rPr>
          <w:lang w:val="en-US"/>
        </w:rPr>
        <w:t>4: Conclusion</w:t>
      </w:r>
      <w:bookmarkEnd w:id="76"/>
    </w:p>
    <w:p w14:paraId="5C0222B7" w14:textId="291EC29F" w:rsidR="00482F50" w:rsidRDefault="00276C5E" w:rsidP="00247A97">
      <w:pPr>
        <w:rPr>
          <w:lang w:val="en-US"/>
        </w:rPr>
      </w:pPr>
      <w:r>
        <w:rPr>
          <w:lang w:val="en-US"/>
        </w:rPr>
        <w:t>By evaluating the performance of the</w:t>
      </w:r>
      <w:r w:rsidR="0082724D">
        <w:rPr>
          <w:lang w:val="en-US"/>
        </w:rPr>
        <w:t xml:space="preserve"> cosine similarity and </w:t>
      </w:r>
      <w:r w:rsidR="00B443B4">
        <w:rPr>
          <w:lang w:val="en-US"/>
        </w:rPr>
        <w:t>neural</w:t>
      </w:r>
      <w:r>
        <w:rPr>
          <w:lang w:val="en-US"/>
        </w:rPr>
        <w:t xml:space="preserve"> </w:t>
      </w:r>
      <w:r w:rsidR="001E7F4C">
        <w:rPr>
          <w:lang w:val="en-US"/>
        </w:rPr>
        <w:t>collaborative filtering models</w:t>
      </w:r>
      <w:r w:rsidR="001E2246">
        <w:rPr>
          <w:lang w:val="en-US"/>
        </w:rPr>
        <w:t xml:space="preserve"> against the</w:t>
      </w:r>
      <w:r w:rsidR="001914C3">
        <w:rPr>
          <w:lang w:val="en-US"/>
        </w:rPr>
        <w:t xml:space="preserve"> benchmark</w:t>
      </w:r>
      <w:r w:rsidR="001E2246">
        <w:rPr>
          <w:lang w:val="en-US"/>
        </w:rPr>
        <w:t xml:space="preserve"> non-negative </w:t>
      </w:r>
      <w:r w:rsidR="00FB5C39">
        <w:rPr>
          <w:lang w:val="en-US"/>
        </w:rPr>
        <w:t>matrix factorization</w:t>
      </w:r>
      <w:r w:rsidR="003C139F">
        <w:rPr>
          <w:lang w:val="en-US"/>
        </w:rPr>
        <w:t xml:space="preserve"> (NMF)</w:t>
      </w:r>
      <w:r w:rsidR="00FB5C39">
        <w:rPr>
          <w:lang w:val="en-US"/>
        </w:rPr>
        <w:t xml:space="preserve"> model </w:t>
      </w:r>
      <w:r w:rsidR="00392711">
        <w:rPr>
          <w:lang w:val="en-US"/>
        </w:rPr>
        <w:t xml:space="preserve">and by evaluating the effect of sparsity on each of the models, </w:t>
      </w:r>
      <w:r w:rsidR="00085046">
        <w:rPr>
          <w:lang w:val="en-US"/>
        </w:rPr>
        <w:t xml:space="preserve">in light of the findings </w:t>
      </w:r>
      <w:r w:rsidR="000943C2">
        <w:rPr>
          <w:lang w:val="en-US"/>
        </w:rPr>
        <w:t xml:space="preserve">of this research, </w:t>
      </w:r>
      <w:r w:rsidR="001463B3">
        <w:rPr>
          <w:lang w:val="en-US"/>
        </w:rPr>
        <w:t xml:space="preserve">it can be concluded that </w:t>
      </w:r>
      <w:r w:rsidR="00BF5F68">
        <w:rPr>
          <w:lang w:val="en-US"/>
        </w:rPr>
        <w:t xml:space="preserve">there are </w:t>
      </w:r>
      <w:r w:rsidR="001D0C5A">
        <w:rPr>
          <w:lang w:val="en-US"/>
        </w:rPr>
        <w:t>fundamental</w:t>
      </w:r>
      <w:r w:rsidR="00BF5F68">
        <w:rPr>
          <w:lang w:val="en-US"/>
        </w:rPr>
        <w:t xml:space="preserve"> differences in the </w:t>
      </w:r>
      <w:r w:rsidR="00CF61B7">
        <w:rPr>
          <w:lang w:val="en-US"/>
        </w:rPr>
        <w:t>recommendation approaches of the three models</w:t>
      </w:r>
      <w:r w:rsidR="00755405">
        <w:rPr>
          <w:lang w:val="en-US"/>
        </w:rPr>
        <w:t xml:space="preserve">. The research has </w:t>
      </w:r>
      <w:r w:rsidR="00A12524">
        <w:rPr>
          <w:lang w:val="en-US"/>
        </w:rPr>
        <w:t xml:space="preserve">demonstrated that </w:t>
      </w:r>
      <w:r w:rsidR="00740C41">
        <w:rPr>
          <w:lang w:val="en-US"/>
        </w:rPr>
        <w:t xml:space="preserve">on average, each of the three models </w:t>
      </w:r>
      <w:r w:rsidR="00D84504">
        <w:rPr>
          <w:lang w:val="en-US"/>
        </w:rPr>
        <w:t xml:space="preserve">make </w:t>
      </w:r>
      <w:r w:rsidR="00081DDB">
        <w:rPr>
          <w:lang w:val="en-US"/>
        </w:rPr>
        <w:t>actual</w:t>
      </w:r>
      <w:r w:rsidR="00D84504">
        <w:rPr>
          <w:lang w:val="en-US"/>
        </w:rPr>
        <w:t xml:space="preserve"> recommendations </w:t>
      </w:r>
      <w:r w:rsidR="00507E39">
        <w:rPr>
          <w:lang w:val="en-US"/>
        </w:rPr>
        <w:t xml:space="preserve">and not just assign random movie </w:t>
      </w:r>
      <w:r w:rsidR="00081DDB">
        <w:rPr>
          <w:lang w:val="en-US"/>
        </w:rPr>
        <w:t xml:space="preserve">recommendations to users as demonstrated using </w:t>
      </w:r>
      <w:r w:rsidR="00920388">
        <w:rPr>
          <w:lang w:val="en-US"/>
        </w:rPr>
        <w:t xml:space="preserve">the MPR </w:t>
      </w:r>
      <w:r w:rsidR="00F20ABD">
        <w:rPr>
          <w:lang w:val="en-US"/>
        </w:rPr>
        <w:t xml:space="preserve">which was noted to be </w:t>
      </w:r>
      <w:r w:rsidR="002009DF">
        <w:rPr>
          <w:lang w:val="en-US"/>
        </w:rPr>
        <w:t xml:space="preserve">such that </w:t>
      </w:r>
      <w:r w:rsidR="002009DF" w:rsidRPr="002009DF">
        <w:rPr>
          <w:lang w:val="en-US"/>
        </w:rPr>
        <w:t>0% is the best, 100% is the worst, anything over 50% is worse than random guessing</w:t>
      </w:r>
      <w:r w:rsidR="00623806">
        <w:rPr>
          <w:lang w:val="en-US"/>
        </w:rPr>
        <w:t xml:space="preserve">. </w:t>
      </w:r>
      <w:r w:rsidR="002E2EE1">
        <w:rPr>
          <w:lang w:val="en-US"/>
        </w:rPr>
        <w:t xml:space="preserve">Besides since </w:t>
      </w:r>
      <w:r w:rsidR="00154569">
        <w:rPr>
          <w:lang w:val="en-US"/>
        </w:rPr>
        <w:t xml:space="preserve">the </w:t>
      </w:r>
      <w:r w:rsidR="003A5F06">
        <w:rPr>
          <w:lang w:val="en-US"/>
        </w:rPr>
        <w:t xml:space="preserve">neural network model </w:t>
      </w:r>
      <w:r w:rsidR="005D1574">
        <w:rPr>
          <w:lang w:val="en-US"/>
        </w:rPr>
        <w:t xml:space="preserve">depends on </w:t>
      </w:r>
      <w:r w:rsidR="00D16792">
        <w:rPr>
          <w:lang w:val="en-US"/>
        </w:rPr>
        <w:t xml:space="preserve">sparse vectors to learn, </w:t>
      </w:r>
      <w:r w:rsidR="005A55C5">
        <w:rPr>
          <w:lang w:val="en-US"/>
        </w:rPr>
        <w:t xml:space="preserve">the research findings show that </w:t>
      </w:r>
      <w:r w:rsidR="00672FF3">
        <w:rPr>
          <w:lang w:val="en-US"/>
        </w:rPr>
        <w:t>on average, the performance of the neural model tends to increase with an increase in data sparsity</w:t>
      </w:r>
      <w:r w:rsidR="006614B9">
        <w:rPr>
          <w:lang w:val="en-US"/>
        </w:rPr>
        <w:t>.</w:t>
      </w:r>
      <w:r w:rsidR="00552AF5">
        <w:rPr>
          <w:lang w:val="en-US"/>
        </w:rPr>
        <w:t xml:space="preserve"> </w:t>
      </w:r>
    </w:p>
    <w:p w14:paraId="46CC588A" w14:textId="38F9A37F" w:rsidR="009B69C5" w:rsidRDefault="00552AF5" w:rsidP="00247A97">
      <w:pPr>
        <w:rPr>
          <w:lang w:val="en-US"/>
        </w:rPr>
      </w:pPr>
      <w:r>
        <w:rPr>
          <w:lang w:val="en-US"/>
        </w:rPr>
        <w:t>Conceptually, d</w:t>
      </w:r>
      <w:r w:rsidRPr="00552AF5">
        <w:rPr>
          <w:lang w:val="en-US"/>
        </w:rPr>
        <w:t>ata sparsity arises from the phenomenon that users, in general, tend to rate only a limited number of items</w:t>
      </w:r>
      <w:r w:rsidR="009B69C5">
        <w:rPr>
          <w:lang w:val="en-US"/>
        </w:rPr>
        <w:t xml:space="preserve"> and s</w:t>
      </w:r>
      <w:r w:rsidRPr="00552AF5">
        <w:rPr>
          <w:lang w:val="en-US"/>
        </w:rPr>
        <w:t>ince the functionality of CF-based recommenders is to aggregate the ratings of like-minded users, the fact that most user-item matrices are very sparse with a sparsity of up to 99% as a result of lack of knowledge by the users or lack of incentives to rate the items meaning that there is little information from which to learn</w:t>
      </w:r>
      <w:r w:rsidR="009621FD">
        <w:rPr>
          <w:lang w:val="en-US"/>
        </w:rPr>
        <w:t>.</w:t>
      </w:r>
      <w:r w:rsidR="00030029">
        <w:rPr>
          <w:lang w:val="en-US"/>
        </w:rPr>
        <w:t xml:space="preserve"> The proposed deep learning model </w:t>
      </w:r>
      <w:r w:rsidR="00AB4C51">
        <w:rPr>
          <w:lang w:val="en-US"/>
        </w:rPr>
        <w:t xml:space="preserve">handles the </w:t>
      </w:r>
      <w:r w:rsidR="004D5859">
        <w:rPr>
          <w:lang w:val="en-US"/>
        </w:rPr>
        <w:t xml:space="preserve">problem of </w:t>
      </w:r>
      <w:r w:rsidR="00B02325">
        <w:rPr>
          <w:lang w:val="en-US"/>
        </w:rPr>
        <w:t xml:space="preserve">lack of sufficient information </w:t>
      </w:r>
      <w:r w:rsidR="00D868EF">
        <w:rPr>
          <w:lang w:val="en-US"/>
        </w:rPr>
        <w:t xml:space="preserve">in the data relatively well especially given the fact that an increase in sparsity does not change the </w:t>
      </w:r>
      <w:r w:rsidR="00D1418D">
        <w:rPr>
          <w:lang w:val="en-US"/>
        </w:rPr>
        <w:t xml:space="preserve">mean percentile rank </w:t>
      </w:r>
      <w:r w:rsidR="00435FB1">
        <w:rPr>
          <w:lang w:val="en-US"/>
        </w:rPr>
        <w:t xml:space="preserve">as well as </w:t>
      </w:r>
      <w:r w:rsidR="00136B03">
        <w:rPr>
          <w:lang w:val="en-US"/>
        </w:rPr>
        <w:t xml:space="preserve">the </w:t>
      </w:r>
      <w:r w:rsidR="00B06B97">
        <w:rPr>
          <w:lang w:val="en-US"/>
        </w:rPr>
        <w:t xml:space="preserve">recall </w:t>
      </w:r>
      <w:r w:rsidR="007708FF">
        <w:rPr>
          <w:lang w:val="en-US"/>
        </w:rPr>
        <w:t xml:space="preserve">dramatically </w:t>
      </w:r>
      <w:r w:rsidR="000516F8">
        <w:rPr>
          <w:lang w:val="en-US"/>
        </w:rPr>
        <w:t xml:space="preserve">compared to the </w:t>
      </w:r>
      <w:r w:rsidR="002E4402">
        <w:rPr>
          <w:lang w:val="en-US"/>
        </w:rPr>
        <w:t xml:space="preserve">cosine similarity model as well as the </w:t>
      </w:r>
      <w:r w:rsidR="00624F75">
        <w:rPr>
          <w:lang w:val="en-US"/>
        </w:rPr>
        <w:t xml:space="preserve">non-negative matrix factorization model that are on average </w:t>
      </w:r>
      <w:r w:rsidR="00482F50">
        <w:rPr>
          <w:lang w:val="en-US"/>
        </w:rPr>
        <w:t>highly</w:t>
      </w:r>
      <w:r w:rsidR="00624F75">
        <w:rPr>
          <w:lang w:val="en-US"/>
        </w:rPr>
        <w:t xml:space="preserve"> sensitive to sparsity.</w:t>
      </w:r>
    </w:p>
    <w:p w14:paraId="714B8ECB" w14:textId="0EB8392F" w:rsidR="00624F75" w:rsidRDefault="009F7338" w:rsidP="00913466">
      <w:pPr>
        <w:pStyle w:val="Heading2"/>
        <w:numPr>
          <w:ilvl w:val="0"/>
          <w:numId w:val="39"/>
        </w:numPr>
        <w:rPr>
          <w:lang w:val="en-US"/>
        </w:rPr>
      </w:pPr>
      <w:bookmarkStart w:id="77" w:name="_Toc80137744"/>
      <w:r>
        <w:t xml:space="preserve">Performance of Neural Collaborative Filtering Compared to </w:t>
      </w:r>
      <w:r w:rsidR="00B278E7">
        <w:rPr>
          <w:lang w:val="en-US"/>
        </w:rPr>
        <w:t>Memory-based models</w:t>
      </w:r>
      <w:bookmarkEnd w:id="77"/>
    </w:p>
    <w:p w14:paraId="4C768BFA" w14:textId="0A58ED82" w:rsidR="00B278E7" w:rsidRPr="00B278E7" w:rsidRDefault="00B278E7" w:rsidP="00A64CEF">
      <w:pPr>
        <w:pStyle w:val="Heading3"/>
        <w:numPr>
          <w:ilvl w:val="0"/>
          <w:numId w:val="40"/>
        </w:numPr>
        <w:rPr>
          <w:lang w:val="en-US"/>
        </w:rPr>
      </w:pPr>
      <w:bookmarkStart w:id="78" w:name="_Toc80137745"/>
      <w:r w:rsidRPr="00B278E7">
        <w:rPr>
          <w:lang w:val="en-US"/>
        </w:rPr>
        <w:t>Matrix Factorization</w:t>
      </w:r>
      <w:bookmarkEnd w:id="78"/>
    </w:p>
    <w:p w14:paraId="7A85CEE4" w14:textId="775078CD" w:rsidR="00AF0409" w:rsidRDefault="00D7786A" w:rsidP="00913466">
      <w:pPr>
        <w:rPr>
          <w:lang w:val="en-US"/>
        </w:rPr>
      </w:pPr>
      <w:r>
        <w:rPr>
          <w:lang w:val="en-US"/>
        </w:rPr>
        <w:t xml:space="preserve">Embedding based models </w:t>
      </w:r>
      <w:r w:rsidR="0073085D">
        <w:rPr>
          <w:lang w:val="en-US"/>
        </w:rPr>
        <w:t>such as matrix factorization which</w:t>
      </w:r>
      <w:r w:rsidR="00FC1D31">
        <w:rPr>
          <w:lang w:val="en-US"/>
        </w:rPr>
        <w:t xml:space="preserve"> have been considered state-of-art </w:t>
      </w:r>
      <w:r w:rsidR="004E6DED">
        <w:rPr>
          <w:lang w:val="en-US"/>
        </w:rPr>
        <w:t>in collaborative filtering</w:t>
      </w:r>
      <w:r w:rsidR="00A664FE">
        <w:rPr>
          <w:lang w:val="en-US"/>
        </w:rPr>
        <w:t>.</w:t>
      </w:r>
      <w:r w:rsidR="003B3F4C">
        <w:rPr>
          <w:lang w:val="en-US"/>
        </w:rPr>
        <w:t xml:space="preserve"> </w:t>
      </w:r>
      <w:r w:rsidR="00A664FE">
        <w:rPr>
          <w:lang w:val="en-US"/>
        </w:rPr>
        <w:t xml:space="preserve">Traditionally, </w:t>
      </w:r>
      <w:r w:rsidR="008668B0">
        <w:rPr>
          <w:lang w:val="en-US"/>
        </w:rPr>
        <w:t xml:space="preserve">such models have used </w:t>
      </w:r>
      <w:r w:rsidR="008668B0" w:rsidRPr="008668B0">
        <w:rPr>
          <w:lang w:val="en-US"/>
        </w:rPr>
        <w:t xml:space="preserve">the dot product or higher order </w:t>
      </w:r>
      <w:r w:rsidR="008668B0" w:rsidRPr="008668B0">
        <w:rPr>
          <w:lang w:val="en-US"/>
        </w:rPr>
        <w:lastRenderedPageBreak/>
        <w:t>equivalent</w:t>
      </w:r>
      <w:r w:rsidR="008668B0">
        <w:rPr>
          <w:lang w:val="en-US"/>
        </w:rPr>
        <w:t xml:space="preserve"> during the combination of </w:t>
      </w:r>
      <w:r w:rsidR="008668B0" w:rsidRPr="008668B0">
        <w:rPr>
          <w:lang w:val="en-US"/>
        </w:rPr>
        <w:t xml:space="preserve">two or more embeddings </w:t>
      </w:r>
      <w:r w:rsidR="00B41F56">
        <w:rPr>
          <w:lang w:val="en-US"/>
        </w:rPr>
        <w:t>for example</w:t>
      </w:r>
      <w:r w:rsidR="008668B0" w:rsidRPr="008668B0">
        <w:rPr>
          <w:lang w:val="en-US"/>
        </w:rPr>
        <w:t xml:space="preserve"> most notably in matrix factorization</w:t>
      </w:r>
      <w:r w:rsidR="00B41F56">
        <w:rPr>
          <w:lang w:val="en-US"/>
        </w:rPr>
        <w:t>.</w:t>
      </w:r>
      <w:r w:rsidR="008F5C22">
        <w:rPr>
          <w:lang w:val="en-US"/>
        </w:rPr>
        <w:t xml:space="preserve"> </w:t>
      </w:r>
      <w:r w:rsidR="00F77620">
        <w:rPr>
          <w:lang w:val="en-US"/>
        </w:rPr>
        <w:t xml:space="preserve">In neural collaborative filtering, the </w:t>
      </w:r>
      <w:r w:rsidR="00A56A29">
        <w:rPr>
          <w:lang w:val="en-US"/>
        </w:rPr>
        <w:t xml:space="preserve">dot product is </w:t>
      </w:r>
      <w:r w:rsidR="00A423A8">
        <w:rPr>
          <w:lang w:val="en-US"/>
        </w:rPr>
        <w:t xml:space="preserve">replaced by </w:t>
      </w:r>
      <w:r w:rsidR="002E78FE">
        <w:rPr>
          <w:lang w:val="en-US"/>
        </w:rPr>
        <w:t xml:space="preserve">learned similarity such as </w:t>
      </w:r>
      <w:r w:rsidR="002E78FE" w:rsidRPr="002E78FE">
        <w:rPr>
          <w:lang w:val="en-US"/>
        </w:rPr>
        <w:t>a multilayer perceptron (MLP)</w:t>
      </w:r>
      <w:r w:rsidR="00760380">
        <w:rPr>
          <w:lang w:val="en-US"/>
        </w:rPr>
        <w:t xml:space="preserve"> hence the process of </w:t>
      </w:r>
      <w:r w:rsidR="006C28FA">
        <w:rPr>
          <w:lang w:val="en-US"/>
        </w:rPr>
        <w:t xml:space="preserve">neural </w:t>
      </w:r>
      <w:r w:rsidR="00766A28">
        <w:rPr>
          <w:lang w:val="en-US"/>
        </w:rPr>
        <w:t>collaborative filtering</w:t>
      </w:r>
      <w:r w:rsidR="000F58B9">
        <w:rPr>
          <w:lang w:val="en-US"/>
        </w:rPr>
        <w:t xml:space="preserve">. </w:t>
      </w:r>
      <w:r w:rsidR="001F3AB7">
        <w:rPr>
          <w:lang w:val="en-US"/>
        </w:rPr>
        <w:t>Previous studies support the argument that overall matrix factorization recommender systems will tend to outperform deep learning models</w:t>
      </w:r>
      <w:sdt>
        <w:sdtPr>
          <w:rPr>
            <w:lang w:val="en-US"/>
          </w:rPr>
          <w:id w:val="269593388"/>
          <w:citation/>
        </w:sdtPr>
        <w:sdtEndPr/>
        <w:sdtContent>
          <w:r w:rsidR="001F3AB7">
            <w:rPr>
              <w:lang w:val="en-US"/>
            </w:rPr>
            <w:fldChar w:fldCharType="begin"/>
          </w:r>
          <w:r w:rsidR="001F3AB7">
            <w:rPr>
              <w:lang w:val="en-US"/>
            </w:rPr>
            <w:instrText xml:space="preserve"> CITATION Ren20 \l 1033 </w:instrText>
          </w:r>
          <w:r w:rsidR="001F3AB7">
            <w:rPr>
              <w:lang w:val="en-US"/>
            </w:rPr>
            <w:fldChar w:fldCharType="separate"/>
          </w:r>
          <w:r w:rsidR="00B90ABA">
            <w:rPr>
              <w:noProof/>
              <w:lang w:val="en-US"/>
            </w:rPr>
            <w:t xml:space="preserve"> </w:t>
          </w:r>
          <w:r w:rsidR="00B90ABA" w:rsidRPr="00B90ABA">
            <w:rPr>
              <w:noProof/>
              <w:lang w:val="en-US"/>
            </w:rPr>
            <w:t>[67]</w:t>
          </w:r>
          <w:r w:rsidR="001F3AB7">
            <w:rPr>
              <w:lang w:val="en-US"/>
            </w:rPr>
            <w:fldChar w:fldCharType="end"/>
          </w:r>
        </w:sdtContent>
      </w:sdt>
      <w:r w:rsidR="001F3AB7">
        <w:rPr>
          <w:lang w:val="en-US"/>
        </w:rPr>
        <w:t xml:space="preserve">. </w:t>
      </w:r>
      <w:r w:rsidR="000F58B9">
        <w:rPr>
          <w:lang w:val="en-US"/>
        </w:rPr>
        <w:t xml:space="preserve">In this research, the findings suggest that the dot product still </w:t>
      </w:r>
      <w:r w:rsidR="00B57066">
        <w:rPr>
          <w:lang w:val="en-US"/>
        </w:rPr>
        <w:t xml:space="preserve">outperforms the </w:t>
      </w:r>
      <w:r w:rsidR="000C27DC">
        <w:rPr>
          <w:lang w:val="en-US"/>
        </w:rPr>
        <w:t xml:space="preserve">learned similarity </w:t>
      </w:r>
      <w:r w:rsidR="004E7880">
        <w:rPr>
          <w:lang w:val="en-US"/>
        </w:rPr>
        <w:t xml:space="preserve">with the NMF attaining </w:t>
      </w:r>
      <w:r w:rsidR="008B0D53">
        <w:rPr>
          <w:lang w:val="en-US"/>
        </w:rPr>
        <w:t xml:space="preserve">better </w:t>
      </w:r>
      <w:r w:rsidR="004C708F">
        <w:rPr>
          <w:lang w:val="en-US"/>
        </w:rPr>
        <w:t xml:space="preserve">recommendation performance </w:t>
      </w:r>
      <w:r w:rsidR="003A25EE">
        <w:rPr>
          <w:lang w:val="en-US"/>
        </w:rPr>
        <w:t xml:space="preserve">especially </w:t>
      </w:r>
      <w:r w:rsidR="00560DC6">
        <w:rPr>
          <w:lang w:val="en-US"/>
        </w:rPr>
        <w:t xml:space="preserve">with low sparsity </w:t>
      </w:r>
      <w:r w:rsidR="00B8373B">
        <w:rPr>
          <w:lang w:val="en-US"/>
        </w:rPr>
        <w:t xml:space="preserve">present in the data. </w:t>
      </w:r>
    </w:p>
    <w:p w14:paraId="75E52B77" w14:textId="2E8088C6" w:rsidR="00AB698F" w:rsidRDefault="00AF0409" w:rsidP="00913466">
      <w:pPr>
        <w:rPr>
          <w:lang w:val="en-US"/>
        </w:rPr>
      </w:pPr>
      <w:r>
        <w:rPr>
          <w:lang w:val="en-US"/>
        </w:rPr>
        <w:t>It is understood that using t</w:t>
      </w:r>
      <w:r w:rsidR="000F7582">
        <w:rPr>
          <w:lang w:val="en-US"/>
        </w:rPr>
        <w:t xml:space="preserve">he </w:t>
      </w:r>
      <w:r w:rsidR="003D00F8">
        <w:rPr>
          <w:lang w:val="en-US"/>
        </w:rPr>
        <w:t>secondary</w:t>
      </w:r>
      <w:r w:rsidR="000F7582">
        <w:rPr>
          <w:lang w:val="en-US"/>
        </w:rPr>
        <w:t xml:space="preserve"> research</w:t>
      </w:r>
      <w:r w:rsidR="00C46D2C">
        <w:rPr>
          <w:lang w:val="en-US"/>
        </w:rPr>
        <w:t xml:space="preserve"> using the benchmark datasets</w:t>
      </w:r>
      <w:r w:rsidR="000F7582">
        <w:rPr>
          <w:lang w:val="en-US"/>
        </w:rPr>
        <w:t xml:space="preserve"> regarding the</w:t>
      </w:r>
      <w:r w:rsidR="001C4ADD">
        <w:rPr>
          <w:lang w:val="en-US"/>
        </w:rPr>
        <w:t xml:space="preserve"> </w:t>
      </w:r>
      <w:r w:rsidR="00844B13">
        <w:rPr>
          <w:lang w:val="en-US"/>
        </w:rPr>
        <w:t xml:space="preserve">effect of sparsity show that </w:t>
      </w:r>
      <w:r w:rsidR="00FB4A5C">
        <w:rPr>
          <w:lang w:val="en-US"/>
        </w:rPr>
        <w:t xml:space="preserve">there is a negative </w:t>
      </w:r>
      <w:r w:rsidR="00830575">
        <w:rPr>
          <w:lang w:val="en-US"/>
        </w:rPr>
        <w:t xml:space="preserve">association between sparsity and the </w:t>
      </w:r>
      <w:r w:rsidR="00FD0519">
        <w:rPr>
          <w:lang w:val="en-US"/>
        </w:rPr>
        <w:t xml:space="preserve">performance of </w:t>
      </w:r>
      <w:r w:rsidR="006414B1">
        <w:rPr>
          <w:lang w:val="en-US"/>
        </w:rPr>
        <w:t xml:space="preserve">matrix factorization models </w:t>
      </w:r>
      <w:r w:rsidR="008E2053">
        <w:rPr>
          <w:lang w:val="en-US"/>
        </w:rPr>
        <w:t xml:space="preserve">while </w:t>
      </w:r>
      <w:r w:rsidR="0084671F">
        <w:rPr>
          <w:lang w:val="en-US"/>
        </w:rPr>
        <w:t xml:space="preserve">neural collaborative models </w:t>
      </w:r>
      <w:r w:rsidR="00854338">
        <w:rPr>
          <w:lang w:val="en-US"/>
        </w:rPr>
        <w:t xml:space="preserve">have a positive association with sparsity an indication of the variation in </w:t>
      </w:r>
      <w:r w:rsidR="00AB698F">
        <w:rPr>
          <w:lang w:val="en-US"/>
        </w:rPr>
        <w:t>functionality between the two classes of recommender systems.</w:t>
      </w:r>
    </w:p>
    <w:p w14:paraId="1EDB6122" w14:textId="6D90142F" w:rsidR="00A64CEF" w:rsidRDefault="00925B94" w:rsidP="00925B94">
      <w:pPr>
        <w:pStyle w:val="Heading3"/>
        <w:numPr>
          <w:ilvl w:val="0"/>
          <w:numId w:val="40"/>
        </w:numPr>
        <w:rPr>
          <w:lang w:val="en-US"/>
        </w:rPr>
      </w:pPr>
      <w:bookmarkStart w:id="79" w:name="_Toc80137746"/>
      <w:r>
        <w:rPr>
          <w:lang w:val="en-US"/>
        </w:rPr>
        <w:t>Model Performance</w:t>
      </w:r>
      <w:bookmarkEnd w:id="79"/>
    </w:p>
    <w:p w14:paraId="0DC4A0DA" w14:textId="042AF4CB" w:rsidR="00555732" w:rsidRDefault="003B0AC1" w:rsidP="00925B94">
      <w:pPr>
        <w:rPr>
          <w:lang w:val="en-US"/>
        </w:rPr>
      </w:pPr>
      <w:r>
        <w:rPr>
          <w:lang w:val="en-US"/>
        </w:rPr>
        <w:t xml:space="preserve">The </w:t>
      </w:r>
      <w:r w:rsidR="00395F9E">
        <w:rPr>
          <w:lang w:val="en-US"/>
        </w:rPr>
        <w:t xml:space="preserve">current research has shown that </w:t>
      </w:r>
      <w:r w:rsidR="00B3555D">
        <w:rPr>
          <w:lang w:val="en-US"/>
        </w:rPr>
        <w:t xml:space="preserve">memory-based models </w:t>
      </w:r>
      <w:r w:rsidR="00762AEC">
        <w:rPr>
          <w:lang w:val="en-US"/>
        </w:rPr>
        <w:t>under</w:t>
      </w:r>
      <w:r w:rsidR="00B3555D">
        <w:rPr>
          <w:lang w:val="en-US"/>
        </w:rPr>
        <w:t xml:space="preserve"> which </w:t>
      </w:r>
      <w:r w:rsidR="00762AEC">
        <w:rPr>
          <w:lang w:val="en-US"/>
        </w:rPr>
        <w:t xml:space="preserve">cosine filtering </w:t>
      </w:r>
      <w:r w:rsidR="00960EAF">
        <w:rPr>
          <w:lang w:val="en-US"/>
        </w:rPr>
        <w:t xml:space="preserve">is categorized </w:t>
      </w:r>
      <w:r w:rsidR="00B85418">
        <w:rPr>
          <w:lang w:val="en-US"/>
        </w:rPr>
        <w:t xml:space="preserve">tend to perform better </w:t>
      </w:r>
      <w:r w:rsidR="00020A43">
        <w:rPr>
          <w:lang w:val="en-US"/>
        </w:rPr>
        <w:t>with variation in sparsity as opposed to the size of data</w:t>
      </w:r>
      <w:r w:rsidR="00925B94">
        <w:rPr>
          <w:lang w:val="en-US"/>
        </w:rPr>
        <w:t xml:space="preserve">. </w:t>
      </w:r>
      <w:r w:rsidR="00EE524B">
        <w:rPr>
          <w:lang w:val="en-US"/>
        </w:rPr>
        <w:t xml:space="preserve">Since in the current study </w:t>
      </w:r>
      <w:r w:rsidR="00B1511D">
        <w:rPr>
          <w:lang w:val="en-US"/>
        </w:rPr>
        <w:t xml:space="preserve">data sparsity had the </w:t>
      </w:r>
      <w:r w:rsidR="00146397">
        <w:rPr>
          <w:lang w:val="en-US"/>
        </w:rPr>
        <w:t>strongest</w:t>
      </w:r>
      <w:r w:rsidR="001C369F">
        <w:rPr>
          <w:lang w:val="en-US"/>
        </w:rPr>
        <w:t xml:space="preserve"> effect on the performance of </w:t>
      </w:r>
      <w:r w:rsidR="0066052A">
        <w:rPr>
          <w:lang w:val="en-US"/>
        </w:rPr>
        <w:t xml:space="preserve">both memory-based models, it can be argued that </w:t>
      </w:r>
      <w:r w:rsidR="006723C3">
        <w:rPr>
          <w:lang w:val="en-US"/>
        </w:rPr>
        <w:t xml:space="preserve">to </w:t>
      </w:r>
      <w:r w:rsidR="00F75696">
        <w:rPr>
          <w:lang w:val="en-US"/>
        </w:rPr>
        <w:t xml:space="preserve">optimize the </w:t>
      </w:r>
      <w:r w:rsidR="00A731EB">
        <w:rPr>
          <w:lang w:val="en-US"/>
        </w:rPr>
        <w:t xml:space="preserve">performance of </w:t>
      </w:r>
      <w:r w:rsidR="00734CAF">
        <w:rPr>
          <w:lang w:val="en-US"/>
        </w:rPr>
        <w:t xml:space="preserve">memory-based models it is </w:t>
      </w:r>
      <w:r w:rsidR="002F0FF9">
        <w:rPr>
          <w:lang w:val="en-US"/>
        </w:rPr>
        <w:t>important to</w:t>
      </w:r>
      <w:r w:rsidR="00A57C6B">
        <w:rPr>
          <w:lang w:val="en-US"/>
        </w:rPr>
        <w:t xml:space="preserve"> </w:t>
      </w:r>
      <w:r w:rsidR="004B796A">
        <w:rPr>
          <w:lang w:val="en-US"/>
        </w:rPr>
        <w:t xml:space="preserve">handle the </w:t>
      </w:r>
      <w:r w:rsidR="0067651D">
        <w:rPr>
          <w:lang w:val="en-US"/>
        </w:rPr>
        <w:t xml:space="preserve">problem of sparsity </w:t>
      </w:r>
      <w:r w:rsidR="00D154E2">
        <w:rPr>
          <w:lang w:val="en-US"/>
        </w:rPr>
        <w:t>depending on the</w:t>
      </w:r>
      <w:r w:rsidR="00034EBB">
        <w:rPr>
          <w:lang w:val="en-US"/>
        </w:rPr>
        <w:t xml:space="preserve"> adopted model. Evidence shows that </w:t>
      </w:r>
      <w:r w:rsidR="007C64C9">
        <w:rPr>
          <w:lang w:val="en-US"/>
        </w:rPr>
        <w:t>on average, the cosine similarity model</w:t>
      </w:r>
      <w:r w:rsidR="00DD6721">
        <w:rPr>
          <w:lang w:val="en-US"/>
        </w:rPr>
        <w:t xml:space="preserve"> </w:t>
      </w:r>
      <w:r w:rsidR="007F6143">
        <w:rPr>
          <w:lang w:val="en-US"/>
        </w:rPr>
        <w:t>underperforms the NMF model</w:t>
      </w:r>
      <w:r w:rsidR="00483140">
        <w:rPr>
          <w:lang w:val="en-US"/>
        </w:rPr>
        <w:t xml:space="preserve"> </w:t>
      </w:r>
      <w:r w:rsidR="00063F67">
        <w:rPr>
          <w:lang w:val="en-US"/>
        </w:rPr>
        <w:t xml:space="preserve">but performs better than the </w:t>
      </w:r>
      <w:r w:rsidR="002262B1">
        <w:rPr>
          <w:lang w:val="en-US"/>
        </w:rPr>
        <w:t>neural model.</w:t>
      </w:r>
    </w:p>
    <w:p w14:paraId="7EFDB7D4" w14:textId="76A7067B" w:rsidR="002262B1" w:rsidRDefault="009E7BB1" w:rsidP="00925B94">
      <w:pPr>
        <w:rPr>
          <w:lang w:val="en-US"/>
        </w:rPr>
      </w:pPr>
      <w:r>
        <w:rPr>
          <w:lang w:val="en-US"/>
        </w:rPr>
        <w:t xml:space="preserve">The problem with data sparsity regardless of the </w:t>
      </w:r>
      <w:r w:rsidR="000D1076">
        <w:rPr>
          <w:lang w:val="en-US"/>
        </w:rPr>
        <w:t xml:space="preserve">stable performance of </w:t>
      </w:r>
      <w:r w:rsidR="00426793">
        <w:rPr>
          <w:lang w:val="en-US"/>
        </w:rPr>
        <w:t xml:space="preserve">neural models </w:t>
      </w:r>
      <w:r w:rsidR="00EE2288">
        <w:rPr>
          <w:lang w:val="en-US"/>
        </w:rPr>
        <w:t>was observed to be</w:t>
      </w:r>
      <w:r w:rsidR="007A3B9D">
        <w:rPr>
          <w:lang w:val="en-US"/>
        </w:rPr>
        <w:t xml:space="preserve"> related to consumption of </w:t>
      </w:r>
      <w:r w:rsidR="00470974">
        <w:rPr>
          <w:lang w:val="en-US"/>
        </w:rPr>
        <w:t>more resources including memory and time taken to train the models.</w:t>
      </w:r>
      <w:r w:rsidR="00C6756A">
        <w:rPr>
          <w:lang w:val="en-US"/>
        </w:rPr>
        <w:t xml:space="preserve"> Other factors such as data preprocessing </w:t>
      </w:r>
      <w:r w:rsidR="00054B9D">
        <w:rPr>
          <w:lang w:val="en-US"/>
        </w:rPr>
        <w:t xml:space="preserve">approaches adopted including </w:t>
      </w:r>
      <w:r w:rsidR="007A07F5">
        <w:rPr>
          <w:lang w:val="en-US"/>
        </w:rPr>
        <w:t>normalization to handle sparsity</w:t>
      </w:r>
      <w:r w:rsidR="00D82793">
        <w:rPr>
          <w:lang w:val="en-US"/>
        </w:rPr>
        <w:t xml:space="preserve"> were noted to affect the performance </w:t>
      </w:r>
      <w:r w:rsidR="00CA4932">
        <w:rPr>
          <w:lang w:val="en-US"/>
        </w:rPr>
        <w:t xml:space="preserve">of </w:t>
      </w:r>
      <w:r w:rsidR="001070FB">
        <w:rPr>
          <w:lang w:val="en-US"/>
        </w:rPr>
        <w:t>memory-based</w:t>
      </w:r>
      <w:r w:rsidR="00AE2375">
        <w:rPr>
          <w:lang w:val="en-US"/>
        </w:rPr>
        <w:t xml:space="preserve"> models i.e., </w:t>
      </w:r>
      <w:r w:rsidR="001070FB">
        <w:rPr>
          <w:lang w:val="en-US"/>
        </w:rPr>
        <w:t xml:space="preserve">both </w:t>
      </w:r>
      <w:r w:rsidR="007E571E">
        <w:rPr>
          <w:lang w:val="en-US"/>
        </w:rPr>
        <w:t>the NMF</w:t>
      </w:r>
      <w:r w:rsidR="001070FB">
        <w:rPr>
          <w:lang w:val="en-US"/>
        </w:rPr>
        <w:t xml:space="preserve"> and Cosine Similarity</w:t>
      </w:r>
      <w:r w:rsidR="007E571E">
        <w:rPr>
          <w:lang w:val="en-US"/>
        </w:rPr>
        <w:t xml:space="preserve"> models had better performance when fitted with </w:t>
      </w:r>
      <w:r w:rsidR="007E571E">
        <w:rPr>
          <w:lang w:val="en-US"/>
        </w:rPr>
        <w:lastRenderedPageBreak/>
        <w:t>normalized data</w:t>
      </w:r>
      <w:r w:rsidR="001070FB">
        <w:rPr>
          <w:lang w:val="en-US"/>
        </w:rPr>
        <w:t xml:space="preserve"> implying that</w:t>
      </w:r>
      <w:r w:rsidR="00F9227B">
        <w:rPr>
          <w:lang w:val="en-US"/>
        </w:rPr>
        <w:t xml:space="preserve"> besides sparsity</w:t>
      </w:r>
      <w:r w:rsidR="001070FB">
        <w:rPr>
          <w:lang w:val="en-US"/>
        </w:rPr>
        <w:t xml:space="preserve"> the </w:t>
      </w:r>
      <w:r w:rsidR="00407BED">
        <w:rPr>
          <w:lang w:val="en-US"/>
        </w:rPr>
        <w:t xml:space="preserve">underlying </w:t>
      </w:r>
      <w:r w:rsidR="00C77FD7">
        <w:rPr>
          <w:lang w:val="en-US"/>
        </w:rPr>
        <w:t>data</w:t>
      </w:r>
      <w:r w:rsidR="00407BED">
        <w:rPr>
          <w:lang w:val="en-US"/>
        </w:rPr>
        <w:t xml:space="preserve"> </w:t>
      </w:r>
      <w:r w:rsidR="00C77FD7">
        <w:rPr>
          <w:lang w:val="en-US"/>
        </w:rPr>
        <w:t xml:space="preserve">preprocessing </w:t>
      </w:r>
      <w:r w:rsidR="00407BED">
        <w:rPr>
          <w:lang w:val="en-US"/>
        </w:rPr>
        <w:t>played a role on the performance of the models</w:t>
      </w:r>
      <w:r w:rsidR="00F9227B">
        <w:rPr>
          <w:lang w:val="en-US"/>
        </w:rPr>
        <w:t>.</w:t>
      </w:r>
    </w:p>
    <w:p w14:paraId="756D81CB" w14:textId="5142F0A1" w:rsidR="00470974" w:rsidRDefault="00DE010F" w:rsidP="006141DC">
      <w:pPr>
        <w:pStyle w:val="Heading2"/>
        <w:numPr>
          <w:ilvl w:val="0"/>
          <w:numId w:val="39"/>
        </w:numPr>
      </w:pPr>
      <w:bookmarkStart w:id="80" w:name="_Toc80137747"/>
      <w:r>
        <w:t>Recommendations</w:t>
      </w:r>
      <w:bookmarkEnd w:id="80"/>
    </w:p>
    <w:p w14:paraId="10163CEA" w14:textId="577113AD" w:rsidR="006141DC" w:rsidRDefault="001519EE" w:rsidP="006141DC">
      <w:pPr>
        <w:rPr>
          <w:lang w:val="en-US"/>
        </w:rPr>
      </w:pPr>
      <w:r>
        <w:rPr>
          <w:lang w:val="en-US"/>
        </w:rPr>
        <w:t xml:space="preserve">Following the completion of the </w:t>
      </w:r>
      <w:r w:rsidR="00A52BD6">
        <w:rPr>
          <w:lang w:val="en-US"/>
        </w:rPr>
        <w:t xml:space="preserve">research, the following </w:t>
      </w:r>
      <w:r w:rsidR="002878C9">
        <w:rPr>
          <w:lang w:val="en-US"/>
        </w:rPr>
        <w:t xml:space="preserve">recommendations </w:t>
      </w:r>
      <w:r w:rsidR="002A530F">
        <w:rPr>
          <w:lang w:val="en-US"/>
        </w:rPr>
        <w:t>are made:</w:t>
      </w:r>
    </w:p>
    <w:p w14:paraId="280CAAD7" w14:textId="7C427CF7" w:rsidR="002A530F" w:rsidRDefault="00A77480" w:rsidP="00A77480">
      <w:pPr>
        <w:pStyle w:val="Heading4"/>
        <w:rPr>
          <w:lang w:val="en-US"/>
        </w:rPr>
      </w:pPr>
      <w:r>
        <w:rPr>
          <w:lang w:val="en-US"/>
        </w:rPr>
        <w:t>Data preprocessing</w:t>
      </w:r>
    </w:p>
    <w:p w14:paraId="1DC11CF9" w14:textId="07E9CF69" w:rsidR="00A77480" w:rsidRDefault="00AC6777" w:rsidP="00A77480">
      <w:pPr>
        <w:rPr>
          <w:lang w:val="en-US"/>
        </w:rPr>
      </w:pPr>
      <w:r>
        <w:rPr>
          <w:lang w:val="en-US"/>
        </w:rPr>
        <w:t xml:space="preserve">Data preprocessing </w:t>
      </w:r>
      <w:r w:rsidR="009421E6">
        <w:rPr>
          <w:lang w:val="en-US"/>
        </w:rPr>
        <w:t xml:space="preserve">has </w:t>
      </w:r>
      <w:r w:rsidR="00386304">
        <w:rPr>
          <w:lang w:val="en-US"/>
        </w:rPr>
        <w:t xml:space="preserve">a significant effect on the quality of data </w:t>
      </w:r>
      <w:r w:rsidR="006E22EF">
        <w:rPr>
          <w:lang w:val="en-US"/>
        </w:rPr>
        <w:t xml:space="preserve">and since the performance of </w:t>
      </w:r>
      <w:r w:rsidR="002F6E69">
        <w:rPr>
          <w:lang w:val="en-US"/>
        </w:rPr>
        <w:t xml:space="preserve">both machine and deep learning models depend on the </w:t>
      </w:r>
      <w:r w:rsidR="006B196D">
        <w:rPr>
          <w:lang w:val="en-US"/>
        </w:rPr>
        <w:t xml:space="preserve">quality of data </w:t>
      </w:r>
      <w:r w:rsidR="00E35E22">
        <w:rPr>
          <w:lang w:val="en-US"/>
        </w:rPr>
        <w:t>that they are fed with</w:t>
      </w:r>
      <w:r w:rsidR="007C7980">
        <w:rPr>
          <w:lang w:val="en-US"/>
        </w:rPr>
        <w:t xml:space="preserve"> to generate </w:t>
      </w:r>
      <w:r w:rsidR="007376F2">
        <w:rPr>
          <w:lang w:val="en-US"/>
        </w:rPr>
        <w:t xml:space="preserve">corresponding </w:t>
      </w:r>
      <w:r w:rsidR="00196932">
        <w:rPr>
          <w:lang w:val="en-US"/>
        </w:rPr>
        <w:t xml:space="preserve">predictions and in the case of this research, </w:t>
      </w:r>
      <w:r w:rsidR="00D1624F">
        <w:rPr>
          <w:lang w:val="en-US"/>
        </w:rPr>
        <w:t>recommendations</w:t>
      </w:r>
      <w:r w:rsidR="00A408D9">
        <w:rPr>
          <w:lang w:val="en-US"/>
        </w:rPr>
        <w:t xml:space="preserve">, it is important to adopt </w:t>
      </w:r>
      <w:r w:rsidR="000C1D3C">
        <w:rPr>
          <w:lang w:val="en-US"/>
        </w:rPr>
        <w:t xml:space="preserve">appropriate </w:t>
      </w:r>
      <w:r w:rsidR="008756E2">
        <w:rPr>
          <w:lang w:val="en-US"/>
        </w:rPr>
        <w:t xml:space="preserve">data preprocessing methods such as </w:t>
      </w:r>
      <w:r w:rsidR="004864CA">
        <w:rPr>
          <w:lang w:val="en-US"/>
        </w:rPr>
        <w:t xml:space="preserve">removing bias brought about by lack of interactions between users </w:t>
      </w:r>
      <w:r w:rsidR="00F4596A">
        <w:rPr>
          <w:lang w:val="en-US"/>
        </w:rPr>
        <w:t>and items</w:t>
      </w:r>
      <w:r w:rsidR="00323697">
        <w:rPr>
          <w:lang w:val="en-US"/>
        </w:rPr>
        <w:t xml:space="preserve"> i.e., handling sparsity through data preprocessing.</w:t>
      </w:r>
    </w:p>
    <w:p w14:paraId="2FC6AE9C" w14:textId="25D884E7" w:rsidR="00323697" w:rsidRDefault="00D12A79" w:rsidP="00E73670">
      <w:pPr>
        <w:pStyle w:val="Heading4"/>
        <w:rPr>
          <w:lang w:val="en-US"/>
        </w:rPr>
      </w:pPr>
      <w:r>
        <w:rPr>
          <w:lang w:val="en-US"/>
        </w:rPr>
        <w:t>Model Development</w:t>
      </w:r>
    </w:p>
    <w:p w14:paraId="7E6F5799" w14:textId="73277219" w:rsidR="00E73670" w:rsidRDefault="00E73670" w:rsidP="00E73670">
      <w:pPr>
        <w:rPr>
          <w:lang w:val="en-US"/>
        </w:rPr>
      </w:pPr>
      <w:r>
        <w:rPr>
          <w:lang w:val="en-US"/>
        </w:rPr>
        <w:t xml:space="preserve">Often, neural models perform relatively better when their learning </w:t>
      </w:r>
      <w:r w:rsidR="006717B3">
        <w:rPr>
          <w:lang w:val="en-US"/>
        </w:rPr>
        <w:t>capabilities</w:t>
      </w:r>
      <w:r>
        <w:rPr>
          <w:lang w:val="en-US"/>
        </w:rPr>
        <w:t xml:space="preserve"> have been </w:t>
      </w:r>
      <w:r w:rsidR="00FF58AD">
        <w:rPr>
          <w:lang w:val="en-US"/>
        </w:rPr>
        <w:t>optimized.</w:t>
      </w:r>
      <w:r>
        <w:rPr>
          <w:lang w:val="en-US"/>
        </w:rPr>
        <w:t xml:space="preserve"> One way with which to improve the learning capability of neural models is </w:t>
      </w:r>
      <w:r w:rsidR="008B71E3">
        <w:rPr>
          <w:lang w:val="en-US"/>
        </w:rPr>
        <w:t>through hyperparameter optimization</w:t>
      </w:r>
      <w:r w:rsidR="00D164A6">
        <w:rPr>
          <w:lang w:val="en-US"/>
        </w:rPr>
        <w:t xml:space="preserve"> </w:t>
      </w:r>
      <w:r w:rsidR="00B74072">
        <w:rPr>
          <w:lang w:val="en-US"/>
        </w:rPr>
        <w:t xml:space="preserve">such as tuning for the optimal number of </w:t>
      </w:r>
      <w:r w:rsidR="00A7339B">
        <w:rPr>
          <w:lang w:val="en-US"/>
        </w:rPr>
        <w:t>layers</w:t>
      </w:r>
      <w:r w:rsidR="007660BE">
        <w:rPr>
          <w:lang w:val="en-US"/>
        </w:rPr>
        <w:t xml:space="preserve">, </w:t>
      </w:r>
      <w:r w:rsidR="00CE0EA2">
        <w:rPr>
          <w:lang w:val="en-US"/>
        </w:rPr>
        <w:t xml:space="preserve">learning rate, </w:t>
      </w:r>
      <w:r w:rsidR="008527B3">
        <w:rPr>
          <w:lang w:val="en-US"/>
        </w:rPr>
        <w:t xml:space="preserve">number of epochs, etcetera. In this research, the </w:t>
      </w:r>
      <w:r w:rsidR="004F7969">
        <w:rPr>
          <w:lang w:val="en-US"/>
        </w:rPr>
        <w:t xml:space="preserve">neural model was fitted with </w:t>
      </w:r>
      <w:r w:rsidR="00BD4C5C">
        <w:rPr>
          <w:lang w:val="en-US"/>
        </w:rPr>
        <w:t xml:space="preserve">5 layers </w:t>
      </w:r>
      <w:r w:rsidR="00162782">
        <w:rPr>
          <w:lang w:val="en-US"/>
        </w:rPr>
        <w:t xml:space="preserve">which </w:t>
      </w:r>
      <w:r w:rsidR="007805B3">
        <w:rPr>
          <w:lang w:val="en-US"/>
        </w:rPr>
        <w:t>arguably were not enough to learn</w:t>
      </w:r>
      <w:r w:rsidR="00177FAD">
        <w:rPr>
          <w:lang w:val="en-US"/>
        </w:rPr>
        <w:t xml:space="preserve"> and generate meaningful insights</w:t>
      </w:r>
      <w:r w:rsidR="007805B3">
        <w:rPr>
          <w:lang w:val="en-US"/>
        </w:rPr>
        <w:t xml:space="preserve"> about the user-item latent features</w:t>
      </w:r>
      <w:r w:rsidR="009D7690">
        <w:rPr>
          <w:lang w:val="en-US"/>
        </w:rPr>
        <w:t xml:space="preserve">. It is therefore proposed that deep learning models for </w:t>
      </w:r>
      <w:r w:rsidR="00052724">
        <w:rPr>
          <w:lang w:val="en-US"/>
        </w:rPr>
        <w:t xml:space="preserve">collaborative filtering recommender systems </w:t>
      </w:r>
      <w:r w:rsidR="00D07806">
        <w:rPr>
          <w:lang w:val="en-US"/>
        </w:rPr>
        <w:t xml:space="preserve">should be fitted with </w:t>
      </w:r>
      <w:r w:rsidR="00506838">
        <w:rPr>
          <w:lang w:val="en-US"/>
        </w:rPr>
        <w:t>sufficient</w:t>
      </w:r>
      <w:r w:rsidR="00D30FDC">
        <w:rPr>
          <w:lang w:val="en-US"/>
        </w:rPr>
        <w:t xml:space="preserve"> layers </w:t>
      </w:r>
      <w:r w:rsidR="00FD211C">
        <w:rPr>
          <w:lang w:val="en-US"/>
        </w:rPr>
        <w:t xml:space="preserve">to enable </w:t>
      </w:r>
      <w:r w:rsidR="00F03306">
        <w:rPr>
          <w:lang w:val="en-US"/>
        </w:rPr>
        <w:t xml:space="preserve">efficient learning and </w:t>
      </w:r>
      <w:r w:rsidR="0074340C">
        <w:rPr>
          <w:lang w:val="en-US"/>
        </w:rPr>
        <w:t xml:space="preserve">hence </w:t>
      </w:r>
      <w:r w:rsidR="00EF6C0D">
        <w:rPr>
          <w:lang w:val="en-US"/>
        </w:rPr>
        <w:t xml:space="preserve">generation of </w:t>
      </w:r>
      <w:r w:rsidR="00D54677">
        <w:rPr>
          <w:lang w:val="en-US"/>
        </w:rPr>
        <w:t xml:space="preserve">relevant </w:t>
      </w:r>
      <w:r w:rsidR="001C45B5">
        <w:rPr>
          <w:lang w:val="en-US"/>
        </w:rPr>
        <w:t>item recommendations to users.</w:t>
      </w:r>
    </w:p>
    <w:p w14:paraId="4B51289C" w14:textId="28334C1E" w:rsidR="001C45B5" w:rsidRDefault="002E2691" w:rsidP="008C588A">
      <w:pPr>
        <w:pStyle w:val="Heading4"/>
        <w:rPr>
          <w:lang w:val="en-US"/>
        </w:rPr>
      </w:pPr>
      <w:r>
        <w:rPr>
          <w:lang w:val="en-US"/>
        </w:rPr>
        <w:t>Hybrid Models</w:t>
      </w:r>
    </w:p>
    <w:p w14:paraId="52FBD5A4" w14:textId="20B59282" w:rsidR="008C588A" w:rsidRDefault="00602D08" w:rsidP="008C588A">
      <w:pPr>
        <w:rPr>
          <w:lang w:val="en-US"/>
        </w:rPr>
      </w:pPr>
      <w:r>
        <w:rPr>
          <w:lang w:val="en-US"/>
        </w:rPr>
        <w:t>Hypothetically</w:t>
      </w:r>
      <w:r w:rsidR="008C588A">
        <w:rPr>
          <w:lang w:val="en-US"/>
        </w:rPr>
        <w:t xml:space="preserve">, </w:t>
      </w:r>
      <w:r w:rsidR="0080408C">
        <w:rPr>
          <w:lang w:val="en-US"/>
        </w:rPr>
        <w:t xml:space="preserve">combining the </w:t>
      </w:r>
      <w:r w:rsidR="00C53F36">
        <w:rPr>
          <w:lang w:val="en-US"/>
        </w:rPr>
        <w:t xml:space="preserve">ability of using sparsity to </w:t>
      </w:r>
      <w:r w:rsidR="00A3359C">
        <w:rPr>
          <w:lang w:val="en-US"/>
        </w:rPr>
        <w:t xml:space="preserve">advantage and using </w:t>
      </w:r>
      <w:r w:rsidR="00C03056">
        <w:rPr>
          <w:lang w:val="en-US"/>
        </w:rPr>
        <w:t xml:space="preserve">dot products </w:t>
      </w:r>
      <w:r w:rsidR="009F40A1">
        <w:rPr>
          <w:lang w:val="en-US"/>
        </w:rPr>
        <w:t>would yield to a</w:t>
      </w:r>
      <w:r w:rsidR="008D05CD">
        <w:rPr>
          <w:lang w:val="en-US"/>
        </w:rPr>
        <w:t xml:space="preserve">n optimally </w:t>
      </w:r>
      <w:r>
        <w:rPr>
          <w:lang w:val="en-US"/>
        </w:rPr>
        <w:t>performing</w:t>
      </w:r>
      <w:r w:rsidR="008D05CD">
        <w:rPr>
          <w:lang w:val="en-US"/>
        </w:rPr>
        <w:t xml:space="preserve"> model</w:t>
      </w:r>
      <w:r>
        <w:rPr>
          <w:lang w:val="en-US"/>
        </w:rPr>
        <w:t xml:space="preserve">. In the current research, the </w:t>
      </w:r>
      <w:r w:rsidR="008B2D34">
        <w:rPr>
          <w:lang w:val="en-US"/>
        </w:rPr>
        <w:t>NMF model w</w:t>
      </w:r>
      <w:r w:rsidR="0016350E">
        <w:rPr>
          <w:lang w:val="en-US"/>
        </w:rPr>
        <w:t xml:space="preserve">hich </w:t>
      </w:r>
      <w:r w:rsidR="000873C6">
        <w:rPr>
          <w:lang w:val="en-US"/>
        </w:rPr>
        <w:t xml:space="preserve">follows learning by </w:t>
      </w:r>
      <w:r w:rsidR="005F54D4">
        <w:rPr>
          <w:lang w:val="en-US"/>
        </w:rPr>
        <w:t>embeddings</w:t>
      </w:r>
      <w:r w:rsidR="006F00D9">
        <w:rPr>
          <w:lang w:val="en-US"/>
        </w:rPr>
        <w:t xml:space="preserve"> was noted to </w:t>
      </w:r>
      <w:r w:rsidR="00F841B5">
        <w:rPr>
          <w:lang w:val="en-US"/>
        </w:rPr>
        <w:t xml:space="preserve">perform well but </w:t>
      </w:r>
      <w:r w:rsidR="005F54D4">
        <w:rPr>
          <w:lang w:val="en-US"/>
        </w:rPr>
        <w:t>was</w:t>
      </w:r>
      <w:r w:rsidR="00F841B5">
        <w:rPr>
          <w:lang w:val="en-US"/>
        </w:rPr>
        <w:t xml:space="preserve"> affected by </w:t>
      </w:r>
      <w:r w:rsidR="005F54D4">
        <w:rPr>
          <w:lang w:val="en-US"/>
        </w:rPr>
        <w:t>sparsity</w:t>
      </w:r>
      <w:r w:rsidR="00B86FB6">
        <w:rPr>
          <w:lang w:val="en-US"/>
        </w:rPr>
        <w:t xml:space="preserve">. The </w:t>
      </w:r>
      <w:r w:rsidR="009801A7">
        <w:rPr>
          <w:lang w:val="en-US"/>
        </w:rPr>
        <w:lastRenderedPageBreak/>
        <w:t xml:space="preserve">neural model on the other had had lower performance relative to the </w:t>
      </w:r>
      <w:r w:rsidR="00B90A0C">
        <w:rPr>
          <w:lang w:val="en-US"/>
        </w:rPr>
        <w:t xml:space="preserve">NMF model but </w:t>
      </w:r>
      <w:r w:rsidR="00E412B0">
        <w:rPr>
          <w:lang w:val="en-US"/>
        </w:rPr>
        <w:t xml:space="preserve">did not display volatility with the variation </w:t>
      </w:r>
      <w:r w:rsidR="00595821">
        <w:rPr>
          <w:lang w:val="en-US"/>
        </w:rPr>
        <w:t xml:space="preserve">of </w:t>
      </w:r>
      <w:r w:rsidR="008C683E">
        <w:rPr>
          <w:lang w:val="en-US"/>
        </w:rPr>
        <w:t xml:space="preserve">sparsity in data. As such, combining the power of the two models would allow the </w:t>
      </w:r>
      <w:r w:rsidR="00202CBB">
        <w:rPr>
          <w:lang w:val="en-US"/>
        </w:rPr>
        <w:t xml:space="preserve">handling of both sparsity and the effect of </w:t>
      </w:r>
      <w:r w:rsidR="00387BBA">
        <w:rPr>
          <w:lang w:val="en-US"/>
        </w:rPr>
        <w:t xml:space="preserve">learned </w:t>
      </w:r>
      <w:r w:rsidR="00BB56B7">
        <w:rPr>
          <w:lang w:val="en-US"/>
        </w:rPr>
        <w:t>similarity in user-item interaction</w:t>
      </w:r>
      <w:r w:rsidR="00843870">
        <w:rPr>
          <w:lang w:val="en-US"/>
        </w:rPr>
        <w:t xml:space="preserve">. That is, </w:t>
      </w:r>
      <w:r w:rsidR="008B63BB">
        <w:rPr>
          <w:lang w:val="en-US"/>
        </w:rPr>
        <w:t xml:space="preserve">hypothetically, </w:t>
      </w:r>
      <w:r w:rsidR="00843870">
        <w:rPr>
          <w:lang w:val="en-US"/>
        </w:rPr>
        <w:t xml:space="preserve">a hybrid model between NMF and deep learning would </w:t>
      </w:r>
      <w:r w:rsidR="004703DC">
        <w:rPr>
          <w:lang w:val="en-US"/>
        </w:rPr>
        <w:t>yield better results.</w:t>
      </w:r>
    </w:p>
    <w:p w14:paraId="7D5E029B" w14:textId="761C4D85" w:rsidR="00B90ABA" w:rsidRDefault="00B90ABA" w:rsidP="008C588A">
      <w:pPr>
        <w:rPr>
          <w:lang w:val="en-US"/>
        </w:rPr>
      </w:pPr>
    </w:p>
    <w:p w14:paraId="36D6E6B2" w14:textId="77777777" w:rsidR="00B90ABA" w:rsidRDefault="00B90ABA">
      <w:pPr>
        <w:spacing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bookmarkStart w:id="81" w:name="_Toc80137748" w:displacedByCustomXml="next"/>
    <w:sdt>
      <w:sdtPr>
        <w:rPr>
          <w:rFonts w:eastAsiaTheme="minorHAnsi" w:cstheme="minorBidi"/>
          <w:b w:val="0"/>
          <w:sz w:val="24"/>
          <w:szCs w:val="22"/>
        </w:rPr>
        <w:id w:val="883835142"/>
        <w:docPartObj>
          <w:docPartGallery w:val="Bibliographies"/>
          <w:docPartUnique/>
        </w:docPartObj>
      </w:sdtPr>
      <w:sdtEndPr/>
      <w:sdtContent>
        <w:p w14:paraId="571668EB" w14:textId="1A967D72" w:rsidR="00867404" w:rsidRDefault="00867404">
          <w:pPr>
            <w:pStyle w:val="Heading1"/>
          </w:pPr>
          <w:r>
            <w:t>References</w:t>
          </w:r>
          <w:bookmarkEnd w:id="81"/>
        </w:p>
        <w:sdt>
          <w:sdtPr>
            <w:id w:val="-573587230"/>
            <w:bibliography/>
          </w:sdtPr>
          <w:sdtEndPr/>
          <w:sdtContent>
            <w:p w14:paraId="1E5CB6EC" w14:textId="77777777" w:rsidR="00867404" w:rsidRDefault="00867404">
              <w:pPr>
                <w:rPr>
                  <w:rFonts w:asciiTheme="minorHAnsi" w:hAnsiTheme="minorHAnsi"/>
                  <w:noProof/>
                  <w:sz w:val="22"/>
                  <w:lang w:val="en-KE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Layout w:type="fixed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67"/>
                <w:gridCol w:w="8459"/>
              </w:tblGrid>
              <w:tr w:rsidR="00867404" w14:paraId="531EBE3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14966F2" w14:textId="64F822D2" w:rsidR="00867404" w:rsidRDefault="00867404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7FF2AE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. Shchutskaya and K. Spirina, “Big Data Behind Recommender Systems,” InData Labs, 2019.</w:t>
                    </w:r>
                  </w:p>
                </w:tc>
              </w:tr>
              <w:tr w:rsidR="00867404" w14:paraId="29F86D3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D73D79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0236C2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Zhang, J. Lu and Y. Jin, “Artificial intelligence in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Complex Intell. Syst., </w:t>
                    </w:r>
                    <w:r>
                      <w:rPr>
                        <w:noProof/>
                      </w:rPr>
                      <w:t xml:space="preserve">vol. 7, no. 2021, pp. 439-457, 2021. </w:t>
                    </w:r>
                  </w:p>
                </w:tc>
              </w:tr>
              <w:tr w:rsidR="00867404" w14:paraId="4032E51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A8252B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4ABDC6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Isinkaye, Y. Folajimi and B. Ojokoh, “Recommendation systems: Principles, methods and evalu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Egyptian Informatics Journal, </w:t>
                    </w:r>
                    <w:r>
                      <w:rPr>
                        <w:noProof/>
                      </w:rPr>
                      <w:t xml:space="preserve">vol. 16, no. 3, pp. 261-273, 2015. </w:t>
                    </w:r>
                  </w:p>
                </w:tc>
              </w:tr>
              <w:tr w:rsidR="00867404" w14:paraId="4D379D0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B8B410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84A80B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ection IO, “Recommender System Explained,” 2021. [Online]. Available: https://www.section.io/engineering-education/recommender-system-explained/. [Accessed 10 August 2021].</w:t>
                    </w:r>
                  </w:p>
                </w:tc>
              </w:tr>
              <w:tr w:rsidR="00867404" w14:paraId="61F4069F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98F0AA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F977F1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Gu, “Building a Deep-Learning-Based Movie Recommender System,” 2020. [Online]. Available: https://dzone.com/articles/building-a-deep-learning-based-movie-recommender-s. [Accessed 12 August 2021].</w:t>
                    </w:r>
                  </w:p>
                </w:tc>
              </w:tr>
              <w:tr w:rsidR="00867404" w14:paraId="7678A15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9AEFD7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3EBA2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Redpath, D. Glass, S. McClean and L. Chen, “Collaborative Filtering: The Aim of Recommender Systems and the Significance of User Ratings,” in </w:t>
                    </w:r>
                    <w:r>
                      <w:rPr>
                        <w:i/>
                        <w:iCs/>
                        <w:noProof/>
                      </w:rPr>
                      <w:t>Advances in Information Retrieval</w:t>
                    </w:r>
                    <w:r>
                      <w:rPr>
                        <w:noProof/>
                      </w:rPr>
                      <w:t xml:space="preserve">, G. C. e. al, Ed., Berlin, Springer, 2010. </w:t>
                    </w:r>
                  </w:p>
                </w:tc>
              </w:tr>
              <w:tr w:rsidR="00867404" w14:paraId="3D05C60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CD3715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6AFB02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Gaston, “Introduction to Recommender Systems,” 2021. [Online]. Available: https://tryolabs.com/blog/introduction-to-recommender-systems/. [Accessed 10 August 2021].</w:t>
                    </w:r>
                  </w:p>
                </w:tc>
              </w:tr>
              <w:tr w:rsidR="00867404" w14:paraId="3FE3A72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18B9A3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3A72FD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onstan and J. Riedl, “Recommender systems: from algorithms to user experience,” </w:t>
                    </w:r>
                    <w:r>
                      <w:rPr>
                        <w:i/>
                        <w:iCs/>
                        <w:noProof/>
                      </w:rPr>
                      <w:t xml:space="preserve">User Model User-Adapt Interact, </w:t>
                    </w:r>
                    <w:r>
                      <w:rPr>
                        <w:noProof/>
                      </w:rPr>
                      <w:t xml:space="preserve">vol. 22, no. 2012, pp. 101-123, 2012. </w:t>
                    </w:r>
                  </w:p>
                </w:tc>
              </w:tr>
              <w:tr w:rsidR="00867404" w14:paraId="3A0884B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B9108D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60C1ED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Pan and W. Li, “Research paper recommendation with topic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 Computer Design and Applications IEEE, </w:t>
                    </w:r>
                    <w:r>
                      <w:rPr>
                        <w:noProof/>
                      </w:rPr>
                      <w:t xml:space="preserve">vol. 4, no. 2010, pp. V4-264, 2010. </w:t>
                    </w:r>
                  </w:p>
                </w:tc>
              </w:tr>
              <w:tr w:rsidR="00867404" w14:paraId="1BA0D05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3D8FD9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851C7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U. Sivarajah, M. M. Kamal, Z. Irani and V. Weerakkody, “Critical analysis of Big Data challenges and analytical methods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usiness Research, </w:t>
                    </w:r>
                    <w:r>
                      <w:rPr>
                        <w:noProof/>
                      </w:rPr>
                      <w:t xml:space="preserve">vol. 70, no. 2017, pp. 263-286, 2017. </w:t>
                    </w:r>
                  </w:p>
                </w:tc>
              </w:tr>
              <w:tr w:rsidR="00867404" w14:paraId="5E17411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364DF9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FE34D3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Singh and C. Reddy, “A survey on platforms for big data analytics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ig Data, </w:t>
                    </w:r>
                    <w:r>
                      <w:rPr>
                        <w:noProof/>
                      </w:rPr>
                      <w:t xml:space="preserve">vol. 2, no. 2015, p. 8, 2015. </w:t>
                    </w:r>
                  </w:p>
                </w:tc>
              </w:tr>
              <w:tr w:rsidR="00867404" w14:paraId="7069E72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D296CC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3E91B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Opeyemi, “Deploy a Machine Learning Model as a Web Application (Part 1),” 2020. [Online]. Available: https://heartbeat.fritz.ai/deploy-a-machine-learning-model-as-a-web-application-part-1-a1c1ff624f7a. [Accessed 12 August 2021].</w:t>
                    </w:r>
                  </w:p>
                </w:tc>
              </w:tr>
              <w:tr w:rsidR="00867404" w14:paraId="4534C9C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9D4FDB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B15FA6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Shin, “Five Technologies to Deploy Your Machine Learning Models,” 2021. [Online]. Available: https://towardsdatascience.com/five-technologies-to-deploy-your-machine-learning-models-bddaad69e0d4. [Accessed 12 August 2021].</w:t>
                    </w:r>
                  </w:p>
                </w:tc>
              </w:tr>
              <w:tr w:rsidR="00867404" w14:paraId="7628FC2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52D377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B5090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A. Reshak, B. N. Dhannon and Z. N. Sultani, “Explicit Feedback Based Movie Recommendation System: a Survey,” in </w:t>
                    </w:r>
                    <w:r>
                      <w:rPr>
                        <w:i/>
                        <w:iCs/>
                        <w:noProof/>
                      </w:rPr>
                      <w:t>The 8th International Conference on Applied Science and Technology (ICAST 2020)</w:t>
                    </w:r>
                    <w:r>
                      <w:rPr>
                        <w:noProof/>
                      </w:rPr>
                      <w:t xml:space="preserve">, 2020. </w:t>
                    </w:r>
                  </w:p>
                </w:tc>
              </w:tr>
              <w:tr w:rsidR="00867404" w14:paraId="4896D19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D5D77F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5D0714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Saccomandi1, “Recommender Systems - Understanding​ Implicit Feedback,” 2020. [Online]. Available: https://blog.kickdynamic.com/recommender-systems-understanding-implicit-feedback. [Accessed 12 August 2021].</w:t>
                    </w:r>
                  </w:p>
                </w:tc>
              </w:tr>
              <w:tr w:rsidR="00867404" w14:paraId="6C3F30C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CF3600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FB8B68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N. Saadat and M. Shuaib, “Advancements in Deep Learning Theory and Applications: Perspective in 2020 and beyond,” in </w:t>
                    </w:r>
                    <w:r>
                      <w:rPr>
                        <w:i/>
                        <w:iCs/>
                        <w:noProof/>
                      </w:rPr>
                      <w:t>Advances and Applications in Deep Learning</w:t>
                    </w:r>
                    <w:r>
                      <w:rPr>
                        <w:noProof/>
                      </w:rPr>
                      <w:t xml:space="preserve">, M. A. Aceves-Fernandez, Ed., IntechOpen, 2020. </w:t>
                    </w:r>
                  </w:p>
                </w:tc>
              </w:tr>
              <w:tr w:rsidR="00867404" w14:paraId="6D604E1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F3F5D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CF1A55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L. Yohn, “6 Ways to Build a Customer-Centric Culture,” Harvard Business Review, 2018.</w:t>
                    </w:r>
                  </w:p>
                </w:tc>
              </w:tr>
              <w:tr w:rsidR="00867404" w14:paraId="7785962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2A0F2F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395DE8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Holmlund, Y. V. Vaerenbergh, R. Ciuchita and A. Ravald, “Customer experience management in the age of big data analytics: A strategic framework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Business Research, </w:t>
                    </w:r>
                    <w:r>
                      <w:rPr>
                        <w:noProof/>
                      </w:rPr>
                      <w:t xml:space="preserve">vol. 116, no. 2020, pp. 356-365, 2020. </w:t>
                    </w:r>
                  </w:p>
                </w:tc>
              </w:tr>
              <w:tr w:rsidR="00867404" w14:paraId="386C49A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ADD9B0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920F9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iempo Development, “Data Analytics Role in Improving Customer Experience,” 2020. [Online]. Available: https://www.tiempodev.com/blog/data-analytics-role-in-improving-customer-experience/. [Accessed 13 August 2021].</w:t>
                    </w:r>
                  </w:p>
                </w:tc>
              </w:tr>
              <w:tr w:rsidR="00867404" w14:paraId="1B9F9C8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D53526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08E3BF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K. Sahu, “What is Big Data?,” 2020. [Online]. Available: https://www.digitalvidya.com/blog/big-data-applications/. [Accessed 13 August 2021].</w:t>
                    </w:r>
                  </w:p>
                </w:tc>
              </w:tr>
              <w:tr w:rsidR="00867404" w14:paraId="6410E69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54464D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BDE8E9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Joshi, “3 applications of Deep Learning in Big Data analytics,” Allerin, 2017.</w:t>
                    </w:r>
                  </w:p>
                </w:tc>
              </w:tr>
              <w:tr w:rsidR="00867404" w14:paraId="7CBB8D3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76AD70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8C79C1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Shakourifar, “The math behind...Online Recommender Systems,” Society for Industrial and Applied Mathematics, Ontario, Canada, 2012.</w:t>
                    </w:r>
                  </w:p>
                </w:tc>
              </w:tr>
              <w:tr w:rsidR="00867404" w14:paraId="234C82C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224A08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22EAA6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. Jackson, “Types of Recommender Systems,” Medium, 2019.</w:t>
                    </w:r>
                  </w:p>
                </w:tc>
              </w:tr>
              <w:tr w:rsidR="00867404" w14:paraId="5B52B74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941866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1CCDD4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Shen, Y. Wei and Y. Yang, “Collaborative filtering recommendation algorithm based on two stages of similarity learning and its optimization,” in </w:t>
                    </w:r>
                    <w:r>
                      <w:rPr>
                        <w:i/>
                        <w:iCs/>
                        <w:noProof/>
                      </w:rPr>
                      <w:t>13th IFAC Symposium on Large Scale Complex Systems: Theory and Applications</w:t>
                    </w:r>
                    <w:r>
                      <w:rPr>
                        <w:noProof/>
                      </w:rPr>
                      <w:t xml:space="preserve">, Shanghai, China, 2013. </w:t>
                    </w:r>
                  </w:p>
                </w:tc>
              </w:tr>
              <w:tr w:rsidR="00867404" w14:paraId="213F61F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F4EE73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2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10894C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Su and T. M. Khoshgoftaar, “A Survey of Collaborative Filtering Techniques,” </w:t>
                    </w:r>
                    <w:r>
                      <w:rPr>
                        <w:i/>
                        <w:iCs/>
                        <w:noProof/>
                      </w:rPr>
                      <w:t xml:space="preserve">Advances in Artificial Intelligence, </w:t>
                    </w:r>
                    <w:r>
                      <w:rPr>
                        <w:noProof/>
                      </w:rPr>
                      <w:t xml:space="preserve">vol. 12, no. Article ID 421425, 2009. </w:t>
                    </w:r>
                  </w:p>
                </w:tc>
              </w:tr>
              <w:tr w:rsidR="00867404" w14:paraId="631E411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79D2C6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3BC1FD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Chen, Q. Hua, Y. Chang and B. Wang, “A survey of collaborative FIltering-based recommender systems: From traditional methods to hybrid methods based on social networks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6, no. 2018, p. 64301–64320, 2018. </w:t>
                    </w:r>
                  </w:p>
                </w:tc>
              </w:tr>
              <w:tr w:rsidR="00867404" w14:paraId="6998EE9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AB3DBD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1064BD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Aggarwal, Recommender Systems, Volume 1 ed., Cham, Switzerland: Springer International Publishing, 2016. </w:t>
                    </w:r>
                  </w:p>
                </w:tc>
              </w:tr>
              <w:tr w:rsidR="00867404" w14:paraId="11C4D72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B06157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3731A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rifi, A. Oussous, A. Ait Lahcen and S. Mouline, “Recommender Systems Based on Collaborative Filtering Using Review Texts—A Survey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11, no. 2020, p. 317, 2020. </w:t>
                    </w:r>
                  </w:p>
                </w:tc>
              </w:tr>
              <w:tr w:rsidR="00867404" w14:paraId="2BDD8C5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77F1BE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25E6F3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Bobadilla, F. Ortega, A. Hernando and A. Gutiérrez, “Recommender systems survey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. Based Syst., </w:t>
                    </w:r>
                    <w:r>
                      <w:rPr>
                        <w:noProof/>
                      </w:rPr>
                      <w:t xml:space="preserve">vol. 46, no. 2013, pp. 109-132, 2013. </w:t>
                    </w:r>
                  </w:p>
                </w:tc>
              </w:tr>
              <w:tr w:rsidR="00867404" w14:paraId="2ED7404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D5CB24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8311AA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Gupta, “Top 5 Distance Similarity Measures implementation in Machine Learning,” 2019. [Online]. Available: https://medium.com/@gshriya195/top-5-distance-similarity-measures-implementation-in-machine-learning-1f68b9ecb0a3. [Accessed 13 August 2021].</w:t>
                    </w:r>
                  </w:p>
                </w:tc>
              </w:tr>
              <w:tr w:rsidR="00867404" w14:paraId="32F7C20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2C9703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4E3671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Francesco, L. Rokach and B. Shapira, “Recommender systems: Introduction and challenges,” in </w:t>
                    </w:r>
                    <w:r>
                      <w:rPr>
                        <w:i/>
                        <w:iCs/>
                        <w:noProof/>
                      </w:rPr>
                      <w:t>Recommender Systems Handbook</w:t>
                    </w:r>
                    <w:r>
                      <w:rPr>
                        <w:noProof/>
                      </w:rPr>
                      <w:t>, Boston, MA, USA, Springer, 2015, pp. 1-34.</w:t>
                    </w:r>
                  </w:p>
                </w:tc>
              </w:tr>
              <w:tr w:rsidR="00867404" w14:paraId="4ADB81A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5DADE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88F41C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Christian and G. Karypis, “A comprehensive survey of neighborhood-based recommendation methods,” in </w:t>
                    </w:r>
                    <w:r>
                      <w:rPr>
                        <w:i/>
                        <w:iCs/>
                        <w:noProof/>
                      </w:rPr>
                      <w:t>Recommender Systems Handbook</w:t>
                    </w:r>
                    <w:r>
                      <w:rPr>
                        <w:noProof/>
                      </w:rPr>
                      <w:t>, Boston, MA, USA, Springer, 2011, pp. 107-144.</w:t>
                    </w:r>
                  </w:p>
                </w:tc>
              </w:tr>
              <w:tr w:rsidR="00867404" w14:paraId="3362722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08CD8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6C0F42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Greg, B. Smith and J. York, “Amazon. com recommendations: Item-to-item collaborative filtering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Internet Comput., </w:t>
                    </w:r>
                    <w:r>
                      <w:rPr>
                        <w:noProof/>
                      </w:rPr>
                      <w:t xml:space="preserve">vol. 7, no. 2003, pp. 76-80, 2003. </w:t>
                    </w:r>
                  </w:p>
                </w:tc>
              </w:tr>
              <w:tr w:rsidR="00867404" w14:paraId="4070C10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C205A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860B0F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Profillidis and G. Botzoris, “Chapter 5 - Statistical Methods for Transport Demand Modeling,” in </w:t>
                    </w:r>
                    <w:r>
                      <w:rPr>
                        <w:i/>
                        <w:iCs/>
                        <w:noProof/>
                      </w:rPr>
                      <w:t>Modeling of Transport Demand</w:t>
                    </w:r>
                    <w:r>
                      <w:rPr>
                        <w:noProof/>
                      </w:rPr>
                      <w:t>, V. Profillidis and G. Botzoris, Eds., Elsevier, 2019, pp. 163-224.</w:t>
                    </w:r>
                  </w:p>
                </w:tc>
              </w:tr>
              <w:tr w:rsidR="00867404" w14:paraId="1BF378B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0A9FB3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417465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Arnaboldi, A. Passarella, M. Conti and R. I. Dunbar, “Evolutionary Dynamics in Twitter Ego Networks,” in </w:t>
                    </w:r>
                    <w:r>
                      <w:rPr>
                        <w:i/>
                        <w:iCs/>
                        <w:noProof/>
                      </w:rPr>
                      <w:t>Computer Science Reviews and Trends</w:t>
                    </w:r>
                    <w:r>
                      <w:rPr>
                        <w:noProof/>
                      </w:rPr>
                      <w:t>, V. Arnaboldi, A. Passarella, M. Conti and R. I. Dunbar, Eds., Elsevier, 2015, pp. 75-92.</w:t>
                    </w:r>
                  </w:p>
                </w:tc>
              </w:tr>
              <w:tr w:rsidR="00867404" w14:paraId="704E91E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66BB66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D41CC7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ee, M. Sun and G. Lebanon, “A Comparative Study of Collaborative Filtering Algorithms,” arXiv, 2012.</w:t>
                    </w:r>
                  </w:p>
                </w:tc>
              </w:tr>
              <w:tr w:rsidR="00867404" w14:paraId="3755BD1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1412BF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4111D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Yang, B. Wu, K. Zheng and X. Wang, “A survey of collaborative filtering-based recommender systems for mobile internet applic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1, no. 2016, pp. 3273-3287, 2016. </w:t>
                    </w:r>
                  </w:p>
                </w:tc>
              </w:tr>
              <w:tr w:rsidR="00867404" w14:paraId="31E496EF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F441BB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2E7CE5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-T. Wang and M.-H. Li, “Mobile Phone Recommender System Using Information Retrieval Technology by Integrating Fuzzy OWA and Gray Relational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326, 2018. </w:t>
                    </w:r>
                  </w:p>
                </w:tc>
              </w:tr>
              <w:tr w:rsidR="00867404" w14:paraId="7EA5023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97F1DC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A7062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Zhang, L. Yao, A. Sun and Y. Tay, “Deep learning based recommender system: A survey and new perspective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Comput. Surv., </w:t>
                    </w:r>
                    <w:r>
                      <w:rPr>
                        <w:noProof/>
                      </w:rPr>
                      <w:t xml:space="preserve">vol. 52, no. 2018, pp. 1-38, 2019. </w:t>
                    </w:r>
                  </w:p>
                </w:tc>
              </w:tr>
              <w:tr w:rsidR="00867404" w14:paraId="75946CD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B526986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3A6EB0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Xia, Y. Dong and G. Xing, “Mobile Phone Recommender System Using Information Retrieval Technology by Integrating Fuzzy OWA and Gray Relational Analysi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326, 2018. </w:t>
                    </w:r>
                  </w:p>
                </w:tc>
              </w:tr>
              <w:tr w:rsidR="00867404" w14:paraId="447255E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A1FB45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4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D5657C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Yehuda, R. Bell and C. Volinsky, “Matrix factorization techniques for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Computer, </w:t>
                    </w:r>
                    <w:r>
                      <w:rPr>
                        <w:noProof/>
                      </w:rPr>
                      <w:t xml:space="preserve">vol. 42, no. 2009, pp. 30-37, 2009. </w:t>
                    </w:r>
                  </w:p>
                </w:tc>
              </w:tr>
              <w:tr w:rsidR="00867404" w14:paraId="36BAE75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155FB8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A9FFD0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Qiu, S. Gao, W. Cheng and J. Guo, “Aspect-based latent factor model by integrating ratings and reviews for recommender system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. Based Syst, </w:t>
                    </w:r>
                    <w:r>
                      <w:rPr>
                        <w:noProof/>
                      </w:rPr>
                      <w:t xml:space="preserve">vol. 110, no. 2016, pp. 233-243, 2016. </w:t>
                    </w:r>
                  </w:p>
                </w:tc>
              </w:tr>
              <w:tr w:rsidR="00867404" w14:paraId="7F02196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B4A8AE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5BF17D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G. Toudeshki, “Non-Negative Matrix Factorization (NMF) for Recommender Systems,” 2020. [Online]. Available: https://medium.com/@farnazgh73/non-negative-matrix-factorization-nmf-4798d29e8c62#:~:text=Non%2DNegative%20Matrix%20Factorization%20(NMF)%20for%20Recommender%20Systems,-Farnaz%20Ghasemi%20Toudeshki&amp;text=Matrix%20factorization%20is%20a%20collaborative,is%2. [Accessed 14 August 2021].</w:t>
                    </w:r>
                  </w:p>
                </w:tc>
              </w:tr>
              <w:tr w:rsidR="00867404" w14:paraId="7C6DFA1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E9541C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F098CD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Han, M. Huang, Y. Zhang and U. Bhatti, “An Extended-Tag-Induced Matrix Factorization Technique for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Information, </w:t>
                    </w:r>
                    <w:r>
                      <w:rPr>
                        <w:noProof/>
                      </w:rPr>
                      <w:t xml:space="preserve">vol. 9, no. 2018, p. 143, 2018. </w:t>
                    </w:r>
                  </w:p>
                </w:tc>
              </w:tr>
              <w:tr w:rsidR="00867404" w14:paraId="709116E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220FFB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FF70A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Rabiu, N. Salim, A. Da’u and A. Osman, “Recommender System Based on Temporal Models: A Systematic Review,” </w:t>
                    </w:r>
                    <w:r>
                      <w:rPr>
                        <w:i/>
                        <w:iCs/>
                        <w:noProof/>
                      </w:rPr>
                      <w:t xml:space="preserve">Appl. Sci., </w:t>
                    </w:r>
                    <w:r>
                      <w:rPr>
                        <w:noProof/>
                      </w:rPr>
                      <w:t xml:space="preserve">vol. 10, no. 2020, p. 2204, 2020. </w:t>
                    </w:r>
                  </w:p>
                </w:tc>
              </w:tr>
              <w:tr w:rsidR="00867404" w14:paraId="0C4304E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9284EC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A63A8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Ricci, L. Rokach, B. Shapira and P. Kantor, Recommender Systems Handbook, 1st ed., Berlin, Germany: Springer, 2011. </w:t>
                    </w:r>
                  </w:p>
                </w:tc>
              </w:tr>
              <w:tr w:rsidR="00867404" w14:paraId="511061A1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22098D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794586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Garg, P. Gupta, P. Malhotra and L. Vig, “Sequence and time aware neighborhood for session-based recommendations: Stan,” in </w:t>
                    </w:r>
                    <w:r>
                      <w:rPr>
                        <w:i/>
                        <w:iCs/>
                        <w:noProof/>
                      </w:rPr>
                      <w:t xml:space="preserve">Proceedings of the 42nd International ACM </w:t>
                    </w:r>
                    <w:r>
                      <w:rPr>
                        <w:i/>
                        <w:iCs/>
                        <w:noProof/>
                      </w:rPr>
                      <w:lastRenderedPageBreak/>
                      <w:t>SIGIR Conference on Research and Development in Information Retrieval</w:t>
                    </w:r>
                    <w:r>
                      <w:rPr>
                        <w:noProof/>
                      </w:rPr>
                      <w:t xml:space="preserve">, Paris, France, 2019. </w:t>
                    </w:r>
                  </w:p>
                </w:tc>
              </w:tr>
              <w:tr w:rsidR="00867404" w14:paraId="4F1865E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C7E31C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4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048ACC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Herlocker, J. Konstan, L. Terveen and J. Riedl, “Evaluating collaborative filtering recommend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Trans. Inf. Syst., </w:t>
                    </w:r>
                    <w:r>
                      <w:rPr>
                        <w:noProof/>
                      </w:rPr>
                      <w:t xml:space="preserve">vol. 22, no. 2004, pp. 5-53, 2004. </w:t>
                    </w:r>
                  </w:p>
                </w:tc>
              </w:tr>
              <w:tr w:rsidR="00867404" w14:paraId="505F86C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60AC13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5A404F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T. Silveira, M. Zhang, X. Lin and Y. Liu, “How good your recommender system is? A survey on evaluations in recommendation,” </w:t>
                    </w:r>
                    <w:r>
                      <w:rPr>
                        <w:i/>
                        <w:iCs/>
                        <w:noProof/>
                      </w:rPr>
                      <w:t xml:space="preserve">Int. J. Mach. Learn. Cybern, </w:t>
                    </w:r>
                    <w:r>
                      <w:rPr>
                        <w:noProof/>
                      </w:rPr>
                      <w:t xml:space="preserve">vol. 10, no. 2019, pp. 813-831, 2019. </w:t>
                    </w:r>
                  </w:p>
                </w:tc>
              </w:tr>
              <w:tr w:rsidR="00867404" w14:paraId="18C0537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BC203E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D1C10E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Parra and S. Sahebi, “Recommender Systems: Sources of Knowledge and Evaluation Metrics,” in </w:t>
                    </w:r>
                    <w:r>
                      <w:rPr>
                        <w:i/>
                        <w:iCs/>
                        <w:noProof/>
                      </w:rPr>
                      <w:t>Advanced Techniques in Web Intelligence</w:t>
                    </w:r>
                    <w:r>
                      <w:rPr>
                        <w:noProof/>
                      </w:rPr>
                      <w:t>, J. V. e. al, Ed., Berlin Heidelberg, Springer-Verlag, 2013, pp. 149-175.</w:t>
                    </w:r>
                  </w:p>
                </w:tc>
              </w:tr>
              <w:tr w:rsidR="00867404" w14:paraId="0F1BDD6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254FD4C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2A1AAA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Hintz, “Matrix Factorization for Collaborative Filtering Recommender Systems,” 2015.</w:t>
                    </w:r>
                  </w:p>
                </w:tc>
              </w:tr>
              <w:tr w:rsidR="00867404" w14:paraId="27FE2AF6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B085B2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4A9DEF9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Kirzhner, “Machine Learning. Explanation of Collaborative Filtering vs Content Based Filtering.,” 2018. [Online]. Available: https://codeburst.io/explanation-of-recommender-systems-in-information-retrieval-13077e1d916c. [Accessed 14 August 2021].</w:t>
                    </w:r>
                  </w:p>
                </w:tc>
              </w:tr>
              <w:tr w:rsidR="00867404" w14:paraId="6FD1F6D8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CC2D96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A1C6EC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dpresso Team, “What is content-based Filtering?,” Educative, 2021.</w:t>
                    </w:r>
                  </w:p>
                </w:tc>
              </w:tr>
              <w:tr w:rsidR="00867404" w14:paraId="5A86C6B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4F7ABA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81618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Wang, Y. Liang, D. Xu and X. Feng, “A content-based recommender system for computer science publications,” </w:t>
                    </w:r>
                    <w:r>
                      <w:rPr>
                        <w:i/>
                        <w:iCs/>
                        <w:noProof/>
                      </w:rPr>
                      <w:t xml:space="preserve">Knowledge-Based Systems, </w:t>
                    </w:r>
                    <w:r>
                      <w:rPr>
                        <w:noProof/>
                      </w:rPr>
                      <w:t xml:space="preserve">vol. 157, no. 2018, pp. 1-9, 2018. </w:t>
                    </w:r>
                  </w:p>
                </w:tc>
              </w:tr>
              <w:tr w:rsidR="00867404" w14:paraId="7B7E9C79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F832CE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5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5F925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Mooney and L. Roy, “Content-based book recommending using learning for text categorization,” in </w:t>
                    </w:r>
                    <w:r>
                      <w:rPr>
                        <w:i/>
                        <w:iCs/>
                        <w:noProof/>
                      </w:rPr>
                      <w:t>Proceedings of the Fifth ACM Conference on Digital Libraries</w:t>
                    </w:r>
                    <w:r>
                      <w:rPr>
                        <w:noProof/>
                      </w:rPr>
                      <w:t xml:space="preserve">, 2000. </w:t>
                    </w:r>
                  </w:p>
                </w:tc>
              </w:tr>
              <w:tr w:rsidR="00867404" w14:paraId="467B883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345D1F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895661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chedl, “Deep Learning in Music Recommendation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Frontiers in Applied Mathematics and Statistics , </w:t>
                    </w:r>
                    <w:r>
                      <w:rPr>
                        <w:noProof/>
                      </w:rPr>
                      <w:t xml:space="preserve">vol. 5, no. 2019, p. 44, 2019. </w:t>
                    </w:r>
                  </w:p>
                </w:tc>
              </w:tr>
              <w:tr w:rsidR="00867404" w14:paraId="6AE0EFE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C26188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C87A565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ao, J. Lu, G. Zhang and J. Zhang, “Multirelational social recommendations via multigraph ranking,”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. Cybern, </w:t>
                    </w:r>
                    <w:r>
                      <w:rPr>
                        <w:noProof/>
                      </w:rPr>
                      <w:t xml:space="preserve">vol. 47, no. 12, pp. 4049-4061, 2017. </w:t>
                    </w:r>
                  </w:p>
                </w:tc>
              </w:tr>
              <w:tr w:rsidR="00867404" w14:paraId="36CBE57D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26147F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911B14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Shambour and J. Lu, “A trust-semantic fusion-based recommendation approach for e-business applications,” </w:t>
                    </w:r>
                    <w:r>
                      <w:rPr>
                        <w:i/>
                        <w:iCs/>
                        <w:noProof/>
                      </w:rPr>
                      <w:t xml:space="preserve">Decis. Support Syst, </w:t>
                    </w:r>
                    <w:r>
                      <w:rPr>
                        <w:noProof/>
                      </w:rPr>
                      <w:t xml:space="preserve">vol. 54, no. 1, pp. 768-780, 2012. </w:t>
                    </w:r>
                  </w:p>
                </w:tc>
              </w:tr>
              <w:tr w:rsidR="00867404" w14:paraId="70D741F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72FB27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BDE791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Guo, “Resolving Data Sparsity and Cold Start in Recommender Systems,” in </w:t>
                    </w:r>
                    <w:r>
                      <w:rPr>
                        <w:i/>
                        <w:iCs/>
                        <w:noProof/>
                      </w:rPr>
                      <w:t>User Modeling, Adaptation, and Personalization</w:t>
                    </w:r>
                    <w:r>
                      <w:rPr>
                        <w:noProof/>
                      </w:rPr>
                      <w:t xml:space="preserve">, vol. 7379, J. Masthoff, B. Mobasher, M. Desmarais and R. Nkambou, Eds., Berlin, Heidelberg, Springer, 2012. </w:t>
                    </w:r>
                  </w:p>
                </w:tc>
              </w:tr>
              <w:tr w:rsidR="00867404" w14:paraId="30387EF5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D0B6553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93ACF8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Hwangbo and Y. Kim, “An empirical study on the effect of data sparsity and data overlap on cross domain collaborative filtering performance,” </w:t>
                    </w:r>
                    <w:r>
                      <w:rPr>
                        <w:i/>
                        <w:iCs/>
                        <w:noProof/>
                      </w:rPr>
                      <w:t xml:space="preserve">Expert Systems with Applications, </w:t>
                    </w:r>
                    <w:r>
                      <w:rPr>
                        <w:noProof/>
                      </w:rPr>
                      <w:t xml:space="preserve">vol. 89, no. 2017, pp. 254-265, 2017. </w:t>
                    </w:r>
                  </w:p>
                </w:tc>
              </w:tr>
              <w:tr w:rsidR="00867404" w14:paraId="0ECF780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26B3BB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6DEDCF4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Zhang, L. Yao, A. Sun and Y. Tay, “Deep Learning based Recommender System: A Survey and New Perspectives,” </w:t>
                    </w:r>
                    <w:r>
                      <w:rPr>
                        <w:i/>
                        <w:iCs/>
                        <w:noProof/>
                      </w:rPr>
                      <w:t xml:space="preserve">ACM Comput. Surv, </w:t>
                    </w:r>
                    <w:r>
                      <w:rPr>
                        <w:noProof/>
                      </w:rPr>
                      <w:t xml:space="preserve">vol. 1, no. 1, p. 35, 2018. </w:t>
                    </w:r>
                  </w:p>
                </w:tc>
              </w:tr>
              <w:tr w:rsidR="00867404" w14:paraId="2B285B4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83D5B6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4E909C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McDonald, “How to Build a Deep Learning Powered Recommender System, Part 2,” </w:t>
                    </w:r>
                    <w:r>
                      <w:rPr>
                        <w:i/>
                        <w:iCs/>
                        <w:noProof/>
                      </w:rPr>
                      <w:t xml:space="preserve">Data science, </w:t>
                    </w:r>
                    <w:r>
                      <w:rPr>
                        <w:noProof/>
                      </w:rPr>
                      <w:t xml:space="preserve">vol. 12, no. 8, 2021. </w:t>
                    </w:r>
                  </w:p>
                </w:tc>
              </w:tr>
              <w:tr w:rsidR="00867404" w14:paraId="2B7655A0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64279C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7F45951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Lee, “Building a Web Application to Deploy Machine Learning Models,” 2020. [Online]. Available: https://towardsdatascience.com/building-a-web-application-to-deploy-machine-learning-models-e224269c1331. [Accessed 14 August 201].</w:t>
                    </w:r>
                  </w:p>
                </w:tc>
              </w:tr>
              <w:tr w:rsidR="00867404" w14:paraId="29F7AC7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5BF97B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6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22D2BD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Jagdale, “Edge AI is Overtaking Cloud Computing for Deep Learning Applications,” 2021. [Online]. Available: https://www.embeddedcomputing.com/technology/iot/edge-computing/edge-ai-is-overtaking-cloud-computing-for-deep-learning-applications. [Accessed 15 August 2021].</w:t>
                    </w:r>
                  </w:p>
                </w:tc>
              </w:tr>
              <w:tr w:rsidR="00867404" w14:paraId="13D3F42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1D9F8D5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5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CFE5372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Schmidt, M. Marques and S. Botti, “Recent advances and applications of machine learning in solid-state materials science,” </w:t>
                    </w:r>
                    <w:r>
                      <w:rPr>
                        <w:i/>
                        <w:iCs/>
                        <w:noProof/>
                      </w:rPr>
                      <w:t xml:space="preserve">npj Comput Mater, </w:t>
                    </w:r>
                    <w:r>
                      <w:rPr>
                        <w:noProof/>
                      </w:rPr>
                      <w:t xml:space="preserve">vol. 5, no. 2019, p. 83, 2019. </w:t>
                    </w:r>
                  </w:p>
                </w:tc>
              </w:tr>
              <w:tr w:rsidR="00867404" w14:paraId="71A4E69C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454AA82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6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C20CEA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harma, F. Harper and G. Karypis, “Learning from Sets of Items in Recommender Systems,” in </w:t>
                    </w:r>
                    <w:r>
                      <w:rPr>
                        <w:i/>
                        <w:iCs/>
                        <w:noProof/>
                      </w:rPr>
                      <w:t>Proceedings of ACM Transactions on Interactive Intelligent Systems (TiiS)</w:t>
                    </w:r>
                    <w:r>
                      <w:rPr>
                        <w:noProof/>
                      </w:rPr>
                      <w:t xml:space="preserve">, 2019. </w:t>
                    </w:r>
                  </w:p>
                </w:tc>
              </w:tr>
              <w:tr w:rsidR="00867404" w14:paraId="07817E52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E2FD7D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7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C7960BF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M. Harper and J. A. Konstan, “The MovieLens Datasets: History and Context,” </w:t>
                    </w:r>
                    <w:r>
                      <w:rPr>
                        <w:i/>
                        <w:iCs/>
                        <w:noProof/>
                      </w:rPr>
                      <w:t xml:space="preserve">ACM Transactions on Interactive Intelligent Systems (TiiS), </w:t>
                    </w:r>
                    <w:r>
                      <w:rPr>
                        <w:noProof/>
                      </w:rPr>
                      <w:t xml:space="preserve">vol. 5, no. 4, p. 19, 2015. </w:t>
                    </w:r>
                  </w:p>
                </w:tc>
              </w:tr>
              <w:tr w:rsidR="00867404" w14:paraId="095331E3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DD7B7E1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8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7B5ED0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He, L. Liao, H. Zhang and L. Nie, “Neural Collaborative Filtering,” </w:t>
                    </w:r>
                    <w:r>
                      <w:rPr>
                        <w:i/>
                        <w:iCs/>
                        <w:noProof/>
                      </w:rPr>
                      <w:t xml:space="preserve">NExT, </w:t>
                    </w:r>
                    <w:r>
                      <w:rPr>
                        <w:noProof/>
                      </w:rPr>
                      <w:t xml:space="preserve">vol. 12, no. 5, 2017. </w:t>
                    </w:r>
                  </w:p>
                </w:tc>
              </w:tr>
              <w:tr w:rsidR="00867404" w14:paraId="2101F12E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7AD8D1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9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380B3520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I. Khan, “Recommendation Systems for Beginners,” 2020. [Online]. Available: https://affine.ai/recommendation-systems-for-beginners/. [Accessed 16 August 2021].</w:t>
                    </w:r>
                  </w:p>
                </w:tc>
              </w:tr>
              <w:tr w:rsidR="00867404" w14:paraId="56F980EB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628E4268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0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069681AD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Metcalf and W. Casey, “Metrics, similarity, and sets,” in </w:t>
                    </w:r>
                    <w:r>
                      <w:rPr>
                        <w:i/>
                        <w:iCs/>
                        <w:noProof/>
                      </w:rPr>
                      <w:t>Cybersecurity and Applied Mathematics</w:t>
                    </w:r>
                    <w:r>
                      <w:rPr>
                        <w:noProof/>
                      </w:rPr>
                      <w:t>, L. Metcalf and W. Casey, Eds., Syngress, 2016, pp. 3-22.</w:t>
                    </w:r>
                  </w:p>
                </w:tc>
              </w:tr>
              <w:tr w:rsidR="00867404" w14:paraId="40AD8FF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3CD3A49E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1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1E5F14CC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Y.-T. Teddy, “Implicit Feedback Recommendation System (II) — Collaborative Filtering,” 2019. [Online]. Available: https://medium.com/@teddywang0202/implicit-feedback-recommendation-system-ii-collaborative-filtering-27be600197f1. [Accessed 16 August 2021].</w:t>
                    </w:r>
                  </w:p>
                </w:tc>
              </w:tr>
              <w:tr w:rsidR="00867404" w14:paraId="3406BCC4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5D78662B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72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6EF47A5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Yi, J. Lee, S. J. Hwang and E. Yang, “Sparsity Normalization: Stabilizing the Expected Outputs of Deep Networks,” </w:t>
                    </w:r>
                    <w:r>
                      <w:rPr>
                        <w:i/>
                        <w:iCs/>
                        <w:noProof/>
                      </w:rPr>
                      <w:t xml:space="preserve">DeepAI, </w:t>
                    </w:r>
                    <w:r>
                      <w:rPr>
                        <w:noProof/>
                      </w:rPr>
                      <w:t xml:space="preserve">no. 2019, 2019. </w:t>
                    </w:r>
                  </w:p>
                </w:tc>
              </w:tr>
              <w:tr w:rsidR="00867404" w14:paraId="4BA78EEA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01847E9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3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52F993CA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Rendle, W. Krichene, L. Zhang and J. Anderson, “Neural Collaborative Filtering vs. Matrix Factorization Revisited,” in </w:t>
                    </w:r>
                    <w:r>
                      <w:rPr>
                        <w:i/>
                        <w:iCs/>
                        <w:noProof/>
                      </w:rPr>
                      <w:t>RecSys '20: Fourteenth ACM Conference on Recommender Systems</w:t>
                    </w:r>
                    <w:r>
                      <w:rPr>
                        <w:noProof/>
                      </w:rPr>
                      <w:t xml:space="preserve">, New York, NY, USA, 2020. </w:t>
                    </w:r>
                  </w:p>
                </w:tc>
              </w:tr>
              <w:tr w:rsidR="00867404" w14:paraId="64F403A7" w14:textId="77777777" w:rsidTr="00867404">
                <w:trPr>
                  <w:divId w:val="1595283853"/>
                  <w:tblCellSpacing w:w="15" w:type="dxa"/>
                </w:trPr>
                <w:tc>
                  <w:tcPr>
                    <w:tcW w:w="289" w:type="pct"/>
                    <w:hideMark/>
                  </w:tcPr>
                  <w:p w14:paraId="762286D7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4] </w:t>
                    </w:r>
                  </w:p>
                </w:tc>
                <w:tc>
                  <w:tcPr>
                    <w:tcW w:w="4661" w:type="pct"/>
                    <w:hideMark/>
                  </w:tcPr>
                  <w:p w14:paraId="259BCC29" w14:textId="77777777" w:rsidR="00867404" w:rsidRDefault="008674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Dickson, “What Is Deep Learning?,” 2019. [Online]. Available: https://medium.com/pcmag-access/what-is-deep-learning-5785391fee39#:~:text=Is%20Machine%20Learning%3F-,Deep%20learning%20is%20a%20subset%20of%20machine%20learning%2C%20a%20branch,a%20process%20called%20%E2%80%9Ctraining.%E2%80%9D. [Accessed 14 August 2021].</w:t>
                    </w:r>
                  </w:p>
                </w:tc>
              </w:tr>
            </w:tbl>
            <w:p w14:paraId="003D17CE" w14:textId="77777777" w:rsidR="00867404" w:rsidRDefault="00867404">
              <w:pPr>
                <w:divId w:val="1595283853"/>
                <w:rPr>
                  <w:rFonts w:eastAsia="Times New Roman"/>
                  <w:noProof/>
                </w:rPr>
              </w:pPr>
            </w:p>
            <w:p w14:paraId="11C3E799" w14:textId="30E6A00A" w:rsidR="00867404" w:rsidRDefault="0086740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bookmarkStart w:id="82" w:name="_Toc80137749" w:displacedByCustomXml="next"/>
    <w:sdt>
      <w:sdtPr>
        <w:rPr>
          <w:rFonts w:eastAsiaTheme="minorHAnsi" w:cstheme="minorBidi"/>
          <w:b w:val="0"/>
          <w:i/>
          <w:iCs/>
          <w:color w:val="44546A" w:themeColor="text2"/>
          <w:sz w:val="18"/>
          <w:szCs w:val="18"/>
        </w:rPr>
        <w:id w:val="864637227"/>
        <w:docPartObj>
          <w:docPartGallery w:val="Bibliographies"/>
          <w:docPartUnique/>
        </w:docPartObj>
      </w:sdtPr>
      <w:sdtEndPr>
        <w:rPr>
          <w:bCs/>
        </w:rPr>
      </w:sdtEndPr>
      <w:sdtContent>
        <w:p w14:paraId="51A98D51" w14:textId="3E74B3BF" w:rsidR="00867404" w:rsidRDefault="00867404" w:rsidP="009B00BD">
          <w:pPr>
            <w:pStyle w:val="Heading1"/>
            <w:spacing w:line="240" w:lineRule="auto"/>
          </w:pPr>
          <w:r>
            <w:t>Appendix</w:t>
          </w:r>
          <w:bookmarkEnd w:id="82"/>
        </w:p>
        <w:p w14:paraId="7564AFE5" w14:textId="77777777" w:rsidR="003D4CD2" w:rsidRDefault="00867404" w:rsidP="009B00BD">
          <w:pPr>
            <w:pStyle w:val="Heading2"/>
            <w:spacing w:line="240" w:lineRule="auto"/>
          </w:pPr>
          <w:bookmarkStart w:id="83" w:name="_Toc80137750"/>
          <w:r>
            <w:t>Correlation statistics</w:t>
          </w:r>
          <w:bookmarkEnd w:id="83"/>
        </w:p>
        <w:p w14:paraId="394834BE" w14:textId="71948B5C" w:rsidR="004B6268" w:rsidRDefault="004B6268" w:rsidP="004B6268">
          <w:pPr>
            <w:pStyle w:val="Caption"/>
            <w:keepNext/>
          </w:pPr>
          <w:r>
            <w:t xml:space="preserve">Table </w:t>
          </w:r>
          <w:r>
            <w:fldChar w:fldCharType="begin"/>
          </w:r>
          <w:r>
            <w:instrText xml:space="preserve"> SEQ Table \* ARABIC </w:instrText>
          </w:r>
          <w:r>
            <w:fldChar w:fldCharType="separate"/>
          </w:r>
          <w:r>
            <w:rPr>
              <w:noProof/>
            </w:rPr>
            <w:t>15</w:t>
          </w:r>
          <w:r>
            <w:fldChar w:fldCharType="end"/>
          </w:r>
        </w:p>
        <w:tbl>
          <w:tblPr>
            <w:tblStyle w:val="GridTable1Light"/>
            <w:tblW w:w="5000" w:type="pct"/>
            <w:tblLook w:val="04A0" w:firstRow="1" w:lastRow="0" w:firstColumn="1" w:lastColumn="0" w:noHBand="0" w:noVBand="1"/>
          </w:tblPr>
          <w:tblGrid>
            <w:gridCol w:w="2094"/>
            <w:gridCol w:w="2378"/>
            <w:gridCol w:w="2378"/>
            <w:gridCol w:w="2166"/>
          </w:tblGrid>
          <w:tr w:rsidR="003D4CD2" w:rsidRPr="003D4CD2" w14:paraId="53FCAD0A" w14:textId="77777777" w:rsidTr="009B00BD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33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79" w:type="pct"/>
                <w:gridSpan w:val="2"/>
                <w:noWrap/>
                <w:hideMark/>
              </w:tcPr>
              <w:p w14:paraId="42B10FC2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Neural Model</w:t>
                </w:r>
              </w:p>
            </w:tc>
            <w:tc>
              <w:tcPr>
                <w:tcW w:w="1319" w:type="pct"/>
                <w:noWrap/>
                <w:hideMark/>
              </w:tcPr>
              <w:p w14:paraId="1DB64D1C" w14:textId="77777777" w:rsidR="003D4CD2" w:rsidRPr="003D4CD2" w:rsidRDefault="003D4CD2" w:rsidP="009B00BD">
                <w:pPr>
                  <w:spacing w:line="240" w:lineRule="auto"/>
                  <w:jc w:val="left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75B8F785" w14:textId="77777777" w:rsidR="003D4CD2" w:rsidRPr="003D4CD2" w:rsidRDefault="003D4CD2" w:rsidP="009B00BD">
                <w:pPr>
                  <w:spacing w:line="240" w:lineRule="auto"/>
                  <w:jc w:val="left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0030887A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F873F10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228B07E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4ABB0082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030F6208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464BA595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60F0734F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03847703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0BD66517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AF0E345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4402ACB0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5F1C24F6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55C2D76B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83458</w:t>
                </w:r>
              </w:p>
            </w:tc>
            <w:tc>
              <w:tcPr>
                <w:tcW w:w="1319" w:type="pct"/>
                <w:noWrap/>
                <w:hideMark/>
              </w:tcPr>
              <w:p w14:paraId="2ECF0CD9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582CA6AA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4C9499E0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35A7A91D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7C0F9AD1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9286</w:t>
                </w:r>
              </w:p>
            </w:tc>
            <w:tc>
              <w:tcPr>
                <w:tcW w:w="1319" w:type="pct"/>
                <w:noWrap/>
                <w:hideMark/>
              </w:tcPr>
              <w:p w14:paraId="7DB34998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762928</w:t>
                </w:r>
              </w:p>
            </w:tc>
            <w:tc>
              <w:tcPr>
                <w:tcW w:w="1202" w:type="pct"/>
                <w:noWrap/>
                <w:hideMark/>
              </w:tcPr>
              <w:p w14:paraId="621B4E38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  <w:tr w:rsidR="003D4CD2" w:rsidRPr="003D4CD2" w14:paraId="734FEF4B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7BE016EA" w14:textId="77777777" w:rsidR="003D4CD2" w:rsidRPr="003D4CD2" w:rsidRDefault="003D4CD2" w:rsidP="009B00BD">
                <w:pPr>
                  <w:spacing w:line="240" w:lineRule="auto"/>
                  <w:jc w:val="righ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5EDC0877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3A3DA801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6A6301FB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3FCDDFB1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479" w:type="pct"/>
                <w:gridSpan w:val="2"/>
                <w:noWrap/>
                <w:hideMark/>
              </w:tcPr>
              <w:p w14:paraId="5C9C0CC7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Cosine Similarity</w:t>
                </w:r>
              </w:p>
            </w:tc>
            <w:tc>
              <w:tcPr>
                <w:tcW w:w="1319" w:type="pct"/>
                <w:noWrap/>
                <w:hideMark/>
              </w:tcPr>
              <w:p w14:paraId="69A303EF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2DDAD944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6B648280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580B68E8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48C483CB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3600D1B9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587A6AEA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5C7FEE10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09EF4D22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3C6EC2BB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00314E50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7E960663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4DF3D243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32DCCBD5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5B84730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033EE7A3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1F48FBE2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3331E239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DD637EC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3E2C1B9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4656</w:t>
                </w:r>
              </w:p>
            </w:tc>
            <w:tc>
              <w:tcPr>
                <w:tcW w:w="1319" w:type="pct"/>
                <w:noWrap/>
                <w:hideMark/>
              </w:tcPr>
              <w:p w14:paraId="3D2A8AC7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241ACCDC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7D360703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BC0776E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41B27ED1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990992</w:t>
                </w:r>
              </w:p>
            </w:tc>
            <w:tc>
              <w:tcPr>
                <w:tcW w:w="1319" w:type="pct"/>
                <w:noWrap/>
                <w:hideMark/>
              </w:tcPr>
              <w:p w14:paraId="77B7F92E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8123</w:t>
                </w:r>
              </w:p>
            </w:tc>
            <w:tc>
              <w:tcPr>
                <w:tcW w:w="1202" w:type="pct"/>
                <w:noWrap/>
                <w:hideMark/>
              </w:tcPr>
              <w:p w14:paraId="67DF511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  <w:tr w:rsidR="003D4CD2" w:rsidRPr="003D4CD2" w14:paraId="0518A0C8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CB7F860" w14:textId="77777777" w:rsidR="003D4CD2" w:rsidRPr="003D4CD2" w:rsidRDefault="003D4CD2" w:rsidP="009B00BD">
                <w:pPr>
                  <w:spacing w:line="240" w:lineRule="auto"/>
                  <w:jc w:val="righ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58C03F22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319" w:type="pct"/>
                <w:noWrap/>
                <w:hideMark/>
              </w:tcPr>
              <w:p w14:paraId="6242E765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BB40B0C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5DF7815E" w14:textId="77777777" w:rsidTr="003D4CD2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  <w:gridSpan w:val="4"/>
                <w:noWrap/>
                <w:hideMark/>
              </w:tcPr>
              <w:p w14:paraId="1CDCCED5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Non-Negative Matrix Factorization</w:t>
                </w:r>
              </w:p>
            </w:tc>
          </w:tr>
          <w:tr w:rsidR="003D4CD2" w:rsidRPr="003D4CD2" w14:paraId="3ADB9394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6C3FBB6D" w14:textId="77777777" w:rsidR="003D4CD2" w:rsidRPr="003D4CD2" w:rsidRDefault="003D4CD2" w:rsidP="009B00BD">
                <w:pPr>
                  <w:spacing w:line="240" w:lineRule="auto"/>
                  <w:jc w:val="center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lastRenderedPageBreak/>
                  <w:t> </w:t>
                </w:r>
              </w:p>
            </w:tc>
            <w:tc>
              <w:tcPr>
                <w:tcW w:w="1319" w:type="pct"/>
                <w:noWrap/>
                <w:hideMark/>
              </w:tcPr>
              <w:p w14:paraId="6406268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5B00F277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202" w:type="pct"/>
                <w:noWrap/>
                <w:hideMark/>
              </w:tcPr>
              <w:p w14:paraId="4E62AEE0" w14:textId="77777777" w:rsidR="003D4CD2" w:rsidRPr="003D4CD2" w:rsidRDefault="003D4CD2" w:rsidP="009B00BD">
                <w:pPr>
                  <w:spacing w:line="240" w:lineRule="auto"/>
                  <w:jc w:val="center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i/>
                    <w:iCs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</w:tr>
          <w:tr w:rsidR="003D4CD2" w:rsidRPr="003D4CD2" w14:paraId="36C307F4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4B96431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Sparsity</w:t>
                </w:r>
              </w:p>
            </w:tc>
            <w:tc>
              <w:tcPr>
                <w:tcW w:w="1319" w:type="pct"/>
                <w:noWrap/>
                <w:hideMark/>
              </w:tcPr>
              <w:p w14:paraId="274573F5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319" w:type="pct"/>
                <w:noWrap/>
                <w:hideMark/>
              </w:tcPr>
              <w:p w14:paraId="2E7E54C6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  <w:tc>
              <w:tcPr>
                <w:tcW w:w="1202" w:type="pct"/>
                <w:noWrap/>
                <w:hideMark/>
              </w:tcPr>
              <w:p w14:paraId="3F86F071" w14:textId="77777777" w:rsidR="003D4CD2" w:rsidRPr="003D4CD2" w:rsidRDefault="003D4CD2" w:rsidP="009B00BD">
                <w:pPr>
                  <w:spacing w:line="240" w:lineRule="auto"/>
                  <w:jc w:val="lef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eastAsia="Times New Roman" w:cs="Times New Roman"/>
                    <w:sz w:val="20"/>
                    <w:szCs w:val="20"/>
                    <w:lang w:val="en-KE" w:eastAsia="en-KE"/>
                  </w:rPr>
                </w:pPr>
              </w:p>
            </w:tc>
          </w:tr>
          <w:tr w:rsidR="003D4CD2" w:rsidRPr="003D4CD2" w14:paraId="02734311" w14:textId="77777777" w:rsidTr="009B00BD">
            <w:trPr>
              <w:trHeight w:val="30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7314DA81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Recall</w:t>
                </w:r>
              </w:p>
            </w:tc>
            <w:tc>
              <w:tcPr>
                <w:tcW w:w="1319" w:type="pct"/>
                <w:noWrap/>
                <w:hideMark/>
              </w:tcPr>
              <w:p w14:paraId="020F6FEB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88757</w:t>
                </w:r>
              </w:p>
            </w:tc>
            <w:tc>
              <w:tcPr>
                <w:tcW w:w="1319" w:type="pct"/>
                <w:noWrap/>
                <w:hideMark/>
              </w:tcPr>
              <w:p w14:paraId="254530F6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  <w:tc>
              <w:tcPr>
                <w:tcW w:w="1202" w:type="pct"/>
                <w:noWrap/>
                <w:hideMark/>
              </w:tcPr>
              <w:p w14:paraId="6A7415B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</w:p>
            </w:tc>
          </w:tr>
          <w:tr w:rsidR="003D4CD2" w:rsidRPr="003D4CD2" w14:paraId="16BF4126" w14:textId="77777777" w:rsidTr="009B00BD">
            <w:trPr>
              <w:trHeight w:val="3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161" w:type="pct"/>
                <w:noWrap/>
                <w:hideMark/>
              </w:tcPr>
              <w:p w14:paraId="1AE08E43" w14:textId="77777777" w:rsidR="003D4CD2" w:rsidRPr="003D4CD2" w:rsidRDefault="003D4CD2" w:rsidP="009B00BD">
                <w:pPr>
                  <w:spacing w:line="240" w:lineRule="auto"/>
                  <w:jc w:val="left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MPR</w:t>
                </w:r>
              </w:p>
            </w:tc>
            <w:tc>
              <w:tcPr>
                <w:tcW w:w="1319" w:type="pct"/>
                <w:noWrap/>
                <w:hideMark/>
              </w:tcPr>
              <w:p w14:paraId="33BE64D4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0.969733</w:t>
                </w:r>
              </w:p>
            </w:tc>
            <w:tc>
              <w:tcPr>
                <w:tcW w:w="1319" w:type="pct"/>
                <w:noWrap/>
                <w:hideMark/>
              </w:tcPr>
              <w:p w14:paraId="2A2EE43F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-0.97318</w:t>
                </w:r>
              </w:p>
            </w:tc>
            <w:tc>
              <w:tcPr>
                <w:tcW w:w="1202" w:type="pct"/>
                <w:noWrap/>
                <w:hideMark/>
              </w:tcPr>
              <w:p w14:paraId="63F70672" w14:textId="77777777" w:rsidR="003D4CD2" w:rsidRPr="003D4CD2" w:rsidRDefault="003D4CD2" w:rsidP="009B00BD">
                <w:pPr>
                  <w:spacing w:line="240" w:lineRule="auto"/>
                  <w:jc w:val="right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</w:pPr>
                <w:r w:rsidRPr="003D4CD2">
                  <w:rPr>
                    <w:rFonts w:ascii="Calibri" w:eastAsia="Times New Roman" w:hAnsi="Calibri" w:cs="Calibri"/>
                    <w:color w:val="000000"/>
                    <w:sz w:val="22"/>
                    <w:lang w:val="en-KE" w:eastAsia="en-KE"/>
                  </w:rPr>
                  <w:t>1</w:t>
                </w:r>
              </w:p>
            </w:tc>
          </w:tr>
        </w:tbl>
        <w:p w14:paraId="7162390F" w14:textId="77777777" w:rsidR="007112E7" w:rsidRDefault="007112E7" w:rsidP="003D4CD2">
          <w:pPr>
            <w:rPr>
              <w:lang w:val="en-KE"/>
            </w:rPr>
          </w:pPr>
        </w:p>
        <w:p w14:paraId="23FD4BE0" w14:textId="5EB6E9AB" w:rsidR="007112E7" w:rsidRDefault="007112E7" w:rsidP="007112E7">
          <w:pPr>
            <w:pStyle w:val="Heading2"/>
          </w:pPr>
          <w:bookmarkStart w:id="84" w:name="_Toc80137751"/>
          <w:r>
            <w:t>Neural Model Performance per Epoch</w:t>
          </w:r>
          <w:bookmarkEnd w:id="84"/>
        </w:p>
        <w:p w14:paraId="7BE20ABA" w14:textId="77777777" w:rsidR="00817014" w:rsidRDefault="00C431AB" w:rsidP="00817014">
          <w:pPr>
            <w:keepNext/>
          </w:pPr>
          <w:r w:rsidRPr="00C431AB">
            <w:rPr>
              <w:noProof/>
              <w:lang w:val="en-KE"/>
            </w:rPr>
            <w:drawing>
              <wp:inline distT="0" distB="0" distL="0" distR="0" wp14:anchorId="4795F015" wp14:editId="7C088B01">
                <wp:extent cx="5731510" cy="1579880"/>
                <wp:effectExtent l="0" t="0" r="2540" b="1270"/>
                <wp:docPr id="42" name="Pictur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579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A2F22DC" w14:textId="61C20673" w:rsidR="005C0A21" w:rsidRPr="005C0A21" w:rsidRDefault="00817014" w:rsidP="00817014">
          <w:pPr>
            <w:pStyle w:val="Caption"/>
            <w:rPr>
              <w:lang w:val="en-KE"/>
            </w:rPr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>
            <w:rPr>
              <w:noProof/>
            </w:rPr>
            <w:t>12</w:t>
          </w:r>
          <w:r>
            <w:fldChar w:fldCharType="end"/>
          </w:r>
        </w:p>
        <w:p w14:paraId="2E3355B0" w14:textId="3ED09EC7" w:rsidR="0040739D" w:rsidRDefault="000B6B8E" w:rsidP="00B734A8">
          <w:pPr>
            <w:pStyle w:val="Heading4"/>
            <w:rPr>
              <w:lang w:val="en-US"/>
            </w:rPr>
          </w:pPr>
          <w:r>
            <w:rPr>
              <w:lang w:val="en-US"/>
            </w:rPr>
            <w:t>100K Movielens data</w:t>
          </w:r>
        </w:p>
        <w:p w14:paraId="1A9D03E2" w14:textId="77777777" w:rsidR="005C0A21" w:rsidRDefault="00812310" w:rsidP="005C0A21">
          <w:pPr>
            <w:keepNext/>
          </w:pPr>
          <w:r w:rsidRPr="00812310">
            <w:rPr>
              <w:noProof/>
              <w:lang w:val="en-US"/>
            </w:rPr>
            <w:drawing>
              <wp:inline distT="0" distB="0" distL="0" distR="0" wp14:anchorId="46B3BC5D" wp14:editId="2B37A2D3">
                <wp:extent cx="5731510" cy="1589405"/>
                <wp:effectExtent l="0" t="0" r="2540" b="0"/>
                <wp:docPr id="41" name="Picture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589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4680518" w14:textId="6CC3A774" w:rsidR="00B734A8" w:rsidRPr="00B734A8" w:rsidRDefault="005C0A21" w:rsidP="005C0A21">
          <w:pPr>
            <w:pStyle w:val="Caption"/>
            <w:rPr>
              <w:lang w:val="en-US"/>
            </w:rPr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 w:rsidR="00817014">
            <w:rPr>
              <w:noProof/>
            </w:rPr>
            <w:t>13</w:t>
          </w:r>
          <w:r>
            <w:fldChar w:fldCharType="end"/>
          </w:r>
        </w:p>
        <w:p w14:paraId="016F7181" w14:textId="357E3DB8" w:rsidR="0040739D" w:rsidRPr="0040739D" w:rsidRDefault="0040739D" w:rsidP="0040739D">
          <w:pPr>
            <w:pStyle w:val="Heading4"/>
            <w:rPr>
              <w:lang w:val="en-US"/>
            </w:rPr>
          </w:pPr>
          <w:r>
            <w:rPr>
              <w:lang w:val="en-US"/>
            </w:rPr>
            <w:t>Learning from sets data</w:t>
          </w:r>
        </w:p>
        <w:p w14:paraId="7DAD4730" w14:textId="77777777" w:rsidR="004B6268" w:rsidRDefault="007112E7" w:rsidP="004B6268">
          <w:pPr>
            <w:keepNext/>
          </w:pPr>
          <w:r w:rsidRPr="007112E7">
            <w:rPr>
              <w:noProof/>
              <w:lang w:val="en-KE"/>
            </w:rPr>
            <w:drawing>
              <wp:inline distT="0" distB="0" distL="0" distR="0" wp14:anchorId="7E3AFC78" wp14:editId="0B096EE9">
                <wp:extent cx="5731510" cy="1625600"/>
                <wp:effectExtent l="0" t="0" r="2540" b="0"/>
                <wp:docPr id="40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625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09F46D2" w14:textId="6F7685EE" w:rsidR="00867404" w:rsidRPr="009B00BD" w:rsidRDefault="004B6268" w:rsidP="009B00BD">
          <w:pPr>
            <w:pStyle w:val="Caption"/>
          </w:pPr>
          <w:r>
            <w:t xml:space="preserve">Figure </w:t>
          </w:r>
          <w:r>
            <w:fldChar w:fldCharType="begin"/>
          </w:r>
          <w:r>
            <w:instrText xml:space="preserve"> SEQ Figure \* ARABIC </w:instrText>
          </w:r>
          <w:r>
            <w:fldChar w:fldCharType="separate"/>
          </w:r>
          <w:r w:rsidR="00817014">
            <w:rPr>
              <w:noProof/>
            </w:rPr>
            <w:t>14</w:t>
          </w:r>
          <w:r>
            <w:fldChar w:fldCharType="end"/>
          </w:r>
        </w:p>
      </w:sdtContent>
    </w:sdt>
    <w:p w14:paraId="5C8504F7" w14:textId="77777777" w:rsidR="004703DC" w:rsidRPr="008C588A" w:rsidRDefault="004703DC" w:rsidP="008C588A">
      <w:pPr>
        <w:rPr>
          <w:lang w:val="en-US"/>
        </w:rPr>
      </w:pPr>
    </w:p>
    <w:sectPr w:rsidR="004703DC" w:rsidRPr="008C588A">
      <w:headerReference w:type="default" r:id="rId4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BCB4F" w14:textId="77777777" w:rsidR="004227FE" w:rsidRDefault="004227FE" w:rsidP="00C70B65">
      <w:pPr>
        <w:spacing w:after="0" w:line="240" w:lineRule="auto"/>
      </w:pPr>
      <w:r>
        <w:separator/>
      </w:r>
    </w:p>
  </w:endnote>
  <w:endnote w:type="continuationSeparator" w:id="0">
    <w:p w14:paraId="4FF809A3" w14:textId="77777777" w:rsidR="004227FE" w:rsidRDefault="004227FE" w:rsidP="00C70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MathJax_Size1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0F736" w14:textId="77777777" w:rsidR="004227FE" w:rsidRDefault="004227FE" w:rsidP="00C70B65">
      <w:pPr>
        <w:spacing w:after="0" w:line="240" w:lineRule="auto"/>
      </w:pPr>
      <w:r>
        <w:separator/>
      </w:r>
    </w:p>
  </w:footnote>
  <w:footnote w:type="continuationSeparator" w:id="0">
    <w:p w14:paraId="17B5313A" w14:textId="77777777" w:rsidR="004227FE" w:rsidRDefault="004227FE" w:rsidP="00C70B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55079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5A31E1" w14:textId="69072BA5" w:rsidR="00C70B65" w:rsidRDefault="00C70B6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AD6CB3" w14:textId="77777777" w:rsidR="00C70B65" w:rsidRDefault="00C70B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13F7"/>
    <w:multiLevelType w:val="hybridMultilevel"/>
    <w:tmpl w:val="22403E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EB6108"/>
    <w:multiLevelType w:val="hybridMultilevel"/>
    <w:tmpl w:val="C1B4C180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3241F"/>
    <w:multiLevelType w:val="hybridMultilevel"/>
    <w:tmpl w:val="9BE2B4EA"/>
    <w:lvl w:ilvl="0" w:tplc="13FE365E">
      <w:start w:val="1"/>
      <w:numFmt w:val="decimal"/>
      <w:lvlText w:val="5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06A25"/>
    <w:multiLevelType w:val="hybridMultilevel"/>
    <w:tmpl w:val="789C87FE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9C52F1"/>
    <w:multiLevelType w:val="hybridMultilevel"/>
    <w:tmpl w:val="66681514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321DB"/>
    <w:multiLevelType w:val="hybridMultilevel"/>
    <w:tmpl w:val="13FACE2C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F3B23"/>
    <w:multiLevelType w:val="hybridMultilevel"/>
    <w:tmpl w:val="DF7C30BC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DF54D4"/>
    <w:multiLevelType w:val="hybridMultilevel"/>
    <w:tmpl w:val="3D3EEE80"/>
    <w:lvl w:ilvl="0" w:tplc="ACA23E04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71E8D"/>
    <w:multiLevelType w:val="hybridMultilevel"/>
    <w:tmpl w:val="24125410"/>
    <w:lvl w:ilvl="0" w:tplc="A628ECA6">
      <w:start w:val="1"/>
      <w:numFmt w:val="decimal"/>
      <w:lvlText w:val="2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D37FD"/>
    <w:multiLevelType w:val="hybridMultilevel"/>
    <w:tmpl w:val="3418C9C6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66716"/>
    <w:multiLevelType w:val="hybridMultilevel"/>
    <w:tmpl w:val="21ECA958"/>
    <w:lvl w:ilvl="0" w:tplc="6A56005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A3C3A"/>
    <w:multiLevelType w:val="hybridMultilevel"/>
    <w:tmpl w:val="9D46F6B6"/>
    <w:lvl w:ilvl="0" w:tplc="D1845626">
      <w:start w:val="1"/>
      <w:numFmt w:val="bullet"/>
      <w:lvlText w:val=""/>
      <w:lvlJc w:val="left"/>
      <w:pPr>
        <w:ind w:left="8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96829"/>
    <w:multiLevelType w:val="hybridMultilevel"/>
    <w:tmpl w:val="939C603C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9F719C"/>
    <w:multiLevelType w:val="hybridMultilevel"/>
    <w:tmpl w:val="783AE296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CE4175"/>
    <w:multiLevelType w:val="hybridMultilevel"/>
    <w:tmpl w:val="AE06BFCC"/>
    <w:lvl w:ilvl="0" w:tplc="AE22E42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523CF"/>
    <w:multiLevelType w:val="hybridMultilevel"/>
    <w:tmpl w:val="D5FE2064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4C16BD"/>
    <w:multiLevelType w:val="hybridMultilevel"/>
    <w:tmpl w:val="45843232"/>
    <w:lvl w:ilvl="0" w:tplc="ACA23E04">
      <w:start w:val="1"/>
      <w:numFmt w:val="decimal"/>
      <w:lvlText w:val="2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1C1"/>
    <w:multiLevelType w:val="hybridMultilevel"/>
    <w:tmpl w:val="0C22F37A"/>
    <w:lvl w:ilvl="0" w:tplc="BE62398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EC6658"/>
    <w:multiLevelType w:val="hybridMultilevel"/>
    <w:tmpl w:val="E384FD1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C732F6"/>
    <w:multiLevelType w:val="hybridMultilevel"/>
    <w:tmpl w:val="8D02E880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997F7A"/>
    <w:multiLevelType w:val="hybridMultilevel"/>
    <w:tmpl w:val="A9F25C68"/>
    <w:lvl w:ilvl="0" w:tplc="AE22E428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AA504D"/>
    <w:multiLevelType w:val="hybridMultilevel"/>
    <w:tmpl w:val="42BEFD62"/>
    <w:lvl w:ilvl="0" w:tplc="7B8C27A0">
      <w:start w:val="1"/>
      <w:numFmt w:val="decimal"/>
      <w:lvlText w:val="3.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DE7A4C"/>
    <w:multiLevelType w:val="hybridMultilevel"/>
    <w:tmpl w:val="8B3AA3C6"/>
    <w:lvl w:ilvl="0" w:tplc="48F40C98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F66836"/>
    <w:multiLevelType w:val="hybridMultilevel"/>
    <w:tmpl w:val="68D88B20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9383D"/>
    <w:multiLevelType w:val="hybridMultilevel"/>
    <w:tmpl w:val="56B23D42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476981"/>
    <w:multiLevelType w:val="hybridMultilevel"/>
    <w:tmpl w:val="A85AF24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65212A"/>
    <w:multiLevelType w:val="hybridMultilevel"/>
    <w:tmpl w:val="1F1E2A68"/>
    <w:lvl w:ilvl="0" w:tplc="0196154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C65035"/>
    <w:multiLevelType w:val="hybridMultilevel"/>
    <w:tmpl w:val="74C89B30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92A32"/>
    <w:multiLevelType w:val="hybridMultilevel"/>
    <w:tmpl w:val="1C0C46B6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000DD6"/>
    <w:multiLevelType w:val="hybridMultilevel"/>
    <w:tmpl w:val="74C89B30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5B6DB0"/>
    <w:multiLevelType w:val="hybridMultilevel"/>
    <w:tmpl w:val="8D00D040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CE49C2"/>
    <w:multiLevelType w:val="hybridMultilevel"/>
    <w:tmpl w:val="B08A5038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E421D2"/>
    <w:multiLevelType w:val="hybridMultilevel"/>
    <w:tmpl w:val="29761D1C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77CF4"/>
    <w:multiLevelType w:val="hybridMultilevel"/>
    <w:tmpl w:val="DAB86D08"/>
    <w:lvl w:ilvl="0" w:tplc="A2AAF0EA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687591"/>
    <w:multiLevelType w:val="hybridMultilevel"/>
    <w:tmpl w:val="3D5C3C4A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DC5665"/>
    <w:multiLevelType w:val="hybridMultilevel"/>
    <w:tmpl w:val="3ED27D36"/>
    <w:lvl w:ilvl="0" w:tplc="E55C757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E2DB9"/>
    <w:multiLevelType w:val="hybridMultilevel"/>
    <w:tmpl w:val="4654517E"/>
    <w:lvl w:ilvl="0" w:tplc="4204E7A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425EDD"/>
    <w:multiLevelType w:val="hybridMultilevel"/>
    <w:tmpl w:val="0D76B48E"/>
    <w:lvl w:ilvl="0" w:tplc="BE62398E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B01336"/>
    <w:multiLevelType w:val="hybridMultilevel"/>
    <w:tmpl w:val="39CA6BF6"/>
    <w:lvl w:ilvl="0" w:tplc="AB50C5C2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610BF3"/>
    <w:multiLevelType w:val="hybridMultilevel"/>
    <w:tmpl w:val="ADB2FF5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5A66B2"/>
    <w:multiLevelType w:val="hybridMultilevel"/>
    <w:tmpl w:val="76180380"/>
    <w:lvl w:ilvl="0" w:tplc="E55C757E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38"/>
  </w:num>
  <w:num w:numId="3">
    <w:abstractNumId w:val="39"/>
  </w:num>
  <w:num w:numId="4">
    <w:abstractNumId w:val="34"/>
  </w:num>
  <w:num w:numId="5">
    <w:abstractNumId w:val="30"/>
  </w:num>
  <w:num w:numId="6">
    <w:abstractNumId w:val="33"/>
  </w:num>
  <w:num w:numId="7">
    <w:abstractNumId w:val="4"/>
  </w:num>
  <w:num w:numId="8">
    <w:abstractNumId w:val="15"/>
  </w:num>
  <w:num w:numId="9">
    <w:abstractNumId w:val="9"/>
  </w:num>
  <w:num w:numId="10">
    <w:abstractNumId w:val="24"/>
  </w:num>
  <w:num w:numId="11">
    <w:abstractNumId w:val="27"/>
  </w:num>
  <w:num w:numId="12">
    <w:abstractNumId w:val="31"/>
  </w:num>
  <w:num w:numId="13">
    <w:abstractNumId w:val="18"/>
  </w:num>
  <w:num w:numId="14">
    <w:abstractNumId w:val="25"/>
  </w:num>
  <w:num w:numId="15">
    <w:abstractNumId w:val="1"/>
  </w:num>
  <w:num w:numId="16">
    <w:abstractNumId w:val="8"/>
  </w:num>
  <w:num w:numId="17">
    <w:abstractNumId w:val="3"/>
  </w:num>
  <w:num w:numId="18">
    <w:abstractNumId w:val="5"/>
  </w:num>
  <w:num w:numId="19">
    <w:abstractNumId w:val="22"/>
  </w:num>
  <w:num w:numId="20">
    <w:abstractNumId w:val="11"/>
  </w:num>
  <w:num w:numId="21">
    <w:abstractNumId w:val="10"/>
  </w:num>
  <w:num w:numId="22">
    <w:abstractNumId w:val="16"/>
  </w:num>
  <w:num w:numId="23">
    <w:abstractNumId w:val="36"/>
  </w:num>
  <w:num w:numId="24">
    <w:abstractNumId w:val="17"/>
  </w:num>
  <w:num w:numId="25">
    <w:abstractNumId w:val="19"/>
  </w:num>
  <w:num w:numId="26">
    <w:abstractNumId w:val="21"/>
  </w:num>
  <w:num w:numId="27">
    <w:abstractNumId w:val="0"/>
  </w:num>
  <w:num w:numId="28">
    <w:abstractNumId w:val="37"/>
  </w:num>
  <w:num w:numId="29">
    <w:abstractNumId w:val="13"/>
  </w:num>
  <w:num w:numId="30">
    <w:abstractNumId w:val="6"/>
  </w:num>
  <w:num w:numId="31">
    <w:abstractNumId w:val="12"/>
  </w:num>
  <w:num w:numId="32">
    <w:abstractNumId w:val="28"/>
  </w:num>
  <w:num w:numId="33">
    <w:abstractNumId w:val="29"/>
  </w:num>
  <w:num w:numId="34">
    <w:abstractNumId w:val="40"/>
  </w:num>
  <w:num w:numId="35">
    <w:abstractNumId w:val="32"/>
  </w:num>
  <w:num w:numId="36">
    <w:abstractNumId w:val="35"/>
  </w:num>
  <w:num w:numId="37">
    <w:abstractNumId w:val="26"/>
  </w:num>
  <w:num w:numId="38">
    <w:abstractNumId w:val="7"/>
  </w:num>
  <w:num w:numId="39">
    <w:abstractNumId w:val="20"/>
  </w:num>
  <w:num w:numId="40">
    <w:abstractNumId w:val="2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jQ3NLA0tTAxNzJU0lEKTi0uzszPAykwrwUAR/MKVSwAAAA="/>
  </w:docVars>
  <w:rsids>
    <w:rsidRoot w:val="00412253"/>
    <w:rsid w:val="00000128"/>
    <w:rsid w:val="0000056B"/>
    <w:rsid w:val="000012B4"/>
    <w:rsid w:val="000026F5"/>
    <w:rsid w:val="000027F4"/>
    <w:rsid w:val="00002E42"/>
    <w:rsid w:val="000037C7"/>
    <w:rsid w:val="00004D5A"/>
    <w:rsid w:val="000051B4"/>
    <w:rsid w:val="000053E0"/>
    <w:rsid w:val="00005470"/>
    <w:rsid w:val="0000799F"/>
    <w:rsid w:val="00007F17"/>
    <w:rsid w:val="000100B6"/>
    <w:rsid w:val="0001017B"/>
    <w:rsid w:val="0001168F"/>
    <w:rsid w:val="00011773"/>
    <w:rsid w:val="00011DD5"/>
    <w:rsid w:val="00011E98"/>
    <w:rsid w:val="00016763"/>
    <w:rsid w:val="00016A49"/>
    <w:rsid w:val="00017E9A"/>
    <w:rsid w:val="00020A43"/>
    <w:rsid w:val="00021184"/>
    <w:rsid w:val="000217CA"/>
    <w:rsid w:val="00022199"/>
    <w:rsid w:val="00022823"/>
    <w:rsid w:val="00024CFA"/>
    <w:rsid w:val="0002542E"/>
    <w:rsid w:val="00025D42"/>
    <w:rsid w:val="00026250"/>
    <w:rsid w:val="0002768B"/>
    <w:rsid w:val="00027B7A"/>
    <w:rsid w:val="00030029"/>
    <w:rsid w:val="000304ED"/>
    <w:rsid w:val="000306C4"/>
    <w:rsid w:val="00032074"/>
    <w:rsid w:val="00032A0A"/>
    <w:rsid w:val="00033A35"/>
    <w:rsid w:val="00033C14"/>
    <w:rsid w:val="000341E5"/>
    <w:rsid w:val="000344DA"/>
    <w:rsid w:val="00034EBB"/>
    <w:rsid w:val="00035CAE"/>
    <w:rsid w:val="00035E5F"/>
    <w:rsid w:val="00035F37"/>
    <w:rsid w:val="0003799C"/>
    <w:rsid w:val="00040511"/>
    <w:rsid w:val="0004052F"/>
    <w:rsid w:val="00040CA7"/>
    <w:rsid w:val="00041A66"/>
    <w:rsid w:val="000421F1"/>
    <w:rsid w:val="00042559"/>
    <w:rsid w:val="00042640"/>
    <w:rsid w:val="00043387"/>
    <w:rsid w:val="00043B22"/>
    <w:rsid w:val="0004422D"/>
    <w:rsid w:val="000443BE"/>
    <w:rsid w:val="000444BE"/>
    <w:rsid w:val="00044BEC"/>
    <w:rsid w:val="00044D9C"/>
    <w:rsid w:val="000456B8"/>
    <w:rsid w:val="000456C9"/>
    <w:rsid w:val="0004576E"/>
    <w:rsid w:val="000457C4"/>
    <w:rsid w:val="00045D20"/>
    <w:rsid w:val="0004619F"/>
    <w:rsid w:val="00046DBE"/>
    <w:rsid w:val="000516F8"/>
    <w:rsid w:val="00051B32"/>
    <w:rsid w:val="00051B8F"/>
    <w:rsid w:val="00052724"/>
    <w:rsid w:val="00052AA6"/>
    <w:rsid w:val="00052C2B"/>
    <w:rsid w:val="00053B77"/>
    <w:rsid w:val="00053C67"/>
    <w:rsid w:val="00054732"/>
    <w:rsid w:val="00054A8D"/>
    <w:rsid w:val="00054B9D"/>
    <w:rsid w:val="000554AE"/>
    <w:rsid w:val="00055B9B"/>
    <w:rsid w:val="00055FC8"/>
    <w:rsid w:val="00056CFC"/>
    <w:rsid w:val="000579F1"/>
    <w:rsid w:val="00057C64"/>
    <w:rsid w:val="0006034C"/>
    <w:rsid w:val="000611DD"/>
    <w:rsid w:val="00061412"/>
    <w:rsid w:val="000634EA"/>
    <w:rsid w:val="00063F67"/>
    <w:rsid w:val="00065162"/>
    <w:rsid w:val="0006560D"/>
    <w:rsid w:val="00065AD8"/>
    <w:rsid w:val="00066C18"/>
    <w:rsid w:val="00066CA6"/>
    <w:rsid w:val="00066D50"/>
    <w:rsid w:val="00066F83"/>
    <w:rsid w:val="0006744A"/>
    <w:rsid w:val="00067E1F"/>
    <w:rsid w:val="00070338"/>
    <w:rsid w:val="00070871"/>
    <w:rsid w:val="000709FA"/>
    <w:rsid w:val="00071CD4"/>
    <w:rsid w:val="000723AE"/>
    <w:rsid w:val="00072D9F"/>
    <w:rsid w:val="00074559"/>
    <w:rsid w:val="000747EE"/>
    <w:rsid w:val="00074B65"/>
    <w:rsid w:val="00074E8D"/>
    <w:rsid w:val="00075527"/>
    <w:rsid w:val="00075C2D"/>
    <w:rsid w:val="00075DB4"/>
    <w:rsid w:val="000773ED"/>
    <w:rsid w:val="00077558"/>
    <w:rsid w:val="00077623"/>
    <w:rsid w:val="00077A9C"/>
    <w:rsid w:val="000802CF"/>
    <w:rsid w:val="00081128"/>
    <w:rsid w:val="000813EA"/>
    <w:rsid w:val="00081734"/>
    <w:rsid w:val="00081915"/>
    <w:rsid w:val="00081A15"/>
    <w:rsid w:val="00081DDB"/>
    <w:rsid w:val="0008253D"/>
    <w:rsid w:val="0008296C"/>
    <w:rsid w:val="00082C1C"/>
    <w:rsid w:val="000834AC"/>
    <w:rsid w:val="00084B35"/>
    <w:rsid w:val="00084CCD"/>
    <w:rsid w:val="00085046"/>
    <w:rsid w:val="000854EF"/>
    <w:rsid w:val="00085B7E"/>
    <w:rsid w:val="00086766"/>
    <w:rsid w:val="000871E8"/>
    <w:rsid w:val="000873C6"/>
    <w:rsid w:val="000875B1"/>
    <w:rsid w:val="00087CCF"/>
    <w:rsid w:val="00090C6E"/>
    <w:rsid w:val="000910C9"/>
    <w:rsid w:val="00091A31"/>
    <w:rsid w:val="000935B9"/>
    <w:rsid w:val="000936CF"/>
    <w:rsid w:val="00093E79"/>
    <w:rsid w:val="000943C2"/>
    <w:rsid w:val="000945DC"/>
    <w:rsid w:val="0009462C"/>
    <w:rsid w:val="000947E3"/>
    <w:rsid w:val="00094E58"/>
    <w:rsid w:val="00094FD2"/>
    <w:rsid w:val="0009577B"/>
    <w:rsid w:val="000967E6"/>
    <w:rsid w:val="00096954"/>
    <w:rsid w:val="00096ECF"/>
    <w:rsid w:val="000971B8"/>
    <w:rsid w:val="0009728C"/>
    <w:rsid w:val="000976F7"/>
    <w:rsid w:val="00097E41"/>
    <w:rsid w:val="000A023D"/>
    <w:rsid w:val="000A064F"/>
    <w:rsid w:val="000A2ED0"/>
    <w:rsid w:val="000A4565"/>
    <w:rsid w:val="000A46C3"/>
    <w:rsid w:val="000A56E6"/>
    <w:rsid w:val="000A583B"/>
    <w:rsid w:val="000A6518"/>
    <w:rsid w:val="000A6DE6"/>
    <w:rsid w:val="000A6FA2"/>
    <w:rsid w:val="000A71B7"/>
    <w:rsid w:val="000A74EA"/>
    <w:rsid w:val="000B039A"/>
    <w:rsid w:val="000B0556"/>
    <w:rsid w:val="000B217A"/>
    <w:rsid w:val="000B2679"/>
    <w:rsid w:val="000B3562"/>
    <w:rsid w:val="000B62A5"/>
    <w:rsid w:val="000B6B8E"/>
    <w:rsid w:val="000B77C7"/>
    <w:rsid w:val="000B7F89"/>
    <w:rsid w:val="000C0726"/>
    <w:rsid w:val="000C197A"/>
    <w:rsid w:val="000C1D3C"/>
    <w:rsid w:val="000C265D"/>
    <w:rsid w:val="000C27DC"/>
    <w:rsid w:val="000C3B05"/>
    <w:rsid w:val="000C3C99"/>
    <w:rsid w:val="000C3CF2"/>
    <w:rsid w:val="000C5A10"/>
    <w:rsid w:val="000C5E38"/>
    <w:rsid w:val="000C64A7"/>
    <w:rsid w:val="000C6A78"/>
    <w:rsid w:val="000C73B2"/>
    <w:rsid w:val="000C7791"/>
    <w:rsid w:val="000D002D"/>
    <w:rsid w:val="000D0372"/>
    <w:rsid w:val="000D0919"/>
    <w:rsid w:val="000D0FAA"/>
    <w:rsid w:val="000D100B"/>
    <w:rsid w:val="000D1076"/>
    <w:rsid w:val="000D1311"/>
    <w:rsid w:val="000D1AA2"/>
    <w:rsid w:val="000D2520"/>
    <w:rsid w:val="000D2B6A"/>
    <w:rsid w:val="000D3085"/>
    <w:rsid w:val="000D3141"/>
    <w:rsid w:val="000D4303"/>
    <w:rsid w:val="000D511E"/>
    <w:rsid w:val="000D5C74"/>
    <w:rsid w:val="000D67AE"/>
    <w:rsid w:val="000D71D5"/>
    <w:rsid w:val="000D7342"/>
    <w:rsid w:val="000D7651"/>
    <w:rsid w:val="000E0024"/>
    <w:rsid w:val="000E1A8D"/>
    <w:rsid w:val="000E20D5"/>
    <w:rsid w:val="000E25B4"/>
    <w:rsid w:val="000E2A34"/>
    <w:rsid w:val="000E2D43"/>
    <w:rsid w:val="000E339A"/>
    <w:rsid w:val="000E47E5"/>
    <w:rsid w:val="000E491C"/>
    <w:rsid w:val="000E4B52"/>
    <w:rsid w:val="000E4C1A"/>
    <w:rsid w:val="000E5B27"/>
    <w:rsid w:val="000E5E46"/>
    <w:rsid w:val="000E6A56"/>
    <w:rsid w:val="000E6B92"/>
    <w:rsid w:val="000E6E9C"/>
    <w:rsid w:val="000E73D6"/>
    <w:rsid w:val="000E7775"/>
    <w:rsid w:val="000F0196"/>
    <w:rsid w:val="000F0DAB"/>
    <w:rsid w:val="000F0F76"/>
    <w:rsid w:val="000F11BB"/>
    <w:rsid w:val="000F3816"/>
    <w:rsid w:val="000F3A46"/>
    <w:rsid w:val="000F3CA4"/>
    <w:rsid w:val="000F4936"/>
    <w:rsid w:val="000F5220"/>
    <w:rsid w:val="000F52DE"/>
    <w:rsid w:val="000F58B6"/>
    <w:rsid w:val="000F58B9"/>
    <w:rsid w:val="000F6575"/>
    <w:rsid w:val="000F6BB0"/>
    <w:rsid w:val="000F7506"/>
    <w:rsid w:val="000F7582"/>
    <w:rsid w:val="000F7878"/>
    <w:rsid w:val="000F7D68"/>
    <w:rsid w:val="00100E91"/>
    <w:rsid w:val="00100F61"/>
    <w:rsid w:val="00101ABE"/>
    <w:rsid w:val="00101AD5"/>
    <w:rsid w:val="001023C4"/>
    <w:rsid w:val="0010325F"/>
    <w:rsid w:val="00103738"/>
    <w:rsid w:val="00103B77"/>
    <w:rsid w:val="001042E2"/>
    <w:rsid w:val="001047F5"/>
    <w:rsid w:val="0010493E"/>
    <w:rsid w:val="00105700"/>
    <w:rsid w:val="001057F3"/>
    <w:rsid w:val="00105F37"/>
    <w:rsid w:val="00105F7E"/>
    <w:rsid w:val="00106220"/>
    <w:rsid w:val="00106839"/>
    <w:rsid w:val="00106C65"/>
    <w:rsid w:val="00106EC7"/>
    <w:rsid w:val="001070FB"/>
    <w:rsid w:val="00107375"/>
    <w:rsid w:val="001100D2"/>
    <w:rsid w:val="0011201E"/>
    <w:rsid w:val="001124E6"/>
    <w:rsid w:val="00112A5D"/>
    <w:rsid w:val="00112DD5"/>
    <w:rsid w:val="00113337"/>
    <w:rsid w:val="00113737"/>
    <w:rsid w:val="00113D04"/>
    <w:rsid w:val="00113E09"/>
    <w:rsid w:val="00114A38"/>
    <w:rsid w:val="00114E72"/>
    <w:rsid w:val="0011552E"/>
    <w:rsid w:val="00115A06"/>
    <w:rsid w:val="00115D47"/>
    <w:rsid w:val="00116640"/>
    <w:rsid w:val="0011715F"/>
    <w:rsid w:val="0012028E"/>
    <w:rsid w:val="00120C15"/>
    <w:rsid w:val="00121CC9"/>
    <w:rsid w:val="00122555"/>
    <w:rsid w:val="00122C0B"/>
    <w:rsid w:val="00122DB6"/>
    <w:rsid w:val="00124923"/>
    <w:rsid w:val="00125528"/>
    <w:rsid w:val="00125833"/>
    <w:rsid w:val="001265FC"/>
    <w:rsid w:val="00126BCA"/>
    <w:rsid w:val="00127A09"/>
    <w:rsid w:val="00127F9E"/>
    <w:rsid w:val="0013101F"/>
    <w:rsid w:val="00131045"/>
    <w:rsid w:val="00131155"/>
    <w:rsid w:val="00131819"/>
    <w:rsid w:val="00132674"/>
    <w:rsid w:val="00132E89"/>
    <w:rsid w:val="00133C2D"/>
    <w:rsid w:val="00133EE3"/>
    <w:rsid w:val="001350C4"/>
    <w:rsid w:val="00135669"/>
    <w:rsid w:val="00135713"/>
    <w:rsid w:val="00135715"/>
    <w:rsid w:val="00136B03"/>
    <w:rsid w:val="001373E0"/>
    <w:rsid w:val="001374F9"/>
    <w:rsid w:val="001405EF"/>
    <w:rsid w:val="00140FF9"/>
    <w:rsid w:val="0014176A"/>
    <w:rsid w:val="00143314"/>
    <w:rsid w:val="00143342"/>
    <w:rsid w:val="00143B60"/>
    <w:rsid w:val="00144FC9"/>
    <w:rsid w:val="00145C07"/>
    <w:rsid w:val="00146094"/>
    <w:rsid w:val="00146397"/>
    <w:rsid w:val="001463B3"/>
    <w:rsid w:val="00146557"/>
    <w:rsid w:val="001469CF"/>
    <w:rsid w:val="001478BB"/>
    <w:rsid w:val="0015012E"/>
    <w:rsid w:val="0015094D"/>
    <w:rsid w:val="0015117F"/>
    <w:rsid w:val="001519EE"/>
    <w:rsid w:val="0015236B"/>
    <w:rsid w:val="0015241F"/>
    <w:rsid w:val="00153D87"/>
    <w:rsid w:val="00153DF5"/>
    <w:rsid w:val="00154569"/>
    <w:rsid w:val="00155239"/>
    <w:rsid w:val="00155462"/>
    <w:rsid w:val="00156785"/>
    <w:rsid w:val="00156BAD"/>
    <w:rsid w:val="00156DB6"/>
    <w:rsid w:val="001614FA"/>
    <w:rsid w:val="00161A76"/>
    <w:rsid w:val="00161B55"/>
    <w:rsid w:val="00161D41"/>
    <w:rsid w:val="00161DA0"/>
    <w:rsid w:val="001624B6"/>
    <w:rsid w:val="00162782"/>
    <w:rsid w:val="00162C80"/>
    <w:rsid w:val="0016350E"/>
    <w:rsid w:val="00163790"/>
    <w:rsid w:val="00163881"/>
    <w:rsid w:val="00163991"/>
    <w:rsid w:val="00163D2E"/>
    <w:rsid w:val="0016400D"/>
    <w:rsid w:val="001640D4"/>
    <w:rsid w:val="00164800"/>
    <w:rsid w:val="00164A91"/>
    <w:rsid w:val="001663AA"/>
    <w:rsid w:val="00166BB7"/>
    <w:rsid w:val="00166F67"/>
    <w:rsid w:val="0016709B"/>
    <w:rsid w:val="00167CCE"/>
    <w:rsid w:val="00167F38"/>
    <w:rsid w:val="00170F01"/>
    <w:rsid w:val="00170F0A"/>
    <w:rsid w:val="00171E14"/>
    <w:rsid w:val="001727DC"/>
    <w:rsid w:val="00172BA6"/>
    <w:rsid w:val="00173596"/>
    <w:rsid w:val="0017433C"/>
    <w:rsid w:val="00174419"/>
    <w:rsid w:val="001751DD"/>
    <w:rsid w:val="00175EE8"/>
    <w:rsid w:val="00175F9F"/>
    <w:rsid w:val="0017670A"/>
    <w:rsid w:val="00176941"/>
    <w:rsid w:val="00176B2F"/>
    <w:rsid w:val="00177DD0"/>
    <w:rsid w:val="00177FAD"/>
    <w:rsid w:val="00180272"/>
    <w:rsid w:val="0018047F"/>
    <w:rsid w:val="00180BC6"/>
    <w:rsid w:val="0018181D"/>
    <w:rsid w:val="00182228"/>
    <w:rsid w:val="001827B5"/>
    <w:rsid w:val="001828DB"/>
    <w:rsid w:val="00182B36"/>
    <w:rsid w:val="0018400F"/>
    <w:rsid w:val="00184123"/>
    <w:rsid w:val="001857F5"/>
    <w:rsid w:val="00185CAD"/>
    <w:rsid w:val="0018607A"/>
    <w:rsid w:val="00186B4C"/>
    <w:rsid w:val="00186E04"/>
    <w:rsid w:val="001873CB"/>
    <w:rsid w:val="00187BF6"/>
    <w:rsid w:val="00187CE5"/>
    <w:rsid w:val="00190031"/>
    <w:rsid w:val="00190205"/>
    <w:rsid w:val="00190300"/>
    <w:rsid w:val="001909A7"/>
    <w:rsid w:val="001914C3"/>
    <w:rsid w:val="00191A03"/>
    <w:rsid w:val="00191CE3"/>
    <w:rsid w:val="001926F1"/>
    <w:rsid w:val="00193639"/>
    <w:rsid w:val="001938BB"/>
    <w:rsid w:val="00194737"/>
    <w:rsid w:val="00194E74"/>
    <w:rsid w:val="00195D74"/>
    <w:rsid w:val="001962DC"/>
    <w:rsid w:val="00196932"/>
    <w:rsid w:val="0019745F"/>
    <w:rsid w:val="001A00C0"/>
    <w:rsid w:val="001A01B0"/>
    <w:rsid w:val="001A0D34"/>
    <w:rsid w:val="001A18FA"/>
    <w:rsid w:val="001A1A8A"/>
    <w:rsid w:val="001A1B8D"/>
    <w:rsid w:val="001A2484"/>
    <w:rsid w:val="001A2811"/>
    <w:rsid w:val="001A2848"/>
    <w:rsid w:val="001A397F"/>
    <w:rsid w:val="001A3D19"/>
    <w:rsid w:val="001A42F8"/>
    <w:rsid w:val="001A4E90"/>
    <w:rsid w:val="001A53AC"/>
    <w:rsid w:val="001A58D5"/>
    <w:rsid w:val="001A61B9"/>
    <w:rsid w:val="001A67A4"/>
    <w:rsid w:val="001A6C35"/>
    <w:rsid w:val="001A7307"/>
    <w:rsid w:val="001B0651"/>
    <w:rsid w:val="001B1273"/>
    <w:rsid w:val="001B13AD"/>
    <w:rsid w:val="001B150B"/>
    <w:rsid w:val="001B1912"/>
    <w:rsid w:val="001B20B3"/>
    <w:rsid w:val="001B230A"/>
    <w:rsid w:val="001B3DD2"/>
    <w:rsid w:val="001B53FE"/>
    <w:rsid w:val="001B55E2"/>
    <w:rsid w:val="001B5F39"/>
    <w:rsid w:val="001B6C55"/>
    <w:rsid w:val="001B7189"/>
    <w:rsid w:val="001B7407"/>
    <w:rsid w:val="001B7AA5"/>
    <w:rsid w:val="001C046A"/>
    <w:rsid w:val="001C0AF5"/>
    <w:rsid w:val="001C1AFE"/>
    <w:rsid w:val="001C369F"/>
    <w:rsid w:val="001C3774"/>
    <w:rsid w:val="001C38A3"/>
    <w:rsid w:val="001C4528"/>
    <w:rsid w:val="001C45B5"/>
    <w:rsid w:val="001C48F9"/>
    <w:rsid w:val="001C4ADD"/>
    <w:rsid w:val="001C5061"/>
    <w:rsid w:val="001C57FA"/>
    <w:rsid w:val="001C66DA"/>
    <w:rsid w:val="001C6920"/>
    <w:rsid w:val="001C6F3B"/>
    <w:rsid w:val="001C727E"/>
    <w:rsid w:val="001C7C8A"/>
    <w:rsid w:val="001D0752"/>
    <w:rsid w:val="001D078C"/>
    <w:rsid w:val="001D0C5A"/>
    <w:rsid w:val="001D15DF"/>
    <w:rsid w:val="001D1825"/>
    <w:rsid w:val="001D2BD2"/>
    <w:rsid w:val="001D3FB2"/>
    <w:rsid w:val="001D49C4"/>
    <w:rsid w:val="001D5407"/>
    <w:rsid w:val="001D5699"/>
    <w:rsid w:val="001D580C"/>
    <w:rsid w:val="001D6EA0"/>
    <w:rsid w:val="001D746A"/>
    <w:rsid w:val="001D7C7A"/>
    <w:rsid w:val="001E0038"/>
    <w:rsid w:val="001E0044"/>
    <w:rsid w:val="001E075A"/>
    <w:rsid w:val="001E0E34"/>
    <w:rsid w:val="001E0F11"/>
    <w:rsid w:val="001E102F"/>
    <w:rsid w:val="001E2246"/>
    <w:rsid w:val="001E305B"/>
    <w:rsid w:val="001E309D"/>
    <w:rsid w:val="001E3202"/>
    <w:rsid w:val="001E3688"/>
    <w:rsid w:val="001E4518"/>
    <w:rsid w:val="001E4830"/>
    <w:rsid w:val="001E55E1"/>
    <w:rsid w:val="001E7B63"/>
    <w:rsid w:val="001E7F4C"/>
    <w:rsid w:val="001F0266"/>
    <w:rsid w:val="001F02A4"/>
    <w:rsid w:val="001F0CC5"/>
    <w:rsid w:val="001F0EE6"/>
    <w:rsid w:val="001F1D57"/>
    <w:rsid w:val="001F2137"/>
    <w:rsid w:val="001F332A"/>
    <w:rsid w:val="001F3AB7"/>
    <w:rsid w:val="001F3C5E"/>
    <w:rsid w:val="001F5BA8"/>
    <w:rsid w:val="001F664C"/>
    <w:rsid w:val="001F6CD5"/>
    <w:rsid w:val="001F6CDC"/>
    <w:rsid w:val="001F7151"/>
    <w:rsid w:val="001F747A"/>
    <w:rsid w:val="002009DF"/>
    <w:rsid w:val="002022F3"/>
    <w:rsid w:val="00202CBB"/>
    <w:rsid w:val="00203F5B"/>
    <w:rsid w:val="00204497"/>
    <w:rsid w:val="002049DA"/>
    <w:rsid w:val="00205025"/>
    <w:rsid w:val="00205A86"/>
    <w:rsid w:val="00205B7D"/>
    <w:rsid w:val="00206575"/>
    <w:rsid w:val="00206C45"/>
    <w:rsid w:val="00207B9A"/>
    <w:rsid w:val="00210479"/>
    <w:rsid w:val="00211588"/>
    <w:rsid w:val="002122A0"/>
    <w:rsid w:val="00212336"/>
    <w:rsid w:val="002123B7"/>
    <w:rsid w:val="002124F4"/>
    <w:rsid w:val="002134AB"/>
    <w:rsid w:val="002134BA"/>
    <w:rsid w:val="0021367A"/>
    <w:rsid w:val="00213F85"/>
    <w:rsid w:val="002145D6"/>
    <w:rsid w:val="00215B86"/>
    <w:rsid w:val="002163FF"/>
    <w:rsid w:val="002164DA"/>
    <w:rsid w:val="0022008F"/>
    <w:rsid w:val="00220D0A"/>
    <w:rsid w:val="00221816"/>
    <w:rsid w:val="002220DB"/>
    <w:rsid w:val="00223AE1"/>
    <w:rsid w:val="00223EAB"/>
    <w:rsid w:val="00224C91"/>
    <w:rsid w:val="00224F3E"/>
    <w:rsid w:val="00224FCE"/>
    <w:rsid w:val="002262B1"/>
    <w:rsid w:val="00226547"/>
    <w:rsid w:val="002268F3"/>
    <w:rsid w:val="002301A6"/>
    <w:rsid w:val="002303F5"/>
    <w:rsid w:val="002307FC"/>
    <w:rsid w:val="002310E2"/>
    <w:rsid w:val="00231661"/>
    <w:rsid w:val="00231C33"/>
    <w:rsid w:val="00231DC2"/>
    <w:rsid w:val="002339D9"/>
    <w:rsid w:val="00233D4D"/>
    <w:rsid w:val="00234C6C"/>
    <w:rsid w:val="00235071"/>
    <w:rsid w:val="00236661"/>
    <w:rsid w:val="002366FA"/>
    <w:rsid w:val="00237115"/>
    <w:rsid w:val="0023791C"/>
    <w:rsid w:val="0024118F"/>
    <w:rsid w:val="0024142F"/>
    <w:rsid w:val="00241A13"/>
    <w:rsid w:val="00241C48"/>
    <w:rsid w:val="00242D35"/>
    <w:rsid w:val="002430CF"/>
    <w:rsid w:val="002431B4"/>
    <w:rsid w:val="002443D0"/>
    <w:rsid w:val="002450C4"/>
    <w:rsid w:val="00246325"/>
    <w:rsid w:val="00246714"/>
    <w:rsid w:val="00246EA5"/>
    <w:rsid w:val="00247A97"/>
    <w:rsid w:val="00247E54"/>
    <w:rsid w:val="00250C43"/>
    <w:rsid w:val="0025117D"/>
    <w:rsid w:val="002519F0"/>
    <w:rsid w:val="00251F5D"/>
    <w:rsid w:val="0025458B"/>
    <w:rsid w:val="0025498C"/>
    <w:rsid w:val="00254AB2"/>
    <w:rsid w:val="002560AD"/>
    <w:rsid w:val="00257B90"/>
    <w:rsid w:val="00257FF3"/>
    <w:rsid w:val="0026055C"/>
    <w:rsid w:val="00261F46"/>
    <w:rsid w:val="00262018"/>
    <w:rsid w:val="00262ACF"/>
    <w:rsid w:val="0026362B"/>
    <w:rsid w:val="002636B8"/>
    <w:rsid w:val="00263F92"/>
    <w:rsid w:val="002645B8"/>
    <w:rsid w:val="00264B92"/>
    <w:rsid w:val="00264D00"/>
    <w:rsid w:val="00265220"/>
    <w:rsid w:val="002667A4"/>
    <w:rsid w:val="00266F40"/>
    <w:rsid w:val="002675ED"/>
    <w:rsid w:val="00271415"/>
    <w:rsid w:val="0027197A"/>
    <w:rsid w:val="0027245D"/>
    <w:rsid w:val="00272C59"/>
    <w:rsid w:val="0027355E"/>
    <w:rsid w:val="00273784"/>
    <w:rsid w:val="002740A3"/>
    <w:rsid w:val="002743D3"/>
    <w:rsid w:val="0027443B"/>
    <w:rsid w:val="0027459C"/>
    <w:rsid w:val="00275538"/>
    <w:rsid w:val="00275F92"/>
    <w:rsid w:val="00276C5E"/>
    <w:rsid w:val="002775F0"/>
    <w:rsid w:val="002800CE"/>
    <w:rsid w:val="00280232"/>
    <w:rsid w:val="002803F5"/>
    <w:rsid w:val="002811A9"/>
    <w:rsid w:val="00281341"/>
    <w:rsid w:val="002821DB"/>
    <w:rsid w:val="00282B8A"/>
    <w:rsid w:val="00282E80"/>
    <w:rsid w:val="00283032"/>
    <w:rsid w:val="00283233"/>
    <w:rsid w:val="00283F27"/>
    <w:rsid w:val="00284151"/>
    <w:rsid w:val="002844D5"/>
    <w:rsid w:val="00285255"/>
    <w:rsid w:val="0028538B"/>
    <w:rsid w:val="00285677"/>
    <w:rsid w:val="00286504"/>
    <w:rsid w:val="00286630"/>
    <w:rsid w:val="002878C9"/>
    <w:rsid w:val="002904DB"/>
    <w:rsid w:val="00291577"/>
    <w:rsid w:val="00291600"/>
    <w:rsid w:val="00291B54"/>
    <w:rsid w:val="002922F5"/>
    <w:rsid w:val="00292964"/>
    <w:rsid w:val="00292ED1"/>
    <w:rsid w:val="002933C0"/>
    <w:rsid w:val="00294862"/>
    <w:rsid w:val="00294889"/>
    <w:rsid w:val="0029563C"/>
    <w:rsid w:val="00295815"/>
    <w:rsid w:val="002964C2"/>
    <w:rsid w:val="00297153"/>
    <w:rsid w:val="00297721"/>
    <w:rsid w:val="00297C74"/>
    <w:rsid w:val="002A07F2"/>
    <w:rsid w:val="002A0BDD"/>
    <w:rsid w:val="002A10CF"/>
    <w:rsid w:val="002A1520"/>
    <w:rsid w:val="002A16A6"/>
    <w:rsid w:val="002A1CE6"/>
    <w:rsid w:val="002A2737"/>
    <w:rsid w:val="002A3933"/>
    <w:rsid w:val="002A4DC4"/>
    <w:rsid w:val="002A4EA8"/>
    <w:rsid w:val="002A530F"/>
    <w:rsid w:val="002A580D"/>
    <w:rsid w:val="002A6BEA"/>
    <w:rsid w:val="002A7ABF"/>
    <w:rsid w:val="002A7CF7"/>
    <w:rsid w:val="002B087E"/>
    <w:rsid w:val="002B095D"/>
    <w:rsid w:val="002B0F6E"/>
    <w:rsid w:val="002B1866"/>
    <w:rsid w:val="002B28AB"/>
    <w:rsid w:val="002B365F"/>
    <w:rsid w:val="002B48D7"/>
    <w:rsid w:val="002B55B7"/>
    <w:rsid w:val="002B5CAA"/>
    <w:rsid w:val="002B5FAE"/>
    <w:rsid w:val="002B61B6"/>
    <w:rsid w:val="002B6D63"/>
    <w:rsid w:val="002B7458"/>
    <w:rsid w:val="002B7C27"/>
    <w:rsid w:val="002C0086"/>
    <w:rsid w:val="002C014E"/>
    <w:rsid w:val="002C0A1C"/>
    <w:rsid w:val="002C1BEF"/>
    <w:rsid w:val="002C1F51"/>
    <w:rsid w:val="002C2550"/>
    <w:rsid w:val="002C264F"/>
    <w:rsid w:val="002C2E20"/>
    <w:rsid w:val="002C322C"/>
    <w:rsid w:val="002C34A9"/>
    <w:rsid w:val="002C4C4F"/>
    <w:rsid w:val="002C4F64"/>
    <w:rsid w:val="002C5522"/>
    <w:rsid w:val="002C58E0"/>
    <w:rsid w:val="002C597E"/>
    <w:rsid w:val="002C619A"/>
    <w:rsid w:val="002C61FE"/>
    <w:rsid w:val="002C6A05"/>
    <w:rsid w:val="002C6D24"/>
    <w:rsid w:val="002C79E3"/>
    <w:rsid w:val="002D06E3"/>
    <w:rsid w:val="002D1354"/>
    <w:rsid w:val="002D18B6"/>
    <w:rsid w:val="002D1931"/>
    <w:rsid w:val="002D21C3"/>
    <w:rsid w:val="002D2481"/>
    <w:rsid w:val="002D24E4"/>
    <w:rsid w:val="002D30F4"/>
    <w:rsid w:val="002D341F"/>
    <w:rsid w:val="002D3DC6"/>
    <w:rsid w:val="002D457D"/>
    <w:rsid w:val="002D4646"/>
    <w:rsid w:val="002D5C92"/>
    <w:rsid w:val="002D6E2F"/>
    <w:rsid w:val="002D7C2D"/>
    <w:rsid w:val="002D7C83"/>
    <w:rsid w:val="002E002A"/>
    <w:rsid w:val="002E02CF"/>
    <w:rsid w:val="002E081F"/>
    <w:rsid w:val="002E0DB8"/>
    <w:rsid w:val="002E0DBA"/>
    <w:rsid w:val="002E1087"/>
    <w:rsid w:val="002E11F0"/>
    <w:rsid w:val="002E2194"/>
    <w:rsid w:val="002E2691"/>
    <w:rsid w:val="002E2EE1"/>
    <w:rsid w:val="002E4402"/>
    <w:rsid w:val="002E4686"/>
    <w:rsid w:val="002E46C4"/>
    <w:rsid w:val="002E4DC1"/>
    <w:rsid w:val="002E5FEE"/>
    <w:rsid w:val="002E607D"/>
    <w:rsid w:val="002E67F9"/>
    <w:rsid w:val="002E6AEF"/>
    <w:rsid w:val="002E6F34"/>
    <w:rsid w:val="002E78FE"/>
    <w:rsid w:val="002F0589"/>
    <w:rsid w:val="002F0FF9"/>
    <w:rsid w:val="002F1869"/>
    <w:rsid w:val="002F1EAA"/>
    <w:rsid w:val="002F1FE0"/>
    <w:rsid w:val="002F2044"/>
    <w:rsid w:val="002F23DF"/>
    <w:rsid w:val="002F268E"/>
    <w:rsid w:val="002F2E77"/>
    <w:rsid w:val="002F43DC"/>
    <w:rsid w:val="002F5EF3"/>
    <w:rsid w:val="002F696D"/>
    <w:rsid w:val="002F6E69"/>
    <w:rsid w:val="002F6F0A"/>
    <w:rsid w:val="002F7275"/>
    <w:rsid w:val="002F7FDF"/>
    <w:rsid w:val="003001A0"/>
    <w:rsid w:val="00301395"/>
    <w:rsid w:val="00302012"/>
    <w:rsid w:val="00302D59"/>
    <w:rsid w:val="00303316"/>
    <w:rsid w:val="00304496"/>
    <w:rsid w:val="003064FC"/>
    <w:rsid w:val="003066EE"/>
    <w:rsid w:val="00306891"/>
    <w:rsid w:val="00306E3A"/>
    <w:rsid w:val="00307014"/>
    <w:rsid w:val="00307B2B"/>
    <w:rsid w:val="00307DD1"/>
    <w:rsid w:val="003101AF"/>
    <w:rsid w:val="00310220"/>
    <w:rsid w:val="003109F3"/>
    <w:rsid w:val="00312D63"/>
    <w:rsid w:val="003140FA"/>
    <w:rsid w:val="003145A2"/>
    <w:rsid w:val="003150D1"/>
    <w:rsid w:val="00315B7E"/>
    <w:rsid w:val="003168CF"/>
    <w:rsid w:val="003168E8"/>
    <w:rsid w:val="0032071E"/>
    <w:rsid w:val="00321090"/>
    <w:rsid w:val="0032116E"/>
    <w:rsid w:val="003212FF"/>
    <w:rsid w:val="00322705"/>
    <w:rsid w:val="00322B10"/>
    <w:rsid w:val="003232E2"/>
    <w:rsid w:val="00323408"/>
    <w:rsid w:val="00323438"/>
    <w:rsid w:val="00323697"/>
    <w:rsid w:val="00323AA5"/>
    <w:rsid w:val="00323BC2"/>
    <w:rsid w:val="00324604"/>
    <w:rsid w:val="003246F1"/>
    <w:rsid w:val="00324EAF"/>
    <w:rsid w:val="00325191"/>
    <w:rsid w:val="003252BB"/>
    <w:rsid w:val="0032544C"/>
    <w:rsid w:val="0032568D"/>
    <w:rsid w:val="003258D2"/>
    <w:rsid w:val="0032695A"/>
    <w:rsid w:val="00327422"/>
    <w:rsid w:val="0033063E"/>
    <w:rsid w:val="00330D3C"/>
    <w:rsid w:val="003323C7"/>
    <w:rsid w:val="00332435"/>
    <w:rsid w:val="00333654"/>
    <w:rsid w:val="00333DA0"/>
    <w:rsid w:val="00333E3E"/>
    <w:rsid w:val="00333F34"/>
    <w:rsid w:val="00334464"/>
    <w:rsid w:val="00334D57"/>
    <w:rsid w:val="00334F9D"/>
    <w:rsid w:val="00335914"/>
    <w:rsid w:val="00335C7D"/>
    <w:rsid w:val="003366BE"/>
    <w:rsid w:val="00337902"/>
    <w:rsid w:val="00337B9C"/>
    <w:rsid w:val="00337E46"/>
    <w:rsid w:val="003400DF"/>
    <w:rsid w:val="0034078F"/>
    <w:rsid w:val="00340873"/>
    <w:rsid w:val="00340B26"/>
    <w:rsid w:val="003418FE"/>
    <w:rsid w:val="003419CA"/>
    <w:rsid w:val="00342469"/>
    <w:rsid w:val="003434D3"/>
    <w:rsid w:val="00343601"/>
    <w:rsid w:val="00343BD4"/>
    <w:rsid w:val="00343CC0"/>
    <w:rsid w:val="0034400B"/>
    <w:rsid w:val="00344065"/>
    <w:rsid w:val="0034476F"/>
    <w:rsid w:val="00345609"/>
    <w:rsid w:val="003459D5"/>
    <w:rsid w:val="00345B4A"/>
    <w:rsid w:val="00346B78"/>
    <w:rsid w:val="00347641"/>
    <w:rsid w:val="00347B51"/>
    <w:rsid w:val="00347E66"/>
    <w:rsid w:val="00350015"/>
    <w:rsid w:val="00350DB9"/>
    <w:rsid w:val="0035128A"/>
    <w:rsid w:val="003515D9"/>
    <w:rsid w:val="00351D76"/>
    <w:rsid w:val="00352103"/>
    <w:rsid w:val="003524ED"/>
    <w:rsid w:val="0035266C"/>
    <w:rsid w:val="00352815"/>
    <w:rsid w:val="00354714"/>
    <w:rsid w:val="003548DD"/>
    <w:rsid w:val="00354ED2"/>
    <w:rsid w:val="00354FA2"/>
    <w:rsid w:val="0035528F"/>
    <w:rsid w:val="0035584A"/>
    <w:rsid w:val="00356C75"/>
    <w:rsid w:val="0035730C"/>
    <w:rsid w:val="00357636"/>
    <w:rsid w:val="00360121"/>
    <w:rsid w:val="00361B3C"/>
    <w:rsid w:val="003620BE"/>
    <w:rsid w:val="00362275"/>
    <w:rsid w:val="003623A2"/>
    <w:rsid w:val="00362540"/>
    <w:rsid w:val="0036264C"/>
    <w:rsid w:val="003627E3"/>
    <w:rsid w:val="0036420D"/>
    <w:rsid w:val="0036571C"/>
    <w:rsid w:val="00366E8D"/>
    <w:rsid w:val="00367A8C"/>
    <w:rsid w:val="003709FB"/>
    <w:rsid w:val="00372563"/>
    <w:rsid w:val="00372AC8"/>
    <w:rsid w:val="0037351C"/>
    <w:rsid w:val="003737B3"/>
    <w:rsid w:val="003739BF"/>
    <w:rsid w:val="0037472B"/>
    <w:rsid w:val="003772E3"/>
    <w:rsid w:val="00377B9E"/>
    <w:rsid w:val="00377FC4"/>
    <w:rsid w:val="00380113"/>
    <w:rsid w:val="00381BE4"/>
    <w:rsid w:val="00382470"/>
    <w:rsid w:val="003824A7"/>
    <w:rsid w:val="003824B7"/>
    <w:rsid w:val="00382645"/>
    <w:rsid w:val="00382AE5"/>
    <w:rsid w:val="00382CA3"/>
    <w:rsid w:val="00384874"/>
    <w:rsid w:val="00385969"/>
    <w:rsid w:val="00385F35"/>
    <w:rsid w:val="003861AD"/>
    <w:rsid w:val="00386304"/>
    <w:rsid w:val="00387BBA"/>
    <w:rsid w:val="00387E2D"/>
    <w:rsid w:val="003913A9"/>
    <w:rsid w:val="003914A0"/>
    <w:rsid w:val="00391EDC"/>
    <w:rsid w:val="00392711"/>
    <w:rsid w:val="00392F31"/>
    <w:rsid w:val="00393C74"/>
    <w:rsid w:val="003946D2"/>
    <w:rsid w:val="003951CB"/>
    <w:rsid w:val="00395873"/>
    <w:rsid w:val="00395F62"/>
    <w:rsid w:val="00395F9E"/>
    <w:rsid w:val="003970D0"/>
    <w:rsid w:val="003A038F"/>
    <w:rsid w:val="003A0AFD"/>
    <w:rsid w:val="003A1473"/>
    <w:rsid w:val="003A149E"/>
    <w:rsid w:val="003A1912"/>
    <w:rsid w:val="003A25EE"/>
    <w:rsid w:val="003A2965"/>
    <w:rsid w:val="003A29C8"/>
    <w:rsid w:val="003A3877"/>
    <w:rsid w:val="003A40B5"/>
    <w:rsid w:val="003A40F1"/>
    <w:rsid w:val="003A4551"/>
    <w:rsid w:val="003A4A64"/>
    <w:rsid w:val="003A5544"/>
    <w:rsid w:val="003A5C45"/>
    <w:rsid w:val="003A5E46"/>
    <w:rsid w:val="003A5F06"/>
    <w:rsid w:val="003A5FB5"/>
    <w:rsid w:val="003A6020"/>
    <w:rsid w:val="003A6686"/>
    <w:rsid w:val="003A6C61"/>
    <w:rsid w:val="003A7031"/>
    <w:rsid w:val="003A71A5"/>
    <w:rsid w:val="003A738E"/>
    <w:rsid w:val="003A767B"/>
    <w:rsid w:val="003B0AC1"/>
    <w:rsid w:val="003B0BE2"/>
    <w:rsid w:val="003B0D76"/>
    <w:rsid w:val="003B183C"/>
    <w:rsid w:val="003B38F5"/>
    <w:rsid w:val="003B3CBE"/>
    <w:rsid w:val="003B3F4C"/>
    <w:rsid w:val="003B4A0A"/>
    <w:rsid w:val="003B5144"/>
    <w:rsid w:val="003B521E"/>
    <w:rsid w:val="003B56C1"/>
    <w:rsid w:val="003B5CE1"/>
    <w:rsid w:val="003B6234"/>
    <w:rsid w:val="003B6CA6"/>
    <w:rsid w:val="003B735E"/>
    <w:rsid w:val="003C079D"/>
    <w:rsid w:val="003C0B66"/>
    <w:rsid w:val="003C139F"/>
    <w:rsid w:val="003C16D8"/>
    <w:rsid w:val="003C1F4E"/>
    <w:rsid w:val="003C1F58"/>
    <w:rsid w:val="003C20E3"/>
    <w:rsid w:val="003C272B"/>
    <w:rsid w:val="003C2B46"/>
    <w:rsid w:val="003C2E1C"/>
    <w:rsid w:val="003C2E6D"/>
    <w:rsid w:val="003C352A"/>
    <w:rsid w:val="003C3656"/>
    <w:rsid w:val="003C3CEF"/>
    <w:rsid w:val="003C4163"/>
    <w:rsid w:val="003C4DC8"/>
    <w:rsid w:val="003C5659"/>
    <w:rsid w:val="003C58C2"/>
    <w:rsid w:val="003C5B72"/>
    <w:rsid w:val="003C5D17"/>
    <w:rsid w:val="003C62E5"/>
    <w:rsid w:val="003C689D"/>
    <w:rsid w:val="003C72D0"/>
    <w:rsid w:val="003C793F"/>
    <w:rsid w:val="003C7B51"/>
    <w:rsid w:val="003C7E74"/>
    <w:rsid w:val="003D00F8"/>
    <w:rsid w:val="003D0C11"/>
    <w:rsid w:val="003D0E92"/>
    <w:rsid w:val="003D1473"/>
    <w:rsid w:val="003D2B98"/>
    <w:rsid w:val="003D2D5D"/>
    <w:rsid w:val="003D4CD2"/>
    <w:rsid w:val="003D55EA"/>
    <w:rsid w:val="003D5A3E"/>
    <w:rsid w:val="003D5B07"/>
    <w:rsid w:val="003D5D3B"/>
    <w:rsid w:val="003D672A"/>
    <w:rsid w:val="003D6834"/>
    <w:rsid w:val="003D6BE2"/>
    <w:rsid w:val="003D6DEC"/>
    <w:rsid w:val="003D7411"/>
    <w:rsid w:val="003D7683"/>
    <w:rsid w:val="003D7E48"/>
    <w:rsid w:val="003E1A31"/>
    <w:rsid w:val="003E25FB"/>
    <w:rsid w:val="003E2DAB"/>
    <w:rsid w:val="003E306E"/>
    <w:rsid w:val="003E4D5D"/>
    <w:rsid w:val="003E4E43"/>
    <w:rsid w:val="003E5540"/>
    <w:rsid w:val="003E6890"/>
    <w:rsid w:val="003E6F09"/>
    <w:rsid w:val="003E70A8"/>
    <w:rsid w:val="003F0199"/>
    <w:rsid w:val="003F02BB"/>
    <w:rsid w:val="003F08D3"/>
    <w:rsid w:val="003F0BBD"/>
    <w:rsid w:val="003F24A0"/>
    <w:rsid w:val="003F2D1B"/>
    <w:rsid w:val="003F2D6A"/>
    <w:rsid w:val="003F30C9"/>
    <w:rsid w:val="003F3EEB"/>
    <w:rsid w:val="003F4354"/>
    <w:rsid w:val="003F466D"/>
    <w:rsid w:val="003F48A5"/>
    <w:rsid w:val="003F4A3A"/>
    <w:rsid w:val="003F5DF9"/>
    <w:rsid w:val="003F5EAE"/>
    <w:rsid w:val="003F5F4E"/>
    <w:rsid w:val="003F6E65"/>
    <w:rsid w:val="003F6F6D"/>
    <w:rsid w:val="003F7B21"/>
    <w:rsid w:val="003F7E3B"/>
    <w:rsid w:val="00400C22"/>
    <w:rsid w:val="00400C55"/>
    <w:rsid w:val="00400F9D"/>
    <w:rsid w:val="0040197B"/>
    <w:rsid w:val="004021E7"/>
    <w:rsid w:val="0040446E"/>
    <w:rsid w:val="00405487"/>
    <w:rsid w:val="0040659C"/>
    <w:rsid w:val="004066AE"/>
    <w:rsid w:val="0040739D"/>
    <w:rsid w:val="004074EA"/>
    <w:rsid w:val="004079E2"/>
    <w:rsid w:val="00407BED"/>
    <w:rsid w:val="00410168"/>
    <w:rsid w:val="00412253"/>
    <w:rsid w:val="004131EA"/>
    <w:rsid w:val="004131F8"/>
    <w:rsid w:val="00413725"/>
    <w:rsid w:val="004149F0"/>
    <w:rsid w:val="00414B45"/>
    <w:rsid w:val="00414BB9"/>
    <w:rsid w:val="00414F84"/>
    <w:rsid w:val="0041523A"/>
    <w:rsid w:val="00416142"/>
    <w:rsid w:val="00416F98"/>
    <w:rsid w:val="004175CA"/>
    <w:rsid w:val="00417822"/>
    <w:rsid w:val="0041797D"/>
    <w:rsid w:val="00417D15"/>
    <w:rsid w:val="004201FE"/>
    <w:rsid w:val="00420490"/>
    <w:rsid w:val="004204EC"/>
    <w:rsid w:val="00420834"/>
    <w:rsid w:val="004210DC"/>
    <w:rsid w:val="004214E8"/>
    <w:rsid w:val="00421DA1"/>
    <w:rsid w:val="00421FDB"/>
    <w:rsid w:val="00421FF8"/>
    <w:rsid w:val="004227FE"/>
    <w:rsid w:val="00423163"/>
    <w:rsid w:val="004235E2"/>
    <w:rsid w:val="00424265"/>
    <w:rsid w:val="00424DDD"/>
    <w:rsid w:val="00424F14"/>
    <w:rsid w:val="00425947"/>
    <w:rsid w:val="00426363"/>
    <w:rsid w:val="00426793"/>
    <w:rsid w:val="004268E1"/>
    <w:rsid w:val="00426D0A"/>
    <w:rsid w:val="00427CCA"/>
    <w:rsid w:val="00430074"/>
    <w:rsid w:val="00431AF8"/>
    <w:rsid w:val="004322B8"/>
    <w:rsid w:val="00432410"/>
    <w:rsid w:val="00432AAA"/>
    <w:rsid w:val="00433A71"/>
    <w:rsid w:val="004355E3"/>
    <w:rsid w:val="00435A77"/>
    <w:rsid w:val="00435C82"/>
    <w:rsid w:val="00435FB1"/>
    <w:rsid w:val="0043660E"/>
    <w:rsid w:val="00436627"/>
    <w:rsid w:val="00437366"/>
    <w:rsid w:val="00437800"/>
    <w:rsid w:val="00437D12"/>
    <w:rsid w:val="0044069B"/>
    <w:rsid w:val="0044096A"/>
    <w:rsid w:val="00440C8F"/>
    <w:rsid w:val="004418CB"/>
    <w:rsid w:val="004421DC"/>
    <w:rsid w:val="00442734"/>
    <w:rsid w:val="00442C3E"/>
    <w:rsid w:val="00443B90"/>
    <w:rsid w:val="00443E73"/>
    <w:rsid w:val="00444BBE"/>
    <w:rsid w:val="00444BEC"/>
    <w:rsid w:val="00444C0B"/>
    <w:rsid w:val="0044684B"/>
    <w:rsid w:val="00446982"/>
    <w:rsid w:val="00447024"/>
    <w:rsid w:val="00447278"/>
    <w:rsid w:val="004479DE"/>
    <w:rsid w:val="00450162"/>
    <w:rsid w:val="004506ED"/>
    <w:rsid w:val="0045103D"/>
    <w:rsid w:val="00451347"/>
    <w:rsid w:val="0045153C"/>
    <w:rsid w:val="00451A36"/>
    <w:rsid w:val="00451F62"/>
    <w:rsid w:val="00453A8D"/>
    <w:rsid w:val="00453AA3"/>
    <w:rsid w:val="0045432D"/>
    <w:rsid w:val="00454B55"/>
    <w:rsid w:val="00454BB1"/>
    <w:rsid w:val="004551B5"/>
    <w:rsid w:val="00455453"/>
    <w:rsid w:val="00456177"/>
    <w:rsid w:val="00457EC3"/>
    <w:rsid w:val="00460777"/>
    <w:rsid w:val="00460D24"/>
    <w:rsid w:val="0046196A"/>
    <w:rsid w:val="00461D03"/>
    <w:rsid w:val="00461EEE"/>
    <w:rsid w:val="00462028"/>
    <w:rsid w:val="004622AF"/>
    <w:rsid w:val="0046284A"/>
    <w:rsid w:val="00463393"/>
    <w:rsid w:val="00463A58"/>
    <w:rsid w:val="0046408D"/>
    <w:rsid w:val="00464D17"/>
    <w:rsid w:val="0046564A"/>
    <w:rsid w:val="004659E2"/>
    <w:rsid w:val="00465BEC"/>
    <w:rsid w:val="0046670B"/>
    <w:rsid w:val="00466E47"/>
    <w:rsid w:val="0046715C"/>
    <w:rsid w:val="004703DC"/>
    <w:rsid w:val="0047062F"/>
    <w:rsid w:val="00470974"/>
    <w:rsid w:val="00470F52"/>
    <w:rsid w:val="00471665"/>
    <w:rsid w:val="00471C7A"/>
    <w:rsid w:val="00471F4E"/>
    <w:rsid w:val="00472B98"/>
    <w:rsid w:val="00472D20"/>
    <w:rsid w:val="00473978"/>
    <w:rsid w:val="00474950"/>
    <w:rsid w:val="00474E15"/>
    <w:rsid w:val="00475AF5"/>
    <w:rsid w:val="004776AE"/>
    <w:rsid w:val="00480995"/>
    <w:rsid w:val="00482365"/>
    <w:rsid w:val="00482707"/>
    <w:rsid w:val="00482E4C"/>
    <w:rsid w:val="00482F50"/>
    <w:rsid w:val="00482FB4"/>
    <w:rsid w:val="00483140"/>
    <w:rsid w:val="0048351A"/>
    <w:rsid w:val="00483684"/>
    <w:rsid w:val="0048381B"/>
    <w:rsid w:val="00483B84"/>
    <w:rsid w:val="004853D3"/>
    <w:rsid w:val="004864CA"/>
    <w:rsid w:val="004867D0"/>
    <w:rsid w:val="0048687B"/>
    <w:rsid w:val="00487542"/>
    <w:rsid w:val="00487844"/>
    <w:rsid w:val="00491044"/>
    <w:rsid w:val="004915BE"/>
    <w:rsid w:val="0049171D"/>
    <w:rsid w:val="004922B0"/>
    <w:rsid w:val="00492DDF"/>
    <w:rsid w:val="00492EDE"/>
    <w:rsid w:val="00493977"/>
    <w:rsid w:val="004939E7"/>
    <w:rsid w:val="00493D9C"/>
    <w:rsid w:val="0049405A"/>
    <w:rsid w:val="0049472E"/>
    <w:rsid w:val="00494818"/>
    <w:rsid w:val="00494B80"/>
    <w:rsid w:val="0049565E"/>
    <w:rsid w:val="00495824"/>
    <w:rsid w:val="00496796"/>
    <w:rsid w:val="0049691A"/>
    <w:rsid w:val="00496C5C"/>
    <w:rsid w:val="00497C67"/>
    <w:rsid w:val="004A0286"/>
    <w:rsid w:val="004A03B6"/>
    <w:rsid w:val="004A047C"/>
    <w:rsid w:val="004A08C9"/>
    <w:rsid w:val="004A1CFE"/>
    <w:rsid w:val="004A1D6C"/>
    <w:rsid w:val="004A3688"/>
    <w:rsid w:val="004A3B93"/>
    <w:rsid w:val="004A4ABF"/>
    <w:rsid w:val="004A5345"/>
    <w:rsid w:val="004A61DF"/>
    <w:rsid w:val="004A6407"/>
    <w:rsid w:val="004A6664"/>
    <w:rsid w:val="004A6E1D"/>
    <w:rsid w:val="004A6FEF"/>
    <w:rsid w:val="004B0332"/>
    <w:rsid w:val="004B15A7"/>
    <w:rsid w:val="004B2179"/>
    <w:rsid w:val="004B2D0A"/>
    <w:rsid w:val="004B2E5B"/>
    <w:rsid w:val="004B3878"/>
    <w:rsid w:val="004B3F44"/>
    <w:rsid w:val="004B40C2"/>
    <w:rsid w:val="004B506C"/>
    <w:rsid w:val="004B585A"/>
    <w:rsid w:val="004B5A99"/>
    <w:rsid w:val="004B6268"/>
    <w:rsid w:val="004B645D"/>
    <w:rsid w:val="004B71CD"/>
    <w:rsid w:val="004B796A"/>
    <w:rsid w:val="004B7A44"/>
    <w:rsid w:val="004C00B9"/>
    <w:rsid w:val="004C0437"/>
    <w:rsid w:val="004C0E11"/>
    <w:rsid w:val="004C0EED"/>
    <w:rsid w:val="004C2558"/>
    <w:rsid w:val="004C28C7"/>
    <w:rsid w:val="004C2BDE"/>
    <w:rsid w:val="004C31A1"/>
    <w:rsid w:val="004C3C96"/>
    <w:rsid w:val="004C4F88"/>
    <w:rsid w:val="004C5BE0"/>
    <w:rsid w:val="004C6125"/>
    <w:rsid w:val="004C66B9"/>
    <w:rsid w:val="004C68C9"/>
    <w:rsid w:val="004C6BB8"/>
    <w:rsid w:val="004C708F"/>
    <w:rsid w:val="004C7554"/>
    <w:rsid w:val="004C7799"/>
    <w:rsid w:val="004D0095"/>
    <w:rsid w:val="004D092D"/>
    <w:rsid w:val="004D0ADC"/>
    <w:rsid w:val="004D0D74"/>
    <w:rsid w:val="004D1320"/>
    <w:rsid w:val="004D19EF"/>
    <w:rsid w:val="004D2832"/>
    <w:rsid w:val="004D2C98"/>
    <w:rsid w:val="004D2FBF"/>
    <w:rsid w:val="004D33F3"/>
    <w:rsid w:val="004D4053"/>
    <w:rsid w:val="004D4078"/>
    <w:rsid w:val="004D5210"/>
    <w:rsid w:val="004D5859"/>
    <w:rsid w:val="004D64E0"/>
    <w:rsid w:val="004D77BD"/>
    <w:rsid w:val="004E044C"/>
    <w:rsid w:val="004E2C81"/>
    <w:rsid w:val="004E2D62"/>
    <w:rsid w:val="004E3E5B"/>
    <w:rsid w:val="004E4C7E"/>
    <w:rsid w:val="004E4EFD"/>
    <w:rsid w:val="004E56E1"/>
    <w:rsid w:val="004E58EB"/>
    <w:rsid w:val="004E6DED"/>
    <w:rsid w:val="004E7766"/>
    <w:rsid w:val="004E7880"/>
    <w:rsid w:val="004E7DDD"/>
    <w:rsid w:val="004F07F1"/>
    <w:rsid w:val="004F132D"/>
    <w:rsid w:val="004F1939"/>
    <w:rsid w:val="004F21A3"/>
    <w:rsid w:val="004F28E5"/>
    <w:rsid w:val="004F2CC1"/>
    <w:rsid w:val="004F3B98"/>
    <w:rsid w:val="004F42F1"/>
    <w:rsid w:val="004F4412"/>
    <w:rsid w:val="004F46E5"/>
    <w:rsid w:val="004F48B8"/>
    <w:rsid w:val="004F531F"/>
    <w:rsid w:val="004F5B58"/>
    <w:rsid w:val="004F6A7F"/>
    <w:rsid w:val="004F7002"/>
    <w:rsid w:val="004F7969"/>
    <w:rsid w:val="00500612"/>
    <w:rsid w:val="005015AC"/>
    <w:rsid w:val="0050160B"/>
    <w:rsid w:val="00501ED1"/>
    <w:rsid w:val="00502DE0"/>
    <w:rsid w:val="0050372B"/>
    <w:rsid w:val="00503CA8"/>
    <w:rsid w:val="00505035"/>
    <w:rsid w:val="005062D8"/>
    <w:rsid w:val="005066AC"/>
    <w:rsid w:val="00506838"/>
    <w:rsid w:val="00506CEA"/>
    <w:rsid w:val="0050795A"/>
    <w:rsid w:val="00507B8F"/>
    <w:rsid w:val="00507E39"/>
    <w:rsid w:val="0051005A"/>
    <w:rsid w:val="005101F9"/>
    <w:rsid w:val="005113B8"/>
    <w:rsid w:val="00511827"/>
    <w:rsid w:val="00512195"/>
    <w:rsid w:val="005123BF"/>
    <w:rsid w:val="00512833"/>
    <w:rsid w:val="00512ECD"/>
    <w:rsid w:val="00513C6A"/>
    <w:rsid w:val="00514189"/>
    <w:rsid w:val="00514E35"/>
    <w:rsid w:val="005150D3"/>
    <w:rsid w:val="005156B1"/>
    <w:rsid w:val="00517642"/>
    <w:rsid w:val="00517660"/>
    <w:rsid w:val="00517AAC"/>
    <w:rsid w:val="00517ACB"/>
    <w:rsid w:val="00520185"/>
    <w:rsid w:val="005208B5"/>
    <w:rsid w:val="00520ACA"/>
    <w:rsid w:val="005224A5"/>
    <w:rsid w:val="00523B63"/>
    <w:rsid w:val="00525F0C"/>
    <w:rsid w:val="00526E91"/>
    <w:rsid w:val="00527131"/>
    <w:rsid w:val="005273BE"/>
    <w:rsid w:val="0052785F"/>
    <w:rsid w:val="00527C16"/>
    <w:rsid w:val="005304A9"/>
    <w:rsid w:val="00530561"/>
    <w:rsid w:val="005308B5"/>
    <w:rsid w:val="005309BC"/>
    <w:rsid w:val="00530ABA"/>
    <w:rsid w:val="00530ECD"/>
    <w:rsid w:val="005310DA"/>
    <w:rsid w:val="0053120C"/>
    <w:rsid w:val="005313F3"/>
    <w:rsid w:val="00531A42"/>
    <w:rsid w:val="00531AD4"/>
    <w:rsid w:val="00532793"/>
    <w:rsid w:val="00532A74"/>
    <w:rsid w:val="00532E33"/>
    <w:rsid w:val="00533BD9"/>
    <w:rsid w:val="00535148"/>
    <w:rsid w:val="00536037"/>
    <w:rsid w:val="00537207"/>
    <w:rsid w:val="005372CD"/>
    <w:rsid w:val="0053780E"/>
    <w:rsid w:val="005405DE"/>
    <w:rsid w:val="00540BE3"/>
    <w:rsid w:val="00540E4A"/>
    <w:rsid w:val="00541189"/>
    <w:rsid w:val="0054124C"/>
    <w:rsid w:val="005412FD"/>
    <w:rsid w:val="00541DFC"/>
    <w:rsid w:val="00541F47"/>
    <w:rsid w:val="00543B69"/>
    <w:rsid w:val="00543F48"/>
    <w:rsid w:val="0054433F"/>
    <w:rsid w:val="0054522F"/>
    <w:rsid w:val="005455A8"/>
    <w:rsid w:val="00546F4C"/>
    <w:rsid w:val="005470EB"/>
    <w:rsid w:val="00550F57"/>
    <w:rsid w:val="00551438"/>
    <w:rsid w:val="00552AF5"/>
    <w:rsid w:val="00553FD3"/>
    <w:rsid w:val="00554552"/>
    <w:rsid w:val="00554BE5"/>
    <w:rsid w:val="0055542F"/>
    <w:rsid w:val="005555CC"/>
    <w:rsid w:val="00555732"/>
    <w:rsid w:val="00555752"/>
    <w:rsid w:val="005557AE"/>
    <w:rsid w:val="00556051"/>
    <w:rsid w:val="005565EA"/>
    <w:rsid w:val="00556846"/>
    <w:rsid w:val="00557AEE"/>
    <w:rsid w:val="00557C8D"/>
    <w:rsid w:val="0056019D"/>
    <w:rsid w:val="005608FC"/>
    <w:rsid w:val="00560DC6"/>
    <w:rsid w:val="0056105B"/>
    <w:rsid w:val="005614EA"/>
    <w:rsid w:val="005640C2"/>
    <w:rsid w:val="00564477"/>
    <w:rsid w:val="0056497D"/>
    <w:rsid w:val="00564F0C"/>
    <w:rsid w:val="00564FC7"/>
    <w:rsid w:val="00565A06"/>
    <w:rsid w:val="00565D6A"/>
    <w:rsid w:val="005661A1"/>
    <w:rsid w:val="005675EF"/>
    <w:rsid w:val="00567D5C"/>
    <w:rsid w:val="00570C53"/>
    <w:rsid w:val="005712AB"/>
    <w:rsid w:val="00571D7C"/>
    <w:rsid w:val="00572022"/>
    <w:rsid w:val="00573B45"/>
    <w:rsid w:val="00573CE3"/>
    <w:rsid w:val="005746AB"/>
    <w:rsid w:val="00575085"/>
    <w:rsid w:val="005760CF"/>
    <w:rsid w:val="00576879"/>
    <w:rsid w:val="005775A6"/>
    <w:rsid w:val="00580218"/>
    <w:rsid w:val="005806A5"/>
    <w:rsid w:val="005809F6"/>
    <w:rsid w:val="00580F86"/>
    <w:rsid w:val="005811EA"/>
    <w:rsid w:val="00582195"/>
    <w:rsid w:val="00582652"/>
    <w:rsid w:val="005830B9"/>
    <w:rsid w:val="005844B1"/>
    <w:rsid w:val="00584536"/>
    <w:rsid w:val="005847DC"/>
    <w:rsid w:val="00585272"/>
    <w:rsid w:val="005856E7"/>
    <w:rsid w:val="00585C41"/>
    <w:rsid w:val="005873D0"/>
    <w:rsid w:val="005873E9"/>
    <w:rsid w:val="0059039B"/>
    <w:rsid w:val="00591664"/>
    <w:rsid w:val="005917B6"/>
    <w:rsid w:val="005917C5"/>
    <w:rsid w:val="00591B19"/>
    <w:rsid w:val="005920A1"/>
    <w:rsid w:val="005925F8"/>
    <w:rsid w:val="00592996"/>
    <w:rsid w:val="005935CE"/>
    <w:rsid w:val="00593F50"/>
    <w:rsid w:val="00593F6A"/>
    <w:rsid w:val="0059417A"/>
    <w:rsid w:val="00594D1F"/>
    <w:rsid w:val="00595821"/>
    <w:rsid w:val="0059600A"/>
    <w:rsid w:val="005961D7"/>
    <w:rsid w:val="00597401"/>
    <w:rsid w:val="00597463"/>
    <w:rsid w:val="005A045F"/>
    <w:rsid w:val="005A09B9"/>
    <w:rsid w:val="005A0C94"/>
    <w:rsid w:val="005A12DD"/>
    <w:rsid w:val="005A1A2D"/>
    <w:rsid w:val="005A21CE"/>
    <w:rsid w:val="005A4DB0"/>
    <w:rsid w:val="005A4E2E"/>
    <w:rsid w:val="005A51CA"/>
    <w:rsid w:val="005A55C5"/>
    <w:rsid w:val="005A5907"/>
    <w:rsid w:val="005A6399"/>
    <w:rsid w:val="005A661F"/>
    <w:rsid w:val="005A6ED9"/>
    <w:rsid w:val="005A6F4E"/>
    <w:rsid w:val="005A7678"/>
    <w:rsid w:val="005A7F4B"/>
    <w:rsid w:val="005B06A0"/>
    <w:rsid w:val="005B0C42"/>
    <w:rsid w:val="005B1524"/>
    <w:rsid w:val="005B1A8C"/>
    <w:rsid w:val="005B1F75"/>
    <w:rsid w:val="005B298C"/>
    <w:rsid w:val="005B393B"/>
    <w:rsid w:val="005B40A8"/>
    <w:rsid w:val="005B4867"/>
    <w:rsid w:val="005B4C53"/>
    <w:rsid w:val="005B54BB"/>
    <w:rsid w:val="005B5772"/>
    <w:rsid w:val="005B57C7"/>
    <w:rsid w:val="005B5DE8"/>
    <w:rsid w:val="005B5E56"/>
    <w:rsid w:val="005B71E1"/>
    <w:rsid w:val="005B794D"/>
    <w:rsid w:val="005B7CD6"/>
    <w:rsid w:val="005C0951"/>
    <w:rsid w:val="005C0A21"/>
    <w:rsid w:val="005C18F0"/>
    <w:rsid w:val="005C2475"/>
    <w:rsid w:val="005C2D0F"/>
    <w:rsid w:val="005C2FC7"/>
    <w:rsid w:val="005C3F86"/>
    <w:rsid w:val="005C5118"/>
    <w:rsid w:val="005C5470"/>
    <w:rsid w:val="005C5A28"/>
    <w:rsid w:val="005C5B96"/>
    <w:rsid w:val="005C61A2"/>
    <w:rsid w:val="005C7381"/>
    <w:rsid w:val="005D009B"/>
    <w:rsid w:val="005D0141"/>
    <w:rsid w:val="005D05E5"/>
    <w:rsid w:val="005D0B6A"/>
    <w:rsid w:val="005D1574"/>
    <w:rsid w:val="005D2452"/>
    <w:rsid w:val="005D2A2C"/>
    <w:rsid w:val="005D352B"/>
    <w:rsid w:val="005D4255"/>
    <w:rsid w:val="005D59AA"/>
    <w:rsid w:val="005D680B"/>
    <w:rsid w:val="005D6DBE"/>
    <w:rsid w:val="005D7661"/>
    <w:rsid w:val="005D7950"/>
    <w:rsid w:val="005E06E7"/>
    <w:rsid w:val="005E1258"/>
    <w:rsid w:val="005E2C86"/>
    <w:rsid w:val="005E3391"/>
    <w:rsid w:val="005E356D"/>
    <w:rsid w:val="005E3F3E"/>
    <w:rsid w:val="005E494C"/>
    <w:rsid w:val="005E5A60"/>
    <w:rsid w:val="005E5FFA"/>
    <w:rsid w:val="005E65CD"/>
    <w:rsid w:val="005E71DC"/>
    <w:rsid w:val="005E7939"/>
    <w:rsid w:val="005F08C8"/>
    <w:rsid w:val="005F0C49"/>
    <w:rsid w:val="005F2372"/>
    <w:rsid w:val="005F2694"/>
    <w:rsid w:val="005F3129"/>
    <w:rsid w:val="005F3F47"/>
    <w:rsid w:val="005F4D07"/>
    <w:rsid w:val="005F4F9C"/>
    <w:rsid w:val="005F4FAC"/>
    <w:rsid w:val="005F54D4"/>
    <w:rsid w:val="005F5882"/>
    <w:rsid w:val="005F5D73"/>
    <w:rsid w:val="005F5F07"/>
    <w:rsid w:val="005F7112"/>
    <w:rsid w:val="005F7896"/>
    <w:rsid w:val="005F7A6A"/>
    <w:rsid w:val="00600F67"/>
    <w:rsid w:val="00601B37"/>
    <w:rsid w:val="00602A52"/>
    <w:rsid w:val="00602B8E"/>
    <w:rsid w:val="00602D08"/>
    <w:rsid w:val="00603274"/>
    <w:rsid w:val="006034E8"/>
    <w:rsid w:val="0060359D"/>
    <w:rsid w:val="0060375D"/>
    <w:rsid w:val="00603B20"/>
    <w:rsid w:val="00603C4F"/>
    <w:rsid w:val="00603D2B"/>
    <w:rsid w:val="006052A5"/>
    <w:rsid w:val="00605694"/>
    <w:rsid w:val="00605885"/>
    <w:rsid w:val="0060700B"/>
    <w:rsid w:val="0060780F"/>
    <w:rsid w:val="0060797B"/>
    <w:rsid w:val="00607DB2"/>
    <w:rsid w:val="006103E6"/>
    <w:rsid w:val="00610415"/>
    <w:rsid w:val="00611101"/>
    <w:rsid w:val="006111DD"/>
    <w:rsid w:val="0061288D"/>
    <w:rsid w:val="00614175"/>
    <w:rsid w:val="006141DC"/>
    <w:rsid w:val="00616181"/>
    <w:rsid w:val="00616969"/>
    <w:rsid w:val="0061700A"/>
    <w:rsid w:val="006174DA"/>
    <w:rsid w:val="00620006"/>
    <w:rsid w:val="0062097E"/>
    <w:rsid w:val="006212AF"/>
    <w:rsid w:val="0062199B"/>
    <w:rsid w:val="00623806"/>
    <w:rsid w:val="00623F60"/>
    <w:rsid w:val="006243DD"/>
    <w:rsid w:val="00624DA2"/>
    <w:rsid w:val="00624F75"/>
    <w:rsid w:val="00625158"/>
    <w:rsid w:val="00625C62"/>
    <w:rsid w:val="00625CC8"/>
    <w:rsid w:val="00626EF7"/>
    <w:rsid w:val="0062769C"/>
    <w:rsid w:val="00631296"/>
    <w:rsid w:val="00631691"/>
    <w:rsid w:val="006325DF"/>
    <w:rsid w:val="0063279D"/>
    <w:rsid w:val="00632907"/>
    <w:rsid w:val="00633681"/>
    <w:rsid w:val="006336D7"/>
    <w:rsid w:val="00634F62"/>
    <w:rsid w:val="006356AF"/>
    <w:rsid w:val="006375C0"/>
    <w:rsid w:val="006376F3"/>
    <w:rsid w:val="0064001E"/>
    <w:rsid w:val="006401DE"/>
    <w:rsid w:val="0064045F"/>
    <w:rsid w:val="00640460"/>
    <w:rsid w:val="0064058F"/>
    <w:rsid w:val="0064136D"/>
    <w:rsid w:val="006414B1"/>
    <w:rsid w:val="006419D1"/>
    <w:rsid w:val="00641E91"/>
    <w:rsid w:val="00642088"/>
    <w:rsid w:val="00642E5A"/>
    <w:rsid w:val="00642EA0"/>
    <w:rsid w:val="00642FDD"/>
    <w:rsid w:val="00643E7F"/>
    <w:rsid w:val="00643F1F"/>
    <w:rsid w:val="006447F3"/>
    <w:rsid w:val="0064498F"/>
    <w:rsid w:val="00644B5E"/>
    <w:rsid w:val="00644CB7"/>
    <w:rsid w:val="00645990"/>
    <w:rsid w:val="00645C91"/>
    <w:rsid w:val="0064607B"/>
    <w:rsid w:val="00647808"/>
    <w:rsid w:val="00650224"/>
    <w:rsid w:val="006502D2"/>
    <w:rsid w:val="0065038F"/>
    <w:rsid w:val="00650AF0"/>
    <w:rsid w:val="00651373"/>
    <w:rsid w:val="00652F79"/>
    <w:rsid w:val="006542EB"/>
    <w:rsid w:val="006547E9"/>
    <w:rsid w:val="00654B24"/>
    <w:rsid w:val="00654B55"/>
    <w:rsid w:val="00655F2B"/>
    <w:rsid w:val="0065717D"/>
    <w:rsid w:val="00657560"/>
    <w:rsid w:val="00657E0B"/>
    <w:rsid w:val="006602EF"/>
    <w:rsid w:val="0066052A"/>
    <w:rsid w:val="00660C1D"/>
    <w:rsid w:val="00660FBC"/>
    <w:rsid w:val="00661012"/>
    <w:rsid w:val="006614B9"/>
    <w:rsid w:val="00661566"/>
    <w:rsid w:val="00662070"/>
    <w:rsid w:val="00665F18"/>
    <w:rsid w:val="0066666D"/>
    <w:rsid w:val="0066729D"/>
    <w:rsid w:val="00667F36"/>
    <w:rsid w:val="0067002D"/>
    <w:rsid w:val="00670A4D"/>
    <w:rsid w:val="00670DCC"/>
    <w:rsid w:val="00670ED7"/>
    <w:rsid w:val="0067177D"/>
    <w:rsid w:val="006717B3"/>
    <w:rsid w:val="00671A95"/>
    <w:rsid w:val="00671C64"/>
    <w:rsid w:val="006723C3"/>
    <w:rsid w:val="00672BA2"/>
    <w:rsid w:val="00672FF3"/>
    <w:rsid w:val="0067398B"/>
    <w:rsid w:val="00673DD6"/>
    <w:rsid w:val="00674AFC"/>
    <w:rsid w:val="00674BE9"/>
    <w:rsid w:val="00674F91"/>
    <w:rsid w:val="00676330"/>
    <w:rsid w:val="00676432"/>
    <w:rsid w:val="0067651D"/>
    <w:rsid w:val="00676827"/>
    <w:rsid w:val="00676D03"/>
    <w:rsid w:val="00676D6D"/>
    <w:rsid w:val="00680949"/>
    <w:rsid w:val="00680A08"/>
    <w:rsid w:val="00681C29"/>
    <w:rsid w:val="00681F89"/>
    <w:rsid w:val="006828F5"/>
    <w:rsid w:val="006829CA"/>
    <w:rsid w:val="00682E62"/>
    <w:rsid w:val="00682FFF"/>
    <w:rsid w:val="006849E0"/>
    <w:rsid w:val="00685381"/>
    <w:rsid w:val="00685E39"/>
    <w:rsid w:val="0068661E"/>
    <w:rsid w:val="00686B61"/>
    <w:rsid w:val="006907BA"/>
    <w:rsid w:val="00690986"/>
    <w:rsid w:val="00691199"/>
    <w:rsid w:val="00692347"/>
    <w:rsid w:val="006930D2"/>
    <w:rsid w:val="006946C9"/>
    <w:rsid w:val="00694A0F"/>
    <w:rsid w:val="006953AB"/>
    <w:rsid w:val="006953DA"/>
    <w:rsid w:val="006954B1"/>
    <w:rsid w:val="00695BCE"/>
    <w:rsid w:val="006963B0"/>
    <w:rsid w:val="00696DEE"/>
    <w:rsid w:val="00696F40"/>
    <w:rsid w:val="00697143"/>
    <w:rsid w:val="00697C9F"/>
    <w:rsid w:val="006A01AF"/>
    <w:rsid w:val="006A03E1"/>
    <w:rsid w:val="006A0436"/>
    <w:rsid w:val="006A281A"/>
    <w:rsid w:val="006A3D8B"/>
    <w:rsid w:val="006A4649"/>
    <w:rsid w:val="006A4D65"/>
    <w:rsid w:val="006A4D86"/>
    <w:rsid w:val="006A4F7D"/>
    <w:rsid w:val="006A521C"/>
    <w:rsid w:val="006A56B5"/>
    <w:rsid w:val="006A59CD"/>
    <w:rsid w:val="006A6423"/>
    <w:rsid w:val="006A72F0"/>
    <w:rsid w:val="006A763E"/>
    <w:rsid w:val="006B196D"/>
    <w:rsid w:val="006B28CB"/>
    <w:rsid w:val="006B2F8F"/>
    <w:rsid w:val="006B37AD"/>
    <w:rsid w:val="006B4001"/>
    <w:rsid w:val="006B5B0E"/>
    <w:rsid w:val="006B5B22"/>
    <w:rsid w:val="006B7DCE"/>
    <w:rsid w:val="006B7DD2"/>
    <w:rsid w:val="006C071C"/>
    <w:rsid w:val="006C0EE7"/>
    <w:rsid w:val="006C10E5"/>
    <w:rsid w:val="006C1212"/>
    <w:rsid w:val="006C1B17"/>
    <w:rsid w:val="006C28FA"/>
    <w:rsid w:val="006C3C3C"/>
    <w:rsid w:val="006C431C"/>
    <w:rsid w:val="006C481C"/>
    <w:rsid w:val="006C48D0"/>
    <w:rsid w:val="006C5832"/>
    <w:rsid w:val="006C6510"/>
    <w:rsid w:val="006C65A4"/>
    <w:rsid w:val="006C728F"/>
    <w:rsid w:val="006C7944"/>
    <w:rsid w:val="006D1695"/>
    <w:rsid w:val="006D1EC9"/>
    <w:rsid w:val="006D226E"/>
    <w:rsid w:val="006D291E"/>
    <w:rsid w:val="006D371E"/>
    <w:rsid w:val="006D3F34"/>
    <w:rsid w:val="006D5144"/>
    <w:rsid w:val="006D54C2"/>
    <w:rsid w:val="006D6D68"/>
    <w:rsid w:val="006D72D3"/>
    <w:rsid w:val="006D74B9"/>
    <w:rsid w:val="006E0B11"/>
    <w:rsid w:val="006E0C73"/>
    <w:rsid w:val="006E0CB4"/>
    <w:rsid w:val="006E10FF"/>
    <w:rsid w:val="006E144E"/>
    <w:rsid w:val="006E15E3"/>
    <w:rsid w:val="006E1FE4"/>
    <w:rsid w:val="006E22E1"/>
    <w:rsid w:val="006E22EF"/>
    <w:rsid w:val="006E2F5D"/>
    <w:rsid w:val="006E3277"/>
    <w:rsid w:val="006E328D"/>
    <w:rsid w:val="006E3478"/>
    <w:rsid w:val="006E3BDD"/>
    <w:rsid w:val="006E489C"/>
    <w:rsid w:val="006E710B"/>
    <w:rsid w:val="006E7932"/>
    <w:rsid w:val="006E7E76"/>
    <w:rsid w:val="006F00D9"/>
    <w:rsid w:val="006F0CBB"/>
    <w:rsid w:val="006F11F0"/>
    <w:rsid w:val="006F20BB"/>
    <w:rsid w:val="006F349C"/>
    <w:rsid w:val="006F3BFF"/>
    <w:rsid w:val="006F3DDC"/>
    <w:rsid w:val="006F3F22"/>
    <w:rsid w:val="006F3FFF"/>
    <w:rsid w:val="006F55D4"/>
    <w:rsid w:val="006F5727"/>
    <w:rsid w:val="006F58A8"/>
    <w:rsid w:val="006F5984"/>
    <w:rsid w:val="006F5D07"/>
    <w:rsid w:val="006F6434"/>
    <w:rsid w:val="006F698D"/>
    <w:rsid w:val="006F6DE3"/>
    <w:rsid w:val="006F78EA"/>
    <w:rsid w:val="006F7B1C"/>
    <w:rsid w:val="006F7F3E"/>
    <w:rsid w:val="006F7F61"/>
    <w:rsid w:val="00700B87"/>
    <w:rsid w:val="00700F9C"/>
    <w:rsid w:val="00701086"/>
    <w:rsid w:val="00701338"/>
    <w:rsid w:val="00702973"/>
    <w:rsid w:val="00702BCD"/>
    <w:rsid w:val="00702DEE"/>
    <w:rsid w:val="00702E5F"/>
    <w:rsid w:val="0070359E"/>
    <w:rsid w:val="007035DF"/>
    <w:rsid w:val="00703753"/>
    <w:rsid w:val="00703D31"/>
    <w:rsid w:val="007041F4"/>
    <w:rsid w:val="0070450A"/>
    <w:rsid w:val="00705E11"/>
    <w:rsid w:val="00710C99"/>
    <w:rsid w:val="00710CF7"/>
    <w:rsid w:val="007112E7"/>
    <w:rsid w:val="00711928"/>
    <w:rsid w:val="00712A11"/>
    <w:rsid w:val="00712F8A"/>
    <w:rsid w:val="00713333"/>
    <w:rsid w:val="0071342B"/>
    <w:rsid w:val="00713D59"/>
    <w:rsid w:val="00714140"/>
    <w:rsid w:val="00714727"/>
    <w:rsid w:val="00714E52"/>
    <w:rsid w:val="00717CA1"/>
    <w:rsid w:val="007200E1"/>
    <w:rsid w:val="007205C9"/>
    <w:rsid w:val="00721935"/>
    <w:rsid w:val="00722C26"/>
    <w:rsid w:val="00723BBB"/>
    <w:rsid w:val="00723C17"/>
    <w:rsid w:val="00724851"/>
    <w:rsid w:val="00726DEE"/>
    <w:rsid w:val="0072752A"/>
    <w:rsid w:val="007277DE"/>
    <w:rsid w:val="00727AB4"/>
    <w:rsid w:val="00727E68"/>
    <w:rsid w:val="00727FC6"/>
    <w:rsid w:val="0073085D"/>
    <w:rsid w:val="0073155F"/>
    <w:rsid w:val="007315CD"/>
    <w:rsid w:val="00731BAF"/>
    <w:rsid w:val="00731C75"/>
    <w:rsid w:val="007329BD"/>
    <w:rsid w:val="00733415"/>
    <w:rsid w:val="00733535"/>
    <w:rsid w:val="00733A27"/>
    <w:rsid w:val="00734088"/>
    <w:rsid w:val="007341C8"/>
    <w:rsid w:val="007342CA"/>
    <w:rsid w:val="007347C9"/>
    <w:rsid w:val="00734CAF"/>
    <w:rsid w:val="00735205"/>
    <w:rsid w:val="00735C3B"/>
    <w:rsid w:val="0073654E"/>
    <w:rsid w:val="00736850"/>
    <w:rsid w:val="00736961"/>
    <w:rsid w:val="00736C85"/>
    <w:rsid w:val="00736EF2"/>
    <w:rsid w:val="007376F2"/>
    <w:rsid w:val="007377B5"/>
    <w:rsid w:val="00737EA3"/>
    <w:rsid w:val="00740C41"/>
    <w:rsid w:val="00740EA7"/>
    <w:rsid w:val="00741575"/>
    <w:rsid w:val="007416E8"/>
    <w:rsid w:val="007428DC"/>
    <w:rsid w:val="0074340C"/>
    <w:rsid w:val="00743AFC"/>
    <w:rsid w:val="00743D25"/>
    <w:rsid w:val="0074557A"/>
    <w:rsid w:val="00745DBD"/>
    <w:rsid w:val="00746746"/>
    <w:rsid w:val="0074777C"/>
    <w:rsid w:val="00747CE7"/>
    <w:rsid w:val="007510CC"/>
    <w:rsid w:val="00751766"/>
    <w:rsid w:val="0075239D"/>
    <w:rsid w:val="007534DE"/>
    <w:rsid w:val="00753D56"/>
    <w:rsid w:val="00754CB9"/>
    <w:rsid w:val="00754E87"/>
    <w:rsid w:val="007551F8"/>
    <w:rsid w:val="00755405"/>
    <w:rsid w:val="00755830"/>
    <w:rsid w:val="00755C96"/>
    <w:rsid w:val="007569C1"/>
    <w:rsid w:val="00756B54"/>
    <w:rsid w:val="00756D6B"/>
    <w:rsid w:val="00757A29"/>
    <w:rsid w:val="00760380"/>
    <w:rsid w:val="007609F8"/>
    <w:rsid w:val="00762AEC"/>
    <w:rsid w:val="007645A4"/>
    <w:rsid w:val="00764F69"/>
    <w:rsid w:val="00765B2F"/>
    <w:rsid w:val="007660BE"/>
    <w:rsid w:val="007669A5"/>
    <w:rsid w:val="00766A28"/>
    <w:rsid w:val="00766B84"/>
    <w:rsid w:val="0077055A"/>
    <w:rsid w:val="007708FF"/>
    <w:rsid w:val="007709D2"/>
    <w:rsid w:val="00770F9A"/>
    <w:rsid w:val="00772B75"/>
    <w:rsid w:val="00774CA0"/>
    <w:rsid w:val="00775104"/>
    <w:rsid w:val="007752F8"/>
    <w:rsid w:val="00775742"/>
    <w:rsid w:val="00776241"/>
    <w:rsid w:val="00776A44"/>
    <w:rsid w:val="00776B80"/>
    <w:rsid w:val="007770B7"/>
    <w:rsid w:val="00777261"/>
    <w:rsid w:val="007805B3"/>
    <w:rsid w:val="00780878"/>
    <w:rsid w:val="007816E4"/>
    <w:rsid w:val="00781A72"/>
    <w:rsid w:val="00781C39"/>
    <w:rsid w:val="007821C7"/>
    <w:rsid w:val="0078265C"/>
    <w:rsid w:val="00782F81"/>
    <w:rsid w:val="00783B3C"/>
    <w:rsid w:val="00784134"/>
    <w:rsid w:val="00784B6E"/>
    <w:rsid w:val="00785178"/>
    <w:rsid w:val="00786035"/>
    <w:rsid w:val="0078604A"/>
    <w:rsid w:val="00786A51"/>
    <w:rsid w:val="00787527"/>
    <w:rsid w:val="00787DC1"/>
    <w:rsid w:val="00787E99"/>
    <w:rsid w:val="00790832"/>
    <w:rsid w:val="00790D59"/>
    <w:rsid w:val="00791D50"/>
    <w:rsid w:val="00791E63"/>
    <w:rsid w:val="00791E72"/>
    <w:rsid w:val="00792B1A"/>
    <w:rsid w:val="0079334F"/>
    <w:rsid w:val="007933C9"/>
    <w:rsid w:val="00793525"/>
    <w:rsid w:val="00793891"/>
    <w:rsid w:val="007944E5"/>
    <w:rsid w:val="00795E13"/>
    <w:rsid w:val="00796A43"/>
    <w:rsid w:val="007971A5"/>
    <w:rsid w:val="0079791B"/>
    <w:rsid w:val="00797C1E"/>
    <w:rsid w:val="007A07F5"/>
    <w:rsid w:val="007A28FA"/>
    <w:rsid w:val="007A3B9D"/>
    <w:rsid w:val="007A54C9"/>
    <w:rsid w:val="007A5FA3"/>
    <w:rsid w:val="007A6A0D"/>
    <w:rsid w:val="007A6F24"/>
    <w:rsid w:val="007A7930"/>
    <w:rsid w:val="007B06E3"/>
    <w:rsid w:val="007B0F13"/>
    <w:rsid w:val="007B266E"/>
    <w:rsid w:val="007B49AB"/>
    <w:rsid w:val="007B4C12"/>
    <w:rsid w:val="007B4D3C"/>
    <w:rsid w:val="007B4EDA"/>
    <w:rsid w:val="007B53CB"/>
    <w:rsid w:val="007B55A3"/>
    <w:rsid w:val="007B59C3"/>
    <w:rsid w:val="007B5C9E"/>
    <w:rsid w:val="007B5F05"/>
    <w:rsid w:val="007B650F"/>
    <w:rsid w:val="007B6A03"/>
    <w:rsid w:val="007B6B4D"/>
    <w:rsid w:val="007B703C"/>
    <w:rsid w:val="007B70D6"/>
    <w:rsid w:val="007B7619"/>
    <w:rsid w:val="007B7A05"/>
    <w:rsid w:val="007B7DF8"/>
    <w:rsid w:val="007C0151"/>
    <w:rsid w:val="007C0276"/>
    <w:rsid w:val="007C037B"/>
    <w:rsid w:val="007C204E"/>
    <w:rsid w:val="007C266F"/>
    <w:rsid w:val="007C298B"/>
    <w:rsid w:val="007C2C50"/>
    <w:rsid w:val="007C377F"/>
    <w:rsid w:val="007C428E"/>
    <w:rsid w:val="007C5251"/>
    <w:rsid w:val="007C5819"/>
    <w:rsid w:val="007C5AB7"/>
    <w:rsid w:val="007C5DE0"/>
    <w:rsid w:val="007C61AC"/>
    <w:rsid w:val="007C6475"/>
    <w:rsid w:val="007C64C9"/>
    <w:rsid w:val="007C71EC"/>
    <w:rsid w:val="007C7980"/>
    <w:rsid w:val="007C7A0E"/>
    <w:rsid w:val="007D0281"/>
    <w:rsid w:val="007D06EF"/>
    <w:rsid w:val="007D302F"/>
    <w:rsid w:val="007D3063"/>
    <w:rsid w:val="007D33F5"/>
    <w:rsid w:val="007D38A1"/>
    <w:rsid w:val="007D401D"/>
    <w:rsid w:val="007D418A"/>
    <w:rsid w:val="007D50D6"/>
    <w:rsid w:val="007D5104"/>
    <w:rsid w:val="007D51F7"/>
    <w:rsid w:val="007D55BB"/>
    <w:rsid w:val="007D5840"/>
    <w:rsid w:val="007D668E"/>
    <w:rsid w:val="007D6926"/>
    <w:rsid w:val="007D6A4D"/>
    <w:rsid w:val="007D6B16"/>
    <w:rsid w:val="007D6BFB"/>
    <w:rsid w:val="007D73EC"/>
    <w:rsid w:val="007E0783"/>
    <w:rsid w:val="007E1259"/>
    <w:rsid w:val="007E17D9"/>
    <w:rsid w:val="007E290E"/>
    <w:rsid w:val="007E35CD"/>
    <w:rsid w:val="007E3CB3"/>
    <w:rsid w:val="007E44D0"/>
    <w:rsid w:val="007E5511"/>
    <w:rsid w:val="007E571E"/>
    <w:rsid w:val="007E5B34"/>
    <w:rsid w:val="007E5D49"/>
    <w:rsid w:val="007E5F69"/>
    <w:rsid w:val="007E5F7D"/>
    <w:rsid w:val="007E64C1"/>
    <w:rsid w:val="007E661D"/>
    <w:rsid w:val="007E6D01"/>
    <w:rsid w:val="007E7C5B"/>
    <w:rsid w:val="007E7E0E"/>
    <w:rsid w:val="007F01F9"/>
    <w:rsid w:val="007F023E"/>
    <w:rsid w:val="007F185F"/>
    <w:rsid w:val="007F2962"/>
    <w:rsid w:val="007F2E7D"/>
    <w:rsid w:val="007F3258"/>
    <w:rsid w:val="007F34A1"/>
    <w:rsid w:val="007F3D04"/>
    <w:rsid w:val="007F3D82"/>
    <w:rsid w:val="007F3D9F"/>
    <w:rsid w:val="007F4F29"/>
    <w:rsid w:val="007F537C"/>
    <w:rsid w:val="007F6143"/>
    <w:rsid w:val="007F659F"/>
    <w:rsid w:val="007F71FB"/>
    <w:rsid w:val="007F7D0C"/>
    <w:rsid w:val="00800446"/>
    <w:rsid w:val="0080081E"/>
    <w:rsid w:val="00800869"/>
    <w:rsid w:val="00802194"/>
    <w:rsid w:val="008021D3"/>
    <w:rsid w:val="0080228A"/>
    <w:rsid w:val="00802439"/>
    <w:rsid w:val="0080291E"/>
    <w:rsid w:val="00802A94"/>
    <w:rsid w:val="00803103"/>
    <w:rsid w:val="0080408C"/>
    <w:rsid w:val="008042F2"/>
    <w:rsid w:val="00804F4E"/>
    <w:rsid w:val="00805728"/>
    <w:rsid w:val="00805C65"/>
    <w:rsid w:val="00806952"/>
    <w:rsid w:val="0080724E"/>
    <w:rsid w:val="0080797E"/>
    <w:rsid w:val="00810117"/>
    <w:rsid w:val="00810D36"/>
    <w:rsid w:val="00810E22"/>
    <w:rsid w:val="00811CF0"/>
    <w:rsid w:val="00811EFD"/>
    <w:rsid w:val="00811F79"/>
    <w:rsid w:val="00812310"/>
    <w:rsid w:val="008133D3"/>
    <w:rsid w:val="00813406"/>
    <w:rsid w:val="00814B7B"/>
    <w:rsid w:val="00814EF2"/>
    <w:rsid w:val="00815DFE"/>
    <w:rsid w:val="00815F01"/>
    <w:rsid w:val="008166EC"/>
    <w:rsid w:val="00817014"/>
    <w:rsid w:val="008174FE"/>
    <w:rsid w:val="00817DEF"/>
    <w:rsid w:val="00821024"/>
    <w:rsid w:val="0082152B"/>
    <w:rsid w:val="008218E4"/>
    <w:rsid w:val="00821AFB"/>
    <w:rsid w:val="00821BAA"/>
    <w:rsid w:val="00821C53"/>
    <w:rsid w:val="00823DAF"/>
    <w:rsid w:val="00824315"/>
    <w:rsid w:val="0082450B"/>
    <w:rsid w:val="0082724D"/>
    <w:rsid w:val="008279D8"/>
    <w:rsid w:val="00830575"/>
    <w:rsid w:val="00830994"/>
    <w:rsid w:val="008313A6"/>
    <w:rsid w:val="00832964"/>
    <w:rsid w:val="00832F00"/>
    <w:rsid w:val="0083305E"/>
    <w:rsid w:val="008345AB"/>
    <w:rsid w:val="00835631"/>
    <w:rsid w:val="00835926"/>
    <w:rsid w:val="00835C55"/>
    <w:rsid w:val="00836FE0"/>
    <w:rsid w:val="008374D2"/>
    <w:rsid w:val="00837F57"/>
    <w:rsid w:val="00840146"/>
    <w:rsid w:val="00842385"/>
    <w:rsid w:val="0084301D"/>
    <w:rsid w:val="00843654"/>
    <w:rsid w:val="00843870"/>
    <w:rsid w:val="00844682"/>
    <w:rsid w:val="00844ABB"/>
    <w:rsid w:val="00844B13"/>
    <w:rsid w:val="00845037"/>
    <w:rsid w:val="00845907"/>
    <w:rsid w:val="0084644C"/>
    <w:rsid w:val="008465A0"/>
    <w:rsid w:val="008466DA"/>
    <w:rsid w:val="0084671F"/>
    <w:rsid w:val="0084688F"/>
    <w:rsid w:val="00846A05"/>
    <w:rsid w:val="00846E8E"/>
    <w:rsid w:val="0084703A"/>
    <w:rsid w:val="00851D9E"/>
    <w:rsid w:val="00851FEF"/>
    <w:rsid w:val="008527B3"/>
    <w:rsid w:val="00853D93"/>
    <w:rsid w:val="008541CF"/>
    <w:rsid w:val="00854274"/>
    <w:rsid w:val="00854338"/>
    <w:rsid w:val="0085445F"/>
    <w:rsid w:val="00854521"/>
    <w:rsid w:val="00854B24"/>
    <w:rsid w:val="00855C0C"/>
    <w:rsid w:val="00856E2A"/>
    <w:rsid w:val="00857733"/>
    <w:rsid w:val="00857D57"/>
    <w:rsid w:val="00860216"/>
    <w:rsid w:val="00860352"/>
    <w:rsid w:val="008603AF"/>
    <w:rsid w:val="008621C7"/>
    <w:rsid w:val="008629E6"/>
    <w:rsid w:val="00862C0E"/>
    <w:rsid w:val="00862FF1"/>
    <w:rsid w:val="008636FE"/>
    <w:rsid w:val="00863B67"/>
    <w:rsid w:val="00863D5C"/>
    <w:rsid w:val="00863E1C"/>
    <w:rsid w:val="00864284"/>
    <w:rsid w:val="00865934"/>
    <w:rsid w:val="008668B0"/>
    <w:rsid w:val="00867238"/>
    <w:rsid w:val="00867404"/>
    <w:rsid w:val="00870016"/>
    <w:rsid w:val="00870121"/>
    <w:rsid w:val="00870476"/>
    <w:rsid w:val="008704CF"/>
    <w:rsid w:val="008712E9"/>
    <w:rsid w:val="0087204F"/>
    <w:rsid w:val="00872440"/>
    <w:rsid w:val="008735AD"/>
    <w:rsid w:val="008756E2"/>
    <w:rsid w:val="00875C69"/>
    <w:rsid w:val="00875E0B"/>
    <w:rsid w:val="00876E83"/>
    <w:rsid w:val="00880307"/>
    <w:rsid w:val="008805E9"/>
    <w:rsid w:val="008809F4"/>
    <w:rsid w:val="00880FEB"/>
    <w:rsid w:val="00881043"/>
    <w:rsid w:val="00882335"/>
    <w:rsid w:val="008824BA"/>
    <w:rsid w:val="00882D83"/>
    <w:rsid w:val="0088354B"/>
    <w:rsid w:val="008841B4"/>
    <w:rsid w:val="008843EE"/>
    <w:rsid w:val="00884920"/>
    <w:rsid w:val="0088497A"/>
    <w:rsid w:val="00884D27"/>
    <w:rsid w:val="00885473"/>
    <w:rsid w:val="0088598A"/>
    <w:rsid w:val="00886291"/>
    <w:rsid w:val="00887B61"/>
    <w:rsid w:val="00890044"/>
    <w:rsid w:val="008902A4"/>
    <w:rsid w:val="008924ED"/>
    <w:rsid w:val="008931AC"/>
    <w:rsid w:val="008934A7"/>
    <w:rsid w:val="00894B66"/>
    <w:rsid w:val="008957E1"/>
    <w:rsid w:val="008960E9"/>
    <w:rsid w:val="0089639E"/>
    <w:rsid w:val="008975BD"/>
    <w:rsid w:val="00897E51"/>
    <w:rsid w:val="008A0028"/>
    <w:rsid w:val="008A0EAC"/>
    <w:rsid w:val="008A1210"/>
    <w:rsid w:val="008A1732"/>
    <w:rsid w:val="008A1F0B"/>
    <w:rsid w:val="008A25F3"/>
    <w:rsid w:val="008A26A3"/>
    <w:rsid w:val="008A37F3"/>
    <w:rsid w:val="008A3808"/>
    <w:rsid w:val="008A3C28"/>
    <w:rsid w:val="008A5BB5"/>
    <w:rsid w:val="008A611B"/>
    <w:rsid w:val="008A779E"/>
    <w:rsid w:val="008A7BA7"/>
    <w:rsid w:val="008B0039"/>
    <w:rsid w:val="008B05D4"/>
    <w:rsid w:val="008B0D53"/>
    <w:rsid w:val="008B187E"/>
    <w:rsid w:val="008B1D6A"/>
    <w:rsid w:val="008B1F02"/>
    <w:rsid w:val="008B2D34"/>
    <w:rsid w:val="008B4400"/>
    <w:rsid w:val="008B4CEB"/>
    <w:rsid w:val="008B5039"/>
    <w:rsid w:val="008B5FDE"/>
    <w:rsid w:val="008B63BB"/>
    <w:rsid w:val="008B66F5"/>
    <w:rsid w:val="008B6A94"/>
    <w:rsid w:val="008B71E3"/>
    <w:rsid w:val="008B79D4"/>
    <w:rsid w:val="008B7C11"/>
    <w:rsid w:val="008C06B0"/>
    <w:rsid w:val="008C11B1"/>
    <w:rsid w:val="008C11E6"/>
    <w:rsid w:val="008C198C"/>
    <w:rsid w:val="008C1E93"/>
    <w:rsid w:val="008C3182"/>
    <w:rsid w:val="008C3916"/>
    <w:rsid w:val="008C4063"/>
    <w:rsid w:val="008C47FD"/>
    <w:rsid w:val="008C5380"/>
    <w:rsid w:val="008C588A"/>
    <w:rsid w:val="008C5D30"/>
    <w:rsid w:val="008C617C"/>
    <w:rsid w:val="008C632E"/>
    <w:rsid w:val="008C683E"/>
    <w:rsid w:val="008C6B64"/>
    <w:rsid w:val="008C743E"/>
    <w:rsid w:val="008C773A"/>
    <w:rsid w:val="008D03DF"/>
    <w:rsid w:val="008D05CD"/>
    <w:rsid w:val="008D07E9"/>
    <w:rsid w:val="008D18EC"/>
    <w:rsid w:val="008D1D65"/>
    <w:rsid w:val="008D1D96"/>
    <w:rsid w:val="008D1E61"/>
    <w:rsid w:val="008D1F3D"/>
    <w:rsid w:val="008D1FB8"/>
    <w:rsid w:val="008D25FE"/>
    <w:rsid w:val="008D33F5"/>
    <w:rsid w:val="008D3BCD"/>
    <w:rsid w:val="008D4051"/>
    <w:rsid w:val="008D4304"/>
    <w:rsid w:val="008D463F"/>
    <w:rsid w:val="008D474F"/>
    <w:rsid w:val="008D5DA6"/>
    <w:rsid w:val="008D5E78"/>
    <w:rsid w:val="008D5F4F"/>
    <w:rsid w:val="008D67E5"/>
    <w:rsid w:val="008D6B21"/>
    <w:rsid w:val="008D6F22"/>
    <w:rsid w:val="008D72EC"/>
    <w:rsid w:val="008D731F"/>
    <w:rsid w:val="008D74F5"/>
    <w:rsid w:val="008D7CB6"/>
    <w:rsid w:val="008E0C88"/>
    <w:rsid w:val="008E13D1"/>
    <w:rsid w:val="008E1AC3"/>
    <w:rsid w:val="008E1B61"/>
    <w:rsid w:val="008E2053"/>
    <w:rsid w:val="008E20A0"/>
    <w:rsid w:val="008E253F"/>
    <w:rsid w:val="008E28A2"/>
    <w:rsid w:val="008E4108"/>
    <w:rsid w:val="008E41DC"/>
    <w:rsid w:val="008E4E9A"/>
    <w:rsid w:val="008E5DC0"/>
    <w:rsid w:val="008E7488"/>
    <w:rsid w:val="008E7899"/>
    <w:rsid w:val="008F1CB4"/>
    <w:rsid w:val="008F2A89"/>
    <w:rsid w:val="008F3525"/>
    <w:rsid w:val="008F38BE"/>
    <w:rsid w:val="008F3CA7"/>
    <w:rsid w:val="008F3DDC"/>
    <w:rsid w:val="008F4047"/>
    <w:rsid w:val="008F4068"/>
    <w:rsid w:val="008F42A6"/>
    <w:rsid w:val="008F4ABA"/>
    <w:rsid w:val="008F4BD0"/>
    <w:rsid w:val="008F540C"/>
    <w:rsid w:val="008F5A22"/>
    <w:rsid w:val="008F5C22"/>
    <w:rsid w:val="008F746E"/>
    <w:rsid w:val="00900F5C"/>
    <w:rsid w:val="00901147"/>
    <w:rsid w:val="0090239D"/>
    <w:rsid w:val="00902BA3"/>
    <w:rsid w:val="00902D3E"/>
    <w:rsid w:val="00902F2A"/>
    <w:rsid w:val="00903B21"/>
    <w:rsid w:val="00903DBF"/>
    <w:rsid w:val="009061E4"/>
    <w:rsid w:val="00906A36"/>
    <w:rsid w:val="009074E2"/>
    <w:rsid w:val="009105F8"/>
    <w:rsid w:val="0091101A"/>
    <w:rsid w:val="00911F83"/>
    <w:rsid w:val="00913125"/>
    <w:rsid w:val="00913466"/>
    <w:rsid w:val="00915C36"/>
    <w:rsid w:val="009176DE"/>
    <w:rsid w:val="00917D77"/>
    <w:rsid w:val="00920388"/>
    <w:rsid w:val="009207D4"/>
    <w:rsid w:val="00920E99"/>
    <w:rsid w:val="00921267"/>
    <w:rsid w:val="0092221D"/>
    <w:rsid w:val="00922A62"/>
    <w:rsid w:val="00922DF3"/>
    <w:rsid w:val="00922E40"/>
    <w:rsid w:val="00924173"/>
    <w:rsid w:val="0092438E"/>
    <w:rsid w:val="00924EB1"/>
    <w:rsid w:val="00925B94"/>
    <w:rsid w:val="00925CC8"/>
    <w:rsid w:val="00925EA3"/>
    <w:rsid w:val="009277FC"/>
    <w:rsid w:val="00927A28"/>
    <w:rsid w:val="00930716"/>
    <w:rsid w:val="00930D5D"/>
    <w:rsid w:val="00931206"/>
    <w:rsid w:val="009316C4"/>
    <w:rsid w:val="00932193"/>
    <w:rsid w:val="00933B0E"/>
    <w:rsid w:val="0093455E"/>
    <w:rsid w:val="0093582D"/>
    <w:rsid w:val="009361E0"/>
    <w:rsid w:val="0093671B"/>
    <w:rsid w:val="00936F2B"/>
    <w:rsid w:val="009370D8"/>
    <w:rsid w:val="0093741D"/>
    <w:rsid w:val="0094087B"/>
    <w:rsid w:val="00941BA9"/>
    <w:rsid w:val="009421E6"/>
    <w:rsid w:val="009431EF"/>
    <w:rsid w:val="00943D38"/>
    <w:rsid w:val="00943FE3"/>
    <w:rsid w:val="00944591"/>
    <w:rsid w:val="00944F35"/>
    <w:rsid w:val="00944FF2"/>
    <w:rsid w:val="00945589"/>
    <w:rsid w:val="00945C71"/>
    <w:rsid w:val="00945F82"/>
    <w:rsid w:val="00946B0C"/>
    <w:rsid w:val="009473B1"/>
    <w:rsid w:val="0094750C"/>
    <w:rsid w:val="00947563"/>
    <w:rsid w:val="0094764F"/>
    <w:rsid w:val="0095115F"/>
    <w:rsid w:val="00951B5C"/>
    <w:rsid w:val="00951DC0"/>
    <w:rsid w:val="00952FEC"/>
    <w:rsid w:val="0095345C"/>
    <w:rsid w:val="00953C93"/>
    <w:rsid w:val="00953F9F"/>
    <w:rsid w:val="00954820"/>
    <w:rsid w:val="00954BF9"/>
    <w:rsid w:val="009560F7"/>
    <w:rsid w:val="009566C6"/>
    <w:rsid w:val="009577D5"/>
    <w:rsid w:val="00957AD3"/>
    <w:rsid w:val="00957DB6"/>
    <w:rsid w:val="009602E1"/>
    <w:rsid w:val="00960EAF"/>
    <w:rsid w:val="00960FC9"/>
    <w:rsid w:val="00961392"/>
    <w:rsid w:val="009615B0"/>
    <w:rsid w:val="00961F8C"/>
    <w:rsid w:val="009621FD"/>
    <w:rsid w:val="00962963"/>
    <w:rsid w:val="00962DD1"/>
    <w:rsid w:val="00962ED4"/>
    <w:rsid w:val="00962FB8"/>
    <w:rsid w:val="0096367E"/>
    <w:rsid w:val="00963DE9"/>
    <w:rsid w:val="009642B3"/>
    <w:rsid w:val="00964D5D"/>
    <w:rsid w:val="00964FF2"/>
    <w:rsid w:val="00965350"/>
    <w:rsid w:val="0096609C"/>
    <w:rsid w:val="00966171"/>
    <w:rsid w:val="00966A5E"/>
    <w:rsid w:val="00967A88"/>
    <w:rsid w:val="00967E52"/>
    <w:rsid w:val="00970DA9"/>
    <w:rsid w:val="009714C6"/>
    <w:rsid w:val="0097227D"/>
    <w:rsid w:val="0097339A"/>
    <w:rsid w:val="00973CA4"/>
    <w:rsid w:val="009762BD"/>
    <w:rsid w:val="009801A7"/>
    <w:rsid w:val="0098120E"/>
    <w:rsid w:val="00981D7B"/>
    <w:rsid w:val="00981E6B"/>
    <w:rsid w:val="009843CE"/>
    <w:rsid w:val="00984F70"/>
    <w:rsid w:val="00986A52"/>
    <w:rsid w:val="00986FE1"/>
    <w:rsid w:val="0098719C"/>
    <w:rsid w:val="009900E2"/>
    <w:rsid w:val="0099021A"/>
    <w:rsid w:val="00992A50"/>
    <w:rsid w:val="00992F92"/>
    <w:rsid w:val="0099310C"/>
    <w:rsid w:val="009933F7"/>
    <w:rsid w:val="00993975"/>
    <w:rsid w:val="009944F4"/>
    <w:rsid w:val="00995B59"/>
    <w:rsid w:val="00996D73"/>
    <w:rsid w:val="00997913"/>
    <w:rsid w:val="009A0BB3"/>
    <w:rsid w:val="009A2C12"/>
    <w:rsid w:val="009A3EBD"/>
    <w:rsid w:val="009A470A"/>
    <w:rsid w:val="009A49D9"/>
    <w:rsid w:val="009A5C16"/>
    <w:rsid w:val="009A6C75"/>
    <w:rsid w:val="009A6FB1"/>
    <w:rsid w:val="009A7E4B"/>
    <w:rsid w:val="009B007A"/>
    <w:rsid w:val="009B00BD"/>
    <w:rsid w:val="009B01B8"/>
    <w:rsid w:val="009B0A00"/>
    <w:rsid w:val="009B0D6B"/>
    <w:rsid w:val="009B10FF"/>
    <w:rsid w:val="009B2D9B"/>
    <w:rsid w:val="009B52F3"/>
    <w:rsid w:val="009B576C"/>
    <w:rsid w:val="009B65AD"/>
    <w:rsid w:val="009B6885"/>
    <w:rsid w:val="009B69C5"/>
    <w:rsid w:val="009B6C20"/>
    <w:rsid w:val="009B7CCE"/>
    <w:rsid w:val="009C08F4"/>
    <w:rsid w:val="009C1D60"/>
    <w:rsid w:val="009C24CD"/>
    <w:rsid w:val="009C258D"/>
    <w:rsid w:val="009C2DEB"/>
    <w:rsid w:val="009C2EE1"/>
    <w:rsid w:val="009C3680"/>
    <w:rsid w:val="009C4B00"/>
    <w:rsid w:val="009C5079"/>
    <w:rsid w:val="009C507A"/>
    <w:rsid w:val="009C5140"/>
    <w:rsid w:val="009C5713"/>
    <w:rsid w:val="009C5F71"/>
    <w:rsid w:val="009C61A7"/>
    <w:rsid w:val="009C6D0C"/>
    <w:rsid w:val="009D01EA"/>
    <w:rsid w:val="009D0D7B"/>
    <w:rsid w:val="009D2E2B"/>
    <w:rsid w:val="009D3C4C"/>
    <w:rsid w:val="009D485B"/>
    <w:rsid w:val="009D532D"/>
    <w:rsid w:val="009D66F2"/>
    <w:rsid w:val="009D686D"/>
    <w:rsid w:val="009D68CF"/>
    <w:rsid w:val="009D722D"/>
    <w:rsid w:val="009D73A1"/>
    <w:rsid w:val="009D7625"/>
    <w:rsid w:val="009D7661"/>
    <w:rsid w:val="009D7690"/>
    <w:rsid w:val="009E0017"/>
    <w:rsid w:val="009E089F"/>
    <w:rsid w:val="009E1336"/>
    <w:rsid w:val="009E1BE5"/>
    <w:rsid w:val="009E2429"/>
    <w:rsid w:val="009E2583"/>
    <w:rsid w:val="009E2A2C"/>
    <w:rsid w:val="009E2CBF"/>
    <w:rsid w:val="009E35F3"/>
    <w:rsid w:val="009E3EB3"/>
    <w:rsid w:val="009E4ABA"/>
    <w:rsid w:val="009E4ACA"/>
    <w:rsid w:val="009E5BA8"/>
    <w:rsid w:val="009E6095"/>
    <w:rsid w:val="009E6677"/>
    <w:rsid w:val="009E6A6C"/>
    <w:rsid w:val="009E7BB1"/>
    <w:rsid w:val="009E7EB0"/>
    <w:rsid w:val="009F0DF1"/>
    <w:rsid w:val="009F2BFC"/>
    <w:rsid w:val="009F3745"/>
    <w:rsid w:val="009F38F3"/>
    <w:rsid w:val="009F3DE9"/>
    <w:rsid w:val="009F40A1"/>
    <w:rsid w:val="009F4576"/>
    <w:rsid w:val="009F45BE"/>
    <w:rsid w:val="009F4EB6"/>
    <w:rsid w:val="009F521A"/>
    <w:rsid w:val="009F58E9"/>
    <w:rsid w:val="009F59E4"/>
    <w:rsid w:val="009F6DDC"/>
    <w:rsid w:val="009F6E3A"/>
    <w:rsid w:val="009F7338"/>
    <w:rsid w:val="009F7B93"/>
    <w:rsid w:val="00A01B32"/>
    <w:rsid w:val="00A02D3D"/>
    <w:rsid w:val="00A03099"/>
    <w:rsid w:val="00A03410"/>
    <w:rsid w:val="00A03FC4"/>
    <w:rsid w:val="00A043DB"/>
    <w:rsid w:val="00A04974"/>
    <w:rsid w:val="00A04CE1"/>
    <w:rsid w:val="00A051EC"/>
    <w:rsid w:val="00A05CB2"/>
    <w:rsid w:val="00A05F1C"/>
    <w:rsid w:val="00A05F39"/>
    <w:rsid w:val="00A06747"/>
    <w:rsid w:val="00A07466"/>
    <w:rsid w:val="00A07E10"/>
    <w:rsid w:val="00A1020B"/>
    <w:rsid w:val="00A10271"/>
    <w:rsid w:val="00A108D4"/>
    <w:rsid w:val="00A12524"/>
    <w:rsid w:val="00A1259C"/>
    <w:rsid w:val="00A128D3"/>
    <w:rsid w:val="00A148D9"/>
    <w:rsid w:val="00A14BEA"/>
    <w:rsid w:val="00A1509B"/>
    <w:rsid w:val="00A15A7D"/>
    <w:rsid w:val="00A16FFE"/>
    <w:rsid w:val="00A174BC"/>
    <w:rsid w:val="00A2075C"/>
    <w:rsid w:val="00A209A6"/>
    <w:rsid w:val="00A21C95"/>
    <w:rsid w:val="00A2285B"/>
    <w:rsid w:val="00A23191"/>
    <w:rsid w:val="00A235D0"/>
    <w:rsid w:val="00A237E0"/>
    <w:rsid w:val="00A23E13"/>
    <w:rsid w:val="00A2456E"/>
    <w:rsid w:val="00A25328"/>
    <w:rsid w:val="00A25429"/>
    <w:rsid w:val="00A25A6E"/>
    <w:rsid w:val="00A26E17"/>
    <w:rsid w:val="00A27722"/>
    <w:rsid w:val="00A27BB7"/>
    <w:rsid w:val="00A3060E"/>
    <w:rsid w:val="00A307FB"/>
    <w:rsid w:val="00A326EF"/>
    <w:rsid w:val="00A32F50"/>
    <w:rsid w:val="00A331C6"/>
    <w:rsid w:val="00A33433"/>
    <w:rsid w:val="00A3359C"/>
    <w:rsid w:val="00A335BC"/>
    <w:rsid w:val="00A339C8"/>
    <w:rsid w:val="00A34F9A"/>
    <w:rsid w:val="00A356F9"/>
    <w:rsid w:val="00A361C4"/>
    <w:rsid w:val="00A364F8"/>
    <w:rsid w:val="00A37A2E"/>
    <w:rsid w:val="00A4048F"/>
    <w:rsid w:val="00A405DE"/>
    <w:rsid w:val="00A408D9"/>
    <w:rsid w:val="00A41289"/>
    <w:rsid w:val="00A423A8"/>
    <w:rsid w:val="00A4249E"/>
    <w:rsid w:val="00A42866"/>
    <w:rsid w:val="00A44E4C"/>
    <w:rsid w:val="00A450B8"/>
    <w:rsid w:val="00A45797"/>
    <w:rsid w:val="00A45871"/>
    <w:rsid w:val="00A462B6"/>
    <w:rsid w:val="00A47229"/>
    <w:rsid w:val="00A47E73"/>
    <w:rsid w:val="00A5060F"/>
    <w:rsid w:val="00A5144B"/>
    <w:rsid w:val="00A52BD6"/>
    <w:rsid w:val="00A52D85"/>
    <w:rsid w:val="00A54B4D"/>
    <w:rsid w:val="00A54DD6"/>
    <w:rsid w:val="00A55BA1"/>
    <w:rsid w:val="00A565EE"/>
    <w:rsid w:val="00A567F3"/>
    <w:rsid w:val="00A56A29"/>
    <w:rsid w:val="00A576C3"/>
    <w:rsid w:val="00A577F1"/>
    <w:rsid w:val="00A57C6B"/>
    <w:rsid w:val="00A57D32"/>
    <w:rsid w:val="00A57D58"/>
    <w:rsid w:val="00A57F62"/>
    <w:rsid w:val="00A6058A"/>
    <w:rsid w:val="00A608D7"/>
    <w:rsid w:val="00A613D5"/>
    <w:rsid w:val="00A61BD3"/>
    <w:rsid w:val="00A62149"/>
    <w:rsid w:val="00A6276E"/>
    <w:rsid w:val="00A628E7"/>
    <w:rsid w:val="00A63012"/>
    <w:rsid w:val="00A6324D"/>
    <w:rsid w:val="00A6386F"/>
    <w:rsid w:val="00A64755"/>
    <w:rsid w:val="00A64CEF"/>
    <w:rsid w:val="00A65B68"/>
    <w:rsid w:val="00A664FE"/>
    <w:rsid w:val="00A6663B"/>
    <w:rsid w:val="00A712DA"/>
    <w:rsid w:val="00A7197C"/>
    <w:rsid w:val="00A71A2F"/>
    <w:rsid w:val="00A71B3C"/>
    <w:rsid w:val="00A72D87"/>
    <w:rsid w:val="00A731EB"/>
    <w:rsid w:val="00A7339B"/>
    <w:rsid w:val="00A73EDF"/>
    <w:rsid w:val="00A745B0"/>
    <w:rsid w:val="00A75152"/>
    <w:rsid w:val="00A75981"/>
    <w:rsid w:val="00A770E0"/>
    <w:rsid w:val="00A77480"/>
    <w:rsid w:val="00A7761C"/>
    <w:rsid w:val="00A77CBC"/>
    <w:rsid w:val="00A8044A"/>
    <w:rsid w:val="00A80972"/>
    <w:rsid w:val="00A80E17"/>
    <w:rsid w:val="00A80E72"/>
    <w:rsid w:val="00A822A0"/>
    <w:rsid w:val="00A830D0"/>
    <w:rsid w:val="00A83A3B"/>
    <w:rsid w:val="00A84430"/>
    <w:rsid w:val="00A851B7"/>
    <w:rsid w:val="00A85A94"/>
    <w:rsid w:val="00A86254"/>
    <w:rsid w:val="00A866E0"/>
    <w:rsid w:val="00A86CDA"/>
    <w:rsid w:val="00A87118"/>
    <w:rsid w:val="00A87164"/>
    <w:rsid w:val="00A873A2"/>
    <w:rsid w:val="00A87D05"/>
    <w:rsid w:val="00A904BC"/>
    <w:rsid w:val="00A90E6D"/>
    <w:rsid w:val="00A90F20"/>
    <w:rsid w:val="00A9216D"/>
    <w:rsid w:val="00A927D0"/>
    <w:rsid w:val="00A92F4C"/>
    <w:rsid w:val="00A93571"/>
    <w:rsid w:val="00A94375"/>
    <w:rsid w:val="00A94BA4"/>
    <w:rsid w:val="00A94C98"/>
    <w:rsid w:val="00A94EC5"/>
    <w:rsid w:val="00A9557E"/>
    <w:rsid w:val="00A961C3"/>
    <w:rsid w:val="00A96329"/>
    <w:rsid w:val="00A969CD"/>
    <w:rsid w:val="00A97ED2"/>
    <w:rsid w:val="00A97FB2"/>
    <w:rsid w:val="00AA0949"/>
    <w:rsid w:val="00AA0963"/>
    <w:rsid w:val="00AA0C69"/>
    <w:rsid w:val="00AA1B31"/>
    <w:rsid w:val="00AA1B84"/>
    <w:rsid w:val="00AA2789"/>
    <w:rsid w:val="00AA291D"/>
    <w:rsid w:val="00AA2941"/>
    <w:rsid w:val="00AA3A84"/>
    <w:rsid w:val="00AA3DE6"/>
    <w:rsid w:val="00AA5383"/>
    <w:rsid w:val="00AA5C0B"/>
    <w:rsid w:val="00AA648D"/>
    <w:rsid w:val="00AA6707"/>
    <w:rsid w:val="00AA76DA"/>
    <w:rsid w:val="00AA7A47"/>
    <w:rsid w:val="00AB0101"/>
    <w:rsid w:val="00AB21A6"/>
    <w:rsid w:val="00AB22F2"/>
    <w:rsid w:val="00AB26C6"/>
    <w:rsid w:val="00AB27E5"/>
    <w:rsid w:val="00AB358C"/>
    <w:rsid w:val="00AB3D9D"/>
    <w:rsid w:val="00AB454E"/>
    <w:rsid w:val="00AB49B8"/>
    <w:rsid w:val="00AB4A25"/>
    <w:rsid w:val="00AB4C51"/>
    <w:rsid w:val="00AB4F3E"/>
    <w:rsid w:val="00AB5A10"/>
    <w:rsid w:val="00AB5CD5"/>
    <w:rsid w:val="00AB64D0"/>
    <w:rsid w:val="00AB698F"/>
    <w:rsid w:val="00AB705B"/>
    <w:rsid w:val="00AB7A85"/>
    <w:rsid w:val="00AC0512"/>
    <w:rsid w:val="00AC2D2F"/>
    <w:rsid w:val="00AC3650"/>
    <w:rsid w:val="00AC370C"/>
    <w:rsid w:val="00AC3C53"/>
    <w:rsid w:val="00AC4080"/>
    <w:rsid w:val="00AC4580"/>
    <w:rsid w:val="00AC53CD"/>
    <w:rsid w:val="00AC6394"/>
    <w:rsid w:val="00AC6777"/>
    <w:rsid w:val="00AC70A7"/>
    <w:rsid w:val="00AC71EF"/>
    <w:rsid w:val="00AC7D4E"/>
    <w:rsid w:val="00AD0220"/>
    <w:rsid w:val="00AD037E"/>
    <w:rsid w:val="00AD0637"/>
    <w:rsid w:val="00AD10EA"/>
    <w:rsid w:val="00AD190C"/>
    <w:rsid w:val="00AD1946"/>
    <w:rsid w:val="00AD1DB7"/>
    <w:rsid w:val="00AD220E"/>
    <w:rsid w:val="00AD2609"/>
    <w:rsid w:val="00AD27AC"/>
    <w:rsid w:val="00AD2D28"/>
    <w:rsid w:val="00AD3322"/>
    <w:rsid w:val="00AD3753"/>
    <w:rsid w:val="00AD3812"/>
    <w:rsid w:val="00AD391B"/>
    <w:rsid w:val="00AD39BD"/>
    <w:rsid w:val="00AD40AC"/>
    <w:rsid w:val="00AD4296"/>
    <w:rsid w:val="00AD6683"/>
    <w:rsid w:val="00AD726E"/>
    <w:rsid w:val="00AD7900"/>
    <w:rsid w:val="00AD7B76"/>
    <w:rsid w:val="00AD7FD9"/>
    <w:rsid w:val="00AE1499"/>
    <w:rsid w:val="00AE2080"/>
    <w:rsid w:val="00AE2375"/>
    <w:rsid w:val="00AE23E3"/>
    <w:rsid w:val="00AE24CD"/>
    <w:rsid w:val="00AE3164"/>
    <w:rsid w:val="00AE32FE"/>
    <w:rsid w:val="00AE3802"/>
    <w:rsid w:val="00AE3D8D"/>
    <w:rsid w:val="00AE42C2"/>
    <w:rsid w:val="00AE44F4"/>
    <w:rsid w:val="00AE48CC"/>
    <w:rsid w:val="00AE4D43"/>
    <w:rsid w:val="00AE4DAC"/>
    <w:rsid w:val="00AE4FC8"/>
    <w:rsid w:val="00AE5E3F"/>
    <w:rsid w:val="00AE6B1F"/>
    <w:rsid w:val="00AE6E1E"/>
    <w:rsid w:val="00AE71A8"/>
    <w:rsid w:val="00AE752B"/>
    <w:rsid w:val="00AE7637"/>
    <w:rsid w:val="00AE7878"/>
    <w:rsid w:val="00AE7D0E"/>
    <w:rsid w:val="00AF0409"/>
    <w:rsid w:val="00AF062B"/>
    <w:rsid w:val="00AF0EF2"/>
    <w:rsid w:val="00AF15E4"/>
    <w:rsid w:val="00AF1719"/>
    <w:rsid w:val="00AF3988"/>
    <w:rsid w:val="00AF3AC3"/>
    <w:rsid w:val="00AF3AD5"/>
    <w:rsid w:val="00AF3F7A"/>
    <w:rsid w:val="00AF4244"/>
    <w:rsid w:val="00AF4C48"/>
    <w:rsid w:val="00AF5D39"/>
    <w:rsid w:val="00AF714C"/>
    <w:rsid w:val="00AF7806"/>
    <w:rsid w:val="00AF78A1"/>
    <w:rsid w:val="00AF7A21"/>
    <w:rsid w:val="00AF7B02"/>
    <w:rsid w:val="00AF7D02"/>
    <w:rsid w:val="00B009C4"/>
    <w:rsid w:val="00B00BE6"/>
    <w:rsid w:val="00B02325"/>
    <w:rsid w:val="00B02504"/>
    <w:rsid w:val="00B02868"/>
    <w:rsid w:val="00B02934"/>
    <w:rsid w:val="00B0442C"/>
    <w:rsid w:val="00B04AFC"/>
    <w:rsid w:val="00B04B40"/>
    <w:rsid w:val="00B04E50"/>
    <w:rsid w:val="00B04EB8"/>
    <w:rsid w:val="00B0510C"/>
    <w:rsid w:val="00B0529F"/>
    <w:rsid w:val="00B05D35"/>
    <w:rsid w:val="00B05E9E"/>
    <w:rsid w:val="00B0604B"/>
    <w:rsid w:val="00B06B97"/>
    <w:rsid w:val="00B07B4A"/>
    <w:rsid w:val="00B07B52"/>
    <w:rsid w:val="00B07C9F"/>
    <w:rsid w:val="00B10A2B"/>
    <w:rsid w:val="00B10DA3"/>
    <w:rsid w:val="00B115DE"/>
    <w:rsid w:val="00B11DB7"/>
    <w:rsid w:val="00B125A9"/>
    <w:rsid w:val="00B125F1"/>
    <w:rsid w:val="00B126DB"/>
    <w:rsid w:val="00B12811"/>
    <w:rsid w:val="00B12A9A"/>
    <w:rsid w:val="00B13399"/>
    <w:rsid w:val="00B1511D"/>
    <w:rsid w:val="00B1555C"/>
    <w:rsid w:val="00B15A29"/>
    <w:rsid w:val="00B17DFA"/>
    <w:rsid w:val="00B20A1C"/>
    <w:rsid w:val="00B20C88"/>
    <w:rsid w:val="00B215B8"/>
    <w:rsid w:val="00B21B49"/>
    <w:rsid w:val="00B2271B"/>
    <w:rsid w:val="00B227A1"/>
    <w:rsid w:val="00B238E6"/>
    <w:rsid w:val="00B23EE4"/>
    <w:rsid w:val="00B23F68"/>
    <w:rsid w:val="00B23FE6"/>
    <w:rsid w:val="00B240E8"/>
    <w:rsid w:val="00B25176"/>
    <w:rsid w:val="00B26BAE"/>
    <w:rsid w:val="00B26C6D"/>
    <w:rsid w:val="00B27569"/>
    <w:rsid w:val="00B278E7"/>
    <w:rsid w:val="00B30128"/>
    <w:rsid w:val="00B30463"/>
    <w:rsid w:val="00B30C1C"/>
    <w:rsid w:val="00B31E51"/>
    <w:rsid w:val="00B31EC1"/>
    <w:rsid w:val="00B31F04"/>
    <w:rsid w:val="00B32115"/>
    <w:rsid w:val="00B334FB"/>
    <w:rsid w:val="00B34090"/>
    <w:rsid w:val="00B3455E"/>
    <w:rsid w:val="00B3555D"/>
    <w:rsid w:val="00B35C6E"/>
    <w:rsid w:val="00B377FD"/>
    <w:rsid w:val="00B407B1"/>
    <w:rsid w:val="00B40831"/>
    <w:rsid w:val="00B409DC"/>
    <w:rsid w:val="00B40D04"/>
    <w:rsid w:val="00B415C6"/>
    <w:rsid w:val="00B41F56"/>
    <w:rsid w:val="00B434DA"/>
    <w:rsid w:val="00B43698"/>
    <w:rsid w:val="00B43EC5"/>
    <w:rsid w:val="00B43F89"/>
    <w:rsid w:val="00B443B4"/>
    <w:rsid w:val="00B4479A"/>
    <w:rsid w:val="00B4480A"/>
    <w:rsid w:val="00B44E7B"/>
    <w:rsid w:val="00B451E0"/>
    <w:rsid w:val="00B454EA"/>
    <w:rsid w:val="00B458C3"/>
    <w:rsid w:val="00B461A0"/>
    <w:rsid w:val="00B50C75"/>
    <w:rsid w:val="00B50F02"/>
    <w:rsid w:val="00B51A3C"/>
    <w:rsid w:val="00B51EBE"/>
    <w:rsid w:val="00B5259E"/>
    <w:rsid w:val="00B52623"/>
    <w:rsid w:val="00B53AA4"/>
    <w:rsid w:val="00B54D40"/>
    <w:rsid w:val="00B557D6"/>
    <w:rsid w:val="00B57066"/>
    <w:rsid w:val="00B5725C"/>
    <w:rsid w:val="00B574FE"/>
    <w:rsid w:val="00B57EAB"/>
    <w:rsid w:val="00B60298"/>
    <w:rsid w:val="00B60D2A"/>
    <w:rsid w:val="00B60FD7"/>
    <w:rsid w:val="00B610E9"/>
    <w:rsid w:val="00B61BFC"/>
    <w:rsid w:val="00B62164"/>
    <w:rsid w:val="00B624AB"/>
    <w:rsid w:val="00B62681"/>
    <w:rsid w:val="00B63373"/>
    <w:rsid w:val="00B63555"/>
    <w:rsid w:val="00B63B91"/>
    <w:rsid w:val="00B64D26"/>
    <w:rsid w:val="00B65CE0"/>
    <w:rsid w:val="00B66492"/>
    <w:rsid w:val="00B67274"/>
    <w:rsid w:val="00B67417"/>
    <w:rsid w:val="00B67638"/>
    <w:rsid w:val="00B70142"/>
    <w:rsid w:val="00B706DE"/>
    <w:rsid w:val="00B70990"/>
    <w:rsid w:val="00B70A30"/>
    <w:rsid w:val="00B70D16"/>
    <w:rsid w:val="00B71048"/>
    <w:rsid w:val="00B71302"/>
    <w:rsid w:val="00B726E9"/>
    <w:rsid w:val="00B72F03"/>
    <w:rsid w:val="00B734A8"/>
    <w:rsid w:val="00B73CD2"/>
    <w:rsid w:val="00B74066"/>
    <w:rsid w:val="00B74072"/>
    <w:rsid w:val="00B740CC"/>
    <w:rsid w:val="00B74822"/>
    <w:rsid w:val="00B750ED"/>
    <w:rsid w:val="00B75730"/>
    <w:rsid w:val="00B76C44"/>
    <w:rsid w:val="00B77B33"/>
    <w:rsid w:val="00B80A48"/>
    <w:rsid w:val="00B8183A"/>
    <w:rsid w:val="00B81FFC"/>
    <w:rsid w:val="00B82355"/>
    <w:rsid w:val="00B82357"/>
    <w:rsid w:val="00B82D8D"/>
    <w:rsid w:val="00B8373B"/>
    <w:rsid w:val="00B84915"/>
    <w:rsid w:val="00B84BDC"/>
    <w:rsid w:val="00B84FBA"/>
    <w:rsid w:val="00B85418"/>
    <w:rsid w:val="00B85DF2"/>
    <w:rsid w:val="00B86E79"/>
    <w:rsid w:val="00B86FB6"/>
    <w:rsid w:val="00B87BBA"/>
    <w:rsid w:val="00B87D63"/>
    <w:rsid w:val="00B87FFD"/>
    <w:rsid w:val="00B90A0C"/>
    <w:rsid w:val="00B90A40"/>
    <w:rsid w:val="00B90ABA"/>
    <w:rsid w:val="00B90C98"/>
    <w:rsid w:val="00B90DF4"/>
    <w:rsid w:val="00B90E24"/>
    <w:rsid w:val="00B9214D"/>
    <w:rsid w:val="00B92850"/>
    <w:rsid w:val="00B92DAB"/>
    <w:rsid w:val="00B931D7"/>
    <w:rsid w:val="00B93BE5"/>
    <w:rsid w:val="00B946DB"/>
    <w:rsid w:val="00B950E3"/>
    <w:rsid w:val="00B9611D"/>
    <w:rsid w:val="00B964E5"/>
    <w:rsid w:val="00B968E6"/>
    <w:rsid w:val="00B9781A"/>
    <w:rsid w:val="00B97F50"/>
    <w:rsid w:val="00BA0AF1"/>
    <w:rsid w:val="00BA1105"/>
    <w:rsid w:val="00BA29EF"/>
    <w:rsid w:val="00BA4F4E"/>
    <w:rsid w:val="00BA56BB"/>
    <w:rsid w:val="00BA583C"/>
    <w:rsid w:val="00BA6E91"/>
    <w:rsid w:val="00BA7D6F"/>
    <w:rsid w:val="00BB085D"/>
    <w:rsid w:val="00BB1489"/>
    <w:rsid w:val="00BB21D2"/>
    <w:rsid w:val="00BB247C"/>
    <w:rsid w:val="00BB3C49"/>
    <w:rsid w:val="00BB4694"/>
    <w:rsid w:val="00BB4ACE"/>
    <w:rsid w:val="00BB5607"/>
    <w:rsid w:val="00BB56B7"/>
    <w:rsid w:val="00BB5990"/>
    <w:rsid w:val="00BB61E4"/>
    <w:rsid w:val="00BB6519"/>
    <w:rsid w:val="00BB6E32"/>
    <w:rsid w:val="00BB73A6"/>
    <w:rsid w:val="00BB7418"/>
    <w:rsid w:val="00BB742A"/>
    <w:rsid w:val="00BC0AAD"/>
    <w:rsid w:val="00BC0C79"/>
    <w:rsid w:val="00BC0F17"/>
    <w:rsid w:val="00BC1C7F"/>
    <w:rsid w:val="00BC1FC6"/>
    <w:rsid w:val="00BC2C70"/>
    <w:rsid w:val="00BC2F73"/>
    <w:rsid w:val="00BC3EF1"/>
    <w:rsid w:val="00BC3FDC"/>
    <w:rsid w:val="00BC46D6"/>
    <w:rsid w:val="00BC52C5"/>
    <w:rsid w:val="00BC57F9"/>
    <w:rsid w:val="00BC5FC5"/>
    <w:rsid w:val="00BC6909"/>
    <w:rsid w:val="00BC6CBF"/>
    <w:rsid w:val="00BC7A55"/>
    <w:rsid w:val="00BC7B70"/>
    <w:rsid w:val="00BD0D5E"/>
    <w:rsid w:val="00BD146B"/>
    <w:rsid w:val="00BD4487"/>
    <w:rsid w:val="00BD475B"/>
    <w:rsid w:val="00BD4C5C"/>
    <w:rsid w:val="00BD4F97"/>
    <w:rsid w:val="00BD4FF4"/>
    <w:rsid w:val="00BD5143"/>
    <w:rsid w:val="00BD57F9"/>
    <w:rsid w:val="00BD5ABA"/>
    <w:rsid w:val="00BD5E83"/>
    <w:rsid w:val="00BD6775"/>
    <w:rsid w:val="00BD7AA8"/>
    <w:rsid w:val="00BE0110"/>
    <w:rsid w:val="00BE1363"/>
    <w:rsid w:val="00BE1CB7"/>
    <w:rsid w:val="00BE1F07"/>
    <w:rsid w:val="00BE221E"/>
    <w:rsid w:val="00BE26B4"/>
    <w:rsid w:val="00BE2E35"/>
    <w:rsid w:val="00BE3EFE"/>
    <w:rsid w:val="00BE442F"/>
    <w:rsid w:val="00BE47E7"/>
    <w:rsid w:val="00BE67B7"/>
    <w:rsid w:val="00BE6D89"/>
    <w:rsid w:val="00BE76EF"/>
    <w:rsid w:val="00BF0BC4"/>
    <w:rsid w:val="00BF0C66"/>
    <w:rsid w:val="00BF1B8A"/>
    <w:rsid w:val="00BF1C23"/>
    <w:rsid w:val="00BF1FFD"/>
    <w:rsid w:val="00BF244E"/>
    <w:rsid w:val="00BF2537"/>
    <w:rsid w:val="00BF27A5"/>
    <w:rsid w:val="00BF3474"/>
    <w:rsid w:val="00BF3585"/>
    <w:rsid w:val="00BF3B10"/>
    <w:rsid w:val="00BF42D0"/>
    <w:rsid w:val="00BF4E21"/>
    <w:rsid w:val="00BF4F53"/>
    <w:rsid w:val="00BF57C6"/>
    <w:rsid w:val="00BF590D"/>
    <w:rsid w:val="00BF5A23"/>
    <w:rsid w:val="00BF5F68"/>
    <w:rsid w:val="00BF5F78"/>
    <w:rsid w:val="00BF6862"/>
    <w:rsid w:val="00BF7B51"/>
    <w:rsid w:val="00C017DD"/>
    <w:rsid w:val="00C026C5"/>
    <w:rsid w:val="00C03056"/>
    <w:rsid w:val="00C03261"/>
    <w:rsid w:val="00C03462"/>
    <w:rsid w:val="00C03582"/>
    <w:rsid w:val="00C040D6"/>
    <w:rsid w:val="00C04E8C"/>
    <w:rsid w:val="00C052AE"/>
    <w:rsid w:val="00C052D5"/>
    <w:rsid w:val="00C05852"/>
    <w:rsid w:val="00C05938"/>
    <w:rsid w:val="00C059C3"/>
    <w:rsid w:val="00C05AA0"/>
    <w:rsid w:val="00C06471"/>
    <w:rsid w:val="00C06F4C"/>
    <w:rsid w:val="00C07075"/>
    <w:rsid w:val="00C07755"/>
    <w:rsid w:val="00C07A68"/>
    <w:rsid w:val="00C113A9"/>
    <w:rsid w:val="00C11663"/>
    <w:rsid w:val="00C11B10"/>
    <w:rsid w:val="00C11FC4"/>
    <w:rsid w:val="00C12A51"/>
    <w:rsid w:val="00C12C78"/>
    <w:rsid w:val="00C13D2E"/>
    <w:rsid w:val="00C13F3B"/>
    <w:rsid w:val="00C147A0"/>
    <w:rsid w:val="00C14804"/>
    <w:rsid w:val="00C15896"/>
    <w:rsid w:val="00C15E0C"/>
    <w:rsid w:val="00C16F3F"/>
    <w:rsid w:val="00C172DE"/>
    <w:rsid w:val="00C200EB"/>
    <w:rsid w:val="00C215CC"/>
    <w:rsid w:val="00C22D2B"/>
    <w:rsid w:val="00C231DC"/>
    <w:rsid w:val="00C232B4"/>
    <w:rsid w:val="00C237F1"/>
    <w:rsid w:val="00C23823"/>
    <w:rsid w:val="00C2394E"/>
    <w:rsid w:val="00C239E0"/>
    <w:rsid w:val="00C24A74"/>
    <w:rsid w:val="00C26A4B"/>
    <w:rsid w:val="00C27166"/>
    <w:rsid w:val="00C30EC4"/>
    <w:rsid w:val="00C314E3"/>
    <w:rsid w:val="00C322A0"/>
    <w:rsid w:val="00C32AE6"/>
    <w:rsid w:val="00C32F14"/>
    <w:rsid w:val="00C3302D"/>
    <w:rsid w:val="00C3347B"/>
    <w:rsid w:val="00C33FBD"/>
    <w:rsid w:val="00C34192"/>
    <w:rsid w:val="00C34616"/>
    <w:rsid w:val="00C35EB2"/>
    <w:rsid w:val="00C37C0D"/>
    <w:rsid w:val="00C415A4"/>
    <w:rsid w:val="00C422F9"/>
    <w:rsid w:val="00C42538"/>
    <w:rsid w:val="00C4294D"/>
    <w:rsid w:val="00C431AB"/>
    <w:rsid w:val="00C43951"/>
    <w:rsid w:val="00C4496D"/>
    <w:rsid w:val="00C4511A"/>
    <w:rsid w:val="00C4582C"/>
    <w:rsid w:val="00C466C0"/>
    <w:rsid w:val="00C46D2C"/>
    <w:rsid w:val="00C474FD"/>
    <w:rsid w:val="00C478F5"/>
    <w:rsid w:val="00C50E90"/>
    <w:rsid w:val="00C514EC"/>
    <w:rsid w:val="00C52CB6"/>
    <w:rsid w:val="00C52E8D"/>
    <w:rsid w:val="00C53F36"/>
    <w:rsid w:val="00C54414"/>
    <w:rsid w:val="00C54AA4"/>
    <w:rsid w:val="00C54AA8"/>
    <w:rsid w:val="00C56DC5"/>
    <w:rsid w:val="00C57431"/>
    <w:rsid w:val="00C578E2"/>
    <w:rsid w:val="00C57BE5"/>
    <w:rsid w:val="00C57C82"/>
    <w:rsid w:val="00C57FA3"/>
    <w:rsid w:val="00C609A6"/>
    <w:rsid w:val="00C614B7"/>
    <w:rsid w:val="00C614FA"/>
    <w:rsid w:val="00C6182A"/>
    <w:rsid w:val="00C618D9"/>
    <w:rsid w:val="00C61983"/>
    <w:rsid w:val="00C619DB"/>
    <w:rsid w:val="00C61E7F"/>
    <w:rsid w:val="00C62458"/>
    <w:rsid w:val="00C6256E"/>
    <w:rsid w:val="00C626F1"/>
    <w:rsid w:val="00C62C57"/>
    <w:rsid w:val="00C63072"/>
    <w:rsid w:val="00C640D0"/>
    <w:rsid w:val="00C66600"/>
    <w:rsid w:val="00C668E0"/>
    <w:rsid w:val="00C6753E"/>
    <w:rsid w:val="00C6756A"/>
    <w:rsid w:val="00C677ED"/>
    <w:rsid w:val="00C70B65"/>
    <w:rsid w:val="00C70BA1"/>
    <w:rsid w:val="00C719A2"/>
    <w:rsid w:val="00C719DB"/>
    <w:rsid w:val="00C71A87"/>
    <w:rsid w:val="00C71A8F"/>
    <w:rsid w:val="00C74DB0"/>
    <w:rsid w:val="00C74F44"/>
    <w:rsid w:val="00C74F9C"/>
    <w:rsid w:val="00C750D8"/>
    <w:rsid w:val="00C75DD0"/>
    <w:rsid w:val="00C77159"/>
    <w:rsid w:val="00C7754F"/>
    <w:rsid w:val="00C77FD7"/>
    <w:rsid w:val="00C80474"/>
    <w:rsid w:val="00C8092B"/>
    <w:rsid w:val="00C81C07"/>
    <w:rsid w:val="00C82333"/>
    <w:rsid w:val="00C826F1"/>
    <w:rsid w:val="00C837AB"/>
    <w:rsid w:val="00C841F2"/>
    <w:rsid w:val="00C845AD"/>
    <w:rsid w:val="00C85EBF"/>
    <w:rsid w:val="00C86091"/>
    <w:rsid w:val="00C86B48"/>
    <w:rsid w:val="00C86EBE"/>
    <w:rsid w:val="00C87652"/>
    <w:rsid w:val="00C87D45"/>
    <w:rsid w:val="00C9171C"/>
    <w:rsid w:val="00C91961"/>
    <w:rsid w:val="00C91982"/>
    <w:rsid w:val="00C91C4F"/>
    <w:rsid w:val="00C91D96"/>
    <w:rsid w:val="00C921BE"/>
    <w:rsid w:val="00C92A36"/>
    <w:rsid w:val="00C92C3C"/>
    <w:rsid w:val="00C92D83"/>
    <w:rsid w:val="00C92FDD"/>
    <w:rsid w:val="00C93930"/>
    <w:rsid w:val="00C946CB"/>
    <w:rsid w:val="00C95720"/>
    <w:rsid w:val="00C96AE5"/>
    <w:rsid w:val="00C96D9C"/>
    <w:rsid w:val="00C97664"/>
    <w:rsid w:val="00CA026D"/>
    <w:rsid w:val="00CA0587"/>
    <w:rsid w:val="00CA0EC8"/>
    <w:rsid w:val="00CA14E2"/>
    <w:rsid w:val="00CA2DB9"/>
    <w:rsid w:val="00CA3B04"/>
    <w:rsid w:val="00CA3E55"/>
    <w:rsid w:val="00CA46F9"/>
    <w:rsid w:val="00CA4907"/>
    <w:rsid w:val="00CA4932"/>
    <w:rsid w:val="00CA4A96"/>
    <w:rsid w:val="00CA502A"/>
    <w:rsid w:val="00CA53EA"/>
    <w:rsid w:val="00CA5E0B"/>
    <w:rsid w:val="00CA6AF6"/>
    <w:rsid w:val="00CA6BAA"/>
    <w:rsid w:val="00CA7BF6"/>
    <w:rsid w:val="00CA7E71"/>
    <w:rsid w:val="00CB028B"/>
    <w:rsid w:val="00CB02EA"/>
    <w:rsid w:val="00CB0895"/>
    <w:rsid w:val="00CB0A80"/>
    <w:rsid w:val="00CB0DB8"/>
    <w:rsid w:val="00CB1FB5"/>
    <w:rsid w:val="00CB2029"/>
    <w:rsid w:val="00CB20D9"/>
    <w:rsid w:val="00CB2212"/>
    <w:rsid w:val="00CB3053"/>
    <w:rsid w:val="00CB3581"/>
    <w:rsid w:val="00CB3C22"/>
    <w:rsid w:val="00CB45BF"/>
    <w:rsid w:val="00CB473E"/>
    <w:rsid w:val="00CB57E2"/>
    <w:rsid w:val="00CB675A"/>
    <w:rsid w:val="00CB69FD"/>
    <w:rsid w:val="00CB6A6F"/>
    <w:rsid w:val="00CB6C1B"/>
    <w:rsid w:val="00CB74B5"/>
    <w:rsid w:val="00CB78DB"/>
    <w:rsid w:val="00CB7953"/>
    <w:rsid w:val="00CC1455"/>
    <w:rsid w:val="00CC172B"/>
    <w:rsid w:val="00CC1816"/>
    <w:rsid w:val="00CC19E5"/>
    <w:rsid w:val="00CC1BF5"/>
    <w:rsid w:val="00CC31C4"/>
    <w:rsid w:val="00CC37E8"/>
    <w:rsid w:val="00CC3A17"/>
    <w:rsid w:val="00CC3E88"/>
    <w:rsid w:val="00CC3E9E"/>
    <w:rsid w:val="00CC411C"/>
    <w:rsid w:val="00CC53D3"/>
    <w:rsid w:val="00CC57A0"/>
    <w:rsid w:val="00CC65C4"/>
    <w:rsid w:val="00CC6E61"/>
    <w:rsid w:val="00CC7EAF"/>
    <w:rsid w:val="00CD1C6E"/>
    <w:rsid w:val="00CD2027"/>
    <w:rsid w:val="00CD2100"/>
    <w:rsid w:val="00CD3522"/>
    <w:rsid w:val="00CD4527"/>
    <w:rsid w:val="00CD512F"/>
    <w:rsid w:val="00CD7E80"/>
    <w:rsid w:val="00CE0212"/>
    <w:rsid w:val="00CE077C"/>
    <w:rsid w:val="00CE0A7C"/>
    <w:rsid w:val="00CE0EA2"/>
    <w:rsid w:val="00CE171B"/>
    <w:rsid w:val="00CE185D"/>
    <w:rsid w:val="00CE2DF3"/>
    <w:rsid w:val="00CE3400"/>
    <w:rsid w:val="00CE3C9F"/>
    <w:rsid w:val="00CE3F2E"/>
    <w:rsid w:val="00CE4849"/>
    <w:rsid w:val="00CE5812"/>
    <w:rsid w:val="00CE5DB3"/>
    <w:rsid w:val="00CE5F82"/>
    <w:rsid w:val="00CE60AA"/>
    <w:rsid w:val="00CE64AC"/>
    <w:rsid w:val="00CE7178"/>
    <w:rsid w:val="00CE7258"/>
    <w:rsid w:val="00CE762E"/>
    <w:rsid w:val="00CE7668"/>
    <w:rsid w:val="00CE7C85"/>
    <w:rsid w:val="00CE7D94"/>
    <w:rsid w:val="00CF00DD"/>
    <w:rsid w:val="00CF07CC"/>
    <w:rsid w:val="00CF1F2F"/>
    <w:rsid w:val="00CF258C"/>
    <w:rsid w:val="00CF4DB2"/>
    <w:rsid w:val="00CF61B7"/>
    <w:rsid w:val="00CF7170"/>
    <w:rsid w:val="00CF7411"/>
    <w:rsid w:val="00CF7BC7"/>
    <w:rsid w:val="00D00CA1"/>
    <w:rsid w:val="00D01410"/>
    <w:rsid w:val="00D01725"/>
    <w:rsid w:val="00D0189A"/>
    <w:rsid w:val="00D01971"/>
    <w:rsid w:val="00D019A6"/>
    <w:rsid w:val="00D04552"/>
    <w:rsid w:val="00D05036"/>
    <w:rsid w:val="00D0578B"/>
    <w:rsid w:val="00D061F4"/>
    <w:rsid w:val="00D0643A"/>
    <w:rsid w:val="00D07089"/>
    <w:rsid w:val="00D07401"/>
    <w:rsid w:val="00D07806"/>
    <w:rsid w:val="00D10830"/>
    <w:rsid w:val="00D10E17"/>
    <w:rsid w:val="00D11321"/>
    <w:rsid w:val="00D118FA"/>
    <w:rsid w:val="00D12703"/>
    <w:rsid w:val="00D12770"/>
    <w:rsid w:val="00D12A79"/>
    <w:rsid w:val="00D1418D"/>
    <w:rsid w:val="00D14AD4"/>
    <w:rsid w:val="00D14C24"/>
    <w:rsid w:val="00D14E3D"/>
    <w:rsid w:val="00D154E2"/>
    <w:rsid w:val="00D15516"/>
    <w:rsid w:val="00D160BB"/>
    <w:rsid w:val="00D1624F"/>
    <w:rsid w:val="00D164A6"/>
    <w:rsid w:val="00D16792"/>
    <w:rsid w:val="00D17364"/>
    <w:rsid w:val="00D17639"/>
    <w:rsid w:val="00D179DD"/>
    <w:rsid w:val="00D2046C"/>
    <w:rsid w:val="00D213A6"/>
    <w:rsid w:val="00D22A1F"/>
    <w:rsid w:val="00D22DE4"/>
    <w:rsid w:val="00D22F82"/>
    <w:rsid w:val="00D23E87"/>
    <w:rsid w:val="00D24145"/>
    <w:rsid w:val="00D244A3"/>
    <w:rsid w:val="00D246A9"/>
    <w:rsid w:val="00D24B49"/>
    <w:rsid w:val="00D24D01"/>
    <w:rsid w:val="00D255AD"/>
    <w:rsid w:val="00D25CDD"/>
    <w:rsid w:val="00D2619A"/>
    <w:rsid w:val="00D26AD2"/>
    <w:rsid w:val="00D26AE5"/>
    <w:rsid w:val="00D27CBD"/>
    <w:rsid w:val="00D305CE"/>
    <w:rsid w:val="00D308B4"/>
    <w:rsid w:val="00D30FDC"/>
    <w:rsid w:val="00D31081"/>
    <w:rsid w:val="00D318DB"/>
    <w:rsid w:val="00D3221B"/>
    <w:rsid w:val="00D32BF4"/>
    <w:rsid w:val="00D339ED"/>
    <w:rsid w:val="00D33E48"/>
    <w:rsid w:val="00D343AB"/>
    <w:rsid w:val="00D346D3"/>
    <w:rsid w:val="00D34EFB"/>
    <w:rsid w:val="00D356CB"/>
    <w:rsid w:val="00D35DF0"/>
    <w:rsid w:val="00D36CFE"/>
    <w:rsid w:val="00D3776C"/>
    <w:rsid w:val="00D37C31"/>
    <w:rsid w:val="00D37F15"/>
    <w:rsid w:val="00D405F0"/>
    <w:rsid w:val="00D406CD"/>
    <w:rsid w:val="00D4126F"/>
    <w:rsid w:val="00D41AE7"/>
    <w:rsid w:val="00D428E7"/>
    <w:rsid w:val="00D43B18"/>
    <w:rsid w:val="00D443A6"/>
    <w:rsid w:val="00D4468F"/>
    <w:rsid w:val="00D44B9C"/>
    <w:rsid w:val="00D45644"/>
    <w:rsid w:val="00D458D3"/>
    <w:rsid w:val="00D46868"/>
    <w:rsid w:val="00D46E74"/>
    <w:rsid w:val="00D47DA4"/>
    <w:rsid w:val="00D510FA"/>
    <w:rsid w:val="00D51602"/>
    <w:rsid w:val="00D518FC"/>
    <w:rsid w:val="00D52254"/>
    <w:rsid w:val="00D52A54"/>
    <w:rsid w:val="00D53071"/>
    <w:rsid w:val="00D5339D"/>
    <w:rsid w:val="00D5358A"/>
    <w:rsid w:val="00D53C03"/>
    <w:rsid w:val="00D54110"/>
    <w:rsid w:val="00D54483"/>
    <w:rsid w:val="00D54677"/>
    <w:rsid w:val="00D55963"/>
    <w:rsid w:val="00D561AD"/>
    <w:rsid w:val="00D56261"/>
    <w:rsid w:val="00D56A21"/>
    <w:rsid w:val="00D56B02"/>
    <w:rsid w:val="00D57A34"/>
    <w:rsid w:val="00D57B00"/>
    <w:rsid w:val="00D57E01"/>
    <w:rsid w:val="00D60283"/>
    <w:rsid w:val="00D606C2"/>
    <w:rsid w:val="00D60AF5"/>
    <w:rsid w:val="00D6127C"/>
    <w:rsid w:val="00D62048"/>
    <w:rsid w:val="00D6227F"/>
    <w:rsid w:val="00D623F4"/>
    <w:rsid w:val="00D630D4"/>
    <w:rsid w:val="00D63220"/>
    <w:rsid w:val="00D638B4"/>
    <w:rsid w:val="00D6431E"/>
    <w:rsid w:val="00D64E55"/>
    <w:rsid w:val="00D650C7"/>
    <w:rsid w:val="00D651A7"/>
    <w:rsid w:val="00D652C5"/>
    <w:rsid w:val="00D667D8"/>
    <w:rsid w:val="00D66FA1"/>
    <w:rsid w:val="00D67166"/>
    <w:rsid w:val="00D67BDF"/>
    <w:rsid w:val="00D7047A"/>
    <w:rsid w:val="00D70BB4"/>
    <w:rsid w:val="00D72295"/>
    <w:rsid w:val="00D72AB0"/>
    <w:rsid w:val="00D73212"/>
    <w:rsid w:val="00D73DF2"/>
    <w:rsid w:val="00D7410B"/>
    <w:rsid w:val="00D74158"/>
    <w:rsid w:val="00D752D8"/>
    <w:rsid w:val="00D756D1"/>
    <w:rsid w:val="00D75AEE"/>
    <w:rsid w:val="00D75FAD"/>
    <w:rsid w:val="00D7668E"/>
    <w:rsid w:val="00D7786A"/>
    <w:rsid w:val="00D77C87"/>
    <w:rsid w:val="00D80E68"/>
    <w:rsid w:val="00D81786"/>
    <w:rsid w:val="00D82793"/>
    <w:rsid w:val="00D82D9E"/>
    <w:rsid w:val="00D82E13"/>
    <w:rsid w:val="00D84504"/>
    <w:rsid w:val="00D8471E"/>
    <w:rsid w:val="00D84871"/>
    <w:rsid w:val="00D84D2E"/>
    <w:rsid w:val="00D855C0"/>
    <w:rsid w:val="00D858A7"/>
    <w:rsid w:val="00D85ACA"/>
    <w:rsid w:val="00D86418"/>
    <w:rsid w:val="00D868EF"/>
    <w:rsid w:val="00D8734D"/>
    <w:rsid w:val="00D87376"/>
    <w:rsid w:val="00D907E9"/>
    <w:rsid w:val="00D9151D"/>
    <w:rsid w:val="00D91B4C"/>
    <w:rsid w:val="00D930E1"/>
    <w:rsid w:val="00D93ADF"/>
    <w:rsid w:val="00D94BD8"/>
    <w:rsid w:val="00D94E40"/>
    <w:rsid w:val="00D9553C"/>
    <w:rsid w:val="00D95655"/>
    <w:rsid w:val="00D975E7"/>
    <w:rsid w:val="00D97E2E"/>
    <w:rsid w:val="00DA0897"/>
    <w:rsid w:val="00DA0FCD"/>
    <w:rsid w:val="00DA1675"/>
    <w:rsid w:val="00DA1E01"/>
    <w:rsid w:val="00DA3468"/>
    <w:rsid w:val="00DA3D86"/>
    <w:rsid w:val="00DA4432"/>
    <w:rsid w:val="00DA57F1"/>
    <w:rsid w:val="00DA694A"/>
    <w:rsid w:val="00DA6A4B"/>
    <w:rsid w:val="00DA7C68"/>
    <w:rsid w:val="00DB0269"/>
    <w:rsid w:val="00DB126C"/>
    <w:rsid w:val="00DB23BF"/>
    <w:rsid w:val="00DB280B"/>
    <w:rsid w:val="00DB2FEF"/>
    <w:rsid w:val="00DB39D7"/>
    <w:rsid w:val="00DB39F3"/>
    <w:rsid w:val="00DB3D1E"/>
    <w:rsid w:val="00DB4B7B"/>
    <w:rsid w:val="00DB4CC3"/>
    <w:rsid w:val="00DB4FAF"/>
    <w:rsid w:val="00DB5E92"/>
    <w:rsid w:val="00DB60E5"/>
    <w:rsid w:val="00DB6C91"/>
    <w:rsid w:val="00DB71A3"/>
    <w:rsid w:val="00DB74A5"/>
    <w:rsid w:val="00DB7961"/>
    <w:rsid w:val="00DB7A38"/>
    <w:rsid w:val="00DB7BBE"/>
    <w:rsid w:val="00DB7FAF"/>
    <w:rsid w:val="00DC0916"/>
    <w:rsid w:val="00DC1EEB"/>
    <w:rsid w:val="00DC3175"/>
    <w:rsid w:val="00DC5109"/>
    <w:rsid w:val="00DC535F"/>
    <w:rsid w:val="00DC575E"/>
    <w:rsid w:val="00DC57FB"/>
    <w:rsid w:val="00DC590E"/>
    <w:rsid w:val="00DC6891"/>
    <w:rsid w:val="00DC6ABE"/>
    <w:rsid w:val="00DC71A4"/>
    <w:rsid w:val="00DC763F"/>
    <w:rsid w:val="00DC789B"/>
    <w:rsid w:val="00DD03B8"/>
    <w:rsid w:val="00DD0A07"/>
    <w:rsid w:val="00DD18A1"/>
    <w:rsid w:val="00DD1F51"/>
    <w:rsid w:val="00DD2252"/>
    <w:rsid w:val="00DD26C8"/>
    <w:rsid w:val="00DD28B0"/>
    <w:rsid w:val="00DD312B"/>
    <w:rsid w:val="00DD4CAA"/>
    <w:rsid w:val="00DD4E05"/>
    <w:rsid w:val="00DD5302"/>
    <w:rsid w:val="00DD5A23"/>
    <w:rsid w:val="00DD5DD0"/>
    <w:rsid w:val="00DD5E51"/>
    <w:rsid w:val="00DD6721"/>
    <w:rsid w:val="00DD723B"/>
    <w:rsid w:val="00DD7659"/>
    <w:rsid w:val="00DE010F"/>
    <w:rsid w:val="00DE138D"/>
    <w:rsid w:val="00DE1F69"/>
    <w:rsid w:val="00DE2F27"/>
    <w:rsid w:val="00DE3328"/>
    <w:rsid w:val="00DE449D"/>
    <w:rsid w:val="00DE52E6"/>
    <w:rsid w:val="00DE61F3"/>
    <w:rsid w:val="00DE6A78"/>
    <w:rsid w:val="00DE7C5D"/>
    <w:rsid w:val="00DE7EFC"/>
    <w:rsid w:val="00DE7F94"/>
    <w:rsid w:val="00DF01B8"/>
    <w:rsid w:val="00DF0C22"/>
    <w:rsid w:val="00DF0D42"/>
    <w:rsid w:val="00DF10BE"/>
    <w:rsid w:val="00DF302A"/>
    <w:rsid w:val="00DF3345"/>
    <w:rsid w:val="00DF3B28"/>
    <w:rsid w:val="00DF3C81"/>
    <w:rsid w:val="00DF4B6F"/>
    <w:rsid w:val="00DF733C"/>
    <w:rsid w:val="00DF7D7A"/>
    <w:rsid w:val="00DF7E78"/>
    <w:rsid w:val="00DF7EDF"/>
    <w:rsid w:val="00E00C4C"/>
    <w:rsid w:val="00E01C02"/>
    <w:rsid w:val="00E029C4"/>
    <w:rsid w:val="00E04193"/>
    <w:rsid w:val="00E0422A"/>
    <w:rsid w:val="00E05541"/>
    <w:rsid w:val="00E05CCB"/>
    <w:rsid w:val="00E06192"/>
    <w:rsid w:val="00E061EB"/>
    <w:rsid w:val="00E06ACB"/>
    <w:rsid w:val="00E06F4B"/>
    <w:rsid w:val="00E07027"/>
    <w:rsid w:val="00E10A56"/>
    <w:rsid w:val="00E10BB0"/>
    <w:rsid w:val="00E10C1B"/>
    <w:rsid w:val="00E10C73"/>
    <w:rsid w:val="00E110FB"/>
    <w:rsid w:val="00E13444"/>
    <w:rsid w:val="00E13D17"/>
    <w:rsid w:val="00E143EC"/>
    <w:rsid w:val="00E14C7E"/>
    <w:rsid w:val="00E15029"/>
    <w:rsid w:val="00E160FC"/>
    <w:rsid w:val="00E1630A"/>
    <w:rsid w:val="00E202C9"/>
    <w:rsid w:val="00E20757"/>
    <w:rsid w:val="00E20B3D"/>
    <w:rsid w:val="00E21407"/>
    <w:rsid w:val="00E218B5"/>
    <w:rsid w:val="00E2192C"/>
    <w:rsid w:val="00E2192D"/>
    <w:rsid w:val="00E21C25"/>
    <w:rsid w:val="00E21E60"/>
    <w:rsid w:val="00E22AB9"/>
    <w:rsid w:val="00E22C03"/>
    <w:rsid w:val="00E23E76"/>
    <w:rsid w:val="00E258C5"/>
    <w:rsid w:val="00E27154"/>
    <w:rsid w:val="00E272CF"/>
    <w:rsid w:val="00E27C04"/>
    <w:rsid w:val="00E301ED"/>
    <w:rsid w:val="00E303F9"/>
    <w:rsid w:val="00E30D9D"/>
    <w:rsid w:val="00E30FF1"/>
    <w:rsid w:val="00E316A0"/>
    <w:rsid w:val="00E316D4"/>
    <w:rsid w:val="00E31C4F"/>
    <w:rsid w:val="00E3228A"/>
    <w:rsid w:val="00E32519"/>
    <w:rsid w:val="00E329EC"/>
    <w:rsid w:val="00E32E46"/>
    <w:rsid w:val="00E3350C"/>
    <w:rsid w:val="00E33EF6"/>
    <w:rsid w:val="00E3497C"/>
    <w:rsid w:val="00E34F60"/>
    <w:rsid w:val="00E35A33"/>
    <w:rsid w:val="00E35E22"/>
    <w:rsid w:val="00E37C37"/>
    <w:rsid w:val="00E37D65"/>
    <w:rsid w:val="00E37FE8"/>
    <w:rsid w:val="00E40455"/>
    <w:rsid w:val="00E40782"/>
    <w:rsid w:val="00E40B05"/>
    <w:rsid w:val="00E40B54"/>
    <w:rsid w:val="00E410A9"/>
    <w:rsid w:val="00E412B0"/>
    <w:rsid w:val="00E41D9E"/>
    <w:rsid w:val="00E41F6F"/>
    <w:rsid w:val="00E42090"/>
    <w:rsid w:val="00E422A6"/>
    <w:rsid w:val="00E42E03"/>
    <w:rsid w:val="00E43550"/>
    <w:rsid w:val="00E44ADF"/>
    <w:rsid w:val="00E44DC3"/>
    <w:rsid w:val="00E44DCD"/>
    <w:rsid w:val="00E44EBD"/>
    <w:rsid w:val="00E45F72"/>
    <w:rsid w:val="00E46102"/>
    <w:rsid w:val="00E4747C"/>
    <w:rsid w:val="00E475C1"/>
    <w:rsid w:val="00E47708"/>
    <w:rsid w:val="00E47EAF"/>
    <w:rsid w:val="00E502F2"/>
    <w:rsid w:val="00E514DB"/>
    <w:rsid w:val="00E51A94"/>
    <w:rsid w:val="00E5259C"/>
    <w:rsid w:val="00E52827"/>
    <w:rsid w:val="00E52BED"/>
    <w:rsid w:val="00E5347F"/>
    <w:rsid w:val="00E534DA"/>
    <w:rsid w:val="00E54167"/>
    <w:rsid w:val="00E54508"/>
    <w:rsid w:val="00E54B74"/>
    <w:rsid w:val="00E55C54"/>
    <w:rsid w:val="00E55DCC"/>
    <w:rsid w:val="00E55F2F"/>
    <w:rsid w:val="00E560A5"/>
    <w:rsid w:val="00E5728F"/>
    <w:rsid w:val="00E57614"/>
    <w:rsid w:val="00E57B10"/>
    <w:rsid w:val="00E606D4"/>
    <w:rsid w:val="00E607B1"/>
    <w:rsid w:val="00E614AA"/>
    <w:rsid w:val="00E61C2C"/>
    <w:rsid w:val="00E621FC"/>
    <w:rsid w:val="00E62417"/>
    <w:rsid w:val="00E626F0"/>
    <w:rsid w:val="00E62775"/>
    <w:rsid w:val="00E62E88"/>
    <w:rsid w:val="00E62F62"/>
    <w:rsid w:val="00E630E4"/>
    <w:rsid w:val="00E640E6"/>
    <w:rsid w:val="00E656ED"/>
    <w:rsid w:val="00E658AF"/>
    <w:rsid w:val="00E668FD"/>
    <w:rsid w:val="00E66935"/>
    <w:rsid w:val="00E66AEA"/>
    <w:rsid w:val="00E66CB4"/>
    <w:rsid w:val="00E6716A"/>
    <w:rsid w:val="00E6774D"/>
    <w:rsid w:val="00E67F12"/>
    <w:rsid w:val="00E67F5D"/>
    <w:rsid w:val="00E70DEF"/>
    <w:rsid w:val="00E71B66"/>
    <w:rsid w:val="00E7294A"/>
    <w:rsid w:val="00E73670"/>
    <w:rsid w:val="00E74024"/>
    <w:rsid w:val="00E7410A"/>
    <w:rsid w:val="00E74113"/>
    <w:rsid w:val="00E74570"/>
    <w:rsid w:val="00E745A3"/>
    <w:rsid w:val="00E75061"/>
    <w:rsid w:val="00E752CA"/>
    <w:rsid w:val="00E75A95"/>
    <w:rsid w:val="00E76341"/>
    <w:rsid w:val="00E768FC"/>
    <w:rsid w:val="00E76B06"/>
    <w:rsid w:val="00E7766F"/>
    <w:rsid w:val="00E8095D"/>
    <w:rsid w:val="00E81929"/>
    <w:rsid w:val="00E81BA0"/>
    <w:rsid w:val="00E81FA1"/>
    <w:rsid w:val="00E82161"/>
    <w:rsid w:val="00E825D8"/>
    <w:rsid w:val="00E8284D"/>
    <w:rsid w:val="00E833E8"/>
    <w:rsid w:val="00E83825"/>
    <w:rsid w:val="00E83C2E"/>
    <w:rsid w:val="00E83E32"/>
    <w:rsid w:val="00E85E40"/>
    <w:rsid w:val="00E90A4D"/>
    <w:rsid w:val="00E90BD8"/>
    <w:rsid w:val="00E91003"/>
    <w:rsid w:val="00E913DB"/>
    <w:rsid w:val="00E92361"/>
    <w:rsid w:val="00E92909"/>
    <w:rsid w:val="00E930A3"/>
    <w:rsid w:val="00E93444"/>
    <w:rsid w:val="00E93D26"/>
    <w:rsid w:val="00E94B8A"/>
    <w:rsid w:val="00E94E73"/>
    <w:rsid w:val="00E95016"/>
    <w:rsid w:val="00E95275"/>
    <w:rsid w:val="00E96F86"/>
    <w:rsid w:val="00E97054"/>
    <w:rsid w:val="00E97164"/>
    <w:rsid w:val="00E971F5"/>
    <w:rsid w:val="00E974DE"/>
    <w:rsid w:val="00E97A39"/>
    <w:rsid w:val="00E97C07"/>
    <w:rsid w:val="00EA0487"/>
    <w:rsid w:val="00EA0679"/>
    <w:rsid w:val="00EA0A40"/>
    <w:rsid w:val="00EA0AEC"/>
    <w:rsid w:val="00EA3155"/>
    <w:rsid w:val="00EA3812"/>
    <w:rsid w:val="00EA39F2"/>
    <w:rsid w:val="00EA3CFF"/>
    <w:rsid w:val="00EA3E94"/>
    <w:rsid w:val="00EA4505"/>
    <w:rsid w:val="00EA5C8B"/>
    <w:rsid w:val="00EA6299"/>
    <w:rsid w:val="00EA7FFE"/>
    <w:rsid w:val="00EB0314"/>
    <w:rsid w:val="00EB03E1"/>
    <w:rsid w:val="00EB2F69"/>
    <w:rsid w:val="00EB3B78"/>
    <w:rsid w:val="00EB3E1C"/>
    <w:rsid w:val="00EB44D7"/>
    <w:rsid w:val="00EB4E65"/>
    <w:rsid w:val="00EB4FD1"/>
    <w:rsid w:val="00EB6C27"/>
    <w:rsid w:val="00EC0B55"/>
    <w:rsid w:val="00EC2011"/>
    <w:rsid w:val="00EC2196"/>
    <w:rsid w:val="00EC22BB"/>
    <w:rsid w:val="00EC329C"/>
    <w:rsid w:val="00EC46F0"/>
    <w:rsid w:val="00EC4D6B"/>
    <w:rsid w:val="00EC52CD"/>
    <w:rsid w:val="00EC553A"/>
    <w:rsid w:val="00EC622C"/>
    <w:rsid w:val="00EC6E03"/>
    <w:rsid w:val="00EC6E4D"/>
    <w:rsid w:val="00EC7713"/>
    <w:rsid w:val="00ED0AF0"/>
    <w:rsid w:val="00ED0B4B"/>
    <w:rsid w:val="00ED10C1"/>
    <w:rsid w:val="00ED1485"/>
    <w:rsid w:val="00ED1838"/>
    <w:rsid w:val="00ED220C"/>
    <w:rsid w:val="00ED270C"/>
    <w:rsid w:val="00ED3BAD"/>
    <w:rsid w:val="00ED4E8B"/>
    <w:rsid w:val="00EE0598"/>
    <w:rsid w:val="00EE0750"/>
    <w:rsid w:val="00EE0F95"/>
    <w:rsid w:val="00EE1E9B"/>
    <w:rsid w:val="00EE2288"/>
    <w:rsid w:val="00EE2605"/>
    <w:rsid w:val="00EE307D"/>
    <w:rsid w:val="00EE524B"/>
    <w:rsid w:val="00EE5698"/>
    <w:rsid w:val="00EE5D52"/>
    <w:rsid w:val="00EE6877"/>
    <w:rsid w:val="00EE6982"/>
    <w:rsid w:val="00EE76C3"/>
    <w:rsid w:val="00EF0A5B"/>
    <w:rsid w:val="00EF0AA8"/>
    <w:rsid w:val="00EF162A"/>
    <w:rsid w:val="00EF1A11"/>
    <w:rsid w:val="00EF313A"/>
    <w:rsid w:val="00EF336E"/>
    <w:rsid w:val="00EF34D3"/>
    <w:rsid w:val="00EF3572"/>
    <w:rsid w:val="00EF58A7"/>
    <w:rsid w:val="00EF59CF"/>
    <w:rsid w:val="00EF5C07"/>
    <w:rsid w:val="00EF6333"/>
    <w:rsid w:val="00EF6911"/>
    <w:rsid w:val="00EF6C0D"/>
    <w:rsid w:val="00EF6FD7"/>
    <w:rsid w:val="00EF74FB"/>
    <w:rsid w:val="00EF7748"/>
    <w:rsid w:val="00EF7880"/>
    <w:rsid w:val="00EF78B8"/>
    <w:rsid w:val="00F00E22"/>
    <w:rsid w:val="00F00FAF"/>
    <w:rsid w:val="00F01047"/>
    <w:rsid w:val="00F01402"/>
    <w:rsid w:val="00F01797"/>
    <w:rsid w:val="00F02A26"/>
    <w:rsid w:val="00F02DF9"/>
    <w:rsid w:val="00F03306"/>
    <w:rsid w:val="00F03443"/>
    <w:rsid w:val="00F03D5A"/>
    <w:rsid w:val="00F040BE"/>
    <w:rsid w:val="00F04E8E"/>
    <w:rsid w:val="00F060BB"/>
    <w:rsid w:val="00F0632E"/>
    <w:rsid w:val="00F0672E"/>
    <w:rsid w:val="00F10545"/>
    <w:rsid w:val="00F10BE9"/>
    <w:rsid w:val="00F112DB"/>
    <w:rsid w:val="00F11CB8"/>
    <w:rsid w:val="00F1307E"/>
    <w:rsid w:val="00F1350C"/>
    <w:rsid w:val="00F138FB"/>
    <w:rsid w:val="00F144FC"/>
    <w:rsid w:val="00F14836"/>
    <w:rsid w:val="00F153FC"/>
    <w:rsid w:val="00F16A0E"/>
    <w:rsid w:val="00F16EDE"/>
    <w:rsid w:val="00F17B2D"/>
    <w:rsid w:val="00F200AF"/>
    <w:rsid w:val="00F20ABD"/>
    <w:rsid w:val="00F220AE"/>
    <w:rsid w:val="00F221C3"/>
    <w:rsid w:val="00F22AEC"/>
    <w:rsid w:val="00F22D92"/>
    <w:rsid w:val="00F2339D"/>
    <w:rsid w:val="00F23B00"/>
    <w:rsid w:val="00F23FD9"/>
    <w:rsid w:val="00F25044"/>
    <w:rsid w:val="00F25809"/>
    <w:rsid w:val="00F259CC"/>
    <w:rsid w:val="00F262F4"/>
    <w:rsid w:val="00F26AC5"/>
    <w:rsid w:val="00F26DBE"/>
    <w:rsid w:val="00F27046"/>
    <w:rsid w:val="00F27A6C"/>
    <w:rsid w:val="00F27E44"/>
    <w:rsid w:val="00F30B69"/>
    <w:rsid w:val="00F30D7D"/>
    <w:rsid w:val="00F31865"/>
    <w:rsid w:val="00F32562"/>
    <w:rsid w:val="00F328DE"/>
    <w:rsid w:val="00F33250"/>
    <w:rsid w:val="00F33BE3"/>
    <w:rsid w:val="00F35171"/>
    <w:rsid w:val="00F35296"/>
    <w:rsid w:val="00F35741"/>
    <w:rsid w:val="00F35754"/>
    <w:rsid w:val="00F35893"/>
    <w:rsid w:val="00F35E3F"/>
    <w:rsid w:val="00F36A48"/>
    <w:rsid w:val="00F3741F"/>
    <w:rsid w:val="00F41F1D"/>
    <w:rsid w:val="00F42191"/>
    <w:rsid w:val="00F422C9"/>
    <w:rsid w:val="00F4263C"/>
    <w:rsid w:val="00F44097"/>
    <w:rsid w:val="00F4426D"/>
    <w:rsid w:val="00F447B5"/>
    <w:rsid w:val="00F455F2"/>
    <w:rsid w:val="00F456BC"/>
    <w:rsid w:val="00F4596A"/>
    <w:rsid w:val="00F46C6A"/>
    <w:rsid w:val="00F50082"/>
    <w:rsid w:val="00F5044B"/>
    <w:rsid w:val="00F507F6"/>
    <w:rsid w:val="00F50927"/>
    <w:rsid w:val="00F509AD"/>
    <w:rsid w:val="00F518D8"/>
    <w:rsid w:val="00F51B87"/>
    <w:rsid w:val="00F52ED9"/>
    <w:rsid w:val="00F531C1"/>
    <w:rsid w:val="00F535B2"/>
    <w:rsid w:val="00F53951"/>
    <w:rsid w:val="00F543B7"/>
    <w:rsid w:val="00F5495F"/>
    <w:rsid w:val="00F55759"/>
    <w:rsid w:val="00F55B0D"/>
    <w:rsid w:val="00F57331"/>
    <w:rsid w:val="00F6082A"/>
    <w:rsid w:val="00F609D0"/>
    <w:rsid w:val="00F61C31"/>
    <w:rsid w:val="00F63095"/>
    <w:rsid w:val="00F63368"/>
    <w:rsid w:val="00F65638"/>
    <w:rsid w:val="00F65BE2"/>
    <w:rsid w:val="00F65C98"/>
    <w:rsid w:val="00F66311"/>
    <w:rsid w:val="00F66614"/>
    <w:rsid w:val="00F66B0C"/>
    <w:rsid w:val="00F6760C"/>
    <w:rsid w:val="00F67DE3"/>
    <w:rsid w:val="00F67F51"/>
    <w:rsid w:val="00F703CF"/>
    <w:rsid w:val="00F713DD"/>
    <w:rsid w:val="00F71783"/>
    <w:rsid w:val="00F723B8"/>
    <w:rsid w:val="00F731E7"/>
    <w:rsid w:val="00F73DEA"/>
    <w:rsid w:val="00F746FC"/>
    <w:rsid w:val="00F74B18"/>
    <w:rsid w:val="00F74F53"/>
    <w:rsid w:val="00F75696"/>
    <w:rsid w:val="00F76D89"/>
    <w:rsid w:val="00F77620"/>
    <w:rsid w:val="00F8118C"/>
    <w:rsid w:val="00F82248"/>
    <w:rsid w:val="00F833B3"/>
    <w:rsid w:val="00F841B5"/>
    <w:rsid w:val="00F8476F"/>
    <w:rsid w:val="00F84C05"/>
    <w:rsid w:val="00F84CE0"/>
    <w:rsid w:val="00F851F2"/>
    <w:rsid w:val="00F85B36"/>
    <w:rsid w:val="00F85F0B"/>
    <w:rsid w:val="00F87060"/>
    <w:rsid w:val="00F906CD"/>
    <w:rsid w:val="00F91F24"/>
    <w:rsid w:val="00F9227B"/>
    <w:rsid w:val="00F9233B"/>
    <w:rsid w:val="00F92A7E"/>
    <w:rsid w:val="00F92FFF"/>
    <w:rsid w:val="00F9361E"/>
    <w:rsid w:val="00F93819"/>
    <w:rsid w:val="00F94E23"/>
    <w:rsid w:val="00F96D04"/>
    <w:rsid w:val="00F96D9B"/>
    <w:rsid w:val="00F96F7B"/>
    <w:rsid w:val="00F972F6"/>
    <w:rsid w:val="00FA1405"/>
    <w:rsid w:val="00FA19A2"/>
    <w:rsid w:val="00FA231B"/>
    <w:rsid w:val="00FA2F12"/>
    <w:rsid w:val="00FA3817"/>
    <w:rsid w:val="00FA4802"/>
    <w:rsid w:val="00FA5101"/>
    <w:rsid w:val="00FA623F"/>
    <w:rsid w:val="00FA6A2F"/>
    <w:rsid w:val="00FA6FB6"/>
    <w:rsid w:val="00FB09FD"/>
    <w:rsid w:val="00FB0BDD"/>
    <w:rsid w:val="00FB0C90"/>
    <w:rsid w:val="00FB0F18"/>
    <w:rsid w:val="00FB1011"/>
    <w:rsid w:val="00FB17B3"/>
    <w:rsid w:val="00FB1BAD"/>
    <w:rsid w:val="00FB3067"/>
    <w:rsid w:val="00FB38E8"/>
    <w:rsid w:val="00FB3DEF"/>
    <w:rsid w:val="00FB3F18"/>
    <w:rsid w:val="00FB4551"/>
    <w:rsid w:val="00FB4951"/>
    <w:rsid w:val="00FB4A5C"/>
    <w:rsid w:val="00FB4D1E"/>
    <w:rsid w:val="00FB50ED"/>
    <w:rsid w:val="00FB5C09"/>
    <w:rsid w:val="00FB5C39"/>
    <w:rsid w:val="00FB78D3"/>
    <w:rsid w:val="00FB7C9C"/>
    <w:rsid w:val="00FC0B53"/>
    <w:rsid w:val="00FC0E65"/>
    <w:rsid w:val="00FC1A6A"/>
    <w:rsid w:val="00FC1D31"/>
    <w:rsid w:val="00FC2003"/>
    <w:rsid w:val="00FC240E"/>
    <w:rsid w:val="00FC2510"/>
    <w:rsid w:val="00FC33A5"/>
    <w:rsid w:val="00FC34C4"/>
    <w:rsid w:val="00FC4164"/>
    <w:rsid w:val="00FC4F18"/>
    <w:rsid w:val="00FC52A2"/>
    <w:rsid w:val="00FC554E"/>
    <w:rsid w:val="00FC55D6"/>
    <w:rsid w:val="00FC5A7D"/>
    <w:rsid w:val="00FC66A6"/>
    <w:rsid w:val="00FC7C1E"/>
    <w:rsid w:val="00FC7E50"/>
    <w:rsid w:val="00FD02E8"/>
    <w:rsid w:val="00FD0519"/>
    <w:rsid w:val="00FD105D"/>
    <w:rsid w:val="00FD11D8"/>
    <w:rsid w:val="00FD1FE4"/>
    <w:rsid w:val="00FD211C"/>
    <w:rsid w:val="00FD2200"/>
    <w:rsid w:val="00FD4F9C"/>
    <w:rsid w:val="00FD50E4"/>
    <w:rsid w:val="00FD5D7F"/>
    <w:rsid w:val="00FD5E03"/>
    <w:rsid w:val="00FD69AA"/>
    <w:rsid w:val="00FD6CA9"/>
    <w:rsid w:val="00FD6F3A"/>
    <w:rsid w:val="00FD7B38"/>
    <w:rsid w:val="00FE1D0B"/>
    <w:rsid w:val="00FE26D8"/>
    <w:rsid w:val="00FE2D6B"/>
    <w:rsid w:val="00FE3548"/>
    <w:rsid w:val="00FE35C4"/>
    <w:rsid w:val="00FE3600"/>
    <w:rsid w:val="00FE3B38"/>
    <w:rsid w:val="00FE3F3E"/>
    <w:rsid w:val="00FE4E65"/>
    <w:rsid w:val="00FE5A5D"/>
    <w:rsid w:val="00FE5EE5"/>
    <w:rsid w:val="00FE6C44"/>
    <w:rsid w:val="00FE73AA"/>
    <w:rsid w:val="00FE77F1"/>
    <w:rsid w:val="00FE7F61"/>
    <w:rsid w:val="00FF005A"/>
    <w:rsid w:val="00FF0AE9"/>
    <w:rsid w:val="00FF0C56"/>
    <w:rsid w:val="00FF2093"/>
    <w:rsid w:val="00FF254E"/>
    <w:rsid w:val="00FF3115"/>
    <w:rsid w:val="00FF4CEA"/>
    <w:rsid w:val="00FF58AD"/>
    <w:rsid w:val="00FF6470"/>
    <w:rsid w:val="00FF68FE"/>
    <w:rsid w:val="00FF7E97"/>
    <w:rsid w:val="00FF7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ACD6F"/>
  <w15:chartTrackingRefBased/>
  <w15:docId w15:val="{09066DE3-4243-4F78-991A-562357B16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1E6"/>
    <w:pPr>
      <w:spacing w:line="48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11E6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11E6"/>
    <w:pPr>
      <w:keepNext/>
      <w:keepLines/>
      <w:spacing w:before="40" w:after="0" w:line="360" w:lineRule="auto"/>
      <w:jc w:val="left"/>
      <w:outlineLvl w:val="1"/>
    </w:pPr>
    <w:rPr>
      <w:rFonts w:eastAsiaTheme="majorEastAsia" w:cstheme="majorBidi"/>
      <w:b/>
      <w:sz w:val="26"/>
      <w:szCs w:val="26"/>
      <w:lang w:val="en-K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255"/>
    <w:pPr>
      <w:keepNext/>
      <w:keepLines/>
      <w:spacing w:before="40" w:after="0" w:line="240" w:lineRule="auto"/>
      <w:jc w:val="left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4B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269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11E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11E6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255"/>
    <w:rPr>
      <w:rFonts w:ascii="Times New Roman" w:eastAsiaTheme="majorEastAsia" w:hAnsi="Times New Roman" w:cstheme="majorBidi"/>
      <w:b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8F38BE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8B79D4"/>
  </w:style>
  <w:style w:type="paragraph" w:styleId="TOCHeading">
    <w:name w:val="TOC Heading"/>
    <w:basedOn w:val="Heading1"/>
    <w:next w:val="Normal"/>
    <w:uiPriority w:val="39"/>
    <w:unhideWhenUsed/>
    <w:qFormat/>
    <w:rsid w:val="00492EDE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92ED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2ED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92ED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92EDE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44BEC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/>
    </w:rPr>
  </w:style>
  <w:style w:type="table" w:styleId="TableGrid">
    <w:name w:val="Table Grid"/>
    <w:basedOn w:val="TableNormal"/>
    <w:uiPriority w:val="39"/>
    <w:rsid w:val="00533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B50E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mi">
    <w:name w:val="mi"/>
    <w:basedOn w:val="DefaultParagraphFont"/>
    <w:rsid w:val="0024118F"/>
  </w:style>
  <w:style w:type="character" w:customStyle="1" w:styleId="mo">
    <w:name w:val="mo"/>
    <w:basedOn w:val="DefaultParagraphFont"/>
    <w:rsid w:val="0024118F"/>
  </w:style>
  <w:style w:type="character" w:styleId="PlaceholderText">
    <w:name w:val="Placeholder Text"/>
    <w:basedOn w:val="DefaultParagraphFont"/>
    <w:uiPriority w:val="99"/>
    <w:semiHidden/>
    <w:rsid w:val="005811EA"/>
    <w:rPr>
      <w:color w:val="808080"/>
    </w:rPr>
  </w:style>
  <w:style w:type="table" w:styleId="PlainTable2">
    <w:name w:val="Plain Table 2"/>
    <w:basedOn w:val="TableNormal"/>
    <w:uiPriority w:val="42"/>
    <w:rsid w:val="005F5F0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5176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7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B65"/>
    <w:rPr>
      <w:rFonts w:ascii="Times New Roman" w:hAnsi="Times New Roman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70B6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B65"/>
    <w:rPr>
      <w:rFonts w:ascii="Times New Roman" w:hAnsi="Times New Roman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2695A"/>
    <w:rPr>
      <w:rFonts w:asciiTheme="majorHAnsi" w:eastAsiaTheme="majorEastAsia" w:hAnsiTheme="majorHAnsi" w:cstheme="majorBidi"/>
      <w:color w:val="2F5496" w:themeColor="accent1" w:themeShade="BF"/>
      <w:sz w:val="24"/>
      <w:lang w:val="en-GB"/>
    </w:rPr>
  </w:style>
  <w:style w:type="table" w:styleId="GridTable1Light">
    <w:name w:val="Grid Table 1 Light"/>
    <w:basedOn w:val="TableNormal"/>
    <w:uiPriority w:val="46"/>
    <w:rsid w:val="00C172D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iPriority w:val="99"/>
    <w:unhideWhenUsed/>
    <w:rsid w:val="00EF0A5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7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7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7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1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36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7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0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2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8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1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1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8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9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4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8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4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8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9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4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microsoft.com/office/2007/relationships/hdphoto" Target="media/hdphoto1.wdp"/><Relationship Id="rId39" Type="http://schemas.openxmlformats.org/officeDocument/2006/relationships/image" Target="media/image26.png"/><Relationship Id="rId21" Type="http://schemas.openxmlformats.org/officeDocument/2006/relationships/image" Target="media/image14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microsoft.com/office/2007/relationships/hdphoto" Target="media/hdphoto2.wdp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microsoft.com/office/2007/relationships/hdphoto" Target="media/hdphoto3.wdp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3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developer-blogs.nvidia.com/wp-content/uploads/2021/04/DL-recommendation_Pic3-625x330.png" TargetMode="External"/><Relationship Id="rId30" Type="http://schemas.openxmlformats.org/officeDocument/2006/relationships/hyperlink" Target="https://developer-blogs.nvidia.com/wp-content/uploads/2021/04/DL-recommendation_Pic3-625x330.png" TargetMode="External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grouplens.org/" TargetMode="External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13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OI15</b:Tag>
    <b:SourceType>JournalArticle</b:SourceType>
    <b:Guid>{611F4C84-8714-4320-A134-EC897F7D1B91}</b:Guid>
    <b:Author>
      <b:Author>
        <b:NameList>
          <b:Person>
            <b:Last>Isinkaye</b:Last>
            <b:First>F.O.</b:First>
          </b:Person>
          <b:Person>
            <b:Last>Folajimi</b:Last>
            <b:First>Y.O.</b:First>
          </b:Person>
          <b:Person>
            <b:Last>Ojokoh</b:Last>
            <b:First>B.A.</b:First>
          </b:Person>
        </b:NameList>
      </b:Author>
    </b:Author>
    <b:Title>Recommendation systems: Principles, methods and evaluation</b:Title>
    <b:JournalName>Egyptian Informatics Journal</b:JournalName>
    <b:Year>2015</b:Year>
    <b:Pages>261-273</b:Pages>
    <b:Volume>16</b:Volume>
    <b:Issue>3</b:Issue>
    <b:RefOrder>3</b:RefOrder>
  </b:Source>
  <b:Source>
    <b:Tag>Sec21</b:Tag>
    <b:SourceType>InternetSite</b:SourceType>
    <b:Guid>{96DC7F1B-D78C-412E-A12B-253B786E3F70}</b:Guid>
    <b:Title>Recommender System Explained</b:Title>
    <b:Year>2021</b:Year>
    <b:Author>
      <b:Author>
        <b:Corporate>Section IO</b:Corporate>
      </b:Author>
    </b:Author>
    <b:YearAccessed>2021</b:YearAccessed>
    <b:MonthAccessed>August</b:MonthAccessed>
    <b:DayAccessed>10</b:DayAccessed>
    <b:URL>https://www.section.io/engineering-education/recommender-system-explained/</b:URL>
    <b:RefOrder>4</b:RefOrder>
  </b:Source>
  <b:Source>
    <b:Tag>Red10</b:Tag>
    <b:SourceType>BookSection</b:SourceType>
    <b:Guid>{73C419D2-7367-4A04-BD3B-CF3173B1AF43}</b:Guid>
    <b:Author>
      <b:Author>
        <b:NameList>
          <b:Person>
            <b:Last>Redpath</b:Last>
            <b:First>J.</b:First>
          </b:Person>
          <b:Person>
            <b:Last>Glass</b:Last>
            <b:First>D.H.</b:First>
          </b:Person>
          <b:Person>
            <b:Last>McClean</b:Last>
            <b:First>S.</b:First>
          </b:Person>
          <b:Person>
            <b:Last>Chen</b:Last>
            <b:First>L</b:First>
          </b:Person>
        </b:NameList>
      </b:Author>
      <b:Editor>
        <b:NameList>
          <b:Person>
            <b:Last>al</b:Last>
            <b:First>Gurrin</b:First>
            <b:Middle>C. et</b:Middle>
          </b:Person>
        </b:NameList>
      </b:Editor>
    </b:Author>
    <b:Title>Collaborative Filtering: The Aim of Recommender Systems and the Significance of User Ratings</b:Title>
    <b:Year>2010</b:Year>
    <b:City>Berlin</b:City>
    <b:Publisher>Springer</b:Publisher>
    <b:BookTitle>Advances in Information Retrieval</b:BookTitle>
    <b:RefOrder>6</b:RefOrder>
  </b:Source>
  <b:Source>
    <b:Tag>Gas21</b:Tag>
    <b:SourceType>InternetSite</b:SourceType>
    <b:Guid>{084D2D9F-B561-43E5-8F05-551CDB21C455}</b:Guid>
    <b:Author>
      <b:Author>
        <b:NameList>
          <b:Person>
            <b:Last>Gaston</b:Last>
            <b:First>Rodriguez</b:First>
          </b:Person>
        </b:NameList>
      </b:Author>
    </b:Author>
    <b:Title>Introduction to Recommender Systems</b:Title>
    <b:Year>2021</b:Year>
    <b:YearAccessed>2021</b:YearAccessed>
    <b:MonthAccessed>August</b:MonthAccessed>
    <b:DayAccessed>10</b:DayAccessed>
    <b:URL>https://tryolabs.com/blog/introduction-to-recommender-systems/</b:URL>
    <b:RefOrder>7</b:RefOrder>
  </b:Source>
  <b:Source>
    <b:Tag>Kon12</b:Tag>
    <b:SourceType>JournalArticle</b:SourceType>
    <b:Guid>{F37AA619-3FC1-4D40-9E21-1D07D6BFD965}</b:Guid>
    <b:Author>
      <b:Author>
        <b:NameList>
          <b:Person>
            <b:Last>Konstan</b:Last>
            <b:First>J.A.</b:First>
          </b:Person>
          <b:Person>
            <b:Last>Riedl</b:Last>
            <b:First>J.</b:First>
          </b:Person>
        </b:NameList>
      </b:Author>
    </b:Author>
    <b:Title>Recommender systems: from algorithms to user experience</b:Title>
    <b:Year>2012</b:Year>
    <b:JournalName>User Model User-Adapt Interact</b:JournalName>
    <b:Pages>101-123</b:Pages>
    <b:Volume>22</b:Volume>
    <b:Issue>2012</b:Issue>
    <b:RefOrder>8</b:RefOrder>
  </b:Source>
  <b:Source>
    <b:Tag>CPa10</b:Tag>
    <b:SourceType>JournalArticle</b:SourceType>
    <b:Guid>{0F72ADEC-49BA-402C-8F48-0135D7B1108A}</b:Guid>
    <b:Author>
      <b:Author>
        <b:NameList>
          <b:Person>
            <b:Last>Pan</b:Last>
            <b:First>C.</b:First>
          </b:Person>
          <b:Person>
            <b:Last>Li</b:Last>
            <b:First>W.</b:First>
          </b:Person>
        </b:NameList>
      </b:Author>
    </b:Author>
    <b:Title>Research paper recommendation with topic analysis</b:Title>
    <b:JournalName>In Computer Design and Applications IEEE</b:JournalName>
    <b:Year>2010</b:Year>
    <b:Pages>V4-264</b:Pages>
    <b:Volume>4</b:Volume>
    <b:Issue>2010</b:Issue>
    <b:RefOrder>9</b:RefOrder>
  </b:Source>
  <b:Source>
    <b:Tag>Jun20</b:Tag>
    <b:SourceType>InternetSite</b:SourceType>
    <b:Guid>{24F8F643-55C0-4417-B88D-EEAE12EA9EB2}</b:Guid>
    <b:Title>Building a Deep-Learning-Based Movie Recommender System</b:Title>
    <b:Year>2020</b:Year>
    <b:Author>
      <b:Author>
        <b:NameList>
          <b:Person>
            <b:Last>Gu</b:Last>
            <b:First>Jun</b:First>
          </b:Person>
        </b:NameList>
      </b:Author>
    </b:Author>
    <b:YearAccessed>2021</b:YearAccessed>
    <b:MonthAccessed>August</b:MonthAccessed>
    <b:DayAccessed>12</b:DayAccessed>
    <b:URL>https://dzone.com/articles/building-a-deep-learning-based-movie-recommender-s</b:URL>
    <b:RefOrder>5</b:RefOrder>
  </b:Source>
  <b:Source>
    <b:Tag>Zha21</b:Tag>
    <b:SourceType>JournalArticle</b:SourceType>
    <b:Guid>{54E5DCC3-29BA-4B4F-AE69-6E7D6C0650AC}</b:Guid>
    <b:Author>
      <b:Author>
        <b:NameList>
          <b:Person>
            <b:Last>Zhang</b:Last>
            <b:First>Q</b:First>
          </b:Person>
          <b:Person>
            <b:Last>Lu</b:Last>
            <b:First>J.</b:First>
          </b:Person>
          <b:Person>
            <b:Last>Jin</b:Last>
            <b:First>Y.</b:First>
          </b:Person>
        </b:NameList>
      </b:Author>
    </b:Author>
    <b:Title>Artificial intelligence in recommender systems</b:Title>
    <b:Year>2021</b:Year>
    <b:JournalName> Complex Intell. Syst.</b:JournalName>
    <b:Pages>439-457</b:Pages>
    <b:Volume>7</b:Volume>
    <b:Issue>2021</b:Issue>
    <b:RefOrder>2</b:RefOrder>
  </b:Source>
  <b:Source>
    <b:Tag>Res20</b:Tag>
    <b:SourceType>ConferenceProceedings</b:SourceType>
    <b:Guid>{54B8DD4B-0401-4CB2-A3C5-E990D6C6B3F9}</b:Guid>
    <b:Author>
      <b:Author>
        <b:NameList>
          <b:Person>
            <b:Last>Reshak</b:Last>
            <b:First>Kaiser</b:First>
            <b:Middle>A.</b:Middle>
          </b:Person>
          <b:Person>
            <b:Last>Dhannon</b:Last>
            <b:First>Ban</b:First>
            <b:Middle>N.</b:Middle>
          </b:Person>
          <b:Person>
            <b:Last>Sultani</b:Last>
            <b:First>Zainab</b:First>
            <b:Middle>N.</b:Middle>
          </b:Person>
        </b:NameList>
      </b:Author>
    </b:Author>
    <b:Title>Explicit Feedback Based Movie Recommendation System: a Survey</b:Title>
    <b:Year>2020</b:Year>
    <b:Publisher>AIP Publishing</b:Publisher>
    <b:ConferenceName>The 8th International Conference on Applied Science and Technology (ICAST 2020)</b:ConferenceName>
    <b:RefOrder>14</b:RefOrder>
  </b:Source>
  <b:Source>
    <b:Tag>Sac20</b:Tag>
    <b:SourceType>InternetSite</b:SourceType>
    <b:Guid>{91578912-64B7-4033-9031-8C146766BF4C}</b:Guid>
    <b:Author>
      <b:Author>
        <b:NameList>
          <b:Person>
            <b:Last>Saccomandi1</b:Last>
            <b:First>Riccardo</b:First>
          </b:Person>
        </b:NameList>
      </b:Author>
    </b:Author>
    <b:Title>Recommender Systems - Understanding​ Implicit Feedback</b:Title>
    <b:Year>2020</b:Year>
    <b:YearAccessed>2021</b:YearAccessed>
    <b:MonthAccessed>August</b:MonthAccessed>
    <b:DayAccessed>12</b:DayAccessed>
    <b:URL>https://blog.kickdynamic.com/recommender-systems-understanding-implicit-feedback</b:URL>
    <b:RefOrder>15</b:RefOrder>
  </b:Source>
  <b:Source>
    <b:Tag>Uth17</b:Tag>
    <b:SourceType>JournalArticle</b:SourceType>
    <b:Guid>{4AB818D8-A458-4F80-8E01-05C230EBD8D5}</b:Guid>
    <b:Title>Critical analysis of Big Data challenges and analytical methods</b:Title>
    <b:Year>2017</b:Year>
    <b:Author>
      <b:Author>
        <b:NameList>
          <b:Person>
            <b:Last>Sivarajah</b:Last>
            <b:First>Uthayasankar</b:First>
          </b:Person>
          <b:Person>
            <b:Last>Kamal</b:Last>
            <b:First>Muhammad</b:First>
            <b:Middle>Mustafa</b:Middle>
          </b:Person>
          <b:Person>
            <b:Last>Irani</b:Last>
            <b:First>Zahir</b:First>
          </b:Person>
          <b:Person>
            <b:Last>Weerakkody</b:Last>
            <b:First>Vishanth</b:First>
          </b:Person>
        </b:NameList>
      </b:Author>
    </b:Author>
    <b:JournalName>Journal of Business Research</b:JournalName>
    <b:Pages>263-286</b:Pages>
    <b:Volume>70</b:Volume>
    <b:Issue>2017</b:Issue>
    <b:RefOrder>10</b:RefOrder>
  </b:Source>
  <b:Source>
    <b:Tag>Sin15</b:Tag>
    <b:SourceType>JournalArticle</b:SourceType>
    <b:Guid>{FAA4265F-B301-4A41-971D-F988C3131ED5}</b:Guid>
    <b:Author>
      <b:Author>
        <b:NameList>
          <b:Person>
            <b:Last>Singh</b:Last>
            <b:First>D.</b:First>
          </b:Person>
          <b:Person>
            <b:Last>Reddy</b:Last>
            <b:First>C.K.</b:First>
          </b:Person>
        </b:NameList>
      </b:Author>
    </b:Author>
    <b:Title>A survey on platforms for big data analytics</b:Title>
    <b:JournalName>Journal of Big Data</b:JournalName>
    <b:Year>2015</b:Year>
    <b:Pages>8</b:Pages>
    <b:Volume>2</b:Volume>
    <b:Issue>2015</b:Issue>
    <b:RefOrder>11</b:RefOrder>
  </b:Source>
  <b:Source>
    <b:Tag>Ope20</b:Tag>
    <b:SourceType>InternetSite</b:SourceType>
    <b:Guid>{7C4E114B-BA1D-44A8-9282-D9A8DD1B10BC}</b:Guid>
    <b:Author>
      <b:Author>
        <b:NameList>
          <b:Person>
            <b:Last>Opeyemi</b:Last>
            <b:First>Bamigbade</b:First>
          </b:Person>
        </b:NameList>
      </b:Author>
    </b:Author>
    <b:Title>Deploy a Machine Learning Model as a Web Application (Part 1)</b:Title>
    <b:Year>2020</b:Year>
    <b:YearAccessed>2021</b:YearAccessed>
    <b:MonthAccessed>August</b:MonthAccessed>
    <b:DayAccessed>12</b:DayAccessed>
    <b:URL>https://heartbeat.fritz.ai/deploy-a-machine-learning-model-as-a-web-application-part-1-a1c1ff624f7a</b:URL>
    <b:RefOrder>12</b:RefOrder>
  </b:Source>
  <b:Source>
    <b:Tag>Ter21</b:Tag>
    <b:SourceType>InternetSite</b:SourceType>
    <b:Guid>{ED9A13CB-8184-466E-A1CF-6DD2C19ED785}</b:Guid>
    <b:Author>
      <b:Author>
        <b:NameList>
          <b:Person>
            <b:Last>Shin</b:Last>
            <b:First>Terence</b:First>
          </b:Person>
        </b:NameList>
      </b:Author>
    </b:Author>
    <b:Title>Five Technologies to Deploy Your Machine Learning Models</b:Title>
    <b:Year>2021</b:Year>
    <b:YearAccessed>2021</b:YearAccessed>
    <b:MonthAccessed>August</b:MonthAccessed>
    <b:DayAccessed>12</b:DayAccessed>
    <b:URL>https://towardsdatascience.com/five-technologies-to-deploy-your-machine-learning-models-bddaad69e0d4</b:URL>
    <b:RefOrder>13</b:RefOrder>
  </b:Source>
  <b:Source>
    <b:Tag>Saa20</b:Tag>
    <b:SourceType>BookSection</b:SourceType>
    <b:Guid>{D2617ADA-CAED-4D72-9862-33541581E34D}</b:Guid>
    <b:Author>
      <b:Author>
        <b:NameList>
          <b:Person>
            <b:Last>Saadat</b:Last>
            <b:First>Md</b:First>
            <b:Middle>Nazmus</b:Middle>
          </b:Person>
          <b:Person>
            <b:Last>Shuaib</b:Last>
            <b:First>Muhammad</b:First>
          </b:Person>
        </b:NameList>
      </b:Author>
      <b:Editor>
        <b:NameList>
          <b:Person>
            <b:Last>Aceves-Fernandez</b:Last>
            <b:First>Marco</b:First>
            <b:Middle>Antonio</b:Middle>
          </b:Person>
        </b:NameList>
      </b:Editor>
    </b:Author>
    <b:Title>Advancements in Deep Learning Theory and Applications: Perspective in 2020 and beyond</b:Title>
    <b:Year>2020</b:Year>
    <b:URL>https://www.intechopen.com/chapters/72497</b:URL>
    <b:Publisher>IntechOpen</b:Publisher>
    <b:BookTitle>Advances and Applications in Deep Learning</b:BookTitle>
    <b:RefOrder>16</b:RefOrder>
  </b:Source>
  <b:Source>
    <b:Tag>Shc19</b:Tag>
    <b:SourceType>Report</b:SourceType>
    <b:Guid>{20390C4B-C7B6-4387-A676-708134AD4FAB}</b:Guid>
    <b:Author>
      <b:Author>
        <b:NameList>
          <b:Person>
            <b:Last>Shchutskaya</b:Last>
            <b:First>Valeryia</b:First>
          </b:Person>
          <b:Person>
            <b:Last>Spirina</b:Last>
            <b:First>Katrine</b:First>
          </b:Person>
        </b:NameList>
      </b:Author>
    </b:Author>
    <b:Title>Big Data Behind Recommender Systems</b:Title>
    <b:Year>2019</b:Year>
    <b:Publisher>InData Labs</b:Publisher>
    <b:URL>https://indatalabs.com/blog/big-data-behind-recommender-systems</b:URL>
    <b:RefOrder>1</b:RefOrder>
  </b:Source>
  <b:Source>
    <b:Tag>Yoh18</b:Tag>
    <b:SourceType>Report</b:SourceType>
    <b:Guid>{191F4AB6-03D2-43FC-91E8-1864EC061D0A}</b:Guid>
    <b:Author>
      <b:Author>
        <b:NameList>
          <b:Person>
            <b:Last>Yohn</b:Last>
            <b:First>Denise</b:First>
            <b:Middle>Lee</b:Middle>
          </b:Person>
        </b:NameList>
      </b:Author>
    </b:Author>
    <b:Title>6 Ways to Build a Customer-Centric Culture</b:Title>
    <b:Year>2018</b:Year>
    <b:Publisher>Harvard Business Review</b:Publisher>
    <b:URL>https://hbr.org/2018/10/6-ways-to-build-a-customer-centric-culture</b:URL>
    <b:RefOrder>17</b:RefOrder>
  </b:Source>
  <b:Source>
    <b:Tag>Hol20</b:Tag>
    <b:SourceType>JournalArticle</b:SourceType>
    <b:Guid>{84FA80CF-C360-4027-A072-1A7F0657E05B}</b:Guid>
    <b:Author>
      <b:Author>
        <b:NameList>
          <b:Person>
            <b:Last>Holmlund</b:Last>
            <b:First>Maria</b:First>
          </b:Person>
          <b:Person>
            <b:Last>Vaerenbergh</b:Last>
            <b:First>Yves</b:First>
            <b:Middle>Van</b:Middle>
          </b:Person>
          <b:Person>
            <b:Last>Ciuchita</b:Last>
            <b:First>Robert</b:First>
          </b:Person>
          <b:Person>
            <b:Last>Ravald</b:Last>
            <b:First>Annika</b:First>
          </b:Person>
        </b:NameList>
      </b:Author>
    </b:Author>
    <b:Title>Customer experience management in the age of big data analytics: A strategic framework</b:Title>
    <b:Year>2020</b:Year>
    <b:JournalName>Journal of Business Research</b:JournalName>
    <b:Pages>356-365</b:Pages>
    <b:Volume>116</b:Volume>
    <b:Issue>2020</b:Issue>
    <b:RefOrder>18</b:RefOrder>
  </b:Source>
  <b:Source>
    <b:Tag>Tie20</b:Tag>
    <b:SourceType>InternetSite</b:SourceType>
    <b:Guid>{2557B66C-0668-4A5C-B094-99C5C58DDA42}</b:Guid>
    <b:Author>
      <b:Author>
        <b:Corporate>Tiempo Development</b:Corporate>
      </b:Author>
    </b:Author>
    <b:Title>Data Analytics Role in Improving Customer Experience</b:Title>
    <b:Year>2020</b:Year>
    <b:YearAccessed>2021</b:YearAccessed>
    <b:MonthAccessed>August</b:MonthAccessed>
    <b:DayAccessed>13</b:DayAccessed>
    <b:URL>https://www.tiempodev.com/blog/data-analytics-role-in-improving-customer-experience/</b:URL>
    <b:RefOrder>19</b:RefOrder>
  </b:Source>
  <b:Source>
    <b:Tag>Dee20</b:Tag>
    <b:SourceType>InternetSite</b:SourceType>
    <b:Guid>{D05B8092-56F9-4EB3-BC52-0A23B3A4EC7B}</b:Guid>
    <b:Author>
      <b:Author>
        <b:NameList>
          <b:Person>
            <b:Last>Sahu</b:Last>
            <b:First>Deepak</b:First>
            <b:Middle>Kumar</b:Middle>
          </b:Person>
        </b:NameList>
      </b:Author>
    </b:Author>
    <b:Title>What is Big Data?</b:Title>
    <b:Year>2020</b:Year>
    <b:YearAccessed>2021</b:YearAccessed>
    <b:MonthAccessed>August</b:MonthAccessed>
    <b:DayAccessed>13</b:DayAccessed>
    <b:URL>https://www.digitalvidya.com/blog/big-data-applications/</b:URL>
    <b:RefOrder>20</b:RefOrder>
  </b:Source>
  <b:Source>
    <b:Tag>Jos17</b:Tag>
    <b:SourceType>Report</b:SourceType>
    <b:Guid>{08B75A59-21A5-46BE-9797-A7213980DF84}</b:Guid>
    <b:Author>
      <b:Author>
        <b:NameList>
          <b:Person>
            <b:Last>Joshi</b:Last>
            <b:First>Naveen</b:First>
          </b:Person>
        </b:NameList>
      </b:Author>
    </b:Author>
    <b:Title>3 applications of Deep Learning in Big Data analytics</b:Title>
    <b:Year>2017</b:Year>
    <b:URL>https://www.allerin.com/blog/3-applications-of-deep-learning-in-big-data-analytics</b:URL>
    <b:Publisher>Allerin</b:Publisher>
    <b:RefOrder>21</b:RefOrder>
  </b:Source>
  <b:Source>
    <b:Tag>Moh12</b:Tag>
    <b:SourceType>Report</b:SourceType>
    <b:Guid>{614B204C-C5C0-4FAE-B03E-3D44601592BB}</b:Guid>
    <b:Author>
      <b:Author>
        <b:NameList>
          <b:Person>
            <b:Last>Shakourifar</b:Last>
            <b:First>Mohammad</b:First>
          </b:Person>
        </b:NameList>
      </b:Author>
    </b:Author>
    <b:Title>The math behind...Online Recommender Systems</b:Title>
    <b:Year>2012</b:Year>
    <b:Publisher>Society for Industrial and Applied Mathematics</b:Publisher>
    <b:City>Ontario, Canada</b:City>
    <b:RefOrder>22</b:RefOrder>
  </b:Source>
  <b:Source>
    <b:Tag>Jac19</b:Tag>
    <b:SourceType>Report</b:SourceType>
    <b:Guid>{71ED508F-61E3-4A95-9AB4-530E6912BBCF}</b:Guid>
    <b:Author>
      <b:Author>
        <b:NameList>
          <b:Person>
            <b:Last>Jackson</b:Last>
            <b:First>Wu</b:First>
          </b:Person>
        </b:NameList>
      </b:Author>
    </b:Author>
    <b:Title>Types of Recommender Systems</b:Title>
    <b:Year>2019</b:Year>
    <b:Publisher>Medium</b:Publisher>
    <b:RefOrder>23</b:RefOrder>
  </b:Source>
  <b:Source>
    <b:Tag>She13</b:Tag>
    <b:SourceType>ConferenceProceedings</b:SourceType>
    <b:Guid>{25A37EE0-0547-463F-AAFC-D198D8CF40E7}</b:Guid>
    <b:Author>
      <b:Author>
        <b:NameList>
          <b:Person>
            <b:Last>Shen</b:Last>
            <b:First>Jian</b:First>
          </b:Person>
          <b:Person>
            <b:Last>Wei</b:Last>
            <b:First>Yan</b:First>
          </b:Person>
          <b:Person>
            <b:Last>Yang</b:Last>
            <b:First>Yupu</b:First>
          </b:Person>
        </b:NameList>
      </b:Author>
    </b:Author>
    <b:Title>Collaborative filtering recommendation algorithm based on two stages of similarity learning and its optimization</b:Title>
    <b:Year>2013</b:Year>
    <b:Publisher>IFAC LSS</b:Publisher>
    <b:City>Shanghai, China</b:City>
    <b:ConferenceName>13th IFAC Symposium on Large Scale Complex Systems: Theory and Applications</b:ConferenceName>
    <b:RefOrder>24</b:RefOrder>
  </b:Source>
  <b:Source>
    <b:Tag>SuX09</b:Tag>
    <b:SourceType>JournalArticle</b:SourceType>
    <b:Guid>{E42962D2-ACE8-44EC-B2DB-CDEFF80807A6}</b:Guid>
    <b:Author>
      <b:Author>
        <b:NameList>
          <b:Person>
            <b:Last>Su</b:Last>
            <b:First>Xiaoyuan</b:First>
          </b:Person>
          <b:Person>
            <b:Last>Khoshgoftaar</b:Last>
            <b:First>Taghi</b:First>
            <b:Middle>M.</b:Middle>
          </b:Person>
        </b:NameList>
      </b:Author>
    </b:Author>
    <b:Title>A Survey of Collaborative Filtering Techniques</b:Title>
    <b:Year>2009</b:Year>
    <b:JournalName>Advances in Artificial Intelligence</b:JournalName>
    <b:Volume>12</b:Volume>
    <b:Issue>Article ID 421425</b:Issue>
    <b:DOI>10.1155/2009/421425</b:DOI>
    <b:RefOrder>25</b:RefOrder>
  </b:Source>
  <b:Source>
    <b:Tag>hen18</b:Tag>
    <b:SourceType>JournalArticle</b:SourceType>
    <b:Guid>{AA8073CD-5D00-4110-A77E-3752B03764BD}</b:Guid>
    <b:Author>
      <b:Author>
        <b:NameList>
          <b:Person>
            <b:Last>Chen</b:Last>
            <b:First>R.</b:First>
          </b:Person>
          <b:Person>
            <b:Last>Hua</b:Last>
            <b:First>Q.</b:First>
          </b:Person>
          <b:Person>
            <b:Last>Chang</b:Last>
            <b:First>Y.S.</b:First>
          </b:Person>
          <b:Person>
            <b:Last>Wang</b:Last>
            <b:First>B.</b:First>
          </b:Person>
        </b:NameList>
      </b:Author>
    </b:Author>
    <b:Title>A survey of collaborative FIltering-based recommender systems: From traditional methods to hybrid methods based on social networks</b:Title>
    <b:JournalName>IEEE Access</b:JournalName>
    <b:Year>2018</b:Year>
    <b:Pages>64301–64320</b:Pages>
    <b:Volume>6</b:Volume>
    <b:Issue>2018</b:Issue>
    <b:RefOrder>26</b:RefOrder>
  </b:Source>
  <b:Source>
    <b:Tag>Agg16</b:Tag>
    <b:SourceType>Book</b:SourceType>
    <b:Guid>{5CC99B8E-2DA6-444A-9905-4CCACCAB1F3B}</b:Guid>
    <b:Author>
      <b:Author>
        <b:NameList>
          <b:Person>
            <b:Last>Aggarwal</b:Last>
            <b:First>C.C.</b:First>
          </b:Person>
        </b:NameList>
      </b:Author>
    </b:Author>
    <b:Title>Recommender Systems</b:Title>
    <b:Year>2016</b:Year>
    <b:City>Cham, Switzerland</b:City>
    <b:Publisher>Springer International Publishing</b:Publisher>
    <b:Edition>Volume 1</b:Edition>
    <b:RefOrder>27</b:RefOrder>
  </b:Source>
  <b:Source>
    <b:Tag>Sri20</b:Tag>
    <b:SourceType>JournalArticle</b:SourceType>
    <b:Guid>{8817512D-F6D7-4698-BC3D-23E5D1CDB3E9}</b:Guid>
    <b:Author>
      <b:Author>
        <b:NameList>
          <b:Person>
            <b:Last>Srifi</b:Last>
            <b:First>M.</b:First>
          </b:Person>
          <b:Person>
            <b:Last>Oussous</b:Last>
            <b:First>A.</b:First>
          </b:Person>
          <b:Person>
            <b:Last>Ait Lahcen</b:Last>
            <b:First>A.</b:First>
          </b:Person>
          <b:Person>
            <b:Last>Mouline</b:Last>
            <b:First>S.</b:First>
          </b:Person>
        </b:NameList>
      </b:Author>
    </b:Author>
    <b:Title>Recommender Systems Based on Collaborative Filtering Using Review Texts—A Survey</b:Title>
    <b:Year>2020</b:Year>
    <b:JournalName>Information</b:JournalName>
    <b:Pages>317</b:Pages>
    <b:Volume>11</b:Volume>
    <b:Issue>2020</b:Issue>
    <b:RefOrder>28</b:RefOrder>
  </b:Source>
  <b:Source>
    <b:Tag>Bob13</b:Tag>
    <b:SourceType>JournalArticle</b:SourceType>
    <b:Guid>{542BE036-214D-4B31-BFA7-092DA79B0B81}</b:Guid>
    <b:Author>
      <b:Author>
        <b:NameList>
          <b:Person>
            <b:Last>Bobadilla</b:Last>
            <b:First>J.</b:First>
          </b:Person>
          <b:Person>
            <b:Last>Ortega</b:Last>
            <b:First>F.</b:First>
          </b:Person>
          <b:Person>
            <b:Last>Hernando</b:Last>
            <b:First>A.</b:First>
          </b:Person>
          <b:Person>
            <b:Last>Gutiérrez</b:Last>
            <b:First>A</b:First>
          </b:Person>
        </b:NameList>
      </b:Author>
    </b:Author>
    <b:Title>Recommender systems survey</b:Title>
    <b:JournalName>Knowl. Based Syst.</b:JournalName>
    <b:Year>2013</b:Year>
    <b:Pages>109-132</b:Pages>
    <b:Volume>46</b:Volume>
    <b:Issue>2013</b:Issue>
    <b:RefOrder>29</b:RefOrder>
  </b:Source>
  <b:Source>
    <b:Tag>Shr19</b:Tag>
    <b:SourceType>InternetSite</b:SourceType>
    <b:Guid>{726EACBB-C8CC-47BD-8F13-16AAEFAFC850}</b:Guid>
    <b:Title>Top 5 Distance Similarity Measures implementation in Machine Learning</b:Title>
    <b:Year>2019</b:Year>
    <b:Author>
      <b:Author>
        <b:NameList>
          <b:Person>
            <b:Last>Gupta</b:Last>
            <b:First>Shriya</b:First>
          </b:Person>
        </b:NameList>
      </b:Author>
    </b:Author>
    <b:YearAccessed>2021</b:YearAccessed>
    <b:MonthAccessed>August</b:MonthAccessed>
    <b:DayAccessed>13</b:DayAccessed>
    <b:URL>https://medium.com/@gshriya195/top-5-distance-similarity-measures-implementation-in-machine-learning-1f68b9ecb0a3</b:URL>
    <b:RefOrder>30</b:RefOrder>
  </b:Source>
  <b:Source>
    <b:Tag>Fra15</b:Tag>
    <b:SourceType>BookSection</b:SourceType>
    <b:Guid>{760167EF-32CD-4E4C-8A36-8D102BF3F56D}</b:Guid>
    <b:Author>
      <b:Author>
        <b:NameList>
          <b:Person>
            <b:Last>Francesco</b:Last>
            <b:First>R.</b:First>
          </b:Person>
          <b:Person>
            <b:Last>Rokach</b:Last>
            <b:First>L.</b:First>
          </b:Person>
          <b:Person>
            <b:Last>Shapira</b:Last>
            <b:First>B.</b:First>
          </b:Person>
        </b:NameList>
      </b:Author>
    </b:Author>
    <b:Title>Recommender systems: Introduction and challenges</b:Title>
    <b:Year>2015</b:Year>
    <b:City>Boston, MA, USA</b:City>
    <b:Publisher>Springer</b:Publisher>
    <b:BookTitle>Recommender Systems Handbook</b:BookTitle>
    <b:Pages>1-34</b:Pages>
    <b:RefOrder>31</b:RefOrder>
  </b:Source>
  <b:Source>
    <b:Tag>Chr11</b:Tag>
    <b:SourceType>BookSection</b:SourceType>
    <b:Guid>{5BE4379B-24C3-459B-973A-EAF76312F870}</b:Guid>
    <b:Author>
      <b:Author>
        <b:NameList>
          <b:Person>
            <b:Last>Christian</b:Last>
            <b:First>D.</b:First>
          </b:Person>
          <b:Person>
            <b:Last>Karypis</b:Last>
            <b:First>G.</b:First>
          </b:Person>
        </b:NameList>
      </b:Author>
    </b:Author>
    <b:Title>A comprehensive survey of neighborhood-based recommendation methods</b:Title>
    <b:BookTitle>Recommender Systems Handbook</b:BookTitle>
    <b:Year>2011</b:Year>
    <b:Pages>107-144</b:Pages>
    <b:City>Boston, MA, USA</b:City>
    <b:Publisher>Springer</b:Publisher>
    <b:RefOrder>32</b:RefOrder>
  </b:Source>
  <b:Source>
    <b:Tag>Gre03</b:Tag>
    <b:SourceType>JournalArticle</b:SourceType>
    <b:Guid>{C1AC0D08-0A0C-4118-8153-643C060B62DA}</b:Guid>
    <b:Author>
      <b:Author>
        <b:NameList>
          <b:Person>
            <b:Last>Greg</b:Last>
            <b:First>L.</b:First>
          </b:Person>
          <b:Person>
            <b:Last>Smith</b:Last>
            <b:First>B.</b:First>
          </b:Person>
          <b:Person>
            <b:Last>York</b:Last>
            <b:First>J.</b:First>
          </b:Person>
        </b:NameList>
      </b:Author>
    </b:Author>
    <b:Title>Amazon. com recommendations: Item-to-item collaborative filtering</b:Title>
    <b:Year>2003</b:Year>
    <b:Pages>76-80</b:Pages>
    <b:JournalName>IEEE Internet Comput.</b:JournalName>
    <b:Volume>7</b:Volume>
    <b:Issue>2003</b:Issue>
    <b:RefOrder>33</b:RefOrder>
  </b:Source>
  <b:Source>
    <b:Tag>Pro19</b:Tag>
    <b:SourceType>BookSection</b:SourceType>
    <b:Guid>{5A8473A8-A611-4461-806D-F6D71A7C4FB5}</b:Guid>
    <b:Author>
      <b:Author>
        <b:NameList>
          <b:Person>
            <b:Last>Profillidis</b:Last>
            <b:First>V.A.</b:First>
          </b:Person>
          <b:Person>
            <b:Last>Botzoris</b:Last>
            <b:First>G.N.</b:First>
          </b:Person>
        </b:NameList>
      </b:Author>
      <b:Editor>
        <b:NameList>
          <b:Person>
            <b:Last>Profillidis</b:Last>
            <b:First>V.A.</b:First>
          </b:Person>
          <b:Person>
            <b:Last>Botzoris</b:Last>
            <b:First>G.N.</b:First>
          </b:Person>
        </b:NameList>
      </b:Editor>
    </b:Author>
    <b:Title>Chapter 5 - Statistical Methods for Transport Demand Modeling</b:Title>
    <b:Year>2019</b:Year>
    <b:Pages>163-224</b:Pages>
    <b:BookTitle>Modeling of Transport Demand</b:BookTitle>
    <b:Publisher>Elsevier</b:Publisher>
    <b:RefOrder>34</b:RefOrder>
  </b:Source>
  <b:Source>
    <b:Tag>Arn15</b:Tag>
    <b:SourceType>BookSection</b:SourceType>
    <b:Guid>{930096B8-2616-4B4F-BC77-D379C8B59EA4}</b:Guid>
    <b:Author>
      <b:Author>
        <b:NameList>
          <b:Person>
            <b:Last>Arnaboldi</b:Last>
            <b:First>Valerio</b:First>
          </b:Person>
          <b:Person>
            <b:Last>Passarella</b:Last>
            <b:First>Andrea</b:First>
          </b:Person>
          <b:Person>
            <b:Last>Conti</b:Last>
            <b:First>Marco</b:First>
          </b:Person>
          <b:Person>
            <b:Last>Dunbar</b:Last>
            <b:First>Robin</b:First>
            <b:Middle>I.M.</b:Middle>
          </b:Person>
        </b:NameList>
      </b:Author>
      <b:Editor>
        <b:NameList>
          <b:Person>
            <b:Last>Arnaboldi</b:Last>
            <b:First>Valerio</b:First>
          </b:Person>
          <b:Person>
            <b:Last>Passarella</b:Last>
            <b:First>Andrea</b:First>
          </b:Person>
          <b:Person>
            <b:Last>Conti</b:Last>
            <b:First>Marco</b:First>
          </b:Person>
          <b:Person>
            <b:Last>Dunbar</b:Last>
            <b:First>Robin</b:First>
            <b:Middle>I.M.</b:Middle>
          </b:Person>
        </b:NameList>
      </b:Editor>
    </b:Author>
    <b:Title>Evolutionary Dynamics in Twitter Ego Networks</b:Title>
    <b:BookTitle>Computer Science Reviews and Trends</b:BookTitle>
    <b:Year>2015</b:Year>
    <b:Pages>75-92</b:Pages>
    <b:Publisher>Elsevier</b:Publisher>
    <b:ChapterNumber>5</b:ChapterNumber>
    <b:RefOrder>35</b:RefOrder>
  </b:Source>
  <b:Source>
    <b:Tag>Lee12</b:Tag>
    <b:SourceType>Report</b:SourceType>
    <b:Guid>{A2524BB4-3107-4655-82EC-B5658AC29770}</b:Guid>
    <b:Author>
      <b:Author>
        <b:NameList>
          <b:Person>
            <b:Last>Lee</b:Last>
            <b:First>Joonseok</b:First>
          </b:Person>
          <b:Person>
            <b:Last>Sun</b:Last>
            <b:First>Mingxuan</b:First>
          </b:Person>
          <b:Person>
            <b:Last>Lebanon</b:Last>
            <b:First>Guy</b:First>
          </b:Person>
        </b:NameList>
      </b:Author>
    </b:Author>
    <b:Title>A Comparative Study of Collaborative Filtering Algorithms</b:Title>
    <b:Year>2012</b:Year>
    <b:Publisher>arXiv</b:Publisher>
    <b:RefOrder>36</b:RefOrder>
  </b:Source>
  <b:Source>
    <b:Tag>Yan16</b:Tag>
    <b:SourceType>JournalArticle</b:SourceType>
    <b:Guid>{849BEF9A-D0F7-4DAB-AC37-740C11A4DA9F}</b:Guid>
    <b:Author>
      <b:Author>
        <b:NameList>
          <b:Person>
            <b:Last>Yang</b:Last>
            <b:First>Z.</b:First>
          </b:Person>
          <b:Person>
            <b:Last>Wu</b:Last>
            <b:First>B.</b:First>
          </b:Person>
          <b:Person>
            <b:Last>Zheng</b:Last>
            <b:First>K.</b:First>
          </b:Person>
          <b:Person>
            <b:Last>Wang</b:Last>
            <b:First>X.</b:First>
          </b:Person>
        </b:NameList>
      </b:Author>
    </b:Author>
    <b:Title>A survey of collaborative filtering-based recommender systems for mobile internet application</b:Title>
    <b:Year>2016</b:Year>
    <b:JournalName>IEEE Access</b:JournalName>
    <b:Pages>3273-3287</b:Pages>
    <b:Volume>1</b:Volume>
    <b:Issue>2016</b:Issue>
    <b:RefOrder>37</b:RefOrder>
  </b:Source>
  <b:Source>
    <b:Tag>Wan18</b:Tag>
    <b:SourceType>JournalArticle</b:SourceType>
    <b:Guid>{8A9CAF70-9645-4ADA-9919-5135251C9148}</b:Guid>
    <b:Author>
      <b:Author>
        <b:NameList>
          <b:Person>
            <b:Last>Wang</b:Last>
            <b:First>S.-T.</b:First>
          </b:Person>
          <b:Person>
            <b:Last>Li</b:Last>
            <b:First>M.-H.</b:First>
          </b:Person>
        </b:NameList>
      </b:Author>
    </b:Author>
    <b:Title>Mobile Phone Recommender System Using Information Retrieval Technology by Integrating Fuzzy OWA and Gray Relational Analysis</b:Title>
    <b:JournalName>Information</b:JournalName>
    <b:Year>2018</b:Year>
    <b:Pages>326</b:Pages>
    <b:Volume>9</b:Volume>
    <b:Issue>2018</b:Issue>
    <b:RefOrder>38</b:RefOrder>
  </b:Source>
  <b:Source>
    <b:Tag>Zha19</b:Tag>
    <b:SourceType>JournalArticle</b:SourceType>
    <b:Guid>{FAF9B162-350A-429F-AAB1-3749D17DB950}</b:Guid>
    <b:Author>
      <b:Author>
        <b:NameList>
          <b:Person>
            <b:Last>Zhang</b:Last>
            <b:First>S.</b:First>
          </b:Person>
          <b:Person>
            <b:Last>Yao</b:Last>
            <b:First>L.</b:First>
          </b:Person>
          <b:Person>
            <b:Last>Sun</b:Last>
            <b:First>A.</b:First>
          </b:Person>
          <b:Person>
            <b:Last>Tay</b:Last>
            <b:First>Y.</b:First>
          </b:Person>
        </b:NameList>
      </b:Author>
    </b:Author>
    <b:Title>Deep learning based recommender system: A survey and new perspectives</b:Title>
    <b:JournalName>ACM Comput. Surv.</b:JournalName>
    <b:Year>2019</b:Year>
    <b:Pages>1-38</b:Pages>
    <b:Volume>52</b:Volume>
    <b:Issue>2018</b:Issue>
    <b:RefOrder>39</b:RefOrder>
  </b:Source>
  <b:Source>
    <b:Tag>Xia18</b:Tag>
    <b:SourceType>JournalArticle</b:SourceType>
    <b:Guid>{E0523D86-9D9A-4A9D-A150-5F1808EFF57B}</b:Guid>
    <b:Author>
      <b:Author>
        <b:NameList>
          <b:Person>
            <b:Last>Xia</b:Last>
            <b:First>Z.</b:First>
          </b:Person>
          <b:Person>
            <b:Last>Dong</b:Last>
            <b:First>Y.</b:First>
          </b:Person>
          <b:Person>
            <b:Last>Xing</b:Last>
            <b:First>G.</b:First>
          </b:Person>
        </b:NameList>
      </b:Author>
    </b:Author>
    <b:Title>Mobile Phone Recommender System Using Information Retrieval Technology by Integrating Fuzzy OWA and Gray Relational Analysis</b:Title>
    <b:JournalName> Information</b:JournalName>
    <b:Year>2018</b:Year>
    <b:Pages>326</b:Pages>
    <b:Volume>9</b:Volume>
    <b:Issue>2018</b:Issue>
    <b:RefOrder>40</b:RefOrder>
  </b:Source>
  <b:Source>
    <b:Tag>Yeh09</b:Tag>
    <b:SourceType>JournalArticle</b:SourceType>
    <b:Guid>{76C89DE9-13EB-4DC4-A8C9-1AF9893B97C0}</b:Guid>
    <b:Author>
      <b:Author>
        <b:NameList>
          <b:Person>
            <b:Last>Yehuda</b:Last>
            <b:First>K.</b:First>
          </b:Person>
          <b:Person>
            <b:Last>Bell</b:Last>
            <b:First>R.</b:First>
          </b:Person>
          <b:Person>
            <b:Last>Volinsky</b:Last>
            <b:First>C</b:First>
          </b:Person>
        </b:NameList>
      </b:Author>
    </b:Author>
    <b:Title>Matrix factorization techniques for recommender systems</b:Title>
    <b:JournalName>Computer</b:JournalName>
    <b:Year>2009</b:Year>
    <b:Pages>30-37</b:Pages>
    <b:Volume>42</b:Volume>
    <b:Issue>2009</b:Issue>
    <b:RefOrder>41</b:RefOrder>
  </b:Source>
  <b:Source>
    <b:Tag>Qiu16</b:Tag>
    <b:SourceType>JournalArticle</b:SourceType>
    <b:Guid>{FBEC3211-D34E-4940-B10A-3DA22F4E9C65}</b:Guid>
    <b:Author>
      <b:Author>
        <b:NameList>
          <b:Person>
            <b:Last>Qiu</b:Last>
            <b:First>L.</b:First>
          </b:Person>
          <b:Person>
            <b:Last>Gao</b:Last>
            <b:First>S.</b:First>
          </b:Person>
          <b:Person>
            <b:Last>Cheng</b:Last>
            <b:First>W.</b:First>
          </b:Person>
          <b:Person>
            <b:Last>Guo</b:Last>
            <b:First>J.</b:First>
          </b:Person>
        </b:NameList>
      </b:Author>
    </b:Author>
    <b:Title>Aspect-based latent factor model by integrating ratings and reviews for recommender system</b:Title>
    <b:JournalName> Knowl. Based Syst</b:JournalName>
    <b:Year>2016</b:Year>
    <b:Pages>233-243</b:Pages>
    <b:Volume>110</b:Volume>
    <b:Issue>2016</b:Issue>
    <b:RefOrder>42</b:RefOrder>
  </b:Source>
  <b:Source>
    <b:Tag>Han18</b:Tag>
    <b:SourceType>JournalArticle</b:SourceType>
    <b:Guid>{82114E20-092D-4BCB-ACFD-71987BCF18A0}</b:Guid>
    <b:Author>
      <b:Author>
        <b:NameList>
          <b:Person>
            <b:Last>Han</b:Last>
            <b:First>H.</b:First>
          </b:Person>
          <b:Person>
            <b:Last>Huang</b:Last>
            <b:First>M.</b:First>
          </b:Person>
          <b:Person>
            <b:Last>Zhang</b:Last>
            <b:First>Y.</b:First>
          </b:Person>
          <b:Person>
            <b:Last>Bhatti</b:Last>
            <b:First>U.A.</b:First>
          </b:Person>
        </b:NameList>
      </b:Author>
    </b:Author>
    <b:Title>An Extended-Tag-Induced Matrix Factorization Technique for Recommender Systems</b:Title>
    <b:JournalName> Information</b:JournalName>
    <b:Year>2018</b:Year>
    <b:Pages>143</b:Pages>
    <b:Volume>9</b:Volume>
    <b:Issue>2018</b:Issue>
    <b:RefOrder>44</b:RefOrder>
  </b:Source>
  <b:Source>
    <b:Tag>Far20</b:Tag>
    <b:SourceType>InternetSite</b:SourceType>
    <b:Guid>{901ABD4F-9CC7-4B77-9388-ED2CD61B1E6A}</b:Guid>
    <b:Title>Non-Negative Matrix Factorization (NMF) for Recommender Systems</b:Title>
    <b:Year>2020</b:Year>
    <b:Author>
      <b:Author>
        <b:NameList>
          <b:Person>
            <b:Last>Toudeshki</b:Last>
            <b:First>Farnaz</b:First>
            <b:Middle>Ghasemi</b:Middle>
          </b:Person>
        </b:NameList>
      </b:Author>
    </b:Author>
    <b:YearAccessed>2021</b:YearAccessed>
    <b:MonthAccessed>August</b:MonthAccessed>
    <b:DayAccessed>14</b:DayAccessed>
    <b:URL>https://medium.com/@farnazgh73/non-negative-matrix-factorization-nmf-4798d29e8c62#:~:text=Non%2DNegative%20Matrix%20Factorization%20(NMF)%20for%20Recommender%20Systems,-Farnaz%20Ghasemi%20Toudeshki&amp;text=Matrix%20factorization%20is%20a%20collaborative,is%2</b:URL>
    <b:RefOrder>43</b:RefOrder>
  </b:Source>
  <b:Source>
    <b:Tag>Rab20</b:Tag>
    <b:SourceType>JournalArticle</b:SourceType>
    <b:Guid>{401E838C-0375-4687-862E-AC5461E65CFE}</b:Guid>
    <b:Author>
      <b:Author>
        <b:NameList>
          <b:Person>
            <b:Last>Rabiu</b:Last>
            <b:First>I.</b:First>
          </b:Person>
          <b:Person>
            <b:Last>Salim</b:Last>
            <b:First>N.</b:First>
          </b:Person>
          <b:Person>
            <b:Last>Da’u</b:Last>
            <b:First>A.</b:First>
          </b:Person>
          <b:Person>
            <b:Last>Osman</b:Last>
            <b:First>A.</b:First>
          </b:Person>
        </b:NameList>
      </b:Author>
    </b:Author>
    <b:Title>Recommender System Based on Temporal Models: A Systematic Review</b:Title>
    <b:Year>2020</b:Year>
    <b:JournalName>Appl. Sci.</b:JournalName>
    <b:Pages>2204</b:Pages>
    <b:Volume>10</b:Volume>
    <b:Issue>2020</b:Issue>
    <b:RefOrder>45</b:RefOrder>
  </b:Source>
  <b:Source>
    <b:Tag>Ric11</b:Tag>
    <b:SourceType>Book</b:SourceType>
    <b:Guid>{BBBC4BDC-BECF-47D5-962B-E1B1D2FBC4AA}</b:Guid>
    <b:Author>
      <b:Author>
        <b:NameList>
          <b:Person>
            <b:Last>Ricci</b:Last>
            <b:First>F.</b:First>
          </b:Person>
          <b:Person>
            <b:Last>Rokach</b:Last>
            <b:First>L.</b:First>
          </b:Person>
          <b:Person>
            <b:Last>Shapira</b:Last>
            <b:First>B.</b:First>
          </b:Person>
          <b:Person>
            <b:Last>Kantor</b:Last>
            <b:First>P.</b:First>
          </b:Person>
        </b:NameList>
      </b:Author>
    </b:Author>
    <b:Title>Recommender Systems Handbook</b:Title>
    <b:Year>2011</b:Year>
    <b:City>Berlin, Germany</b:City>
    <b:Publisher>Springer</b:Publisher>
    <b:Edition>1st</b:Edition>
    <b:RefOrder>46</b:RefOrder>
  </b:Source>
  <b:Source>
    <b:Tag>Gar19</b:Tag>
    <b:SourceType>ConferenceProceedings</b:SourceType>
    <b:Guid>{DCC1957A-7996-4979-90A6-F6F23E114E4C}</b:Guid>
    <b:Author>
      <b:Author>
        <b:NameList>
          <b:Person>
            <b:Last>Garg</b:Last>
            <b:First>D.</b:First>
          </b:Person>
          <b:Person>
            <b:Last>Gupta</b:Last>
            <b:First>P.</b:First>
          </b:Person>
          <b:Person>
            <b:Last>Malhotra</b:Last>
            <b:First>P.</b:First>
          </b:Person>
          <b:Person>
            <b:Last>Vig</b:Last>
            <b:First>L.</b:First>
          </b:Person>
        </b:NameList>
      </b:Author>
    </b:Author>
    <b:Title>Sequence and time aware neighborhood for session-based recommendations: Stan</b:Title>
    <b:Year>2019</b:Year>
    <b:City>Paris, France</b:City>
    <b:Publisher>ACM SIGIR</b:Publisher>
    <b:ConferenceName>Proceedings of the 42nd International ACM SIGIR Conference on Research and Development in Information Retrieval</b:ConferenceName>
    <b:RefOrder>47</b:RefOrder>
  </b:Source>
  <b:Source>
    <b:Tag>Her04</b:Tag>
    <b:SourceType>JournalArticle</b:SourceType>
    <b:Guid>{793A35E4-0261-458F-8DD5-68DFF82A868E}</b:Guid>
    <b:Author>
      <b:Author>
        <b:NameList>
          <b:Person>
            <b:Last>Herlocker</b:Last>
            <b:First>J.L.</b:First>
          </b:Person>
          <b:Person>
            <b:Last>Konstan</b:Last>
            <b:First>J.A.</b:First>
          </b:Person>
          <b:Person>
            <b:Last>Terveen</b:Last>
            <b:First>L.G.</b:First>
          </b:Person>
          <b:Person>
            <b:Last>Riedl</b:Last>
            <b:First>J.T.</b:First>
          </b:Person>
        </b:NameList>
      </b:Author>
    </b:Author>
    <b:Title>Evaluating collaborative filtering recommender systems</b:Title>
    <b:Year>2004</b:Year>
    <b:JournalName>ACM Trans. Inf. Syst.</b:JournalName>
    <b:Pages>5-53</b:Pages>
    <b:Volume>22</b:Volume>
    <b:Issue>2004</b:Issue>
    <b:RefOrder>48</b:RefOrder>
  </b:Source>
  <b:Source>
    <b:Tag>Sil19</b:Tag>
    <b:SourceType>JournalArticle</b:SourceType>
    <b:Guid>{9F5E0C29-3C3B-4E44-8164-332AE4B045EE}</b:Guid>
    <b:Author>
      <b:Author>
        <b:NameList>
          <b:Person>
            <b:Last>Silveira</b:Last>
            <b:First>T.</b:First>
          </b:Person>
          <b:Person>
            <b:Last>Zhang</b:Last>
            <b:First>M.</b:First>
          </b:Person>
          <b:Person>
            <b:Last>Lin</b:Last>
            <b:First>X.</b:First>
          </b:Person>
          <b:Person>
            <b:Last>Liu</b:Last>
            <b:First>Y.</b:First>
          </b:Person>
        </b:NameList>
      </b:Author>
    </b:Author>
    <b:Title>How good your recommender system is? A survey on evaluations in recommendation</b:Title>
    <b:JournalName>Int. J. Mach. Learn. Cybern</b:JournalName>
    <b:Year>2019</b:Year>
    <b:Pages>813-831</b:Pages>
    <b:Volume>10</b:Volume>
    <b:Issue>2019</b:Issue>
    <b:RefOrder>49</b:RefOrder>
  </b:Source>
  <b:Source>
    <b:Tag>Par13</b:Tag>
    <b:SourceType>BookSection</b:SourceType>
    <b:Guid>{48685583-BE92-457B-9954-00E06399A78E}</b:Guid>
    <b:Author>
      <b:Author>
        <b:NameList>
          <b:Person>
            <b:Last>Parra</b:Last>
            <b:First>Denis</b:First>
          </b:Person>
          <b:Person>
            <b:Last>Sahebi</b:Last>
            <b:First>Shaghayegh</b:First>
          </b:Person>
        </b:NameList>
      </b:Author>
      <b:Editor>
        <b:NameList>
          <b:Person>
            <b:Last>al</b:Last>
            <b:First>J.D.</b:First>
            <b:Middle>Vel´asquez et</b:Middle>
          </b:Person>
        </b:NameList>
      </b:Editor>
    </b:Author>
    <b:Title>Recommender Systems: Sources of Knowledge and Evaluation Metrics</b:Title>
    <b:Year>2013</b:Year>
    <b:Pages>149-175</b:Pages>
    <b:City>Berlin Heidelberg</b:City>
    <b:Publisher>Springer-Verlag</b:Publisher>
    <b:BookTitle>Advanced Techniques in Web Intelligence</b:BookTitle>
    <b:RefOrder>50</b:RefOrder>
  </b:Source>
  <b:Source>
    <b:Tag>Hin15</b:Tag>
    <b:SourceType>Report</b:SourceType>
    <b:Guid>{739EE675-3D0E-4A74-BDAD-5C2ACB16B10B}</b:Guid>
    <b:Author>
      <b:Author>
        <b:NameList>
          <b:Person>
            <b:Last>Hintz</b:Last>
            <b:First>Jeremy</b:First>
          </b:Person>
        </b:NameList>
      </b:Author>
    </b:Author>
    <b:Title>Matrix Factorization for Collaborative Filtering Recommender Systems</b:Title>
    <b:Year>2015</b:Year>
    <b:URL>https://www.cs.utexas.edu/users/ans/pubs/hintz_f15.pdf</b:URL>
    <b:RefOrder>51</b:RefOrder>
  </b:Source>
  <b:Source>
    <b:Tag>Lee20</b:Tag>
    <b:SourceType>InternetSite</b:SourceType>
    <b:Guid>{B755F9C5-BA7F-48DC-8C1D-FD853456F605}</b:Guid>
    <b:Author>
      <b:Author>
        <b:NameList>
          <b:Person>
            <b:Last>Lee</b:Last>
            <b:First>Joseph</b:First>
          </b:Person>
        </b:NameList>
      </b:Author>
    </b:Author>
    <b:Title>Building a Web Application to Deploy Machine Learning Models</b:Title>
    <b:Year>2020</b:Year>
    <b:YearAccessed>201</b:YearAccessed>
    <b:MonthAccessed>August</b:MonthAccessed>
    <b:DayAccessed>14</b:DayAccessed>
    <b:URL>https://towardsdatascience.com/building-a-web-application-to-deploy-machine-learning-models-e224269c1331</b:URL>
    <b:RefOrder>63</b:RefOrder>
  </b:Source>
  <b:Source>
    <b:Tag>Ben19</b:Tag>
    <b:SourceType>InternetSite</b:SourceType>
    <b:Guid>{27DBCA42-0432-405E-B927-65ED492AE886}</b:Guid>
    <b:Author>
      <b:Author>
        <b:NameList>
          <b:Person>
            <b:Last>Dickson</b:Last>
            <b:First>Ben</b:First>
          </b:Person>
        </b:NameList>
      </b:Author>
    </b:Author>
    <b:Title>What Is Deep Learning?</b:Title>
    <b:Year>2019</b:Year>
    <b:YearAccessed>2021</b:YearAccessed>
    <b:MonthAccessed>August</b:MonthAccessed>
    <b:DayAccessed>14</b:DayAccessed>
    <b:URL>https://medium.com/pcmag-access/what-is-deep-learning-5785391fee39#:~:text=Is%20Machine%20Learning%3F-,Deep%20learning%20is%20a%20subset%20of%20machine%20learning%2C%20a%20branch,a%20process%20called%20%E2%80%9Ctraining.%E2%80%9D</b:URL>
    <b:RefOrder>74</b:RefOrder>
  </b:Source>
  <b:Source>
    <b:Tag>Ele18</b:Tag>
    <b:SourceType>InternetSite</b:SourceType>
    <b:Guid>{4BDFCFDF-E86C-4565-B6A9-75380AF5FD15}</b:Guid>
    <b:Author>
      <b:Author>
        <b:NameList>
          <b:Person>
            <b:Last>Kirzhner</b:Last>
            <b:First>Elena</b:First>
          </b:Person>
        </b:NameList>
      </b:Author>
    </b:Author>
    <b:Title>Machine Learning. Explanation of Collaborative Filtering vs Content Based Filtering.</b:Title>
    <b:Year>2018</b:Year>
    <b:YearAccessed>2021</b:YearAccessed>
    <b:MonthAccessed>August</b:MonthAccessed>
    <b:DayAccessed>14</b:DayAccessed>
    <b:URL>https://codeburst.io/explanation-of-recommender-systems-in-information-retrieval-13077e1d916c</b:URL>
    <b:RefOrder>52</b:RefOrder>
  </b:Source>
  <b:Source>
    <b:Tag>Adp21</b:Tag>
    <b:SourceType>Report</b:SourceType>
    <b:Guid>{35AC4FD9-B733-4A73-9594-057DD8AE7C22}</b:Guid>
    <b:Author>
      <b:Author>
        <b:Corporate>Adpresso Team</b:Corporate>
      </b:Author>
    </b:Author>
    <b:Title>What is content-based Filtering?</b:Title>
    <b:Year>2021</b:Year>
    <b:URL>https://www.educative.io/edpresso/what-is-content-based-filtering</b:URL>
    <b:Publisher>Educative</b:Publisher>
    <b:RefOrder>53</b:RefOrder>
  </b:Source>
  <b:Source>
    <b:Tag>Don18</b:Tag>
    <b:SourceType>JournalArticle</b:SourceType>
    <b:Guid>{38824F9C-0A98-48ED-AFED-E294AAE0CDC9}</b:Guid>
    <b:Author>
      <b:Author>
        <b:NameList>
          <b:Person>
            <b:Last>Wang</b:Last>
            <b:First>Donghui</b:First>
          </b:Person>
          <b:Person>
            <b:Last>Liang</b:Last>
            <b:First>Yanchun</b:First>
          </b:Person>
          <b:Person>
            <b:Last>Xu</b:Last>
            <b:First>Dong</b:First>
          </b:Person>
          <b:Person>
            <b:Last>Feng</b:Last>
            <b:First>Xiaoyue</b:First>
          </b:Person>
        </b:NameList>
      </b:Author>
    </b:Author>
    <b:Title>A content-based recommender system for computer science publications</b:Title>
    <b:Year>2018</b:Year>
    <b:JournalName>Knowledge-Based Systems</b:JournalName>
    <b:Pages>1-9</b:Pages>
    <b:Volume>157</b:Volume>
    <b:Issue>2018</b:Issue>
    <b:RefOrder>54</b:RefOrder>
  </b:Source>
  <b:Source>
    <b:Tag>Moo00</b:Tag>
    <b:SourceType>ConferenceProceedings</b:SourceType>
    <b:Guid>{BE0ACC53-EC3F-47D2-8863-DE8DBDF43B62}</b:Guid>
    <b:Author>
      <b:Author>
        <b:NameList>
          <b:Person>
            <b:Last>Mooney</b:Last>
            <b:First>R.J.</b:First>
          </b:Person>
          <b:Person>
            <b:Last>Roy</b:Last>
            <b:First>L.</b:First>
          </b:Person>
        </b:NameList>
      </b:Author>
    </b:Author>
    <b:Title>Content-based book recommending using learning for text categorization</b:Title>
    <b:Year>2000</b:Year>
    <b:Publisher>ACM</b:Publisher>
    <b:ConferenceName>Proceedings of the Fifth ACM Conference on Digital Libraries</b:ConferenceName>
    <b:RefOrder>55</b:RefOrder>
  </b:Source>
  <b:Source>
    <b:Tag>Sha12</b:Tag>
    <b:SourceType>JournalArticle</b:SourceType>
    <b:Guid>{287C6F9B-BAD0-4AD9-8259-F05EC8371FEE}</b:Guid>
    <b:Author>
      <b:Author>
        <b:NameList>
          <b:Person>
            <b:Last>Shambour</b:Last>
            <b:First>Q.</b:First>
          </b:Person>
          <b:Person>
            <b:Last>Lu</b:Last>
            <b:First>J.</b:First>
          </b:Person>
        </b:NameList>
      </b:Author>
    </b:Author>
    <b:Title>A trust-semantic fusion-based recommendation approach for e-business applications</b:Title>
    <b:Year>2012</b:Year>
    <b:JournalName>Decis. Support Syst</b:JournalName>
    <b:Pages>768-780</b:Pages>
    <b:Volume>54</b:Volume>
    <b:Issue>1</b:Issue>
    <b:RefOrder>58</b:RefOrder>
  </b:Source>
  <b:Source>
    <b:Tag>MMa17</b:Tag>
    <b:SourceType>JournalArticle</b:SourceType>
    <b:Guid>{7FCC6E59-A2DC-4C6A-A5E5-A2B783D88A5E}</b:Guid>
    <b:Author>
      <b:Author>
        <b:NameList>
          <b:Person>
            <b:Last>Mao</b:Last>
            <b:First>M.</b:First>
          </b:Person>
          <b:Person>
            <b:Last>Lu</b:Last>
            <b:First>J.</b:First>
          </b:Person>
          <b:Person>
            <b:Last>Zhang</b:Last>
            <b:First>G.</b:First>
          </b:Person>
          <b:Person>
            <b:Last>Zhang</b:Last>
            <b:First>J.</b:First>
          </b:Person>
        </b:NameList>
      </b:Author>
    </b:Author>
    <b:Title>Multirelational social recommendations via multigraph ranking</b:Title>
    <b:JournalName>IEEE Trans. Cybern</b:JournalName>
    <b:Year>2017</b:Year>
    <b:Pages>4049-4061</b:Pages>
    <b:Volume>47</b:Volume>
    <b:Issue>12</b:Issue>
    <b:RefOrder>57</b:RefOrder>
  </b:Source>
  <b:Source>
    <b:Tag>Mar19</b:Tag>
    <b:SourceType>JournalArticle</b:SourceType>
    <b:Guid>{7CAE43CE-94C4-4F45-B62F-F81AA2A5E8BB}</b:Guid>
    <b:Author>
      <b:Author>
        <b:NameList>
          <b:Person>
            <b:Last>Schedl</b:Last>
            <b:First>Markus</b:First>
          </b:Person>
        </b:NameList>
      </b:Author>
    </b:Author>
    <b:Title>Deep Learning in Music Recommendation Systems</b:Title>
    <b:JournalName>Frontiers in Applied Mathematics and Statistics </b:JournalName>
    <b:Year>2019</b:Year>
    <b:Pages>44</b:Pages>
    <b:Volume>5</b:Volume>
    <b:Issue>2019</b:Issue>
    <b:RefOrder>56</b:RefOrder>
  </b:Source>
  <b:Source>
    <b:Tag>Car21</b:Tag>
    <b:SourceType>JournalArticle</b:SourceType>
    <b:Guid>{50AD1308-93E5-4087-A42A-46E0DBF89060}</b:Guid>
    <b:Author>
      <b:Author>
        <b:NameList>
          <b:Person>
            <b:Last>McDonald</b:Last>
            <b:First>Carol</b:First>
          </b:Person>
        </b:NameList>
      </b:Author>
    </b:Author>
    <b:Title>How to Build a Deep Learning Powered Recommender System, Part 2</b:Title>
    <b:JournalName>Data science</b:JournalName>
    <b:Year>2021</b:Year>
    <b:Volume>12</b:Volume>
    <b:Issue>8</b:Issue>
    <b:RefOrder>62</b:RefOrder>
  </b:Source>
  <b:Source>
    <b:Tag>Jag21</b:Tag>
    <b:SourceType>InternetSite</b:SourceType>
    <b:Guid>{1157BD7E-1283-4BE6-989A-51D36651E9D4}</b:Guid>
    <b:Author>
      <b:Author>
        <b:NameList>
          <b:Person>
            <b:Last>Jagdale</b:Last>
            <b:First>Saumitra</b:First>
          </b:Person>
        </b:NameList>
      </b:Author>
    </b:Author>
    <b:Title>Edge AI is Overtaking Cloud Computing for Deep Learning Applications</b:Title>
    <b:Year>2021</b:Year>
    <b:YearAccessed>2021</b:YearAccessed>
    <b:MonthAccessed>August</b:MonthAccessed>
    <b:DayAccessed>15</b:DayAccessed>
    <b:URL>https://www.embeddedcomputing.com/technology/iot/edge-computing/edge-ai-is-overtaking-cloud-computing-for-deep-learning-applications</b:URL>
    <b:RefOrder>64</b:RefOrder>
  </b:Source>
  <b:Source>
    <b:Tag>Sch19</b:Tag>
    <b:SourceType>JournalArticle</b:SourceType>
    <b:Guid>{EF1F53C9-843E-412E-BFD5-3AF58C51211D}</b:Guid>
    <b:Author>
      <b:Author>
        <b:NameList>
          <b:Person>
            <b:Last>Schmidt</b:Last>
            <b:First>J</b:First>
          </b:Person>
          <b:Person>
            <b:Last>Marques</b:Last>
            <b:First>M.R.G</b:First>
          </b:Person>
          <b:Person>
            <b:Last>Botti</b:Last>
            <b:First>S.</b:First>
          </b:Person>
        </b:NameList>
      </b:Author>
    </b:Author>
    <b:Title>Recent advances and applications of machine learning in solid-state materials science</b:Title>
    <b:Year>2019</b:Year>
    <b:JournalName> npj Comput Mater</b:JournalName>
    <b:Pages>83</b:Pages>
    <b:Volume>5</b:Volume>
    <b:Issue>2019</b:Issue>
    <b:RefOrder>65</b:RefOrder>
  </b:Source>
  <b:Source>
    <b:Tag>FMa15</b:Tag>
    <b:SourceType>JournalArticle</b:SourceType>
    <b:Guid>{AD5D4565-DF6A-48B8-AB04-1F17B268DBAE}</b:Guid>
    <b:Author>
      <b:Author>
        <b:NameList>
          <b:Person>
            <b:Last>Harper</b:Last>
            <b:First>F.</b:First>
            <b:Middle>Maxwell</b:Middle>
          </b:Person>
          <b:Person>
            <b:Last>Konstan</b:Last>
            <b:First>Joseph</b:First>
            <b:Middle>A.</b:Middle>
          </b:Person>
        </b:NameList>
      </b:Author>
    </b:Author>
    <b:Title>The MovieLens Datasets: History and Context</b:Title>
    <b:JournalName> ACM Transactions on Interactive Intelligent Systems (TiiS)</b:JournalName>
    <b:Year>2015</b:Year>
    <b:Pages>19</b:Pages>
    <b:Volume>5</b:Volume>
    <b:Issue>4</b:Issue>
    <b:RefOrder>67</b:RefOrder>
  </b:Source>
  <b:Source>
    <b:Tag>HeX17</b:Tag>
    <b:SourceType>JournalArticle</b:SourceType>
    <b:Guid>{FA53475F-05B9-400C-9982-219D98288689}</b:Guid>
    <b:Author>
      <b:Author>
        <b:NameList>
          <b:Person>
            <b:Last>He</b:Last>
            <b:First>Xiangnan</b:First>
          </b:Person>
          <b:Person>
            <b:Last>Liao</b:Last>
            <b:First>Lizi</b:First>
          </b:Person>
          <b:Person>
            <b:Last>Zhang</b:Last>
            <b:First>Hanwang</b:First>
          </b:Person>
          <b:Person>
            <b:Last>Nie</b:Last>
            <b:First>Liqiang</b:First>
          </b:Person>
        </b:NameList>
      </b:Author>
    </b:Author>
    <b:Title>Neural Collaborative Filtering</b:Title>
    <b:JournalName>NExT</b:JournalName>
    <b:Year>2017</b:Year>
    <b:Volume>12</b:Volume>
    <b:Issue>5</b:Issue>
    <b:URL>http://alex.smola.org/teaching/berkeley2012/slides/8_Recommender.pdf</b:URL>
    <b:RefOrder>68</b:RefOrder>
  </b:Source>
  <b:Source>
    <b:Tag>Kha201</b:Tag>
    <b:SourceType>InternetSite</b:SourceType>
    <b:Guid>{6A913D06-5B33-40F1-97BD-FED754E7B3D6}</b:Guid>
    <b:Author>
      <b:Author>
        <b:NameList>
          <b:Person>
            <b:Last>Khan</b:Last>
            <b:First>Mohammad</b:First>
            <b:Middle>Ibrahim</b:Middle>
          </b:Person>
        </b:NameList>
      </b:Author>
    </b:Author>
    <b:Title>Recommendation Systems for Beginners</b:Title>
    <b:Year>2020</b:Year>
    <b:YearAccessed>2021</b:YearAccessed>
    <b:MonthAccessed>August</b:MonthAccessed>
    <b:DayAccessed>16</b:DayAccessed>
    <b:URL>https://affine.ai/recommendation-systems-for-beginners/</b:URL>
    <b:RefOrder>69</b:RefOrder>
  </b:Source>
  <b:Source>
    <b:Tag>Met16</b:Tag>
    <b:SourceType>BookSection</b:SourceType>
    <b:Guid>{FFEE7A7C-47D0-452A-8BD4-2346F649DE4E}</b:Guid>
    <b:Author>
      <b:Author>
        <b:NameList>
          <b:Person>
            <b:Last>Metcalf</b:Last>
            <b:First>Leigh</b:First>
          </b:Person>
          <b:Person>
            <b:Last>Casey</b:Last>
            <b:First>William</b:First>
          </b:Person>
        </b:NameList>
      </b:Author>
      <b:Editor>
        <b:NameList>
          <b:Person>
            <b:Last>Metcalf</b:Last>
            <b:First>Leigh</b:First>
          </b:Person>
          <b:Person>
            <b:Last>Casey</b:Last>
            <b:First>William</b:First>
          </b:Person>
        </b:NameList>
      </b:Editor>
    </b:Author>
    <b:Title>Metrics, similarity, and sets</b:Title>
    <b:Year>2016</b:Year>
    <b:BookTitle>Cybersecurity and Applied Mathematics</b:BookTitle>
    <b:Pages>3-22</b:Pages>
    <b:Publisher>Syngress</b:Publisher>
    <b:RefOrder>70</b:RefOrder>
  </b:Source>
  <b:Source>
    <b:Tag>Ted19</b:Tag>
    <b:SourceType>InternetSite</b:SourceType>
    <b:Guid>{2C3D6D11-E049-4AD1-BE92-CEAA9763F64C}</b:Guid>
    <b:Author>
      <b:Author>
        <b:NameList>
          <b:Person>
            <b:Last>Teddy</b:Last>
            <b:First>Yao-Ting</b:First>
          </b:Person>
        </b:NameList>
      </b:Author>
    </b:Author>
    <b:Title>Implicit Feedback Recommendation System (II) — Collaborative Filtering</b:Title>
    <b:Year>2019</b:Year>
    <b:YearAccessed>2021</b:YearAccessed>
    <b:MonthAccessed>August</b:MonthAccessed>
    <b:DayAccessed>16</b:DayAccessed>
    <b:URL>https://medium.com/@teddywang0202/implicit-feedback-recommendation-system-ii-collaborative-filtering-27be600197f1</b:URL>
    <b:RefOrder>71</b:RefOrder>
  </b:Source>
  <b:Source>
    <b:Tag>Sha19</b:Tag>
    <b:SourceType>ConferenceProceedings</b:SourceType>
    <b:Guid>{B23B17FA-B229-43C8-A84F-B2CDB253D7B6}</b:Guid>
    <b:Author>
      <b:Author>
        <b:NameList>
          <b:Person>
            <b:Last>Sharma</b:Last>
            <b:First>Mohit</b:First>
          </b:Person>
          <b:Person>
            <b:Last>Harper</b:Last>
            <b:First>F.Maxwell</b:First>
          </b:Person>
          <b:Person>
            <b:Last>Karypis</b:Last>
            <b:First>George</b:First>
          </b:Person>
        </b:NameList>
      </b:Author>
    </b:Author>
    <b:Title>Learning from Sets of Items in Recommender Systems</b:Title>
    <b:Year>2019</b:Year>
    <b:Publisher>ACM</b:Publisher>
    <b:ConferenceName>Proceedings of ACM Transactions on Interactive Intelligent Systems (TiiS)</b:ConferenceName>
    <b:RefOrder>66</b:RefOrder>
  </b:Source>
  <b:Source>
    <b:Tag>Guo12</b:Tag>
    <b:SourceType>BookSection</b:SourceType>
    <b:Guid>{17FDE502-2B3A-4E9A-808C-D4ED3932681F}</b:Guid>
    <b:Author>
      <b:Author>
        <b:NameList>
          <b:Person>
            <b:Last>Guo</b:Last>
            <b:First>Guibing</b:First>
          </b:Person>
        </b:NameList>
      </b:Author>
      <b:Editor>
        <b:NameList>
          <b:Person>
            <b:Last>Masthoff</b:Last>
            <b:First>J.</b:First>
          </b:Person>
          <b:Person>
            <b:Last>Mobasher</b:Last>
            <b:First>B.</b:First>
          </b:Person>
          <b:Person>
            <b:Last>Desmarais</b:Last>
            <b:First>M.C.</b:First>
          </b:Person>
          <b:Person>
            <b:Last>Nkambou</b:Last>
            <b:First>R.</b:First>
          </b:Person>
        </b:NameList>
      </b:Editor>
    </b:Author>
    <b:Title>Resolving Data Sparsity and Cold Start in Recommender Systems</b:Title>
    <b:Year>2012</b:Year>
    <b:City>Berlin, Heidelberg</b:City>
    <b:Publisher>Springer</b:Publisher>
    <b:BookTitle>User Modeling, Adaptation, and Personalization</b:BookTitle>
    <b:Volume>7379</b:Volume>
    <b:RefOrder>59</b:RefOrder>
  </b:Source>
  <b:Source>
    <b:Tag>Hwa17</b:Tag>
    <b:SourceType>JournalArticle</b:SourceType>
    <b:Guid>{4725048F-6980-4A75-AFE3-01D966A4A003}</b:Guid>
    <b:Author>
      <b:Author>
        <b:NameList>
          <b:Person>
            <b:Last>Hwangbo</b:Last>
            <b:First>Hyunwoo</b:First>
          </b:Person>
          <b:Person>
            <b:Last>Kim</b:Last>
            <b:First>Yangsok</b:First>
          </b:Person>
        </b:NameList>
      </b:Author>
    </b:Author>
    <b:Title>An empirical study on the effect of data sparsity and data overlap on cross domain collaborative filtering performance</b:Title>
    <b:Year>2017</b:Year>
    <b:Pages>254-265</b:Pages>
    <b:JournalName>Expert Systems with Applications</b:JournalName>
    <b:Volume>89</b:Volume>
    <b:Issue>2017</b:Issue>
    <b:RefOrder>60</b:RefOrder>
  </b:Source>
  <b:Source>
    <b:Tag>YiJ19</b:Tag>
    <b:SourceType>JournalArticle</b:SourceType>
    <b:Guid>{556B48EA-31EE-4AD5-86F6-EF5BEE07036C}</b:Guid>
    <b:Author>
      <b:Author>
        <b:NameList>
          <b:Person>
            <b:Last>Yi</b:Last>
            <b:First>Joonyoung</b:First>
          </b:Person>
          <b:Person>
            <b:Last>Lee</b:Last>
            <b:First>Juhyuk</b:First>
          </b:Person>
          <b:Person>
            <b:Last>Hwang</b:Last>
            <b:First>Sung</b:First>
            <b:Middle>Ju</b:Middle>
          </b:Person>
          <b:Person>
            <b:Last>Yang</b:Last>
            <b:First>Eunho</b:First>
          </b:Person>
        </b:NameList>
      </b:Author>
    </b:Author>
    <b:Title>Sparsity Normalization: Stabilizing the Expected Outputs of Deep Networks</b:Title>
    <b:JournalName>DeepAI</b:JournalName>
    <b:Year>2019</b:Year>
    <b:Issue>2019</b:Issue>
    <b:URL>https://arxiv.org/pdf/1906.00150v1.pdf</b:URL>
    <b:RefOrder>72</b:RefOrder>
  </b:Source>
  <b:Source>
    <b:Tag>Shu18</b:Tag>
    <b:SourceType>JournalArticle</b:SourceType>
    <b:Guid>{B674076B-8860-41BF-847A-5B21F5441410}</b:Guid>
    <b:Title>Deep Learning based Recommender System: A Survey and New Perspectives</b:Title>
    <b:JournalName>ACM Comput. Surv</b:JournalName>
    <b:Year>2018</b:Year>
    <b:Pages>35</b:Pages>
    <b:Volume>1</b:Volume>
    <b:Issue>1</b:Issue>
    <b:Author>
      <b:Author>
        <b:NameList>
          <b:Person>
            <b:Last>Zhang</b:Last>
            <b:First>Shuai</b:First>
          </b:Person>
          <b:Person>
            <b:Last>Yao</b:Last>
            <b:First>Lina</b:First>
          </b:Person>
          <b:Person>
            <b:Last>Sun</b:Last>
            <b:First>Aixin</b:First>
          </b:Person>
          <b:Person>
            <b:Last>Tay</b:Last>
            <b:First>Yi</b:First>
          </b:Person>
        </b:NameList>
      </b:Author>
    </b:Author>
    <b:RefOrder>61</b:RefOrder>
  </b:Source>
  <b:Source>
    <b:Tag>Ren20</b:Tag>
    <b:SourceType>ConferenceProceedings</b:SourceType>
    <b:Guid>{7C0C977D-9E00-414D-895D-94D823D80103}</b:Guid>
    <b:Author>
      <b:Author>
        <b:NameList>
          <b:Person>
            <b:Last>Rendle</b:Last>
            <b:First>Steffen</b:First>
          </b:Person>
          <b:Person>
            <b:Last>Krichene</b:Last>
            <b:First>Walid</b:First>
          </b:Person>
          <b:Person>
            <b:Last>Zhang</b:Last>
            <b:First>Li</b:First>
          </b:Person>
          <b:Person>
            <b:Last>Anderson</b:Last>
            <b:First>John</b:First>
          </b:Person>
        </b:NameList>
      </b:Author>
    </b:Author>
    <b:Title>Neural Collaborative Filtering vs. Matrix Factorization Revisited</b:Title>
    <b:Year>2020</b:Year>
    <b:ConferenceName>RecSys '20: Fourteenth ACM Conference on Recommender Systems</b:ConferenceName>
    <b:City>New York, NY, USA</b:City>
    <b:Publisher>Association for Computing Machinery</b:Publisher>
    <b:DOI>10.1145/3383313.3412488</b:DOI>
    <b:RefOrder>73</b:RefOrder>
  </b:Source>
</b:Sources>
</file>

<file path=customXml/itemProps1.xml><?xml version="1.0" encoding="utf-8"?>
<ds:datastoreItem xmlns:ds="http://schemas.openxmlformats.org/officeDocument/2006/customXml" ds:itemID="{15E259A0-03A4-4550-827A-1D4F952C4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1</Pages>
  <Words>14349</Words>
  <Characters>81790</Characters>
  <Application>Microsoft Office Word</Application>
  <DocSecurity>0</DocSecurity>
  <Lines>681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ith A</dc:creator>
  <cp:keywords/>
  <dc:description/>
  <cp:lastModifiedBy>Zenith A</cp:lastModifiedBy>
  <cp:revision>2</cp:revision>
  <cp:lastPrinted>2021-08-17T08:14:00Z</cp:lastPrinted>
  <dcterms:created xsi:type="dcterms:W3CDTF">2021-08-29T19:40:00Z</dcterms:created>
  <dcterms:modified xsi:type="dcterms:W3CDTF">2021-08-29T19:40:00Z</dcterms:modified>
</cp:coreProperties>
</file>